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5092D" w14:textId="77777777" w:rsidR="00463891" w:rsidRDefault="00463891" w:rsidP="00463891">
      <w:pPr>
        <w:jc w:val="center"/>
      </w:pPr>
      <w:r>
        <w:rPr>
          <w:noProof/>
        </w:rPr>
        <w:drawing>
          <wp:inline distT="0" distB="0" distL="0" distR="0" wp14:anchorId="239E1AA7" wp14:editId="03712D7F">
            <wp:extent cx="4085347" cy="2870200"/>
            <wp:effectExtent l="0" t="0" r="0" b="0"/>
            <wp:docPr id="1" name="图片 1" descr="校标-标志中英文上下组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校标-标志中英文上下组合"/>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7381" cy="2878655"/>
                    </a:xfrm>
                    <a:prstGeom prst="rect">
                      <a:avLst/>
                    </a:prstGeom>
                    <a:noFill/>
                    <a:ln>
                      <a:noFill/>
                    </a:ln>
                  </pic:spPr>
                </pic:pic>
              </a:graphicData>
            </a:graphic>
          </wp:inline>
        </w:drawing>
      </w:r>
    </w:p>
    <w:p w14:paraId="5E7DE055" w14:textId="77777777" w:rsidR="00EB3C87" w:rsidRDefault="00EB3C87" w:rsidP="00463891">
      <w:pPr>
        <w:jc w:val="center"/>
      </w:pPr>
    </w:p>
    <w:p w14:paraId="1E1406AE" w14:textId="35F72C20" w:rsidR="00463891" w:rsidRPr="00463891" w:rsidRDefault="00463891" w:rsidP="00E9488A">
      <w:pPr>
        <w:spacing w:line="600" w:lineRule="exact"/>
        <w:jc w:val="center"/>
        <w:rPr>
          <w:rFonts w:ascii="宋体" w:eastAsia="宋体" w:hAnsi="Times New Roman" w:cs="Times New Roman"/>
          <w:b/>
          <w:sz w:val="48"/>
          <w:szCs w:val="52"/>
        </w:rPr>
      </w:pPr>
      <w:r w:rsidRPr="00E9488A">
        <w:rPr>
          <w:rFonts w:ascii="宋体" w:eastAsia="宋体" w:hAnsi="Times New Roman" w:cs="Times New Roman" w:hint="eastAsia"/>
          <w:b/>
          <w:sz w:val="48"/>
          <w:szCs w:val="52"/>
        </w:rPr>
        <w:t>科学研究与创新实践</w:t>
      </w:r>
      <w:r w:rsidR="00684839">
        <w:rPr>
          <w:rFonts w:ascii="宋体" w:eastAsia="宋体" w:hAnsi="Times New Roman" w:cs="Times New Roman" w:hint="eastAsia"/>
          <w:b/>
          <w:sz w:val="48"/>
          <w:szCs w:val="52"/>
        </w:rPr>
        <w:t>结题</w:t>
      </w:r>
      <w:r w:rsidRPr="00463891">
        <w:rPr>
          <w:rFonts w:ascii="宋体" w:eastAsia="宋体" w:hAnsi="Times New Roman" w:cs="Times New Roman" w:hint="eastAsia"/>
          <w:b/>
          <w:sz w:val="48"/>
          <w:szCs w:val="52"/>
        </w:rPr>
        <w:t>报告</w:t>
      </w:r>
    </w:p>
    <w:p w14:paraId="015106F9" w14:textId="7EF99979" w:rsidR="00463891" w:rsidRPr="007D21BF" w:rsidRDefault="007D21BF" w:rsidP="00463891">
      <w:pPr>
        <w:jc w:val="center"/>
        <w:rPr>
          <w:rFonts w:ascii="Times New Roman" w:hAnsi="Times New Roman" w:cs="Times New Roman"/>
          <w:b/>
          <w:bCs/>
          <w:i/>
          <w:iCs/>
          <w:sz w:val="28"/>
          <w:szCs w:val="32"/>
        </w:rPr>
      </w:pPr>
      <w:r w:rsidRPr="007D21BF">
        <w:rPr>
          <w:rFonts w:ascii="Times New Roman" w:hAnsi="Times New Roman" w:cs="Times New Roman"/>
          <w:b/>
          <w:bCs/>
          <w:i/>
          <w:iCs/>
          <w:sz w:val="28"/>
          <w:szCs w:val="32"/>
        </w:rPr>
        <w:t>Thesis of Scientific Research and Innovation Practice Course</w:t>
      </w:r>
    </w:p>
    <w:p w14:paraId="4881BCEE" w14:textId="77777777" w:rsidR="007D21BF" w:rsidRPr="007D21BF" w:rsidRDefault="007D21BF" w:rsidP="00463891">
      <w:pPr>
        <w:jc w:val="center"/>
        <w:rPr>
          <w:rFonts w:ascii="Times New Roman" w:hAnsi="Times New Roman" w:cs="Times New Roman"/>
          <w:b/>
          <w:bCs/>
          <w:sz w:val="28"/>
          <w:szCs w:val="32"/>
        </w:rPr>
      </w:pPr>
    </w:p>
    <w:tbl>
      <w:tblPr>
        <w:tblW w:w="8505" w:type="dxa"/>
        <w:jc w:val="center"/>
        <w:tblLayout w:type="fixed"/>
        <w:tblCellMar>
          <w:left w:w="56" w:type="dxa"/>
          <w:right w:w="56" w:type="dxa"/>
        </w:tblCellMar>
        <w:tblLook w:val="0000" w:firstRow="0" w:lastRow="0" w:firstColumn="0" w:lastColumn="0" w:noHBand="0" w:noVBand="0"/>
      </w:tblPr>
      <w:tblGrid>
        <w:gridCol w:w="3149"/>
        <w:gridCol w:w="5356"/>
      </w:tblGrid>
      <w:tr w:rsidR="00121F0D" w:rsidRPr="00121F0D" w14:paraId="2DB80004" w14:textId="77777777" w:rsidTr="0083551D">
        <w:trPr>
          <w:jc w:val="center"/>
        </w:trPr>
        <w:tc>
          <w:tcPr>
            <w:tcW w:w="3149" w:type="dxa"/>
            <w:vAlign w:val="center"/>
          </w:tcPr>
          <w:p w14:paraId="1C85360E" w14:textId="77777777" w:rsidR="00121F0D" w:rsidRPr="00121F0D" w:rsidRDefault="00121F0D" w:rsidP="00E9488A">
            <w:pPr>
              <w:spacing w:beforeLines="50" w:before="156"/>
              <w:jc w:val="left"/>
              <w:rPr>
                <w:rFonts w:ascii="Times New Roman" w:eastAsia="楷体_GB2312" w:hAnsi="Times New Roman" w:cs="Times New Roman"/>
                <w:b/>
                <w:sz w:val="28"/>
                <w:szCs w:val="28"/>
              </w:rPr>
            </w:pPr>
            <w:r w:rsidRPr="00121F0D">
              <w:rPr>
                <w:rFonts w:ascii="Times New Roman" w:eastAsia="楷体_GB2312" w:hAnsi="Times New Roman" w:cs="Times New Roman" w:hint="eastAsia"/>
                <w:b/>
                <w:sz w:val="28"/>
                <w:szCs w:val="28"/>
              </w:rPr>
              <w:t>学号</w:t>
            </w:r>
            <w:r w:rsidRPr="00121F0D">
              <w:rPr>
                <w:rFonts w:ascii="Times New Roman" w:eastAsia="楷体_GB2312" w:hAnsi="Times New Roman" w:cs="Times New Roman"/>
                <w:b/>
                <w:sz w:val="28"/>
                <w:szCs w:val="28"/>
              </w:rPr>
              <w:t xml:space="preserve"> </w:t>
            </w:r>
            <w:r w:rsidRPr="00121F0D">
              <w:rPr>
                <w:rFonts w:ascii="Times New Roman" w:eastAsia="楷体_GB2312" w:hAnsi="Times New Roman" w:cs="Times New Roman" w:hint="eastAsia"/>
                <w:b/>
                <w:sz w:val="24"/>
                <w:szCs w:val="24"/>
              </w:rPr>
              <w:t xml:space="preserve">Student </w:t>
            </w:r>
            <w:r w:rsidRPr="00121F0D">
              <w:rPr>
                <w:rFonts w:ascii="Times New Roman" w:eastAsia="楷体_GB2312" w:hAnsi="Times New Roman" w:cs="Times New Roman"/>
                <w:b/>
                <w:sz w:val="24"/>
                <w:szCs w:val="24"/>
              </w:rPr>
              <w:t>ID</w:t>
            </w:r>
          </w:p>
        </w:tc>
        <w:tc>
          <w:tcPr>
            <w:tcW w:w="5356" w:type="dxa"/>
            <w:tcBorders>
              <w:bottom w:val="single" w:sz="4" w:space="0" w:color="auto"/>
            </w:tcBorders>
            <w:vAlign w:val="center"/>
          </w:tcPr>
          <w:p w14:paraId="3D778863" w14:textId="5F34E409" w:rsidR="00121F0D" w:rsidRPr="001702ED" w:rsidRDefault="0066304E" w:rsidP="00E9488A">
            <w:pPr>
              <w:spacing w:beforeLines="50" w:before="156"/>
              <w:rPr>
                <w:rFonts w:ascii="Times New Roman" w:eastAsia="华文仿宋" w:hAnsi="Times New Roman" w:cs="Times New Roman"/>
                <w:sz w:val="28"/>
                <w:szCs w:val="28"/>
              </w:rPr>
            </w:pPr>
            <w:r w:rsidRPr="001702ED">
              <w:rPr>
                <w:rFonts w:ascii="Times New Roman" w:eastAsia="华文仿宋" w:hAnsi="Times New Roman" w:cs="Times New Roman" w:hint="eastAsia"/>
                <w:sz w:val="28"/>
                <w:szCs w:val="28"/>
              </w:rPr>
              <w:t>519021910258</w:t>
            </w:r>
          </w:p>
        </w:tc>
      </w:tr>
      <w:tr w:rsidR="00121F0D" w:rsidRPr="00121F0D" w14:paraId="45DFF54D" w14:textId="77777777" w:rsidTr="0083551D">
        <w:trPr>
          <w:jc w:val="center"/>
        </w:trPr>
        <w:tc>
          <w:tcPr>
            <w:tcW w:w="3149" w:type="dxa"/>
            <w:vAlign w:val="center"/>
          </w:tcPr>
          <w:p w14:paraId="06E56489" w14:textId="77777777" w:rsidR="00121F0D" w:rsidRPr="00121F0D" w:rsidRDefault="00121F0D" w:rsidP="00E9488A">
            <w:pPr>
              <w:spacing w:beforeLines="50" w:before="156"/>
              <w:jc w:val="left"/>
              <w:rPr>
                <w:rFonts w:ascii="Times New Roman" w:eastAsia="楷体_GB2312" w:hAnsi="Times New Roman" w:cs="Times New Roman"/>
                <w:b/>
                <w:sz w:val="28"/>
                <w:szCs w:val="28"/>
              </w:rPr>
            </w:pPr>
            <w:r w:rsidRPr="00121F0D">
              <w:rPr>
                <w:rFonts w:ascii="Times New Roman" w:eastAsia="楷体_GB2312" w:hAnsi="Times New Roman" w:cs="Times New Roman" w:hint="eastAsia"/>
                <w:b/>
                <w:sz w:val="28"/>
                <w:szCs w:val="28"/>
              </w:rPr>
              <w:t>姓名</w:t>
            </w:r>
            <w:r w:rsidRPr="00121F0D">
              <w:rPr>
                <w:rFonts w:ascii="Times New Roman" w:eastAsia="楷体_GB2312" w:hAnsi="Times New Roman" w:cs="Times New Roman"/>
                <w:b/>
                <w:sz w:val="24"/>
                <w:szCs w:val="24"/>
              </w:rPr>
              <w:t xml:space="preserve"> Name</w:t>
            </w:r>
          </w:p>
        </w:tc>
        <w:tc>
          <w:tcPr>
            <w:tcW w:w="5356" w:type="dxa"/>
            <w:tcBorders>
              <w:top w:val="single" w:sz="4" w:space="0" w:color="auto"/>
              <w:bottom w:val="single" w:sz="4" w:space="0" w:color="auto"/>
            </w:tcBorders>
            <w:vAlign w:val="center"/>
          </w:tcPr>
          <w:p w14:paraId="294E8F66" w14:textId="5D554D22" w:rsidR="00121F0D" w:rsidRPr="001702ED" w:rsidRDefault="0066304E" w:rsidP="00E9488A">
            <w:pPr>
              <w:spacing w:beforeLines="50" w:before="156"/>
              <w:rPr>
                <w:rFonts w:ascii="Times New Roman" w:eastAsia="华文仿宋" w:hAnsi="Times New Roman" w:cs="Times New Roman"/>
                <w:sz w:val="28"/>
                <w:szCs w:val="28"/>
              </w:rPr>
            </w:pPr>
            <w:r w:rsidRPr="001702ED">
              <w:rPr>
                <w:rFonts w:ascii="Times New Roman" w:eastAsia="华文仿宋" w:hAnsi="Times New Roman" w:cs="Times New Roman" w:hint="eastAsia"/>
                <w:sz w:val="28"/>
                <w:szCs w:val="28"/>
              </w:rPr>
              <w:t>朱子潇</w:t>
            </w:r>
          </w:p>
        </w:tc>
      </w:tr>
      <w:tr w:rsidR="00121F0D" w:rsidRPr="00121F0D" w14:paraId="71BB48DE" w14:textId="77777777" w:rsidTr="0083551D">
        <w:trPr>
          <w:jc w:val="center"/>
        </w:trPr>
        <w:tc>
          <w:tcPr>
            <w:tcW w:w="3149" w:type="dxa"/>
            <w:vAlign w:val="center"/>
          </w:tcPr>
          <w:p w14:paraId="3BD25C1F" w14:textId="77777777" w:rsidR="00121F0D" w:rsidRPr="00121F0D" w:rsidRDefault="00121F0D" w:rsidP="00E9488A">
            <w:pPr>
              <w:spacing w:beforeLines="50" w:before="156"/>
              <w:jc w:val="left"/>
              <w:rPr>
                <w:rFonts w:ascii="Times New Roman" w:eastAsia="楷体_GB2312" w:hAnsi="Times New Roman" w:cs="Times New Roman"/>
                <w:b/>
                <w:sz w:val="28"/>
                <w:szCs w:val="28"/>
              </w:rPr>
            </w:pPr>
            <w:r w:rsidRPr="00121F0D">
              <w:rPr>
                <w:rFonts w:ascii="Times New Roman" w:eastAsia="楷体_GB2312" w:hAnsi="Times New Roman" w:cs="Times New Roman" w:hint="eastAsia"/>
                <w:b/>
                <w:sz w:val="28"/>
                <w:szCs w:val="28"/>
              </w:rPr>
              <w:t>导师</w:t>
            </w:r>
            <w:r w:rsidRPr="00121F0D">
              <w:rPr>
                <w:rFonts w:ascii="Times New Roman" w:eastAsia="楷体_GB2312" w:hAnsi="Times New Roman" w:cs="Times New Roman" w:hint="eastAsia"/>
                <w:b/>
                <w:sz w:val="28"/>
                <w:szCs w:val="28"/>
              </w:rPr>
              <w:t xml:space="preserve"> </w:t>
            </w:r>
            <w:r w:rsidRPr="00121F0D">
              <w:rPr>
                <w:rFonts w:ascii="Times New Roman" w:eastAsia="楷体_GB2312" w:hAnsi="Times New Roman" w:cs="Times New Roman"/>
                <w:b/>
                <w:sz w:val="24"/>
                <w:szCs w:val="24"/>
              </w:rPr>
              <w:t>Supervisor(s)</w:t>
            </w:r>
          </w:p>
        </w:tc>
        <w:tc>
          <w:tcPr>
            <w:tcW w:w="5356" w:type="dxa"/>
            <w:tcBorders>
              <w:top w:val="single" w:sz="4" w:space="0" w:color="auto"/>
              <w:bottom w:val="single" w:sz="4" w:space="0" w:color="auto"/>
            </w:tcBorders>
            <w:vAlign w:val="center"/>
          </w:tcPr>
          <w:p w14:paraId="1024E03D" w14:textId="1E549D42" w:rsidR="00121F0D" w:rsidRPr="001702ED" w:rsidRDefault="0066304E" w:rsidP="00E9488A">
            <w:pPr>
              <w:spacing w:beforeLines="50" w:before="156"/>
              <w:rPr>
                <w:rFonts w:ascii="Times New Roman" w:eastAsia="华文仿宋" w:hAnsi="Times New Roman" w:cs="Times New Roman"/>
                <w:sz w:val="28"/>
                <w:szCs w:val="28"/>
              </w:rPr>
            </w:pPr>
            <w:r w:rsidRPr="001702ED">
              <w:rPr>
                <w:rFonts w:ascii="Times New Roman" w:eastAsia="华文仿宋" w:hAnsi="Times New Roman" w:cs="Times New Roman" w:hint="eastAsia"/>
                <w:sz w:val="28"/>
                <w:szCs w:val="28"/>
              </w:rPr>
              <w:t>王东</w:t>
            </w:r>
          </w:p>
        </w:tc>
      </w:tr>
      <w:tr w:rsidR="00121F0D" w:rsidRPr="00121F0D" w14:paraId="4835B86B" w14:textId="77777777" w:rsidTr="0083551D">
        <w:trPr>
          <w:trHeight w:val="810"/>
          <w:jc w:val="center"/>
        </w:trPr>
        <w:tc>
          <w:tcPr>
            <w:tcW w:w="3149" w:type="dxa"/>
            <w:vAlign w:val="center"/>
          </w:tcPr>
          <w:p w14:paraId="38E75C24" w14:textId="2C790B5D" w:rsidR="00121F0D" w:rsidRPr="00121F0D" w:rsidRDefault="00121F0D" w:rsidP="00E9488A">
            <w:pPr>
              <w:spacing w:beforeLines="50" w:before="156"/>
              <w:jc w:val="left"/>
              <w:rPr>
                <w:rFonts w:ascii="Times New Roman" w:eastAsia="楷体_GB2312" w:hAnsi="Times New Roman" w:cs="Times New Roman"/>
                <w:b/>
                <w:sz w:val="28"/>
                <w:szCs w:val="28"/>
              </w:rPr>
            </w:pPr>
            <w:r w:rsidRPr="00121F0D">
              <w:rPr>
                <w:rFonts w:ascii="Times New Roman" w:eastAsia="楷体_GB2312" w:hAnsi="Times New Roman" w:cs="Times New Roman" w:hint="eastAsia"/>
                <w:b/>
                <w:sz w:val="28"/>
                <w:szCs w:val="28"/>
              </w:rPr>
              <w:t>题目</w:t>
            </w:r>
            <w:r w:rsidRPr="00121F0D">
              <w:rPr>
                <w:rFonts w:ascii="Times New Roman" w:eastAsia="楷体_GB2312" w:hAnsi="Times New Roman" w:cs="Times New Roman"/>
                <w:b/>
                <w:sz w:val="24"/>
                <w:szCs w:val="24"/>
              </w:rPr>
              <w:t xml:space="preserve"> </w:t>
            </w:r>
            <w:r w:rsidR="008E41C8">
              <w:rPr>
                <w:rFonts w:ascii="Times New Roman" w:eastAsia="楷体_GB2312" w:hAnsi="Times New Roman" w:cs="Times New Roman" w:hint="eastAsia"/>
                <w:b/>
                <w:sz w:val="24"/>
                <w:szCs w:val="24"/>
              </w:rPr>
              <w:t>Project</w:t>
            </w:r>
            <w:r w:rsidRPr="00121F0D">
              <w:rPr>
                <w:rFonts w:ascii="Times New Roman" w:eastAsia="楷体_GB2312" w:hAnsi="Times New Roman" w:cs="Times New Roman"/>
                <w:b/>
                <w:sz w:val="24"/>
                <w:szCs w:val="24"/>
              </w:rPr>
              <w:t xml:space="preserve"> title</w:t>
            </w:r>
          </w:p>
        </w:tc>
        <w:tc>
          <w:tcPr>
            <w:tcW w:w="5356" w:type="dxa"/>
            <w:tcBorders>
              <w:top w:val="single" w:sz="4" w:space="0" w:color="auto"/>
              <w:bottom w:val="single" w:sz="4" w:space="0" w:color="auto"/>
            </w:tcBorders>
            <w:vAlign w:val="center"/>
          </w:tcPr>
          <w:p w14:paraId="1EC6B5B6" w14:textId="1EA063FE" w:rsidR="00121F0D" w:rsidRPr="001702ED" w:rsidRDefault="0066304E" w:rsidP="00E9488A">
            <w:pPr>
              <w:spacing w:beforeLines="50" w:before="156"/>
              <w:rPr>
                <w:rFonts w:ascii="Times New Roman" w:eastAsia="华文仿宋" w:hAnsi="Times New Roman" w:cs="Times New Roman"/>
                <w:sz w:val="28"/>
                <w:szCs w:val="28"/>
              </w:rPr>
            </w:pPr>
            <w:r w:rsidRPr="001702ED">
              <w:rPr>
                <w:rFonts w:ascii="Times New Roman" w:eastAsia="华文仿宋" w:hAnsi="Times New Roman" w:cs="Times New Roman" w:hint="eastAsia"/>
                <w:sz w:val="28"/>
                <w:szCs w:val="28"/>
              </w:rPr>
              <w:t>磁驱动软体机器人</w:t>
            </w:r>
            <w:r w:rsidRPr="001702ED">
              <w:rPr>
                <w:rFonts w:ascii="Times New Roman" w:eastAsia="华文仿宋" w:hAnsi="Times New Roman" w:cs="Times New Roman"/>
                <w:sz w:val="28"/>
                <w:szCs w:val="28"/>
              </w:rPr>
              <w:t>3D</w:t>
            </w:r>
            <w:r w:rsidRPr="001702ED">
              <w:rPr>
                <w:rFonts w:ascii="Times New Roman" w:eastAsia="华文仿宋" w:hAnsi="Times New Roman" w:cs="Times New Roman"/>
                <w:sz w:val="28"/>
                <w:szCs w:val="28"/>
              </w:rPr>
              <w:t>打印机</w:t>
            </w:r>
          </w:p>
        </w:tc>
      </w:tr>
      <w:tr w:rsidR="00121F0D" w:rsidRPr="00121F0D" w14:paraId="44A38AB0" w14:textId="77777777" w:rsidTr="0083551D">
        <w:trPr>
          <w:jc w:val="center"/>
        </w:trPr>
        <w:tc>
          <w:tcPr>
            <w:tcW w:w="3149" w:type="dxa"/>
            <w:vAlign w:val="center"/>
          </w:tcPr>
          <w:p w14:paraId="4FF0CEA4" w14:textId="77777777" w:rsidR="00121F0D" w:rsidRPr="00121F0D" w:rsidRDefault="00121F0D" w:rsidP="00E9488A">
            <w:pPr>
              <w:spacing w:beforeLines="50" w:before="156"/>
              <w:jc w:val="left"/>
              <w:rPr>
                <w:rFonts w:ascii="Times New Roman" w:eastAsia="楷体_GB2312" w:hAnsi="Times New Roman" w:cs="Times New Roman"/>
                <w:b/>
                <w:sz w:val="28"/>
                <w:szCs w:val="28"/>
              </w:rPr>
            </w:pPr>
            <w:r w:rsidRPr="00121F0D">
              <w:rPr>
                <w:rFonts w:ascii="Times New Roman" w:eastAsia="楷体_GB2312" w:hAnsi="Times New Roman" w:cs="Times New Roman" w:hint="eastAsia"/>
                <w:b/>
                <w:sz w:val="28"/>
                <w:szCs w:val="28"/>
              </w:rPr>
              <w:t>学院</w:t>
            </w:r>
            <w:r w:rsidRPr="00121F0D">
              <w:rPr>
                <w:rFonts w:ascii="Times New Roman" w:eastAsia="楷体_GB2312" w:hAnsi="Times New Roman" w:cs="Times New Roman"/>
                <w:b/>
                <w:sz w:val="28"/>
                <w:szCs w:val="28"/>
              </w:rPr>
              <w:t xml:space="preserve"> </w:t>
            </w:r>
            <w:r w:rsidRPr="00121F0D">
              <w:rPr>
                <w:rFonts w:ascii="Times New Roman" w:eastAsia="楷体_GB2312" w:hAnsi="Times New Roman" w:cs="Times New Roman"/>
                <w:b/>
                <w:sz w:val="24"/>
                <w:szCs w:val="24"/>
              </w:rPr>
              <w:t>School</w:t>
            </w:r>
          </w:p>
        </w:tc>
        <w:tc>
          <w:tcPr>
            <w:tcW w:w="5356" w:type="dxa"/>
            <w:tcBorders>
              <w:top w:val="single" w:sz="4" w:space="0" w:color="auto"/>
              <w:bottom w:val="single" w:sz="4" w:space="0" w:color="auto"/>
            </w:tcBorders>
            <w:vAlign w:val="center"/>
          </w:tcPr>
          <w:p w14:paraId="64344763" w14:textId="2FEB559C" w:rsidR="00121F0D" w:rsidRPr="001702ED" w:rsidRDefault="0066304E" w:rsidP="00E9488A">
            <w:pPr>
              <w:spacing w:beforeLines="50" w:before="156"/>
              <w:rPr>
                <w:rFonts w:ascii="Times New Roman" w:eastAsia="华文仿宋" w:hAnsi="Times New Roman" w:cs="Times New Roman"/>
                <w:sz w:val="28"/>
                <w:szCs w:val="28"/>
              </w:rPr>
            </w:pPr>
            <w:r w:rsidRPr="001702ED">
              <w:rPr>
                <w:rFonts w:ascii="Times New Roman" w:eastAsia="华文仿宋" w:hAnsi="Times New Roman" w:cs="Times New Roman" w:hint="eastAsia"/>
                <w:sz w:val="28"/>
                <w:szCs w:val="28"/>
              </w:rPr>
              <w:t>机械与动力工程学院</w:t>
            </w:r>
          </w:p>
        </w:tc>
      </w:tr>
      <w:tr w:rsidR="00121F0D" w:rsidRPr="00121F0D" w14:paraId="004BFC9D" w14:textId="77777777" w:rsidTr="0083551D">
        <w:trPr>
          <w:jc w:val="center"/>
        </w:trPr>
        <w:tc>
          <w:tcPr>
            <w:tcW w:w="3149" w:type="dxa"/>
            <w:vAlign w:val="center"/>
          </w:tcPr>
          <w:p w14:paraId="510C6717" w14:textId="77777777" w:rsidR="00121F0D" w:rsidRPr="00121F0D" w:rsidRDefault="00121F0D" w:rsidP="00E9488A">
            <w:pPr>
              <w:spacing w:beforeLines="50" w:before="156"/>
              <w:jc w:val="left"/>
              <w:rPr>
                <w:rFonts w:ascii="Times New Roman" w:eastAsia="楷体_GB2312" w:hAnsi="Times New Roman" w:cs="Times New Roman"/>
                <w:b/>
                <w:sz w:val="28"/>
                <w:szCs w:val="28"/>
              </w:rPr>
            </w:pPr>
            <w:r w:rsidRPr="00121F0D">
              <w:rPr>
                <w:rFonts w:ascii="Times New Roman" w:eastAsia="楷体_GB2312" w:hAnsi="Times New Roman" w:cs="Times New Roman" w:hint="eastAsia"/>
                <w:b/>
                <w:sz w:val="28"/>
                <w:szCs w:val="28"/>
              </w:rPr>
              <w:t>专业</w:t>
            </w:r>
            <w:r w:rsidRPr="00121F0D">
              <w:rPr>
                <w:rFonts w:ascii="Times New Roman" w:eastAsia="楷体_GB2312" w:hAnsi="Times New Roman" w:cs="Times New Roman" w:hint="eastAsia"/>
                <w:b/>
                <w:sz w:val="28"/>
                <w:szCs w:val="28"/>
              </w:rPr>
              <w:t xml:space="preserve"> </w:t>
            </w:r>
            <w:r w:rsidRPr="00121F0D">
              <w:rPr>
                <w:rFonts w:ascii="Times New Roman" w:eastAsia="楷体_GB2312" w:hAnsi="Times New Roman" w:cs="Times New Roman"/>
                <w:b/>
                <w:sz w:val="24"/>
                <w:szCs w:val="24"/>
              </w:rPr>
              <w:t>Major</w:t>
            </w:r>
          </w:p>
        </w:tc>
        <w:tc>
          <w:tcPr>
            <w:tcW w:w="5356" w:type="dxa"/>
            <w:tcBorders>
              <w:top w:val="single" w:sz="4" w:space="0" w:color="auto"/>
              <w:bottom w:val="single" w:sz="4" w:space="0" w:color="auto"/>
            </w:tcBorders>
            <w:vAlign w:val="center"/>
          </w:tcPr>
          <w:p w14:paraId="63DBBF6F" w14:textId="5BB5D9C1" w:rsidR="00121F0D" w:rsidRPr="001702ED" w:rsidRDefault="0066304E" w:rsidP="00E9488A">
            <w:pPr>
              <w:spacing w:beforeLines="50" w:before="156"/>
              <w:rPr>
                <w:rFonts w:ascii="Times New Roman" w:eastAsia="华文仿宋" w:hAnsi="Times New Roman" w:cs="Times New Roman"/>
                <w:sz w:val="28"/>
                <w:szCs w:val="28"/>
              </w:rPr>
            </w:pPr>
            <w:r w:rsidRPr="001702ED">
              <w:rPr>
                <w:rFonts w:ascii="Times New Roman" w:eastAsia="华文仿宋" w:hAnsi="Times New Roman" w:cs="Times New Roman" w:hint="eastAsia"/>
                <w:sz w:val="28"/>
                <w:szCs w:val="28"/>
              </w:rPr>
              <w:t>机械工程</w:t>
            </w:r>
          </w:p>
        </w:tc>
      </w:tr>
      <w:tr w:rsidR="00121F0D" w:rsidRPr="00121F0D" w14:paraId="15C6957F" w14:textId="77777777" w:rsidTr="0083551D">
        <w:trPr>
          <w:jc w:val="center"/>
        </w:trPr>
        <w:tc>
          <w:tcPr>
            <w:tcW w:w="3149" w:type="dxa"/>
            <w:vAlign w:val="center"/>
          </w:tcPr>
          <w:p w14:paraId="7E26CD1A" w14:textId="7EF76F40" w:rsidR="00121F0D" w:rsidRPr="00121F0D" w:rsidRDefault="00962918" w:rsidP="00E9488A">
            <w:pPr>
              <w:spacing w:beforeLines="50" w:before="156"/>
              <w:jc w:val="left"/>
              <w:rPr>
                <w:rFonts w:ascii="Times New Roman" w:eastAsia="楷体_GB2312" w:hAnsi="Times New Roman" w:cs="Times New Roman"/>
                <w:b/>
                <w:sz w:val="28"/>
                <w:szCs w:val="28"/>
              </w:rPr>
            </w:pPr>
            <w:r>
              <w:rPr>
                <w:rFonts w:ascii="Times New Roman" w:eastAsia="楷体_GB2312" w:hAnsi="Times New Roman" w:cs="Times New Roman" w:hint="eastAsia"/>
                <w:b/>
                <w:sz w:val="28"/>
                <w:szCs w:val="28"/>
              </w:rPr>
              <w:t>结题</w:t>
            </w:r>
            <w:r w:rsidR="00121F0D" w:rsidRPr="00121F0D">
              <w:rPr>
                <w:rFonts w:ascii="Times New Roman" w:eastAsia="楷体_GB2312" w:hAnsi="Times New Roman" w:cs="Times New Roman" w:hint="eastAsia"/>
                <w:b/>
                <w:sz w:val="28"/>
                <w:szCs w:val="28"/>
              </w:rPr>
              <w:t>日期</w:t>
            </w:r>
            <w:r w:rsidR="00121F0D" w:rsidRPr="00121F0D">
              <w:rPr>
                <w:rFonts w:ascii="Times New Roman" w:eastAsia="楷体_GB2312" w:hAnsi="Times New Roman" w:cs="Times New Roman" w:hint="eastAsia"/>
                <w:b/>
                <w:sz w:val="28"/>
                <w:szCs w:val="28"/>
              </w:rPr>
              <w:t xml:space="preserve"> </w:t>
            </w:r>
            <w:r w:rsidR="00121F0D" w:rsidRPr="00121F0D">
              <w:rPr>
                <w:rFonts w:ascii="Times New Roman" w:eastAsia="楷体_GB2312" w:hAnsi="Times New Roman" w:cs="Times New Roman"/>
                <w:b/>
                <w:sz w:val="24"/>
                <w:szCs w:val="24"/>
              </w:rPr>
              <w:t>Date</w:t>
            </w:r>
          </w:p>
        </w:tc>
        <w:tc>
          <w:tcPr>
            <w:tcW w:w="5356" w:type="dxa"/>
            <w:tcBorders>
              <w:top w:val="single" w:sz="4" w:space="0" w:color="auto"/>
              <w:bottom w:val="single" w:sz="4" w:space="0" w:color="auto"/>
            </w:tcBorders>
            <w:vAlign w:val="center"/>
          </w:tcPr>
          <w:p w14:paraId="319755E2" w14:textId="717A0A04" w:rsidR="00121F0D" w:rsidRPr="001702ED" w:rsidRDefault="0066304E" w:rsidP="00E9488A">
            <w:pPr>
              <w:spacing w:beforeLines="50" w:before="156"/>
              <w:rPr>
                <w:rFonts w:ascii="Times New Roman" w:eastAsia="华文仿宋" w:hAnsi="Times New Roman" w:cs="Times New Roman"/>
                <w:sz w:val="28"/>
                <w:szCs w:val="28"/>
              </w:rPr>
            </w:pPr>
            <w:r w:rsidRPr="001702ED">
              <w:rPr>
                <w:rFonts w:ascii="Times New Roman" w:eastAsia="华文仿宋" w:hAnsi="Times New Roman" w:cs="Times New Roman" w:hint="eastAsia"/>
                <w:sz w:val="28"/>
                <w:szCs w:val="28"/>
              </w:rPr>
              <w:t>2022.9.12</w:t>
            </w:r>
          </w:p>
        </w:tc>
      </w:tr>
    </w:tbl>
    <w:p w14:paraId="4CBC4F59" w14:textId="2BF4DFB9" w:rsidR="00121F0D" w:rsidRDefault="00121F0D">
      <w:pPr>
        <w:widowControl/>
        <w:jc w:val="left"/>
      </w:pPr>
      <w:r>
        <w:br w:type="page"/>
      </w:r>
    </w:p>
    <w:p w14:paraId="0AF313BD" w14:textId="2BF2C481" w:rsidR="00DE35CF" w:rsidRDefault="0077373F">
      <w:pPr>
        <w:widowControl/>
        <w:jc w:val="left"/>
        <w:rPr>
          <w:rFonts w:ascii="Times New Roman" w:eastAsia="仿宋_GB2312" w:hAnsi="Times New Roman" w:cs="Times New Roman"/>
          <w:b/>
          <w:sz w:val="28"/>
          <w:szCs w:val="28"/>
        </w:rPr>
      </w:pPr>
      <w:r w:rsidRPr="0077373F">
        <w:rPr>
          <w:rFonts w:ascii="Times New Roman" w:eastAsia="仿宋_GB2312" w:hAnsi="Times New Roman" w:cs="Times New Roman" w:hint="eastAsia"/>
          <w:b/>
          <w:sz w:val="28"/>
          <w:szCs w:val="28"/>
        </w:rPr>
        <w:lastRenderedPageBreak/>
        <w:t>结题摘要</w:t>
      </w:r>
      <w:r w:rsidR="000E0EB4">
        <w:rPr>
          <w:rFonts w:ascii="Times New Roman" w:eastAsia="仿宋_GB2312" w:hAnsi="Times New Roman" w:cs="Times New Roman" w:hint="eastAsia"/>
          <w:b/>
          <w:sz w:val="28"/>
          <w:szCs w:val="28"/>
        </w:rPr>
        <w:t xml:space="preserve"> </w:t>
      </w:r>
      <w:r w:rsidR="005351EC">
        <w:rPr>
          <w:rFonts w:ascii="Times New Roman" w:eastAsia="仿宋_GB2312" w:hAnsi="Times New Roman" w:cs="Times New Roman" w:hint="eastAsia"/>
          <w:b/>
          <w:sz w:val="28"/>
          <w:szCs w:val="28"/>
        </w:rPr>
        <w:t>Abstract</w:t>
      </w:r>
    </w:p>
    <w:p w14:paraId="002C73D7" w14:textId="77777777" w:rsidR="00E449AF" w:rsidRDefault="00993753" w:rsidP="0064254E">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本项目围绕磁驱动</w:t>
      </w:r>
      <w:r>
        <w:rPr>
          <w:rFonts w:ascii="Times New Roman" w:eastAsia="仿宋_GB2312" w:hAnsi="Times New Roman" w:cs="Times New Roman" w:hint="eastAsia"/>
          <w:bCs/>
          <w:sz w:val="24"/>
          <w:szCs w:val="20"/>
        </w:rPr>
        <w:t>3</w:t>
      </w:r>
      <w:r>
        <w:rPr>
          <w:rFonts w:ascii="Times New Roman" w:eastAsia="仿宋_GB2312" w:hAnsi="Times New Roman" w:cs="Times New Roman"/>
          <w:bCs/>
          <w:sz w:val="24"/>
          <w:szCs w:val="20"/>
        </w:rPr>
        <w:t>D</w:t>
      </w:r>
      <w:r>
        <w:rPr>
          <w:rFonts w:ascii="Times New Roman" w:eastAsia="仿宋_GB2312" w:hAnsi="Times New Roman" w:cs="Times New Roman" w:hint="eastAsia"/>
          <w:bCs/>
          <w:sz w:val="24"/>
          <w:szCs w:val="20"/>
        </w:rPr>
        <w:t>打印，在硬件和软件两个方向都做出了相关研究和设计。</w:t>
      </w:r>
    </w:p>
    <w:p w14:paraId="416CA003" w14:textId="04385549" w:rsidR="0064254E" w:rsidRDefault="00993753" w:rsidP="0064254E">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在硬件方面，主要完成了</w:t>
      </w:r>
      <w:r>
        <w:rPr>
          <w:rFonts w:ascii="Times New Roman" w:eastAsia="仿宋_GB2312" w:hAnsi="Times New Roman" w:cs="Times New Roman" w:hint="eastAsia"/>
          <w:bCs/>
          <w:sz w:val="24"/>
          <w:szCs w:val="20"/>
        </w:rPr>
        <w:t>3</w:t>
      </w:r>
      <w:r>
        <w:rPr>
          <w:rFonts w:ascii="Times New Roman" w:eastAsia="仿宋_GB2312" w:hAnsi="Times New Roman" w:cs="Times New Roman"/>
          <w:bCs/>
          <w:sz w:val="24"/>
          <w:szCs w:val="20"/>
        </w:rPr>
        <w:t>D</w:t>
      </w:r>
      <w:r>
        <w:rPr>
          <w:rFonts w:ascii="Times New Roman" w:eastAsia="仿宋_GB2312" w:hAnsi="Times New Roman" w:cs="Times New Roman" w:hint="eastAsia"/>
          <w:bCs/>
          <w:sz w:val="24"/>
          <w:szCs w:val="20"/>
        </w:rPr>
        <w:t>打印机的喷嘴部分以及相关夹具的设计建模和制作</w:t>
      </w:r>
      <w:r w:rsidR="0064254E">
        <w:rPr>
          <w:rFonts w:ascii="Times New Roman" w:eastAsia="仿宋_GB2312" w:hAnsi="Times New Roman" w:cs="Times New Roman" w:hint="eastAsia"/>
          <w:bCs/>
          <w:sz w:val="24"/>
          <w:szCs w:val="20"/>
        </w:rPr>
        <w:t>，经过多次实验，效果已经基本实现预期目标；</w:t>
      </w:r>
      <w:r>
        <w:rPr>
          <w:rFonts w:ascii="Times New Roman" w:eastAsia="仿宋_GB2312" w:hAnsi="Times New Roman" w:cs="Times New Roman" w:hint="eastAsia"/>
          <w:bCs/>
          <w:sz w:val="24"/>
          <w:szCs w:val="20"/>
        </w:rPr>
        <w:t>而在软件方面，利用</w:t>
      </w:r>
      <w:r>
        <w:rPr>
          <w:rFonts w:ascii="Times New Roman" w:eastAsia="仿宋_GB2312" w:hAnsi="Times New Roman" w:cs="Times New Roman" w:hint="eastAsia"/>
          <w:bCs/>
          <w:sz w:val="24"/>
          <w:szCs w:val="20"/>
        </w:rPr>
        <w:t>python</w:t>
      </w:r>
      <w:r>
        <w:rPr>
          <w:rFonts w:ascii="Times New Roman" w:eastAsia="仿宋_GB2312" w:hAnsi="Times New Roman" w:cs="Times New Roman" w:hint="eastAsia"/>
          <w:bCs/>
          <w:sz w:val="24"/>
          <w:szCs w:val="20"/>
        </w:rPr>
        <w:t>编写了一个重新规划</w:t>
      </w:r>
      <w:r>
        <w:rPr>
          <w:rFonts w:ascii="Times New Roman" w:eastAsia="仿宋_GB2312" w:hAnsi="Times New Roman" w:cs="Times New Roman" w:hint="eastAsia"/>
          <w:bCs/>
          <w:sz w:val="24"/>
          <w:szCs w:val="20"/>
        </w:rPr>
        <w:t>3</w:t>
      </w:r>
      <w:r>
        <w:rPr>
          <w:rFonts w:ascii="Times New Roman" w:eastAsia="仿宋_GB2312" w:hAnsi="Times New Roman" w:cs="Times New Roman"/>
          <w:bCs/>
          <w:sz w:val="24"/>
          <w:szCs w:val="20"/>
        </w:rPr>
        <w:t>D</w:t>
      </w:r>
      <w:r>
        <w:rPr>
          <w:rFonts w:ascii="Times New Roman" w:eastAsia="仿宋_GB2312" w:hAnsi="Times New Roman" w:cs="Times New Roman" w:hint="eastAsia"/>
          <w:bCs/>
          <w:sz w:val="24"/>
          <w:szCs w:val="20"/>
        </w:rPr>
        <w:t>打印</w:t>
      </w:r>
      <w:r>
        <w:rPr>
          <w:rFonts w:ascii="Times New Roman" w:eastAsia="仿宋_GB2312" w:hAnsi="Times New Roman" w:cs="Times New Roman" w:hint="eastAsia"/>
          <w:bCs/>
          <w:sz w:val="24"/>
          <w:szCs w:val="20"/>
        </w:rPr>
        <w:t>G</w:t>
      </w:r>
      <w:r>
        <w:rPr>
          <w:rFonts w:ascii="Times New Roman" w:eastAsia="仿宋_GB2312" w:hAnsi="Times New Roman" w:cs="Times New Roman" w:hint="eastAsia"/>
          <w:bCs/>
          <w:sz w:val="24"/>
          <w:szCs w:val="20"/>
        </w:rPr>
        <w:t>代码的程序，可以初步实现简单</w:t>
      </w:r>
      <w:r>
        <w:rPr>
          <w:rFonts w:ascii="Times New Roman" w:eastAsia="仿宋_GB2312" w:hAnsi="Times New Roman" w:cs="Times New Roman" w:hint="eastAsia"/>
          <w:bCs/>
          <w:sz w:val="24"/>
          <w:szCs w:val="20"/>
        </w:rPr>
        <w:t>3</w:t>
      </w:r>
      <w:r>
        <w:rPr>
          <w:rFonts w:ascii="Times New Roman" w:eastAsia="仿宋_GB2312" w:hAnsi="Times New Roman" w:cs="Times New Roman"/>
          <w:bCs/>
          <w:sz w:val="24"/>
          <w:szCs w:val="20"/>
        </w:rPr>
        <w:t>D</w:t>
      </w:r>
      <w:r>
        <w:rPr>
          <w:rFonts w:ascii="Times New Roman" w:eastAsia="仿宋_GB2312" w:hAnsi="Times New Roman" w:cs="Times New Roman" w:hint="eastAsia"/>
          <w:bCs/>
          <w:sz w:val="24"/>
          <w:szCs w:val="20"/>
        </w:rPr>
        <w:t>打印图形的路径规划</w:t>
      </w:r>
      <w:r w:rsidR="0064254E">
        <w:rPr>
          <w:rFonts w:ascii="Times New Roman" w:eastAsia="仿宋_GB2312" w:hAnsi="Times New Roman" w:cs="Times New Roman" w:hint="eastAsia"/>
          <w:bCs/>
          <w:sz w:val="24"/>
          <w:szCs w:val="20"/>
        </w:rPr>
        <w:t>，实物打印后也发现通过该程序修改的</w:t>
      </w:r>
      <w:r w:rsidR="0064254E">
        <w:rPr>
          <w:rFonts w:ascii="Times New Roman" w:eastAsia="仿宋_GB2312" w:hAnsi="Times New Roman" w:cs="Times New Roman" w:hint="eastAsia"/>
          <w:bCs/>
          <w:sz w:val="24"/>
          <w:szCs w:val="20"/>
        </w:rPr>
        <w:t>G</w:t>
      </w:r>
      <w:r w:rsidR="0064254E">
        <w:rPr>
          <w:rFonts w:ascii="Times New Roman" w:eastAsia="仿宋_GB2312" w:hAnsi="Times New Roman" w:cs="Times New Roman" w:hint="eastAsia"/>
          <w:bCs/>
          <w:sz w:val="24"/>
          <w:szCs w:val="20"/>
        </w:rPr>
        <w:t>代码用于</w:t>
      </w:r>
      <w:r w:rsidR="0064254E">
        <w:rPr>
          <w:rFonts w:ascii="Times New Roman" w:eastAsia="仿宋_GB2312" w:hAnsi="Times New Roman" w:cs="Times New Roman" w:hint="eastAsia"/>
          <w:bCs/>
          <w:sz w:val="24"/>
          <w:szCs w:val="20"/>
        </w:rPr>
        <w:t>3</w:t>
      </w:r>
      <w:r w:rsidR="0064254E">
        <w:rPr>
          <w:rFonts w:ascii="Times New Roman" w:eastAsia="仿宋_GB2312" w:hAnsi="Times New Roman" w:cs="Times New Roman"/>
          <w:bCs/>
          <w:sz w:val="24"/>
          <w:szCs w:val="20"/>
        </w:rPr>
        <w:t>D</w:t>
      </w:r>
      <w:r w:rsidR="0064254E">
        <w:rPr>
          <w:rFonts w:ascii="Times New Roman" w:eastAsia="仿宋_GB2312" w:hAnsi="Times New Roman" w:cs="Times New Roman" w:hint="eastAsia"/>
          <w:bCs/>
          <w:sz w:val="24"/>
          <w:szCs w:val="20"/>
        </w:rPr>
        <w:t>打印是可行的，修改后的</w:t>
      </w:r>
      <w:r w:rsidR="0064254E">
        <w:rPr>
          <w:rFonts w:ascii="Times New Roman" w:eastAsia="仿宋_GB2312" w:hAnsi="Times New Roman" w:cs="Times New Roman" w:hint="eastAsia"/>
          <w:bCs/>
          <w:sz w:val="24"/>
          <w:szCs w:val="20"/>
        </w:rPr>
        <w:t>3</w:t>
      </w:r>
      <w:r w:rsidR="0064254E">
        <w:rPr>
          <w:rFonts w:ascii="Times New Roman" w:eastAsia="仿宋_GB2312" w:hAnsi="Times New Roman" w:cs="Times New Roman"/>
          <w:bCs/>
          <w:sz w:val="24"/>
          <w:szCs w:val="20"/>
        </w:rPr>
        <w:t>D</w:t>
      </w:r>
      <w:r w:rsidR="0064254E">
        <w:rPr>
          <w:rFonts w:ascii="Times New Roman" w:eastAsia="仿宋_GB2312" w:hAnsi="Times New Roman" w:cs="Times New Roman" w:hint="eastAsia"/>
          <w:bCs/>
          <w:sz w:val="24"/>
          <w:szCs w:val="20"/>
        </w:rPr>
        <w:t>打印路径与设计的一致，也完成了预期目标。</w:t>
      </w:r>
    </w:p>
    <w:p w14:paraId="32DEB931" w14:textId="77777777" w:rsidR="00AC76AD" w:rsidRPr="00AC76AD" w:rsidRDefault="00AC76AD" w:rsidP="00AC76AD">
      <w:pPr>
        <w:snapToGrid w:val="0"/>
        <w:spacing w:beforeLines="50" w:before="156" w:line="300" w:lineRule="auto"/>
        <w:jc w:val="left"/>
        <w:rPr>
          <w:rFonts w:ascii="Times New Roman" w:eastAsia="仿宋_GB2312" w:hAnsi="Times New Roman" w:cs="Times New Roman"/>
          <w:bCs/>
          <w:sz w:val="24"/>
          <w:szCs w:val="20"/>
        </w:rPr>
      </w:pPr>
    </w:p>
    <w:p w14:paraId="6F3CEC4F" w14:textId="39A05357" w:rsidR="00EB3C87" w:rsidRPr="00EB3C87" w:rsidRDefault="0077373F" w:rsidP="00EB3C87">
      <w:pPr>
        <w:numPr>
          <w:ilvl w:val="0"/>
          <w:numId w:val="1"/>
        </w:numPr>
        <w:spacing w:line="360" w:lineRule="auto"/>
        <w:jc w:val="left"/>
        <w:rPr>
          <w:rFonts w:ascii="Times New Roman" w:eastAsia="仿宋_GB2312" w:hAnsi="Times New Roman" w:cs="Times New Roman"/>
          <w:b/>
          <w:sz w:val="28"/>
          <w:szCs w:val="28"/>
        </w:rPr>
      </w:pPr>
      <w:r>
        <w:rPr>
          <w:rFonts w:ascii="Times New Roman" w:eastAsia="仿宋_GB2312" w:hAnsi="Times New Roman" w:cs="Times New Roman" w:hint="eastAsia"/>
          <w:b/>
          <w:sz w:val="28"/>
          <w:szCs w:val="28"/>
        </w:rPr>
        <w:t>研究计划及执行情况概述</w:t>
      </w:r>
      <w:r w:rsidR="001109F5">
        <w:rPr>
          <w:rFonts w:ascii="Times New Roman" w:eastAsia="仿宋_GB2312" w:hAnsi="Times New Roman" w:cs="Times New Roman" w:hint="eastAsia"/>
          <w:b/>
          <w:sz w:val="28"/>
          <w:szCs w:val="28"/>
        </w:rPr>
        <w:t xml:space="preserve"> Plan</w:t>
      </w:r>
      <w:r w:rsidR="001109F5">
        <w:rPr>
          <w:rFonts w:ascii="Times New Roman" w:eastAsia="仿宋_GB2312" w:hAnsi="Times New Roman" w:cs="Times New Roman"/>
          <w:b/>
          <w:sz w:val="28"/>
          <w:szCs w:val="28"/>
        </w:rPr>
        <w:t xml:space="preserve"> </w:t>
      </w:r>
      <w:r w:rsidR="001109F5">
        <w:rPr>
          <w:rFonts w:ascii="Times New Roman" w:eastAsia="仿宋_GB2312" w:hAnsi="Times New Roman" w:cs="Times New Roman" w:hint="eastAsia"/>
          <w:b/>
          <w:sz w:val="28"/>
          <w:szCs w:val="28"/>
        </w:rPr>
        <w:t>and</w:t>
      </w:r>
      <w:r w:rsidR="001109F5">
        <w:rPr>
          <w:rFonts w:ascii="Times New Roman" w:eastAsia="仿宋_GB2312" w:hAnsi="Times New Roman" w:cs="Times New Roman"/>
          <w:b/>
          <w:sz w:val="28"/>
          <w:szCs w:val="28"/>
        </w:rPr>
        <w:t xml:space="preserve"> </w:t>
      </w:r>
      <w:r w:rsidR="00E63739">
        <w:rPr>
          <w:rFonts w:ascii="Times New Roman" w:eastAsia="仿宋_GB2312" w:hAnsi="Times New Roman" w:cs="Times New Roman" w:hint="eastAsia"/>
          <w:b/>
          <w:sz w:val="28"/>
          <w:szCs w:val="28"/>
        </w:rPr>
        <w:t>I</w:t>
      </w:r>
      <w:r w:rsidR="00E63739" w:rsidRPr="00E63739">
        <w:rPr>
          <w:rFonts w:ascii="Times New Roman" w:eastAsia="仿宋_GB2312" w:hAnsi="Times New Roman" w:cs="Times New Roman"/>
          <w:b/>
          <w:sz w:val="28"/>
          <w:szCs w:val="28"/>
        </w:rPr>
        <w:t>mplementation</w:t>
      </w:r>
    </w:p>
    <w:p w14:paraId="39FD3553" w14:textId="6F6B4BB9" w:rsidR="006210AC" w:rsidRPr="00E449AF" w:rsidRDefault="006210AC" w:rsidP="000D01B7">
      <w:pPr>
        <w:snapToGrid w:val="0"/>
        <w:spacing w:beforeLines="50" w:before="156" w:line="300" w:lineRule="auto"/>
        <w:jc w:val="left"/>
        <w:rPr>
          <w:rFonts w:ascii="Times New Roman" w:eastAsia="仿宋_GB2312" w:hAnsi="Times New Roman" w:cs="Times New Roman"/>
          <w:b/>
          <w:sz w:val="24"/>
          <w:szCs w:val="20"/>
        </w:rPr>
      </w:pPr>
      <w:bookmarkStart w:id="0" w:name="_Hlk145328833"/>
      <w:r>
        <w:rPr>
          <w:rFonts w:ascii="Times New Roman" w:eastAsia="仿宋_GB2312" w:hAnsi="Times New Roman" w:cs="Times New Roman"/>
          <w:bCs/>
          <w:sz w:val="24"/>
          <w:szCs w:val="20"/>
        </w:rPr>
        <w:tab/>
      </w:r>
      <w:r w:rsidRPr="00E449AF">
        <w:rPr>
          <w:rFonts w:ascii="Times New Roman" w:eastAsia="仿宋_GB2312" w:hAnsi="Times New Roman" w:cs="Times New Roman" w:hint="eastAsia"/>
          <w:b/>
          <w:sz w:val="24"/>
          <w:szCs w:val="20"/>
        </w:rPr>
        <w:t>研究计划：</w:t>
      </w:r>
    </w:p>
    <w:p w14:paraId="0244E708" w14:textId="4B655495" w:rsidR="006210AC" w:rsidRDefault="006210AC" w:rsidP="000D01B7">
      <w:pPr>
        <w:snapToGrid w:val="0"/>
        <w:spacing w:beforeLines="50" w:before="156" w:line="300" w:lineRule="auto"/>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1</w:t>
      </w:r>
      <w:r>
        <w:rPr>
          <w:rFonts w:ascii="Times New Roman" w:eastAsia="仿宋_GB2312" w:hAnsi="Times New Roman" w:cs="Times New Roman" w:hint="eastAsia"/>
          <w:bCs/>
          <w:sz w:val="24"/>
          <w:szCs w:val="20"/>
        </w:rPr>
        <w:t>、在实验室现已购入</w:t>
      </w:r>
      <w:proofErr w:type="gramStart"/>
      <w:r>
        <w:rPr>
          <w:rFonts w:ascii="Times New Roman" w:eastAsia="仿宋_GB2312" w:hAnsi="Times New Roman" w:cs="Times New Roman" w:hint="eastAsia"/>
          <w:bCs/>
          <w:sz w:val="24"/>
          <w:szCs w:val="20"/>
        </w:rPr>
        <w:t>的点维</w:t>
      </w:r>
      <w:proofErr w:type="gramEnd"/>
      <w:r>
        <w:rPr>
          <w:rFonts w:ascii="Times New Roman" w:eastAsia="仿宋_GB2312" w:hAnsi="Times New Roman" w:cs="Times New Roman" w:hint="eastAsia"/>
          <w:bCs/>
          <w:sz w:val="24"/>
          <w:szCs w:val="20"/>
        </w:rPr>
        <w:t>3</w:t>
      </w:r>
      <w:r>
        <w:rPr>
          <w:rFonts w:ascii="Times New Roman" w:eastAsia="仿宋_GB2312" w:hAnsi="Times New Roman" w:cs="Times New Roman"/>
          <w:bCs/>
          <w:sz w:val="24"/>
          <w:szCs w:val="20"/>
        </w:rPr>
        <w:t>D</w:t>
      </w:r>
      <w:r>
        <w:rPr>
          <w:rFonts w:ascii="Times New Roman" w:eastAsia="仿宋_GB2312" w:hAnsi="Times New Roman" w:cs="Times New Roman" w:hint="eastAsia"/>
          <w:bCs/>
          <w:sz w:val="24"/>
          <w:szCs w:val="20"/>
        </w:rPr>
        <w:t>打印机的基础上做出改造，使其适应墨水直写（</w:t>
      </w:r>
      <w:r>
        <w:rPr>
          <w:rFonts w:ascii="Times New Roman" w:eastAsia="仿宋_GB2312" w:hAnsi="Times New Roman" w:cs="Times New Roman" w:hint="eastAsia"/>
          <w:bCs/>
          <w:sz w:val="24"/>
          <w:szCs w:val="20"/>
        </w:rPr>
        <w:t>D</w:t>
      </w:r>
      <w:r>
        <w:rPr>
          <w:rFonts w:ascii="Times New Roman" w:eastAsia="仿宋_GB2312" w:hAnsi="Times New Roman" w:cs="Times New Roman"/>
          <w:bCs/>
          <w:sz w:val="24"/>
          <w:szCs w:val="20"/>
        </w:rPr>
        <w:t>IW</w:t>
      </w:r>
      <w:r>
        <w:rPr>
          <w:rFonts w:ascii="Times New Roman" w:eastAsia="仿宋_GB2312" w:hAnsi="Times New Roman" w:cs="Times New Roman" w:hint="eastAsia"/>
          <w:bCs/>
          <w:sz w:val="24"/>
          <w:szCs w:val="20"/>
        </w:rPr>
        <w:t>）的打印方式；</w:t>
      </w:r>
    </w:p>
    <w:p w14:paraId="5930F650" w14:textId="273F4021" w:rsidR="006210AC" w:rsidRDefault="006210AC" w:rsidP="000D01B7">
      <w:pPr>
        <w:snapToGrid w:val="0"/>
        <w:spacing w:beforeLines="50" w:before="156" w:line="300" w:lineRule="auto"/>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2</w:t>
      </w:r>
      <w:r>
        <w:rPr>
          <w:rFonts w:ascii="Times New Roman" w:eastAsia="仿宋_GB2312" w:hAnsi="Times New Roman" w:cs="Times New Roman" w:hint="eastAsia"/>
          <w:bCs/>
          <w:sz w:val="24"/>
          <w:szCs w:val="20"/>
        </w:rPr>
        <w:t>、</w:t>
      </w:r>
      <w:r w:rsidR="00613C67">
        <w:rPr>
          <w:rFonts w:ascii="Times New Roman" w:eastAsia="仿宋_GB2312" w:hAnsi="Times New Roman" w:cs="Times New Roman" w:hint="eastAsia"/>
          <w:bCs/>
          <w:sz w:val="24"/>
          <w:szCs w:val="20"/>
        </w:rPr>
        <w:t>由于没有合适的可以自主设计规划</w:t>
      </w:r>
      <w:r w:rsidR="00613C67">
        <w:rPr>
          <w:rFonts w:ascii="Times New Roman" w:eastAsia="仿宋_GB2312" w:hAnsi="Times New Roman" w:cs="Times New Roman" w:hint="eastAsia"/>
          <w:bCs/>
          <w:sz w:val="24"/>
          <w:szCs w:val="20"/>
        </w:rPr>
        <w:t>3</w:t>
      </w:r>
      <w:r w:rsidR="00613C67">
        <w:rPr>
          <w:rFonts w:ascii="Times New Roman" w:eastAsia="仿宋_GB2312" w:hAnsi="Times New Roman" w:cs="Times New Roman"/>
          <w:bCs/>
          <w:sz w:val="24"/>
          <w:szCs w:val="20"/>
        </w:rPr>
        <w:t>D</w:t>
      </w:r>
      <w:r w:rsidR="00613C67">
        <w:rPr>
          <w:rFonts w:ascii="Times New Roman" w:eastAsia="仿宋_GB2312" w:hAnsi="Times New Roman" w:cs="Times New Roman" w:hint="eastAsia"/>
          <w:bCs/>
          <w:sz w:val="24"/>
          <w:szCs w:val="20"/>
        </w:rPr>
        <w:t>打印路径的软件，需要通过编程或其他方式实现路径规划控制。</w:t>
      </w:r>
    </w:p>
    <w:p w14:paraId="408C004A" w14:textId="4E3C645F" w:rsidR="00613C67" w:rsidRPr="00E449AF" w:rsidRDefault="00613C67" w:rsidP="000D01B7">
      <w:pPr>
        <w:snapToGrid w:val="0"/>
        <w:spacing w:beforeLines="50" w:before="156" w:line="300" w:lineRule="auto"/>
        <w:jc w:val="left"/>
        <w:rPr>
          <w:rFonts w:ascii="Times New Roman" w:eastAsia="仿宋_GB2312" w:hAnsi="Times New Roman" w:cs="Times New Roman"/>
          <w:b/>
          <w:sz w:val="24"/>
          <w:szCs w:val="20"/>
        </w:rPr>
      </w:pPr>
      <w:r>
        <w:rPr>
          <w:rFonts w:ascii="Times New Roman" w:eastAsia="仿宋_GB2312" w:hAnsi="Times New Roman" w:cs="Times New Roman"/>
          <w:bCs/>
          <w:sz w:val="24"/>
          <w:szCs w:val="20"/>
        </w:rPr>
        <w:tab/>
      </w:r>
      <w:r w:rsidRPr="00E449AF">
        <w:rPr>
          <w:rFonts w:ascii="Times New Roman" w:eastAsia="仿宋_GB2312" w:hAnsi="Times New Roman" w:cs="Times New Roman" w:hint="eastAsia"/>
          <w:b/>
          <w:sz w:val="24"/>
          <w:szCs w:val="20"/>
        </w:rPr>
        <w:t>完成情况：</w:t>
      </w:r>
    </w:p>
    <w:p w14:paraId="0955A72B" w14:textId="76B66F81" w:rsidR="00613C67" w:rsidRDefault="00613C67" w:rsidP="000D01B7">
      <w:pPr>
        <w:snapToGrid w:val="0"/>
        <w:spacing w:beforeLines="50" w:before="156" w:line="300" w:lineRule="auto"/>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1</w:t>
      </w:r>
      <w:r>
        <w:rPr>
          <w:rFonts w:ascii="Times New Roman" w:eastAsia="仿宋_GB2312" w:hAnsi="Times New Roman" w:cs="Times New Roman" w:hint="eastAsia"/>
          <w:bCs/>
          <w:sz w:val="24"/>
          <w:szCs w:val="20"/>
        </w:rPr>
        <w:t>、已经通过</w:t>
      </w:r>
      <w:proofErr w:type="spellStart"/>
      <w:r>
        <w:rPr>
          <w:rFonts w:ascii="Times New Roman" w:eastAsia="仿宋_GB2312" w:hAnsi="Times New Roman" w:cs="Times New Roman" w:hint="eastAsia"/>
          <w:bCs/>
          <w:sz w:val="24"/>
          <w:szCs w:val="20"/>
        </w:rPr>
        <w:t>solidworks</w:t>
      </w:r>
      <w:proofErr w:type="spellEnd"/>
      <w:r>
        <w:rPr>
          <w:rFonts w:ascii="Times New Roman" w:eastAsia="仿宋_GB2312" w:hAnsi="Times New Roman" w:cs="Times New Roman" w:hint="eastAsia"/>
          <w:bCs/>
          <w:sz w:val="24"/>
          <w:szCs w:val="20"/>
        </w:rPr>
        <w:t>建模软件对喷嘴以及相关夹具做了新的设计，并已经拜托厂家制作出来，经过实验发现效果较好；</w:t>
      </w:r>
    </w:p>
    <w:p w14:paraId="72FD6FE9" w14:textId="2D988BF2" w:rsidR="00613C67" w:rsidRDefault="00613C67" w:rsidP="000D01B7">
      <w:pPr>
        <w:snapToGrid w:val="0"/>
        <w:spacing w:beforeLines="50" w:before="156" w:line="300" w:lineRule="auto"/>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2</w:t>
      </w:r>
      <w:r>
        <w:rPr>
          <w:rFonts w:ascii="Times New Roman" w:eastAsia="仿宋_GB2312" w:hAnsi="Times New Roman" w:cs="Times New Roman" w:hint="eastAsia"/>
          <w:bCs/>
          <w:sz w:val="24"/>
          <w:szCs w:val="20"/>
        </w:rPr>
        <w:t>、由于市面上的三维模型与</w:t>
      </w:r>
      <w:r>
        <w:rPr>
          <w:rFonts w:ascii="Times New Roman" w:eastAsia="仿宋_GB2312" w:hAnsi="Times New Roman" w:cs="Times New Roman"/>
          <w:bCs/>
          <w:sz w:val="24"/>
          <w:szCs w:val="20"/>
        </w:rPr>
        <w:t>G</w:t>
      </w:r>
      <w:r>
        <w:rPr>
          <w:rFonts w:ascii="Times New Roman" w:eastAsia="仿宋_GB2312" w:hAnsi="Times New Roman" w:cs="Times New Roman" w:hint="eastAsia"/>
          <w:bCs/>
          <w:sz w:val="24"/>
          <w:szCs w:val="20"/>
        </w:rPr>
        <w:t>代码相互转换的软件，基本上</w:t>
      </w:r>
      <w:r w:rsidR="00E449AF">
        <w:rPr>
          <w:rFonts w:ascii="Times New Roman" w:eastAsia="仿宋_GB2312" w:hAnsi="Times New Roman" w:cs="Times New Roman" w:hint="eastAsia"/>
          <w:bCs/>
          <w:sz w:val="24"/>
          <w:szCs w:val="20"/>
        </w:rPr>
        <w:t>无法自主规划其</w:t>
      </w:r>
      <w:r>
        <w:rPr>
          <w:rFonts w:ascii="Times New Roman" w:eastAsia="仿宋_GB2312" w:hAnsi="Times New Roman" w:cs="Times New Roman" w:hint="eastAsia"/>
          <w:bCs/>
          <w:sz w:val="24"/>
          <w:szCs w:val="20"/>
        </w:rPr>
        <w:t>打印路径，</w:t>
      </w:r>
      <w:r w:rsidR="00E449AF">
        <w:rPr>
          <w:rFonts w:ascii="Times New Roman" w:eastAsia="仿宋_GB2312" w:hAnsi="Times New Roman" w:cs="Times New Roman" w:hint="eastAsia"/>
          <w:bCs/>
          <w:sz w:val="24"/>
          <w:szCs w:val="20"/>
        </w:rPr>
        <w:t>最后决定用</w:t>
      </w:r>
      <w:r w:rsidR="00E449AF">
        <w:rPr>
          <w:rFonts w:ascii="Times New Roman" w:eastAsia="仿宋_GB2312" w:hAnsi="Times New Roman" w:cs="Times New Roman" w:hint="eastAsia"/>
          <w:bCs/>
          <w:sz w:val="24"/>
          <w:szCs w:val="20"/>
        </w:rPr>
        <w:t>python</w:t>
      </w:r>
      <w:r w:rsidR="00E449AF">
        <w:rPr>
          <w:rFonts w:ascii="Times New Roman" w:eastAsia="仿宋_GB2312" w:hAnsi="Times New Roman" w:cs="Times New Roman" w:hint="eastAsia"/>
          <w:bCs/>
          <w:sz w:val="24"/>
          <w:szCs w:val="20"/>
        </w:rPr>
        <w:t>自己编写一个简单的小软件，针对简单的形状有较好的效果，但是对于一些复杂的模型，设计的程序还无法规划路径，需要更深入的研究。</w:t>
      </w:r>
    </w:p>
    <w:bookmarkEnd w:id="0"/>
    <w:p w14:paraId="03D21176" w14:textId="77777777" w:rsidR="001E4753" w:rsidRDefault="001E4753" w:rsidP="000D01B7">
      <w:pPr>
        <w:snapToGrid w:val="0"/>
        <w:spacing w:beforeLines="50" w:before="156" w:line="300" w:lineRule="auto"/>
        <w:jc w:val="left"/>
        <w:rPr>
          <w:rFonts w:ascii="Times New Roman" w:eastAsia="仿宋_GB2312" w:hAnsi="Times New Roman" w:cs="Times New Roman"/>
          <w:bCs/>
          <w:sz w:val="24"/>
          <w:szCs w:val="20"/>
        </w:rPr>
      </w:pPr>
    </w:p>
    <w:p w14:paraId="206C3D53" w14:textId="15CD4664" w:rsidR="00F02791" w:rsidRPr="00576872" w:rsidRDefault="00F02791" w:rsidP="00F02791">
      <w:pPr>
        <w:numPr>
          <w:ilvl w:val="0"/>
          <w:numId w:val="1"/>
        </w:numPr>
        <w:spacing w:line="360" w:lineRule="auto"/>
        <w:jc w:val="left"/>
        <w:rPr>
          <w:rFonts w:ascii="Times New Roman" w:eastAsia="仿宋_GB2312" w:hAnsi="Times New Roman" w:cs="Times New Roman"/>
          <w:b/>
          <w:sz w:val="28"/>
          <w:szCs w:val="28"/>
        </w:rPr>
      </w:pPr>
      <w:r w:rsidRPr="00576872">
        <w:rPr>
          <w:rFonts w:ascii="Times New Roman" w:eastAsia="仿宋_GB2312" w:hAnsi="Times New Roman" w:cs="Times New Roman" w:hint="eastAsia"/>
          <w:b/>
          <w:sz w:val="28"/>
          <w:szCs w:val="28"/>
        </w:rPr>
        <w:t>研究工作进展和所取得的成果</w:t>
      </w:r>
      <w:r w:rsidR="003A2915" w:rsidRPr="00576872">
        <w:rPr>
          <w:rFonts w:ascii="Times New Roman" w:eastAsia="仿宋_GB2312" w:hAnsi="Times New Roman" w:cs="Times New Roman" w:hint="eastAsia"/>
          <w:b/>
          <w:sz w:val="28"/>
          <w:szCs w:val="28"/>
        </w:rPr>
        <w:t xml:space="preserve"> P</w:t>
      </w:r>
      <w:r w:rsidR="003A2915" w:rsidRPr="00576872">
        <w:rPr>
          <w:rFonts w:ascii="Times New Roman" w:eastAsia="仿宋_GB2312" w:hAnsi="Times New Roman" w:cs="Times New Roman"/>
          <w:b/>
          <w:sz w:val="28"/>
          <w:szCs w:val="28"/>
        </w:rPr>
        <w:t xml:space="preserve">rogress </w:t>
      </w:r>
      <w:r w:rsidR="003A2915" w:rsidRPr="00576872">
        <w:rPr>
          <w:rFonts w:ascii="Times New Roman" w:eastAsia="仿宋_GB2312" w:hAnsi="Times New Roman" w:cs="Times New Roman" w:hint="eastAsia"/>
          <w:b/>
          <w:sz w:val="28"/>
          <w:szCs w:val="28"/>
        </w:rPr>
        <w:t>and</w:t>
      </w:r>
      <w:r w:rsidR="003A2915" w:rsidRPr="00576872">
        <w:rPr>
          <w:rFonts w:ascii="Times New Roman" w:eastAsia="仿宋_GB2312" w:hAnsi="Times New Roman" w:cs="Times New Roman"/>
          <w:b/>
          <w:sz w:val="28"/>
          <w:szCs w:val="28"/>
        </w:rPr>
        <w:t xml:space="preserve"> </w:t>
      </w:r>
      <w:r w:rsidR="003A2915" w:rsidRPr="00576872">
        <w:rPr>
          <w:rFonts w:ascii="Times New Roman" w:eastAsia="仿宋_GB2312" w:hAnsi="Times New Roman" w:cs="Times New Roman" w:hint="eastAsia"/>
          <w:b/>
          <w:sz w:val="28"/>
          <w:szCs w:val="28"/>
        </w:rPr>
        <w:t>Results</w:t>
      </w:r>
    </w:p>
    <w:p w14:paraId="37D68D7F" w14:textId="3EF7FEF6" w:rsidR="00D30AD0" w:rsidRDefault="00D30AD0" w:rsidP="00D30AD0">
      <w:pPr>
        <w:snapToGrid w:val="0"/>
        <w:spacing w:beforeLines="50" w:before="156" w:line="300" w:lineRule="auto"/>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lastRenderedPageBreak/>
        <w:t>1</w:t>
      </w:r>
      <w:r>
        <w:rPr>
          <w:rFonts w:ascii="Times New Roman" w:eastAsia="仿宋_GB2312" w:hAnsi="Times New Roman" w:cs="Times New Roman" w:hint="eastAsia"/>
          <w:bCs/>
          <w:sz w:val="24"/>
          <w:szCs w:val="20"/>
        </w:rPr>
        <w:t>、</w:t>
      </w:r>
      <w:r>
        <w:rPr>
          <w:rFonts w:ascii="Times New Roman" w:eastAsia="仿宋_GB2312" w:hAnsi="Times New Roman" w:cs="Times New Roman" w:hint="eastAsia"/>
          <w:bCs/>
          <w:sz w:val="24"/>
          <w:szCs w:val="20"/>
        </w:rPr>
        <w:t>3</w:t>
      </w:r>
      <w:r>
        <w:rPr>
          <w:rFonts w:ascii="Times New Roman" w:eastAsia="仿宋_GB2312" w:hAnsi="Times New Roman" w:cs="Times New Roman"/>
          <w:bCs/>
          <w:sz w:val="24"/>
          <w:szCs w:val="20"/>
        </w:rPr>
        <w:t>D</w:t>
      </w:r>
      <w:r>
        <w:rPr>
          <w:rFonts w:ascii="Times New Roman" w:eastAsia="仿宋_GB2312" w:hAnsi="Times New Roman" w:cs="Times New Roman" w:hint="eastAsia"/>
          <w:bCs/>
          <w:sz w:val="24"/>
          <w:szCs w:val="20"/>
        </w:rPr>
        <w:t>打印机相关结构设计</w:t>
      </w:r>
    </w:p>
    <w:p w14:paraId="1E3C7296" w14:textId="65E907A1" w:rsidR="00C17FF5" w:rsidRDefault="00C17FF5" w:rsidP="00D30AD0">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利用墨水直写（</w:t>
      </w:r>
      <w:r>
        <w:rPr>
          <w:rFonts w:ascii="Times New Roman" w:eastAsia="仿宋_GB2312" w:hAnsi="Times New Roman" w:cs="Times New Roman" w:hint="eastAsia"/>
          <w:bCs/>
          <w:sz w:val="24"/>
          <w:szCs w:val="20"/>
        </w:rPr>
        <w:t>D</w:t>
      </w:r>
      <w:r>
        <w:rPr>
          <w:rFonts w:ascii="Times New Roman" w:eastAsia="仿宋_GB2312" w:hAnsi="Times New Roman" w:cs="Times New Roman"/>
          <w:bCs/>
          <w:sz w:val="24"/>
          <w:szCs w:val="20"/>
        </w:rPr>
        <w:t>IW</w:t>
      </w:r>
      <w:r>
        <w:rPr>
          <w:rFonts w:ascii="Times New Roman" w:eastAsia="仿宋_GB2312" w:hAnsi="Times New Roman" w:cs="Times New Roman" w:hint="eastAsia"/>
          <w:bCs/>
          <w:sz w:val="24"/>
          <w:szCs w:val="20"/>
        </w:rPr>
        <w:t>）</w:t>
      </w:r>
      <w:r>
        <w:rPr>
          <w:rFonts w:ascii="Times New Roman" w:eastAsia="仿宋_GB2312" w:hAnsi="Times New Roman" w:cs="Times New Roman" w:hint="eastAsia"/>
          <w:bCs/>
          <w:sz w:val="24"/>
          <w:szCs w:val="20"/>
        </w:rPr>
        <w:t>3</w:t>
      </w:r>
      <w:r>
        <w:rPr>
          <w:rFonts w:ascii="Times New Roman" w:eastAsia="仿宋_GB2312" w:hAnsi="Times New Roman" w:cs="Times New Roman"/>
          <w:bCs/>
          <w:sz w:val="24"/>
          <w:szCs w:val="20"/>
        </w:rPr>
        <w:t>D</w:t>
      </w:r>
      <w:r>
        <w:rPr>
          <w:rFonts w:ascii="Times New Roman" w:eastAsia="仿宋_GB2312" w:hAnsi="Times New Roman" w:cs="Times New Roman" w:hint="eastAsia"/>
          <w:bCs/>
          <w:sz w:val="24"/>
          <w:szCs w:val="20"/>
        </w:rPr>
        <w:t>打印软体机器人的原理图如下</w:t>
      </w:r>
      <w:r w:rsidR="00C17ED7">
        <w:rPr>
          <w:rFonts w:ascii="Times New Roman" w:eastAsia="仿宋_GB2312" w:hAnsi="Times New Roman" w:cs="Times New Roman" w:hint="eastAsia"/>
          <w:bCs/>
          <w:sz w:val="24"/>
          <w:szCs w:val="20"/>
        </w:rPr>
        <w:t>。</w:t>
      </w:r>
    </w:p>
    <w:p w14:paraId="115CA964" w14:textId="77777777" w:rsidR="00C17ED7" w:rsidRDefault="00C17FF5" w:rsidP="00C17ED7">
      <w:pPr>
        <w:keepNext/>
        <w:snapToGrid w:val="0"/>
        <w:spacing w:beforeLines="50" w:before="156" w:line="300" w:lineRule="auto"/>
        <w:jc w:val="center"/>
      </w:pPr>
      <w:r w:rsidRPr="00457F92">
        <w:rPr>
          <w:rFonts w:ascii="宋体" w:hAnsi="宋体"/>
          <w:noProof/>
          <w:sz w:val="24"/>
          <w:szCs w:val="20"/>
        </w:rPr>
        <w:drawing>
          <wp:inline distT="0" distB="0" distL="0" distR="0" wp14:anchorId="35FB7DBF" wp14:editId="496D084B">
            <wp:extent cx="5274310" cy="2531110"/>
            <wp:effectExtent l="0" t="0" r="254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531110"/>
                    </a:xfrm>
                    <a:prstGeom prst="rect">
                      <a:avLst/>
                    </a:prstGeom>
                  </pic:spPr>
                </pic:pic>
              </a:graphicData>
            </a:graphic>
          </wp:inline>
        </w:drawing>
      </w:r>
    </w:p>
    <w:p w14:paraId="5AE2797F" w14:textId="4D7C15CB" w:rsidR="00C17FF5" w:rsidRDefault="00C17ED7" w:rsidP="00C17ED7">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1</w:t>
      </w:r>
      <w:r>
        <w:fldChar w:fldCharType="end"/>
      </w:r>
      <w:r>
        <w:t xml:space="preserve">  </w:t>
      </w:r>
      <w:r w:rsidRPr="00637A83">
        <w:rPr>
          <w:rFonts w:hint="eastAsia"/>
        </w:rPr>
        <w:t>墨水直写（</w:t>
      </w:r>
      <w:r w:rsidRPr="00637A83">
        <w:t>DIW</w:t>
      </w:r>
      <w:r w:rsidRPr="00637A83">
        <w:t>）</w:t>
      </w:r>
      <w:r w:rsidRPr="00637A83">
        <w:t>3D</w:t>
      </w:r>
      <w:r w:rsidRPr="00637A83">
        <w:t>打印软体机器人</w:t>
      </w:r>
    </w:p>
    <w:p w14:paraId="1E6FD656" w14:textId="0E201881" w:rsidR="00C17ED7" w:rsidRPr="00C17ED7" w:rsidRDefault="00C17ED7" w:rsidP="00C17ED7">
      <w:pPr>
        <w:snapToGrid w:val="0"/>
        <w:spacing w:beforeLines="50" w:before="156" w:line="300" w:lineRule="auto"/>
        <w:jc w:val="left"/>
        <w:rPr>
          <w:rFonts w:ascii="Times New Roman" w:eastAsia="仿宋_GB2312" w:hAnsi="Times New Roman" w:cs="Times New Roman"/>
          <w:bCs/>
          <w:sz w:val="24"/>
          <w:szCs w:val="20"/>
        </w:rPr>
      </w:pPr>
      <w:r>
        <w:rPr>
          <w:rFonts w:ascii="Times New Roman" w:eastAsia="仿宋_GB2312" w:hAnsi="Times New Roman" w:cs="Times New Roman"/>
          <w:bCs/>
          <w:sz w:val="24"/>
          <w:szCs w:val="20"/>
        </w:rPr>
        <w:tab/>
      </w:r>
      <w:r>
        <w:rPr>
          <w:rFonts w:ascii="Times New Roman" w:eastAsia="仿宋_GB2312" w:hAnsi="Times New Roman" w:cs="Times New Roman" w:hint="eastAsia"/>
          <w:bCs/>
          <w:sz w:val="24"/>
          <w:szCs w:val="20"/>
        </w:rPr>
        <w:t>由于需要在喷嘴末端施加一个外界磁场，即永磁铁，需要对</w:t>
      </w:r>
      <w:r w:rsidR="00014739">
        <w:rPr>
          <w:rFonts w:ascii="Times New Roman" w:eastAsia="仿宋_GB2312" w:hAnsi="Times New Roman" w:cs="Times New Roman" w:hint="eastAsia"/>
          <w:bCs/>
          <w:sz w:val="24"/>
          <w:szCs w:val="20"/>
        </w:rPr>
        <w:t>整个结构</w:t>
      </w:r>
      <w:r>
        <w:rPr>
          <w:rFonts w:ascii="Times New Roman" w:eastAsia="仿宋_GB2312" w:hAnsi="Times New Roman" w:cs="Times New Roman" w:hint="eastAsia"/>
          <w:bCs/>
          <w:sz w:val="24"/>
          <w:szCs w:val="20"/>
        </w:rPr>
        <w:t>做出新的设计，</w:t>
      </w:r>
      <w:r w:rsidRPr="00C17ED7">
        <w:rPr>
          <w:rFonts w:ascii="Times New Roman" w:eastAsia="仿宋_GB2312" w:hAnsi="Times New Roman" w:cs="Times New Roman" w:hint="eastAsia"/>
          <w:bCs/>
          <w:sz w:val="24"/>
          <w:szCs w:val="20"/>
        </w:rPr>
        <w:t>如图</w:t>
      </w:r>
      <w:r w:rsidRPr="00C17ED7">
        <w:rPr>
          <w:rFonts w:ascii="Times New Roman" w:eastAsia="仿宋_GB2312" w:hAnsi="Times New Roman" w:cs="Times New Roman"/>
          <w:bCs/>
          <w:sz w:val="24"/>
          <w:szCs w:val="20"/>
        </w:rPr>
        <w:t>3</w:t>
      </w:r>
      <w:r w:rsidRPr="00C17ED7">
        <w:rPr>
          <w:rFonts w:ascii="Times New Roman" w:eastAsia="仿宋_GB2312" w:hAnsi="Times New Roman" w:cs="Times New Roman"/>
          <w:bCs/>
          <w:sz w:val="24"/>
          <w:szCs w:val="20"/>
        </w:rPr>
        <w:t>所示，在针筒的末端套上一块中间有孔的圆形磁铁，这样就能保证喷嘴处的磁性颗粒按照确定的方向排列好（方向是从上到下还是从下到上并不影响）</w:t>
      </w:r>
    </w:p>
    <w:p w14:paraId="1028FEF5" w14:textId="70D588BF" w:rsidR="00C17ED7" w:rsidRDefault="00014739" w:rsidP="00C17ED7">
      <w:pPr>
        <w:keepNext/>
        <w:snapToGrid w:val="0"/>
        <w:spacing w:beforeLines="50" w:before="156" w:line="300" w:lineRule="auto"/>
        <w:jc w:val="center"/>
      </w:pPr>
      <w:r w:rsidRPr="00457F92">
        <w:rPr>
          <w:rFonts w:ascii="宋体" w:hAnsi="宋体"/>
          <w:noProof/>
          <w:sz w:val="24"/>
          <w:szCs w:val="20"/>
        </w:rPr>
        <w:drawing>
          <wp:inline distT="0" distB="0" distL="0" distR="0" wp14:anchorId="4AEC056A" wp14:editId="5B98A16D">
            <wp:extent cx="3355975" cy="293383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779"/>
                    <a:stretch/>
                  </pic:blipFill>
                  <pic:spPr bwMode="auto">
                    <a:xfrm>
                      <a:off x="0" y="0"/>
                      <a:ext cx="3379692" cy="2954565"/>
                    </a:xfrm>
                    <a:prstGeom prst="rect">
                      <a:avLst/>
                    </a:prstGeom>
                    <a:noFill/>
                    <a:ln>
                      <a:noFill/>
                    </a:ln>
                    <a:extLst>
                      <a:ext uri="{53640926-AAD7-44D8-BBD7-CCE9431645EC}">
                        <a14:shadowObscured xmlns:a14="http://schemas.microsoft.com/office/drawing/2010/main"/>
                      </a:ext>
                    </a:extLst>
                  </pic:spPr>
                </pic:pic>
              </a:graphicData>
            </a:graphic>
          </wp:inline>
        </w:drawing>
      </w:r>
    </w:p>
    <w:p w14:paraId="437E710A" w14:textId="793CA54D" w:rsidR="00C17ED7" w:rsidRPr="00C17ED7" w:rsidRDefault="00C17ED7" w:rsidP="00C17ED7">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2</w:t>
      </w:r>
      <w:r>
        <w:fldChar w:fldCharType="end"/>
      </w:r>
      <w:r>
        <w:t xml:space="preserve">  </w:t>
      </w:r>
      <w:r w:rsidRPr="007D1C83">
        <w:rPr>
          <w:rFonts w:hint="eastAsia"/>
        </w:rPr>
        <w:t>针筒和磁铁配合示意图</w:t>
      </w:r>
    </w:p>
    <w:p w14:paraId="39D14404" w14:textId="31840414" w:rsidR="00C17ED7" w:rsidRPr="00C17ED7" w:rsidRDefault="00C17ED7" w:rsidP="00014739">
      <w:pPr>
        <w:snapToGrid w:val="0"/>
        <w:spacing w:beforeLines="50" w:before="156" w:line="300" w:lineRule="auto"/>
        <w:ind w:firstLine="420"/>
        <w:jc w:val="left"/>
        <w:rPr>
          <w:rFonts w:ascii="Times New Roman" w:eastAsia="仿宋_GB2312" w:hAnsi="Times New Roman" w:cs="Times New Roman"/>
          <w:bCs/>
          <w:sz w:val="24"/>
          <w:szCs w:val="20"/>
        </w:rPr>
      </w:pPr>
      <w:r w:rsidRPr="00C17ED7">
        <w:rPr>
          <w:rFonts w:ascii="Times New Roman" w:eastAsia="仿宋_GB2312" w:hAnsi="Times New Roman" w:cs="Times New Roman" w:hint="eastAsia"/>
          <w:bCs/>
          <w:sz w:val="24"/>
          <w:szCs w:val="20"/>
        </w:rPr>
        <w:t>接着设计夹具，连接固定针筒和磁铁，如图</w:t>
      </w:r>
      <w:r>
        <w:rPr>
          <w:rFonts w:ascii="Times New Roman" w:eastAsia="仿宋_GB2312" w:hAnsi="Times New Roman" w:cs="Times New Roman" w:hint="eastAsia"/>
          <w:bCs/>
          <w:sz w:val="24"/>
          <w:szCs w:val="20"/>
        </w:rPr>
        <w:t>3</w:t>
      </w:r>
      <w:r w:rsidRPr="00C17ED7">
        <w:rPr>
          <w:rFonts w:ascii="Times New Roman" w:eastAsia="仿宋_GB2312" w:hAnsi="Times New Roman" w:cs="Times New Roman"/>
          <w:bCs/>
          <w:sz w:val="24"/>
          <w:szCs w:val="20"/>
        </w:rPr>
        <w:t>所示，利用特殊合金</w:t>
      </w:r>
      <w:r w:rsidRPr="00C17ED7">
        <w:rPr>
          <w:rFonts w:ascii="Times New Roman" w:eastAsia="仿宋_GB2312" w:hAnsi="Times New Roman" w:cs="Times New Roman"/>
          <w:bCs/>
          <w:sz w:val="24"/>
          <w:szCs w:val="20"/>
        </w:rPr>
        <w:t>3D</w:t>
      </w:r>
      <w:r w:rsidRPr="00C17ED7">
        <w:rPr>
          <w:rFonts w:ascii="Times New Roman" w:eastAsia="仿宋_GB2312" w:hAnsi="Times New Roman" w:cs="Times New Roman"/>
          <w:bCs/>
          <w:sz w:val="24"/>
          <w:szCs w:val="20"/>
        </w:rPr>
        <w:t>打印</w:t>
      </w:r>
      <w:r w:rsidRPr="00C17ED7">
        <w:rPr>
          <w:rFonts w:ascii="Times New Roman" w:eastAsia="仿宋_GB2312" w:hAnsi="Times New Roman" w:cs="Times New Roman"/>
          <w:bCs/>
          <w:sz w:val="24"/>
          <w:szCs w:val="20"/>
        </w:rPr>
        <w:lastRenderedPageBreak/>
        <w:t>而成的磁屏蔽罩子，在针头下方已经被挤出而尚未完全凝固的材料当中的磁感应颗粒就不会被上方的磁铁所影响，可以避免成品软体机器人的磁驱动变形产生误差。</w:t>
      </w:r>
    </w:p>
    <w:p w14:paraId="54FE8D50" w14:textId="77777777" w:rsidR="00014739" w:rsidRDefault="00014739" w:rsidP="00014739">
      <w:pPr>
        <w:keepNext/>
        <w:tabs>
          <w:tab w:val="left" w:pos="2580"/>
        </w:tabs>
        <w:snapToGrid w:val="0"/>
        <w:spacing w:beforeLines="50" w:before="156" w:line="300" w:lineRule="auto"/>
        <w:jc w:val="center"/>
      </w:pPr>
      <w:r w:rsidRPr="00457F92">
        <w:rPr>
          <w:rFonts w:ascii="宋体" w:hAnsi="宋体"/>
          <w:noProof/>
        </w:rPr>
        <w:drawing>
          <wp:inline distT="0" distB="0" distL="0" distR="0" wp14:anchorId="47344AD9" wp14:editId="3C28477D">
            <wp:extent cx="3727450" cy="2961272"/>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3737874" cy="2969553"/>
                    </a:xfrm>
                    <a:prstGeom prst="rect">
                      <a:avLst/>
                    </a:prstGeom>
                    <a:noFill/>
                    <a:ln>
                      <a:noFill/>
                    </a:ln>
                    <a:extLst>
                      <a:ext uri="{53640926-AAD7-44D8-BBD7-CCE9431645EC}">
                        <a14:shadowObscured xmlns:a14="http://schemas.microsoft.com/office/drawing/2010/main"/>
                      </a:ext>
                    </a:extLst>
                  </pic:spPr>
                </pic:pic>
              </a:graphicData>
            </a:graphic>
          </wp:inline>
        </w:drawing>
      </w:r>
    </w:p>
    <w:p w14:paraId="2C2B0FD7" w14:textId="0122EE13" w:rsidR="00C17ED7" w:rsidRPr="00C17ED7" w:rsidRDefault="00014739" w:rsidP="00014739">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3</w:t>
      </w:r>
      <w:r>
        <w:fldChar w:fldCharType="end"/>
      </w:r>
      <w:r>
        <w:t xml:space="preserve">  </w:t>
      </w:r>
      <w:r w:rsidRPr="00E4010D">
        <w:rPr>
          <w:rFonts w:hint="eastAsia"/>
        </w:rPr>
        <w:t>磁铁套上屏蔽罩的示意图</w:t>
      </w:r>
    </w:p>
    <w:p w14:paraId="53964DFB" w14:textId="77777777" w:rsidR="00C17ED7" w:rsidRPr="00C17ED7" w:rsidRDefault="00C17ED7" w:rsidP="00014739">
      <w:pPr>
        <w:snapToGrid w:val="0"/>
        <w:spacing w:beforeLines="50" w:before="156" w:line="300" w:lineRule="auto"/>
        <w:ind w:firstLine="420"/>
        <w:jc w:val="left"/>
        <w:rPr>
          <w:rFonts w:ascii="Times New Roman" w:eastAsia="仿宋_GB2312" w:hAnsi="Times New Roman" w:cs="Times New Roman"/>
          <w:bCs/>
          <w:sz w:val="24"/>
          <w:szCs w:val="20"/>
        </w:rPr>
      </w:pPr>
      <w:r w:rsidRPr="00C17ED7">
        <w:rPr>
          <w:rFonts w:ascii="Times New Roman" w:eastAsia="仿宋_GB2312" w:hAnsi="Times New Roman" w:cs="Times New Roman" w:hint="eastAsia"/>
          <w:bCs/>
          <w:sz w:val="24"/>
          <w:szCs w:val="20"/>
        </w:rPr>
        <w:t>为了便于固定磁屏蔽罩，罩子的上半部分留有一圈卡槽，这样利用前后合的卡</w:t>
      </w:r>
      <w:proofErr w:type="gramStart"/>
      <w:r w:rsidRPr="00C17ED7">
        <w:rPr>
          <w:rFonts w:ascii="Times New Roman" w:eastAsia="仿宋_GB2312" w:hAnsi="Times New Roman" w:cs="Times New Roman" w:hint="eastAsia"/>
          <w:bCs/>
          <w:sz w:val="24"/>
          <w:szCs w:val="20"/>
        </w:rPr>
        <w:t>榫</w:t>
      </w:r>
      <w:proofErr w:type="gramEnd"/>
      <w:r w:rsidRPr="00C17ED7">
        <w:rPr>
          <w:rFonts w:ascii="Times New Roman" w:eastAsia="仿宋_GB2312" w:hAnsi="Times New Roman" w:cs="Times New Roman" w:hint="eastAsia"/>
          <w:bCs/>
          <w:sz w:val="24"/>
          <w:szCs w:val="20"/>
        </w:rPr>
        <w:t>就可以固定住屏蔽罩以及罩子内的磁铁。同时，根据针筒的直径，设计了两层卡口，卡口也攻有螺纹，这样利用螺丝旋紧就可以一同固定好针筒，确保</w:t>
      </w:r>
      <w:r w:rsidRPr="00C17ED7">
        <w:rPr>
          <w:rFonts w:ascii="Times New Roman" w:eastAsia="仿宋_GB2312" w:hAnsi="Times New Roman" w:cs="Times New Roman"/>
          <w:bCs/>
          <w:sz w:val="24"/>
          <w:szCs w:val="20"/>
        </w:rPr>
        <w:t>3D</w:t>
      </w:r>
      <w:r w:rsidRPr="00C17ED7">
        <w:rPr>
          <w:rFonts w:ascii="Times New Roman" w:eastAsia="仿宋_GB2312" w:hAnsi="Times New Roman" w:cs="Times New Roman"/>
          <w:bCs/>
          <w:sz w:val="24"/>
          <w:szCs w:val="20"/>
        </w:rPr>
        <w:t>打印机喷嘴移动时不会出现针筒和磁铁松脱的问题。</w:t>
      </w:r>
    </w:p>
    <w:p w14:paraId="483A8899" w14:textId="67FD47AB" w:rsidR="00C17ED7" w:rsidRPr="00C17ED7" w:rsidRDefault="00C17ED7" w:rsidP="00014739">
      <w:pPr>
        <w:snapToGrid w:val="0"/>
        <w:spacing w:beforeLines="50" w:before="156" w:line="300" w:lineRule="auto"/>
        <w:ind w:firstLine="420"/>
        <w:jc w:val="left"/>
        <w:rPr>
          <w:rFonts w:ascii="Times New Roman" w:eastAsia="仿宋_GB2312" w:hAnsi="Times New Roman" w:cs="Times New Roman"/>
          <w:bCs/>
          <w:sz w:val="24"/>
          <w:szCs w:val="20"/>
        </w:rPr>
      </w:pPr>
      <w:r w:rsidRPr="00C17ED7">
        <w:rPr>
          <w:rFonts w:ascii="Times New Roman" w:eastAsia="仿宋_GB2312" w:hAnsi="Times New Roman" w:cs="Times New Roman" w:hint="eastAsia"/>
          <w:bCs/>
          <w:sz w:val="24"/>
          <w:szCs w:val="20"/>
        </w:rPr>
        <w:t>具体的安装步骤如图</w:t>
      </w:r>
      <w:r w:rsidR="00014739">
        <w:rPr>
          <w:rFonts w:ascii="Times New Roman" w:eastAsia="仿宋_GB2312" w:hAnsi="Times New Roman" w:cs="Times New Roman" w:hint="eastAsia"/>
          <w:bCs/>
          <w:sz w:val="24"/>
          <w:szCs w:val="20"/>
        </w:rPr>
        <w:t>4</w:t>
      </w:r>
      <w:r w:rsidRPr="00C17ED7">
        <w:rPr>
          <w:rFonts w:ascii="Times New Roman" w:eastAsia="仿宋_GB2312" w:hAnsi="Times New Roman" w:cs="Times New Roman"/>
          <w:bCs/>
          <w:sz w:val="24"/>
          <w:szCs w:val="20"/>
        </w:rPr>
        <w:t>，在设计时已经量好各个尺寸，建模也经过了多次迭代，使各处的配合都松紧得当，比如最初的设计导致磁铁卡在屏蔽罩里，过盈配合虽然保证移动时磁铁不会晃动，但是长期的拆卸可能会破坏屏蔽罩；同时由于磁铁上下两面的平行度较差，在实际安装时会出现屏蔽罩上下两</w:t>
      </w:r>
      <w:proofErr w:type="gramStart"/>
      <w:r w:rsidRPr="00C17ED7">
        <w:rPr>
          <w:rFonts w:ascii="Times New Roman" w:eastAsia="仿宋_GB2312" w:hAnsi="Times New Roman" w:cs="Times New Roman"/>
          <w:bCs/>
          <w:sz w:val="24"/>
          <w:szCs w:val="20"/>
        </w:rPr>
        <w:t>半无法合</w:t>
      </w:r>
      <w:proofErr w:type="gramEnd"/>
      <w:r w:rsidRPr="00C17ED7">
        <w:rPr>
          <w:rFonts w:ascii="Times New Roman" w:eastAsia="仿宋_GB2312" w:hAnsi="Times New Roman" w:cs="Times New Roman"/>
          <w:bCs/>
          <w:sz w:val="24"/>
          <w:szCs w:val="20"/>
        </w:rPr>
        <w:t>紧的问题，而且厚度过大，导致针头伸出罩子的部分太短。所以之后不断对模型进行修改，并且最终得到了较为完美的配合。</w:t>
      </w:r>
    </w:p>
    <w:p w14:paraId="0225DB9C" w14:textId="77777777" w:rsidR="00014739" w:rsidRDefault="00014739" w:rsidP="00014739">
      <w:pPr>
        <w:keepNext/>
        <w:snapToGrid w:val="0"/>
        <w:spacing w:beforeLines="50" w:before="156" w:line="300" w:lineRule="auto"/>
        <w:jc w:val="center"/>
      </w:pPr>
      <w:r w:rsidRPr="00457F92">
        <w:rPr>
          <w:rFonts w:ascii="宋体" w:hAnsi="宋体"/>
          <w:noProof/>
        </w:rPr>
        <w:lastRenderedPageBreak/>
        <w:drawing>
          <wp:inline distT="0" distB="0" distL="0" distR="0" wp14:anchorId="3E4454C1" wp14:editId="0498EC06">
            <wp:extent cx="5339751" cy="481012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1426" cy="4811634"/>
                    </a:xfrm>
                    <a:prstGeom prst="rect">
                      <a:avLst/>
                    </a:prstGeom>
                    <a:noFill/>
                  </pic:spPr>
                </pic:pic>
              </a:graphicData>
            </a:graphic>
          </wp:inline>
        </w:drawing>
      </w:r>
    </w:p>
    <w:p w14:paraId="08973D70" w14:textId="2A59267C" w:rsidR="00C17ED7" w:rsidRPr="00C17ED7" w:rsidRDefault="00014739" w:rsidP="00014739">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4</w:t>
      </w:r>
      <w:r>
        <w:fldChar w:fldCharType="end"/>
      </w:r>
      <w:r>
        <w:t xml:space="preserve">  </w:t>
      </w:r>
      <w:r w:rsidRPr="00961562">
        <w:rPr>
          <w:rFonts w:hint="eastAsia"/>
        </w:rPr>
        <w:t>具体安装过程示意图</w:t>
      </w:r>
    </w:p>
    <w:p w14:paraId="25546FA1" w14:textId="77777777" w:rsidR="00014739" w:rsidRDefault="00014739" w:rsidP="00014739">
      <w:pPr>
        <w:keepNext/>
        <w:snapToGrid w:val="0"/>
        <w:spacing w:beforeLines="50" w:before="156" w:line="300" w:lineRule="auto"/>
        <w:jc w:val="center"/>
      </w:pPr>
      <w:r w:rsidRPr="00457F92">
        <w:rPr>
          <w:rFonts w:ascii="宋体" w:hAnsi="宋体"/>
          <w:noProof/>
          <w:sz w:val="24"/>
          <w:szCs w:val="20"/>
        </w:rPr>
        <w:drawing>
          <wp:inline distT="0" distB="0" distL="0" distR="0" wp14:anchorId="6D5B5A16" wp14:editId="649BE3D1">
            <wp:extent cx="5233670" cy="2659380"/>
            <wp:effectExtent l="0" t="0" r="508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245659" cy="2665472"/>
                    </a:xfrm>
                    <a:prstGeom prst="rect">
                      <a:avLst/>
                    </a:prstGeom>
                    <a:noFill/>
                    <a:ln>
                      <a:noFill/>
                    </a:ln>
                    <a:extLst>
                      <a:ext uri="{53640926-AAD7-44D8-BBD7-CCE9431645EC}">
                        <a14:shadowObscured xmlns:a14="http://schemas.microsoft.com/office/drawing/2010/main"/>
                      </a:ext>
                    </a:extLst>
                  </pic:spPr>
                </pic:pic>
              </a:graphicData>
            </a:graphic>
          </wp:inline>
        </w:drawing>
      </w:r>
    </w:p>
    <w:p w14:paraId="3D8EDE3A" w14:textId="5CC76FC1" w:rsidR="00C17ED7" w:rsidRPr="00C17ED7" w:rsidRDefault="00014739" w:rsidP="00014739">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5</w:t>
      </w:r>
      <w:r>
        <w:fldChar w:fldCharType="end"/>
      </w:r>
      <w:r>
        <w:t xml:space="preserve">  </w:t>
      </w:r>
      <w:r w:rsidRPr="00BC3564">
        <w:rPr>
          <w:rFonts w:hint="eastAsia"/>
        </w:rPr>
        <w:t>初期设计存在的装配问题</w:t>
      </w:r>
    </w:p>
    <w:p w14:paraId="0AD3DE25" w14:textId="63CA6B42" w:rsidR="00C17FF5" w:rsidRDefault="00C17ED7" w:rsidP="00014739">
      <w:pPr>
        <w:snapToGrid w:val="0"/>
        <w:spacing w:beforeLines="50" w:before="156" w:line="300" w:lineRule="auto"/>
        <w:ind w:firstLine="420"/>
        <w:jc w:val="left"/>
        <w:rPr>
          <w:rFonts w:ascii="Times New Roman" w:eastAsia="仿宋_GB2312" w:hAnsi="Times New Roman" w:cs="Times New Roman"/>
          <w:bCs/>
          <w:sz w:val="24"/>
          <w:szCs w:val="20"/>
        </w:rPr>
      </w:pPr>
      <w:r w:rsidRPr="00C17ED7">
        <w:rPr>
          <w:rFonts w:ascii="Times New Roman" w:eastAsia="仿宋_GB2312" w:hAnsi="Times New Roman" w:cs="Times New Roman" w:hint="eastAsia"/>
          <w:bCs/>
          <w:sz w:val="24"/>
          <w:szCs w:val="20"/>
        </w:rPr>
        <w:t>但是等磁屏蔽罩子加工完毕，经过测试后发现罩子的厚度不够，同时原本使用的磁铁磁性太强，导致磁性屏蔽不了，依然会对外界产生影响，所以之后</w:t>
      </w:r>
      <w:r w:rsidRPr="00C17ED7">
        <w:rPr>
          <w:rFonts w:ascii="Times New Roman" w:eastAsia="仿宋_GB2312" w:hAnsi="Times New Roman" w:cs="Times New Roman" w:hint="eastAsia"/>
          <w:bCs/>
          <w:sz w:val="24"/>
          <w:szCs w:val="20"/>
        </w:rPr>
        <w:lastRenderedPageBreak/>
        <w:t>对罩子的模型进行修改，加厚了罩子壁厚，修改了螺丝紧固的位置，并更换了小型的磁铁，最终的模型以及配合效果如图</w:t>
      </w:r>
      <w:r w:rsidR="00014739">
        <w:rPr>
          <w:rFonts w:ascii="Times New Roman" w:eastAsia="仿宋_GB2312" w:hAnsi="Times New Roman" w:cs="Times New Roman" w:hint="eastAsia"/>
          <w:bCs/>
          <w:sz w:val="24"/>
          <w:szCs w:val="20"/>
        </w:rPr>
        <w:t>6</w:t>
      </w:r>
      <w:r w:rsidRPr="00C17ED7">
        <w:rPr>
          <w:rFonts w:ascii="Times New Roman" w:eastAsia="仿宋_GB2312" w:hAnsi="Times New Roman" w:cs="Times New Roman"/>
          <w:bCs/>
          <w:sz w:val="24"/>
          <w:szCs w:val="20"/>
        </w:rPr>
        <w:t>和图</w:t>
      </w:r>
      <w:r w:rsidR="00014739">
        <w:rPr>
          <w:rFonts w:ascii="Times New Roman" w:eastAsia="仿宋_GB2312" w:hAnsi="Times New Roman" w:cs="Times New Roman" w:hint="eastAsia"/>
          <w:bCs/>
          <w:sz w:val="24"/>
          <w:szCs w:val="20"/>
        </w:rPr>
        <w:t>7</w:t>
      </w:r>
      <w:r w:rsidRPr="00C17ED7">
        <w:rPr>
          <w:rFonts w:ascii="Times New Roman" w:eastAsia="仿宋_GB2312" w:hAnsi="Times New Roman" w:cs="Times New Roman"/>
          <w:bCs/>
          <w:sz w:val="24"/>
          <w:szCs w:val="20"/>
        </w:rPr>
        <w:t>所示：</w:t>
      </w:r>
    </w:p>
    <w:p w14:paraId="6FB5EB12" w14:textId="77777777" w:rsidR="00014739" w:rsidRDefault="00014739" w:rsidP="00014739">
      <w:pPr>
        <w:keepNext/>
        <w:snapToGrid w:val="0"/>
        <w:spacing w:beforeLines="50" w:before="156" w:line="300" w:lineRule="auto"/>
        <w:jc w:val="center"/>
      </w:pPr>
      <w:r w:rsidRPr="00457F92">
        <w:rPr>
          <w:rFonts w:ascii="宋体" w:hAnsi="宋体"/>
          <w:noProof/>
        </w:rPr>
        <w:drawing>
          <wp:inline distT="0" distB="0" distL="0" distR="0" wp14:anchorId="505FBE89" wp14:editId="041D7BEB">
            <wp:extent cx="4290060" cy="3443336"/>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4317089" cy="3465030"/>
                    </a:xfrm>
                    <a:prstGeom prst="rect">
                      <a:avLst/>
                    </a:prstGeom>
                    <a:noFill/>
                    <a:ln>
                      <a:noFill/>
                    </a:ln>
                    <a:extLst>
                      <a:ext uri="{53640926-AAD7-44D8-BBD7-CCE9431645EC}">
                        <a14:shadowObscured xmlns:a14="http://schemas.microsoft.com/office/drawing/2010/main"/>
                      </a:ext>
                    </a:extLst>
                  </pic:spPr>
                </pic:pic>
              </a:graphicData>
            </a:graphic>
          </wp:inline>
        </w:drawing>
      </w:r>
    </w:p>
    <w:p w14:paraId="78CBEEA2" w14:textId="513DACB7" w:rsidR="00014739" w:rsidRDefault="00014739" w:rsidP="00014739">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6</w:t>
      </w:r>
      <w:r>
        <w:fldChar w:fldCharType="end"/>
      </w:r>
      <w:r>
        <w:t xml:space="preserve">  </w:t>
      </w:r>
      <w:r w:rsidRPr="004964DA">
        <w:rPr>
          <w:rFonts w:hint="eastAsia"/>
        </w:rPr>
        <w:t>屏蔽</w:t>
      </w:r>
      <w:proofErr w:type="gramStart"/>
      <w:r w:rsidRPr="004964DA">
        <w:rPr>
          <w:rFonts w:hint="eastAsia"/>
        </w:rPr>
        <w:t>罩最新</w:t>
      </w:r>
      <w:proofErr w:type="gramEnd"/>
      <w:r w:rsidRPr="004964DA">
        <w:rPr>
          <w:rFonts w:hint="eastAsia"/>
        </w:rPr>
        <w:t>模型的示意图</w:t>
      </w:r>
    </w:p>
    <w:p w14:paraId="0ECEE3D7" w14:textId="77777777" w:rsidR="00014739" w:rsidRDefault="00014739" w:rsidP="00014739">
      <w:pPr>
        <w:keepNext/>
        <w:snapToGrid w:val="0"/>
        <w:spacing w:beforeLines="50" w:before="156" w:line="300" w:lineRule="auto"/>
        <w:jc w:val="center"/>
      </w:pPr>
      <w:r w:rsidRPr="00457F92">
        <w:rPr>
          <w:rFonts w:ascii="宋体" w:hAnsi="宋体"/>
          <w:b/>
          <w:bCs/>
          <w:noProof/>
        </w:rPr>
        <w:drawing>
          <wp:inline distT="0" distB="0" distL="0" distR="0" wp14:anchorId="63652170" wp14:editId="39C0BDE0">
            <wp:extent cx="3788008" cy="3459164"/>
            <wp:effectExtent l="0" t="6985"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rot="5400000">
                      <a:off x="0" y="0"/>
                      <a:ext cx="3809450" cy="3478745"/>
                    </a:xfrm>
                    <a:prstGeom prst="rect">
                      <a:avLst/>
                    </a:prstGeom>
                    <a:noFill/>
                    <a:ln>
                      <a:noFill/>
                    </a:ln>
                    <a:extLst>
                      <a:ext uri="{53640926-AAD7-44D8-BBD7-CCE9431645EC}">
                        <a14:shadowObscured xmlns:a14="http://schemas.microsoft.com/office/drawing/2010/main"/>
                      </a:ext>
                    </a:extLst>
                  </pic:spPr>
                </pic:pic>
              </a:graphicData>
            </a:graphic>
          </wp:inline>
        </w:drawing>
      </w:r>
    </w:p>
    <w:p w14:paraId="7711C9C3" w14:textId="3601856F" w:rsidR="00014739" w:rsidRDefault="00014739" w:rsidP="00014739">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7</w:t>
      </w:r>
      <w:r>
        <w:fldChar w:fldCharType="end"/>
      </w:r>
      <w:r>
        <w:t xml:space="preserve">  </w:t>
      </w:r>
      <w:r w:rsidRPr="00AA50CF">
        <w:rPr>
          <w:rFonts w:hint="eastAsia"/>
        </w:rPr>
        <w:t>实际配合效果</w:t>
      </w:r>
    </w:p>
    <w:p w14:paraId="002D8098" w14:textId="77777777" w:rsidR="00D30AD0" w:rsidRDefault="00D30AD0" w:rsidP="00D30AD0">
      <w:pPr>
        <w:snapToGrid w:val="0"/>
        <w:spacing w:beforeLines="50" w:before="156" w:line="300" w:lineRule="auto"/>
        <w:ind w:firstLine="420"/>
        <w:jc w:val="left"/>
        <w:rPr>
          <w:rFonts w:ascii="Times New Roman" w:eastAsia="仿宋_GB2312" w:hAnsi="Times New Roman" w:cs="Times New Roman"/>
          <w:bCs/>
          <w:sz w:val="24"/>
          <w:szCs w:val="20"/>
        </w:rPr>
      </w:pPr>
    </w:p>
    <w:p w14:paraId="64B900E0" w14:textId="6CAAFFA3" w:rsidR="00D30AD0" w:rsidRDefault="00D30AD0" w:rsidP="00D30AD0">
      <w:pPr>
        <w:snapToGrid w:val="0"/>
        <w:spacing w:beforeLines="50" w:before="156" w:line="300" w:lineRule="auto"/>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lastRenderedPageBreak/>
        <w:t>2</w:t>
      </w:r>
      <w:r>
        <w:rPr>
          <w:rFonts w:ascii="Times New Roman" w:eastAsia="仿宋_GB2312" w:hAnsi="Times New Roman" w:cs="Times New Roman" w:hint="eastAsia"/>
          <w:bCs/>
          <w:sz w:val="24"/>
          <w:szCs w:val="20"/>
        </w:rPr>
        <w:t>、</w:t>
      </w:r>
      <w:r w:rsidRPr="00D30AD0">
        <w:rPr>
          <w:rFonts w:ascii="Times New Roman" w:eastAsia="仿宋_GB2312" w:hAnsi="Times New Roman" w:cs="Times New Roman" w:hint="eastAsia"/>
          <w:bCs/>
          <w:sz w:val="24"/>
          <w:szCs w:val="20"/>
        </w:rPr>
        <w:t>打印路径规划，包括相关算法和程序设计</w:t>
      </w:r>
    </w:p>
    <w:p w14:paraId="48C04CD1" w14:textId="77777777" w:rsidR="00D30AD0" w:rsidRPr="00D30AD0" w:rsidRDefault="00D30AD0" w:rsidP="00D30AD0">
      <w:pPr>
        <w:snapToGrid w:val="0"/>
        <w:spacing w:beforeLines="50" w:before="156" w:line="300" w:lineRule="auto"/>
        <w:jc w:val="left"/>
        <w:rPr>
          <w:rFonts w:ascii="Times New Roman" w:eastAsia="仿宋_GB2312" w:hAnsi="Times New Roman" w:cs="Times New Roman"/>
          <w:bCs/>
          <w:sz w:val="24"/>
          <w:szCs w:val="20"/>
        </w:rPr>
      </w:pPr>
      <w:r>
        <w:rPr>
          <w:rFonts w:ascii="Times New Roman" w:eastAsia="仿宋_GB2312" w:hAnsi="Times New Roman" w:cs="Times New Roman"/>
          <w:bCs/>
          <w:sz w:val="24"/>
          <w:szCs w:val="20"/>
        </w:rPr>
        <w:tab/>
      </w:r>
      <w:r w:rsidRPr="00D30AD0">
        <w:rPr>
          <w:rFonts w:ascii="Times New Roman" w:eastAsia="仿宋_GB2312" w:hAnsi="Times New Roman" w:cs="Times New Roman" w:hint="eastAsia"/>
          <w:bCs/>
          <w:sz w:val="24"/>
          <w:szCs w:val="20"/>
        </w:rPr>
        <w:t>既然打印机喷嘴挤出的线条具有磁性，那每根线条的排布方向都会影响到整体的结果，就需要规划好打印路径。</w:t>
      </w:r>
    </w:p>
    <w:p w14:paraId="144FB93B" w14:textId="0DABCC7B" w:rsidR="00D30AD0" w:rsidRPr="00D30AD0" w:rsidRDefault="00D30AD0" w:rsidP="00D30AD0">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我们</w:t>
      </w:r>
      <w:r w:rsidR="00731CEC">
        <w:rPr>
          <w:rFonts w:ascii="Times New Roman" w:eastAsia="仿宋_GB2312" w:hAnsi="Times New Roman" w:cs="Times New Roman" w:hint="eastAsia"/>
          <w:bCs/>
          <w:sz w:val="24"/>
          <w:szCs w:val="20"/>
        </w:rPr>
        <w:t>所</w:t>
      </w:r>
      <w:r w:rsidRPr="00D30AD0">
        <w:rPr>
          <w:rFonts w:ascii="Times New Roman" w:eastAsia="仿宋_GB2312" w:hAnsi="Times New Roman" w:cs="Times New Roman" w:hint="eastAsia"/>
          <w:bCs/>
          <w:sz w:val="24"/>
          <w:szCs w:val="20"/>
        </w:rPr>
        <w:t>改造</w:t>
      </w:r>
      <w:proofErr w:type="gramStart"/>
      <w:r w:rsidRPr="00D30AD0">
        <w:rPr>
          <w:rFonts w:ascii="Times New Roman" w:eastAsia="仿宋_GB2312" w:hAnsi="Times New Roman" w:cs="Times New Roman" w:hint="eastAsia"/>
          <w:bCs/>
          <w:sz w:val="24"/>
          <w:szCs w:val="20"/>
        </w:rPr>
        <w:t>的点维</w:t>
      </w:r>
      <w:proofErr w:type="gramEnd"/>
      <w:r w:rsidRPr="00D30AD0">
        <w:rPr>
          <w:rFonts w:ascii="Times New Roman" w:eastAsia="仿宋_GB2312" w:hAnsi="Times New Roman" w:cs="Times New Roman"/>
          <w:bCs/>
          <w:sz w:val="24"/>
          <w:szCs w:val="20"/>
        </w:rPr>
        <w:t>3D</w:t>
      </w:r>
      <w:r w:rsidRPr="00D30AD0">
        <w:rPr>
          <w:rFonts w:ascii="Times New Roman" w:eastAsia="仿宋_GB2312" w:hAnsi="Times New Roman" w:cs="Times New Roman"/>
          <w:bCs/>
          <w:sz w:val="24"/>
          <w:szCs w:val="20"/>
        </w:rPr>
        <w:t>打印机有相应的软件，可以读取</w:t>
      </w:r>
      <w:r w:rsidRPr="00D30AD0">
        <w:rPr>
          <w:rFonts w:ascii="Times New Roman" w:eastAsia="仿宋_GB2312" w:hAnsi="Times New Roman" w:cs="Times New Roman"/>
          <w:bCs/>
          <w:sz w:val="24"/>
          <w:szCs w:val="20"/>
        </w:rPr>
        <w:t>STL</w:t>
      </w:r>
      <w:r w:rsidRPr="00D30AD0">
        <w:rPr>
          <w:rFonts w:ascii="Times New Roman" w:eastAsia="仿宋_GB2312" w:hAnsi="Times New Roman" w:cs="Times New Roman"/>
          <w:bCs/>
          <w:sz w:val="24"/>
          <w:szCs w:val="20"/>
        </w:rPr>
        <w:t>模型并导出控制打印的</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而所谓的规划打印路径也就是设计打印的</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由于解析</w:t>
      </w:r>
      <w:r w:rsidRPr="00D30AD0">
        <w:rPr>
          <w:rFonts w:ascii="Times New Roman" w:eastAsia="仿宋_GB2312" w:hAnsi="Times New Roman" w:cs="Times New Roman"/>
          <w:bCs/>
          <w:sz w:val="24"/>
          <w:szCs w:val="20"/>
        </w:rPr>
        <w:t>STL</w:t>
      </w:r>
      <w:r w:rsidRPr="00D30AD0">
        <w:rPr>
          <w:rFonts w:ascii="Times New Roman" w:eastAsia="仿宋_GB2312" w:hAnsi="Times New Roman" w:cs="Times New Roman"/>
          <w:bCs/>
          <w:sz w:val="24"/>
          <w:szCs w:val="20"/>
        </w:rPr>
        <w:t>格式的模型文件相对困难且没必要，而目前也找不到理想的可以让使用者</w:t>
      </w:r>
      <w:proofErr w:type="gramStart"/>
      <w:r w:rsidRPr="00D30AD0">
        <w:rPr>
          <w:rFonts w:ascii="Times New Roman" w:eastAsia="仿宋_GB2312" w:hAnsi="Times New Roman" w:cs="Times New Roman"/>
          <w:bCs/>
          <w:sz w:val="24"/>
          <w:szCs w:val="20"/>
        </w:rPr>
        <w:t>自由规划</w:t>
      </w:r>
      <w:proofErr w:type="gramEnd"/>
      <w:r w:rsidRPr="00D30AD0">
        <w:rPr>
          <w:rFonts w:ascii="Times New Roman" w:eastAsia="仿宋_GB2312" w:hAnsi="Times New Roman" w:cs="Times New Roman"/>
          <w:bCs/>
          <w:sz w:val="24"/>
          <w:szCs w:val="20"/>
        </w:rPr>
        <w:t>打印路径并生成</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的软件，所以决定在现有软件导出的</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的基础上进行修改，从而打印出我们需要的效果。</w:t>
      </w:r>
    </w:p>
    <w:p w14:paraId="5181D4F7" w14:textId="161406FD" w:rsidR="00D30AD0" w:rsidRPr="00D30AD0" w:rsidRDefault="00D30AD0" w:rsidP="00D30AD0">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先以最简单的圆柱为例，我们希望其表现出来的磁性是这个方向（如图</w:t>
      </w:r>
      <w:r w:rsidR="00731CEC">
        <w:rPr>
          <w:rFonts w:ascii="Times New Roman" w:eastAsia="仿宋_GB2312" w:hAnsi="Times New Roman" w:cs="Times New Roman" w:hint="eastAsia"/>
          <w:bCs/>
          <w:sz w:val="24"/>
          <w:szCs w:val="20"/>
        </w:rPr>
        <w:t>8</w:t>
      </w:r>
      <w:r w:rsidRPr="00D30AD0">
        <w:rPr>
          <w:rFonts w:ascii="Times New Roman" w:eastAsia="仿宋_GB2312" w:hAnsi="Times New Roman" w:cs="Times New Roman"/>
          <w:bCs/>
          <w:sz w:val="24"/>
          <w:szCs w:val="20"/>
        </w:rPr>
        <w:t>所示），而实际的软件默认生成的路径如图</w:t>
      </w:r>
      <w:r w:rsidR="00731CEC">
        <w:rPr>
          <w:rFonts w:ascii="Times New Roman" w:eastAsia="仿宋_GB2312" w:hAnsi="Times New Roman" w:cs="Times New Roman" w:hint="eastAsia"/>
          <w:bCs/>
          <w:sz w:val="24"/>
          <w:szCs w:val="20"/>
        </w:rPr>
        <w:t>9</w:t>
      </w:r>
      <w:r w:rsidRPr="00D30AD0">
        <w:rPr>
          <w:rFonts w:ascii="Times New Roman" w:eastAsia="仿宋_GB2312" w:hAnsi="Times New Roman" w:cs="Times New Roman"/>
          <w:bCs/>
          <w:sz w:val="24"/>
          <w:szCs w:val="20"/>
        </w:rPr>
        <w:t>所示（之所以第一层会有一个外圈，是因为软件所对应的打印工艺的</w:t>
      </w:r>
      <w:r w:rsidRPr="00D30AD0">
        <w:rPr>
          <w:rFonts w:ascii="Times New Roman" w:eastAsia="仿宋_GB2312" w:hAnsi="Times New Roman" w:cs="Times New Roman"/>
          <w:bCs/>
          <w:sz w:val="24"/>
          <w:szCs w:val="20"/>
        </w:rPr>
        <w:t>FDM</w:t>
      </w:r>
      <w:r w:rsidRPr="00D30AD0">
        <w:rPr>
          <w:rFonts w:ascii="Times New Roman" w:eastAsia="仿宋_GB2312" w:hAnsi="Times New Roman" w:cs="Times New Roman"/>
          <w:bCs/>
          <w:sz w:val="24"/>
          <w:szCs w:val="20"/>
        </w:rPr>
        <w:t>，</w:t>
      </w:r>
      <w:proofErr w:type="gramStart"/>
      <w:r w:rsidRPr="00D30AD0">
        <w:rPr>
          <w:rFonts w:ascii="Times New Roman" w:eastAsia="仿宋_GB2312" w:hAnsi="Times New Roman" w:cs="Times New Roman"/>
          <w:bCs/>
          <w:sz w:val="24"/>
          <w:szCs w:val="20"/>
        </w:rPr>
        <w:t>丝材需要</w:t>
      </w:r>
      <w:proofErr w:type="gramEnd"/>
      <w:r w:rsidRPr="00D30AD0">
        <w:rPr>
          <w:rFonts w:ascii="Times New Roman" w:eastAsia="仿宋_GB2312" w:hAnsi="Times New Roman" w:cs="Times New Roman"/>
          <w:bCs/>
          <w:sz w:val="24"/>
          <w:szCs w:val="20"/>
        </w:rPr>
        <w:t>预热，否则前几步可能会挤不出来，所有要先打印几圈来预热），每一层的方向都不一样那么叠加起来的效果就是几乎没有磁性。根据</w:t>
      </w:r>
      <w:r w:rsidR="00067B3B">
        <w:rPr>
          <w:rFonts w:ascii="Times New Roman" w:eastAsia="仿宋_GB2312" w:hAnsi="Times New Roman" w:cs="Times New Roman" w:hint="eastAsia"/>
          <w:bCs/>
          <w:sz w:val="24"/>
          <w:szCs w:val="20"/>
        </w:rPr>
        <w:t>预期目标</w:t>
      </w:r>
      <w:r w:rsidRPr="00D30AD0">
        <w:rPr>
          <w:rFonts w:ascii="Times New Roman" w:eastAsia="仿宋_GB2312" w:hAnsi="Times New Roman" w:cs="Times New Roman"/>
          <w:bCs/>
          <w:sz w:val="24"/>
          <w:szCs w:val="20"/>
        </w:rPr>
        <w:t>，</w:t>
      </w:r>
      <w:r w:rsidR="00067B3B">
        <w:rPr>
          <w:rFonts w:ascii="Times New Roman" w:eastAsia="仿宋_GB2312" w:hAnsi="Times New Roman" w:cs="Times New Roman" w:hint="eastAsia"/>
          <w:bCs/>
          <w:sz w:val="24"/>
          <w:szCs w:val="20"/>
        </w:rPr>
        <w:t>需要</w:t>
      </w:r>
      <w:r w:rsidRPr="00D30AD0">
        <w:rPr>
          <w:rFonts w:ascii="Times New Roman" w:eastAsia="仿宋_GB2312" w:hAnsi="Times New Roman" w:cs="Times New Roman"/>
          <w:bCs/>
          <w:sz w:val="24"/>
          <w:szCs w:val="20"/>
        </w:rPr>
        <w:t>使所有打印线条都是与该方向一致，即如图</w:t>
      </w:r>
      <w:r w:rsidR="00731CEC">
        <w:rPr>
          <w:rFonts w:ascii="Times New Roman" w:eastAsia="仿宋_GB2312" w:hAnsi="Times New Roman" w:cs="Times New Roman" w:hint="eastAsia"/>
          <w:bCs/>
          <w:sz w:val="24"/>
          <w:szCs w:val="20"/>
        </w:rPr>
        <w:t>10</w:t>
      </w:r>
      <w:r w:rsidRPr="00D30AD0">
        <w:rPr>
          <w:rFonts w:ascii="Times New Roman" w:eastAsia="仿宋_GB2312" w:hAnsi="Times New Roman" w:cs="Times New Roman"/>
          <w:bCs/>
          <w:sz w:val="24"/>
          <w:szCs w:val="20"/>
        </w:rPr>
        <w:t>的效果，虽然外轮廓必然会产生一定误差，但是目前尚不需要考虑这一点</w:t>
      </w:r>
      <w:r w:rsidR="00067B3B">
        <w:rPr>
          <w:rFonts w:ascii="Times New Roman" w:eastAsia="仿宋_GB2312" w:hAnsi="Times New Roman" w:cs="Times New Roman" w:hint="eastAsia"/>
          <w:bCs/>
          <w:sz w:val="24"/>
          <w:szCs w:val="20"/>
        </w:rPr>
        <w:t>误差</w:t>
      </w:r>
      <w:r w:rsidRPr="00D30AD0">
        <w:rPr>
          <w:rFonts w:ascii="Times New Roman" w:eastAsia="仿宋_GB2312" w:hAnsi="Times New Roman" w:cs="Times New Roman"/>
          <w:bCs/>
          <w:sz w:val="24"/>
          <w:szCs w:val="20"/>
        </w:rPr>
        <w:t>。</w:t>
      </w:r>
    </w:p>
    <w:p w14:paraId="2BB77EEB" w14:textId="77777777" w:rsidR="00731CEC" w:rsidRDefault="00731CEC" w:rsidP="00731CEC">
      <w:pPr>
        <w:keepNext/>
        <w:snapToGrid w:val="0"/>
        <w:spacing w:beforeLines="50" w:before="156" w:line="300" w:lineRule="auto"/>
        <w:jc w:val="center"/>
      </w:pPr>
      <w:r w:rsidRPr="00457F92">
        <w:rPr>
          <w:rFonts w:ascii="宋体" w:hAnsi="宋体"/>
          <w:noProof/>
        </w:rPr>
        <w:drawing>
          <wp:inline distT="0" distB="0" distL="0" distR="0" wp14:anchorId="7D227F6B" wp14:editId="2F7F27A7">
            <wp:extent cx="3182620" cy="212153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2620" cy="2121535"/>
                    </a:xfrm>
                    <a:prstGeom prst="rect">
                      <a:avLst/>
                    </a:prstGeom>
                    <a:noFill/>
                  </pic:spPr>
                </pic:pic>
              </a:graphicData>
            </a:graphic>
          </wp:inline>
        </w:drawing>
      </w:r>
    </w:p>
    <w:p w14:paraId="7CD3DAF9" w14:textId="13D62E58" w:rsidR="00D30AD0" w:rsidRPr="00D30AD0" w:rsidRDefault="00731CEC" w:rsidP="00731CEC">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8</w:t>
      </w:r>
      <w:r>
        <w:fldChar w:fldCharType="end"/>
      </w:r>
      <w:r>
        <w:t xml:space="preserve">  </w:t>
      </w:r>
      <w:r w:rsidRPr="00CD1B04">
        <w:t>3D</w:t>
      </w:r>
      <w:r w:rsidRPr="00CD1B04">
        <w:t>打印圆柱的磁化方向示意图</w:t>
      </w:r>
    </w:p>
    <w:p w14:paraId="747F72FF" w14:textId="77777777" w:rsidR="00731CEC" w:rsidRDefault="00731CEC" w:rsidP="00731CEC">
      <w:pPr>
        <w:keepNext/>
        <w:snapToGrid w:val="0"/>
        <w:spacing w:beforeLines="50" w:before="156" w:line="300" w:lineRule="auto"/>
        <w:jc w:val="center"/>
      </w:pPr>
      <w:r w:rsidRPr="00457F92">
        <w:rPr>
          <w:rFonts w:ascii="宋体" w:hAnsi="宋体"/>
          <w:noProof/>
        </w:rPr>
        <w:lastRenderedPageBreak/>
        <w:drawing>
          <wp:inline distT="0" distB="0" distL="0" distR="0" wp14:anchorId="2FDC2932" wp14:editId="2C253942">
            <wp:extent cx="4871085" cy="3066415"/>
            <wp:effectExtent l="0" t="0" r="5715"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71085" cy="3066415"/>
                    </a:xfrm>
                    <a:prstGeom prst="rect">
                      <a:avLst/>
                    </a:prstGeom>
                    <a:noFill/>
                  </pic:spPr>
                </pic:pic>
              </a:graphicData>
            </a:graphic>
          </wp:inline>
        </w:drawing>
      </w:r>
    </w:p>
    <w:p w14:paraId="03730C48" w14:textId="7756D159" w:rsidR="00D30AD0" w:rsidRPr="00D30AD0" w:rsidRDefault="00731CEC" w:rsidP="00731CEC">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9</w:t>
      </w:r>
      <w:r>
        <w:fldChar w:fldCharType="end"/>
      </w:r>
      <w:r>
        <w:t xml:space="preserve">  </w:t>
      </w:r>
      <w:r w:rsidRPr="00ED1BDD">
        <w:rPr>
          <w:rFonts w:hint="eastAsia"/>
        </w:rPr>
        <w:t>软件默认生成的不同层的打印路径</w:t>
      </w:r>
    </w:p>
    <w:p w14:paraId="24360EB0" w14:textId="77777777" w:rsidR="00731CEC" w:rsidRDefault="00731CEC" w:rsidP="00731CEC">
      <w:pPr>
        <w:keepNext/>
        <w:snapToGrid w:val="0"/>
        <w:spacing w:beforeLines="50" w:before="156" w:line="300" w:lineRule="auto"/>
        <w:jc w:val="center"/>
      </w:pPr>
      <w:r w:rsidRPr="00457F92">
        <w:rPr>
          <w:rFonts w:ascii="宋体" w:hAnsi="宋体"/>
          <w:noProof/>
        </w:rPr>
        <w:drawing>
          <wp:inline distT="0" distB="0" distL="0" distR="0" wp14:anchorId="48C8E399" wp14:editId="5DD03EF2">
            <wp:extent cx="2750820" cy="2802831"/>
            <wp:effectExtent l="0" t="6668" r="4763" b="4762"/>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
                    <a:stretch/>
                  </pic:blipFill>
                  <pic:spPr bwMode="auto">
                    <a:xfrm rot="5400000">
                      <a:off x="0" y="0"/>
                      <a:ext cx="2753832" cy="2805900"/>
                    </a:xfrm>
                    <a:prstGeom prst="rect">
                      <a:avLst/>
                    </a:prstGeom>
                    <a:noFill/>
                    <a:ln>
                      <a:noFill/>
                    </a:ln>
                    <a:extLst>
                      <a:ext uri="{53640926-AAD7-44D8-BBD7-CCE9431645EC}">
                        <a14:shadowObscured xmlns:a14="http://schemas.microsoft.com/office/drawing/2010/main"/>
                      </a:ext>
                    </a:extLst>
                  </pic:spPr>
                </pic:pic>
              </a:graphicData>
            </a:graphic>
          </wp:inline>
        </w:drawing>
      </w:r>
    </w:p>
    <w:p w14:paraId="09940035" w14:textId="5DABB309" w:rsidR="00D30AD0" w:rsidRPr="00D30AD0" w:rsidRDefault="00731CEC" w:rsidP="00731CEC">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10</w:t>
      </w:r>
      <w:r>
        <w:fldChar w:fldCharType="end"/>
      </w:r>
      <w:r>
        <w:t xml:space="preserve">  </w:t>
      </w:r>
      <w:r w:rsidRPr="00146EE6">
        <w:rPr>
          <w:rFonts w:hint="eastAsia"/>
        </w:rPr>
        <w:t>预期打印效果</w:t>
      </w:r>
    </w:p>
    <w:p w14:paraId="4AC73085" w14:textId="77777777" w:rsidR="00D30AD0" w:rsidRPr="00D30AD0" w:rsidRDefault="00D30AD0" w:rsidP="00D30AD0">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想要修改</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就要先理解原代码的逻辑。</w:t>
      </w:r>
      <w:r w:rsidRPr="00D30AD0">
        <w:rPr>
          <w:rFonts w:ascii="Times New Roman" w:eastAsia="仿宋_GB2312" w:hAnsi="Times New Roman" w:cs="Times New Roman"/>
          <w:bCs/>
          <w:sz w:val="24"/>
          <w:szCs w:val="20"/>
        </w:rPr>
        <w:t>3D</w:t>
      </w:r>
      <w:r w:rsidRPr="00D30AD0">
        <w:rPr>
          <w:rFonts w:ascii="Times New Roman" w:eastAsia="仿宋_GB2312" w:hAnsi="Times New Roman" w:cs="Times New Roman"/>
          <w:bCs/>
          <w:sz w:val="24"/>
          <w:szCs w:val="20"/>
        </w:rPr>
        <w:t>打印的</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主要都是</w:t>
      </w:r>
      <w:r w:rsidRPr="00D30AD0">
        <w:rPr>
          <w:rFonts w:ascii="Times New Roman" w:eastAsia="仿宋_GB2312" w:hAnsi="Times New Roman" w:cs="Times New Roman"/>
          <w:bCs/>
          <w:sz w:val="24"/>
          <w:szCs w:val="20"/>
        </w:rPr>
        <w:t>G0</w:t>
      </w:r>
      <w:r w:rsidRPr="00D30AD0">
        <w:rPr>
          <w:rFonts w:ascii="Times New Roman" w:eastAsia="仿宋_GB2312" w:hAnsi="Times New Roman" w:cs="Times New Roman"/>
          <w:bCs/>
          <w:sz w:val="24"/>
          <w:szCs w:val="20"/>
        </w:rPr>
        <w:t>（快速移动）和</w:t>
      </w:r>
      <w:r w:rsidRPr="00D30AD0">
        <w:rPr>
          <w:rFonts w:ascii="Times New Roman" w:eastAsia="仿宋_GB2312" w:hAnsi="Times New Roman" w:cs="Times New Roman"/>
          <w:bCs/>
          <w:sz w:val="24"/>
          <w:szCs w:val="20"/>
        </w:rPr>
        <w:t>G1</w:t>
      </w:r>
      <w:r w:rsidRPr="00D30AD0">
        <w:rPr>
          <w:rFonts w:ascii="Times New Roman" w:eastAsia="仿宋_GB2312" w:hAnsi="Times New Roman" w:cs="Times New Roman"/>
          <w:bCs/>
          <w:sz w:val="24"/>
          <w:szCs w:val="20"/>
        </w:rPr>
        <w:t>（移动打印），都是直线运动，所以根据</w:t>
      </w:r>
      <w:r w:rsidRPr="00D30AD0">
        <w:rPr>
          <w:rFonts w:ascii="Times New Roman" w:eastAsia="仿宋_GB2312" w:hAnsi="Times New Roman" w:cs="Times New Roman"/>
          <w:bCs/>
          <w:sz w:val="24"/>
          <w:szCs w:val="20"/>
        </w:rPr>
        <w:t>G0</w:t>
      </w:r>
      <w:r w:rsidRPr="00D30AD0">
        <w:rPr>
          <w:rFonts w:ascii="Times New Roman" w:eastAsia="仿宋_GB2312" w:hAnsi="Times New Roman" w:cs="Times New Roman"/>
          <w:bCs/>
          <w:sz w:val="24"/>
          <w:szCs w:val="20"/>
        </w:rPr>
        <w:t>和</w:t>
      </w:r>
      <w:r w:rsidRPr="00D30AD0">
        <w:rPr>
          <w:rFonts w:ascii="Times New Roman" w:eastAsia="仿宋_GB2312" w:hAnsi="Times New Roman" w:cs="Times New Roman"/>
          <w:bCs/>
          <w:sz w:val="24"/>
          <w:szCs w:val="20"/>
        </w:rPr>
        <w:t>G1</w:t>
      </w:r>
      <w:r w:rsidRPr="00D30AD0">
        <w:rPr>
          <w:rFonts w:ascii="Times New Roman" w:eastAsia="仿宋_GB2312" w:hAnsi="Times New Roman" w:cs="Times New Roman"/>
          <w:bCs/>
          <w:sz w:val="24"/>
          <w:szCs w:val="20"/>
        </w:rPr>
        <w:t>命令就能知道从哪个位置到哪个位置是要打印的，这部分喷嘴所连接的气缸就要加压来挤出打印材料，以及到什么位置就该停止挤出。</w:t>
      </w:r>
    </w:p>
    <w:p w14:paraId="569D3ADA" w14:textId="0D73C273" w:rsidR="00D30AD0" w:rsidRPr="00D30AD0" w:rsidRDefault="00D30AD0" w:rsidP="00D30AD0">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经过阅读代码和对比效果后，我发现原软件根据模型所生成的</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会先将模型分成若干层，在</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中即若干</w:t>
      </w:r>
      <w:r w:rsidRPr="00D30AD0">
        <w:rPr>
          <w:rFonts w:ascii="Times New Roman" w:eastAsia="仿宋_GB2312" w:hAnsi="Times New Roman" w:cs="Times New Roman"/>
          <w:bCs/>
          <w:sz w:val="24"/>
          <w:szCs w:val="20"/>
        </w:rPr>
        <w:t>LAYER</w:t>
      </w:r>
      <w:r w:rsidRPr="00D30AD0">
        <w:rPr>
          <w:rFonts w:ascii="Times New Roman" w:eastAsia="仿宋_GB2312" w:hAnsi="Times New Roman" w:cs="Times New Roman"/>
          <w:bCs/>
          <w:sz w:val="24"/>
          <w:szCs w:val="20"/>
        </w:rPr>
        <w:t>，然后每一层也会分为不同的</w:t>
      </w:r>
      <w:r w:rsidRPr="00D30AD0">
        <w:rPr>
          <w:rFonts w:ascii="Times New Roman" w:eastAsia="仿宋_GB2312" w:hAnsi="Times New Roman" w:cs="Times New Roman"/>
          <w:bCs/>
          <w:sz w:val="24"/>
          <w:szCs w:val="20"/>
        </w:rPr>
        <w:t>TYPE</w:t>
      </w:r>
      <w:r w:rsidRPr="00D30AD0">
        <w:rPr>
          <w:rFonts w:ascii="Times New Roman" w:eastAsia="仿宋_GB2312" w:hAnsi="Times New Roman" w:cs="Times New Roman"/>
          <w:bCs/>
          <w:sz w:val="24"/>
          <w:szCs w:val="20"/>
        </w:rPr>
        <w:t>，分别会构成外层、内层、填充等部分，（当然</w:t>
      </w:r>
      <w:r w:rsidR="00067B3B">
        <w:rPr>
          <w:rFonts w:ascii="Times New Roman" w:eastAsia="仿宋_GB2312" w:hAnsi="Times New Roman" w:cs="Times New Roman" w:hint="eastAsia"/>
          <w:bCs/>
          <w:sz w:val="24"/>
          <w:szCs w:val="20"/>
        </w:rPr>
        <w:t>事先</w:t>
      </w:r>
      <w:r w:rsidRPr="00D30AD0">
        <w:rPr>
          <w:rFonts w:ascii="Times New Roman" w:eastAsia="仿宋_GB2312" w:hAnsi="Times New Roman" w:cs="Times New Roman"/>
          <w:bCs/>
          <w:sz w:val="24"/>
          <w:szCs w:val="20"/>
        </w:rPr>
        <w:t>也对比了下其他能够</w:t>
      </w:r>
      <w:r w:rsidRPr="00D30AD0">
        <w:rPr>
          <w:rFonts w:ascii="Times New Roman" w:eastAsia="仿宋_GB2312" w:hAnsi="Times New Roman" w:cs="Times New Roman"/>
          <w:bCs/>
          <w:sz w:val="24"/>
          <w:szCs w:val="20"/>
        </w:rPr>
        <w:lastRenderedPageBreak/>
        <w:t>生成</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的软件，都是这个思路），然后比较一下模型尺寸和各个</w:t>
      </w:r>
      <w:r w:rsidRPr="00D30AD0">
        <w:rPr>
          <w:rFonts w:ascii="Times New Roman" w:eastAsia="仿宋_GB2312" w:hAnsi="Times New Roman" w:cs="Times New Roman"/>
          <w:bCs/>
          <w:sz w:val="24"/>
          <w:szCs w:val="20"/>
        </w:rPr>
        <w:t>TYPE</w:t>
      </w:r>
      <w:r w:rsidRPr="00D30AD0">
        <w:rPr>
          <w:rFonts w:ascii="Times New Roman" w:eastAsia="仿宋_GB2312" w:hAnsi="Times New Roman" w:cs="Times New Roman"/>
          <w:bCs/>
          <w:sz w:val="24"/>
          <w:szCs w:val="20"/>
        </w:rPr>
        <w:t>，发现每一层</w:t>
      </w:r>
      <w:r w:rsidRPr="00D30AD0">
        <w:rPr>
          <w:rFonts w:ascii="Times New Roman" w:eastAsia="仿宋_GB2312" w:hAnsi="Times New Roman" w:cs="Times New Roman"/>
          <w:bCs/>
          <w:sz w:val="24"/>
          <w:szCs w:val="20"/>
        </w:rPr>
        <w:t>LAYER</w:t>
      </w:r>
      <w:r w:rsidRPr="00D30AD0">
        <w:rPr>
          <w:rFonts w:ascii="Times New Roman" w:eastAsia="仿宋_GB2312" w:hAnsi="Times New Roman" w:cs="Times New Roman"/>
          <w:bCs/>
          <w:sz w:val="24"/>
          <w:szCs w:val="20"/>
        </w:rPr>
        <w:t>当中的</w:t>
      </w:r>
      <w:r w:rsidR="0041780A">
        <w:rPr>
          <w:rFonts w:ascii="Times New Roman" w:eastAsia="仿宋_GB2312" w:hAnsi="Times New Roman" w:cs="Times New Roman" w:hint="eastAsia"/>
          <w:bCs/>
          <w:sz w:val="24"/>
          <w:szCs w:val="20"/>
        </w:rPr>
        <w:t>“</w:t>
      </w:r>
      <w:r w:rsidR="0041780A" w:rsidRPr="00D30AD0">
        <w:rPr>
          <w:rFonts w:ascii="Times New Roman" w:eastAsia="仿宋_GB2312" w:hAnsi="Times New Roman" w:cs="Times New Roman"/>
          <w:bCs/>
          <w:sz w:val="24"/>
          <w:szCs w:val="20"/>
        </w:rPr>
        <w:t>WALL-OUTER</w:t>
      </w:r>
      <w:r w:rsidR="0041780A">
        <w:rPr>
          <w:rFonts w:ascii="Times New Roman" w:eastAsia="仿宋_GB2312" w:hAnsi="Times New Roman" w:cs="Times New Roman" w:hint="eastAsia"/>
          <w:bCs/>
          <w:sz w:val="24"/>
          <w:szCs w:val="20"/>
        </w:rPr>
        <w:t>”</w:t>
      </w:r>
      <w:r w:rsidRPr="00D30AD0">
        <w:rPr>
          <w:rFonts w:ascii="Times New Roman" w:eastAsia="仿宋_GB2312" w:hAnsi="Times New Roman" w:cs="Times New Roman"/>
          <w:bCs/>
          <w:sz w:val="24"/>
          <w:szCs w:val="20"/>
        </w:rPr>
        <w:t>这个</w:t>
      </w:r>
      <w:r w:rsidRPr="00D30AD0">
        <w:rPr>
          <w:rFonts w:ascii="Times New Roman" w:eastAsia="仿宋_GB2312" w:hAnsi="Times New Roman" w:cs="Times New Roman"/>
          <w:bCs/>
          <w:sz w:val="24"/>
          <w:szCs w:val="20"/>
        </w:rPr>
        <w:t>TYPE</w:t>
      </w:r>
      <w:r w:rsidRPr="00D30AD0">
        <w:rPr>
          <w:rFonts w:ascii="Times New Roman" w:eastAsia="仿宋_GB2312" w:hAnsi="Times New Roman" w:cs="Times New Roman"/>
          <w:bCs/>
          <w:sz w:val="24"/>
          <w:szCs w:val="20"/>
        </w:rPr>
        <w:t>就代表着该层的外轮廓，而这就是我所需要的。</w:t>
      </w:r>
    </w:p>
    <w:p w14:paraId="68E7A38C" w14:textId="77777777"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于是我采用</w:t>
      </w:r>
      <w:r w:rsidRPr="00D30AD0">
        <w:rPr>
          <w:rFonts w:ascii="Times New Roman" w:eastAsia="仿宋_GB2312" w:hAnsi="Times New Roman" w:cs="Times New Roman"/>
          <w:bCs/>
          <w:sz w:val="24"/>
          <w:szCs w:val="20"/>
        </w:rPr>
        <w:t>python</w:t>
      </w:r>
      <w:r w:rsidRPr="00D30AD0">
        <w:rPr>
          <w:rFonts w:ascii="Times New Roman" w:eastAsia="仿宋_GB2312" w:hAnsi="Times New Roman" w:cs="Times New Roman"/>
          <w:bCs/>
          <w:sz w:val="24"/>
          <w:szCs w:val="20"/>
        </w:rPr>
        <w:t>编写脚本来读取</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中的每一层的外轮廓信息，所得的就是构成外轮廓的各点</w:t>
      </w:r>
      <w:r w:rsidRPr="00D30AD0">
        <w:rPr>
          <w:rFonts w:ascii="Times New Roman" w:eastAsia="仿宋_GB2312" w:hAnsi="Times New Roman" w:cs="Times New Roman"/>
          <w:bCs/>
          <w:sz w:val="24"/>
          <w:szCs w:val="20"/>
        </w:rPr>
        <w:t>XY</w:t>
      </w:r>
      <w:r w:rsidRPr="00D30AD0">
        <w:rPr>
          <w:rFonts w:ascii="Times New Roman" w:eastAsia="仿宋_GB2312" w:hAnsi="Times New Roman" w:cs="Times New Roman"/>
          <w:bCs/>
          <w:sz w:val="24"/>
          <w:szCs w:val="20"/>
        </w:rPr>
        <w:t>坐标，而想要得到上图的效果，最简单的理解就是用外轮廓截取一系列平行线，截得的若干条平行线段就是打印的路径，而这个思路的本质其实就是求交点</w:t>
      </w:r>
      <w:r w:rsidRPr="00D30AD0">
        <w:rPr>
          <w:rFonts w:ascii="Times New Roman" w:eastAsia="仿宋_GB2312" w:hAnsi="Times New Roman" w:cs="Times New Roman"/>
          <w:bCs/>
          <w:sz w:val="24"/>
          <w:szCs w:val="20"/>
        </w:rPr>
        <w:t>——</w:t>
      </w:r>
      <w:r w:rsidRPr="00D30AD0">
        <w:rPr>
          <w:rFonts w:ascii="Times New Roman" w:eastAsia="仿宋_GB2312" w:hAnsi="Times New Roman" w:cs="Times New Roman"/>
          <w:bCs/>
          <w:sz w:val="24"/>
          <w:szCs w:val="20"/>
        </w:rPr>
        <w:t>外轮廓和若干条直线的交点。</w:t>
      </w:r>
    </w:p>
    <w:p w14:paraId="197A1059" w14:textId="0084191E"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但是有一个重要的问题，</w:t>
      </w:r>
      <w:r w:rsidR="00067B3B">
        <w:rPr>
          <w:rFonts w:ascii="Times New Roman" w:eastAsia="仿宋_GB2312" w:hAnsi="Times New Roman" w:cs="Times New Roman" w:hint="eastAsia"/>
          <w:bCs/>
          <w:sz w:val="24"/>
          <w:szCs w:val="20"/>
        </w:rPr>
        <w:t>我们</w:t>
      </w:r>
      <w:r w:rsidRPr="00D30AD0">
        <w:rPr>
          <w:rFonts w:ascii="Times New Roman" w:eastAsia="仿宋_GB2312" w:hAnsi="Times New Roman" w:cs="Times New Roman" w:hint="eastAsia"/>
          <w:bCs/>
          <w:sz w:val="24"/>
          <w:szCs w:val="20"/>
        </w:rPr>
        <w:t>所获取的外轮廓都是一个个散点，想要求交点必须要得到连续函数，那么就要有拟合，圆形的话当然简单，但是一旦变成其他较为复杂的图形就难以拟合，这可不像实验数据拟合那样用指数函数、对数函数、幂函数等等拟合就行，必然是个复杂的表达式。经过查找资料，发现可以用傅里叶级数来拟合。</w:t>
      </w:r>
    </w:p>
    <w:p w14:paraId="7AD1DBAD" w14:textId="77777777"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已知任何周期函数都可以用正弦函数和余弦函数构成的无穷级数来表示，那先把构成外轮廓的散点的</w:t>
      </w:r>
      <w:proofErr w:type="spellStart"/>
      <w:r w:rsidRPr="00D30AD0">
        <w:rPr>
          <w:rFonts w:ascii="Times New Roman" w:eastAsia="仿宋_GB2312" w:hAnsi="Times New Roman" w:cs="Times New Roman"/>
          <w:bCs/>
          <w:sz w:val="24"/>
          <w:szCs w:val="20"/>
        </w:rPr>
        <w:t>xy</w:t>
      </w:r>
      <w:proofErr w:type="spellEnd"/>
      <w:r w:rsidRPr="00D30AD0">
        <w:rPr>
          <w:rFonts w:ascii="Times New Roman" w:eastAsia="仿宋_GB2312" w:hAnsi="Times New Roman" w:cs="Times New Roman"/>
          <w:bCs/>
          <w:sz w:val="24"/>
          <w:szCs w:val="20"/>
        </w:rPr>
        <w:t>坐标拆开来，以</w:t>
      </w:r>
      <w:r w:rsidRPr="00D30AD0">
        <w:rPr>
          <w:rFonts w:ascii="Times New Roman" w:eastAsia="仿宋_GB2312" w:hAnsi="Times New Roman" w:cs="Times New Roman"/>
          <w:bCs/>
          <w:sz w:val="24"/>
          <w:szCs w:val="20"/>
        </w:rPr>
        <w:t>x</w:t>
      </w:r>
      <w:r w:rsidRPr="00D30AD0">
        <w:rPr>
          <w:rFonts w:ascii="Times New Roman" w:eastAsia="仿宋_GB2312" w:hAnsi="Times New Roman" w:cs="Times New Roman"/>
          <w:bCs/>
          <w:sz w:val="24"/>
          <w:szCs w:val="20"/>
        </w:rPr>
        <w:t>坐标为例，假设一圈下来就是一个周期（外轮廓必定是封闭曲线），那就构成了一个周期函数。令散点有</w:t>
      </w:r>
      <w:r w:rsidRPr="00D30AD0">
        <w:rPr>
          <w:rFonts w:ascii="Times New Roman" w:eastAsia="仿宋_GB2312" w:hAnsi="Times New Roman" w:cs="Times New Roman"/>
          <w:bCs/>
          <w:sz w:val="24"/>
          <w:szCs w:val="20"/>
        </w:rPr>
        <w:t>m</w:t>
      </w:r>
      <w:proofErr w:type="gramStart"/>
      <w:r w:rsidRPr="00D30AD0">
        <w:rPr>
          <w:rFonts w:ascii="Times New Roman" w:eastAsia="仿宋_GB2312" w:hAnsi="Times New Roman" w:cs="Times New Roman"/>
          <w:bCs/>
          <w:sz w:val="24"/>
          <w:szCs w:val="20"/>
        </w:rPr>
        <w:t>个</w:t>
      </w:r>
      <w:proofErr w:type="gramEnd"/>
      <w:r w:rsidRPr="00D30AD0">
        <w:rPr>
          <w:rFonts w:ascii="Times New Roman" w:eastAsia="仿宋_GB2312" w:hAnsi="Times New Roman" w:cs="Times New Roman"/>
          <w:bCs/>
          <w:sz w:val="24"/>
          <w:szCs w:val="20"/>
        </w:rPr>
        <w:t>，将一个周期</w:t>
      </w:r>
      <w:r w:rsidRPr="00D30AD0">
        <w:rPr>
          <w:rFonts w:ascii="Times New Roman" w:eastAsia="仿宋_GB2312" w:hAnsi="Times New Roman" w:cs="Times New Roman"/>
          <w:bCs/>
          <w:sz w:val="24"/>
          <w:szCs w:val="20"/>
        </w:rPr>
        <w:t>2π</w:t>
      </w:r>
      <w:r w:rsidRPr="00D30AD0">
        <w:rPr>
          <w:rFonts w:ascii="Times New Roman" w:eastAsia="仿宋_GB2312" w:hAnsi="Times New Roman" w:cs="Times New Roman"/>
          <w:bCs/>
          <w:sz w:val="24"/>
          <w:szCs w:val="20"/>
        </w:rPr>
        <w:t>也均匀分成</w:t>
      </w:r>
      <w:r w:rsidRPr="00D30AD0">
        <w:rPr>
          <w:rFonts w:ascii="Times New Roman" w:eastAsia="仿宋_GB2312" w:hAnsi="Times New Roman" w:cs="Times New Roman"/>
          <w:bCs/>
          <w:sz w:val="24"/>
          <w:szCs w:val="20"/>
        </w:rPr>
        <w:t>m</w:t>
      </w:r>
      <w:proofErr w:type="gramStart"/>
      <w:r w:rsidRPr="00D30AD0">
        <w:rPr>
          <w:rFonts w:ascii="Times New Roman" w:eastAsia="仿宋_GB2312" w:hAnsi="Times New Roman" w:cs="Times New Roman"/>
          <w:bCs/>
          <w:sz w:val="24"/>
          <w:szCs w:val="20"/>
        </w:rPr>
        <w:t>个</w:t>
      </w:r>
      <w:proofErr w:type="gramEnd"/>
      <w:r w:rsidRPr="00D30AD0">
        <w:rPr>
          <w:rFonts w:ascii="Times New Roman" w:eastAsia="仿宋_GB2312" w:hAnsi="Times New Roman" w:cs="Times New Roman"/>
          <w:bCs/>
          <w:sz w:val="24"/>
          <w:szCs w:val="20"/>
        </w:rPr>
        <w:t>t</w:t>
      </w:r>
      <w:r w:rsidRPr="00D30AD0">
        <w:rPr>
          <w:rFonts w:ascii="Times New Roman" w:eastAsia="仿宋_GB2312" w:hAnsi="Times New Roman" w:cs="Times New Roman"/>
          <w:bCs/>
          <w:sz w:val="24"/>
          <w:szCs w:val="20"/>
        </w:rPr>
        <w:t>，就可以将</w:t>
      </w:r>
      <w:r w:rsidRPr="00D30AD0">
        <w:rPr>
          <w:rFonts w:ascii="Times New Roman" w:eastAsia="仿宋_GB2312" w:hAnsi="Times New Roman" w:cs="Times New Roman"/>
          <w:bCs/>
          <w:sz w:val="24"/>
          <w:szCs w:val="20"/>
        </w:rPr>
        <w:t>t</w:t>
      </w:r>
      <w:r w:rsidRPr="00D30AD0">
        <w:rPr>
          <w:rFonts w:ascii="Times New Roman" w:eastAsia="仿宋_GB2312" w:hAnsi="Times New Roman" w:cs="Times New Roman"/>
          <w:bCs/>
          <w:sz w:val="24"/>
          <w:szCs w:val="20"/>
        </w:rPr>
        <w:t>和</w:t>
      </w:r>
      <w:r w:rsidRPr="00D30AD0">
        <w:rPr>
          <w:rFonts w:ascii="Times New Roman" w:eastAsia="仿宋_GB2312" w:hAnsi="Times New Roman" w:cs="Times New Roman"/>
          <w:bCs/>
          <w:sz w:val="24"/>
          <w:szCs w:val="20"/>
        </w:rPr>
        <w:t>x</w:t>
      </w:r>
      <w:r w:rsidRPr="00D30AD0">
        <w:rPr>
          <w:rFonts w:ascii="Times New Roman" w:eastAsia="仿宋_GB2312" w:hAnsi="Times New Roman" w:cs="Times New Roman"/>
          <w:bCs/>
          <w:sz w:val="24"/>
          <w:szCs w:val="20"/>
        </w:rPr>
        <w:t>看成该周期函数的自变量和因变量。</w:t>
      </w:r>
    </w:p>
    <w:p w14:paraId="5FE588A3" w14:textId="77777777"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因为根据傅里叶级数有：</w:t>
      </w:r>
    </w:p>
    <w:p w14:paraId="1F38CD81" w14:textId="7373811B" w:rsidR="00731CEC" w:rsidRPr="00731CEC" w:rsidRDefault="00731CEC" w:rsidP="00731CEC">
      <w:pPr>
        <w:snapToGrid w:val="0"/>
        <w:spacing w:beforeLines="50" w:before="156" w:line="300" w:lineRule="auto"/>
        <w:ind w:firstLine="420"/>
        <w:jc w:val="left"/>
        <w:rPr>
          <w:rFonts w:ascii="Times New Roman" w:eastAsia="仿宋_GB2312" w:hAnsi="Times New Roman" w:cs="Times New Roman"/>
          <w:bCs/>
          <w:sz w:val="24"/>
          <w:szCs w:val="20"/>
        </w:rPr>
      </w:pPr>
      <m:oMathPara>
        <m:oMath>
          <m:r>
            <w:rPr>
              <w:rFonts w:ascii="Cambria Math" w:eastAsia="仿宋_GB2312" w:hAnsi="Cambria Math" w:cs="Times New Roman"/>
              <w:sz w:val="24"/>
              <w:szCs w:val="20"/>
            </w:rPr>
            <m:t>x</m:t>
          </m:r>
          <m:d>
            <m:dPr>
              <m:ctrlPr>
                <w:rPr>
                  <w:rFonts w:ascii="Cambria Math" w:eastAsia="仿宋_GB2312" w:hAnsi="Cambria Math" w:cs="Times New Roman"/>
                  <w:bCs/>
                  <w:i/>
                  <w:sz w:val="24"/>
                  <w:szCs w:val="20"/>
                </w:rPr>
              </m:ctrlPr>
            </m:dPr>
            <m:e>
              <m:r>
                <w:rPr>
                  <w:rFonts w:ascii="Cambria Math" w:eastAsia="仿宋_GB2312" w:hAnsi="Cambria Math" w:cs="Times New Roman"/>
                  <w:sz w:val="24"/>
                  <w:szCs w:val="20"/>
                </w:rPr>
                <m:t>t</m:t>
              </m:r>
            </m:e>
          </m:d>
          <m:r>
            <w:rPr>
              <w:rFonts w:ascii="Cambria Math" w:eastAsia="仿宋_GB2312" w:hAnsi="Cambria Math" w:cs="Times New Roman"/>
              <w:sz w:val="24"/>
              <w:szCs w:val="20"/>
            </w:rPr>
            <m:t>=</m:t>
          </m:r>
          <m:sSub>
            <m:sSubPr>
              <m:ctrlPr>
                <w:rPr>
                  <w:rFonts w:ascii="Cambria Math" w:eastAsia="仿宋_GB2312" w:hAnsi="Cambria Math" w:cs="Times New Roman"/>
                  <w:bCs/>
                  <w:i/>
                  <w:sz w:val="24"/>
                  <w:szCs w:val="20"/>
                </w:rPr>
              </m:ctrlPr>
            </m:sSubPr>
            <m:e>
              <m:r>
                <w:rPr>
                  <w:rFonts w:ascii="Cambria Math" w:eastAsia="仿宋_GB2312" w:hAnsi="Cambria Math" w:cs="Times New Roman"/>
                  <w:sz w:val="24"/>
                  <w:szCs w:val="20"/>
                </w:rPr>
                <m:t>a</m:t>
              </m:r>
            </m:e>
            <m:sub>
              <m:r>
                <w:rPr>
                  <w:rFonts w:ascii="Cambria Math" w:eastAsia="仿宋_GB2312" w:hAnsi="Cambria Math" w:cs="Times New Roman"/>
                  <w:sz w:val="24"/>
                  <w:szCs w:val="20"/>
                </w:rPr>
                <m:t>0</m:t>
              </m:r>
            </m:sub>
          </m:sSub>
          <m:r>
            <w:rPr>
              <w:rFonts w:ascii="Cambria Math" w:eastAsia="仿宋_GB2312" w:hAnsi="Cambria Math" w:cs="Times New Roman"/>
              <w:sz w:val="24"/>
              <w:szCs w:val="20"/>
            </w:rPr>
            <m:t>+</m:t>
          </m:r>
          <m:nary>
            <m:naryPr>
              <m:chr m:val="∑"/>
              <m:limLoc m:val="undOvr"/>
              <m:grow m:val="1"/>
              <m:ctrlPr>
                <w:rPr>
                  <w:rFonts w:ascii="Cambria Math" w:eastAsia="仿宋_GB2312" w:hAnsi="Cambria Math" w:cs="Times New Roman"/>
                  <w:bCs/>
                  <w:i/>
                  <w:sz w:val="24"/>
                  <w:szCs w:val="20"/>
                </w:rPr>
              </m:ctrlPr>
            </m:naryPr>
            <m:sub>
              <m:r>
                <w:rPr>
                  <w:rFonts w:ascii="Cambria Math" w:eastAsia="仿宋_GB2312" w:hAnsi="Cambria Math" w:cs="Times New Roman"/>
                  <w:sz w:val="24"/>
                  <w:szCs w:val="20"/>
                </w:rPr>
                <m:t>n=1</m:t>
              </m:r>
            </m:sub>
            <m:sup>
              <m:r>
                <w:rPr>
                  <w:rFonts w:ascii="Cambria Math" w:eastAsia="仿宋_GB2312" w:hAnsi="Cambria Math" w:cs="Times New Roman"/>
                  <w:sz w:val="24"/>
                  <w:szCs w:val="20"/>
                </w:rPr>
                <m:t>∞</m:t>
              </m:r>
            </m:sup>
            <m:e>
              <m:d>
                <m:dPr>
                  <m:begChr m:val="["/>
                  <m:endChr m:val="]"/>
                  <m:ctrlPr>
                    <w:rPr>
                      <w:rFonts w:ascii="Cambria Math" w:eastAsia="仿宋_GB2312" w:hAnsi="Cambria Math" w:cs="Times New Roman"/>
                      <w:bCs/>
                      <w:i/>
                      <w:sz w:val="24"/>
                      <w:szCs w:val="20"/>
                    </w:rPr>
                  </m:ctrlPr>
                </m:dPr>
                <m:e>
                  <m:func>
                    <m:funcPr>
                      <m:ctrlPr>
                        <w:rPr>
                          <w:rFonts w:ascii="Cambria Math" w:eastAsia="仿宋_GB2312" w:hAnsi="Cambria Math" w:cs="Times New Roman"/>
                          <w:bCs/>
                          <w:i/>
                          <w:sz w:val="24"/>
                          <w:szCs w:val="20"/>
                        </w:rPr>
                      </m:ctrlPr>
                    </m:funcPr>
                    <m:fName>
                      <m:sSub>
                        <m:sSubPr>
                          <m:ctrlPr>
                            <w:rPr>
                              <w:rFonts w:ascii="Cambria Math" w:eastAsia="仿宋_GB2312" w:hAnsi="Cambria Math" w:cs="Times New Roman"/>
                              <w:bCs/>
                              <w:i/>
                              <w:sz w:val="24"/>
                              <w:szCs w:val="20"/>
                            </w:rPr>
                          </m:ctrlPr>
                        </m:sSubPr>
                        <m:e>
                          <m:r>
                            <w:rPr>
                              <w:rFonts w:ascii="Cambria Math" w:eastAsia="仿宋_GB2312" w:hAnsi="Cambria Math" w:cs="Times New Roman"/>
                              <w:sz w:val="24"/>
                              <w:szCs w:val="20"/>
                            </w:rPr>
                            <m:t>a</m:t>
                          </m:r>
                        </m:e>
                        <m:sub>
                          <m:r>
                            <w:rPr>
                              <w:rFonts w:ascii="Cambria Math" w:eastAsia="仿宋_GB2312" w:hAnsi="Cambria Math" w:cs="Times New Roman"/>
                              <w:sz w:val="24"/>
                              <w:szCs w:val="20"/>
                            </w:rPr>
                            <m:t>n</m:t>
                          </m:r>
                        </m:sub>
                      </m:sSub>
                      <m:r>
                        <w:rPr>
                          <w:rFonts w:ascii="Cambria Math" w:eastAsia="仿宋_GB2312" w:hAnsi="Cambria Math" w:cs="Times New Roman"/>
                          <w:sz w:val="24"/>
                          <w:szCs w:val="20"/>
                        </w:rPr>
                        <m:t>cos</m:t>
                      </m:r>
                    </m:fName>
                    <m:e>
                      <m:d>
                        <m:dPr>
                          <m:ctrlPr>
                            <w:rPr>
                              <w:rFonts w:ascii="Cambria Math" w:eastAsia="仿宋_GB2312" w:hAnsi="Cambria Math" w:cs="Times New Roman"/>
                              <w:bCs/>
                              <w:i/>
                              <w:sz w:val="24"/>
                              <w:szCs w:val="20"/>
                            </w:rPr>
                          </m:ctrlPr>
                        </m:dPr>
                        <m:e>
                          <m:r>
                            <w:rPr>
                              <w:rFonts w:ascii="Cambria Math" w:eastAsia="仿宋_GB2312" w:hAnsi="Cambria Math" w:cs="Times New Roman"/>
                              <w:sz w:val="24"/>
                              <w:szCs w:val="20"/>
                            </w:rPr>
                            <m:t>nt</m:t>
                          </m:r>
                        </m:e>
                      </m:d>
                    </m:e>
                  </m:func>
                  <m:r>
                    <w:rPr>
                      <w:rFonts w:ascii="Cambria Math" w:eastAsia="仿宋_GB2312" w:hAnsi="Cambria Math" w:cs="Times New Roman"/>
                      <w:sz w:val="24"/>
                      <w:szCs w:val="20"/>
                    </w:rPr>
                    <m:t>+</m:t>
                  </m:r>
                  <m:sSub>
                    <m:sSubPr>
                      <m:ctrlPr>
                        <w:rPr>
                          <w:rFonts w:ascii="Cambria Math" w:eastAsia="仿宋_GB2312" w:hAnsi="Cambria Math" w:cs="Times New Roman"/>
                          <w:bCs/>
                          <w:i/>
                          <w:sz w:val="24"/>
                          <w:szCs w:val="20"/>
                        </w:rPr>
                      </m:ctrlPr>
                    </m:sSubPr>
                    <m:e>
                      <m:r>
                        <w:rPr>
                          <w:rFonts w:ascii="Cambria Math" w:eastAsia="仿宋_GB2312" w:hAnsi="Cambria Math" w:cs="Times New Roman"/>
                          <w:sz w:val="24"/>
                          <w:szCs w:val="20"/>
                        </w:rPr>
                        <m:t>b</m:t>
                      </m:r>
                    </m:e>
                    <m:sub>
                      <m:r>
                        <w:rPr>
                          <w:rFonts w:ascii="Cambria Math" w:eastAsia="仿宋_GB2312" w:hAnsi="Cambria Math" w:cs="Times New Roman"/>
                          <w:sz w:val="24"/>
                          <w:szCs w:val="20"/>
                        </w:rPr>
                        <m:t>n</m:t>
                      </m:r>
                    </m:sub>
                  </m:sSub>
                  <m:func>
                    <m:funcPr>
                      <m:ctrlPr>
                        <w:rPr>
                          <w:rFonts w:ascii="Cambria Math" w:eastAsia="仿宋_GB2312" w:hAnsi="Cambria Math" w:cs="Times New Roman"/>
                          <w:bCs/>
                          <w:i/>
                          <w:sz w:val="24"/>
                          <w:szCs w:val="20"/>
                        </w:rPr>
                      </m:ctrlPr>
                    </m:funcPr>
                    <m:fName>
                      <m:r>
                        <w:rPr>
                          <w:rFonts w:ascii="Cambria Math" w:eastAsia="仿宋_GB2312" w:hAnsi="Cambria Math" w:cs="Times New Roman"/>
                          <w:sz w:val="24"/>
                          <w:szCs w:val="20"/>
                        </w:rPr>
                        <m:t>sin</m:t>
                      </m:r>
                    </m:fName>
                    <m:e>
                      <m:d>
                        <m:dPr>
                          <m:ctrlPr>
                            <w:rPr>
                              <w:rFonts w:ascii="Cambria Math" w:eastAsia="仿宋_GB2312" w:hAnsi="Cambria Math" w:cs="Times New Roman"/>
                              <w:bCs/>
                              <w:i/>
                              <w:sz w:val="24"/>
                              <w:szCs w:val="20"/>
                            </w:rPr>
                          </m:ctrlPr>
                        </m:dPr>
                        <m:e>
                          <m:r>
                            <w:rPr>
                              <w:rFonts w:ascii="Cambria Math" w:eastAsia="仿宋_GB2312" w:hAnsi="Cambria Math" w:cs="Times New Roman" w:hint="eastAsia"/>
                              <w:sz w:val="24"/>
                              <w:szCs w:val="20"/>
                            </w:rPr>
                            <m:t>n</m:t>
                          </m:r>
                          <m:r>
                            <w:rPr>
                              <w:rFonts w:ascii="Cambria Math" w:eastAsia="仿宋_GB2312" w:hAnsi="Cambria Math" w:cs="Times New Roman"/>
                              <w:sz w:val="24"/>
                              <w:szCs w:val="20"/>
                            </w:rPr>
                            <m:t>t</m:t>
                          </m:r>
                        </m:e>
                      </m:d>
                    </m:e>
                  </m:func>
                </m:e>
              </m:d>
            </m:e>
          </m:nary>
        </m:oMath>
      </m:oMathPara>
    </w:p>
    <w:p w14:paraId="3A83E995" w14:textId="77777777"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其中：</w:t>
      </w:r>
    </w:p>
    <w:p w14:paraId="37B7FF22" w14:textId="48E8D8FB" w:rsidR="00731CEC" w:rsidRPr="00731CEC" w:rsidRDefault="00000000" w:rsidP="00731CEC">
      <w:pPr>
        <w:snapToGrid w:val="0"/>
        <w:spacing w:beforeLines="50" w:before="156" w:line="300" w:lineRule="auto"/>
        <w:ind w:firstLine="420"/>
        <w:jc w:val="left"/>
        <w:rPr>
          <w:rFonts w:ascii="Times New Roman" w:eastAsia="仿宋_GB2312" w:hAnsi="Times New Roman" w:cs="Times New Roman"/>
          <w:bCs/>
          <w:sz w:val="24"/>
          <w:szCs w:val="20"/>
        </w:rPr>
      </w:pPr>
      <m:oMathPara>
        <m:oMath>
          <m:sSub>
            <m:sSubPr>
              <m:ctrlPr>
                <w:rPr>
                  <w:rFonts w:ascii="Cambria Math" w:eastAsia="仿宋_GB2312" w:hAnsi="Cambria Math" w:cs="Times New Roman"/>
                  <w:bCs/>
                  <w:i/>
                  <w:sz w:val="24"/>
                  <w:szCs w:val="20"/>
                </w:rPr>
              </m:ctrlPr>
            </m:sSubPr>
            <m:e>
              <m:r>
                <w:rPr>
                  <w:rFonts w:ascii="Cambria Math" w:eastAsia="仿宋_GB2312" w:hAnsi="Cambria Math" w:cs="Times New Roman"/>
                  <w:sz w:val="24"/>
                  <w:szCs w:val="20"/>
                </w:rPr>
                <m:t>a</m:t>
              </m:r>
            </m:e>
            <m:sub>
              <m:r>
                <w:rPr>
                  <w:rFonts w:ascii="Cambria Math" w:eastAsia="仿宋_GB2312" w:hAnsi="Cambria Math" w:cs="Times New Roman"/>
                  <w:sz w:val="24"/>
                  <w:szCs w:val="20"/>
                </w:rPr>
                <m:t>0</m:t>
              </m:r>
            </m:sub>
          </m:sSub>
          <m:r>
            <w:rPr>
              <w:rFonts w:ascii="Cambria Math" w:eastAsia="仿宋_GB2312" w:hAnsi="Cambria Math" w:cs="Times New Roman"/>
              <w:sz w:val="24"/>
              <w:szCs w:val="20"/>
            </w:rPr>
            <m:t>=</m:t>
          </m:r>
          <m:f>
            <m:fPr>
              <m:ctrlPr>
                <w:rPr>
                  <w:rFonts w:ascii="Cambria Math" w:eastAsia="仿宋_GB2312" w:hAnsi="Cambria Math" w:cs="Times New Roman"/>
                  <w:bCs/>
                  <w:i/>
                  <w:sz w:val="24"/>
                  <w:szCs w:val="20"/>
                </w:rPr>
              </m:ctrlPr>
            </m:fPr>
            <m:num>
              <m:r>
                <w:rPr>
                  <w:rFonts w:ascii="Cambria Math" w:eastAsia="仿宋_GB2312" w:hAnsi="Cambria Math" w:cs="Times New Roman"/>
                  <w:sz w:val="24"/>
                  <w:szCs w:val="20"/>
                </w:rPr>
                <m:t>1</m:t>
              </m:r>
            </m:num>
            <m:den>
              <m:r>
                <w:rPr>
                  <w:rFonts w:ascii="Cambria Math" w:eastAsia="仿宋_GB2312" w:hAnsi="Cambria Math" w:cs="Times New Roman"/>
                  <w:sz w:val="24"/>
                  <w:szCs w:val="20"/>
                </w:rPr>
                <m:t>2π</m:t>
              </m:r>
            </m:den>
          </m:f>
          <m:nary>
            <m:naryPr>
              <m:limLoc m:val="subSup"/>
              <m:grow m:val="1"/>
              <m:ctrlPr>
                <w:rPr>
                  <w:rFonts w:ascii="Cambria Math" w:eastAsia="仿宋_GB2312" w:hAnsi="Cambria Math" w:cs="Times New Roman"/>
                  <w:bCs/>
                  <w:i/>
                  <w:sz w:val="24"/>
                  <w:szCs w:val="20"/>
                </w:rPr>
              </m:ctrlPr>
            </m:naryPr>
            <m:sub>
              <m:r>
                <w:rPr>
                  <w:rFonts w:ascii="Cambria Math" w:eastAsia="仿宋_GB2312" w:hAnsi="Cambria Math" w:cs="Times New Roman"/>
                  <w:sz w:val="24"/>
                  <w:szCs w:val="20"/>
                </w:rPr>
                <m:t>0</m:t>
              </m:r>
            </m:sub>
            <m:sup>
              <m:r>
                <w:rPr>
                  <w:rFonts w:ascii="Cambria Math" w:eastAsia="仿宋_GB2312" w:hAnsi="Cambria Math" w:cs="Times New Roman"/>
                  <w:sz w:val="24"/>
                  <w:szCs w:val="20"/>
                </w:rPr>
                <m:t>2π</m:t>
              </m:r>
            </m:sup>
            <m:e>
              <m:r>
                <w:rPr>
                  <w:rFonts w:ascii="Cambria Math" w:eastAsia="仿宋_GB2312" w:hAnsi="Cambria Math" w:cs="Times New Roman"/>
                  <w:sz w:val="24"/>
                  <w:szCs w:val="20"/>
                </w:rPr>
                <m:t>x</m:t>
              </m:r>
              <m:d>
                <m:dPr>
                  <m:ctrlPr>
                    <w:rPr>
                      <w:rFonts w:ascii="Cambria Math" w:eastAsia="仿宋_GB2312" w:hAnsi="Cambria Math" w:cs="Times New Roman"/>
                      <w:bCs/>
                      <w:i/>
                      <w:sz w:val="24"/>
                      <w:szCs w:val="20"/>
                    </w:rPr>
                  </m:ctrlPr>
                </m:dPr>
                <m:e>
                  <m:r>
                    <w:rPr>
                      <w:rFonts w:ascii="Cambria Math" w:eastAsia="仿宋_GB2312" w:hAnsi="Cambria Math" w:cs="Times New Roman"/>
                      <w:sz w:val="24"/>
                      <w:szCs w:val="20"/>
                    </w:rPr>
                    <m:t>t</m:t>
                  </m:r>
                </m:e>
              </m:d>
              <m:r>
                <w:rPr>
                  <w:rFonts w:ascii="Cambria Math" w:eastAsia="仿宋_GB2312" w:hAnsi="Cambria Math" w:cs="Times New Roman"/>
                  <w:sz w:val="24"/>
                  <w:szCs w:val="20"/>
                </w:rPr>
                <m:t>ⅆt</m:t>
              </m:r>
            </m:e>
          </m:nary>
        </m:oMath>
      </m:oMathPara>
    </w:p>
    <w:p w14:paraId="28C3805D" w14:textId="66626A5F" w:rsidR="00731CEC" w:rsidRPr="00731CEC" w:rsidRDefault="00000000" w:rsidP="00731CEC">
      <w:pPr>
        <w:snapToGrid w:val="0"/>
        <w:spacing w:beforeLines="50" w:before="156" w:line="300" w:lineRule="auto"/>
        <w:ind w:firstLine="420"/>
        <w:jc w:val="left"/>
        <w:rPr>
          <w:rFonts w:ascii="Times New Roman" w:eastAsia="仿宋_GB2312" w:hAnsi="Times New Roman" w:cs="Times New Roman"/>
          <w:bCs/>
          <w:sz w:val="24"/>
          <w:szCs w:val="20"/>
        </w:rPr>
      </w:pPr>
      <m:oMathPara>
        <m:oMath>
          <m:sSub>
            <m:sSubPr>
              <m:ctrlPr>
                <w:rPr>
                  <w:rFonts w:ascii="Cambria Math" w:eastAsia="仿宋_GB2312" w:hAnsi="Cambria Math" w:cs="Times New Roman"/>
                  <w:bCs/>
                  <w:i/>
                  <w:sz w:val="24"/>
                  <w:szCs w:val="20"/>
                </w:rPr>
              </m:ctrlPr>
            </m:sSubPr>
            <m:e>
              <m:r>
                <w:rPr>
                  <w:rFonts w:ascii="Cambria Math" w:eastAsia="仿宋_GB2312" w:hAnsi="Cambria Math" w:cs="Times New Roman"/>
                  <w:sz w:val="24"/>
                  <w:szCs w:val="20"/>
                </w:rPr>
                <m:t>a</m:t>
              </m:r>
            </m:e>
            <m:sub>
              <m:r>
                <w:rPr>
                  <w:rFonts w:ascii="Cambria Math" w:eastAsia="仿宋_GB2312" w:hAnsi="Cambria Math" w:cs="Times New Roman"/>
                  <w:sz w:val="24"/>
                  <w:szCs w:val="20"/>
                </w:rPr>
                <m:t>n</m:t>
              </m:r>
            </m:sub>
          </m:sSub>
          <m:r>
            <w:rPr>
              <w:rFonts w:ascii="Cambria Math" w:eastAsia="仿宋_GB2312" w:hAnsi="Cambria Math" w:cs="Times New Roman"/>
              <w:sz w:val="24"/>
              <w:szCs w:val="20"/>
            </w:rPr>
            <m:t>=</m:t>
          </m:r>
          <m:f>
            <m:fPr>
              <m:ctrlPr>
                <w:rPr>
                  <w:rFonts w:ascii="Cambria Math" w:eastAsia="仿宋_GB2312" w:hAnsi="Cambria Math" w:cs="Times New Roman"/>
                  <w:bCs/>
                  <w:i/>
                  <w:sz w:val="24"/>
                  <w:szCs w:val="20"/>
                </w:rPr>
              </m:ctrlPr>
            </m:fPr>
            <m:num>
              <m:r>
                <w:rPr>
                  <w:rFonts w:ascii="Cambria Math" w:eastAsia="仿宋_GB2312" w:hAnsi="Cambria Math" w:cs="Times New Roman"/>
                  <w:sz w:val="24"/>
                  <w:szCs w:val="20"/>
                </w:rPr>
                <m:t>1</m:t>
              </m:r>
            </m:num>
            <m:den>
              <m:r>
                <w:rPr>
                  <w:rFonts w:ascii="Cambria Math" w:eastAsia="仿宋_GB2312" w:hAnsi="Cambria Math" w:cs="Times New Roman"/>
                  <w:sz w:val="24"/>
                  <w:szCs w:val="20"/>
                </w:rPr>
                <m:t>π</m:t>
              </m:r>
            </m:den>
          </m:f>
          <m:nary>
            <m:naryPr>
              <m:limLoc m:val="subSup"/>
              <m:grow m:val="1"/>
              <m:ctrlPr>
                <w:rPr>
                  <w:rFonts w:ascii="Cambria Math" w:eastAsia="仿宋_GB2312" w:hAnsi="Cambria Math" w:cs="Times New Roman"/>
                  <w:bCs/>
                  <w:i/>
                  <w:sz w:val="24"/>
                  <w:szCs w:val="20"/>
                </w:rPr>
              </m:ctrlPr>
            </m:naryPr>
            <m:sub>
              <m:r>
                <w:rPr>
                  <w:rFonts w:ascii="Cambria Math" w:eastAsia="仿宋_GB2312" w:hAnsi="Cambria Math" w:cs="Times New Roman"/>
                  <w:sz w:val="24"/>
                  <w:szCs w:val="20"/>
                </w:rPr>
                <m:t>0</m:t>
              </m:r>
            </m:sub>
            <m:sup>
              <m:r>
                <w:rPr>
                  <w:rFonts w:ascii="Cambria Math" w:eastAsia="仿宋_GB2312" w:hAnsi="Cambria Math" w:cs="Times New Roman"/>
                  <w:sz w:val="24"/>
                  <w:szCs w:val="20"/>
                </w:rPr>
                <m:t>2π</m:t>
              </m:r>
            </m:sup>
            <m:e>
              <m:r>
                <w:rPr>
                  <w:rFonts w:ascii="Cambria Math" w:eastAsia="仿宋_GB2312" w:hAnsi="Cambria Math" w:cs="Times New Roman"/>
                  <w:sz w:val="24"/>
                  <w:szCs w:val="20"/>
                </w:rPr>
                <m:t>x</m:t>
              </m:r>
              <m:d>
                <m:dPr>
                  <m:ctrlPr>
                    <w:rPr>
                      <w:rFonts w:ascii="Cambria Math" w:eastAsia="仿宋_GB2312" w:hAnsi="Cambria Math" w:cs="Times New Roman"/>
                      <w:bCs/>
                      <w:i/>
                      <w:sz w:val="24"/>
                      <w:szCs w:val="20"/>
                    </w:rPr>
                  </m:ctrlPr>
                </m:dPr>
                <m:e>
                  <m:r>
                    <w:rPr>
                      <w:rFonts w:ascii="Cambria Math" w:eastAsia="仿宋_GB2312" w:hAnsi="Cambria Math" w:cs="Times New Roman"/>
                      <w:sz w:val="24"/>
                      <w:szCs w:val="20"/>
                    </w:rPr>
                    <m:t>t</m:t>
                  </m:r>
                </m:e>
              </m:d>
              <m:r>
                <w:rPr>
                  <w:rFonts w:ascii="Cambria Math" w:eastAsia="仿宋_GB2312" w:hAnsi="Cambria Math" w:cs="Times New Roman"/>
                  <w:sz w:val="24"/>
                  <w:szCs w:val="20"/>
                </w:rPr>
                <m:t>cos</m:t>
              </m:r>
              <m:d>
                <m:dPr>
                  <m:ctrlPr>
                    <w:rPr>
                      <w:rFonts w:ascii="Cambria Math" w:eastAsia="仿宋_GB2312" w:hAnsi="Cambria Math" w:cs="Times New Roman"/>
                      <w:bCs/>
                      <w:i/>
                      <w:sz w:val="24"/>
                      <w:szCs w:val="20"/>
                    </w:rPr>
                  </m:ctrlPr>
                </m:dPr>
                <m:e>
                  <m:r>
                    <w:rPr>
                      <w:rFonts w:ascii="Cambria Math" w:eastAsia="仿宋_GB2312" w:hAnsi="Cambria Math" w:cs="Times New Roman"/>
                      <w:sz w:val="24"/>
                      <w:szCs w:val="20"/>
                    </w:rPr>
                    <m:t>nt</m:t>
                  </m:r>
                </m:e>
              </m:d>
              <m:r>
                <w:rPr>
                  <w:rFonts w:ascii="Cambria Math" w:eastAsia="仿宋_GB2312" w:hAnsi="Cambria Math" w:cs="Times New Roman"/>
                  <w:sz w:val="24"/>
                  <w:szCs w:val="20"/>
                </w:rPr>
                <m:t>ⅆt</m:t>
              </m:r>
            </m:e>
          </m:nary>
        </m:oMath>
      </m:oMathPara>
    </w:p>
    <w:p w14:paraId="6F202E6C" w14:textId="5771F11B" w:rsidR="00731CEC" w:rsidRPr="00731CEC" w:rsidRDefault="00000000" w:rsidP="00731CEC">
      <w:pPr>
        <w:snapToGrid w:val="0"/>
        <w:spacing w:beforeLines="50" w:before="156" w:line="300" w:lineRule="auto"/>
        <w:ind w:firstLine="420"/>
        <w:jc w:val="left"/>
        <w:rPr>
          <w:rFonts w:ascii="Times New Roman" w:eastAsia="仿宋_GB2312" w:hAnsi="Times New Roman" w:cs="Times New Roman"/>
          <w:bCs/>
          <w:sz w:val="24"/>
          <w:szCs w:val="20"/>
        </w:rPr>
      </w:pPr>
      <m:oMathPara>
        <m:oMath>
          <m:sSub>
            <m:sSubPr>
              <m:ctrlPr>
                <w:rPr>
                  <w:rFonts w:ascii="Cambria Math" w:eastAsia="仿宋_GB2312" w:hAnsi="Cambria Math" w:cs="Times New Roman"/>
                  <w:bCs/>
                  <w:i/>
                  <w:sz w:val="24"/>
                  <w:szCs w:val="20"/>
                </w:rPr>
              </m:ctrlPr>
            </m:sSubPr>
            <m:e>
              <m:r>
                <w:rPr>
                  <w:rFonts w:ascii="Cambria Math" w:eastAsia="仿宋_GB2312" w:hAnsi="Cambria Math" w:cs="Times New Roman"/>
                  <w:sz w:val="24"/>
                  <w:szCs w:val="20"/>
                </w:rPr>
                <m:t>b</m:t>
              </m:r>
            </m:e>
            <m:sub>
              <m:r>
                <w:rPr>
                  <w:rFonts w:ascii="Cambria Math" w:eastAsia="仿宋_GB2312" w:hAnsi="Cambria Math" w:cs="Times New Roman"/>
                  <w:sz w:val="24"/>
                  <w:szCs w:val="20"/>
                </w:rPr>
                <m:t>n</m:t>
              </m:r>
            </m:sub>
          </m:sSub>
          <m:r>
            <w:rPr>
              <w:rFonts w:ascii="Cambria Math" w:eastAsia="仿宋_GB2312" w:hAnsi="Cambria Math" w:cs="Times New Roman"/>
              <w:sz w:val="24"/>
              <w:szCs w:val="20"/>
            </w:rPr>
            <m:t>=</m:t>
          </m:r>
          <m:f>
            <m:fPr>
              <m:ctrlPr>
                <w:rPr>
                  <w:rFonts w:ascii="Cambria Math" w:eastAsia="仿宋_GB2312" w:hAnsi="Cambria Math" w:cs="Times New Roman"/>
                  <w:bCs/>
                  <w:i/>
                  <w:sz w:val="24"/>
                  <w:szCs w:val="20"/>
                </w:rPr>
              </m:ctrlPr>
            </m:fPr>
            <m:num>
              <m:r>
                <w:rPr>
                  <w:rFonts w:ascii="Cambria Math" w:eastAsia="仿宋_GB2312" w:hAnsi="Cambria Math" w:cs="Times New Roman"/>
                  <w:sz w:val="24"/>
                  <w:szCs w:val="20"/>
                </w:rPr>
                <m:t>1</m:t>
              </m:r>
            </m:num>
            <m:den>
              <m:r>
                <w:rPr>
                  <w:rFonts w:ascii="Cambria Math" w:eastAsia="仿宋_GB2312" w:hAnsi="Cambria Math" w:cs="Times New Roman"/>
                  <w:sz w:val="24"/>
                  <w:szCs w:val="20"/>
                </w:rPr>
                <m:t>π</m:t>
              </m:r>
            </m:den>
          </m:f>
          <m:nary>
            <m:naryPr>
              <m:limLoc m:val="subSup"/>
              <m:grow m:val="1"/>
              <m:ctrlPr>
                <w:rPr>
                  <w:rFonts w:ascii="Cambria Math" w:eastAsia="仿宋_GB2312" w:hAnsi="Cambria Math" w:cs="Times New Roman"/>
                  <w:bCs/>
                  <w:i/>
                  <w:sz w:val="24"/>
                  <w:szCs w:val="20"/>
                </w:rPr>
              </m:ctrlPr>
            </m:naryPr>
            <m:sub>
              <m:r>
                <w:rPr>
                  <w:rFonts w:ascii="Cambria Math" w:eastAsia="仿宋_GB2312" w:hAnsi="Cambria Math" w:cs="Times New Roman"/>
                  <w:sz w:val="24"/>
                  <w:szCs w:val="20"/>
                </w:rPr>
                <m:t>0</m:t>
              </m:r>
            </m:sub>
            <m:sup>
              <m:r>
                <w:rPr>
                  <w:rFonts w:ascii="Cambria Math" w:eastAsia="仿宋_GB2312" w:hAnsi="Cambria Math" w:cs="Times New Roman"/>
                  <w:sz w:val="24"/>
                  <w:szCs w:val="20"/>
                </w:rPr>
                <m:t>2π</m:t>
              </m:r>
            </m:sup>
            <m:e>
              <m:r>
                <w:rPr>
                  <w:rFonts w:ascii="Cambria Math" w:eastAsia="仿宋_GB2312" w:hAnsi="Cambria Math" w:cs="Times New Roman"/>
                  <w:sz w:val="24"/>
                  <w:szCs w:val="20"/>
                </w:rPr>
                <m:t>x</m:t>
              </m:r>
              <m:d>
                <m:dPr>
                  <m:ctrlPr>
                    <w:rPr>
                      <w:rFonts w:ascii="Cambria Math" w:eastAsia="仿宋_GB2312" w:hAnsi="Cambria Math" w:cs="Times New Roman"/>
                      <w:bCs/>
                      <w:i/>
                      <w:sz w:val="24"/>
                      <w:szCs w:val="20"/>
                    </w:rPr>
                  </m:ctrlPr>
                </m:dPr>
                <m:e>
                  <m:r>
                    <w:rPr>
                      <w:rFonts w:ascii="Cambria Math" w:eastAsia="仿宋_GB2312" w:hAnsi="Cambria Math" w:cs="Times New Roman"/>
                      <w:sz w:val="24"/>
                      <w:szCs w:val="20"/>
                    </w:rPr>
                    <m:t>t</m:t>
                  </m:r>
                </m:e>
              </m:d>
              <m:r>
                <w:rPr>
                  <w:rFonts w:ascii="Cambria Math" w:eastAsia="仿宋_GB2312" w:hAnsi="Cambria Math" w:cs="Times New Roman"/>
                  <w:sz w:val="24"/>
                  <w:szCs w:val="20"/>
                </w:rPr>
                <m:t>sin</m:t>
              </m:r>
              <m:d>
                <m:dPr>
                  <m:ctrlPr>
                    <w:rPr>
                      <w:rFonts w:ascii="Cambria Math" w:eastAsia="仿宋_GB2312" w:hAnsi="Cambria Math" w:cs="Times New Roman"/>
                      <w:bCs/>
                      <w:i/>
                      <w:sz w:val="24"/>
                      <w:szCs w:val="20"/>
                    </w:rPr>
                  </m:ctrlPr>
                </m:dPr>
                <m:e>
                  <m:r>
                    <w:rPr>
                      <w:rFonts w:ascii="Cambria Math" w:eastAsia="仿宋_GB2312" w:hAnsi="Cambria Math" w:cs="Times New Roman"/>
                      <w:sz w:val="24"/>
                      <w:szCs w:val="20"/>
                    </w:rPr>
                    <m:t>nt</m:t>
                  </m:r>
                </m:e>
              </m:d>
              <m:r>
                <w:rPr>
                  <w:rFonts w:ascii="Cambria Math" w:eastAsia="仿宋_GB2312" w:hAnsi="Cambria Math" w:cs="Times New Roman"/>
                  <w:sz w:val="24"/>
                  <w:szCs w:val="20"/>
                </w:rPr>
                <m:t>ⅆt</m:t>
              </m:r>
            </m:e>
          </m:nary>
        </m:oMath>
      </m:oMathPara>
    </w:p>
    <w:p w14:paraId="5ACC125E" w14:textId="77777777"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而</w:t>
      </w:r>
      <w:r w:rsidRPr="00D30AD0">
        <w:rPr>
          <w:rFonts w:ascii="Times New Roman" w:eastAsia="仿宋_GB2312" w:hAnsi="Times New Roman" w:cs="Times New Roman"/>
          <w:bCs/>
          <w:sz w:val="24"/>
          <w:szCs w:val="20"/>
        </w:rPr>
        <w:t>x(t)</w:t>
      </w:r>
      <w:r w:rsidRPr="00D30AD0">
        <w:rPr>
          <w:rFonts w:ascii="Times New Roman" w:eastAsia="仿宋_GB2312" w:hAnsi="Times New Roman" w:cs="Times New Roman"/>
          <w:bCs/>
          <w:sz w:val="24"/>
          <w:szCs w:val="20"/>
        </w:rPr>
        <w:t>就是外轮廓的</w:t>
      </w:r>
      <w:r w:rsidRPr="00D30AD0">
        <w:rPr>
          <w:rFonts w:ascii="Times New Roman" w:eastAsia="仿宋_GB2312" w:hAnsi="Times New Roman" w:cs="Times New Roman"/>
          <w:bCs/>
          <w:sz w:val="24"/>
          <w:szCs w:val="20"/>
        </w:rPr>
        <w:t>x</w:t>
      </w:r>
      <w:r w:rsidRPr="00D30AD0">
        <w:rPr>
          <w:rFonts w:ascii="Times New Roman" w:eastAsia="仿宋_GB2312" w:hAnsi="Times New Roman" w:cs="Times New Roman"/>
          <w:bCs/>
          <w:sz w:val="24"/>
          <w:szCs w:val="20"/>
        </w:rPr>
        <w:t>坐标点关于假想的时间</w:t>
      </w:r>
      <w:r w:rsidRPr="00D30AD0">
        <w:rPr>
          <w:rFonts w:ascii="Times New Roman" w:eastAsia="仿宋_GB2312" w:hAnsi="Times New Roman" w:cs="Times New Roman"/>
          <w:bCs/>
          <w:sz w:val="24"/>
          <w:szCs w:val="20"/>
        </w:rPr>
        <w:t>t</w:t>
      </w:r>
      <w:r w:rsidRPr="00D30AD0">
        <w:rPr>
          <w:rFonts w:ascii="Times New Roman" w:eastAsia="仿宋_GB2312" w:hAnsi="Times New Roman" w:cs="Times New Roman"/>
          <w:bCs/>
          <w:sz w:val="24"/>
          <w:szCs w:val="20"/>
        </w:rPr>
        <w:t>的函数</w:t>
      </w:r>
      <w:r w:rsidRPr="00D30AD0">
        <w:rPr>
          <w:rFonts w:ascii="Times New Roman" w:eastAsia="仿宋_GB2312" w:hAnsi="Times New Roman" w:cs="Times New Roman"/>
          <w:bCs/>
          <w:sz w:val="24"/>
          <w:szCs w:val="20"/>
        </w:rPr>
        <w:t>——</w:t>
      </w:r>
      <w:r w:rsidRPr="00D30AD0">
        <w:rPr>
          <w:rFonts w:ascii="Times New Roman" w:eastAsia="仿宋_GB2312" w:hAnsi="Times New Roman" w:cs="Times New Roman"/>
          <w:bCs/>
          <w:sz w:val="24"/>
          <w:szCs w:val="20"/>
        </w:rPr>
        <w:t>注意，我们用傅里叶级数求的是外轮廓</w:t>
      </w:r>
      <w:r w:rsidRPr="00D30AD0">
        <w:rPr>
          <w:rFonts w:ascii="Times New Roman" w:eastAsia="仿宋_GB2312" w:hAnsi="Times New Roman" w:cs="Times New Roman"/>
          <w:bCs/>
          <w:sz w:val="24"/>
          <w:szCs w:val="20"/>
        </w:rPr>
        <w:t>x</w:t>
      </w:r>
      <w:r w:rsidRPr="00D30AD0">
        <w:rPr>
          <w:rFonts w:ascii="Times New Roman" w:eastAsia="仿宋_GB2312" w:hAnsi="Times New Roman" w:cs="Times New Roman"/>
          <w:bCs/>
          <w:sz w:val="24"/>
          <w:szCs w:val="20"/>
        </w:rPr>
        <w:t>坐标拟合得到的连续函数，而此处的</w:t>
      </w:r>
      <w:r w:rsidRPr="00D30AD0">
        <w:rPr>
          <w:rFonts w:ascii="Times New Roman" w:eastAsia="仿宋_GB2312" w:hAnsi="Times New Roman" w:cs="Times New Roman"/>
          <w:bCs/>
          <w:sz w:val="24"/>
          <w:szCs w:val="20"/>
        </w:rPr>
        <w:t>x(t)</w:t>
      </w:r>
      <w:r w:rsidRPr="00D30AD0">
        <w:rPr>
          <w:rFonts w:ascii="Times New Roman" w:eastAsia="仿宋_GB2312" w:hAnsi="Times New Roman" w:cs="Times New Roman"/>
          <w:bCs/>
          <w:sz w:val="24"/>
          <w:szCs w:val="20"/>
        </w:rPr>
        <w:t>是根据散点得到的外轮廓</w:t>
      </w:r>
      <w:r w:rsidRPr="00D30AD0">
        <w:rPr>
          <w:rFonts w:ascii="Times New Roman" w:eastAsia="仿宋_GB2312" w:hAnsi="Times New Roman" w:cs="Times New Roman"/>
          <w:bCs/>
          <w:sz w:val="24"/>
          <w:szCs w:val="20"/>
        </w:rPr>
        <w:t>x</w:t>
      </w:r>
      <w:r w:rsidRPr="00D30AD0">
        <w:rPr>
          <w:rFonts w:ascii="Times New Roman" w:eastAsia="仿宋_GB2312" w:hAnsi="Times New Roman" w:cs="Times New Roman"/>
          <w:bCs/>
          <w:sz w:val="24"/>
          <w:szCs w:val="20"/>
        </w:rPr>
        <w:t>坐标的分段函数，在积分时是要分段积分的。</w:t>
      </w:r>
    </w:p>
    <w:p w14:paraId="61E998B5" w14:textId="60A7ACF3"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这样就得到了一个级数表示的函数，自变量为假想的时间</w:t>
      </w:r>
      <w:r w:rsidR="00067B3B">
        <w:rPr>
          <w:rFonts w:ascii="Times New Roman" w:eastAsia="仿宋_GB2312" w:hAnsi="Times New Roman" w:cs="Times New Roman" w:hint="eastAsia"/>
          <w:bCs/>
          <w:sz w:val="24"/>
          <w:szCs w:val="20"/>
        </w:rPr>
        <w:t>参数</w:t>
      </w:r>
      <w:r w:rsidRPr="00D30AD0">
        <w:rPr>
          <w:rFonts w:ascii="Times New Roman" w:eastAsia="仿宋_GB2312" w:hAnsi="Times New Roman" w:cs="Times New Roman"/>
          <w:bCs/>
          <w:sz w:val="24"/>
          <w:szCs w:val="20"/>
        </w:rPr>
        <w:t>t</w:t>
      </w:r>
      <w:r w:rsidRPr="00D30AD0">
        <w:rPr>
          <w:rFonts w:ascii="Times New Roman" w:eastAsia="仿宋_GB2312" w:hAnsi="Times New Roman" w:cs="Times New Roman"/>
          <w:bCs/>
          <w:sz w:val="24"/>
          <w:szCs w:val="20"/>
        </w:rPr>
        <w:t>，因变量为</w:t>
      </w:r>
      <w:r w:rsidRPr="00D30AD0">
        <w:rPr>
          <w:rFonts w:ascii="Times New Roman" w:eastAsia="仿宋_GB2312" w:hAnsi="Times New Roman" w:cs="Times New Roman"/>
          <w:bCs/>
          <w:sz w:val="24"/>
          <w:szCs w:val="20"/>
        </w:rPr>
        <w:t>x</w:t>
      </w:r>
      <w:r w:rsidRPr="00D30AD0">
        <w:rPr>
          <w:rFonts w:ascii="Times New Roman" w:eastAsia="仿宋_GB2312" w:hAnsi="Times New Roman" w:cs="Times New Roman"/>
          <w:bCs/>
          <w:sz w:val="24"/>
          <w:szCs w:val="20"/>
        </w:rPr>
        <w:t>坐标，而同理也能得到</w:t>
      </w:r>
      <w:r w:rsidRPr="00D30AD0">
        <w:rPr>
          <w:rFonts w:ascii="Times New Roman" w:eastAsia="仿宋_GB2312" w:hAnsi="Times New Roman" w:cs="Times New Roman"/>
          <w:bCs/>
          <w:sz w:val="24"/>
          <w:szCs w:val="20"/>
        </w:rPr>
        <w:t>y</w:t>
      </w:r>
      <w:r w:rsidRPr="00D30AD0">
        <w:rPr>
          <w:rFonts w:ascii="Times New Roman" w:eastAsia="仿宋_GB2312" w:hAnsi="Times New Roman" w:cs="Times New Roman"/>
          <w:bCs/>
          <w:sz w:val="24"/>
          <w:szCs w:val="20"/>
        </w:rPr>
        <w:t>坐标随</w:t>
      </w:r>
      <w:r w:rsidRPr="00D30AD0">
        <w:rPr>
          <w:rFonts w:ascii="Times New Roman" w:eastAsia="仿宋_GB2312" w:hAnsi="Times New Roman" w:cs="Times New Roman"/>
          <w:bCs/>
          <w:sz w:val="24"/>
          <w:szCs w:val="20"/>
        </w:rPr>
        <w:t>t</w:t>
      </w:r>
      <w:r w:rsidRPr="00D30AD0">
        <w:rPr>
          <w:rFonts w:ascii="Times New Roman" w:eastAsia="仿宋_GB2312" w:hAnsi="Times New Roman" w:cs="Times New Roman"/>
          <w:bCs/>
          <w:sz w:val="24"/>
          <w:szCs w:val="20"/>
        </w:rPr>
        <w:t>变化的函数表达式，这样通过</w:t>
      </w:r>
      <w:r w:rsidRPr="00D30AD0">
        <w:rPr>
          <w:rFonts w:ascii="Times New Roman" w:eastAsia="仿宋_GB2312" w:hAnsi="Times New Roman" w:cs="Times New Roman"/>
          <w:bCs/>
          <w:sz w:val="24"/>
          <w:szCs w:val="20"/>
        </w:rPr>
        <w:t>t</w:t>
      </w:r>
      <w:r w:rsidRPr="00D30AD0">
        <w:rPr>
          <w:rFonts w:ascii="Times New Roman" w:eastAsia="仿宋_GB2312" w:hAnsi="Times New Roman" w:cs="Times New Roman"/>
          <w:bCs/>
          <w:sz w:val="24"/>
          <w:szCs w:val="20"/>
        </w:rPr>
        <w:t>就能联系</w:t>
      </w:r>
      <w:r w:rsidRPr="00D30AD0">
        <w:rPr>
          <w:rFonts w:ascii="Times New Roman" w:eastAsia="仿宋_GB2312" w:hAnsi="Times New Roman" w:cs="Times New Roman"/>
          <w:bCs/>
          <w:sz w:val="24"/>
          <w:szCs w:val="20"/>
        </w:rPr>
        <w:t>x</w:t>
      </w:r>
      <w:r w:rsidRPr="00D30AD0">
        <w:rPr>
          <w:rFonts w:ascii="Times New Roman" w:eastAsia="仿宋_GB2312" w:hAnsi="Times New Roman" w:cs="Times New Roman"/>
          <w:bCs/>
          <w:sz w:val="24"/>
          <w:szCs w:val="20"/>
        </w:rPr>
        <w:t>和</w:t>
      </w:r>
      <w:r w:rsidRPr="00D30AD0">
        <w:rPr>
          <w:rFonts w:ascii="Times New Roman" w:eastAsia="仿宋_GB2312" w:hAnsi="Times New Roman" w:cs="Times New Roman"/>
          <w:bCs/>
          <w:sz w:val="24"/>
          <w:szCs w:val="20"/>
        </w:rPr>
        <w:t>y</w:t>
      </w:r>
      <w:r w:rsidRPr="00D30AD0">
        <w:rPr>
          <w:rFonts w:ascii="Times New Roman" w:eastAsia="仿宋_GB2312" w:hAnsi="Times New Roman" w:cs="Times New Roman"/>
          <w:bCs/>
          <w:sz w:val="24"/>
          <w:szCs w:val="20"/>
        </w:rPr>
        <w:t>，就得到了表示外轮廓的参数方程，接下来再用一系列平行线所对应的方程与该参数方程联立求解即可得到平行线和外轮廓的两个交点（目前只研究有两个交点的情况），然后再确定两个交点哪个是起点哪个是终点。</w:t>
      </w:r>
    </w:p>
    <w:p w14:paraId="59943B8F" w14:textId="2A72C448"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于是这样就得到规划好的打印路径，如图</w:t>
      </w:r>
      <w:r w:rsidRPr="00D30AD0">
        <w:rPr>
          <w:rFonts w:ascii="Times New Roman" w:eastAsia="仿宋_GB2312" w:hAnsi="Times New Roman" w:cs="Times New Roman"/>
          <w:bCs/>
          <w:sz w:val="24"/>
          <w:szCs w:val="20"/>
        </w:rPr>
        <w:t>1</w:t>
      </w:r>
      <w:r w:rsidR="00067B3B">
        <w:rPr>
          <w:rFonts w:ascii="Times New Roman" w:eastAsia="仿宋_GB2312" w:hAnsi="Times New Roman" w:cs="Times New Roman" w:hint="eastAsia"/>
          <w:bCs/>
          <w:sz w:val="24"/>
          <w:szCs w:val="20"/>
        </w:rPr>
        <w:t>1</w:t>
      </w:r>
      <w:r w:rsidRPr="00D30AD0">
        <w:rPr>
          <w:rFonts w:ascii="Times New Roman" w:eastAsia="仿宋_GB2312" w:hAnsi="Times New Roman" w:cs="Times New Roman"/>
          <w:bCs/>
          <w:sz w:val="24"/>
          <w:szCs w:val="20"/>
        </w:rPr>
        <w:t>：</w:t>
      </w:r>
    </w:p>
    <w:p w14:paraId="4422F5C7" w14:textId="77777777" w:rsidR="00067B3B" w:rsidRDefault="00731CEC" w:rsidP="00067B3B">
      <w:pPr>
        <w:keepNext/>
        <w:snapToGrid w:val="0"/>
        <w:spacing w:beforeLines="50" w:before="156" w:line="300" w:lineRule="auto"/>
        <w:jc w:val="center"/>
      </w:pPr>
      <w:r w:rsidRPr="00457F92">
        <w:rPr>
          <w:rFonts w:ascii="宋体" w:hAnsi="宋体"/>
          <w:noProof/>
        </w:rPr>
        <w:drawing>
          <wp:inline distT="0" distB="0" distL="0" distR="0" wp14:anchorId="0E12A209" wp14:editId="7BDEEB76">
            <wp:extent cx="4450080" cy="2750092"/>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4516" cy="2752834"/>
                    </a:xfrm>
                    <a:prstGeom prst="rect">
                      <a:avLst/>
                    </a:prstGeom>
                  </pic:spPr>
                </pic:pic>
              </a:graphicData>
            </a:graphic>
          </wp:inline>
        </w:drawing>
      </w:r>
    </w:p>
    <w:p w14:paraId="26BDB4B1" w14:textId="1AA04178" w:rsidR="00D30AD0" w:rsidRPr="00D30AD0" w:rsidRDefault="00067B3B" w:rsidP="00067B3B">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11</w:t>
      </w:r>
      <w:r>
        <w:fldChar w:fldCharType="end"/>
      </w:r>
      <w:r>
        <w:t xml:space="preserve">  </w:t>
      </w:r>
      <w:r w:rsidRPr="00DF391E">
        <w:rPr>
          <w:rFonts w:hint="eastAsia"/>
        </w:rPr>
        <w:t>规划好的圆柱体打印路径</w:t>
      </w:r>
    </w:p>
    <w:p w14:paraId="13BE9E8A" w14:textId="1CEF1526"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但是这还不够，在这个圆柱体中，内部各处的打印方向都是一致的，而想要实现“磁驱动”的效果，比如图</w:t>
      </w:r>
      <w:r w:rsidRPr="00D30AD0">
        <w:rPr>
          <w:rFonts w:ascii="Times New Roman" w:eastAsia="仿宋_GB2312" w:hAnsi="Times New Roman" w:cs="Times New Roman"/>
          <w:bCs/>
          <w:sz w:val="24"/>
          <w:szCs w:val="20"/>
        </w:rPr>
        <w:t>1</w:t>
      </w:r>
      <w:r w:rsidR="00067B3B">
        <w:rPr>
          <w:rFonts w:ascii="Times New Roman" w:eastAsia="仿宋_GB2312" w:hAnsi="Times New Roman" w:cs="Times New Roman" w:hint="eastAsia"/>
          <w:bCs/>
          <w:sz w:val="24"/>
          <w:szCs w:val="20"/>
        </w:rPr>
        <w:t>2</w:t>
      </w:r>
      <w:r w:rsidRPr="00D30AD0">
        <w:rPr>
          <w:rFonts w:ascii="Times New Roman" w:eastAsia="仿宋_GB2312" w:hAnsi="Times New Roman" w:cs="Times New Roman"/>
          <w:bCs/>
          <w:sz w:val="24"/>
          <w:szCs w:val="20"/>
        </w:rPr>
        <w:t>和图</w:t>
      </w:r>
      <w:r w:rsidRPr="00D30AD0">
        <w:rPr>
          <w:rFonts w:ascii="Times New Roman" w:eastAsia="仿宋_GB2312" w:hAnsi="Times New Roman" w:cs="Times New Roman"/>
          <w:bCs/>
          <w:sz w:val="24"/>
          <w:szCs w:val="20"/>
        </w:rPr>
        <w:t>1</w:t>
      </w:r>
      <w:r w:rsidR="00067B3B">
        <w:rPr>
          <w:rFonts w:ascii="Times New Roman" w:eastAsia="仿宋_GB2312" w:hAnsi="Times New Roman" w:cs="Times New Roman" w:hint="eastAsia"/>
          <w:bCs/>
          <w:sz w:val="24"/>
          <w:szCs w:val="20"/>
        </w:rPr>
        <w:t>3</w:t>
      </w:r>
      <w:r w:rsidRPr="00D30AD0">
        <w:rPr>
          <w:rFonts w:ascii="Times New Roman" w:eastAsia="仿宋_GB2312" w:hAnsi="Times New Roman" w:cs="Times New Roman"/>
          <w:bCs/>
          <w:sz w:val="24"/>
          <w:szCs w:val="20"/>
        </w:rPr>
        <w:t>中一个三角形连接三个矩形、希望实现</w:t>
      </w:r>
      <w:r w:rsidR="0041780A">
        <w:rPr>
          <w:rFonts w:ascii="Times New Roman" w:eastAsia="仿宋_GB2312" w:hAnsi="Times New Roman" w:cs="Times New Roman" w:hint="eastAsia"/>
          <w:bCs/>
          <w:sz w:val="24"/>
          <w:szCs w:val="20"/>
        </w:rPr>
        <w:t>“</w:t>
      </w:r>
      <w:r w:rsidRPr="00D30AD0">
        <w:rPr>
          <w:rFonts w:ascii="Times New Roman" w:eastAsia="仿宋_GB2312" w:hAnsi="Times New Roman" w:cs="Times New Roman"/>
          <w:bCs/>
          <w:sz w:val="24"/>
          <w:szCs w:val="20"/>
        </w:rPr>
        <w:t>抓取</w:t>
      </w:r>
      <w:r w:rsidR="0041780A">
        <w:rPr>
          <w:rFonts w:ascii="Times New Roman" w:eastAsia="仿宋_GB2312" w:hAnsi="Times New Roman" w:cs="Times New Roman" w:hint="eastAsia"/>
          <w:bCs/>
          <w:sz w:val="24"/>
          <w:szCs w:val="20"/>
        </w:rPr>
        <w:t>”</w:t>
      </w:r>
      <w:r w:rsidRPr="00D30AD0">
        <w:rPr>
          <w:rFonts w:ascii="Times New Roman" w:eastAsia="仿宋_GB2312" w:hAnsi="Times New Roman" w:cs="Times New Roman"/>
          <w:bCs/>
          <w:sz w:val="24"/>
          <w:szCs w:val="20"/>
        </w:rPr>
        <w:t>效果的形状而言，构成整体的</w:t>
      </w:r>
      <w:r w:rsidRPr="00D30AD0">
        <w:rPr>
          <w:rFonts w:ascii="Times New Roman" w:eastAsia="仿宋_GB2312" w:hAnsi="Times New Roman" w:cs="Times New Roman"/>
          <w:bCs/>
          <w:sz w:val="24"/>
          <w:szCs w:val="20"/>
        </w:rPr>
        <w:t>4</w:t>
      </w:r>
      <w:r w:rsidRPr="00D30AD0">
        <w:rPr>
          <w:rFonts w:ascii="Times New Roman" w:eastAsia="仿宋_GB2312" w:hAnsi="Times New Roman" w:cs="Times New Roman"/>
          <w:bCs/>
          <w:sz w:val="24"/>
          <w:szCs w:val="20"/>
        </w:rPr>
        <w:t>个基本形状所需要的磁化方向各不相同，</w:t>
      </w:r>
    </w:p>
    <w:p w14:paraId="49F8610B" w14:textId="77777777" w:rsidR="00067B3B" w:rsidRDefault="00731CEC" w:rsidP="00067B3B">
      <w:pPr>
        <w:keepNext/>
        <w:snapToGrid w:val="0"/>
        <w:spacing w:beforeLines="50" w:before="156" w:line="300" w:lineRule="auto"/>
        <w:jc w:val="center"/>
      </w:pPr>
      <w:r w:rsidRPr="00457F92">
        <w:rPr>
          <w:rFonts w:ascii="宋体" w:hAnsi="宋体"/>
          <w:noProof/>
        </w:rPr>
        <w:lastRenderedPageBreak/>
        <w:drawing>
          <wp:inline distT="0" distB="0" distL="0" distR="0" wp14:anchorId="68CA0954" wp14:editId="285F2384">
            <wp:extent cx="5274310" cy="306895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068955"/>
                    </a:xfrm>
                    <a:prstGeom prst="rect">
                      <a:avLst/>
                    </a:prstGeom>
                    <a:noFill/>
                    <a:ln>
                      <a:noFill/>
                    </a:ln>
                  </pic:spPr>
                </pic:pic>
              </a:graphicData>
            </a:graphic>
          </wp:inline>
        </w:drawing>
      </w:r>
    </w:p>
    <w:p w14:paraId="12D4D7DF" w14:textId="5937D82C" w:rsidR="00D30AD0" w:rsidRPr="00D30AD0" w:rsidRDefault="00067B3B" w:rsidP="00067B3B">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12</w:t>
      </w:r>
      <w:r>
        <w:fldChar w:fldCharType="end"/>
      </w:r>
      <w:r>
        <w:t xml:space="preserve">  </w:t>
      </w:r>
      <w:r w:rsidRPr="0080488F">
        <w:rPr>
          <w:rFonts w:hint="eastAsia"/>
        </w:rPr>
        <w:t>路径规划的复杂情况</w:t>
      </w:r>
    </w:p>
    <w:p w14:paraId="4CFC1560" w14:textId="77777777" w:rsidR="00067B3B" w:rsidRDefault="00731CEC" w:rsidP="00067B3B">
      <w:pPr>
        <w:keepNext/>
        <w:snapToGrid w:val="0"/>
        <w:spacing w:beforeLines="50" w:before="156" w:line="300" w:lineRule="auto"/>
        <w:jc w:val="center"/>
      </w:pPr>
      <w:r w:rsidRPr="00457F92">
        <w:rPr>
          <w:rFonts w:ascii="宋体" w:hAnsi="宋体"/>
          <w:noProof/>
        </w:rPr>
        <w:drawing>
          <wp:inline distT="0" distB="0" distL="0" distR="0" wp14:anchorId="6A1F5916" wp14:editId="4FA99A27">
            <wp:extent cx="5204460" cy="1723057"/>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2121" cy="1725593"/>
                    </a:xfrm>
                    <a:prstGeom prst="rect">
                      <a:avLst/>
                    </a:prstGeom>
                    <a:noFill/>
                  </pic:spPr>
                </pic:pic>
              </a:graphicData>
            </a:graphic>
          </wp:inline>
        </w:drawing>
      </w:r>
    </w:p>
    <w:p w14:paraId="295734A2" w14:textId="62174C00" w:rsidR="00D30AD0" w:rsidRPr="00D30AD0" w:rsidRDefault="00067B3B" w:rsidP="00067B3B">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13</w:t>
      </w:r>
      <w:r>
        <w:fldChar w:fldCharType="end"/>
      </w:r>
      <w:r>
        <w:t xml:space="preserve">  </w:t>
      </w:r>
      <w:r w:rsidRPr="00906C82">
        <w:rPr>
          <w:rFonts w:hint="eastAsia"/>
        </w:rPr>
        <w:t>“爪子”模型示意图</w:t>
      </w:r>
    </w:p>
    <w:p w14:paraId="35A60720" w14:textId="77777777"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首先建好模型，考虑到在表现磁性时该形状会分为不同基础部分，所以首先将模型按照设想的若干部分切割开来，这样在用软件导出初始的</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里就直接能获取各个部分的外轮廓信息。之后如法炮制，将各个部分的外轮廓曲线与一系列平行线相交得到一系列交点，如果不希望这部分表现出磁性，那就如图所示用环状填充。</w:t>
      </w:r>
    </w:p>
    <w:p w14:paraId="3D6C27FF" w14:textId="0F3B58C9"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于是得到如图</w:t>
      </w:r>
      <w:r w:rsidRPr="00D30AD0">
        <w:rPr>
          <w:rFonts w:ascii="Times New Roman" w:eastAsia="仿宋_GB2312" w:hAnsi="Times New Roman" w:cs="Times New Roman"/>
          <w:bCs/>
          <w:sz w:val="24"/>
          <w:szCs w:val="20"/>
        </w:rPr>
        <w:t>1</w:t>
      </w:r>
      <w:r w:rsidR="00067B3B">
        <w:rPr>
          <w:rFonts w:ascii="Times New Roman" w:eastAsia="仿宋_GB2312" w:hAnsi="Times New Roman" w:cs="Times New Roman" w:hint="eastAsia"/>
          <w:bCs/>
          <w:sz w:val="24"/>
          <w:szCs w:val="20"/>
        </w:rPr>
        <w:t>4</w:t>
      </w:r>
      <w:r w:rsidRPr="00D30AD0">
        <w:rPr>
          <w:rFonts w:ascii="Times New Roman" w:eastAsia="仿宋_GB2312" w:hAnsi="Times New Roman" w:cs="Times New Roman"/>
          <w:bCs/>
          <w:sz w:val="24"/>
          <w:szCs w:val="20"/>
        </w:rPr>
        <w:t>的效果：</w:t>
      </w:r>
    </w:p>
    <w:p w14:paraId="4BD26C84" w14:textId="77777777" w:rsidR="00067B3B" w:rsidRDefault="00731CEC" w:rsidP="00067B3B">
      <w:pPr>
        <w:keepNext/>
        <w:snapToGrid w:val="0"/>
        <w:spacing w:beforeLines="50" w:before="156" w:line="300" w:lineRule="auto"/>
        <w:jc w:val="center"/>
      </w:pPr>
      <w:r w:rsidRPr="00457F92">
        <w:rPr>
          <w:rFonts w:ascii="宋体" w:hAnsi="宋体"/>
          <w:noProof/>
        </w:rPr>
        <w:lastRenderedPageBreak/>
        <w:drawing>
          <wp:inline distT="0" distB="0" distL="0" distR="0" wp14:anchorId="45A75C2E" wp14:editId="4088320B">
            <wp:extent cx="3322320" cy="2855131"/>
            <wp:effectExtent l="0" t="0" r="0"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1782" cy="2863262"/>
                    </a:xfrm>
                    <a:prstGeom prst="rect">
                      <a:avLst/>
                    </a:prstGeom>
                  </pic:spPr>
                </pic:pic>
              </a:graphicData>
            </a:graphic>
          </wp:inline>
        </w:drawing>
      </w:r>
    </w:p>
    <w:p w14:paraId="79474583" w14:textId="0DFE48F8" w:rsidR="00D30AD0" w:rsidRPr="00D30AD0" w:rsidRDefault="00067B3B" w:rsidP="00067B3B">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14</w:t>
      </w:r>
      <w:r>
        <w:fldChar w:fldCharType="end"/>
      </w:r>
      <w:r>
        <w:t xml:space="preserve">  </w:t>
      </w:r>
      <w:r w:rsidR="00626DA3">
        <w:rPr>
          <w:rFonts w:hint="eastAsia"/>
        </w:rPr>
        <w:t>“</w:t>
      </w:r>
      <w:r w:rsidRPr="002B7535">
        <w:rPr>
          <w:rFonts w:hint="eastAsia"/>
        </w:rPr>
        <w:t>爪子</w:t>
      </w:r>
      <w:r w:rsidR="00626DA3">
        <w:rPr>
          <w:rFonts w:hint="eastAsia"/>
        </w:rPr>
        <w:t>”</w:t>
      </w:r>
      <w:r w:rsidRPr="002B7535">
        <w:rPr>
          <w:rFonts w:hint="eastAsia"/>
        </w:rPr>
        <w:t>模型的打印路径</w:t>
      </w:r>
    </w:p>
    <w:p w14:paraId="208CBF04" w14:textId="77777777"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基本上符合预期效果，但是美中不足是各个基本形状的连接处有缝隙，经过分析，发现是原本模型人为造成的缝隙虽然很小（大约</w:t>
      </w:r>
      <w:r w:rsidRPr="00D30AD0">
        <w:rPr>
          <w:rFonts w:ascii="Times New Roman" w:eastAsia="仿宋_GB2312" w:hAnsi="Times New Roman" w:cs="Times New Roman"/>
          <w:bCs/>
          <w:sz w:val="24"/>
          <w:szCs w:val="20"/>
        </w:rPr>
        <w:t>0.1mm</w:t>
      </w:r>
      <w:r w:rsidRPr="00D30AD0">
        <w:rPr>
          <w:rFonts w:ascii="Times New Roman" w:eastAsia="仿宋_GB2312" w:hAnsi="Times New Roman" w:cs="Times New Roman"/>
          <w:bCs/>
          <w:sz w:val="24"/>
          <w:szCs w:val="20"/>
        </w:rPr>
        <w:t>），但是经过软件读取模型并导出</w:t>
      </w:r>
      <w:r w:rsidRPr="00D30AD0">
        <w:rPr>
          <w:rFonts w:ascii="Times New Roman" w:eastAsia="仿宋_GB2312" w:hAnsi="Times New Roman" w:cs="Times New Roman"/>
          <w:bCs/>
          <w:sz w:val="24"/>
          <w:szCs w:val="20"/>
        </w:rPr>
        <w:t>G</w:t>
      </w:r>
      <w:r w:rsidRPr="00D30AD0">
        <w:rPr>
          <w:rFonts w:ascii="Times New Roman" w:eastAsia="仿宋_GB2312" w:hAnsi="Times New Roman" w:cs="Times New Roman"/>
          <w:bCs/>
          <w:sz w:val="24"/>
          <w:szCs w:val="20"/>
        </w:rPr>
        <w:t>代码后，缝隙会变为大约</w:t>
      </w:r>
      <w:r w:rsidRPr="00D30AD0">
        <w:rPr>
          <w:rFonts w:ascii="Times New Roman" w:eastAsia="仿宋_GB2312" w:hAnsi="Times New Roman" w:cs="Times New Roman"/>
          <w:bCs/>
          <w:sz w:val="24"/>
          <w:szCs w:val="20"/>
        </w:rPr>
        <w:t>0.5mm</w:t>
      </w:r>
      <w:r w:rsidRPr="00D30AD0">
        <w:rPr>
          <w:rFonts w:ascii="Times New Roman" w:eastAsia="仿宋_GB2312" w:hAnsi="Times New Roman" w:cs="Times New Roman"/>
          <w:bCs/>
          <w:sz w:val="24"/>
          <w:szCs w:val="20"/>
        </w:rPr>
        <w:t>，这导致在实际打印的时候可能会出现连接不上的问题。</w:t>
      </w:r>
    </w:p>
    <w:p w14:paraId="5288B027" w14:textId="0C5A38F8" w:rsidR="00D30AD0" w:rsidRPr="00D30AD0" w:rsidRDefault="00D30AD0" w:rsidP="00731CEC">
      <w:pPr>
        <w:snapToGrid w:val="0"/>
        <w:spacing w:beforeLines="50" w:before="156" w:line="300" w:lineRule="auto"/>
        <w:ind w:firstLine="420"/>
        <w:jc w:val="left"/>
        <w:rPr>
          <w:rFonts w:ascii="Times New Roman" w:eastAsia="仿宋_GB2312" w:hAnsi="Times New Roman" w:cs="Times New Roman"/>
          <w:bCs/>
          <w:sz w:val="24"/>
          <w:szCs w:val="20"/>
        </w:rPr>
      </w:pPr>
      <w:r w:rsidRPr="00D30AD0">
        <w:rPr>
          <w:rFonts w:ascii="Times New Roman" w:eastAsia="仿宋_GB2312" w:hAnsi="Times New Roman" w:cs="Times New Roman" w:hint="eastAsia"/>
          <w:bCs/>
          <w:sz w:val="24"/>
          <w:szCs w:val="20"/>
        </w:rPr>
        <w:t>于是在代码里增加了缝隙的补偿，优化后的效果如图</w:t>
      </w:r>
      <w:r w:rsidRPr="00D30AD0">
        <w:rPr>
          <w:rFonts w:ascii="Times New Roman" w:eastAsia="仿宋_GB2312" w:hAnsi="Times New Roman" w:cs="Times New Roman"/>
          <w:bCs/>
          <w:sz w:val="24"/>
          <w:szCs w:val="20"/>
        </w:rPr>
        <w:t>1</w:t>
      </w:r>
      <w:r w:rsidR="00067B3B">
        <w:rPr>
          <w:rFonts w:ascii="Times New Roman" w:eastAsia="仿宋_GB2312" w:hAnsi="Times New Roman" w:cs="Times New Roman" w:hint="eastAsia"/>
          <w:bCs/>
          <w:sz w:val="24"/>
          <w:szCs w:val="20"/>
        </w:rPr>
        <w:t>5</w:t>
      </w:r>
      <w:r w:rsidRPr="00D30AD0">
        <w:rPr>
          <w:rFonts w:ascii="Times New Roman" w:eastAsia="仿宋_GB2312" w:hAnsi="Times New Roman" w:cs="Times New Roman"/>
          <w:bCs/>
          <w:sz w:val="24"/>
          <w:szCs w:val="20"/>
        </w:rPr>
        <w:t>所示：</w:t>
      </w:r>
    </w:p>
    <w:p w14:paraId="3DB559E6" w14:textId="77777777" w:rsidR="00067B3B" w:rsidRDefault="00731CEC" w:rsidP="00067B3B">
      <w:pPr>
        <w:keepNext/>
        <w:snapToGrid w:val="0"/>
        <w:spacing w:beforeLines="50" w:before="156" w:line="300" w:lineRule="auto"/>
        <w:jc w:val="center"/>
      </w:pPr>
      <w:r w:rsidRPr="00457F92">
        <w:rPr>
          <w:rFonts w:ascii="宋体" w:hAnsi="宋体"/>
          <w:noProof/>
        </w:rPr>
        <w:drawing>
          <wp:inline distT="0" distB="0" distL="0" distR="0" wp14:anchorId="04DF1E69" wp14:editId="7E9E5551">
            <wp:extent cx="3251814" cy="2793365"/>
            <wp:effectExtent l="0" t="0" r="6350" b="698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65503" cy="2805124"/>
                    </a:xfrm>
                    <a:prstGeom prst="rect">
                      <a:avLst/>
                    </a:prstGeom>
                  </pic:spPr>
                </pic:pic>
              </a:graphicData>
            </a:graphic>
          </wp:inline>
        </w:drawing>
      </w:r>
    </w:p>
    <w:p w14:paraId="60DAAEBE" w14:textId="60772C9C" w:rsidR="00D30AD0" w:rsidRPr="00D30AD0" w:rsidRDefault="00067B3B" w:rsidP="00067B3B">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15</w:t>
      </w:r>
      <w:r>
        <w:fldChar w:fldCharType="end"/>
      </w:r>
      <w:r>
        <w:t xml:space="preserve">  </w:t>
      </w:r>
      <w:r w:rsidRPr="00295481">
        <w:rPr>
          <w:rFonts w:hint="eastAsia"/>
        </w:rPr>
        <w:t>优化后的“爪子”模型的打印路径</w:t>
      </w:r>
    </w:p>
    <w:p w14:paraId="771E07CC" w14:textId="4F9272A1" w:rsidR="00D30AD0" w:rsidRDefault="00067B3B" w:rsidP="00731CEC">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这与图</w:t>
      </w:r>
      <w:r>
        <w:rPr>
          <w:rFonts w:ascii="Times New Roman" w:eastAsia="仿宋_GB2312" w:hAnsi="Times New Roman" w:cs="Times New Roman" w:hint="eastAsia"/>
          <w:bCs/>
          <w:sz w:val="24"/>
          <w:szCs w:val="20"/>
        </w:rPr>
        <w:t>12</w:t>
      </w:r>
      <w:r>
        <w:rPr>
          <w:rFonts w:ascii="Times New Roman" w:eastAsia="仿宋_GB2312" w:hAnsi="Times New Roman" w:cs="Times New Roman" w:hint="eastAsia"/>
          <w:bCs/>
          <w:sz w:val="24"/>
          <w:szCs w:val="20"/>
        </w:rPr>
        <w:t>的效果基本一致，效果较好。</w:t>
      </w:r>
    </w:p>
    <w:p w14:paraId="404474F6" w14:textId="785F02AD" w:rsidR="00067B3B" w:rsidRDefault="00067B3B" w:rsidP="00731CEC">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当然除了以上所述的“</w:t>
      </w:r>
      <w:r w:rsidR="00626DA3">
        <w:rPr>
          <w:rFonts w:ascii="Times New Roman" w:eastAsia="仿宋_GB2312" w:hAnsi="Times New Roman" w:cs="Times New Roman" w:hint="eastAsia"/>
          <w:bCs/>
          <w:sz w:val="24"/>
          <w:szCs w:val="20"/>
        </w:rPr>
        <w:t>实心</w:t>
      </w:r>
      <w:r>
        <w:rPr>
          <w:rFonts w:ascii="Times New Roman" w:eastAsia="仿宋_GB2312" w:hAnsi="Times New Roman" w:cs="Times New Roman" w:hint="eastAsia"/>
          <w:bCs/>
          <w:sz w:val="24"/>
          <w:szCs w:val="20"/>
        </w:rPr>
        <w:t>”</w:t>
      </w:r>
      <w:r w:rsidR="00626DA3">
        <w:rPr>
          <w:rFonts w:ascii="Times New Roman" w:eastAsia="仿宋_GB2312" w:hAnsi="Times New Roman" w:cs="Times New Roman" w:hint="eastAsia"/>
          <w:bCs/>
          <w:sz w:val="24"/>
          <w:szCs w:val="20"/>
        </w:rPr>
        <w:t>形状，还会需要打印如图</w:t>
      </w:r>
      <w:r w:rsidR="00626DA3">
        <w:rPr>
          <w:rFonts w:ascii="Times New Roman" w:eastAsia="仿宋_GB2312" w:hAnsi="Times New Roman" w:cs="Times New Roman" w:hint="eastAsia"/>
          <w:bCs/>
          <w:sz w:val="24"/>
          <w:szCs w:val="20"/>
        </w:rPr>
        <w:t>16</w:t>
      </w:r>
      <w:r w:rsidR="00626DA3">
        <w:rPr>
          <w:rFonts w:ascii="Times New Roman" w:eastAsia="仿宋_GB2312" w:hAnsi="Times New Roman" w:cs="Times New Roman" w:hint="eastAsia"/>
          <w:bCs/>
          <w:sz w:val="24"/>
          <w:szCs w:val="20"/>
        </w:rPr>
        <w:t>所示的“曲线”</w:t>
      </w:r>
      <w:r w:rsidR="00626DA3">
        <w:rPr>
          <w:rFonts w:ascii="Times New Roman" w:eastAsia="仿宋_GB2312" w:hAnsi="Times New Roman" w:cs="Times New Roman" w:hint="eastAsia"/>
          <w:bCs/>
          <w:sz w:val="24"/>
          <w:szCs w:val="20"/>
        </w:rPr>
        <w:lastRenderedPageBreak/>
        <w:t>型</w:t>
      </w:r>
      <w:r w:rsidR="0053395D">
        <w:rPr>
          <w:rFonts w:ascii="Times New Roman" w:eastAsia="仿宋_GB2312" w:hAnsi="Times New Roman" w:cs="Times New Roman" w:hint="eastAsia"/>
          <w:bCs/>
          <w:sz w:val="24"/>
          <w:szCs w:val="20"/>
        </w:rPr>
        <w:t>，并且使打印方向</w:t>
      </w:r>
      <w:r w:rsidR="007C647E">
        <w:rPr>
          <w:rFonts w:ascii="Times New Roman" w:eastAsia="仿宋_GB2312" w:hAnsi="Times New Roman" w:cs="Times New Roman" w:hint="eastAsia"/>
          <w:bCs/>
          <w:sz w:val="24"/>
          <w:szCs w:val="20"/>
        </w:rPr>
        <w:t>与轮廓一致，如图</w:t>
      </w:r>
      <w:r w:rsidR="007C647E">
        <w:rPr>
          <w:rFonts w:ascii="Times New Roman" w:eastAsia="仿宋_GB2312" w:hAnsi="Times New Roman" w:cs="Times New Roman" w:hint="eastAsia"/>
          <w:bCs/>
          <w:sz w:val="24"/>
          <w:szCs w:val="20"/>
        </w:rPr>
        <w:t>17</w:t>
      </w:r>
      <w:r w:rsidR="007C647E">
        <w:rPr>
          <w:rFonts w:ascii="Times New Roman" w:eastAsia="仿宋_GB2312" w:hAnsi="Times New Roman" w:cs="Times New Roman" w:hint="eastAsia"/>
          <w:bCs/>
          <w:sz w:val="24"/>
          <w:szCs w:val="20"/>
        </w:rPr>
        <w:t>所示。</w:t>
      </w:r>
    </w:p>
    <w:p w14:paraId="3C95625E" w14:textId="77777777" w:rsidR="00D1207A" w:rsidRDefault="00D1207A" w:rsidP="00D1207A">
      <w:pPr>
        <w:keepNext/>
        <w:snapToGrid w:val="0"/>
        <w:spacing w:beforeLines="50" w:before="156" w:line="300" w:lineRule="auto"/>
        <w:jc w:val="center"/>
      </w:pPr>
      <w:r w:rsidRPr="00D1207A">
        <w:rPr>
          <w:rFonts w:ascii="Times New Roman" w:eastAsia="仿宋_GB2312" w:hAnsi="Times New Roman" w:cs="Times New Roman"/>
          <w:bCs/>
          <w:noProof/>
          <w:sz w:val="24"/>
          <w:szCs w:val="20"/>
        </w:rPr>
        <w:drawing>
          <wp:inline distT="0" distB="0" distL="0" distR="0" wp14:anchorId="042E12A3" wp14:editId="65FD0D40">
            <wp:extent cx="2769870" cy="241341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73987" cy="2416998"/>
                    </a:xfrm>
                    <a:prstGeom prst="rect">
                      <a:avLst/>
                    </a:prstGeom>
                  </pic:spPr>
                </pic:pic>
              </a:graphicData>
            </a:graphic>
          </wp:inline>
        </w:drawing>
      </w:r>
    </w:p>
    <w:p w14:paraId="21B26303" w14:textId="16E6E038" w:rsidR="00626DA3" w:rsidRDefault="00D1207A" w:rsidP="00D1207A">
      <w:pPr>
        <w:pStyle w:val="a8"/>
        <w:jc w:val="center"/>
      </w:pPr>
      <w:r>
        <w:t>图</w:t>
      </w:r>
      <w:r>
        <w:fldChar w:fldCharType="begin"/>
      </w:r>
      <w:r>
        <w:instrText xml:space="preserve"> SEQ </w:instrText>
      </w:r>
      <w:r>
        <w:instrText>图表</w:instrText>
      </w:r>
      <w:r>
        <w:instrText xml:space="preserve"> \* ARABIC </w:instrText>
      </w:r>
      <w:r>
        <w:fldChar w:fldCharType="separate"/>
      </w:r>
      <w:r w:rsidR="00400D73">
        <w:rPr>
          <w:noProof/>
        </w:rPr>
        <w:t>16</w:t>
      </w:r>
      <w:r>
        <w:fldChar w:fldCharType="end"/>
      </w:r>
      <w:r>
        <w:t xml:space="preserve">  </w:t>
      </w:r>
      <w:r>
        <w:rPr>
          <w:rFonts w:hint="eastAsia"/>
        </w:rPr>
        <w:t>复杂的“曲线”型图形</w:t>
      </w:r>
    </w:p>
    <w:p w14:paraId="33AB08E3" w14:textId="77777777" w:rsidR="007C647E" w:rsidRDefault="007C647E" w:rsidP="007C647E">
      <w:pPr>
        <w:keepNext/>
        <w:jc w:val="center"/>
      </w:pPr>
      <w:r w:rsidRPr="007C647E">
        <w:rPr>
          <w:noProof/>
        </w:rPr>
        <w:drawing>
          <wp:inline distT="0" distB="0" distL="0" distR="0" wp14:anchorId="6BA280FB" wp14:editId="5C8913D7">
            <wp:extent cx="3580130" cy="2489626"/>
            <wp:effectExtent l="0" t="0" r="127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6365" cy="2493962"/>
                    </a:xfrm>
                    <a:prstGeom prst="rect">
                      <a:avLst/>
                    </a:prstGeom>
                  </pic:spPr>
                </pic:pic>
              </a:graphicData>
            </a:graphic>
          </wp:inline>
        </w:drawing>
      </w:r>
    </w:p>
    <w:p w14:paraId="6353FC66" w14:textId="26EF5EA6" w:rsidR="007C647E" w:rsidRPr="007C647E" w:rsidRDefault="007C647E" w:rsidP="007C647E">
      <w:pPr>
        <w:pStyle w:val="a8"/>
        <w:jc w:val="center"/>
      </w:pPr>
      <w:r>
        <w:t>图</w:t>
      </w:r>
      <w:r>
        <w:fldChar w:fldCharType="begin"/>
      </w:r>
      <w:r>
        <w:instrText xml:space="preserve"> SEQ </w:instrText>
      </w:r>
      <w:r>
        <w:instrText>图表</w:instrText>
      </w:r>
      <w:r>
        <w:instrText xml:space="preserve"> \* ARABIC </w:instrText>
      </w:r>
      <w:r>
        <w:fldChar w:fldCharType="separate"/>
      </w:r>
      <w:r w:rsidR="00400D73">
        <w:rPr>
          <w:noProof/>
        </w:rPr>
        <w:t>17</w:t>
      </w:r>
      <w:r>
        <w:fldChar w:fldCharType="end"/>
      </w:r>
      <w:r>
        <w:t xml:space="preserve">  </w:t>
      </w:r>
      <w:r>
        <w:rPr>
          <w:rFonts w:hint="eastAsia"/>
        </w:rPr>
        <w:t>预期打印方向的效果</w:t>
      </w:r>
    </w:p>
    <w:p w14:paraId="5867E3FD" w14:textId="71B398AC" w:rsidR="00731CEC" w:rsidRDefault="0053395D" w:rsidP="00731CEC">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其路径规划的核心思路与上文基本一致，都是通过</w:t>
      </w:r>
      <w:r>
        <w:rPr>
          <w:rFonts w:ascii="Times New Roman" w:eastAsia="仿宋_GB2312" w:hAnsi="Times New Roman" w:cs="Times New Roman" w:hint="eastAsia"/>
          <w:bCs/>
          <w:sz w:val="24"/>
          <w:szCs w:val="20"/>
        </w:rPr>
        <w:t>G</w:t>
      </w:r>
      <w:r>
        <w:rPr>
          <w:rFonts w:ascii="Times New Roman" w:eastAsia="仿宋_GB2312" w:hAnsi="Times New Roman" w:cs="Times New Roman" w:hint="eastAsia"/>
          <w:bCs/>
          <w:sz w:val="24"/>
          <w:szCs w:val="20"/>
        </w:rPr>
        <w:t>代码获取外轮廓的点位信息再做出处理，但是不同点在于图</w:t>
      </w:r>
      <w:r>
        <w:rPr>
          <w:rFonts w:ascii="Times New Roman" w:eastAsia="仿宋_GB2312" w:hAnsi="Times New Roman" w:cs="Times New Roman" w:hint="eastAsia"/>
          <w:bCs/>
          <w:sz w:val="24"/>
          <w:szCs w:val="20"/>
        </w:rPr>
        <w:t>16</w:t>
      </w:r>
      <w:r>
        <w:rPr>
          <w:rFonts w:ascii="Times New Roman" w:eastAsia="仿宋_GB2312" w:hAnsi="Times New Roman" w:cs="Times New Roman" w:hint="eastAsia"/>
          <w:bCs/>
          <w:sz w:val="24"/>
          <w:szCs w:val="20"/>
        </w:rPr>
        <w:t>的形状存在两个轮廓（内外），需要选取一个轮廓</w:t>
      </w:r>
      <w:r w:rsidR="007C647E">
        <w:rPr>
          <w:rFonts w:ascii="Times New Roman" w:eastAsia="仿宋_GB2312" w:hAnsi="Times New Roman" w:cs="Times New Roman" w:hint="eastAsia"/>
          <w:bCs/>
          <w:sz w:val="24"/>
          <w:szCs w:val="20"/>
        </w:rPr>
        <w:t>再进行相应的“外扩”或“内缩”。</w:t>
      </w:r>
    </w:p>
    <w:p w14:paraId="76D35E1A" w14:textId="0628676A" w:rsidR="00417F6F" w:rsidRPr="00417F6F" w:rsidRDefault="007C647E" w:rsidP="00417F6F">
      <w:pPr>
        <w:snapToGrid w:val="0"/>
        <w:spacing w:beforeLines="50" w:before="156" w:line="300" w:lineRule="auto"/>
        <w:ind w:firstLine="420"/>
        <w:jc w:val="left"/>
        <w:rPr>
          <w:rFonts w:eastAsia="仿宋_GB2312"/>
          <w:bCs/>
          <w:szCs w:val="20"/>
        </w:rPr>
      </w:pPr>
      <w:r>
        <w:rPr>
          <w:rFonts w:ascii="Times New Roman" w:eastAsia="仿宋_GB2312" w:hAnsi="Times New Roman" w:cs="Times New Roman" w:hint="eastAsia"/>
          <w:bCs/>
          <w:sz w:val="24"/>
          <w:szCs w:val="20"/>
        </w:rPr>
        <w:t>那么其核心问题就是如何“外扩”</w:t>
      </w:r>
      <w:r w:rsidR="00417F6F">
        <w:rPr>
          <w:rFonts w:ascii="Times New Roman" w:eastAsia="仿宋_GB2312" w:hAnsi="Times New Roman" w:cs="Times New Roman" w:hint="eastAsia"/>
          <w:bCs/>
          <w:sz w:val="24"/>
          <w:szCs w:val="20"/>
        </w:rPr>
        <w:t>出一条等距线</w:t>
      </w:r>
      <w:r>
        <w:rPr>
          <w:rFonts w:ascii="Times New Roman" w:eastAsia="仿宋_GB2312" w:hAnsi="Times New Roman" w:cs="Times New Roman" w:hint="eastAsia"/>
          <w:bCs/>
          <w:sz w:val="24"/>
          <w:szCs w:val="20"/>
        </w:rPr>
        <w:t>（内缩</w:t>
      </w:r>
      <w:r w:rsidR="00417F6F">
        <w:rPr>
          <w:rFonts w:ascii="Times New Roman" w:eastAsia="仿宋_GB2312" w:hAnsi="Times New Roman" w:cs="Times New Roman" w:hint="eastAsia"/>
          <w:bCs/>
          <w:sz w:val="24"/>
          <w:szCs w:val="20"/>
        </w:rPr>
        <w:t>与其</w:t>
      </w:r>
      <w:r>
        <w:rPr>
          <w:rFonts w:ascii="Times New Roman" w:eastAsia="仿宋_GB2312" w:hAnsi="Times New Roman" w:cs="Times New Roman" w:hint="eastAsia"/>
          <w:bCs/>
          <w:sz w:val="24"/>
          <w:szCs w:val="20"/>
        </w:rPr>
        <w:t>原理</w:t>
      </w:r>
      <w:r w:rsidR="00A5321E">
        <w:rPr>
          <w:rFonts w:ascii="Times New Roman" w:eastAsia="仿宋_GB2312" w:hAnsi="Times New Roman" w:cs="Times New Roman" w:hint="eastAsia"/>
          <w:bCs/>
          <w:sz w:val="24"/>
          <w:szCs w:val="20"/>
        </w:rPr>
        <w:t>一致，只是方向相反</w:t>
      </w:r>
      <w:r>
        <w:rPr>
          <w:rFonts w:ascii="Times New Roman" w:eastAsia="仿宋_GB2312" w:hAnsi="Times New Roman" w:cs="Times New Roman" w:hint="eastAsia"/>
          <w:bCs/>
          <w:sz w:val="24"/>
          <w:szCs w:val="20"/>
        </w:rPr>
        <w:t>）</w:t>
      </w:r>
      <w:r w:rsidR="00A5321E">
        <w:rPr>
          <w:rFonts w:ascii="Times New Roman" w:eastAsia="仿宋_GB2312" w:hAnsi="Times New Roman" w:cs="Times New Roman" w:hint="eastAsia"/>
          <w:bCs/>
          <w:sz w:val="24"/>
          <w:szCs w:val="20"/>
        </w:rPr>
        <w:t>，以一个简单的矩形轮廓为例，如图</w:t>
      </w:r>
      <w:r w:rsidR="00A5321E">
        <w:rPr>
          <w:rFonts w:ascii="Times New Roman" w:eastAsia="仿宋_GB2312" w:hAnsi="Times New Roman" w:cs="Times New Roman" w:hint="eastAsia"/>
          <w:bCs/>
          <w:sz w:val="24"/>
          <w:szCs w:val="20"/>
        </w:rPr>
        <w:t>18</w:t>
      </w:r>
      <w:r w:rsidR="00417F6F">
        <w:rPr>
          <w:rFonts w:ascii="Times New Roman" w:eastAsia="仿宋_GB2312" w:hAnsi="Times New Roman" w:cs="Times New Roman" w:hint="eastAsia"/>
          <w:bCs/>
          <w:sz w:val="24"/>
          <w:szCs w:val="20"/>
        </w:rPr>
        <w:t>，其中</w:t>
      </w:r>
      <w:r w:rsidR="00417F6F" w:rsidRPr="00417F6F">
        <w:rPr>
          <w:rFonts w:eastAsia="仿宋_GB2312" w:hint="eastAsia"/>
          <w:bCs/>
          <w:szCs w:val="20"/>
        </w:rPr>
        <w:t>实线为基础的轮廓线，虚线为所需的等距线</w:t>
      </w:r>
      <w:r w:rsidR="00417F6F">
        <w:rPr>
          <w:rFonts w:eastAsia="仿宋_GB2312" w:hint="eastAsia"/>
          <w:bCs/>
          <w:szCs w:val="20"/>
        </w:rPr>
        <w:t>，且</w:t>
      </w:r>
      <w:r w:rsidR="00417F6F" w:rsidRPr="00417F6F">
        <w:rPr>
          <w:rFonts w:eastAsia="仿宋_GB2312" w:hint="eastAsia"/>
          <w:bCs/>
          <w:szCs w:val="20"/>
        </w:rPr>
        <w:t>由等距可</w:t>
      </w:r>
      <w:r w:rsidR="00417F6F">
        <w:rPr>
          <w:rFonts w:eastAsia="仿宋_GB2312" w:hint="eastAsia"/>
          <w:bCs/>
          <w:szCs w:val="20"/>
        </w:rPr>
        <w:t>得</w:t>
      </w:r>
      <w:r w:rsidR="00417F6F" w:rsidRPr="00417F6F">
        <w:rPr>
          <w:rFonts w:ascii="Cambria Math" w:eastAsia="仿宋_GB2312" w:hAnsi="Cambria Math"/>
          <w:bCs/>
          <w:szCs w:val="20"/>
        </w:rPr>
        <w:t>θ</w:t>
      </w:r>
      <w:r w:rsidR="00417F6F" w:rsidRPr="00417F6F">
        <w:rPr>
          <w:rFonts w:ascii="Cambria Math" w:eastAsia="仿宋_GB2312" w:hAnsi="Cambria Math"/>
          <w:bCs/>
          <w:szCs w:val="20"/>
          <w:vertAlign w:val="subscript"/>
        </w:rPr>
        <w:t>1</w:t>
      </w:r>
      <w:r w:rsidR="00417F6F" w:rsidRPr="00417F6F">
        <w:rPr>
          <w:rFonts w:ascii="Cambria Math" w:eastAsia="仿宋_GB2312" w:hAnsi="Cambria Math"/>
          <w:bCs/>
          <w:szCs w:val="20"/>
        </w:rPr>
        <w:t>=θ</w:t>
      </w:r>
      <w:r w:rsidR="00417F6F" w:rsidRPr="00417F6F">
        <w:rPr>
          <w:rFonts w:ascii="Cambria Math" w:eastAsia="仿宋_GB2312" w:hAnsi="Cambria Math"/>
          <w:bCs/>
          <w:szCs w:val="20"/>
          <w:vertAlign w:val="subscript"/>
        </w:rPr>
        <w:t>2</w:t>
      </w:r>
      <w:r w:rsidR="00417F6F" w:rsidRPr="00417F6F">
        <w:rPr>
          <w:rFonts w:eastAsia="仿宋_GB2312" w:hint="eastAsia"/>
          <w:bCs/>
          <w:szCs w:val="20"/>
        </w:rPr>
        <w:t>。</w:t>
      </w:r>
      <w:r w:rsidR="00417F6F" w:rsidRPr="00417F6F">
        <w:rPr>
          <w:rFonts w:eastAsia="仿宋_GB2312" w:hint="eastAsia"/>
          <w:bCs/>
          <w:szCs w:val="20"/>
        </w:rPr>
        <w:t>A</w:t>
      </w:r>
      <w:r w:rsidR="00417F6F" w:rsidRPr="00417F6F">
        <w:rPr>
          <w:rFonts w:eastAsia="仿宋_GB2312" w:hint="eastAsia"/>
          <w:bCs/>
          <w:szCs w:val="20"/>
        </w:rPr>
        <w:t>点为构成基础轮廓线的点，</w:t>
      </w:r>
      <w:r w:rsidR="00417F6F" w:rsidRPr="00417F6F">
        <w:rPr>
          <w:rFonts w:eastAsia="仿宋_GB2312" w:hint="eastAsia"/>
          <w:bCs/>
          <w:szCs w:val="20"/>
        </w:rPr>
        <w:t>B</w:t>
      </w:r>
      <w:r w:rsidR="00417F6F" w:rsidRPr="00417F6F">
        <w:rPr>
          <w:rFonts w:eastAsia="仿宋_GB2312" w:hint="eastAsia"/>
          <w:bCs/>
          <w:szCs w:val="20"/>
        </w:rPr>
        <w:t>点为构成等距线的点</w:t>
      </w:r>
      <w:r w:rsidR="00B737E5">
        <w:rPr>
          <w:rFonts w:eastAsia="仿宋_GB2312" w:hint="eastAsia"/>
          <w:bCs/>
          <w:szCs w:val="20"/>
        </w:rPr>
        <w:t>，</w:t>
      </w:r>
      <w:r w:rsidR="00417F6F" w:rsidRPr="00417F6F">
        <w:rPr>
          <w:rFonts w:eastAsia="仿宋_GB2312" w:hint="eastAsia"/>
          <w:bCs/>
          <w:szCs w:val="20"/>
        </w:rPr>
        <w:t>已知所有的轮廓线的散点</w:t>
      </w:r>
      <w:r w:rsidR="00417F6F" w:rsidRPr="00417F6F">
        <w:rPr>
          <w:rFonts w:eastAsia="仿宋_GB2312" w:hint="eastAsia"/>
          <w:bCs/>
          <w:szCs w:val="20"/>
        </w:rPr>
        <w:t>(</w:t>
      </w:r>
      <m:oMath>
        <m:sSub>
          <m:sSubPr>
            <m:ctrlPr>
              <w:rPr>
                <w:rFonts w:ascii="Cambria Math" w:eastAsia="仿宋_GB2312" w:hAnsi="Cambria Math"/>
                <w:bCs/>
                <w:i/>
                <w:iCs/>
                <w:szCs w:val="20"/>
              </w:rPr>
            </m:ctrlPr>
          </m:sSubPr>
          <m:e>
            <m:r>
              <w:rPr>
                <w:rFonts w:ascii="Cambria Math" w:eastAsia="仿宋_GB2312" w:hAnsi="Cambria Math"/>
                <w:szCs w:val="20"/>
              </w:rPr>
              <m:t>A</m:t>
            </m:r>
          </m:e>
          <m:sub>
            <m:r>
              <m:rPr>
                <m:sty m:val="p"/>
              </m:rPr>
              <w:rPr>
                <w:rFonts w:ascii="Cambria Math" w:eastAsia="仿宋_GB2312" w:hAnsi="Cambria Math"/>
                <w:szCs w:val="20"/>
              </w:rPr>
              <m:t>1</m:t>
            </m:r>
          </m:sub>
        </m:sSub>
        <m:r>
          <w:rPr>
            <w:rFonts w:ascii="Cambria Math" w:eastAsia="仿宋_GB2312" w:hAnsi="Cambria Math"/>
            <w:szCs w:val="20"/>
          </w:rPr>
          <m:t>,</m:t>
        </m:r>
        <m:sSub>
          <m:sSubPr>
            <m:ctrlPr>
              <w:rPr>
                <w:rFonts w:ascii="Cambria Math" w:eastAsia="仿宋_GB2312" w:hAnsi="Cambria Math"/>
                <w:bCs/>
                <w:i/>
                <w:iCs/>
                <w:szCs w:val="20"/>
              </w:rPr>
            </m:ctrlPr>
          </m:sSubPr>
          <m:e>
            <m:r>
              <w:rPr>
                <w:rFonts w:ascii="Cambria Math" w:eastAsia="仿宋_GB2312" w:hAnsi="Cambria Math"/>
                <w:szCs w:val="20"/>
              </w:rPr>
              <m:t>A</m:t>
            </m:r>
          </m:e>
          <m:sub>
            <m:r>
              <m:rPr>
                <m:sty m:val="p"/>
              </m:rPr>
              <w:rPr>
                <w:rFonts w:ascii="Cambria Math" w:eastAsia="仿宋_GB2312" w:hAnsi="Cambria Math"/>
                <w:szCs w:val="20"/>
              </w:rPr>
              <m:t>2</m:t>
            </m:r>
          </m:sub>
        </m:sSub>
        <m:r>
          <m:rPr>
            <m:sty m:val="p"/>
          </m:rPr>
          <w:rPr>
            <w:rFonts w:ascii="Cambria Math" w:eastAsia="仿宋_GB2312" w:hAnsi="Cambria Math"/>
            <w:szCs w:val="20"/>
          </w:rPr>
          <m:t>,…,</m:t>
        </m:r>
        <m:sSub>
          <m:sSubPr>
            <m:ctrlPr>
              <w:rPr>
                <w:rFonts w:ascii="Cambria Math" w:eastAsia="仿宋_GB2312" w:hAnsi="Cambria Math"/>
                <w:bCs/>
                <w:i/>
                <w:iCs/>
                <w:szCs w:val="20"/>
              </w:rPr>
            </m:ctrlPr>
          </m:sSubPr>
          <m:e>
            <m:r>
              <w:rPr>
                <w:rFonts w:ascii="Cambria Math" w:eastAsia="仿宋_GB2312" w:hAnsi="Cambria Math"/>
                <w:szCs w:val="20"/>
              </w:rPr>
              <m:t>A</m:t>
            </m:r>
          </m:e>
          <m:sub>
            <m:r>
              <m:rPr>
                <m:sty m:val="p"/>
              </m:rPr>
              <w:rPr>
                <w:rFonts w:ascii="Cambria Math" w:eastAsia="仿宋_GB2312" w:hAnsi="Cambria Math"/>
                <w:szCs w:val="20"/>
              </w:rPr>
              <m:t>n</m:t>
            </m:r>
          </m:sub>
        </m:sSub>
      </m:oMath>
      <w:r w:rsidR="00417F6F" w:rsidRPr="00417F6F">
        <w:rPr>
          <w:rFonts w:eastAsia="仿宋_GB2312" w:hint="eastAsia"/>
          <w:bCs/>
          <w:szCs w:val="20"/>
        </w:rPr>
        <w:t>)</w:t>
      </w:r>
      <w:r w:rsidR="00417F6F" w:rsidRPr="00417F6F">
        <w:rPr>
          <w:rFonts w:eastAsia="仿宋_GB2312" w:hint="eastAsia"/>
          <w:bCs/>
          <w:szCs w:val="20"/>
        </w:rPr>
        <w:t>，推导出对应的</w:t>
      </w:r>
      <m:oMath>
        <m:sSub>
          <m:sSubPr>
            <m:ctrlPr>
              <w:rPr>
                <w:rFonts w:ascii="Cambria Math" w:eastAsia="仿宋_GB2312" w:hAnsi="Cambria Math"/>
                <w:bCs/>
                <w:i/>
                <w:iCs/>
                <w:szCs w:val="20"/>
              </w:rPr>
            </m:ctrlPr>
          </m:sSubPr>
          <m:e>
            <m:r>
              <w:rPr>
                <w:rFonts w:ascii="Cambria Math" w:eastAsia="仿宋_GB2312" w:hAnsi="Cambria Math"/>
                <w:szCs w:val="20"/>
              </w:rPr>
              <m:t>B</m:t>
            </m:r>
          </m:e>
          <m:sub>
            <m:r>
              <m:rPr>
                <m:sty m:val="p"/>
              </m:rPr>
              <w:rPr>
                <w:rFonts w:ascii="Cambria Math" w:eastAsia="仿宋_GB2312" w:hAnsi="Cambria Math"/>
                <w:szCs w:val="20"/>
              </w:rPr>
              <m:t>1</m:t>
            </m:r>
          </m:sub>
        </m:sSub>
        <m:r>
          <w:rPr>
            <w:rFonts w:ascii="Cambria Math" w:eastAsia="仿宋_GB2312" w:hAnsi="Cambria Math"/>
            <w:szCs w:val="20"/>
          </w:rPr>
          <m:t>,</m:t>
        </m:r>
        <m:sSub>
          <m:sSubPr>
            <m:ctrlPr>
              <w:rPr>
                <w:rFonts w:ascii="Cambria Math" w:eastAsia="仿宋_GB2312" w:hAnsi="Cambria Math"/>
                <w:bCs/>
                <w:i/>
                <w:iCs/>
                <w:szCs w:val="20"/>
              </w:rPr>
            </m:ctrlPr>
          </m:sSubPr>
          <m:e>
            <m:r>
              <w:rPr>
                <w:rFonts w:ascii="Cambria Math" w:eastAsia="仿宋_GB2312" w:hAnsi="Cambria Math"/>
                <w:szCs w:val="20"/>
              </w:rPr>
              <m:t>B</m:t>
            </m:r>
          </m:e>
          <m:sub>
            <m:r>
              <m:rPr>
                <m:sty m:val="p"/>
              </m:rPr>
              <w:rPr>
                <w:rFonts w:ascii="Cambria Math" w:eastAsia="仿宋_GB2312" w:hAnsi="Cambria Math"/>
                <w:szCs w:val="20"/>
              </w:rPr>
              <m:t>2</m:t>
            </m:r>
          </m:sub>
        </m:sSub>
        <m:r>
          <m:rPr>
            <m:sty m:val="p"/>
          </m:rPr>
          <w:rPr>
            <w:rFonts w:ascii="Cambria Math" w:eastAsia="仿宋_GB2312" w:hAnsi="Cambria Math"/>
            <w:szCs w:val="20"/>
          </w:rPr>
          <m:t>,…,</m:t>
        </m:r>
        <m:sSub>
          <m:sSubPr>
            <m:ctrlPr>
              <w:rPr>
                <w:rFonts w:ascii="Cambria Math" w:eastAsia="仿宋_GB2312" w:hAnsi="Cambria Math"/>
                <w:bCs/>
                <w:i/>
                <w:iCs/>
                <w:szCs w:val="20"/>
              </w:rPr>
            </m:ctrlPr>
          </m:sSubPr>
          <m:e>
            <m:r>
              <w:rPr>
                <w:rFonts w:ascii="Cambria Math" w:eastAsia="仿宋_GB2312" w:hAnsi="Cambria Math"/>
                <w:szCs w:val="20"/>
              </w:rPr>
              <m:t>B</m:t>
            </m:r>
          </m:e>
          <m:sub>
            <m:r>
              <m:rPr>
                <m:sty m:val="p"/>
              </m:rPr>
              <w:rPr>
                <w:rFonts w:ascii="Cambria Math" w:eastAsia="仿宋_GB2312" w:hAnsi="Cambria Math"/>
                <w:szCs w:val="20"/>
              </w:rPr>
              <m:t>n</m:t>
            </m:r>
          </m:sub>
        </m:sSub>
      </m:oMath>
      <w:r w:rsidR="00417F6F" w:rsidRPr="00417F6F">
        <w:rPr>
          <w:rFonts w:eastAsia="仿宋_GB2312" w:hint="eastAsia"/>
          <w:bCs/>
          <w:szCs w:val="20"/>
        </w:rPr>
        <w:t>即可获得等距线。</w:t>
      </w:r>
    </w:p>
    <w:p w14:paraId="4EDDB267" w14:textId="77777777" w:rsidR="00B737E5" w:rsidRDefault="00417F6F" w:rsidP="00B737E5">
      <w:pPr>
        <w:keepNext/>
        <w:snapToGrid w:val="0"/>
        <w:spacing w:beforeLines="50" w:before="156" w:line="300" w:lineRule="auto"/>
        <w:jc w:val="center"/>
      </w:pPr>
      <w:r>
        <w:rPr>
          <w:rFonts w:ascii="Times New Roman" w:eastAsia="仿宋_GB2312" w:hAnsi="Times New Roman" w:cs="Times New Roman"/>
          <w:bCs/>
          <w:noProof/>
          <w:sz w:val="24"/>
          <w:szCs w:val="20"/>
        </w:rPr>
        <w:lastRenderedPageBreak/>
        <w:drawing>
          <wp:inline distT="0" distB="0" distL="0" distR="0" wp14:anchorId="608B4533" wp14:editId="3E567F5E">
            <wp:extent cx="5217160" cy="2336652"/>
            <wp:effectExtent l="0" t="0" r="0" b="698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0866" cy="2351748"/>
                    </a:xfrm>
                    <a:prstGeom prst="rect">
                      <a:avLst/>
                    </a:prstGeom>
                    <a:noFill/>
                  </pic:spPr>
                </pic:pic>
              </a:graphicData>
            </a:graphic>
          </wp:inline>
        </w:drawing>
      </w:r>
    </w:p>
    <w:p w14:paraId="24FB2585" w14:textId="56FE4D3F" w:rsidR="00417F6F" w:rsidRDefault="00B737E5" w:rsidP="00B737E5">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18</w:t>
      </w:r>
      <w:r>
        <w:fldChar w:fldCharType="end"/>
      </w:r>
      <w:r>
        <w:t xml:space="preserve">  </w:t>
      </w:r>
      <w:r>
        <w:rPr>
          <w:rFonts w:hint="eastAsia"/>
        </w:rPr>
        <w:t>矩形轮廓的“外扩”</w:t>
      </w:r>
    </w:p>
    <w:p w14:paraId="59E7977F" w14:textId="77777777" w:rsidR="00D313E1" w:rsidRDefault="00D313E1" w:rsidP="00D313E1">
      <w:pPr>
        <w:keepNext/>
        <w:snapToGrid w:val="0"/>
        <w:spacing w:beforeLines="50" w:before="156" w:line="300" w:lineRule="auto"/>
        <w:ind w:firstLine="420"/>
        <w:jc w:val="center"/>
      </w:pPr>
      <w:r>
        <w:rPr>
          <w:rFonts w:ascii="Times New Roman" w:eastAsia="仿宋_GB2312" w:hAnsi="Times New Roman" w:cs="Times New Roman"/>
          <w:bCs/>
          <w:noProof/>
          <w:sz w:val="24"/>
          <w:szCs w:val="20"/>
        </w:rPr>
        <w:drawing>
          <wp:inline distT="0" distB="0" distL="0" distR="0" wp14:anchorId="01CD5144" wp14:editId="0CA5DD9B">
            <wp:extent cx="3480872" cy="344170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4018" cy="3444811"/>
                    </a:xfrm>
                    <a:prstGeom prst="rect">
                      <a:avLst/>
                    </a:prstGeom>
                    <a:noFill/>
                  </pic:spPr>
                </pic:pic>
              </a:graphicData>
            </a:graphic>
          </wp:inline>
        </w:drawing>
      </w:r>
    </w:p>
    <w:p w14:paraId="008C1437" w14:textId="1FCFF799" w:rsidR="00731CEC" w:rsidRDefault="00D313E1" w:rsidP="00D313E1">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19</w:t>
      </w:r>
      <w:r>
        <w:fldChar w:fldCharType="end"/>
      </w:r>
      <w:r>
        <w:t xml:space="preserve">  </w:t>
      </w:r>
      <w:r>
        <w:rPr>
          <w:rFonts w:hint="eastAsia"/>
        </w:rPr>
        <w:t>计算等距线的原理图</w:t>
      </w:r>
    </w:p>
    <w:p w14:paraId="54591CAD" w14:textId="2436D488" w:rsidR="00D313E1" w:rsidRDefault="00D313E1" w:rsidP="00D313E1">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推导过程如下：</w:t>
      </w:r>
    </w:p>
    <w:p w14:paraId="5F27679D" w14:textId="48B14962" w:rsidR="00D313E1" w:rsidRPr="00D313E1" w:rsidRDefault="00D313E1" w:rsidP="00D313E1">
      <w:pPr>
        <w:snapToGrid w:val="0"/>
        <w:spacing w:beforeLines="50" w:before="156" w:line="300" w:lineRule="auto"/>
        <w:ind w:firstLine="420"/>
        <w:jc w:val="left"/>
        <w:rPr>
          <w:rFonts w:ascii="Times New Roman" w:eastAsia="仿宋_GB2312" w:hAnsi="Times New Roman" w:cs="Times New Roman"/>
          <w:bCs/>
          <w:sz w:val="24"/>
          <w:szCs w:val="20"/>
        </w:rPr>
      </w:pPr>
      <w:r w:rsidRPr="00D313E1">
        <w:rPr>
          <w:rFonts w:ascii="Times New Roman" w:eastAsia="仿宋_GB2312" w:hAnsi="Times New Roman" w:cs="Times New Roman" w:hint="eastAsia"/>
          <w:bCs/>
          <w:sz w:val="24"/>
          <w:szCs w:val="20"/>
        </w:rPr>
        <w:t>∵</w:t>
      </w:r>
      <m:oMath>
        <m:r>
          <w:rPr>
            <w:rFonts w:ascii="Cambria Math" w:eastAsia="仿宋_GB2312" w:hAnsi="Cambria Math" w:cs="Times New Roman"/>
            <w:sz w:val="24"/>
            <w:szCs w:val="20"/>
          </w:rPr>
          <m:t>α=</m:t>
        </m:r>
        <m:func>
          <m:funcPr>
            <m:ctrlPr>
              <w:rPr>
                <w:rFonts w:ascii="Cambria Math" w:eastAsia="仿宋_GB2312" w:hAnsi="Cambria Math" w:cs="Times New Roman"/>
                <w:bCs/>
                <w:i/>
                <w:iCs/>
                <w:sz w:val="24"/>
                <w:szCs w:val="20"/>
              </w:rPr>
            </m:ctrlPr>
          </m:funcPr>
          <m:fName>
            <m:r>
              <w:rPr>
                <w:rFonts w:ascii="Cambria Math" w:eastAsia="仿宋_GB2312" w:hAnsi="Cambria Math" w:cs="Times New Roman"/>
                <w:sz w:val="24"/>
                <w:szCs w:val="20"/>
              </w:rPr>
              <m:t>arctan</m:t>
            </m:r>
          </m:fName>
          <m:e>
            <m:r>
              <w:rPr>
                <w:rFonts w:ascii="Cambria Math" w:eastAsia="仿宋_GB2312" w:hAnsi="Cambria Math" w:cs="Times New Roman"/>
                <w:sz w:val="24"/>
                <w:szCs w:val="20"/>
              </w:rPr>
              <m:t>2</m:t>
            </m:r>
          </m:e>
        </m:func>
        <m:d>
          <m:dPr>
            <m:ctrlPr>
              <w:rPr>
                <w:rFonts w:ascii="Cambria Math" w:eastAsia="仿宋_GB2312" w:hAnsi="Cambria Math" w:cs="Times New Roman"/>
                <w:bCs/>
                <w:i/>
                <w:iCs/>
                <w:sz w:val="24"/>
                <w:szCs w:val="20"/>
              </w:rPr>
            </m:ctrlPr>
          </m:dPr>
          <m:e>
            <m:acc>
              <m:accPr>
                <m:chr m:val="⃗"/>
                <m:ctrlPr>
                  <w:rPr>
                    <w:rFonts w:ascii="Cambria Math" w:eastAsia="仿宋_GB2312" w:hAnsi="Cambria Math" w:cs="Times New Roman"/>
                    <w:b/>
                    <w:bCs/>
                    <w:i/>
                    <w:iCs/>
                    <w:sz w:val="24"/>
                    <w:szCs w:val="20"/>
                  </w:rPr>
                </m:ctrlPr>
              </m:accPr>
              <m:e>
                <m:sSub>
                  <m:sSubPr>
                    <m:ctrlPr>
                      <w:rPr>
                        <w:rFonts w:ascii="Cambria Math" w:eastAsia="仿宋_GB2312" w:hAnsi="Cambria Math" w:cs="Times New Roman"/>
                        <w:b/>
                        <w:bCs/>
                        <w:i/>
                        <w:iCs/>
                        <w:sz w:val="24"/>
                        <w:szCs w:val="20"/>
                      </w:rPr>
                    </m:ctrlPr>
                  </m:sSubPr>
                  <m:e>
                    <m:r>
                      <m:rPr>
                        <m:sty m:val="bi"/>
                      </m:rPr>
                      <w:rPr>
                        <w:rFonts w:ascii="Cambria Math" w:eastAsia="仿宋_GB2312" w:hAnsi="Cambria Math" w:cs="Times New Roman"/>
                        <w:sz w:val="24"/>
                        <w:szCs w:val="20"/>
                      </w:rPr>
                      <m:t>R</m:t>
                    </m:r>
                  </m:e>
                  <m:sub>
                    <m:r>
                      <m:rPr>
                        <m:sty m:val="bi"/>
                      </m:rPr>
                      <w:rPr>
                        <w:rFonts w:ascii="Cambria Math" w:eastAsia="仿宋_GB2312" w:hAnsi="Cambria Math" w:cs="Times New Roman"/>
                        <w:sz w:val="24"/>
                        <w:szCs w:val="20"/>
                      </w:rPr>
                      <m:t>2</m:t>
                    </m:r>
                  </m:sub>
                </m:sSub>
              </m:e>
            </m:acc>
          </m:e>
        </m:d>
        <m:r>
          <w:rPr>
            <w:rFonts w:ascii="Cambria Math" w:eastAsia="仿宋_GB2312" w:hAnsi="Cambria Math" w:cs="Times New Roman"/>
            <w:sz w:val="24"/>
            <w:szCs w:val="20"/>
          </w:rPr>
          <m:t>-</m:t>
        </m:r>
        <m:func>
          <m:funcPr>
            <m:ctrlPr>
              <w:rPr>
                <w:rFonts w:ascii="Cambria Math" w:eastAsia="仿宋_GB2312" w:hAnsi="Cambria Math" w:cs="Times New Roman"/>
                <w:bCs/>
                <w:i/>
                <w:iCs/>
                <w:sz w:val="24"/>
                <w:szCs w:val="20"/>
              </w:rPr>
            </m:ctrlPr>
          </m:funcPr>
          <m:fName>
            <m:r>
              <w:rPr>
                <w:rFonts w:ascii="Cambria Math" w:eastAsia="仿宋_GB2312" w:hAnsi="Cambria Math" w:cs="Times New Roman"/>
                <w:sz w:val="24"/>
                <w:szCs w:val="20"/>
              </w:rPr>
              <m:t>arctan</m:t>
            </m:r>
          </m:fName>
          <m:e>
            <m:r>
              <w:rPr>
                <w:rFonts w:ascii="Cambria Math" w:eastAsia="仿宋_GB2312" w:hAnsi="Cambria Math" w:cs="Times New Roman"/>
                <w:sz w:val="24"/>
                <w:szCs w:val="20"/>
              </w:rPr>
              <m:t>2</m:t>
            </m:r>
          </m:e>
        </m:func>
        <m:r>
          <w:rPr>
            <w:rFonts w:ascii="Cambria Math" w:eastAsia="仿宋_GB2312" w:hAnsi="Cambria Math" w:cs="Times New Roman"/>
            <w:sz w:val="24"/>
            <w:szCs w:val="20"/>
          </w:rPr>
          <m:t>(</m:t>
        </m:r>
        <m:acc>
          <m:accPr>
            <m:chr m:val="⃗"/>
            <m:ctrlPr>
              <w:rPr>
                <w:rFonts w:ascii="Cambria Math" w:eastAsia="仿宋_GB2312" w:hAnsi="Cambria Math" w:cs="Times New Roman"/>
                <w:b/>
                <w:bCs/>
                <w:i/>
                <w:iCs/>
                <w:sz w:val="24"/>
                <w:szCs w:val="20"/>
              </w:rPr>
            </m:ctrlPr>
          </m:accPr>
          <m:e>
            <m:sSub>
              <m:sSubPr>
                <m:ctrlPr>
                  <w:rPr>
                    <w:rFonts w:ascii="Cambria Math" w:eastAsia="仿宋_GB2312" w:hAnsi="Cambria Math" w:cs="Times New Roman"/>
                    <w:b/>
                    <w:bCs/>
                    <w:i/>
                    <w:iCs/>
                    <w:sz w:val="24"/>
                    <w:szCs w:val="20"/>
                  </w:rPr>
                </m:ctrlPr>
              </m:sSubPr>
              <m:e>
                <m:r>
                  <m:rPr>
                    <m:sty m:val="bi"/>
                  </m:rPr>
                  <w:rPr>
                    <w:rFonts w:ascii="Cambria Math" w:eastAsia="仿宋_GB2312" w:hAnsi="Cambria Math" w:cs="Times New Roman"/>
                    <w:sz w:val="24"/>
                    <w:szCs w:val="20"/>
                  </w:rPr>
                  <m:t>R</m:t>
                </m:r>
              </m:e>
              <m:sub>
                <m:r>
                  <m:rPr>
                    <m:sty m:val="bi"/>
                  </m:rPr>
                  <w:rPr>
                    <w:rFonts w:ascii="Cambria Math" w:eastAsia="仿宋_GB2312" w:hAnsi="Cambria Math" w:cs="Times New Roman"/>
                    <w:sz w:val="24"/>
                    <w:szCs w:val="20"/>
                  </w:rPr>
                  <m:t>1</m:t>
                </m:r>
              </m:sub>
            </m:sSub>
          </m:e>
        </m:acc>
        <m:r>
          <w:rPr>
            <w:rFonts w:ascii="Cambria Math" w:eastAsia="仿宋_GB2312" w:hAnsi="Cambria Math" w:cs="Times New Roman"/>
            <w:sz w:val="24"/>
            <w:szCs w:val="20"/>
          </w:rPr>
          <m:t>)</m:t>
        </m:r>
      </m:oMath>
    </w:p>
    <w:p w14:paraId="05BEDF36" w14:textId="7B2661B4" w:rsidR="00D313E1" w:rsidRPr="00D313E1" w:rsidRDefault="00D313E1" w:rsidP="00D313E1">
      <w:pPr>
        <w:snapToGrid w:val="0"/>
        <w:spacing w:beforeLines="50" w:before="156" w:line="300" w:lineRule="auto"/>
        <w:ind w:firstLine="420"/>
        <w:jc w:val="left"/>
        <w:rPr>
          <w:rFonts w:ascii="Times New Roman" w:eastAsia="仿宋_GB2312" w:hAnsi="Times New Roman" w:cs="Times New Roman"/>
          <w:bCs/>
          <w:sz w:val="24"/>
          <w:szCs w:val="20"/>
        </w:rPr>
      </w:pPr>
      <w:r w:rsidRPr="00D313E1">
        <w:rPr>
          <w:rFonts w:ascii="Times New Roman" w:eastAsia="仿宋_GB2312" w:hAnsi="Times New Roman" w:cs="Times New Roman" w:hint="eastAsia"/>
          <w:bCs/>
          <w:sz w:val="24"/>
          <w:szCs w:val="20"/>
        </w:rPr>
        <w:t>∴</w:t>
      </w:r>
      <m:oMath>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θ</m:t>
            </m:r>
          </m:e>
          <m:sub>
            <m:r>
              <m:rPr>
                <m:sty m:val="p"/>
              </m:rPr>
              <w:rPr>
                <w:rFonts w:ascii="Cambria Math" w:eastAsia="仿宋_GB2312" w:hAnsi="Cambria Math" w:cs="Times New Roman"/>
                <w:sz w:val="24"/>
                <w:szCs w:val="20"/>
              </w:rPr>
              <m:t>1</m:t>
            </m:r>
          </m:sub>
        </m:sSub>
        <m:r>
          <m:rPr>
            <m:sty m:val="p"/>
          </m:rPr>
          <w:rPr>
            <w:rFonts w:ascii="Cambria Math" w:eastAsia="仿宋_GB2312" w:hAnsi="Cambria Math" w:cs="Times New Roman"/>
            <w:sz w:val="24"/>
            <w:szCs w:val="20"/>
          </w:rPr>
          <m:t>=</m:t>
        </m:r>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θ</m:t>
            </m:r>
          </m:e>
          <m:sub>
            <m:r>
              <m:rPr>
                <m:sty m:val="p"/>
              </m:rPr>
              <w:rPr>
                <w:rFonts w:ascii="Cambria Math" w:eastAsia="仿宋_GB2312" w:hAnsi="Cambria Math" w:cs="Times New Roman"/>
                <w:sz w:val="24"/>
                <w:szCs w:val="20"/>
              </w:rPr>
              <m:t>2</m:t>
            </m:r>
          </m:sub>
        </m:sSub>
        <m:r>
          <m:rPr>
            <m:sty m:val="p"/>
          </m:rPr>
          <w:rPr>
            <w:rFonts w:ascii="Cambria Math" w:eastAsia="仿宋_GB2312" w:hAnsi="Cambria Math" w:cs="Times New Roman"/>
            <w:sz w:val="24"/>
            <w:szCs w:val="20"/>
          </w:rPr>
          <m:t>=</m:t>
        </m:r>
        <m:f>
          <m:fPr>
            <m:ctrlPr>
              <w:rPr>
                <w:rFonts w:ascii="Cambria Math" w:eastAsia="仿宋_GB2312" w:hAnsi="Cambria Math" w:cs="Times New Roman"/>
                <w:bCs/>
                <w:i/>
                <w:iCs/>
                <w:sz w:val="24"/>
                <w:szCs w:val="20"/>
              </w:rPr>
            </m:ctrlPr>
          </m:fPr>
          <m:num>
            <m:r>
              <m:rPr>
                <m:sty m:val="p"/>
              </m:rPr>
              <w:rPr>
                <w:rFonts w:ascii="Cambria Math" w:eastAsia="仿宋_GB2312" w:hAnsi="Cambria Math" w:cs="Times New Roman"/>
                <w:sz w:val="24"/>
                <w:szCs w:val="20"/>
              </w:rPr>
              <m:t>180</m:t>
            </m:r>
            <m:r>
              <w:rPr>
                <w:rFonts w:ascii="Cambria Math" w:eastAsia="仿宋_GB2312" w:hAnsi="Cambria Math" w:cs="Times New Roman" w:hint="eastAsia"/>
                <w:sz w:val="24"/>
                <w:szCs w:val="20"/>
              </w:rPr>
              <m:t>°</m:t>
            </m:r>
            <m:r>
              <w:rPr>
                <w:rFonts w:ascii="Cambria Math" w:eastAsia="仿宋_GB2312" w:hAnsi="Cambria Math" w:cs="Times New Roman"/>
                <w:sz w:val="24"/>
                <w:szCs w:val="20"/>
              </w:rPr>
              <m:t>-α</m:t>
            </m:r>
          </m:num>
          <m:den>
            <m:r>
              <m:rPr>
                <m:sty m:val="p"/>
              </m:rPr>
              <w:rPr>
                <w:rFonts w:ascii="Cambria Math" w:eastAsia="仿宋_GB2312" w:hAnsi="Cambria Math" w:cs="Times New Roman"/>
                <w:sz w:val="24"/>
                <w:szCs w:val="20"/>
              </w:rPr>
              <m:t>2</m:t>
            </m:r>
          </m:den>
        </m:f>
      </m:oMath>
    </w:p>
    <w:p w14:paraId="0685C0AF" w14:textId="2608C30E" w:rsidR="00D313E1" w:rsidRPr="00D313E1" w:rsidRDefault="00D313E1" w:rsidP="00D313E1">
      <w:pPr>
        <w:snapToGrid w:val="0"/>
        <w:spacing w:beforeLines="50" w:before="156" w:line="300" w:lineRule="auto"/>
        <w:ind w:firstLine="420"/>
        <w:jc w:val="left"/>
        <w:rPr>
          <w:rFonts w:ascii="Times New Roman" w:eastAsia="仿宋_GB2312" w:hAnsi="Times New Roman" w:cs="Times New Roman"/>
          <w:bCs/>
          <w:sz w:val="24"/>
          <w:szCs w:val="20"/>
        </w:rPr>
      </w:pPr>
      <w:r w:rsidRPr="00D313E1">
        <w:rPr>
          <w:rFonts w:ascii="Times New Roman" w:eastAsia="仿宋_GB2312" w:hAnsi="Times New Roman" w:cs="Times New Roman" w:hint="eastAsia"/>
          <w:bCs/>
          <w:sz w:val="24"/>
          <w:szCs w:val="20"/>
        </w:rPr>
        <w:t>设线条间距为</w:t>
      </w:r>
      <m:oMath>
        <m:r>
          <w:rPr>
            <w:rFonts w:ascii="Cambria Math" w:eastAsia="仿宋_GB2312" w:hAnsi="Cambria Math" w:cs="Times New Roman"/>
            <w:sz w:val="24"/>
            <w:szCs w:val="20"/>
          </w:rPr>
          <m:t>d </m:t>
        </m:r>
      </m:oMath>
      <w:r w:rsidRPr="00D313E1">
        <w:rPr>
          <w:rFonts w:ascii="Times New Roman" w:eastAsia="仿宋_GB2312" w:hAnsi="Times New Roman" w:cs="Times New Roman" w:hint="eastAsia"/>
          <w:bCs/>
          <w:sz w:val="24"/>
          <w:szCs w:val="20"/>
        </w:rPr>
        <w:t>，则</w:t>
      </w:r>
      <m:oMath>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d</m:t>
            </m:r>
          </m:e>
          <m:sub>
            <m:r>
              <w:rPr>
                <w:rFonts w:ascii="Cambria Math" w:eastAsia="仿宋_GB2312" w:hAnsi="Cambria Math" w:cs="Times New Roman"/>
                <w:sz w:val="24"/>
                <w:szCs w:val="20"/>
              </w:rPr>
              <m:t>AB</m:t>
            </m:r>
          </m:sub>
        </m:sSub>
        <m:r>
          <m:rPr>
            <m:sty m:val="p"/>
          </m:rPr>
          <w:rPr>
            <w:rFonts w:ascii="Cambria Math" w:eastAsia="仿宋_GB2312" w:hAnsi="Cambria Math" w:cs="Times New Roman"/>
            <w:sz w:val="24"/>
            <w:szCs w:val="20"/>
          </w:rPr>
          <m:t>=</m:t>
        </m:r>
        <m:f>
          <m:fPr>
            <m:type m:val="lin"/>
            <m:ctrlPr>
              <w:rPr>
                <w:rFonts w:ascii="Cambria Math" w:eastAsia="仿宋_GB2312" w:hAnsi="Cambria Math" w:cs="Times New Roman"/>
                <w:bCs/>
                <w:i/>
                <w:iCs/>
                <w:sz w:val="24"/>
                <w:szCs w:val="20"/>
              </w:rPr>
            </m:ctrlPr>
          </m:fPr>
          <m:num>
            <m:r>
              <w:rPr>
                <w:rFonts w:ascii="Cambria Math" w:eastAsia="仿宋_GB2312" w:hAnsi="Cambria Math" w:cs="Times New Roman"/>
                <w:sz w:val="24"/>
                <w:szCs w:val="20"/>
              </w:rPr>
              <m:t>d</m:t>
            </m:r>
          </m:num>
          <m:den>
            <m:func>
              <m:funcPr>
                <m:ctrlPr>
                  <w:rPr>
                    <w:rFonts w:ascii="Cambria Math" w:eastAsia="仿宋_GB2312" w:hAnsi="Cambria Math" w:cs="Times New Roman"/>
                    <w:bCs/>
                    <w:i/>
                    <w:iCs/>
                    <w:sz w:val="24"/>
                    <w:szCs w:val="20"/>
                  </w:rPr>
                </m:ctrlPr>
              </m:funcPr>
              <m:fName>
                <m:r>
                  <m:rPr>
                    <m:sty m:val="p"/>
                  </m:rPr>
                  <w:rPr>
                    <w:rFonts w:ascii="Cambria Math" w:eastAsia="仿宋_GB2312" w:hAnsi="Cambria Math" w:cs="Times New Roman"/>
                    <w:sz w:val="24"/>
                    <w:szCs w:val="20"/>
                  </w:rPr>
                  <m:t>sin</m:t>
                </m:r>
              </m:fName>
              <m:e>
                <m:d>
                  <m:dPr>
                    <m:ctrlPr>
                      <w:rPr>
                        <w:rFonts w:ascii="Cambria Math" w:eastAsia="仿宋_GB2312" w:hAnsi="Cambria Math" w:cs="Times New Roman"/>
                        <w:bCs/>
                        <w:i/>
                        <w:iCs/>
                        <w:sz w:val="24"/>
                        <w:szCs w:val="20"/>
                      </w:rPr>
                    </m:ctrlPr>
                  </m:dPr>
                  <m:e>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θ</m:t>
                        </m:r>
                      </m:e>
                      <m:sub>
                        <m:r>
                          <m:rPr>
                            <m:sty m:val="p"/>
                          </m:rPr>
                          <w:rPr>
                            <w:rFonts w:ascii="Cambria Math" w:eastAsia="仿宋_GB2312" w:hAnsi="Cambria Math" w:cs="Times New Roman"/>
                            <w:sz w:val="24"/>
                            <w:szCs w:val="20"/>
                          </w:rPr>
                          <m:t>1</m:t>
                        </m:r>
                      </m:sub>
                    </m:sSub>
                  </m:e>
                </m:d>
              </m:e>
            </m:func>
          </m:den>
        </m:f>
      </m:oMath>
    </w:p>
    <w:p w14:paraId="543DB78A" w14:textId="73D93A86" w:rsidR="00D313E1" w:rsidRPr="00D313E1" w:rsidRDefault="00D313E1" w:rsidP="00D313E1">
      <w:pPr>
        <w:snapToGrid w:val="0"/>
        <w:spacing w:beforeLines="50" w:before="156" w:line="300" w:lineRule="auto"/>
        <w:ind w:firstLine="420"/>
        <w:jc w:val="left"/>
        <w:rPr>
          <w:rFonts w:ascii="Times New Roman" w:eastAsia="仿宋_GB2312" w:hAnsi="Times New Roman" w:cs="Times New Roman"/>
          <w:bCs/>
          <w:sz w:val="24"/>
          <w:szCs w:val="20"/>
        </w:rPr>
      </w:pPr>
      <w:r w:rsidRPr="00D313E1">
        <w:rPr>
          <w:rFonts w:ascii="Times New Roman" w:eastAsia="仿宋_GB2312" w:hAnsi="Times New Roman" w:cs="Times New Roman" w:hint="eastAsia"/>
          <w:bCs/>
          <w:sz w:val="24"/>
          <w:szCs w:val="20"/>
        </w:rPr>
        <w:t>∵</w:t>
      </w:r>
      <m:oMath>
        <m:acc>
          <m:accPr>
            <m:chr m:val="⃗"/>
            <m:ctrlPr>
              <w:rPr>
                <w:rFonts w:ascii="Cambria Math" w:eastAsia="仿宋_GB2312" w:hAnsi="Cambria Math" w:cs="Times New Roman"/>
                <w:bCs/>
                <w:i/>
                <w:iCs/>
                <w:sz w:val="24"/>
                <w:szCs w:val="20"/>
              </w:rPr>
            </m:ctrlPr>
          </m:accPr>
          <m:e>
            <m:r>
              <w:rPr>
                <w:rFonts w:ascii="Cambria Math" w:eastAsia="仿宋_GB2312" w:hAnsi="Cambria Math" w:cs="Times New Roman"/>
                <w:sz w:val="24"/>
                <w:szCs w:val="20"/>
              </w:rPr>
              <m:t>AB</m:t>
            </m:r>
          </m:e>
        </m:acc>
      </m:oMath>
      <w:proofErr w:type="gramStart"/>
      <w:r w:rsidRPr="00D313E1">
        <w:rPr>
          <w:rFonts w:ascii="Times New Roman" w:eastAsia="仿宋_GB2312" w:hAnsi="Times New Roman" w:cs="Times New Roman" w:hint="eastAsia"/>
          <w:bCs/>
          <w:sz w:val="24"/>
          <w:szCs w:val="20"/>
        </w:rPr>
        <w:t>在坐</w:t>
      </w:r>
      <w:proofErr w:type="gramEnd"/>
      <w:r w:rsidRPr="00D313E1">
        <w:rPr>
          <w:rFonts w:ascii="Times New Roman" w:eastAsia="仿宋_GB2312" w:hAnsi="Times New Roman" w:cs="Times New Roman" w:hint="eastAsia"/>
          <w:bCs/>
          <w:sz w:val="24"/>
          <w:szCs w:val="20"/>
        </w:rPr>
        <w:t>标系中的方向角为：</w:t>
      </w:r>
    </w:p>
    <w:p w14:paraId="5EB70B4A" w14:textId="11CCCD70" w:rsidR="00D313E1" w:rsidRPr="00D313E1" w:rsidRDefault="00000000" w:rsidP="00D313E1">
      <w:pPr>
        <w:snapToGrid w:val="0"/>
        <w:spacing w:beforeLines="50" w:before="156" w:line="300" w:lineRule="auto"/>
        <w:ind w:firstLine="420"/>
        <w:jc w:val="left"/>
        <w:rPr>
          <w:rFonts w:ascii="Times New Roman" w:eastAsia="仿宋_GB2312" w:hAnsi="Times New Roman" w:cs="Times New Roman"/>
          <w:bCs/>
          <w:sz w:val="24"/>
          <w:szCs w:val="20"/>
        </w:rPr>
      </w:pPr>
      <m:oMathPara>
        <m:oMathParaPr>
          <m:jc m:val="centerGroup"/>
        </m:oMathParaPr>
        <m:oMath>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θ</m:t>
              </m:r>
            </m:e>
            <m:sub>
              <m:acc>
                <m:accPr>
                  <m:chr m:val="⃗"/>
                  <m:ctrlPr>
                    <w:rPr>
                      <w:rFonts w:ascii="Cambria Math" w:eastAsia="仿宋_GB2312" w:hAnsi="Cambria Math" w:cs="Times New Roman"/>
                      <w:bCs/>
                      <w:i/>
                      <w:iCs/>
                      <w:sz w:val="24"/>
                      <w:szCs w:val="20"/>
                    </w:rPr>
                  </m:ctrlPr>
                </m:accPr>
                <m:e>
                  <m:r>
                    <w:rPr>
                      <w:rFonts w:ascii="Cambria Math" w:eastAsia="仿宋_GB2312" w:hAnsi="Cambria Math" w:cs="Times New Roman"/>
                      <w:sz w:val="24"/>
                      <w:szCs w:val="20"/>
                    </w:rPr>
                    <m:t>AB</m:t>
                  </m:r>
                </m:e>
              </m:acc>
            </m:sub>
          </m:sSub>
          <m:r>
            <w:rPr>
              <w:rFonts w:ascii="Cambria Math" w:eastAsia="仿宋_GB2312" w:hAnsi="Cambria Math" w:cs="Times New Roman"/>
              <w:sz w:val="24"/>
              <w:szCs w:val="20"/>
            </w:rPr>
            <m:t>=</m:t>
          </m:r>
          <m:func>
            <m:funcPr>
              <m:ctrlPr>
                <w:rPr>
                  <w:rFonts w:ascii="Cambria Math" w:eastAsia="仿宋_GB2312" w:hAnsi="Cambria Math" w:cs="Times New Roman"/>
                  <w:bCs/>
                  <w:i/>
                  <w:iCs/>
                  <w:sz w:val="24"/>
                  <w:szCs w:val="20"/>
                </w:rPr>
              </m:ctrlPr>
            </m:funcPr>
            <m:fName>
              <m:r>
                <w:rPr>
                  <w:rFonts w:ascii="Cambria Math" w:eastAsia="仿宋_GB2312" w:hAnsi="Cambria Math" w:cs="Times New Roman"/>
                  <w:sz w:val="24"/>
                  <w:szCs w:val="20"/>
                </w:rPr>
                <m:t>arctan</m:t>
              </m:r>
            </m:fName>
            <m:e>
              <m:r>
                <w:rPr>
                  <w:rFonts w:ascii="Cambria Math" w:eastAsia="仿宋_GB2312" w:hAnsi="Cambria Math" w:cs="Times New Roman"/>
                  <w:sz w:val="24"/>
                  <w:szCs w:val="20"/>
                </w:rPr>
                <m:t>2</m:t>
              </m:r>
            </m:e>
          </m:func>
          <m:d>
            <m:dPr>
              <m:ctrlPr>
                <w:rPr>
                  <w:rFonts w:ascii="Cambria Math" w:eastAsia="仿宋_GB2312" w:hAnsi="Cambria Math" w:cs="Times New Roman"/>
                  <w:bCs/>
                  <w:i/>
                  <w:iCs/>
                  <w:sz w:val="24"/>
                  <w:szCs w:val="20"/>
                </w:rPr>
              </m:ctrlPr>
            </m:dPr>
            <m:e>
              <m:acc>
                <m:accPr>
                  <m:chr m:val="⃗"/>
                  <m:ctrlPr>
                    <w:rPr>
                      <w:rFonts w:ascii="Cambria Math" w:eastAsia="仿宋_GB2312" w:hAnsi="Cambria Math" w:cs="Times New Roman"/>
                      <w:b/>
                      <w:bCs/>
                      <w:i/>
                      <w:iCs/>
                      <w:sz w:val="24"/>
                      <w:szCs w:val="20"/>
                    </w:rPr>
                  </m:ctrlPr>
                </m:accPr>
                <m:e>
                  <m:sSub>
                    <m:sSubPr>
                      <m:ctrlPr>
                        <w:rPr>
                          <w:rFonts w:ascii="Cambria Math" w:eastAsia="仿宋_GB2312" w:hAnsi="Cambria Math" w:cs="Times New Roman"/>
                          <w:b/>
                          <w:bCs/>
                          <w:i/>
                          <w:iCs/>
                          <w:sz w:val="24"/>
                          <w:szCs w:val="20"/>
                        </w:rPr>
                      </m:ctrlPr>
                    </m:sSubPr>
                    <m:e>
                      <m:r>
                        <m:rPr>
                          <m:sty m:val="bi"/>
                        </m:rPr>
                        <w:rPr>
                          <w:rFonts w:ascii="Cambria Math" w:eastAsia="仿宋_GB2312" w:hAnsi="Cambria Math" w:cs="Times New Roman"/>
                          <w:sz w:val="24"/>
                          <w:szCs w:val="20"/>
                        </w:rPr>
                        <m:t>R</m:t>
                      </m:r>
                    </m:e>
                    <m:sub>
                      <m:r>
                        <m:rPr>
                          <m:sty m:val="bi"/>
                        </m:rPr>
                        <w:rPr>
                          <w:rFonts w:ascii="Cambria Math" w:eastAsia="仿宋_GB2312" w:hAnsi="Cambria Math" w:cs="Times New Roman"/>
                          <w:sz w:val="24"/>
                          <w:szCs w:val="20"/>
                        </w:rPr>
                        <m:t>2</m:t>
                      </m:r>
                    </m:sub>
                  </m:sSub>
                </m:e>
              </m:acc>
            </m:e>
          </m:d>
          <m:r>
            <w:rPr>
              <w:rFonts w:ascii="Cambria Math" w:eastAsia="仿宋_GB2312" w:hAnsi="Cambria Math" w:cs="Times New Roman"/>
              <w:sz w:val="24"/>
              <w:szCs w:val="20"/>
            </w:rPr>
            <m:t>-α</m:t>
          </m:r>
        </m:oMath>
      </m:oMathPara>
    </w:p>
    <w:p w14:paraId="2F38EDC6" w14:textId="31A2567F" w:rsidR="00D313E1" w:rsidRPr="00D313E1" w:rsidRDefault="00D313E1" w:rsidP="00D313E1">
      <w:pPr>
        <w:snapToGrid w:val="0"/>
        <w:spacing w:beforeLines="50" w:before="156" w:line="300" w:lineRule="auto"/>
        <w:ind w:firstLine="420"/>
        <w:jc w:val="left"/>
        <w:rPr>
          <w:rFonts w:ascii="Times New Roman" w:eastAsia="仿宋_GB2312" w:hAnsi="Times New Roman" w:cs="Times New Roman"/>
          <w:bCs/>
          <w:sz w:val="24"/>
          <w:szCs w:val="20"/>
        </w:rPr>
      </w:pPr>
      <w:r w:rsidRPr="00D313E1">
        <w:rPr>
          <w:rFonts w:ascii="Times New Roman" w:eastAsia="仿宋_GB2312" w:hAnsi="Times New Roman" w:cs="Times New Roman" w:hint="eastAsia"/>
          <w:bCs/>
          <w:sz w:val="24"/>
          <w:szCs w:val="20"/>
        </w:rPr>
        <w:t>又已知点</w:t>
      </w:r>
      <w:r w:rsidRPr="00D313E1">
        <w:rPr>
          <w:rFonts w:ascii="Times New Roman" w:eastAsia="仿宋_GB2312" w:hAnsi="Times New Roman" w:cs="Times New Roman"/>
          <w:bCs/>
          <w:sz w:val="24"/>
          <w:szCs w:val="20"/>
        </w:rPr>
        <w:t>A</w:t>
      </w:r>
      <w:r w:rsidRPr="00D313E1">
        <w:rPr>
          <w:rFonts w:ascii="Times New Roman" w:eastAsia="仿宋_GB2312" w:hAnsi="Times New Roman" w:cs="Times New Roman" w:hint="eastAsia"/>
          <w:bCs/>
          <w:sz w:val="24"/>
          <w:szCs w:val="20"/>
        </w:rPr>
        <w:t>的坐标</w:t>
      </w:r>
      <m:oMath>
        <m:d>
          <m:dPr>
            <m:ctrlPr>
              <w:rPr>
                <w:rFonts w:ascii="Cambria Math" w:eastAsia="仿宋_GB2312" w:hAnsi="Cambria Math" w:cs="Times New Roman"/>
                <w:bCs/>
                <w:i/>
                <w:iCs/>
                <w:sz w:val="24"/>
                <w:szCs w:val="20"/>
              </w:rPr>
            </m:ctrlPr>
          </m:dPr>
          <m:e>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x</m:t>
                </m:r>
              </m:e>
              <m:sub>
                <m:r>
                  <w:rPr>
                    <w:rFonts w:ascii="Cambria Math" w:eastAsia="仿宋_GB2312" w:hAnsi="Cambria Math" w:cs="Times New Roman"/>
                    <w:sz w:val="24"/>
                    <w:szCs w:val="20"/>
                  </w:rPr>
                  <m:t>A</m:t>
                </m:r>
              </m:sub>
            </m:sSub>
            <m:r>
              <m:rPr>
                <m:sty m:val="p"/>
              </m:rPr>
              <w:rPr>
                <w:rFonts w:ascii="Cambria Math" w:eastAsia="仿宋_GB2312" w:hAnsi="Cambria Math" w:cs="Times New Roman"/>
                <w:sz w:val="24"/>
                <w:szCs w:val="20"/>
              </w:rPr>
              <m:t>,</m:t>
            </m:r>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y</m:t>
                </m:r>
              </m:e>
              <m:sub>
                <m:r>
                  <w:rPr>
                    <w:rFonts w:ascii="Cambria Math" w:eastAsia="仿宋_GB2312" w:hAnsi="Cambria Math" w:cs="Times New Roman"/>
                    <w:sz w:val="24"/>
                    <w:szCs w:val="20"/>
                  </w:rPr>
                  <m:t>A</m:t>
                </m:r>
              </m:sub>
            </m:sSub>
          </m:e>
        </m:d>
      </m:oMath>
    </w:p>
    <w:p w14:paraId="3606A13E" w14:textId="524CE053" w:rsidR="00D313E1" w:rsidRPr="00D313E1" w:rsidRDefault="00D313E1" w:rsidP="00D313E1">
      <w:pPr>
        <w:snapToGrid w:val="0"/>
        <w:spacing w:beforeLines="50" w:before="156" w:line="300" w:lineRule="auto"/>
        <w:ind w:firstLine="420"/>
        <w:jc w:val="left"/>
        <w:rPr>
          <w:rFonts w:ascii="Times New Roman" w:eastAsia="仿宋_GB2312" w:hAnsi="Times New Roman" w:cs="Times New Roman"/>
          <w:bCs/>
          <w:sz w:val="24"/>
          <w:szCs w:val="20"/>
        </w:rPr>
      </w:pPr>
      <w:r w:rsidRPr="00D313E1">
        <w:rPr>
          <w:rFonts w:ascii="Times New Roman" w:eastAsia="仿宋_GB2312" w:hAnsi="Times New Roman" w:cs="Times New Roman" w:hint="eastAsia"/>
          <w:bCs/>
          <w:sz w:val="24"/>
          <w:szCs w:val="20"/>
        </w:rPr>
        <w:t>∴点</w:t>
      </w:r>
      <w:r w:rsidRPr="00D313E1">
        <w:rPr>
          <w:rFonts w:ascii="Times New Roman" w:eastAsia="仿宋_GB2312" w:hAnsi="Times New Roman" w:cs="Times New Roman" w:hint="eastAsia"/>
          <w:b/>
          <w:bCs/>
          <w:sz w:val="24"/>
          <w:szCs w:val="20"/>
        </w:rPr>
        <w:t>B</w:t>
      </w:r>
      <w:r w:rsidRPr="00D313E1">
        <w:rPr>
          <w:rFonts w:ascii="Times New Roman" w:eastAsia="仿宋_GB2312" w:hAnsi="Times New Roman" w:cs="Times New Roman" w:hint="eastAsia"/>
          <w:bCs/>
          <w:sz w:val="24"/>
          <w:szCs w:val="20"/>
        </w:rPr>
        <w:t>的坐标</w:t>
      </w:r>
      <m:oMath>
        <m:d>
          <m:dPr>
            <m:ctrlPr>
              <w:rPr>
                <w:rFonts w:ascii="Cambria Math" w:eastAsia="仿宋_GB2312" w:hAnsi="Cambria Math" w:cs="Times New Roman"/>
                <w:bCs/>
                <w:i/>
                <w:iCs/>
                <w:sz w:val="24"/>
                <w:szCs w:val="20"/>
              </w:rPr>
            </m:ctrlPr>
          </m:dPr>
          <m:e>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x</m:t>
                </m:r>
              </m:e>
              <m:sub>
                <m:r>
                  <w:rPr>
                    <w:rFonts w:ascii="Cambria Math" w:eastAsia="仿宋_GB2312" w:hAnsi="Cambria Math" w:cs="Times New Roman"/>
                    <w:sz w:val="24"/>
                    <w:szCs w:val="20"/>
                  </w:rPr>
                  <m:t>B</m:t>
                </m:r>
              </m:sub>
            </m:sSub>
            <m:r>
              <m:rPr>
                <m:sty m:val="p"/>
              </m:rPr>
              <w:rPr>
                <w:rFonts w:ascii="Cambria Math" w:eastAsia="仿宋_GB2312" w:hAnsi="Cambria Math" w:cs="Times New Roman"/>
                <w:sz w:val="24"/>
                <w:szCs w:val="20"/>
              </w:rPr>
              <m:t>,</m:t>
            </m:r>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y</m:t>
                </m:r>
              </m:e>
              <m:sub>
                <m:r>
                  <w:rPr>
                    <w:rFonts w:ascii="Cambria Math" w:eastAsia="仿宋_GB2312" w:hAnsi="Cambria Math" w:cs="Times New Roman"/>
                    <w:sz w:val="24"/>
                    <w:szCs w:val="20"/>
                  </w:rPr>
                  <m:t>B</m:t>
                </m:r>
              </m:sub>
            </m:sSub>
          </m:e>
        </m:d>
      </m:oMath>
      <w:r w:rsidRPr="00D313E1">
        <w:rPr>
          <w:rFonts w:ascii="Times New Roman" w:eastAsia="仿宋_GB2312" w:hAnsi="Times New Roman" w:cs="Times New Roman" w:hint="eastAsia"/>
          <w:bCs/>
          <w:sz w:val="24"/>
          <w:szCs w:val="20"/>
        </w:rPr>
        <w:t>为：</w:t>
      </w:r>
    </w:p>
    <w:p w14:paraId="7834D957" w14:textId="6CB91A63" w:rsidR="00417F6F" w:rsidRDefault="00000000" w:rsidP="00D313E1">
      <w:pPr>
        <w:snapToGrid w:val="0"/>
        <w:spacing w:beforeLines="50" w:before="156" w:line="300" w:lineRule="auto"/>
        <w:ind w:firstLine="420"/>
        <w:jc w:val="left"/>
        <w:rPr>
          <w:rFonts w:ascii="Times New Roman" w:eastAsia="仿宋_GB2312" w:hAnsi="Times New Roman" w:cs="Times New Roman"/>
          <w:bCs/>
          <w:sz w:val="24"/>
          <w:szCs w:val="20"/>
        </w:rPr>
      </w:pPr>
      <m:oMathPara>
        <m:oMath>
          <m:d>
            <m:dPr>
              <m:begChr m:val="{"/>
              <m:endChr m:val=""/>
              <m:ctrlPr>
                <w:rPr>
                  <w:rFonts w:ascii="Cambria Math" w:eastAsia="仿宋_GB2312" w:hAnsi="Cambria Math" w:cs="Times New Roman"/>
                  <w:bCs/>
                  <w:i/>
                  <w:iCs/>
                  <w:sz w:val="24"/>
                  <w:szCs w:val="20"/>
                </w:rPr>
              </m:ctrlPr>
            </m:dPr>
            <m:e>
              <m:eqArr>
                <m:eqArrPr>
                  <m:ctrlPr>
                    <w:rPr>
                      <w:rFonts w:ascii="Cambria Math" w:eastAsia="仿宋_GB2312" w:hAnsi="Cambria Math" w:cs="Times New Roman"/>
                      <w:bCs/>
                      <w:i/>
                      <w:iCs/>
                      <w:sz w:val="24"/>
                      <w:szCs w:val="20"/>
                    </w:rPr>
                  </m:ctrlPr>
                </m:eqArrPr>
                <m:e>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x</m:t>
                      </m:r>
                    </m:e>
                    <m:sub>
                      <m:r>
                        <w:rPr>
                          <w:rFonts w:ascii="Cambria Math" w:eastAsia="仿宋_GB2312" w:hAnsi="Cambria Math" w:cs="Times New Roman"/>
                          <w:sz w:val="24"/>
                          <w:szCs w:val="20"/>
                        </w:rPr>
                        <m:t>B</m:t>
                      </m:r>
                    </m:sub>
                  </m:sSub>
                  <m:r>
                    <m:rPr>
                      <m:sty m:val="p"/>
                    </m:rPr>
                    <w:rPr>
                      <w:rFonts w:ascii="Cambria Math" w:eastAsia="仿宋_GB2312" w:hAnsi="Cambria Math" w:cs="Times New Roman"/>
                      <w:sz w:val="24"/>
                      <w:szCs w:val="20"/>
                    </w:rPr>
                    <m:t>=</m:t>
                  </m:r>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x</m:t>
                      </m:r>
                    </m:e>
                    <m:sub>
                      <m:r>
                        <w:rPr>
                          <w:rFonts w:ascii="Cambria Math" w:eastAsia="仿宋_GB2312" w:hAnsi="Cambria Math" w:cs="Times New Roman"/>
                          <w:sz w:val="24"/>
                          <w:szCs w:val="20"/>
                        </w:rPr>
                        <m:t>A</m:t>
                      </m:r>
                    </m:sub>
                  </m:sSub>
                  <m:r>
                    <w:rPr>
                      <w:rFonts w:ascii="Cambria Math" w:eastAsia="仿宋_GB2312" w:hAnsi="Cambria Math" w:cs="Times New Roman"/>
                      <w:sz w:val="24"/>
                      <w:szCs w:val="20"/>
                    </w:rPr>
                    <m:t>+</m:t>
                  </m:r>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d</m:t>
                      </m:r>
                    </m:e>
                    <m:sub>
                      <m:r>
                        <w:rPr>
                          <w:rFonts w:ascii="Cambria Math" w:eastAsia="仿宋_GB2312" w:hAnsi="Cambria Math" w:cs="Times New Roman"/>
                          <w:sz w:val="24"/>
                          <w:szCs w:val="20"/>
                        </w:rPr>
                        <m:t>AB</m:t>
                      </m:r>
                    </m:sub>
                  </m:sSub>
                  <m:r>
                    <w:rPr>
                      <w:rFonts w:ascii="Cambria Math" w:eastAsia="仿宋_GB2312" w:hAnsi="Cambria Math" w:cs="Times New Roman"/>
                      <w:sz w:val="24"/>
                      <w:szCs w:val="20"/>
                    </w:rPr>
                    <m:t>∙</m:t>
                  </m:r>
                  <m:func>
                    <m:funcPr>
                      <m:ctrlPr>
                        <w:rPr>
                          <w:rFonts w:ascii="Cambria Math" w:eastAsia="仿宋_GB2312" w:hAnsi="Cambria Math" w:cs="Times New Roman"/>
                          <w:bCs/>
                          <w:i/>
                          <w:iCs/>
                          <w:sz w:val="24"/>
                          <w:szCs w:val="20"/>
                        </w:rPr>
                      </m:ctrlPr>
                    </m:funcPr>
                    <m:fName>
                      <m:r>
                        <m:rPr>
                          <m:sty m:val="p"/>
                        </m:rPr>
                        <w:rPr>
                          <w:rFonts w:ascii="Cambria Math" w:eastAsia="仿宋_GB2312" w:hAnsi="Cambria Math" w:cs="Times New Roman"/>
                          <w:sz w:val="24"/>
                          <w:szCs w:val="20"/>
                        </w:rPr>
                        <m:t>cos</m:t>
                      </m:r>
                    </m:fName>
                    <m:e>
                      <m:d>
                        <m:dPr>
                          <m:ctrlPr>
                            <w:rPr>
                              <w:rFonts w:ascii="Cambria Math" w:eastAsia="仿宋_GB2312" w:hAnsi="Cambria Math" w:cs="Times New Roman"/>
                              <w:bCs/>
                              <w:i/>
                              <w:iCs/>
                              <w:sz w:val="24"/>
                              <w:szCs w:val="20"/>
                            </w:rPr>
                          </m:ctrlPr>
                        </m:dPr>
                        <m:e>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θ</m:t>
                              </m:r>
                            </m:e>
                            <m:sub>
                              <m:acc>
                                <m:accPr>
                                  <m:chr m:val="⃗"/>
                                  <m:ctrlPr>
                                    <w:rPr>
                                      <w:rFonts w:ascii="Cambria Math" w:eastAsia="仿宋_GB2312" w:hAnsi="Cambria Math" w:cs="Times New Roman"/>
                                      <w:bCs/>
                                      <w:i/>
                                      <w:iCs/>
                                      <w:sz w:val="24"/>
                                      <w:szCs w:val="20"/>
                                    </w:rPr>
                                  </m:ctrlPr>
                                </m:accPr>
                                <m:e>
                                  <m:r>
                                    <w:rPr>
                                      <w:rFonts w:ascii="Cambria Math" w:eastAsia="仿宋_GB2312" w:hAnsi="Cambria Math" w:cs="Times New Roman"/>
                                      <w:sz w:val="24"/>
                                      <w:szCs w:val="20"/>
                                    </w:rPr>
                                    <m:t>AB</m:t>
                                  </m:r>
                                </m:e>
                              </m:acc>
                            </m:sub>
                          </m:sSub>
                        </m:e>
                      </m:d>
                    </m:e>
                  </m:func>
                </m:e>
                <m:e>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y</m:t>
                      </m:r>
                    </m:e>
                    <m:sub>
                      <m:r>
                        <w:rPr>
                          <w:rFonts w:ascii="Cambria Math" w:eastAsia="仿宋_GB2312" w:hAnsi="Cambria Math" w:cs="Times New Roman"/>
                          <w:sz w:val="24"/>
                          <w:szCs w:val="20"/>
                        </w:rPr>
                        <m:t>B</m:t>
                      </m:r>
                    </m:sub>
                  </m:sSub>
                  <m:r>
                    <m:rPr>
                      <m:sty m:val="p"/>
                    </m:rPr>
                    <w:rPr>
                      <w:rFonts w:ascii="Cambria Math" w:eastAsia="仿宋_GB2312" w:hAnsi="Cambria Math" w:cs="Times New Roman"/>
                      <w:sz w:val="24"/>
                      <w:szCs w:val="20"/>
                    </w:rPr>
                    <m:t>=</m:t>
                  </m:r>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y</m:t>
                      </m:r>
                    </m:e>
                    <m:sub>
                      <m:r>
                        <w:rPr>
                          <w:rFonts w:ascii="Cambria Math" w:eastAsia="仿宋_GB2312" w:hAnsi="Cambria Math" w:cs="Times New Roman"/>
                          <w:sz w:val="24"/>
                          <w:szCs w:val="20"/>
                        </w:rPr>
                        <m:t>A</m:t>
                      </m:r>
                    </m:sub>
                  </m:sSub>
                  <m:r>
                    <w:rPr>
                      <w:rFonts w:ascii="Cambria Math" w:eastAsia="仿宋_GB2312" w:hAnsi="Cambria Math" w:cs="Times New Roman"/>
                      <w:sz w:val="24"/>
                      <w:szCs w:val="20"/>
                    </w:rPr>
                    <m:t>+</m:t>
                  </m:r>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d</m:t>
                      </m:r>
                    </m:e>
                    <m:sub>
                      <m:r>
                        <w:rPr>
                          <w:rFonts w:ascii="Cambria Math" w:eastAsia="仿宋_GB2312" w:hAnsi="Cambria Math" w:cs="Times New Roman"/>
                          <w:sz w:val="24"/>
                          <w:szCs w:val="20"/>
                        </w:rPr>
                        <m:t>AB</m:t>
                      </m:r>
                    </m:sub>
                  </m:sSub>
                  <m:r>
                    <w:rPr>
                      <w:rFonts w:ascii="Cambria Math" w:eastAsia="仿宋_GB2312" w:hAnsi="Cambria Math" w:cs="Times New Roman"/>
                      <w:sz w:val="24"/>
                      <w:szCs w:val="20"/>
                    </w:rPr>
                    <m:t>∙</m:t>
                  </m:r>
                  <m:func>
                    <m:funcPr>
                      <m:ctrlPr>
                        <w:rPr>
                          <w:rFonts w:ascii="Cambria Math" w:eastAsia="仿宋_GB2312" w:hAnsi="Cambria Math" w:cs="Times New Roman"/>
                          <w:bCs/>
                          <w:i/>
                          <w:iCs/>
                          <w:sz w:val="24"/>
                          <w:szCs w:val="20"/>
                        </w:rPr>
                      </m:ctrlPr>
                    </m:funcPr>
                    <m:fName>
                      <m:r>
                        <m:rPr>
                          <m:sty m:val="p"/>
                        </m:rPr>
                        <w:rPr>
                          <w:rFonts w:ascii="Cambria Math" w:eastAsia="仿宋_GB2312" w:hAnsi="Cambria Math" w:cs="Times New Roman"/>
                          <w:sz w:val="24"/>
                          <w:szCs w:val="20"/>
                        </w:rPr>
                        <m:t>sin</m:t>
                      </m:r>
                    </m:fName>
                    <m:e>
                      <m:d>
                        <m:dPr>
                          <m:ctrlPr>
                            <w:rPr>
                              <w:rFonts w:ascii="Cambria Math" w:eastAsia="仿宋_GB2312" w:hAnsi="Cambria Math" w:cs="Times New Roman"/>
                              <w:bCs/>
                              <w:i/>
                              <w:iCs/>
                              <w:sz w:val="24"/>
                              <w:szCs w:val="20"/>
                            </w:rPr>
                          </m:ctrlPr>
                        </m:dPr>
                        <m:e>
                          <m:sSub>
                            <m:sSubPr>
                              <m:ctrlPr>
                                <w:rPr>
                                  <w:rFonts w:ascii="Cambria Math" w:eastAsia="仿宋_GB2312" w:hAnsi="Cambria Math" w:cs="Times New Roman"/>
                                  <w:bCs/>
                                  <w:i/>
                                  <w:iCs/>
                                  <w:sz w:val="24"/>
                                  <w:szCs w:val="20"/>
                                </w:rPr>
                              </m:ctrlPr>
                            </m:sSubPr>
                            <m:e>
                              <m:r>
                                <w:rPr>
                                  <w:rFonts w:ascii="Cambria Math" w:eastAsia="仿宋_GB2312" w:hAnsi="Cambria Math" w:cs="Times New Roman"/>
                                  <w:sz w:val="24"/>
                                  <w:szCs w:val="20"/>
                                </w:rPr>
                                <m:t>θ</m:t>
                              </m:r>
                            </m:e>
                            <m:sub>
                              <m:acc>
                                <m:accPr>
                                  <m:chr m:val="⃗"/>
                                  <m:ctrlPr>
                                    <w:rPr>
                                      <w:rFonts w:ascii="Cambria Math" w:eastAsia="仿宋_GB2312" w:hAnsi="Cambria Math" w:cs="Times New Roman"/>
                                      <w:bCs/>
                                      <w:i/>
                                      <w:iCs/>
                                      <w:sz w:val="24"/>
                                      <w:szCs w:val="20"/>
                                    </w:rPr>
                                  </m:ctrlPr>
                                </m:accPr>
                                <m:e>
                                  <m:r>
                                    <w:rPr>
                                      <w:rFonts w:ascii="Cambria Math" w:eastAsia="仿宋_GB2312" w:hAnsi="Cambria Math" w:cs="Times New Roman"/>
                                      <w:sz w:val="24"/>
                                      <w:szCs w:val="20"/>
                                    </w:rPr>
                                    <m:t>AB</m:t>
                                  </m:r>
                                </m:e>
                              </m:acc>
                            </m:sub>
                          </m:sSub>
                        </m:e>
                      </m:d>
                    </m:e>
                  </m:func>
                </m:e>
              </m:eqArr>
            </m:e>
          </m:d>
        </m:oMath>
      </m:oMathPara>
    </w:p>
    <w:p w14:paraId="2C67EA30" w14:textId="2487BF7A" w:rsidR="00D313E1" w:rsidRPr="00D313E1" w:rsidRDefault="00D313E1" w:rsidP="00D313E1">
      <w:pPr>
        <w:snapToGrid w:val="0"/>
        <w:spacing w:beforeLines="50" w:before="156" w:line="300" w:lineRule="auto"/>
        <w:ind w:firstLine="420"/>
        <w:jc w:val="left"/>
        <w:rPr>
          <w:rFonts w:ascii="Times New Roman" w:eastAsia="仿宋_GB2312" w:hAnsi="Times New Roman" w:cs="Times New Roman"/>
          <w:bCs/>
          <w:sz w:val="24"/>
          <w:szCs w:val="20"/>
        </w:rPr>
      </w:pPr>
      <w:r w:rsidRPr="00D313E1">
        <w:rPr>
          <w:rFonts w:ascii="Times New Roman" w:eastAsia="仿宋_GB2312" w:hAnsi="Times New Roman" w:cs="Times New Roman" w:hint="eastAsia"/>
          <w:bCs/>
          <w:sz w:val="24"/>
          <w:szCs w:val="20"/>
        </w:rPr>
        <w:t>arctan2()</w:t>
      </w:r>
      <w:r w:rsidRPr="00D313E1">
        <w:rPr>
          <w:rFonts w:ascii="Times New Roman" w:eastAsia="仿宋_GB2312" w:hAnsi="Times New Roman" w:cs="Times New Roman" w:hint="eastAsia"/>
          <w:bCs/>
          <w:sz w:val="24"/>
          <w:szCs w:val="20"/>
        </w:rPr>
        <w:t>是计算平面向量的方向角的函数</w:t>
      </w:r>
      <w:r>
        <w:rPr>
          <w:rFonts w:ascii="Times New Roman" w:eastAsia="仿宋_GB2312" w:hAnsi="Times New Roman" w:cs="Times New Roman" w:hint="eastAsia"/>
          <w:bCs/>
          <w:sz w:val="24"/>
          <w:szCs w:val="20"/>
        </w:rPr>
        <w:t>，</w:t>
      </w:r>
      <w:r w:rsidRPr="00D313E1">
        <w:rPr>
          <w:rFonts w:ascii="Times New Roman" w:eastAsia="仿宋_GB2312" w:hAnsi="Times New Roman" w:cs="Times New Roman" w:hint="eastAsia"/>
          <w:bCs/>
          <w:sz w:val="24"/>
          <w:szCs w:val="20"/>
        </w:rPr>
        <w:t>返回的值的范围在</w:t>
      </w:r>
      <m:oMath>
        <m:d>
          <m:dPr>
            <m:endChr m:val="]"/>
            <m:ctrlPr>
              <w:rPr>
                <w:rFonts w:ascii="Cambria Math" w:eastAsia="仿宋_GB2312" w:hAnsi="Cambria Math" w:cs="Times New Roman"/>
                <w:bCs/>
                <w:i/>
                <w:iCs/>
                <w:sz w:val="24"/>
                <w:szCs w:val="20"/>
              </w:rPr>
            </m:ctrlPr>
          </m:dPr>
          <m:e>
            <m:r>
              <m:rPr>
                <m:sty m:val="p"/>
              </m:rPr>
              <w:rPr>
                <w:rFonts w:ascii="Cambria Math" w:eastAsia="仿宋_GB2312" w:hAnsi="Cambria Math" w:cs="Times New Roman"/>
                <w:sz w:val="24"/>
                <w:szCs w:val="20"/>
              </w:rPr>
              <m:t>-</m:t>
            </m:r>
            <m:r>
              <w:rPr>
                <w:rFonts w:ascii="Cambria Math" w:eastAsia="仿宋_GB2312" w:hAnsi="Cambria Math" w:cs="Times New Roman"/>
                <w:sz w:val="24"/>
                <w:szCs w:val="20"/>
              </w:rPr>
              <m:t>π,+π</m:t>
            </m:r>
          </m:e>
        </m:d>
        <m:r>
          <w:rPr>
            <w:rFonts w:ascii="Cambria Math" w:eastAsia="仿宋_GB2312" w:hAnsi="Cambria Math" w:cs="Times New Roman" w:hint="eastAsia"/>
            <w:sz w:val="24"/>
            <w:szCs w:val="20"/>
          </w:rPr>
          <m:t>，</m:t>
        </m:r>
      </m:oMath>
      <w:r w:rsidRPr="00D313E1">
        <w:rPr>
          <w:rFonts w:ascii="Times New Roman" w:eastAsia="仿宋_GB2312" w:hAnsi="Times New Roman" w:cs="Times New Roman" w:hint="eastAsia"/>
          <w:bCs/>
          <w:sz w:val="24"/>
          <w:szCs w:val="20"/>
        </w:rPr>
        <w:t>而如图</w:t>
      </w:r>
      <w:r>
        <w:rPr>
          <w:rFonts w:ascii="Times New Roman" w:eastAsia="仿宋_GB2312" w:hAnsi="Times New Roman" w:cs="Times New Roman" w:hint="eastAsia"/>
          <w:bCs/>
          <w:sz w:val="24"/>
          <w:szCs w:val="20"/>
        </w:rPr>
        <w:t>19</w:t>
      </w:r>
      <w:r w:rsidRPr="00D313E1">
        <w:rPr>
          <w:rFonts w:ascii="Times New Roman" w:eastAsia="仿宋_GB2312" w:hAnsi="Times New Roman" w:cs="Times New Roman" w:hint="eastAsia"/>
          <w:bCs/>
          <w:sz w:val="24"/>
          <w:szCs w:val="20"/>
        </w:rPr>
        <w:t>，</w:t>
      </w:r>
      <w:r w:rsidRPr="00D313E1">
        <w:rPr>
          <w:rFonts w:ascii="Cambria Math" w:eastAsia="仿宋_GB2312" w:hAnsi="Cambria Math" w:cs="Cambria Math"/>
          <w:bCs/>
          <w:sz w:val="24"/>
          <w:szCs w:val="20"/>
        </w:rPr>
        <w:t>𝛼</w:t>
      </w:r>
      <w:r w:rsidRPr="00D313E1">
        <w:rPr>
          <w:rFonts w:ascii="Times New Roman" w:eastAsia="仿宋_GB2312" w:hAnsi="Times New Roman" w:cs="Times New Roman" w:hint="eastAsia"/>
          <w:bCs/>
          <w:sz w:val="24"/>
          <w:szCs w:val="20"/>
        </w:rPr>
        <w:t>的范围在</w:t>
      </w:r>
      <m:oMath>
        <m:d>
          <m:dPr>
            <m:endChr m:val="]"/>
            <m:ctrlPr>
              <w:rPr>
                <w:rFonts w:ascii="Cambria Math" w:eastAsia="仿宋_GB2312" w:hAnsi="Cambria Math" w:cs="Times New Roman"/>
                <w:bCs/>
                <w:i/>
                <w:iCs/>
                <w:sz w:val="24"/>
                <w:szCs w:val="20"/>
              </w:rPr>
            </m:ctrlPr>
          </m:dPr>
          <m:e>
            <m:r>
              <m:rPr>
                <m:sty m:val="p"/>
              </m:rPr>
              <w:rPr>
                <w:rFonts w:ascii="Cambria Math" w:eastAsia="仿宋_GB2312" w:hAnsi="Cambria Math" w:cs="Times New Roman"/>
                <w:sz w:val="24"/>
                <w:szCs w:val="20"/>
              </w:rPr>
              <m:t>-</m:t>
            </m:r>
            <m:r>
              <w:rPr>
                <w:rFonts w:ascii="Cambria Math" w:eastAsia="仿宋_GB2312" w:hAnsi="Cambria Math" w:cs="Times New Roman"/>
                <w:sz w:val="24"/>
                <w:szCs w:val="20"/>
              </w:rPr>
              <m:t>π,+π</m:t>
            </m:r>
          </m:e>
        </m:d>
      </m:oMath>
      <w:r w:rsidRPr="00D313E1">
        <w:rPr>
          <w:rFonts w:ascii="Times New Roman" w:eastAsia="仿宋_GB2312" w:hAnsi="Times New Roman" w:cs="Times New Roman" w:hint="eastAsia"/>
          <w:bCs/>
          <w:sz w:val="24"/>
          <w:szCs w:val="20"/>
        </w:rPr>
        <w:t>，在某些情况下按照第一步算出来的</w:t>
      </w:r>
      <w:r w:rsidRPr="00D313E1">
        <w:rPr>
          <w:rFonts w:ascii="Cambria Math" w:eastAsia="仿宋_GB2312" w:hAnsi="Cambria Math" w:cs="Cambria Math"/>
          <w:bCs/>
          <w:sz w:val="24"/>
          <w:szCs w:val="20"/>
        </w:rPr>
        <w:t>𝛼</w:t>
      </w:r>
      <w:r w:rsidRPr="00D313E1">
        <w:rPr>
          <w:rFonts w:ascii="Times New Roman" w:eastAsia="仿宋_GB2312" w:hAnsi="Times New Roman" w:cs="Times New Roman" w:hint="eastAsia"/>
          <w:bCs/>
          <w:sz w:val="24"/>
          <w:szCs w:val="20"/>
        </w:rPr>
        <w:t>可能超出此范围，在代码里需要通过±</w:t>
      </w:r>
      <m:oMath>
        <m:r>
          <w:rPr>
            <w:rFonts w:ascii="Cambria Math" w:eastAsia="仿宋_GB2312" w:hAnsi="Cambria Math" w:cs="Times New Roman"/>
            <w:sz w:val="24"/>
            <w:szCs w:val="20"/>
          </w:rPr>
          <m:t>2π</m:t>
        </m:r>
      </m:oMath>
      <w:r w:rsidRPr="00D313E1">
        <w:rPr>
          <w:rFonts w:ascii="Times New Roman" w:eastAsia="仿宋_GB2312" w:hAnsi="Times New Roman" w:cs="Times New Roman" w:hint="eastAsia"/>
          <w:bCs/>
          <w:sz w:val="24"/>
          <w:szCs w:val="20"/>
        </w:rPr>
        <w:t>来修正。</w:t>
      </w:r>
    </w:p>
    <w:p w14:paraId="1DAA7CF3" w14:textId="619E6B26" w:rsidR="00417F6F" w:rsidRPr="00D313E1" w:rsidRDefault="00D50C1E" w:rsidP="00731CEC">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按照以上推导即可绘制出“外扩”的等距线，但是在有些图形下，会存在</w:t>
      </w:r>
      <w:r w:rsidR="000831AF">
        <w:rPr>
          <w:rFonts w:ascii="Times New Roman" w:eastAsia="仿宋_GB2312" w:hAnsi="Times New Roman" w:cs="Times New Roman" w:hint="eastAsia"/>
          <w:bCs/>
          <w:sz w:val="24"/>
          <w:szCs w:val="20"/>
        </w:rPr>
        <w:t>轮廓交叉的问题，这一部分尚未解决，需要设计探索出更好的算法。</w:t>
      </w:r>
    </w:p>
    <w:p w14:paraId="751D2360" w14:textId="10E80432" w:rsidR="00D313E1" w:rsidRPr="000831AF" w:rsidRDefault="000831AF" w:rsidP="00731CEC">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最后</w:t>
      </w:r>
      <w:r w:rsidR="002D41F6">
        <w:rPr>
          <w:rFonts w:ascii="Times New Roman" w:eastAsia="仿宋_GB2312" w:hAnsi="Times New Roman" w:cs="Times New Roman" w:hint="eastAsia"/>
          <w:bCs/>
          <w:sz w:val="24"/>
          <w:szCs w:val="20"/>
        </w:rPr>
        <w:t>在软件里预览的打印效果如图</w:t>
      </w:r>
      <w:r w:rsidR="002D41F6">
        <w:rPr>
          <w:rFonts w:ascii="Times New Roman" w:eastAsia="仿宋_GB2312" w:hAnsi="Times New Roman" w:cs="Times New Roman" w:hint="eastAsia"/>
          <w:bCs/>
          <w:sz w:val="24"/>
          <w:szCs w:val="20"/>
        </w:rPr>
        <w:t>20</w:t>
      </w:r>
      <w:r w:rsidR="002D41F6">
        <w:rPr>
          <w:rFonts w:ascii="Times New Roman" w:eastAsia="仿宋_GB2312" w:hAnsi="Times New Roman" w:cs="Times New Roman" w:hint="eastAsia"/>
          <w:bCs/>
          <w:sz w:val="24"/>
          <w:szCs w:val="20"/>
        </w:rPr>
        <w:t>所示。</w:t>
      </w:r>
    </w:p>
    <w:p w14:paraId="7E51644E" w14:textId="77777777" w:rsidR="002D41F6" w:rsidRDefault="00F10E5D" w:rsidP="002D41F6">
      <w:pPr>
        <w:keepNext/>
        <w:snapToGrid w:val="0"/>
        <w:spacing w:beforeLines="50" w:before="156" w:line="300" w:lineRule="auto"/>
        <w:jc w:val="center"/>
      </w:pPr>
      <w:r w:rsidRPr="00F10E5D">
        <w:rPr>
          <w:rFonts w:ascii="Times New Roman" w:eastAsia="仿宋_GB2312" w:hAnsi="Times New Roman" w:cs="Times New Roman"/>
          <w:bCs/>
          <w:noProof/>
          <w:sz w:val="24"/>
          <w:szCs w:val="20"/>
        </w:rPr>
        <w:drawing>
          <wp:inline distT="0" distB="0" distL="0" distR="0" wp14:anchorId="54E8131A" wp14:editId="62E35425">
            <wp:extent cx="4861560" cy="3437508"/>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64865" cy="3439845"/>
                    </a:xfrm>
                    <a:prstGeom prst="rect">
                      <a:avLst/>
                    </a:prstGeom>
                  </pic:spPr>
                </pic:pic>
              </a:graphicData>
            </a:graphic>
          </wp:inline>
        </w:drawing>
      </w:r>
    </w:p>
    <w:p w14:paraId="149AEEFC" w14:textId="69ED0A82" w:rsidR="00D313E1" w:rsidRDefault="002D41F6" w:rsidP="002D41F6">
      <w:pPr>
        <w:pStyle w:val="a8"/>
        <w:jc w:val="center"/>
        <w:rPr>
          <w:rFonts w:ascii="Times New Roman" w:eastAsia="仿宋_GB2312" w:hAnsi="Times New Roman" w:cs="Times New Roman"/>
          <w:bCs/>
          <w:sz w:val="24"/>
        </w:rPr>
      </w:pPr>
      <w:r>
        <w:t>图</w:t>
      </w:r>
      <w:r>
        <w:fldChar w:fldCharType="begin"/>
      </w:r>
      <w:r>
        <w:instrText xml:space="preserve"> SEQ </w:instrText>
      </w:r>
      <w:r>
        <w:instrText>图表</w:instrText>
      </w:r>
      <w:r>
        <w:instrText xml:space="preserve"> \* ARABIC </w:instrText>
      </w:r>
      <w:r>
        <w:fldChar w:fldCharType="separate"/>
      </w:r>
      <w:r w:rsidR="00400D73">
        <w:rPr>
          <w:noProof/>
        </w:rPr>
        <w:t>20</w:t>
      </w:r>
      <w:r>
        <w:fldChar w:fldCharType="end"/>
      </w:r>
      <w:r>
        <w:t xml:space="preserve">  </w:t>
      </w:r>
      <w:r>
        <w:rPr>
          <w:rFonts w:hint="eastAsia"/>
        </w:rPr>
        <w:t>预览打印效果</w:t>
      </w:r>
    </w:p>
    <w:p w14:paraId="1F6722D0" w14:textId="5AD48861" w:rsidR="00D313E1" w:rsidRDefault="008D6AAC" w:rsidP="00731CEC">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至此，针对上述的两类形状的打印路径规划都有了初步效果，而更复杂的图形需要设计其他的规划算法，这一部分可以在接下来的科研中继续深入研</w:t>
      </w:r>
      <w:r>
        <w:rPr>
          <w:rFonts w:ascii="Times New Roman" w:eastAsia="仿宋_GB2312" w:hAnsi="Times New Roman" w:cs="Times New Roman" w:hint="eastAsia"/>
          <w:bCs/>
          <w:sz w:val="24"/>
          <w:szCs w:val="20"/>
        </w:rPr>
        <w:lastRenderedPageBreak/>
        <w:t>究。</w:t>
      </w:r>
    </w:p>
    <w:p w14:paraId="66805FD3" w14:textId="77777777" w:rsidR="00D30AD0" w:rsidRDefault="00D30AD0" w:rsidP="00D30AD0">
      <w:pPr>
        <w:snapToGrid w:val="0"/>
        <w:spacing w:beforeLines="50" w:before="156" w:line="300" w:lineRule="auto"/>
        <w:jc w:val="left"/>
        <w:rPr>
          <w:rFonts w:ascii="Times New Roman" w:eastAsia="仿宋_GB2312" w:hAnsi="Times New Roman" w:cs="Times New Roman"/>
          <w:bCs/>
          <w:sz w:val="24"/>
          <w:szCs w:val="20"/>
        </w:rPr>
      </w:pPr>
    </w:p>
    <w:p w14:paraId="5C331F0A" w14:textId="36E56A5A" w:rsidR="00DD0E89" w:rsidRPr="00DD0E89" w:rsidRDefault="00926866" w:rsidP="00926866">
      <w:pPr>
        <w:numPr>
          <w:ilvl w:val="0"/>
          <w:numId w:val="1"/>
        </w:numPr>
        <w:spacing w:line="360" w:lineRule="auto"/>
        <w:jc w:val="left"/>
        <w:rPr>
          <w:rFonts w:ascii="Times New Roman" w:eastAsia="仿宋_GB2312" w:hAnsi="Times New Roman" w:cs="Times New Roman"/>
          <w:b/>
          <w:sz w:val="28"/>
          <w:szCs w:val="28"/>
        </w:rPr>
      </w:pPr>
      <w:r>
        <w:rPr>
          <w:rFonts w:ascii="Times New Roman" w:eastAsia="仿宋_GB2312" w:hAnsi="Times New Roman" w:cs="Times New Roman" w:hint="eastAsia"/>
          <w:b/>
          <w:sz w:val="28"/>
          <w:szCs w:val="28"/>
        </w:rPr>
        <w:t>代表性</w:t>
      </w:r>
      <w:r w:rsidR="003A2915" w:rsidRPr="00DD0E89">
        <w:rPr>
          <w:rFonts w:ascii="Times New Roman" w:eastAsia="仿宋_GB2312" w:hAnsi="Times New Roman" w:cs="Times New Roman"/>
          <w:b/>
          <w:sz w:val="28"/>
          <w:szCs w:val="28"/>
        </w:rPr>
        <w:t>成果清单</w:t>
      </w:r>
      <w:r w:rsidR="003A2915" w:rsidRPr="00DD0E89">
        <w:rPr>
          <w:rFonts w:ascii="Times New Roman" w:eastAsia="仿宋_GB2312" w:hAnsi="Times New Roman" w:cs="Times New Roman"/>
          <w:b/>
          <w:sz w:val="28"/>
          <w:szCs w:val="28"/>
        </w:rPr>
        <w:t xml:space="preserve"> List of </w:t>
      </w:r>
      <w:r w:rsidRPr="00926866">
        <w:rPr>
          <w:rFonts w:ascii="Times New Roman" w:eastAsia="仿宋_GB2312" w:hAnsi="Times New Roman" w:cs="Times New Roman"/>
          <w:b/>
          <w:sz w:val="28"/>
          <w:szCs w:val="28"/>
        </w:rPr>
        <w:t>Representative</w:t>
      </w:r>
      <w:r>
        <w:rPr>
          <w:rFonts w:ascii="Times New Roman" w:eastAsia="仿宋_GB2312" w:hAnsi="Times New Roman" w:cs="Times New Roman"/>
          <w:b/>
          <w:sz w:val="28"/>
          <w:szCs w:val="28"/>
        </w:rPr>
        <w:t xml:space="preserve"> </w:t>
      </w:r>
      <w:r w:rsidR="003A2915" w:rsidRPr="00DD0E89">
        <w:rPr>
          <w:rFonts w:ascii="Times New Roman" w:eastAsia="仿宋_GB2312" w:hAnsi="Times New Roman" w:cs="Times New Roman"/>
          <w:b/>
          <w:sz w:val="28"/>
          <w:szCs w:val="28"/>
        </w:rPr>
        <w:t>Achievements</w:t>
      </w:r>
    </w:p>
    <w:p w14:paraId="68C2ED11" w14:textId="6CD9CA7E" w:rsidR="000831AF" w:rsidRDefault="00EB39E8" w:rsidP="00EB39E8">
      <w:pPr>
        <w:spacing w:before="240" w:after="240"/>
        <w:ind w:firstLine="420"/>
      </w:pPr>
      <w:r>
        <w:rPr>
          <w:rFonts w:hint="eastAsia"/>
        </w:rPr>
        <w:t>如图所示：</w:t>
      </w:r>
    </w:p>
    <w:p w14:paraId="23AC28CC" w14:textId="77777777" w:rsidR="00EB39E8" w:rsidRDefault="00EB39E8" w:rsidP="00EB39E8">
      <w:pPr>
        <w:keepNext/>
        <w:spacing w:before="240" w:after="240"/>
        <w:jc w:val="center"/>
      </w:pPr>
      <w:r>
        <w:rPr>
          <w:noProof/>
        </w:rPr>
        <w:drawing>
          <wp:inline distT="0" distB="0" distL="0" distR="0" wp14:anchorId="55EA629D" wp14:editId="29DE7446">
            <wp:extent cx="4753610" cy="2773680"/>
            <wp:effectExtent l="0" t="0" r="8890" b="762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a:stretch/>
                  </pic:blipFill>
                  <pic:spPr bwMode="auto">
                    <a:xfrm>
                      <a:off x="0" y="0"/>
                      <a:ext cx="4759640" cy="2777198"/>
                    </a:xfrm>
                    <a:prstGeom prst="rect">
                      <a:avLst/>
                    </a:prstGeom>
                    <a:noFill/>
                    <a:ln>
                      <a:noFill/>
                    </a:ln>
                    <a:extLst>
                      <a:ext uri="{53640926-AAD7-44D8-BBD7-CCE9431645EC}">
                        <a14:shadowObscured xmlns:a14="http://schemas.microsoft.com/office/drawing/2010/main"/>
                      </a:ext>
                    </a:extLst>
                  </pic:spPr>
                </pic:pic>
              </a:graphicData>
            </a:graphic>
          </wp:inline>
        </w:drawing>
      </w:r>
    </w:p>
    <w:p w14:paraId="39860352" w14:textId="40CAEF57" w:rsidR="000831AF" w:rsidRDefault="00EB39E8" w:rsidP="00EB39E8">
      <w:pPr>
        <w:pStyle w:val="a8"/>
        <w:jc w:val="center"/>
      </w:pPr>
      <w:r>
        <w:t>图</w:t>
      </w:r>
      <w:r>
        <w:fldChar w:fldCharType="begin"/>
      </w:r>
      <w:r>
        <w:instrText xml:space="preserve"> SEQ </w:instrText>
      </w:r>
      <w:r>
        <w:instrText>图表</w:instrText>
      </w:r>
      <w:r>
        <w:instrText xml:space="preserve"> \* ARABIC </w:instrText>
      </w:r>
      <w:r>
        <w:fldChar w:fldCharType="separate"/>
      </w:r>
      <w:r w:rsidR="00400D73">
        <w:rPr>
          <w:noProof/>
        </w:rPr>
        <w:t>21</w:t>
      </w:r>
      <w:r>
        <w:fldChar w:fldCharType="end"/>
      </w:r>
      <w:r>
        <w:t xml:space="preserve">  </w:t>
      </w:r>
      <w:r>
        <w:rPr>
          <w:rFonts w:hint="eastAsia"/>
        </w:rPr>
        <w:t>打印喷嘴及夹具的模型渲染图</w:t>
      </w:r>
    </w:p>
    <w:p w14:paraId="04CBB471" w14:textId="5EC3FF74" w:rsidR="00EB39E8" w:rsidRDefault="00EB39E8" w:rsidP="00EB39E8">
      <w:pPr>
        <w:keepNext/>
        <w:jc w:val="center"/>
      </w:pPr>
      <w:r w:rsidRPr="00457F92">
        <w:rPr>
          <w:rFonts w:ascii="宋体" w:hAnsi="宋体"/>
          <w:b/>
          <w:bCs/>
          <w:noProof/>
        </w:rPr>
        <w:drawing>
          <wp:inline distT="0" distB="0" distL="0" distR="0" wp14:anchorId="2E3569DA" wp14:editId="59CA665A">
            <wp:extent cx="3554788" cy="3246191"/>
            <wp:effectExtent l="1905"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rot="5400000">
                      <a:off x="0" y="0"/>
                      <a:ext cx="3594283" cy="3282258"/>
                    </a:xfrm>
                    <a:prstGeom prst="rect">
                      <a:avLst/>
                    </a:prstGeom>
                    <a:noFill/>
                    <a:ln>
                      <a:noFill/>
                    </a:ln>
                    <a:extLst>
                      <a:ext uri="{53640926-AAD7-44D8-BBD7-CCE9431645EC}">
                        <a14:shadowObscured xmlns:a14="http://schemas.microsoft.com/office/drawing/2010/main"/>
                      </a:ext>
                    </a:extLst>
                  </pic:spPr>
                </pic:pic>
              </a:graphicData>
            </a:graphic>
          </wp:inline>
        </w:drawing>
      </w:r>
    </w:p>
    <w:p w14:paraId="6F71D1EF" w14:textId="3E8D3346" w:rsidR="00EB39E8" w:rsidRPr="00EB39E8" w:rsidRDefault="00EB39E8" w:rsidP="00EB39E8">
      <w:pPr>
        <w:pStyle w:val="a8"/>
        <w:jc w:val="center"/>
      </w:pPr>
      <w:r>
        <w:t>图</w:t>
      </w:r>
      <w:r>
        <w:fldChar w:fldCharType="begin"/>
      </w:r>
      <w:r>
        <w:instrText xml:space="preserve"> SEQ </w:instrText>
      </w:r>
      <w:r>
        <w:instrText>图表</w:instrText>
      </w:r>
      <w:r>
        <w:instrText xml:space="preserve"> \* ARABIC </w:instrText>
      </w:r>
      <w:r>
        <w:fldChar w:fldCharType="separate"/>
      </w:r>
      <w:r w:rsidR="00400D73">
        <w:rPr>
          <w:noProof/>
        </w:rPr>
        <w:t>22</w:t>
      </w:r>
      <w:r>
        <w:fldChar w:fldCharType="end"/>
      </w:r>
      <w:r>
        <w:t xml:space="preserve">  </w:t>
      </w:r>
      <w:r>
        <w:rPr>
          <w:rFonts w:hint="eastAsia"/>
        </w:rPr>
        <w:t>实物效果</w:t>
      </w:r>
    </w:p>
    <w:p w14:paraId="6A5887FB" w14:textId="77777777" w:rsidR="00400D73" w:rsidRDefault="00EB39E8" w:rsidP="00400D73">
      <w:pPr>
        <w:keepNext/>
        <w:spacing w:before="240" w:after="240"/>
        <w:jc w:val="center"/>
      </w:pPr>
      <w:r>
        <w:rPr>
          <w:rFonts w:ascii="仿宋_GB2312" w:eastAsia="仿宋_GB2312"/>
          <w:noProof/>
        </w:rPr>
        <w:lastRenderedPageBreak/>
        <mc:AlternateContent>
          <mc:Choice Requires="wpg">
            <w:drawing>
              <wp:inline distT="0" distB="0" distL="0" distR="0" wp14:anchorId="35582494" wp14:editId="703F1C9B">
                <wp:extent cx="4998720" cy="6065520"/>
                <wp:effectExtent l="0" t="0" r="0" b="0"/>
                <wp:docPr id="54" name="组合 54"/>
                <wp:cNvGraphicFramePr/>
                <a:graphic xmlns:a="http://schemas.openxmlformats.org/drawingml/2006/main">
                  <a:graphicData uri="http://schemas.microsoft.com/office/word/2010/wordprocessingGroup">
                    <wpg:wgp>
                      <wpg:cNvGrpSpPr/>
                      <wpg:grpSpPr>
                        <a:xfrm>
                          <a:off x="0" y="0"/>
                          <a:ext cx="4998720" cy="6065520"/>
                          <a:chOff x="0" y="0"/>
                          <a:chExt cx="2159635" cy="2502535"/>
                        </a:xfrm>
                      </wpg:grpSpPr>
                      <pic:pic xmlns:pic="http://schemas.openxmlformats.org/drawingml/2006/picture">
                        <pic:nvPicPr>
                          <pic:cNvPr id="47" name="图片 47"/>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59635" cy="1245235"/>
                          </a:xfrm>
                          <a:prstGeom prst="rect">
                            <a:avLst/>
                          </a:prstGeom>
                        </pic:spPr>
                      </pic:pic>
                      <pic:pic xmlns:pic="http://schemas.openxmlformats.org/drawingml/2006/picture">
                        <pic:nvPicPr>
                          <pic:cNvPr id="46" name="图片 46"/>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1257300"/>
                            <a:ext cx="2159635" cy="1245235"/>
                          </a:xfrm>
                          <a:prstGeom prst="rect">
                            <a:avLst/>
                          </a:prstGeom>
                        </pic:spPr>
                      </pic:pic>
                    </wpg:wgp>
                  </a:graphicData>
                </a:graphic>
              </wp:inline>
            </w:drawing>
          </mc:Choice>
          <mc:Fallback>
            <w:pict>
              <v:group w14:anchorId="131FBA74" id="组合 54" o:spid="_x0000_s1026" style="width:393.6pt;height:477.6pt;mso-position-horizontal-relative:char;mso-position-vertical-relative:line" coordsize="21596,25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ornbQIAAF4HAAAOAAAAZHJzL2Uyb0RvYy54bWzUVUtu2zAQ3RfoHQjt&#10;Y8lK5MSC7aCoG6NA0Br9HICmKImI+MGQ/p2g6Bl6l9ym6DU6pGQntgs0yCJAFqZnRM7wzZtHcnS9&#10;kQ1ZcbBCq3HU7yUR4YrpQqhqHH3/dnN2FRHrqCpooxUfR1tuo+vJ2zejtcl5qmvdFBwIJlE2X5tx&#10;VDtn8ji2rOaS2p42XOFkqUFShy5UcQF0jdllE6dJMojXGgoDmnFr8eu0nYwmIX9ZcuY+l6XljjTj&#10;CLG5MEIYF36MJyOaV0BNLVgHgz4DhaRC4ab7VFPqKFmCOEklBQNtdel6TMtYl6VgPNSA1fSTo2pm&#10;oJcm1FLl68rsaUJqj3h6dlr2aTUD89XMAZlYmwq5CJ6vZVOC9P+IkmwCZds9ZXzjCMOPF8Ph1WWK&#10;zDKcGySDLEMnkMpqZP4kjtUfusi0nw0H51kbmWZJmqGDkfFu4/gAjhEsx1/HAVonHPxfKxjllsCj&#10;Lol8Ug5J4W5pzrBdhjqxEI1w2yA9bIwHpVZzwebQOkjnHIgokJjLiCgqUfK/f93/+fmD4Aeszkf4&#10;RW0I9SXdanZnidLva6oq/s4aFC0epcDF4fLYuwf7LRphbkTT+DZ5u6sMBX4kkH+Q04pvqtlScuXa&#10;0wS8wSK1srUwNiKQc7ngWA18LPrYKTzJDisyIJRru2wdcMdqv3+JOL4g9raH+4kA+gGnL8Gi3J4q&#10;sAOZ9NOLLD2SCXII1s24lsQbiBUxYG9oTle3tkOzW4LyegAQTHTbrqDxesQ1OBbX4HWLK30hcfXT&#10;7PI86W6o3R32IhILtxle4uGC6x4c/0o89tF+/CxO/gIAAP//AwBQSwMECgAAAAAAAAAhADlDD6Sq&#10;NgUAqjYFABQAAABkcnMvbWVkaWEvaW1hZ2UxLnBuZ4lQTkcNChoKAAAADUlIRFIAAAS1AAAC1QgG&#10;AAAANuHTWAAAAAFzUkdCAK7OHOkAAAAEZ0FNQQAAsY8L/GEFAAAACXBIWXMAACHVAAAh1QEEnLSd&#10;AAD/pUlEQVR4Xuz9B3RVx6G3jd/vvu9a/+9+9625N3HKTeLESRz3iikGTO+9i45AEuq9IAkkoQYC&#10;SagDAiGJIlAX6r333oV674Xe4fnvcyRAgOzYiZOAPc9azzJnz+y9Z88+HM7+eWbOvyAQCAQCgUAg&#10;EAgEAoFAIBC8ZohQSyAQCAQCgUAgEAgEAoFA8NohQi2BQCAQCAQCgUAgEAgEAsFrhwi1BAKBQCAQ&#10;CAQCgUAgEAgErx0i1BIIBAKBQCAQCAQCgUAgELx2iFBLIBAIBAKBQCAQCAQCgUDw2vFXh1qPHj3i&#10;1q1bDA0NMTIyIn8tEAgEAoFAIBAIBAKBQCAQ/CP4zqGWLLy6e/cuNTU1nPA+jZquMbr6hly9em2s&#10;hkAgEAgEAoFAIBAIBAKBQPD35TuHWjdu3CAvv4DDrt7oWLmiefgi23cpMTw8PFZDIBAIBAKBQCAQ&#10;CAQCgUAg+PvynUKt27dvU1xajp3LKY6GlKLvXcAm2yS2KaowMDAgpiAKBAKBQCAQCAQCgUAgEAj+&#10;IXzrUOvx48fU1tZy2PUk7nEt2IY1sHx/AgsMI9ilpE5bWxsPHjwYq/0qcJ/WvPPs1removP62LZ/&#10;Ln2VsWhr6ZPUNDi2RSAQCAQCgUAgEAgEAoFA8NfwrUMt2SisrKwsVPXNcE3sZur2o3ylG84CRRt2&#10;K6vKF4z/diO1ugnUW8sv//t/57/L/NUHGATVjJV9n9znStIxvlqjTF7zyNi2b8dw0QWWfPqz0fbJ&#10;fYN1BwLpuTNW4a/iPnUJTsyYtoaQmt6xbQKBQCAQCAQCgUAgEAgEoxQXF4/LIr5eDQ2NsT1ePd54&#10;4w0aGxvHXr1MRUUFv/rVr8Ze/W18q1BLNkqrpaUFl5P+2J3LwPpiMb+dvIYpe7zZqGxCWnq6fPH4&#10;v8TtrkoObvmMFaZnaH+yrvzVNk77nyS2sn9sw/fF3xJqnWfhegOy+m+MbrjRhK/Ren6z1IK24Xuj&#10;2wQCgUAgEAgEAoFAIBAIvkdkoZaamtrYq4n5NnX+mWRkZLB06VKqqqqeG/wkm92Xk5PDJ598Ip8J&#10;+H3wrUItWWCVlJyC/sFjmJ5M4PP5m/hkmwezNANQNzxIf3+/PPj6Zm6SdXAxizR8aLo5tmlCHjLc&#10;XklCcDDBMlMbuDVWwu1usiMjRrdLphTXc3N8xnSjl5zU2NHysFD8vS2fD7Ue3qatIpvLY/tH5bQw&#10;0eCrl0ItOe2cVZjKO4rRPJ08KG9P+Oj5LidR1TEitV7GY24MXCFl7DwFbbflW28PtZOdlUPntbGz&#10;3rtBXVHy6P6SGbUtFGSm0dAn66Bb1KcGk1zWREV2zFidAp6L/m61Pz1HcFQ6jVJ7ZW+XB3dvUpGX&#10;RElpAbHRYYSkNYzWFwgEAoFAIBAIBAKBQPDK8kMItWThVVBQEHv37qW6ulqeF8m2ZWZmsnnzZvLy&#10;8sZq/u18q1BLFlp5ePtz8HQ82keD+bf/+C0zjVKYr+yMobkN1649GXb1DQwno/jeL3BI/+b1ra6W&#10;XkRbYxdqykYcOHCAA4ePkdMuFQw3cslFnXVbTEa3m6izR1GFo+HVozveHiLb14Slm5UwMj2AqZkx&#10;a5d/xG/nj4VaUie2pfuir6mDoYm0/wEtls7fyImU+peCrYlDLaltWTb85l9XEye7XKk9F4/tR1nD&#10;TDqWOerKO9im60y5tM/jR3V46+1AaaeBvK1Hz6Qhi9W68i+wYtno9MPHjx9REWLN1s3rUdaTtecA&#10;utqr+PCLr3BJbpFqt+M49f/hzcXK2NjbSOVKTP33L9BJkpVJ9FdywtqAPRqyfU3Zs30Lu/b70Hrr&#10;HrcGmjFa9gs+X6OI0X5zLE9/f28YgUAgEAgEAoFAIBAIBH8ffgihlgzZDw2eOXMGJSUlOjo6KCws&#10;lP85Li7ue12P/VuFWq2trRhbHcHEI5JZmwz4cIsbXxklsUF5H5HRMdy79y2m5OUe5Lc/m0lQ89hr&#10;6vBau5a1cnU5n9PIPXo5s/09Zhn50z42ze/x9XraB29QdsGSpWs1SawbC5ruX6fI15BPpxpSzGO6&#10;y8+zZ9k6PBMbuPcQHt67Rrz7Tt5dPBpqPX7UyUmVeRwKb+CGvP9ukuW+nbVbnKl7YeTY14VatAcw&#10;7V9/ilvZXRpjjqCid4TCbtm0y0dcb0nFYM1mjsbX87DjJEvfnsJZqZ6MvqYm6WzPh1oPHxSgP+0T&#10;9HyyGB5L1WpiLZk5/flQ6+3V1pQMyI4zTKL2FH4xw5lmblN1zpDNBj40yJv4kKHqMHbMVsC7Yng0&#10;1JrzBvMN/ei4eV9WQSAQCAQCgUAgEAgEgh8FFhYWY1nDN/ttllH6R/NDCbVk3Lp1C19fX+bOncuq&#10;VauIjIz8dvnRd+BbhVqy9bR0zWxRsfTm91+sZK5VObP2uGJm5SD/1cO/PPVQos6TL3++iuiesdfc&#10;oru2ltL0CJTmLMI0qIg7HedZ/Ktf4ZT9wtipO91cMlvDOsMAhm4/O9eD8nN8/scFeLQ+piJYj+Ur&#10;dSjoejJf8/k1tR41n2Da//w3fvm7t3n77VH/8Jv/5L1ZW0lpG9tljG8OtT7lXG03gfvX8buf/Yo/&#10;/mnseH/8HT/7X/+LjW4FPLxdhMp70rkmb+dcfitPMsjxodaDRlcWvjONi5XPEspr3alsWzwu1Jr2&#10;r0yzyXi6f/PJZbzx5j5KbzbgvmcOv/z5b59ey9t//C0/+f/+J4qXekZDrTUfsS+g6NnUTYFAIBAI&#10;BAKBQCAQCH4EyHIK2ZpNf8lv92N3/1h+SKGWjLq6Ov7bf/tvvPPOO/L78n3zrUKt5uZm9h+0x/rY&#10;af40ZQVzLYtZvkWTqNh4bt78xgWyxpGC4v/9OWaRXYyPwG53VWCycvloqNXszVf/+V8cL34hJLvd&#10;xQWTlWzYF/hcqPW4KoBJf5rLsYbHlF/UYvlqPYq6n5Tfoy7RmZmrx0KtK07M+/NUAmteOPYETBxq&#10;Pab1vCL/+t/3knu7k3NGK9hgGszIuPY8h1TnvMkqfvrf/pV/+cyCJqnac6FWrSPz3v2SoHHtudqV&#10;wtZFz4da0x1yRwslnoZa12tx3DaDrccKxkqeRx5qbfiU/UGlE64ZJhAIBAKBQCAQCAQCgeDV44cS&#10;askGP8lm/ckWhZetoXX27Fk2bNjAwMDAtxsY9S35VqFWU1MT+vr6GBqb8Nu3P2Oygi32Dk709Dwd&#10;dvWtKHTdwNxlFmR2D3N/LBC92VGKwZKFo6EW+ej94deo+xRyfWwU4ONr7fTevEbmcR0WbjCjtGN0&#10;0XXu36IicD+TPtMhk8c053my/qv1hBT38VDqn0cPrpPosYu3po6FWo/SUf3oYyxDqrg1NiPv/q1+&#10;ugfHjjeOl0It6VwdTdFoTJvKzvOyZPEqGZ5aLNxoRlnXWGz08A79A8PcufuQx3f76R0ZG1JX7MXP&#10;/+9PsMh+cfphGrvffR+biHqkXeQ0Zlsx6a1vEWrRR6SZAjMUnZ/9iuSDW3T1DfPg4SMRagkEAoFA&#10;IBAIBAKBQPAa8kMItWShVUNDAzt37pQvGC97LVtjy8HBARMTE/m67d8X3yrU6uzsxMDAgGkzZvCz&#10;N95gxYoV8hXsv+v809tXazmuvp4tama4+ZyVJ3XHj9qxbZkCfvnNyGKg2kuGrFmzEmOn0XL/Ewe5&#10;XA83m7M5rDKHuVoe8u1n3Q6xZ/sm7CJHf9nvZs8VnJTmsFbNFG/fs/idOYHR1s/42eyxNbUePyLr&#10;uAqLVq3D2m302KfPeHE2pVW+/3jkodaCVez38B49l6sj6ko7WO8UO1ZD1p4sLLZNZs6T9vif4pBP&#10;JG19N3nUHcPhQy6j2621mLHanDTpno0PtR49ekiIxQqWr93OUe/R9hw1mMfvPv42oRZcq4lGc8W7&#10;zDEc3fes3wkO+iRw7dZ9EWoJBAKBQCAQCAQCgUDwGvJDCLXa29vR0dHh+PHj8jDrCVevXsXc3BxT&#10;U1OGh4fHtv5tfKtQ686dO+Tk5LBnzx4mTZpETEyMfMGvv2rI2I1uEoNPYW9vP6YrIUm1PJ3od/82&#10;NakXnpXHNo4VSPSU4Hbs6FjZMULSa8YWfR9lpDmPs56j+x11cSM5r4DzIbF0jYxGO/ev95Ea7Pn0&#10;2G4h5c/OO447PVVcPO38tJ69vRexBS0vBUQ3GtJwcTo8WueYD+myaYXSdlmAlhf8ZN8TZHaMrmx1&#10;vaua4KAQ6gZGp2zeHmon2vdJPXsu541fU+sa+f6HOJvXKa8rY6Q0CFfPNHrHXl+rjn66r73bBYrb&#10;hpENgLt/a4SUMB8yakfbIxAIBAKBQCAQCAQCgeDVRxZYyabsGRsbf62yEVCvcqgla5+rqys3bryc&#10;uIyMjGBmZoampubYlr+NbxVqycIr2dpZ58+fZ82aNfJA61VcUO11p6/AhRWzVxFWJZZ3FwgEAoFA&#10;IBAIBAKB4MeGbDST7FcC/5IVFRVje7x6xMXFfeP669euXSMhIWHs1d/Gtwq1ZMhCrLS0NPk0RMHf&#10;zuNHD0g+rY9vwdDYlizUfv1blhoF0iuGVwkEAoFAIBAIBAKBQCAQfCPfOtSSIVsYPjf32RpPgr+N&#10;oYZsVGf9D/7H/xj1XYuMsRKBQCAQCAQCgUAgEAgEAsE38Z1CLYFAIBAIBAKBQCAQCAQCgeBVQIRa&#10;AoFAIBAIBAKBQCAQCASC1w4RagkEAoFAIBAIBAKBQCAQCF47RKglEAgEAoFAIBAIBAKBQCB47RCh&#10;lkAgEAgEAoFAIBAIBAKB4LVDhFoCgUAgEAgEAoFAIBAIBILXDhFqCQQCgUAgEAgEAoFAIBAIXjtE&#10;qCUQCAQCgUAgEAgEAoFAIHjt+JeRkRGEQqFQKBQKhUKhUCgUCoXC18l/uXfvHkKhUCgUCoVCoVAo&#10;FAqFQuHrpJh+KBAIBAKBQCAQCAQCgUAgeO14OdR6/JjHjx7x6KGk7M9ypT8/Gv3zI6nssazaaO2X&#10;Gdv/4cMHPHjwog+l7dL+Uh2BQCAQCAQCgUAgEAgEAoHgr+XlUOvBDQaby8nPqqB95C4P79/k+kAD&#10;pVd6GOjqprWygV6p2sPR2i9z/zZ3Osu4HBZMYGDg8waFEJFdRefI7bHKAoFAIBAIBAKBQCAQCAQC&#10;wXfn5VDrbj+NGWc5YnIY/9BC6poqyPJXQ2GvFfbmB9DbosbBoCACgkKJTsynqqWD1qIIwkODCJK2&#10;h4dcIjX8FOqqSmxVWMvCaV+xcPU6tuzcyc7dymi7hVHcdnXsZAKBQCAQCAQCgUAgEAgEAsF35+VQ&#10;69ED7t3spDzlMqFeFwiOvICZ1gq279zFljWrmP/5V6zS0EBVQ5cD9r5E55ZQcMEA3d3LmDtnBbs0&#10;9PEOj+WspxdOtqYor9yEkrE5h11c8PAMIbmsleF7XzvOSyAQCAQCgUAgEAgEAoFAIPiLvBRq3b46&#10;yJWCFDKycijPzyY7/jxq3ik0tDSQHxWMu449Qd3dtHX30DcwwvVbt7k92MKVZAe0tVwISsygsfA0&#10;W6fMZ9niZSxbupyVa9awfsMKFs3UxSumlP6xcwkEAoFAIBAIBAKBQCAQCAR/DS+FWm0FiZjM/Dkf&#10;zFyBoX8+3V3ttHd00tXVJA+13HTsCOzqolWyq6eP/qu3eXT/JiPlJzAz9SOpqJL+ijMsX+xIdFEz&#10;gzdGGLlxkzv3mgk2diQ0sVC+JpdAIBAIBAKBQCAQCAQCgUDw1/JSqPXw/j2u12cQ6X8UY0cP3DSm&#10;8tGH7/POn97krT/+kbd++1t+9es/8t6HH/HRnFUoOMYyfO3q86FWpS8rljgTlVVKSZwb7jEVdFxr&#10;J2yfE2FJItQSCAQCgUAgEAgEAoFAIBD8bby8ppaM/irSQ9w4HFJAQ3UR2fFBeJqu54D3Ofx8j7F5&#10;hilByWkkZ6STUNbKndvXJw61MksojHTAIaKEtqsi1BIIBAKBQCAQCAQCgUAgEHw/fGOo5RTXwI1b&#10;txmqz+SM/W78s4sozI9Cd9lJars7KcsOwSG8iKvXrzFS5oWhliNnw6IpTvVg6SInIjNKyAt3wDFS&#10;hFoCgUAgEAgEAoFAIBAIBILvjwlDrcd9FaQEHeNoVA2DbdUUXrJnj7knaU11VJdGobvYmbyqUpJD&#10;3DA5l0NvTxut6fbsnL+AxUuWs9fMgKXL3YhKzSPmlDXOEZk0X20lwsqD6LRS+sbOIxAIBAKBQCAQ&#10;CAQCgUAgEPw1TBhq3WkrIOykOVZeZwk6ZsAKDS8iKzsZujtMe3kI5lN+z+RJU5i/Yi8H/C4TaTOP&#10;hV99iLL1OcKT8ymvu0JlRSc10cfYuWQq70zaxNG0eqqvdDE0cp17Y+cRCAQCgUAgEAgEAoFAIBAI&#10;/hpeCrUejzST77OPxV/NZp26Ok5B6SQXtzFy9z4PHt3n1kgndemXiY6MIjGtmJq2LjrK40lMSKCi&#10;fYQb9x5z7+YwJae3o62gionLCc4Fe2CxUYGdVkGk1w/y+PHjsbMJBAKBQCAQCAQCgUAgEAgE352X&#10;Qq0bTcVEHdHC3PUUx70OctDEEEPDr9HqCM6XS7h598HozvdvMtiQgf+hg+yzPshxn3jK2vq4eaeD&#10;oqDzuB2xwT4ggcqu66P1BQKBQCAQCAQCgUAgEAgEgr+Cl0KtW/2dXMlLoenqTXpbykg574qjo+PE&#10;evlwNq2G2/ceju784DZX24uJ8vXhQnYnfdfvj24fY+hKOvG5JTT03RzbIhAIBAKBQCAQCAQCgUAg&#10;EHx3JlxTSyAQCAQCgUAgEAgEAoFAIHiVEaGWQCAQCAQCgUAgEAgEAoHgteNf7t69i1AoFAqFQqFQ&#10;KBQKhUKhUPg6+S9Xr15FKBQKhUKh8HX12rVrQqFQ+Eo50WeVUCgUCr9//6V3YAihUCgUCoXC18mu&#10;3j5qausYHh7h5s2bQqFQ+EpZW1tLVlbWhA9gQqFQKPz+/JeWniGEQqFQKBQKXyerG9s57X+B/oFB&#10;bt26xfXr14VCofCVsK+vjyNHjrBt27YJH8CEQqFQ+P35L4M3HyAUCoVCoVD4OikLtk6cOUtvXz/t&#10;7e3U1dUJhULhK2FycjJbt25lzZo1Ez6ACYVCofD781+u3gWhUCgUCoXC18n2/mucPHNOHmo1NzdT&#10;WVkpFAqFr4RRUVGsXbtWhFpCoVD4D1CEWkKhUCgUCl87RaglFApfVUWoJRQKhf84RaglFAqFQqHw&#10;tVOEWkKh8FVVhFpCoVD4j1OEWkKhUCgUCl87RaglFApfVUWoJRQKhf84RaglFAqFQqHwtVOEWkKh&#10;8FX1L4VaQ4N9tLXUU9/WxfDwyIR1vrN97TTVN9HU0cOg9HrkxfJv41A/Pe3N1Nc20dXXR0dbK/Ut&#10;XS8fb2SIwd5W+fnaewYYHnlWNjI0QF9HIxV1rXT1DzI8fr9XyhFGhvtpa6ilrqGV7oGhv67PvheH&#10;GejtoPVKNa09w9L7o5/e9haqqprpHhpmWN6nzVRX19PWN8zg8ETHEAp/vIpQSygUCoVC4WunCLWE&#10;QuGr6l8KtbobS7jgZc6B09G09Q5OWEfm8PAgAz0dtLa20zMwyNC4MGNkoJeurm56ngRHRedxMD2K&#10;06UsmmTlY/W+k90VZAW4YarmRExhKREXTnPAPZyS9i56h0aehlcjA500ZZzisLkrwZl19Aw+OcYI&#10;/W015F20Zb3hWRKrWukdf/xXykEG+yo4e1ADXYuTpNS0ycO7ieu+qCwQG2Kgt5N22T3o7qa7s026&#10;T63P2d7ZKd2jLjpe2P687XT2tFGTF4qPyS58Mntob6gg+7w7G7e4k9zVR1dHDbkXndi2zRCv9Doq&#10;Gp4/Rkd3r9SGTjqktgwMDf8Twzmh8J+jCLWEQqFQKBS+dopQSygUvqr+pVBroL2SEGdttm/dT0B5&#10;L4PjRjqNt6epnHhXJZYv3I17fCX1vc/KBnJ8sN13DM+oItqk1yOpDuxZoYKqUzQ1stdj9b6TA2Uk&#10;nbRg1xRVvLNqib/kjoXqVpZstSK0up+ugdF6Ax11pLkqsEHfg+iCJgaehm0DtFUm4KeziOU2KWTV&#10;9zE0/vivlAMM9OZip/Alc9abElTc+B1CLdnIqjpSvU1QNnfGzf0oh7TXMnv27KfOnTuXHSYm2Bw8&#10;iPKCBc+VPeeybegdCyA6/BiWS9/HMrKTpqo8oh30+PUf9Ahs76Cq5DJOO6bw0//1U37/+Qy+/Or5&#10;Yyg7XMDdwRgNs2PEV7XSN2GbhcIfriLUEgqFQqFQ+NopQi2hUPiqOmGo1VJK+lkbVq5cycplC5n5&#10;6Z/57S//wMdzlrJi5XqUtJ3xCz+Do+JWVsvqSG7YvBVD+2P4nDlFbG4zrd2yYw1JNhFruQIdI2cC&#10;slvkIcb3EmqNVJLqa4vqFFXOFHVTf6WKssRL+HoeJ6x8gM6uRsrivdFbtYSZ7/+CX777BbMWLGHl&#10;2s2sMwogo7qGkiQP9k77I3/4bAHzFo9ex8qVayTV8Ygrp65ngvP+U/zrQ63hgR7q0nzQ2LUDlaOX&#10;SMrJID3mEn5+fnI99u9i5eRJzN5ly9mEJMLPncPX15djB1TYuHwKWwwO4yO9lte/EEpsVh5ZMW4T&#10;h1qNV0gMOoribh0Ouh/nzNg5xns5o4jkCC/MFdei7BZLcXPfhO0WCn+oilBLKBQKhULha6cItb6L&#10;FZSXlVFaUkr515RXlEvlxUUUFhb+ZYul41RUUClZUV5KcdFf2K+omJKycipk+4w/b0U5ZaWllJSU&#10;yY9XMb7sNVPefyXFlI6/Tum/8n4vHb2+l/aRl5eM7fN82Tcq6yup30vk90vq29Lyr7mvMmV9XELx&#10;uPtRLN2/svLRe15WWjz65wnPL9su7S+9b0plxygad0/HK5XLjvHy/j9eJwy1uuopj3JDe/Ns3lqo&#10;iJ6JBTa2Fpjp72Dxe79hq6E7PmedUHt3Osu1D2JuY4+T+wnCcq7QO9hGZ+cgAwMjDPW10ZDgyO7Z&#10;f2T6vBVsUdZBR0dSYRYf/uEjPp6znj3Sa23ZNrl6kkfxjSqkcWiYwY4K0gLc2K+lPVY+3t0oLP2K&#10;T37xMcsUNVHXkrZp7EVt1yYUtKxwuhBCuLsZc385D0Ura6zs7bG3MMJ4x2L+50w7zienEOGth4bW&#10;PqyspTJZuY2FdC4FPv3ZNLRPZ1LUJfXFyAhXhwfp6+ulp6dHbm//AP39fdK2fgYGR6fQjQZzIwwP&#10;DtDXO1qvp7eP/rH1r0bLx9acGjuO/FhSnYEhqXz8CDjpnMOytaqeHKeng66uHGw3vRBqSfVGpLb1&#10;v9C2oXFrn/V1FhFmq8JGRWv8MhrpHR6ivSKFsOhIIiMu4WWswe7dB3CPLqJB2revv5furlrS/O0w&#10;2K6MR0yZfKpgT0+vdL2DDI10UJ7o+VKo9V9vaeBTGMwhHWWUTT05d9ISY6cQsqob6eztZ3D4yVTD&#10;YfpaS0h1VePLBWacSq2h9WtG/wmFP0RFqCUUCoVCofC1U4RaX6M8KCqmqKhonFnEBQbg43SOqOe2&#10;j1pSVkZ+ZjR+jvsx1NVCS0umJpqaGqipa0j/fbJNUs8ILecAknOKqCwtIj/2PLb7jdDQ1HxW5wXV&#10;jRw4HphEfln5820tSiHSzwd354skyIITWVgzvvyfpSyAkodUJZTIAqmJ6jxnBflpkZz3lB5wL6dR&#10;WDJ6nRWleSRevsipM+FkFJe9dG0V5eWkhpzgYnQq2UXStZfJgqOX749ceXA0GpwVF+STHRuAs62Z&#10;1L/2eAXEkCZtf34fWdglC9OyiPZ3x1p2H2X3VEMfK8czhGeVkJ8SQcAJGy5Ep5OTP7qfPPCS3wdZ&#10;oFVCYXY8wd5nCDjvhb2J4bj7KjuWOqp7VdA7dpGY9ILnru3H7suh1gjDQ4MMtFRREu2Fmsl+HP1j&#10;yMiJIfCIGsp7dTmfnENqpDcGk7ZwKKeXxv4XH9xGGBnspr0sDnfFNWzYpc5e/X3s2zfmrvl8+qfP&#10;mbRoCxrSa5Mn2/eZSbpyIa6YpqFhBhqSOaW7g0VT17BH3+jZ/nI1UFw9l0m//ozVqkboG48rs3bg&#10;RHA4lz1sWf6uISFd/XTK2tVWTsU5Q34yyxb3U86YSZ8HLjGldA2MhUADbbRknkTh7QUYykKtTuk6&#10;BnroL4/lxDF7zMzNOWBpyRH/YC76uOPmcprgjGp6pH1HZAvSS/uXp4Xifdic/fv3s//QcfxiSugY&#10;lq05NiyVN1GRFcZJU+k4snLpePbHjhNW3EfPwLB0DKkdI8MM97ZRn+qHg+1BzM33c9DWlnOpCRit&#10;msqsdc9CrZHBHlrKkzjvegQrqZ7snDanI8isbJMHW7LjdRQFYLltK8pWl8hpHZKvr9VeFoP3ESNU&#10;1ixn3XptrM7l0Sgdr7s2i/AzRzDep8XuNQv46uP5bFU3ktpgjpmpHcdOxFPa0URZ0nGsV32CdbQs&#10;1Mon1tGI3/1BGTt/Hbar7+N4wGXCPC3YsX4F6gb7sHUMIKmqkZ4na50NtNOSfZKN785C90QSBe3f&#10;0w8QCIWvgSLUEgqFQqFQ+NopQq2vMTeRMG97DPS00dSUBVMy97Bx8Xy+fHcOa6XXsgDqSZmOkRkO&#10;lzJJSQzHx94Izb1KKClJ7t7OxtXz+HjqIrZtVxzdJlNVE6VD50jMKqKyOI903wNMW7CUhWu3Pqvz&#10;xD172LVlFdNmb0bNLoD00rLn21qYRISrNRrb9DA+E0160deNJPsHWy61MyOCU06eeJyNJmOiOs+Z&#10;R/xZJ3SXr+XQhXjySkavsygrhhO2qugd9CO5sHTCUCvYYReWJ0KITcsnO/Ao+411x923MXX0MXA8&#10;RUxaNBeOSA/kGhqo793LdqmPdyhZ4urmhqOT5XP7aGlb4egdQXp5DF7mmmz4fAlblHawftEi1ino&#10;4xoWR4iTBgsmv8m8dYqoqMn2M8TU0peonAJKKkspzInC96ASFvuOcuKUK1Y6Gs/ureI2tqyYxm/+&#10;3//OJ3tcOBsnQq3xvhxqSZ9T5amEeNhgoqvKhplv8860JazduITZf/pP3l6yFz0rC2wPH0DtY4Wv&#10;CbUG6W7KJuKQJksX6XMyvoqmvnHl33L64UBDKqd0DaX3iB9ZXS9OU2sg55I9egvW4ym1oePFNnRX&#10;kn7GYcJQ6//OtMJEawkK6kZYBBdL+8qmSUrl8lDrFApvr+fgxVwqZIual8dxynQtkxetY9UODfT0&#10;dNHWV2T9jN/xuw+Wo+mVTKu070h3FenBbugr72Dz1l3o6uqhb2zG4VOhZNVfZaithoxwZ7TVt7Fh&#10;uQq6OlK5ylZ2rF/MXDUnzmU009krtaO7mZbUUxhtmc70FdtRVNPG0EAXSysVFn72Np+ufBZq9dQl&#10;4W+rxtqV21DZKxvNtpmla3aiZh9ISUO3PNQqvXSAbVv2YhGQS8vQsHSdIwzJwrcEF7TmfsHaXYcI&#10;qhzts9Y0b/R3L+HdhdvR19d/ptZuNi9czMJF9lyubaChMp3ok4eJLuujq7VeOlYoFgf8Cb58nOOx&#10;2VRL/841X2kl77wp1sbaaO3ci5K5FX7ZHbTIp3QO0N2SxfG1b7NM35uwos7R/hcKfwSKUEsoFAqF&#10;QuFrpwi1vsacBIK9DqKpvhdlZWXJ7WxcM4P3fvEWb/7vP/PJlCmsUFJCUV6mjJqOIbYXMkhOuozf&#10;UTP0tTXQ0JBUVWLbxsV8NmM5u5VUR7fJ1NJDw8Kbyxn5lMhCrXM2TNtjgXNA/AsjhSQLC8mKOYWh&#10;qiFG9hfJeDHUqiinNCMavyOm7Na34MTlDEpehWlsZcVUXnZGackmNhgc5/JEdZ6Yl0SErw071yxi&#10;yu9mslFZHSPrI3iFZ5AW5YHOskksXqsoD6b09Q05YO2Of3A4wScs0NfTY9vSScxfux0VLQMO2R6Q&#10;+lhNfl/27NrO5nnv8s6MpayQHp61D3kRlXYG87nLWD13LTuNHTgVmkh2YRHFwQ6o7VrDtGUK8sBJ&#10;WXkjy79axzbFY4SXxeBpfwhjNXfiitIJcrXCVFMLKycbdBZ+wZtTl6GwXZFdCqtYPPUD/rzMlgsp&#10;mWSmhuJjo8zOHbtxC0giK3/cKLKCbFLCT3JIYx3zF2zB6lQ8KXli+uF4Jwq1mkqTuORsjoG+Pnqa&#10;SmxaPIdJ789hjaoamrr6mFiZYWlrjOJbU1imcQATC2usrZ95+EQwF/ztUFFUYd/xFKpa+5/+GqHc&#10;bx1qyUZq7WLJTAU0zC2encPtDCFZ+eSHO2C2bi4Oib209V2lu6mMjDAXvBMraWsq/dpQ6//MtMbe&#10;0QhXFzNU1A5yLqOdNtnC9vJQyweFt5VwjiqksqOajJO6fDlvEbuOhJBZ0UpXRwsVSYdR/epNfv77&#10;J6FWD9XxLuisX8ycLfs5nVZFZ3c3va3l1FQWUlTXT2OGP2ZKK/limznnUuvp7Oqht6GEpFMmLJz0&#10;exZpBJBZ30ZreTyX9Obw5twd2F/Moqa5k46WGjJ8NzHv7bf4cLEs1Kpn8GobSZ7qbF61Cc1jEVQ0&#10;ddDVnkeA5V4WLFPlSHgJrf2dRDnuYtNeXU5L5xwY7qIyNQhfJ0ssLdRYN/UdPv9kHpu0bXH0CSH8&#10;3DG0jbTZcCyZ3sZSUqPDuBCbT0NDDjHHTNi2zIHo2lb6hmShZTXJ5+05Ym8lHesAZmYHOHBgP/st&#10;LLE6aMVBq4NYHjDDTDqe1o6VLN5pwInU9rFQa4T+zkYy7GczZet+vBIq6X/h3guFP1RFqCUUCoVC&#10;ofC1U4RaX2N5GSVFBeTl5pKbEknoqcNo6aizdelGVny6CQ1LdUxMLTgVkkRaplQnL4+CklJy0yI4&#10;ZWuAmvJudu/ezYbFU3n/y7ksXbuZXYqK8m1ylVTZbeRJWFo+xbJQy8+Cacs2sFFJR3oAkx62xmtq&#10;ipH2ThYs2YmmyRHcLgZxNib7ufZWlJWSGeKG6Z51qBw8S2JR6XPl/xRloVaEI4oL1rNGz5OIieo8&#10;MeksTsYK/H7qMrZs2sbOTatYv3kLa20uEuyhyrYV69m8eTuKijvZvmUtKxZuwczVhzNOuuzZvYtV&#10;sz7gy4Wr2aqkzeHzqSSmS/dEundZybGEWS5miY4THkEp5BXkUlp2HtOv9mBqfpLw/EKKS0fX7yoP&#10;dUDdyACNY8FkZ+dI+1/CVccI7R1Oo6HWAX22frUZbTNDVDatZ8OKZWzT2MWir1ayXlWbU+cCOetq&#10;xdatW9ntEk5SSiwh3haoKCmx/3g4IZf8CUvMoahUtg5YOcmXXNivuo4ZH85BySuW+Jwyyson6Jsf&#10;sRNNPxySrefU1UF7ezvtjSVEulihtMaS87WNtEjbOjpryIt1R/3tz5m9VQMlFSU2LJ3O2zOWo6yq&#10;iYnDOc4FnMLxfBTFVzqfW+NJ7ncKtbYz74tlbFXXRFtbG6XNy5izYiVGfkkURblycNsMDkQ009JU&#10;T26QMztXzEblXBH19SWkn7Fk3n8tRNnuEHZHj3LUxhRTxSX8jxm2XJRNSy6Lws9YiW3KxwnPa6Gj&#10;q4XGBDcWvrUbh+gCiqqiObZ3CR9usCAgo56BIdmUvkGGBnLxVp7LJ+/KQq1EWq/WEGGznSWzN6Dh&#10;mUbTwBDD8qmEQ1JfDjDYc4Xk0wasXbGOLa4p9D6Zajg8RFthBCf3fMx7U/TwzS4gK9KZPZN+z2dG&#10;YeTUdDIsn0bYS3dLMHpzPufL5aYEFVUz2BGH5bqpLNpizvnMK/TJ6g31UhPlhOKSJew4EkNhax1B&#10;1lvYq29NWHGPdB86KYk9g+t+LXRUNjDn/c+YNGUZK9YvYsmWPVgeskXdUJfNHplcrUvG234fe4+G&#10;UdVWRLKHOTuWHyG6tk0eQHXU5OCu/A5L1m9GWV063ktrnsnURnnnchZNm87Oo4nUdQw/DTeHetpo&#10;PqfE9Pla2ATm0jLuvguFP2RFqCUUCoVCofC1U4Ra32BpHqlRgfg422GmrcVWFSsOHjBHe40+x6Ld&#10;MFm+CkOLYxz3vUxaSZl8Lae0yHN4e7nh4uIid7/Kcqau3Y2+xaGn257piqtPGHEpKSSfMWfal1P4&#10;YNKXz/3E/FPnzGPWGg32G6uzWd+Eve4xz7VVtm5T2qUjaM77mDkb9uESn/tc+TNLyUuPIdD7BO5u&#10;Hnh6+hEYGIj/hSiSC4rldcpLi8iIuYTPSQ/c3Nzw9LpEdHoexZWyNa4KSQrywUe6Rjdpfze381xO&#10;zaVQfmxZeS4JgWc5Le3n7noM38M6rJq+njW6slBLNgqpgPSYYPw8Ro99yv8S8TnllMX74WCpzTSj&#10;85TI1r1KDuCMox5zVO2xVNvKfm+pj/OKKSsrktofwMFduznsH0VO8egC7oGHdnLAK4i4rPLRxfLH&#10;Fmwvy88g4dAKVhp74ROdL22TXeMFTL/ai6XNWRKe9ot03WEO8jWU9E/EUi4f6RaJt7EZek9CLRMl&#10;Fv/mj7z77p/47e+msXLtVrQtLTFwcMfZcCm6aoZoK2mw2Og0SaVl5KdHc+nkIYxPRpOTFMQxC32O&#10;+EWQLF2/m5sr+zQVWLF4EQvmbkfb3hGXS3GkS9f4pD3Cr1koXramU3EKAQEBBPgfx0Z9B0umb8f0&#10;jD/nAwKJiIknNtwTvUmbscvqoqq2gnBPfWYZnKSqqZuh4WGGhwcZkI5TnR5JeKB0HNmxnmi7k/mT&#10;FrJI8QAe0usLT7ZfvERYch5VrX3y0GegIYVTugZoap4ho72bwcEBKuM9sdRZhW1wITVp53DUmsVu&#10;7yyKki7gpraJ9xeZE1rTR1d7BelnTJn5H39m8gLpPbBkCUvmz2LW5I/49+m2hBQ30CNb2yn3PHs/&#10;+QzVIyGklVZSG2LLB2/uxDqqgNzs0xis+JKZKidJqOgZ6x/ZVMUrhJotZ8YUWaiVQGt/Ft7qS1m6&#10;TAfnxHZ5SPc0qJOFVx0FBFlvYtHCbewLujJ2nFFHGrLJcFjHWx+t5khIPJEn9fnql2+ywb2UytaB&#10;sXr99PfIFoqfxmzZmloFFQyWu7Jt0jt8uWwvtu6+o/134RwnD2mwdtpHrDANIrO+lAumm9A1diK+&#10;Wrae1Qgjsnsz0MdQfTQOO3TRM/XD76IVhlo7Oehw6FmoVZuI10F9dtkHUzlRqFWdhYfWJIxPJVDd&#10;0svQ0CC9XQ0UZyaSVVpPd9+AtK2P2nxvDqxdiYZrFq2y0XBPrruvg5FYU2Z/tgeTM6lcGdsuFP7Q&#10;FaGWUCgUCoXC104Rak1scW4acYHOmO5awDt/+IAPtlrg5+eBlYYym77ajbm/P8eP2aAw7S0++HQ1&#10;eid88Y+I55TFNhbPnsQH7/6JX/37f/D7d97jg48/5uOnfsQH773Nm2/8jF/94R3eX7YPlwuXSQhy&#10;YOEWLYxt3PCXjv11epiroWJkgV3wCyO1StO55KTDlsl/Ys46ZVStg8mTbR9XRxZoFedHc9p6L2s+&#10;+5xPPvycLyYtY92SBXwxSwOH2AzKK8pJCfXGdu8Kpk75hA+lNn/xuSxUiiC5IIf0SE+0V01hxqfv&#10;8dGHn/Lem/PYus+DC2m5FJbmkZXohtHa+Xz55w/55JMPWPTVF7z71lJW6XgQXl5CXro/Dpprmffe&#10;R3z84Z+ZNm8lBq5xJIf5cNhShy9NAkZ/ATD1En4Oynwh9cmu3facORdDRmEJ5ZUlFGRewkZxDw5n&#10;o8mVjXqSr6m1E3NXXy4EhhKSKLVlbJH5rw+1FFBT2o/Tk769eJk4H0tUvzbUSuLsiZM47jvIIRtj&#10;FDWOE5tbJG9PflYInmbbmP3m58yYsQWLi0HyoK5UPupK+m9eIhHOauxWMueww1GO7d/DZ59/xkJ9&#10;T4LjpIfsMCd2zZzKNAV97LxDScuTHXf8ffvxOmGo1VRA/HEDJk+ezORJn/DeW7/l5//xG/782SS+&#10;mPwVq7eY4ehhx94vduFc3EtdQzWXjxsy2+gUta1P1r4aoLe9mFCz9aycJR1Hdqwnvv8b3vjJz3jj&#10;zXf4ZNz2KV/OYLn2UYLzRxc6769LwkPXADXD8+R29TEyPEBlrBvm6rJQq4i2oii8zdcxU+swh0x3&#10;s3HeZgxC6ukbHP7GNbV+MucQIcWN9Erb+jrqSTvyJQuXauERGE9RkK302aLMoZgi8rNPY7RqButM&#10;g8mqfzLaTLYuVT1h5iuYOXU5mh7xtDbFcnTnLBatN8Y760kQNea4UGvlit3Yxb6wflRjDplHVvHb&#10;92ZiIf19C/fSZ85v/oh2UCdXOp/UG2CgNxc7hbFfPxwLtbZ89Dve+s3bfPjZuL6VnP7VXDQ8Eilu&#10;zsJbYw1qWs4k1Fx9NgV0eFC6x7I262Ng4oyLux5aynp4enuiaazHZvdMBivjcLXUZveRMOq+JtTy&#10;1P4CE58k6tpl19xPW00Y+zfMQsHAldQqWbg5SH3haSzXrULzhVDrar/UD3FmzBGhlvBHpgi1hEKh&#10;UCgUvnaKUGtiMyJOYqW9gpVLFzDvkz/w58nTmDFjOtOmTJEepKcwbcYMpn85hY/e/SNv/vptPpm7&#10;jMWWF4lPSiYp8jwuh8xY/9Z0NA7accTDA4+nunHU1pS9K6WHuWOXiMwopLikiLyMAA7tWM/SadOl&#10;88x4wSl8+u57vPf+x0yauhEtOz+iS5//BcSilPM46+xi85Z9WJmaob/dguOZxZSPjViSW5ZF/Fkj&#10;FGavQtXWn+T0dNISzmO8fCpTv1TCISaV8oIkDm6eyYqVahwKiCI9J4eMqBOcD4klKtgXoyVfMEnR&#10;ErdLcWSmJRLjqc6ijxehZHma0MRgHJSWsWaPMa6ByWSkRXHOaiuzfj9VHmqF5sXhY7mHjet3YO0T&#10;SXbyJTyMdrJmiQouni7Ymezmg62W+Pr64e96EAtjNZbZBBMT7ImNbL0xn2CSCgrJzxgXahWVUJ4Z&#10;xVGd5WzZq4nmnu3sOhJOUnaJ/Jq/PtSawZd/+ogvnvTxGh3sDmih+LWhVj6psfFE+x/nqIUGa9Ya&#10;4nj8FL7+J3G11Wfb0vVsUdHGcPtMZi9egpbDBQJisyjITycx4CjKXy5A20SHLZt3sm7fcTIys8kt&#10;KKG0rEz+K5v5uTkEuRqiuc+B05FplDy5Zz9yJwy1hvroaCgjIyaMKOmenD+6n11LDfFIjJTeg4VU&#10;VxeTeu4oa2eaEtwpfa61ThRqjTA8PER/dwcdbW20jTfSim2Ld6Joe4k86XXruLL2rh76B0en53UX&#10;BmNpqM0ep1hqegYYGW4m9+IB1Nat4VBIGX31WVy238Yff/4BH85YxGar81T09NBeV0pBRiJhXrYs&#10;+wuh1shwLwM9MXhqWOF/PprsoEN8sNick2nS+zPfD9PVM1mg6UtyVf/odY0McbW/lLO6i5j02Vio&#10;1ZaKp9pCvpy3G8vgagZkx5X3gaz+CFe7Sok4qsiihZtQ9y0Z659RB2pTiTFfwB8/2YVHXAqxviYs&#10;/NVbbDtVQ3Xb2AL2I330t8axb+Vk6e+RLNSqZLDOF415n6FgeJy4wsbn+1eyq1c2UqqGIKst6Ejv&#10;+ZiKsSmRsuOND7V0DnLUzY79B3yICPaS/g7poeCeQWvuRaz37Ub3VKo8nPyLodZwJw25zmyZ9A6f&#10;vj8d7XO19Aw8C7U0nNO4UpFPXmUDrd3SvezroC9Cn1lTVTA/m07DWH8IhT90RaglFAqFQqHwtVOE&#10;WhNbWphLekoY3tb70Fi9ht0HZAsNv6gxaiq72LTJGK/gCKJTsokP8cbtkB4bV87h7f/393y5cCkr&#10;1q1j3VPXsGLJQmZNWoiqZxRpxcWkRQdy3scDZzsbDk5wnv379di1YjWrV29Fc78Nh93PEZKUQ+mT&#10;9pbmEXnCCu3tmzA+GUN0oBdHTLRRswklp7zi6aif8pwELu5fz/xlujiFpVBSXk55YTpnjLYxd4Em&#10;DpejKQs3Z92Xq9A+5E9snmxklLRfSR75WSnEeJrw2btr0PIOJ6GolIryIkrz/DCcIz287rbA2cmO&#10;9XPWst3yNDHFZZSXFlB40YYtM1fKpx9eijqJ0XrpYXveTkycPTh18hgW6mtYOHshxla22Gis5I2P&#10;ZrNmzVrWLZ3LopWrWXk4jqLcJAJdrDFSM8HCO4r09EvY7FbliG8Q0aE+nHI0YtWsj5i+dA/7PS8S&#10;k15IyVjo9/Wh1g70dI/gExUlD06ipAf29HPW3zBSKx4fC3vMN2pgaLKVqe/NYMnKFSyZv5RFszei&#10;IVuM/LADR+xNMTLYI93nTRg6+xF2wZ39Skt5/9ebsT9/ifPnT+FwTLr2U6c4ffr0c57wOI5/SCzp&#10;+aP9/uS9+GN2olCrv6OK1EAHNBU2oet4jtNHLVFcoIH9qQPs1HfAJywI/yMGzN3lSX7vAJ0Thlrf&#10;4LdaU2uAmnhPDPSk94O3LOCNJyLiDI77drJ9nSb+6U30tRcS67qTj//990xfc4DzxVfo66ghxV0P&#10;JbUD2NuasfQvhFqjI6+6aampp6WugrIgK95bsp/TGVXUXYnHU2UF785TwjWyjPa+EYYHOmjOOonu&#10;gvf4xR/G1tQaaiTVQ4Plsxaw3MSPjIZuhmQB0mAH3R3NNLe3UxwmXfPGlSzc50txY99owNTfQUWs&#10;F/pLpPavO0aE9HlREO+Oxkd/4J2dzkQVtshHnQ311FN2UYclH/yZj5bIFoqvY3CglFNai1m6ywjP&#10;6FK6+6XrkI450N1MRVktje29UhuaCLXbxg5NUwJyRke/yft2fKi1z4/kpgau1LdSm3QSvX16KLjE&#10;ydurvmkpeh4JtEwwUquroYRgZyU8L+fR0NJGW0kcAZ5GbFCUPkcnz0HTt4bugUFaqiI4ZWbCEb9U&#10;Ck7uZKv9OaKLWxjsbqHcay1TVxniGFFEl/xeCIU/fEWoJRQKhUKh8LVThFrfZB6hrqbsmf0FM1as&#10;YMVLLmb2fOnBbZstYblFlBbm4HNUCwM7G9ycjVj0/3zBDi1jzGxssHnqQcyNNNm+eA1ax2WhVhbn&#10;DuuivGmZdLx5zJo1nwULlj53nuXLFzD940/45JMpzF2+nOVbDTh48rJ8emFlZRn5Cb4c093L7j2H&#10;uZhbQlFRHBePWaG2xhSPlDwKykYDnpLMGE7rLGTOJktOxWdRJtu/OJeLlsosWKyDQ3gEZb67mD1p&#10;G6anLpNZ9qwvyvJSCT+qylsf78ImOIks+XbZYvRRHF77CWu36XHAzID5cxTY6xhIuqz8hYXizwY6&#10;orL0U3795ynMWbJUuq6lLJo3k/lrtnPw0CFsTZX5ZM9RQsPCifB15LCFDisPJ1BWVkpheiRnPZzQ&#10;N/MmJu0SdiomuPiexvvIXlaZuGOhtgItW29CUp4fnfa9rqmlZ4bmfEV0rLTZsNmCkwF+eBzUYP3H&#10;f2LqouUsXS7dryVzmT13Bp/sPoSfvz/eturMXr2YaT/fhWtgGIE+tmxXWMcK6T7Krn3K5JnMWbiE&#10;5dJ9XrtBkyP+MWQWP2vTj92JQq228kT8j2qzRc+LhKICIj3tUV1jiV9eMhdddFE10WPvFgV2uiTQ&#10;MThM/98j1OqpItbLBHUNI7wCwzlpr8OmTetYtWEXuodGf6E0L8wLW6UZ/PndL5i71Y5LRQ30NhRy&#10;ft8SNmpa4mxvwoLfb+NwdBxRyckkR5zngvUO/vdXduNCrSeO0NdSTrLbXv64xBz/7Frau+vJOWvJ&#10;+vmfslrPmZPBiSTEBXLGTpnlH/6Cn/xJFmrJfv1wiO68AOw0VvHZ4m1oHjlHfEIiyXFBRCfEkVY5&#10;TE9lEqesdjFr9VZ0HEOk8iSSQ/3xMt/N7KWrsAmsoa6rn46aDMIPrGXK9C/RkI4THJ1AXGQA7lpz&#10;+fwPb/LeUlmo1cDg1X4qgqxR2rqKZVoOXAiLIzkpiejwC7h6BJEku76RAdJOarFJUYNjUeX0TBRq&#10;mV8if6wPOgpCcHQ+iKq9GydNtzP/k3koqNjgmxBK4HEnzLTOkN7YKR+JNjTQS1NVLtkZiSRGBXHR&#10;bR97D3jgccoS/VUr0PGThVojDPa301xbRXVVGemWM1hufpqIwmZ62ysJ0/mUmcoO+Gc0MDzWBqHw&#10;h64ItYRCoVAoFL52ilDrm5SFWocx26WOzcWLXHzJMzgeMkdLzYnLuUVUlJdRkJtBlvRwnRRxmA3/&#10;+hP+/NafePvdd3n3qe/w9p/e5k9/mIGSuyzUKqMwJ4O05BiS4t2xMD+Ki/tFImPjSZIeAmUmJgbh&#10;YmDCPtND+CdKD64pGWTnF8tH85QVp3DOQQX17VuxPV9AUXkFFZVl5EScwkZzA4tMfYjNLBxdPD03&#10;kaADG5i7WA/HiBRKKkZHavka7WTeAi0cLkdRFrmPdZNXonv0IkkF5fI1uSpKiyjOTSXe05gP3lyN&#10;1qnLJMgWxq8opqxINlLrU7bstsLV2Z6V09aw5cAZYmW/KFiaT+ElO7Z+tVo+Uiso6iQGuzezQMkO&#10;3/AY6boSiY+NJS4+kczIUxy21H5+TS0X89FQS/a6YvTXKLOys8hOv4T9HnNORsSSmZtOYmYBF+13&#10;YHkihISc5+/hXwy1pD6oLCkgJ1N6AL5g8w0jtcaFWjbG7JKvqZXGZW979FeuxfJCPFHx0v0KOslx&#10;MwXe0zzJ+TM+uJkaYyU9SCv8UhGviGQyC7JJTZHeH4kJBHgYs3O7MUfPBBMn3efk5HRyCkooGz9l&#10;9EfuRKHWUH8PHU11VFfXUF2eTaCjBcobDxHe3kV3QyFBh7TZoHCA00UNDMpGB70QaskWI+/vbqO5&#10;sZ4rV668bMh+Ni/YynbLc6RLr+teLK9voSXTlyPqSmwy8COzvYOW5npqaqqpqauT6pQR72+H2rzJ&#10;zFuxA6NDxqxasIktNgEUp1/miMpUDFx9uHBMj2n/67/4w4cfja6798E7vPunP/D/TrOWLxTfPdhP&#10;V2sj9fLz1lCcGcJRpSX8QXo/xpQ0Myy7jrZa8nw0WDl3Eu9+8DGffTEJhX02GGyZx+SpK9E8nkqr&#10;1GcjAz20l4XjariZqW+/P7q+3+zNqDlFUTMg9emQdK7aZC4e2cusP38wWv7hFBau1cUts56WnmGG&#10;RqTjDA1I9fIINFvA9Cmf8sFHk/ly9nYcIkMx2LyQlYo2RJQ1MSi7Tx11ZPkfYPm8abwvXePHn3zK&#10;jA0muEXk09I/KB8t1pTogfp6JbQ846mSjeaS3ePhAa42RHFouy6640Kt/s4GqrIv4G62jaULt6B3&#10;wJF9iguYvHQ9Wm5J5Et91tHTTXd7k/w+lWZF4ay9gMWr1qLsmUa5dN8qpf2PaaxFzSudsuon97SS&#10;0vzLOKx4C32vOHLqO2mvDcX08z+zyzqMlNqxaZZC4Y9AEWoJhUKhUCh87RSh1jcpC7X02fDBT/k/&#10;P/0pP33J/+T//updJm+0JDS3aNx+2aRFurLhX5dj6xNEhGwUxlMTuRx4EqtdO9A/KQu1xvaRjWpK&#10;vYD59il8sUEVm7OJ8l/wk4dKFan4H7TD/tAJoitGpxNWyH/hr5w4HzO27FjF+oPnKSp9cn6pvCyL&#10;qDP72bloOnquoWQWlFJZnkPCRRM2Tl2AotU5cgqyyE5xZNvb7/Hpx4o4xCRTXhKK/pJP+WqNDp6X&#10;UykqK6Mg3o0zFyMJDXJD5e3f86ulprgEp1Ccn0mSuyLT52+XzhFIYpo/B5ZNY/ZyfVxCsyjMDcFN&#10;eQkf/P8+YZW2B6FFEXjqrmXB9I1Yno6ntLSUpAsX8HZwICLyBIfGfv2wWPbrh0kBnHE2exZqjV1X&#10;ZUUeOcmuGC4xxjM4Sf6ri6MLxe/6dqFWhXSfKs6zb6YKBw76EVuUR1nIYbYt3Ini9s2sMTFB73i0&#10;vG1lZRGcMDJFd1yopTFvF9rWRuxQ8yQ6O4WIk4cwWrcFp9hicovLKEsO4pL9Tt7TPENMag5FBYkk&#10;RDix41e7OR6ZNja6TnYd5SQF2KGhZodPZPqzqaTC55xwTS2Zzfnkum/jN7/6Of/xXx8xbZszud3d&#10;dDQm4q69HqtTKVzpGg1JRkMtI+YYj4ZaQz1tpJ3UYeHkP/Dzn//8Zf/jf/H//du/8+//6yf8p/T6&#10;jRfLP9nE+o2LMbXS4GRGL33DI2OjuWQjja6QdmYfq2evY51NCE0t7XT1NJIecAiV6W/ys5/+mj9/&#10;spFjEfFEnjjM8nc08Cmroqy+Xv6LjqleGvzHnMOEFNdSVxGHx66p/OG/ZOd9Q9r3N/z6t2uxjCum&#10;YWgsABoZYahPFqo1Ui87Rv0VWtvLubhvOTNX7MTsUvGzUUbDA/R2ttIkryfZ2EJbVz9DT8sH6e9u&#10;p/lJeX0DzS0d9A6NlT9xZJj+rhaaGhvkdRoaW+keGKCrrUU6d5d8SqK8P6R6g31dtDQ9aVs9DdLx&#10;evqHno5+62mRrlFlLTu0jpNQNciItM/wQA9D+f5or97NVrNL5EvXKAsiyyOPorn4v/h0wWaOxrTS&#10;2tlNZ1s2l0/osfjXX7DC4DyJKSGcMlwgv09/njQLc980imqkdvXIjj1CT102AQeW8+ZvfsnP3nhy&#10;T3/Gz375G/7353r4ZFTT0dlIQ4Q9k97ajEVYPjUvXr9Q+ANWhFpCoVAoFApfO0WoNbFlJYXkZSUS&#10;ExbAGQ8nHB0dJ9bZDa8zgUQnpZKWWzwWwMhCrSNs+Nf/Yuq0mcyeP5/5T53H7BnTmfLRPFTka2qN&#10;nVM2Yqg4j+To0xzU1cHG+QxxmTlkpqeQnOzHYQ0TTM1OETsWapUUJBPobsrONatQNHXiYnrBc+2X&#10;TUssyo3C/4gqihuVMHMNJqewmOKcSE6Y72HVnHnMn7eMpYvV2L12MVPnaXE0No3yigJiA46zX2UZ&#10;SxbNkrd52S5TXAPjycpPJSHQDsVZ81g0XSpbsIhZyxQxPHaBqKwCSoozSb1gh8ba5cyZPodFCzej&#10;vnMry+ZsZJupN5Hl+WRfPo7lnrUsnDlHfux1O7RwPJdCVrQPDlrL+Y+3v2DePKmfZk7mq4XL5aGW&#10;LGAqzMskPS2VlIQIIrx12bHYBI/gBPIKc0lJTua0xTYOHH8WapVLfZmVkUZidBgXTZewat8JfGPy&#10;qSwvojLTi71TpvLFe5OYvnAx83fqsd/pHJEn9rPbUJ+taqro7ZjPwgUzmLZ0O1qHZX0XjouGDls/&#10;XcaGnXN478MprFfVZp+5CTs/+w0fz5jHHFm7v5rK5Mmf8o6G7P4VSm3JJOWyMzt+qYh7SAwJ6Wmk&#10;pqRIbU7ikuc+du3Yh5NfqPQwLm1LSSU9K49C2Si45+7lj9evDbUGuuiszScuLpbYhDQyi+voHhpk&#10;sL+DurJ8apq7GBgLI4YH+mirryCnsoH+gSH5aKOOKyVkpSUSGyvt/11NziM3P5vKmnKaeq4y8uRX&#10;++ShVh8d9eXkZuVTUNcxtn2IntY6SqXPk9jYeJLTirjS1kFbQx35aZW0DA7LRzZdHeiht7mCxJxa&#10;Wnr66Otpo64gjYSn504gMamQ2s6+0cXe5Qvdt9HWObp4vez8I4Pd9FSEYLFuhnzU1Ln8nrE2vJoO&#10;9jaS42/B5q3a2AbmUJR2Hpd9O1gp/d37eKka+8/l0NlWQuxJS7bvUMfI0Zu0nCLqu578WmIfnVKf&#10;Jfi6YaK/m4N+kfJfrpX1V1JaJlXNPU/fBzKH+7tprsonKTFurE/HjEsgNqOSxs5umirj8TXZyCK1&#10;E0SXjq7RNb7NQuEPWRFqCYVCoVAofO0UodbEZsfKHq4U2LFNAQWFb+Guvex2jiA9Tza9LYf0GE/2&#10;/GIxOuY2HHJxweWpzhy2NkNzsyKmPrFkvLR+UiGpURFER8Vw2dcWU3XZ8VewZL0GFm7h5MtGaEn1&#10;0sK8MNPfxi7jo1yITKX4uWM8sZi89FBO2Biir2eE3cUsSouySQy7iI+nu9QWd1wdT3Bg72rmbzHn&#10;dFK2/NhlxQVSnTOc8Bxts7tvBIlZBZRVytbmyiTS5yQn5Nfihot3EHGZBaMjjcql8qI0Ii/44CmV&#10;u7r6EBgYxIULQQRGpZIntb2yRDp/+Hm83Vzlxz7hd5H4nHJKky7gelCNqVuNcXY+houNCSZG2mw7&#10;liR/SA1wMUFFcRsKG9exYfUCtut5ERwdR2rAUbZs3szG1QrsPxlBWuHoteeHu2Oqo8ymDRtYM2cB&#10;So5BhGfKRqtJ96fwHGbLtqOsaMhBV+ka/EKJl66h/LILxlaW6B325NwpqQ2yazh9gdDkPNIj3DDe&#10;NJdZs9ajYeeM87FjePuf4ZTbYYzWLEPtoDNHnKQ+sTXFRH0jM4zPk5AlC7WySIv2RP1DNY642WGk&#10;rsTWsffMmqWzmTplNotXrmWTbNuW7ajscyEgPkv8+uGYXxtqCRnoaac07gQuvhdIyC6hurqC0uIY&#10;fA8os3zWJozdoyjrmnjfV8Xh4X7aqxPxNFNh5wFPLsYlkRkXzPnz5zkflS4PBod7W6jOSyIsMpnc&#10;6rYJj9PXUU9hVgyZ5Q1jAd/Ldb6NAz1tpF+yQ1NVC+foQhp6BiesJxT+UBWhllAoFAqFwtdOEWpN&#10;bGFmPCG+zrgec8bZ+Vvo5oV7SBr5RbLF00soyksh0DmQlNyiFwKKCkoKc0iKCCM6PZ+i8vFlzywv&#10;KyEnLgC/E6PHd/G5RFRavnzaoaw8LzWaS4GyX0HMpXT89LyXLCM/PYbwS+e5mJhJZupFTjqfJTI+&#10;laycVFLi3NFevggFfTeis8ZPofwHW5hJYtxl/KKzRq+xKJuM5BguJhRSVpRPQqgvnm7H5H1xzNWd&#10;C9EZ5OfnkZ8YJN/m7nWWiOQcisYWty9ODcfP21Mqk+3jLe+nfPn0TFkwl0XM2XDi4jPl0xeftEG2&#10;5tjl6Ggix/XzEwvSogg844K7z3ki0orGykukvk0k+lIwyYUVlMnuZVEO2YkhnL6cQUFxmVSnWHov&#10;JBHiGUx0VBC+Jzw49uQ985IuePqGysMw+SL+QhFqfYOyxdDrC6I546CM6u6NbNmymU2bVzFz1R4M&#10;HYLIq34dRhmNMDzYJV1HIpFJ2ZQ0dE9Q5x+nrE/rilKITsymrrP32dRMofBHogi1hEKhUCgUvnaK&#10;UOvHZAmF2Zc5YaHLjuVLmDdvFnPnT2aVogXHLyZRWCILfCbaTyj85yhCrW92aLCPluJYLgf54+8v&#10;efYc/tFZlDf9c8MhoVD4eipCLaHw23j7IU15MRxzCiS0qo+eierIvH2Pwe5KLpyNJ7qgk65xZXXZ&#10;AYRGBJLcMq7+3X6Kky9gsXUHWyU3bdVA1zqAlB5orCskPtKPkMo74+qP9z5tjQ0knQsjtSoCS/W9&#10;7JAfY5y7NVB3i6Gk/eYE+wuFQuHrqwi1fkxWUFFWRHrMJbydjmBvZ8chhyOcCUshp1D2a4bfNOJL&#10;KPzHK0Ktb1a2+LlsEfWhoaFnSq+Hpe0T1RcKhcJvUoRawh+PAx2UJISx/3A8hYO36Z+ozt3HjNx5&#10;zPCtBwzevP/MG/doLIjniJkZW91jKe68/nz5zYcM337M0PUbNOWcwdDCC9+0dtpbKwlJyiKyYpCc&#10;cwbYHzbFr3z8+VpICHBmz9zd0j4HUNu+g81r9PCv6Oaytylrl0xl1hYDdA33oWNgjb1XIvn9t6U2&#10;PqSzo5Lw0844uYSS25iDz7Fj2Nkdxsr2EFY2NphrrWLKhx+xQP8cua1fF4wJhULh66kItYRC4avq&#10;k1Br9erVDMvCGqFQKBR+rbKge6Kw6tsqQi3hj8fWIqIOafCb96wIab9O90R17j5g6Hof6YEncHVy&#10;xPbQEazsj2J72Alr64Oob1/CW3M3o2FqJy+zPiSVORzD7lQimQ3DdA50k376ICaul4itv0lNoiem&#10;hw5zLLmLtDO6WNsac6rwLn3X7tJ/4z5Dt5tJjLiAzb5ISrs7pfOewkZRBefLoegpLOeLRQrs1TJA&#10;TUWRhV/NYoHqKVI6hukbauHyaSsO2jhwPquDnhuyMI7RQO76dbpacvG12ImqmjlukXU0j0x0rUKh&#10;UPj6KkItoVD4qvok1FqwYAGFhYUUFRVRXFwsFAqFwheUfWbKRmvevn17wsDq2yhCLeGPx28Vat1n&#10;8GoHl93MMFJXZP2ymfzHp0tQUFRFWU3zOTct/oKZi1exVlEbZcsAYip7aazNwlHDENOTSRQO9RHl&#10;os72VctQ3OeC7rY5LF8+ny3GLhx2dMHtUhJpDVUkBLigvGAv5va26Ozew6b5y1GzN2bFqt2o23qR&#10;VNXLlawgTCyssY0oo6mrg+rUYxgZmeEenEl+fiaxV+7RexOGRq5SkxuK84EtfPTTLzA4k0fp4ETX&#10;KRQKha+3ItQSCoWvqk9CrSlTphAUFERubi55eXlCoVAofMHy8nKuX7/Oo0ePuHbt2oSh1V9ShFrC&#10;f6IPGLzeQVrABU64ncDt+EUuxyXiczadlNp+OqU6I7cf0t1YTOglX5ykOsc8w4jMa6ft1iOp7A4N&#10;VXkEn/HimLuXVH6Ji3G1NEn7DcuPf4Pm+iIC3aRySW9XO+w0VMaFWrdpb6vkslTmIul1NpSEqiEG&#10;pWMPXLtNT08beUlnWKLsS8aVfjqGb9Et96ZkH7GuB3G/lEB2u7Tt6j36b1wl9+Ih1k7bgrp3FgVX&#10;LnPIWJnVy7ajoq6DwuJPmT59Egu36qCmqYOJy0UiK8uJP3+YbZ/MYu7suUyeuRV14yO4XziHV2Aw&#10;p5yN0NM8jJXOPvTPZJDXeYPe/m6qEjzxSa4mIyMBH9djeBZep74iizNnTmBuaYq6pgZ7NutjaO+J&#10;W0wp9X23uTpYT/LlFFJKOmi/8eK9EAqFwtdLEWoJhcJX1fGhVnx8PHfv3uXBgwdCoVAonMDHjx+L&#10;UEv4OvqA3oFGUgMd0dyoioqSDjo6+7DQ2sakD5Q4EFpO1Y27NJan4XtQDyV1VXbq6KOlsZ/D57Io&#10;6LlBQ2UKnnb6KO7ag7q2Hso71FBStsUt8QpXrt+mpSGDABdddqxRRV1TC929m9k8Z8lYqDVMfUcZ&#10;UT4H2LpUBTVVNfbu3YuuXThZnfcZuC218fYtGq9kYa+qj39BH03Xxtp+6z5X21I5YuWFb2IVrbK6&#10;0vbOK0k4mu9gxp/WYeKdRNhZJw4ccsUr9QrNXQMkntRg/wEd3NMH5K9b+2/Qc6OPksIsLnme4ai9&#10;PdoHgsnvGaFzaJDKsjiO7dNg/qTVrJuzHD3PC8TXjdB34wGDIyM0t10h6owzxmaHOezijbObE4ZW&#10;9pifSaSkvoOG8kS8jhxCx9KJI+czqCw9i9EmDQ54pVExNHYtQqFQ+JoqQi2hUPiqOj7USkhI4OHD&#10;hwgEAoHg6xGhlvD189YN6ouC0J6zhA12sSTXDUgPJeWE22zjw1+uwfBSMcU9zYQeVmPNwj3YBBdS&#10;NniNjpYyMovrKKutJdjRgDWbtbCJqaW57yr1xZE4a25h2SYnomrqifaxZdeazVjEttPQ009psh/7&#10;l04bDbWa2kiLOonOli0oBTZR29ZBZqgHmutV2JfQR9u1R1I7H9PT1Uiy6zpUrJNJunKTvrsPGbre&#10;Q4mXCUqHgwkqHWBk7JrKLtmhZ6HEyuk6OHrHcNE/jMsxBVTdlB0LCgIMJ1goXjaarJH82FiOOx1E&#10;UcmOExFRBEaE4e1yGG3N/SjZ+XH2wDK2K+/B7HgUkaV9DN+8Q1nyOWw0dLFyd0Z383Z2uSSTXT9A&#10;z7X7DN95zMjt+3T3dJEd7YeOXQAp+eE47XfkeEgpV8QaW0Kh8DX3SajV3dMrX69G9uAoFAqFr4Ln&#10;zp2TLxIvQi2BQCD4dohQS/jaOTw8QFHQUaZP08Uxr00+ZfDqtRG6U92Z96kyhheLyC2NwHTDbvYe&#10;iiOv7+Fz+w8UBWCyXZlVhmEUS6+H5NvbSfQ1YddcBVx8Q7DX0OSzlV6ky+rLysetqRVYWsAZWx0m&#10;TdfiWEEZKQUFhF9wRmfjPOYeLaN+8P7ouW5cpacqGJUv1DgUVkT5QC/1VQEYz9mL04XS50Y85QcE&#10;EhHjjbWyPc7eSWRdaaBIOnbWmOcO70BLezfWgWPbShqo6qgg5vRxzJYZsm/fdr74w595+/33+eNb&#10;nzFjsTGuMZmky/cvIPSiCyp7drHFKZ7e1krcdNewaJklp0va6OttJ7+k4um5xptT2kBt7x0Gbj1r&#10;q1AoFL7uykKtEz5nSU5JxdraGhUVFaFQKHxlnDlzJpMnTxahlkAgEHwLRKglfO0cHOgl3d+KqcvM&#10;8SntpkO2/YVQKzs7gL0r96LmkU6pfOTUs/3bMk6grbgHBbskaqXXo6HWAFlBdqisWsN+5+OYaagw&#10;VekiZVLZoKx8XKh1oSALD/O1/Patd/lkxldMmzGTqdOm8eXC1Wz3qaN5+MHoue48YujqCIV+huy1&#10;c8fF/wyOupswO1NMfvsDhsamHsocvHabtvZ8POWhlj+uB/XYIh37yzE/fee/+N3vfs2fPxvbtkqX&#10;/WeDCXwSah0+jI5VCHk9HWTHnGDv7A/4fMo0pk2X6k6byofT57HEMpD80jKKTmgwa/0GVi204XxO&#10;Oe3Jjqxetogvv/ySLz77iN/+9j0+mTJduq55LFqlg1NiEy3Xn7VVKBQKX3dlodbx0/4sXrKUSZMm&#10;8fnnnwuFQuEr48cff8yaNWtEqCUQCATfgm8KtWS/jtjS0kJvby8jIyMvlYtQS/hPcfjqEGVR7iz9&#10;cg/mUTXUXHvA4FAHZectmfanHfJQK686AZsdO9lqfJa4phsM3nnEyI3rdAzcoL00AhulPSxT8ia2&#10;6xYDtx9L+9cQ5qnH1lWa+ETE4mKkxZcLbQntvkvfrbt0VSZyWmOLPNQKqizlwnFz5q7Wxzm+hIyi&#10;KrJzi0lOziar4yb9tx4/bevIrfv01mbgYr5d/uuFM7aa4pXcStPQ86PHrt59RHd3MSeUD+HsnUx2&#10;QwulpdXkj3npyC509ZSxCx3bVtlCTVcVsU9CrSOOGB2Op/bOTSozg7HX0MUpLIusEqluVjJejiZs&#10;c40hv7iEkAMOuF10x3irK4El7fQNdFNcUUt+QRbh546ycKE53vF5pJfWUFjZSn3/bQavDlBZ3kBV&#10;6wi9YtSWUCh8zX0yUislNY38/HyhUCh85UxMTHwaat27MUhnXSEFxeV0XH3I/Rdzrkf3uCV9F64r&#10;K6Oq6ya37z+Sb354/y5XWwspKcwhJ69A/r1u6PY9nuz+6OF9rnfXUFEslefmkV9WT+fwLR48fgyy&#10;xZfvXqW7sYqiXKk8J4fc4ioau69x99FjpBpSlbtc72+lOi+XPKk8p7iS6u7rPJTKvw8e3r/DSEcV&#10;xQWj55e3IS+f0qY+rt15MFbrGTcHmrlSPla3uJaWvuvcHysTCAQ/XL4u1BoeHqaiooLjx48TExND&#10;V1fXS3VEqCX853j7Fs1VsdhuXMtqvVP4RueQlBiGx961/OknazG8WExJ3xXCnE3YtEmdg2ciicsr&#10;JD0jnqjsKkobKgk5ZsyaZSroeUSTmFVEXPgZrE31UD0USUFbA/G+tuycuwENr2TiMzMJO3UI1SnT&#10;R9fUam4lPf4Uuhu3s+1IPDHphdL5M7kcFEfOtbv0S20cun6b1uY6cvILSAnzQk9lI1u3b2f+ut0o&#10;HT7PpcQCcuq6aR8Zm6r4NNQ6jLN3NlW3nh9dNvGaWi0knD6O8UItdC32sVPHk8jyclLjg7BR0+LI&#10;pWRSckvISI7F9ZAhW10SqGwbpLG6icL8YOwVPQku6x4diSbz+gCVWRfZsMGdhOYRep5svy21sTWW&#10;w5oWHD2bR/Xw2HahUCh8TX2yplZzS+tLX26Ewh+Ksv8jLfsC39raKvwLdnZ2/tVTV/5e1tTUPA21&#10;+qsT8DOez/w123BIkf3a9vOp1oMb3VRFO6GzeTN7/OtpG77Hw3u36G/I45KtAqrK29imqCx9V7Tn&#10;XGYNvbfu8eDBfXlgFOulg/beLWzbtYMte805FlFA+/U7PH50j+GGbIIczdFUVERRcRubd+thfjKW&#10;qoGbPHj0gNsjNaSft8NA+k68e+d2NqvqoncijuaB2zx4OBqs/S3cHmon57Qq6zesZePWnVIbpHYo&#10;qaB7xIeo1Co6B24gfaTLuTXYSsYFG8w1N7JdauuGnQZY+ydTO3xnrIZAIPih8nWhluxz1NPTEzU1&#10;NfT19YmLi5N/3o+vI0It4T/JRwwN91KT7MXuBQuYMXkW8+YrYa63kw/f341xYAlV0j/WHW3NRLip&#10;s2XlVKbMmM2MtbrYBpVSN3yLzo4C/Gy0WP7xFL78ciZTFu5gt3042Z036Lt9j57mfEIdNZnz8TSp&#10;fA3btmhjbqTKJzOPEtl5ldauGhLPHGD+B1Ol8hksWrebgwGlNF+7S2d3H1XlBVxwUGTJ4nnMMPTj&#10;YkoJlfWtFJZWcuHQJjaunsdifXcuZdVT33mN7mv3pP2+W6g1eK2OSHcHVL5QQGHHAj74ZBJLd6th&#10;feosyrPe57PJU5kqXdu0qZN5b+psFltHUtd3R9r3LrXFYTjscuVifgMN7T3Ut0k21JB6+TjLl9tJ&#10;269QLtvW1ie1b4i++iDMtmphcSKdSvHrh0Kh8DVXhFrCH4OyUCsjI4OIiAj5L+oJv17ZyJ7bt29P&#10;2I//LMeHWt1Fgbjv+QPvz1rJfJtUGvpu8XQw1ONHjEjfWy+ZLWLJgq/4yqmKhoE73OipJc5RgUmr&#10;TPGJzyYvL5WzNluZsdGWiOpuhq51k33GmDUKahwLTSavNAVfG1UW77aSvge2c//hEBWXwwj0DyK9&#10;upqa2nzCPEzYuHkP1hHVXLvVS3W8G/v2bMHSN52isgKSgo5irLgJu/AG+m/el4/m+lu41d9IstNq&#10;lhi6E5pWSm1tLZVlhUS7KbFlsTL2ATk03rnPI+5TdWkfaru2Y+wRSkFtHpeOqLF+px62l+uQjen6&#10;fsaOCQSCV5EXQy3ZCC3Z/9RxdXVl79698rUKd+/ejba2tjzY6u/vf1pXhFrCf563HzJ8/TpNTe1U&#10;XmmhrLyaTH8jpiw14HDsFVqlOiO3H9E/0M+VxmbKpTrljb20DN5hSNo+Iguu+gaovSIrk2zopr73&#10;pnx9LfkvEkrlvdKbvUZe3k5tSx8tPQNUNQ/Tc0s69+379A8NjZU3U9nURcvQDXoGq3DdNom5X81i&#10;77EoMsql83Zep+fG6HRDWZt6e7ukf5RrSA10ZN3i6fxmzj680pu58h1DrZrUUxgu/U9+/elKjPyk&#10;LyuVTVQ1NZGdFIK9piEeMcUU10rtK8rBx9WM7a7Jz4daWyxxdD/Aij//kbd+8ya/+fWv+eXPf8q/&#10;/dtPeONXv+HXsm1/+Ig/LrUltLKVmrZ+WvpvMzBuLTChUCh8HRWhlvDHoCzUSktLk4cj16XvTMKv&#10;99atWzx48GDCfvxn+WKo5WU2jVmaJihN1Sa0qIdrT+bVPbjBlTgftOatZdPW95h1rJKGgRsMNqXi&#10;pzWPHd611A0+4OHdIbpyTrPxfS28M+ul7705nFHXZp9rAlWD93j44CYDFWEYrzbA4WweHY8ecOf6&#10;DW7cuMl96YHxEQ+5XhGB9a7dbDYPpaImnvOm6iza6kbG1dvcefSQ+4NlpLiborTlFDndV7k31sS/&#10;FlmoleKyjjWHwintlL6ASjySznPnag+lPtrsVLfAOa6S69RwQXpwNTX2IaXjjtTSh9xujcVZxRj9&#10;fWE0yPaT7y0QCH6IvBhqdXd3c+TIEXmQpa6uTmhoKDY2NuzcuRM9PT2Sk5Of1hWhlvCf5F3au6u5&#10;4B5NalkbDX0D1FQny6cfLlDyIqRs6NmUun+oDxm+eZ3qwmxSMwsobL5K/9etP3X7ofxXB7Nz84jM&#10;vEJN7236blznSkUrtbJ1q+48W5dLZndHI9UNTTSMGyXV29tBSUEqcdkVVHTdZvD2Y0buPJCHcbW1&#10;rTQN30M24vrqzTu0trdS2DIinUMWrj2id7CfmrJmahrryUhKJzohlciJTMwkOqeBxqF7YwvqC4VC&#10;4euvCLWEPwafjNSSLZAr+MvIHoom6sd/li+FWgeWs8L6AscU52IfVEjntXvIVrZ6cL2bNF9LdAyt&#10;OaTxCXNdZKHWbW711pLupszknSeJLGuhrbWahJPqfLnNicSqbjpy/dHZoId1eDnd9x/D4/vc6s/G&#10;c/NKtPYHkNU91jFPkb67FgRgukcRJeckGmti8DNQZq7CcXJv3OWubA2ukVqyjhuwaaEZ4dUDSF93&#10;/yYmCrWecOfKWSx2qmDkEEpDeRDaK/aidTSWuidJ2r0KAo13ob7FkuhWeCBSLYHgB8tEoZa5ubk8&#10;0AoJCaGtrY3q6mrs7e3l22Traz2pK0It4T/JB/QNtpMdcRF7I2M01TVRVtvNNnVrPCJrqB94sk6V&#10;UCgUCoUvK0It4Y9BEWp9N179UGsdmz2zSD2phcm+M6Q1DfLg4S2GW2Jw1zfjsNcZzhhNZp481LrL&#10;g1vDdBSEYGesioqWhqQWO3SNsL6YTdvADbpST7JHyQq39AZGZAvD84DbVwvw3TWPvQZnSBr/tnlw&#10;h+sjNSSe2s+ezVocjZL2GSoj6bgJCks18Uysobm9i8aicI5rfMXcOXpcKv/7hlrcysBLWQFtfU8K&#10;EnzYucUYA988esaK4QqXLbagvkGfoBoRagkEP2QmCrXs7OwIDAykubn56fbi4mI8PDzkP8TxZJsI&#10;tYT/PG/dY7CvkfjgYE6f9uOE3yUuZtTTOPhg4vpCoVAoFI75Qw+1ZGHG8GA/fQODDA7LXk9cb0KH&#10;B+nv7aajvZOu7j4GpW0jL9YZp+xcg/298nMNS3+WbRseHqCvp4++/gEGejvo7Oygp2+QIaktT/cd&#10;a2N3Vzc9/UMMfYs2Dg9Ix+zrpX9wWH5e2TGujgxJ55eutf/Z+Z86LCvrpbNnQDr36J+7Otppb3/Z&#10;js5u+TEG+/voGKvT0dEpb/ewrG3SsUeGpOvq62dgSDr/+PO8oopQ67vxOoRaO/xqaMo5h9VeLY5G&#10;lkvvyy5KL2mianKKsKhIAs2mjoZa/Xe4NdBC7kVrlCwP4XLyFD6nT+J01BI1i7NkNPTSlOaNkvYh&#10;vHOauT4Wat25VkWI3jJ0LXzlodZjabvsFwhvNWZy0cuQnSoaWHokUNV1iwcPr9Nbn4DfAS2U1u5G&#10;VUUVg33qGGkrsmmOISF/71DrUQE+amvR0nAmJ8aHncoWmAUUMzhWLH3Sk+SojLGyAUG1ItQSCH7I&#10;vBhqDQ4Okp2dLR+hNf5zVWZlZSX19fVPX4tQSygUCoVC4WvnDz3UkoVFTfkRhCZmUdQ88t1CrdZS&#10;ok5Zs3O7LkbWoZSMjDAwUb0xh/q6KIg9zfnEYlq6B+XbOhrSCXHxJSg2iwxvFXTUd3MsOIfajnH7&#10;DvTQLrXxoJEV7pHF1PaMK/sa63NCOOvrRlhBuzzYkodaPbXkxIVyKSyXpv7R8z+1vZKKmBPoHYun&#10;vLGakkRf9u/ajoKCwkvuUbPlfHw2pQm+qOwerbNLeoB3Cs6lWdY26VxddRkEnrtMWmkTvbJzjz/X&#10;K6gItb4br0Woda6Fqx3FXDish+LhYKqac/BT/gzjs3kUFWYStn8s1OoZorMwCtute9GJqqD1+j0e&#10;3h2ms8SHXVPnYXG2kMywE+zeYsqRpFoGn4zUulZBgNp29h8KJq8PeaDVVRCAu/Z6tu01wjY4k+re&#10;OzwcW6X+8aMb9DcWEOfnh/+ZMwSF+HDW/TB7l9iT0DTEnb8xSPrGUGs4ERfp76quyWlKU3zYuUYH&#10;7ROZtI8VQzNxdvrs32tHfIcItQSCHzIvhlrfRRFqCYVCoVAofO38wYdaA71URTpxyCeYuOoR2gvD&#10;OCU9BO/Zs+dlzZ05m5ZBSbwvdrLXSupoGFlg5eiNv08oMSGOaGnuHbePpvTAG0RWYweDV/voaU/F&#10;2/oo5xJKaO8bkp+/pSoaDy0jnC4mUxTnxemT7lzOqqZlXHDVXRXPaYMN/Olnv+admStYt+PJ8cc0&#10;cuNscgXdY/WvXq0n8YQDB3TtCKvppl82WmpkhNbCYE4f0sA1qIjW/tHzP7W7iaaMi9geOIDlqTAS&#10;UqM45+aKk5PTOI9ImrJ76VYc/UJIPmfBLxcooWOsg8r6DZiejOZKdwkhB13xdbVDU9uB82c8sbZy&#10;4Hh4LjXjrqmjMFzqMx/Op1TSJbXt7zOaa4Ce1hIi7fZyMrKAmraBCeqM+nKo1UqmnwsH1TVQV7fg&#10;dFwFHS/kBHIePYSBGpIvHEVXW1Oqa4WLXw5tDx/Jf0Xuh8rrEWq1cfdmD/nBh9DYsB1b50MsW63K&#10;pcIOmutyn4VabZ3UhLuzfvY+/NuGGH78mMePb0p/J2Kw+vgPqB5JJS7iLAbr1TALKKTtzmOpA+5x&#10;szMdpw1a2HgkU3P7Ie1FYRw22oG6oS0BaZV03HjII9mxxvpMNpLrsfR+eXD/Pvclb7ZJbXBSZ6NR&#10;ONUDN3j4pOJfyTeFWm3Rxqju1cT+XBZDdSEYrtiJmk0E5TfHKtwo4qzePow0zlB0i7+5LQKB4NVF&#10;hFpCoVAoFAp/VP6QQ62apBO42eqyd+M85ixbi8JeQ+wd7LE/bI+ZmZlcve2LWLhgFgu362LqfIbw&#10;3HhiXczY9sEy9lgfwyemgOa+AYbrcwg/sp2v1u1Bx9BY2tcQLSUFNi+3Ibi0ka6OK2SdM8LjRDjx&#10;aSlcjCuRjwprq0nhtL46NkcOY7hvHwYGBpha2OArlbf1Se1szybAVp91U97hk/mb2KNtOtY2E8k9&#10;LP/o93w6VwenqFp6ZNfVlEfYGTPpAX0uX01awS4DQyzdzxNdXEPeRUuUZ7zLqu2a6OkbYmi4H/tj&#10;l8iqrKIkJ5kz3tEUpAfjF5lLdXsvQ8PD8p/6fmYfQ4NFeO1V4fi5YJIDbHlD2Z/YhPM4S20+5mDH&#10;AQs7Du47xplTR9DWPsS5s2dwd3fioMUBDjr7EVfUQG9nMaHWJujoHcYvp47uv2eo1V5CkucWtJQP&#10;cym5hq7BieqND7WapK/816iJs+GA6l40VfdxUH03W5WPciq9adx0rVEeDkj3NfgE+/ZbsM/KioMH&#10;PTkbVkq3CLX+oU4carVz7/4tuoqDcd0ync+/nMcXBrGUdV9nQPb35Emo1dVDQ7IXu77aiHbEFdpv&#10;3OfhnUFaM1xZ98dZmAYUUVSTj9++3ay1PEtu2w0e3O2nKsoRzZ0W+CRcYfBaA9FOBmzfbYpvTjvX&#10;pPsvH9D1dVxtoTjwKIrbldkf18LgzftPw6+/lpdDLek9eKef6hhv9q1ezB670yS1DPL4RiPBptvZ&#10;oXeIC+Wyd/RNWlPdsVA1xtq7kH6pIWODywQCwQ8QEWoJhUKhUCj8UflDDrWqop04ZKSIwtIvmTpn&#10;Ecs3K2F7Jpa8pmd1muMcOXrYHIeYprHgpYxYF0fMFTzIHBk33bAhl3AvA5Q8E6hv75O2tVOT7YPN&#10;ZiciCkqpK4rhqLE54clphJ+xQ9f8kHz0k62FHtvnz2bVph1s2KPMbiUlNPSM8QzLpqWxiKhjhzHX&#10;2o+pqT5WRw5y2DuC1KJayrIvc+7kUWwNDXHxldrcONaOwrPoqKznw3nrUZKOpbRxCSuVDDE+FUSg&#10;swablmxlj+IeqWwnm1YuZ8UiFfySEgk9c4w1m72p6O+mpjCBC55uOD8ZoeXownGfUDJqWxkeKuG4&#10;6l5OnA8m+aItb6j4Eehtgq2bP2c9bNj42Vy2GJhhvE+JFYs3oKizH/ujB1Desx1FPQfC86/QlHOC&#10;/er7sT2ZTtPVEYaHhxgaGnVwYIAB2fpmQ6NB2tCg7PUAg4ND0mvZNEbZFFFp+9DguPpPyqV9hkZf&#10;DwzK1iWT1e2XtuVwUlUZuzOJVLYPjO4v1R8tH+23p6FW0xW4XoTnjg0YHDpHVvsIdCRjt2sHOkeD&#10;KRwZ97T/+BZd2YEcPSDdl8hqem7e5v6DB/LpZj/0TODVDrWCOG65kV3n27n34BH3hmpJPq7HV39e&#10;inlKF703HzDSnE+4xXQWusoWir/OSGcOITbS3w8Fc+wPu+Lu5MhBVVU2qngQ3dDH0O0RalPcUdXY&#10;i7m1A26u9ujraWDiHk5F5y0e9qRyUnsbSxfvxuSIBx6eXnh5jXopLpv6/hsMtpaQdMGL47LtdjZY&#10;aBqi4RRE0cB97v6N62nJkIVaSUdXMnuzKmb2rtK53XF3s8NUWwV1FWdCc5oYGqvbmXsSK1NlNEwO&#10;SvWOYqCjgsFhH9Iab4zVEAgEP1SefH7L/t37ropQSygUCoVC4Wvnj2P6oSP2p0enH764ptb3EWoF&#10;JVwm7qQScxUssZYeiI8ePID3CXu2bNnChrUrmP3lp8xWcSOvrffZ8QZ7uNqcgLvhKcLTKmjqbaM0&#10;1JTta9agqGmM9s5NrFypgWtMMc1P9pEpC7VsHdD0Kxh9XR7OSU9bNuvaYGdly6nsVrr7h6WyTioS&#10;/bHfsZdLqeNCrZ4GEn33s+6rRazYsJHNmxVYs2wJyxYr4hBfwdBzoZYVb6gcxmrbDjwDE8kpy8Rb&#10;YTLzFi2V9t0s7Tvmos95f7M5TtEV0nl7yPc2xvywJxcKOqXXvdQXxJOWHkdcXBwBHh54eJznckoZ&#10;1VeKSA6UvfbAPzSO/AbZ9MEBOhuLyUmJICE5kQh5fW/OB2dQXF1GYcwJPKVt3n4XSCltpndA+uI+&#10;PETuBTP2HQ0go7KZ4c5C4gOjyCpppFMql/WT7Mu6PNSqr4J6f/ZstMY1tIxBZGmDVOasgIHVUUKq&#10;74w+Fci400jyGVf2a5ngcf4Up318CIhMpqTjlnza2Q+ZVznUkgVWKWHueOcOcl8+j+46PTUFBB4I&#10;o+rufWR38GZ/I0UhNjgkdNB7/b605TY3h4q5pKuO5s6d7NypipqWF4ktA4zGPA+5d6uLogt2mKlL&#10;5buVUXU4T2b9kNQXj3k4Uk2yrwM68n2f19w1gLzWITpLozhhvBPFXbLtJti6JyMbF/h9LV9193of&#10;lRGHMNJ4dm5FZVVMfTO40vfi3NmrVMd746A7VtdK+pwp6R4rEwgEP2Rkn5NdXV0v/QjMt1GEWsJX&#10;wvYrBVwOD5I/oMi8mH6F6t574+oMU1VQQlZeM83Xpa9x0r/8V+8+ZuT2HVqulJCSWUhB261x9WGg&#10;r5PivHRCs6U3+42HDI8r+359LDlIcXIuucUdtEnfMp6Ujdx6QFt9MTFh5/D2Hb22k77n8Y/OobDt&#10;JsN3ZPvKvE9bYxUJ4Ref9oHM81Hp5LY9YGB4mILcJOLL2+m5/vDp8WXKyqqzgwnMbaFp8EmfPWL4&#10;Vg8FKVK/1A7Qc+tZ/aHrt2ksTyXo0rPznPS9wIWUqhf6/K/xPh1tV8hLTSK7Q2rbuPN+/8r6bZiy&#10;9Hyyx94XE9f7O3jrDl3ttURdDOS0rP/8AzkrPcBVSV/Ohiaq/0TZ/b7aTW5yHGef9H1gKunSPeqb&#10;qP4/0tv36W2rJzJS6s/mEXomqiMUvkL+OEKto9ifPodvUDRxydmUNfc/LZ841LJAacoO9p84gefJ&#10;k5z0CyIsKIgAL312TxBqBcRGEeG2mw0bVrJoyRas/JK40tYl/1LZWJHD+YNr0bN2wvX4aU7Ijufj&#10;j+/lVAoT/PA74Y6H53GOnziOl4cL9sZqqCluZ8d2LUzMDuPi4TW6j/cpToYkknvZCy3rw8+HWq77&#10;WGPgiIPNGSKji2mUTZf8plDrrC271u3F9NARjh1zwnqfDiqb1XFKfDHUsuANFVO0Fypy7FwsOeXp&#10;eCvMYquGCWaHj0n7jqm3lq/22uAUXSa1qYIAfQPsHQPI6JCt69VEwjFlVLauZ/teU3R3KLBizjLW&#10;Kaiz39kaC4MdbF6zkOWrd2J0Ipdm6bO9MvUk+7cvZquyEft2bGXT2lUsW7AF3YMWHDJXZMeWTaxe&#10;sgDlg4HktvQhG5lVk3GSA9pHuJCUT1+5O0ozFTh4OoWqsXW+noRaTbXl3Eq3ZbHxcXwy23gkH3P1&#10;iDKfnWhbWOJfODz6VCCjKwUfax1Wrd6GvtEelHauZeOWPZh4ZNFx89EPel2iVznUevTwPvfv3eHO&#10;/dG7J7t/jx4+4O6tezwYW+PqkWxtq3u3uX1fqi+fa/dY+q+szk1u3nziHe7JphHKjyFbZ0va5+5t&#10;bj0pv32X+w9Gpxk+lva9P75snLfu3OWBdJyHD+5x5+nxb3H7zn15ZPp98Vi6J7JrerENt6TvjA+l&#10;sueR6t6/y+0n7ZG+59978H22RiAQvKo8ePBA/quGJSUl31kRagn/iT5g8EaP9EX3Mu7WZmjqaqGk&#10;qYOqpJGDJxcyG2gYelK3k2h3WyytvIluusvg7dEwaPjmAFmXbNDVN8MluXus7qid5QmcsFBkkUk0&#10;xQN3GBxX9v0qfYG628ZFEy1sjl4kre1ZMDR0/RYFIdaoKHzFiq175dcmU8PEAhvXQKKymmmVhzPX&#10;KbjsgvbaWUxbo/K0nqmjD+HV9+hsqeKY+TqUPWK50n/n6fFldkhlQcbvM3N/GGn10pco+faH0rlr&#10;8dlnyCHfVKoGHjyt39ffS4rXDlauXc7anRpPz6W53wYHz0iSSrvpHKv73b1BWYovR1TXY50hte3a&#10;8+VD165TXV5EVHY9bTelNo4r++7K+r2TsIOGWFmfIkZ6XzwpG7nziL6uVjKzckmr7qXnlqzui/t/&#10;O2VtrqkY3+aH9PW2kxV0ClN9PdQ0tdmjqsxGRUP2BxVSP/R1waAsaLzJlfQI3A6aoSHtp6qhynoF&#10;JdSOBBLfeG2Cff6BXr9BQ/JZNi02wjqmhvqJ6giFr5A/9FBroD6foKOqbFTSRsfIHIfTIaRUSf/O&#10;jZVPHGqZsOlPs1mvqoqKpKq+NYddTuHvpY/iBKFWeGEN7U3llCf64XUylKzSKprLUjh16hQeTnbo&#10;bJzC0nXb2ayiPno8HUP0j50j9owpBwyk17JtquqS+/EKjSUiNIb42BACXOwxk5dJqmuianea8HPH&#10;0NRRY8Fea/nxT9nrobHPAuOAdLJDz+Nh4MjZyCyqOtu+PtTys2DT/FVslo1GUd3Lzk3rWbdCiSMJ&#10;L4ZasumHpzhtp475UV9CEqM4rjCVpWs2sXnPk3ZLrp3OJzsscIoq4WpvMs6bjbBxvEzxsGzEWBNx&#10;jjul861F82g0eVfKiPc2ZfOcL/hq1wEu5VyhPC0Am93bWL3VmfjubiqSvdBdsYBtBj6kX6mmMPUC&#10;JuumMXutEi6xZdRI//5dOLiHTetMOZ3fyPDICI2lwTjtNcIlJIvuughcjA5zPraEJtm6ZdJ9fRJq&#10;NdaUcTVhPwuMvfDN6Rh7BIAKX0V5qOVX8GQCl8SVcJwNFJi39wjRlZ20NxYQ5S79u6NsSmDNDW7d&#10;/+H+hNyrHGoJBAKB4OuRhVoVFRUUFxd/Z0WoJfynOXR9hPoyXzSWrZa+tDvjm1xFTdcAzZKlSb6E&#10;puRT2PWk/gOKLjuyz8gUl5hW2m/KQgpZqNVPmp8JSspaHIrrfHpsmR0lUbjor2WyeigF/X/PUEsW&#10;Sj0gz18bY1N7zqR30SttH5GUhVq5F01R1dPgWEyN/NqaOvooTLmIjaoiuw1PcKFmgP6718kJtkNz&#10;hwK7fSrl9WS29l2n58ZjOprKsNeZi8KRCOr6Xgi1pLLzam/wvm4ASXUjY9sfM3TjJrHHddCzPEWC&#10;tH1grH5fXzcJzmtYZ+LMucxW+Xka23vIDHVEf/NONOwuEddyVWrT6DWMP9df9gbF8V5YbZnHvmTp&#10;ofOFUKu/q5kgt32s1jtN/si9p2366xzt96JAU8yMzXGNbaVb2i5r88jth7TkhWCmo46+dxZ1N58f&#10;3fZd7OtqIsjdlFW6Upuv3pfa/JCOtkYS/COIqm2ltquf6sosvC2U+VTBkcjaQXnfvXwsWag1RFbA&#10;ZcIT8ijo6pP6vYG4E0as2iQ9tPqW0TXhfv8gr9/gStxJFk9RZV94BXUT1REKXyF/yKFWe1UGCQEO&#10;aG2ey4eTVqLrFkVuYzd9g7KwZbTOxKGWA8ZrDhPV1MSV5mapb9poL08n1MuAPROEWpeLqmirziD6&#10;oBbmrj74B5wnyNuWtWvXsmbFEubMnMYH6yyILqmmuiKb5Og0ssvr6exq5UpeDCEX/Th9+rTkGc4F&#10;nMRSSQtTMxu8zvpxRr79NBciEsmpkj6fs33RVlzBHyfPZ82aNaxZOJ3523U5EF7HQGsJiSftMTNy&#10;xCexkMLE8xzepUNo1guh1sVj6Op7kVBeS1NzPfkJATjrGeOW/GKoZccbKmeJivDkkLkzPkEXcFWY&#10;g6KhNXYeo+2Sa76ZuRp2OEUWc7UhlAMrtTFzjKL06rNQS0fHnJOZfQxJ25pSTqCpsouVlqHUD15l&#10;uC2Xs+bqbFyxj/N13VQkeWGpuoNDIVUMXB2hp74AL7PtrNT3ILe1j+GBTnLPW6G8SoMj8bXyUKu1&#10;OolTxsa4Xi6gu6+XrrZOevoGGXphTa3munIe5jqy1MCTk+ktjC7ffZfCE9vQtbDlQun10acCGU1R&#10;eNiao+KURMe9hzx89IDm1OPY6K3FNqGLq3d+uAGLCLUEAoHg9USEWsLXz9sP6Wyp5oLpfN5XP0l4&#10;xeAEdR4xfOMWLa09NPXcpL0pG3ctU/QPRpAnn2b3HUOtm3fo6e2hrKaRsivt1EnHHJSP4HnIwLWr&#10;NDa2Ui4rq22mcfA+A1LZ0I3btHe00TRwlYbGDqrre2kbuSd92RymVqpfVtdCecsw3dcfMNQax1G1&#10;/ez3TKH8BgzfGQ218i6ZoWFiyKns3ufa15YfgJmGEitMIqi8eZ3MIDu0d+9EI0j6wjmunszvHmpJ&#10;Sl9a63OD2L/9AM5JV2gZmwooC7USj61lo6U3l6tuPKsv2ZR4FHVldTSP59BwU2r/nXt09/RJX8qk&#10;fpGsah2k45rUZ3ckb9yhvauL8jqprL5D3q7BW9eeD7WG7kl93kdVYye1vXeolx6u3Mx2Ml3hIIFl&#10;dZR2Xqf3htR3Uj+3tbZSUSs7TxMVsn6+el8+kmvo5i3pHnTT1D1Ek3QPKmVtkfq9tusavVIbh7vS&#10;8NA1x8A6ggKp3wdvQ//QIEWXj6G4cQ0KVudJqOukYUA2kusBvf2D1NU1ya+nQmpX24h0fmmfq7fu&#10;0d/fQ6WsTLqe6u6bDN96QFNlOu5Sm6dtsiLoaZufD8mGh/opDT7KpE80OZrbRuO4sm9y5LZ07pJL&#10;aKxXY61JOEUvld+nd2CQWnl7W6hq6KKps5+6jqv03BydUjsstbuzq5PKK6N1Kq4M0CXrU+l9PSjr&#10;1ybpOuX92kJlQz8dUtnoVFxZ+U1amtqokPVpZSUZFxyZO+lJqCW9/6W/M+0dXVSN3f+aDtl7/fk2&#10;CoX/LH/IoVa21za26e3D0tLg77qm1uWsFPIvGfDBf/s3fv7z/+LtyQvY6ZIyeq6eJnJDnFhjckr6&#10;nK8hP+IohjtsORlTQqd03LqLOmya/wFvvvnmmP/FG//nJ/z0p2/wK+n1b8e2f7XLggs57YxMtKbW&#10;6eMcCG8Yfd1VSpivNwePSv+WJYbisteelMpUIvzHhVoBTmhrOhGWnU9pWTHJYac4rGWAa9LEoVZ8&#10;TiLnzB3wvuiNk8L7vPvmL/nFr37Of/yf/+SNX/yKX//iJ/xsqf5oqNUUjuUqHcxfCLUMjA/iVzDa&#10;l63pp9HZZ8DW49mjbe4o4IKFFgorTDhXOxpqWWvtxil69Jr6GovxPqSOgkMwbT0DXB3souCSLaqr&#10;NXCIGw21WqoSOGlkhMvlQron+AXEZ2tqVUKZNwq7TDkUVkLf/ftwt5lQKwX22XuT1Hibq/199A9e&#10;505/HsFeThw4GkXjzfvSg8IdGhI9sdJez+GkHq6JUOsfpgi1BAKB4NshQi3h6+eNa9RmnENx5ib0&#10;L1VRNigLl16oc+uO9IUwkYMKu9F1jCOltYM4Lz20TQ4TVH5TqvMdQq3e63TUZnHJZhd/+OBTPpy9&#10;mp1OMdKX5NsMy4KYNC80589h8gcf8elnH6N6vIz8ths01mfhtetzFJ2Ps2fZZtYuNsU7s5zykINs&#10;WD6b9774ii+UjxFa2kfftXZCnbXRlk2Fq5cFJY+/MdQa7inE10yDdausCGq5TtolOzS2rGObWzal&#10;NY2SrdS0jdAjHeevC7Ue0dEincNiD3s9M6noHQ1ivinUGm5LwEldhd16/qR2PaSrt4Cz1mos/fNH&#10;fPTh+yzctR+vlH66r9+hpyqVY4Zb+OTzSXw0X4EdXnnU9Q9RGDcWaiU9pKGmmAuH9/Llsi3sPl2B&#10;u95MprzzM/7nf/6atz+bwpyDsWRe6aS6KAqbLV8y7fNP+OijqUydrop1eAk11+7T0Z2Bh/omdmpL&#10;/bhqA/M//lS6R5+xQu8EYRU36b3RS4yXIbqmDlyslIWRj6lMOoXRmjf56X/+hP/49Z94d7U2RsE1&#10;9A/XE+5uwsZPpTZ/9CEzlmzEPrxZPqWzr7mMmEM7mDR5Mh/MWc/aQ7E09Q7gbzaHqU/a/Olk5h6M&#10;Ibtp/FTBx/T1NBPracTnq20JqJD6Z1yffr3S+/fWLWqindi+XRMVz1yaniu/T09fNREeJmz47As+&#10;/Xg2ixdvQ11ZieV7ThHVepWBG3doKpf6x3At07+cxIcffcW0GVZcrBui5eoQ5bkhmK/4kKmyfv1w&#10;Ol9+pcPR9AauXH/AwM0RakqCMVs8n6kffsLnn3/K8oVL+P3v9shDrdo792huSJYeLDcx572Ppf3f&#10;YZXGEQIKr9N3i7F17YTCf54/5FBrsK+TjvYWikOP/PWh1mAvnc1NVGfGcclTf+KRWqmJ5PkaSZ8d&#10;mzgalk1WYRGFlU0MSOcaGWinLPokGguUcHJRZ/7SXZifjCKjsoXugSGG+rvpaGvhSlU5lbVXaGwp&#10;wN/EFs/jF8mulf4NLSyhrKae1s4e+mUjzP5SqDUySH9fHz3S52lJXCCOivYkV7wQap02YumHH/Lu&#10;Bx9Kn+Ef8eH7nzN7qTpuqdXPh1oXrHljixM+gS5Y77LG0/8C3qqbMPOOISIjlGNmxzgbnECW3352&#10;WXrilVTJ1aFsju8w5bBjBEVD/6BQa3iYhqLz2O2UTT8spLu3g0Z5n/UxODx6zqehVnMD3G8n2mod&#10;+23dCU6rpjHGg726dhyNqqCzPYsTGmroHbhIUV8vJeGHMVBVxSGwgOqCCPysdFDa7UxS133uPBhd&#10;jemHiAi1BAKB4PVEhFrC188R6YE7wp15k1SxTWumXjZS5sU6t+7S35rFMS0TDp7MILf7BtWp3mgZ&#10;Sl/iQ2vouvkdQq3WK8T7HmLX4l0Yh5aTlJFLcrpk0wBdjclYq2zC4OhFLielkhxqy47FKjheLiOv&#10;LAXnNX/kven7OHwhnbTiaqpLgtGbu5S91uc4l1RMVkI8kZXdXBm+TWGMGyqG9njGt9B149E3hlpX&#10;b14h1EGN7fP24FVynZSLduya/R5/mrGWjZu3SupiejSGAlmw89eEWncf0z/QSXKADSu0jhNbOSwP&#10;I74p1Lp6s5jThtvZvfso4RUdhHmYoq5mgN35TLLTQzlqqI2q3nFCymqJ9zJHeYfUL8F5ZGXmkpKc&#10;TlbnIDmxslBrFgbhzQS6H0BTSQvzs4WUddykpjAeR6MtTFlvhn92CdkNfVQUJUjb9rLA0IuI1ELS&#10;pS/v5532s2K+Fsey2ihtT8Fh8xKmfqLCQf8UEgtKSLjogvLm7ai5JZPfe4/KlFPomRzALriWtqsP&#10;6ZWuMSf4ENvWrWD9vtNElDVR2dpG7mV3DLR0sTglPcxkJXDO2RBVVQfOpReSF3oUhcmrpbamE5ua&#10;S6r0XohovU9FgazNW5m8bqzNTcN0Xxtbo+zOI4YHOshIOYuFyh4ULC9T0H7rW/0owZD0AFdTnYS7&#10;iTLbVY9wPL3n+Smy11tIOmfDjqWKWHknkJxbSFywF7rzJjF3kwvhTX00VGTgvHsO21UO4xWbRVpO&#10;Dhmx54ks7iMvPRIbTUW+MvGVHlylfk1Nwu+QIXOna3OiqJvSGukByFKDHeY+hKYUSf0ejafhNj74&#10;zXp5qFXVX/f/Z++/46rK8rxf/PX76/5+9z73ufeZmXtnnjDzzDPTPZ2qu6u7ci5LLXNOGMCAIEpU&#10;guSsoIgiWVAExECQDCI5SM4553QOnEPOwfdvnwNaaFGhp3u6qnR/qj+vLs5aa6/vWnudffZ619pr&#10;E3rdDA1DJ/xihXOcFoTTWX307cPJ7Jlf3tduRbyiRf+V/arvqfUnv/1QVkK8qz3aG80IEK6j6Ulh&#10;3LxyFWN9R655G3LENVy47mWSk/OIh3cucP6YB49K6+hsKuNReAhRUQ/wcbXC+EoojcNSGipyhGvt&#10;VUx2ruXnnx7DITiRmJjb2DoFk1HTweBABzWFT0gIukl4TjnN0ipCLVy4efMhBU9CuHTBmUuBUSSX&#10;1tDcLV1aqWVhhop9iBBDDjmhV7Fzcf0Kaj2zvJ68MC8MNzrxuGwF1JK0kRN3CwcbbyLSMsnNzRWc&#10;T1FJNS29fQwPrYBagef5+99/ztrt2zlk7E1sWgZZtxzQvxpLbGYUN+y9iIoI5rqOCSYXbhNV3oRE&#10;3kSsrRGOV4J43KJ4m+F/PNSSDw1R8fg6JkbuROWUMVgXhOkBfa6H5tIgWarzOdRqbxNu+WcZqQvH&#10;20KXY/uPcmSPEc53s6gdnmSiv5j7NlY4XoujSjbN2GA5j3xt0dtzEFWVPZwysuNOtnAfMruIcv/x&#10;V1Qi1BIlSpSon6ZEqCX6p+cROVXPoFZWG02rvSVPAQxGh6mtbKSybYie8Xn6e0u4YWGM2cVw0rrm&#10;GJqQkRNigdbp7wG1bttyZN0utEOqySiupaK5l6bONurDDPnsg8OcvxXP44JCMlJuceqzt9C6Hkdy&#10;7mPc9v2Sz3QfklA3wuDEGJKGaM598R5q5rcJSq2mtLqF2v5JJBOLdLRkc+2cIeZujyjqm/t2qDW5&#10;AmqVLkGtMwe2sccxhuTMXMEl5FX10jW5+O+EWjA8MU59WRym+zS5EFlHtWzhe0GtEycu8zApEdMj&#10;h9mgaodvZin5Rel4mR1lv8oZHGOKSBImSUcP6mB3t4DC8noqW/qVr28vSvLBcs/v2GfvzsndxzC5&#10;nkBhx5Ty+AM9Ldy7os96LW/yhmcZGB0hP/wah/YbYpveTOf4ghDzGPXFoZz95CNOeheRVp3K1eO7&#10;2afuT3z9BAPCuOjrLMHPeD/q1rdJap6lt7sYP2tTjG0fkN0xrdxTqy33Puc0j3HaM5P6iQUG20sI&#10;slBny0FTXOOfkFf0hLAbFqjtU8Um5DF5ERfY99YnGPpnCeOgjorGHppGoK+7WYjZgHWnhJiVe2ot&#10;9ZV8fEb5CG3eg8vontVGwzaA6OJ++sdWWXX4kiWSbspSQrhgeZr9uo54xlTRODD3Qh55azY3zU/x&#10;xd6rxDQPMzA1j6Q5j1s6+9h4xIvo2krywl3Y9vtdOEXVCOd2lqEpxaOxEto6unh8y5kdO425VCFV&#10;9uvQuJzq3Nuo/+K3aAdUEHXXk5OHz2GTWEvruPBdGxmkWGjLmjePK6FWWVEIxqpH2Wvixf0nFeQV&#10;JOJqeIS9GrYElYwqV8StjFe06L+2X2mo1d9GdWkeMd6W2PhGkFy/BLXkki4aq8vIz8/nka8Z1nbW&#10;XE/tWIJavbk8dDzN+n/5iK1qahzRM8faJ5onCVGE+Bix3+wyHnYaqKkdQeWoGjpOwm9jXRONxY8I&#10;dFDB4KweTr53uB8WQ0ZeCv72OhhqHkLvxEHe/P1bHL8QhIvjedQsvMkpKacs9S7XrM9zwcWX8MQs&#10;sp+E4HDUCjeveKo7aiiK88f6vA4HDe3xic2jIzsQfY09/PqzHUIMaqjtWs8WdSMl1JJLe2itLaGw&#10;IJ/8jHACLxhzdJcnaRVZxD6DWoNSOjqaqKlto1+5kkroj4F+2hvKKCrMJi83DPsT2vg9iCLjni1/&#10;v8cWr7sxpOU+4Um0cL09dYHLweGEJfhhb+pOVFIOhaEeWJ01wdI7moKWbirD7bGwdcUvuZGBkQ6y&#10;bplyycWTyIql89JVEMZFV2eM75UsnafeCmLdHTl3+grRzf3U597Fy9GcgIw2ZfpAexWhfnbC78oj&#10;uiUyRmT9VCT4YKNjj39WI3J5F3HXDDjtGER2ZT3DtYGc36/L9Qe51H8NarUv3fXPyumsr6QoN4/c&#10;3GraJKNMP33KwswIfc1NtHRIGZt9ytPFKYZ7mqnKzRX6Jpey2mblI/uKN+K9yhKhlihRokT9NCVC&#10;LdE/PSseP8wM5tgnBzGOqKVS/n0myIrNz0fIvW2OvvkFPHJkyCamKI125qyxLhcSu17I31kaw/Vz&#10;O/nIIJYSyTDtVancsVXjjQ83sGH/CazuFFBVU0WO8xf84z/+ht99uIY1Gzawdt1nvPX736J6JZbH&#10;T5JwP/Abjt2sp7BHuFGaXhBuQvuoDDFFZe92Pt6wk4O2d0mpW5rkS2V9pHrpctLiOuHlQwx+C9SS&#10;9eYTYHmGA7vtiGhbevzwL7qnltIL9HY3EGm+hb1OcSQ3jStXMX0T1JJ1POKKtgYnDW8TG+PP8U3v&#10;8g//+hYfbtjIug3r+fDt3/LB7jM4JnTQVf4IF2NVPl7zJVsOn8YmspkW2bDy8UODj/+O//7mZ3yy&#10;35HgvC76lRv7fx1qSeQDJPqYskXtEhEtQ0iVcczS2ZqDu8pbbLVJJKYgETeN/Zy0jkPxwifFOJAM&#10;NBBms59DBq6EV44hG5WTE2SJnok1gfkS5KtArZ7qx1w+/j7//Is/8u4XX7Luyy/57ON3eH/jQczu&#10;ldJVn0+E/SE+XbuRL1VOYRRUTM8Y9K8CtYYm54QYa3jovI/dX+7jrFcMibUy+se/A2hNP1U+1pP9&#10;QJjkqG5H7bwnQQXdNMteBFoK95ZF46ynyrqzkRQMTClXcQ13VxNlp8lmNR+iS7JJvq7Pr35lwr3G&#10;IXpWrHYcVGxuf9WILw5fI214brlfp2hrSMFp7f9kp2MKXs4m7D5qi39J79Ljki9tFJ8V58ihtX/k&#10;n3/3AZ9u2MTaDev44L0/8skxOwILh0WoJfoH9ysNtUrvYacvfP/X7EDHLYb8jiWoJalI5LrFCdat&#10;W8fnH6xD1dCNuDrZ8kqtcpK8LnFutzW309NJyS+hokX4PWktJCHAGh3PSJ7kpJGRkUFGdi4lDZ20&#10;VGQSc+04mlfuk5CeSW5WLDeNj7B+3UkuBUXzKCObktx0sjxPsn79RuH6eJBzXg9pSLuBloop9t4h&#10;JCTfxUlLjZ3rPuSDL/W4fDeXTiGe4f5WqkryuONlhYXLVWLCAjC1s+XExZClGELdcXLzwCm+hb6a&#10;dIId1Ni+ZQPrvviEdVv3oeeZT31jMckPfDmqGUyNfAjZyj4S3NtUSsQVdfZuWyv0ySd8eciBB48z&#10;KI67yq/OhZJXJ/xWNWRzz9wNr3uZhHmc4OSR9axRdyKuoEX4HW6i5PFtnJ38eJBaTWd1KE6aplg6&#10;R1Em6aeruYq6+kY6lgGTrK9d+LuOqtb+pRjkEjobhXuY8no6BuQMCNfeptpqWnoUK72WVtu1NQvp&#10;zV3Ih4Tf52E5ks4masqrlf9Rrbc1jAsHTwt9nUF99wAj0haqiipoaOtlQL5U59eglqhvlQi1RIkS&#10;JeqnKRFqif7peWqWjqYsrql9zjb7R2S0Lq3k+S4PTwoT9MJgdA2t0b5ZTJvwd2XCFU5oH8Pgfs0L&#10;eeuzg7is/wVHbzXRKkzsh8Ym6e1uJzc3k6Arpzl8SIfL93OpCTjKW3vtcY/OIrOkklyFy2qo7Bqg&#10;viYDD5U30LrTRknf8rEVm6QLN7IVVRUkhgp1b92AxtUsCntgaHSMzkxvDmnZ4RzfQPu3QK3aFA/0&#10;zqhwwCWb7vExcv/SG8Uve0gupTXagrcPXuVGThft3wK1SkLPclxLE4u75fQU3Uf7tD67zINJeNYv&#10;ggvqOmkanGNkfIK2tlbys6Pxtz/KhvXHlcfPivPBcvcf2GPrw8FdO9H0TKFFuUn7Kiu1hBv8rAAH&#10;tu6w4WbD4PJeVFO0NT7C4Ys3OXw5n0dlqS9BrUX6+ovwO7UNVV0/4utnGRqfprfgDnpnzbF8UE7H&#10;KlBroDEbLytNdhr6EJpd/Lw9+dWt1EumGJqYob+3nYL8VG5d0mHnxkM4ZENz69ehVl9XIxFXT/Lu&#10;FgO8k0qp6p9kYLVHaF/y0MQsJeGWHFI5zJkrD8ltH6Jfsdn9KvtTyetS8DRQ51PVQNKlk1+HWpWF&#10;ZAWa88nPT3CzREbn+Fdlh6SdJHpa88UWRyKEfl7q1zGaa6Iw+fU/ctytmHteF9m32xzXPGHSp0h/&#10;CWqVZHqhdfosZ9wiSRb66Ymyv6ooauyjY2ieIfHxQ9E/sF/tlVqt1FQUkZtXQnVLNxLZEtQa6u+k&#10;vqpk+dG7QsrrWul9vrm4lN62NuF73k7/8DBDz46l2Furo5G69l4GV7w9UWGZpJuOhlIq2xQbjMsZ&#10;lHTRXCVcH3PLaO4ZYFCxr9OQjJGeBkqKCskvrKChvRtZTzNlxXU0dfYilXRQV1ZEvmJFUEktzV39&#10;yJePrwAy/Z1N1Dc20NHRRn1LCw2din29hPSBbto7OoR6BpVxtFQXkZenaFcu+cVl1Au/wbJBCb1d&#10;bdTUdgi/FyvatGzZQD9t9SXCdXupXGFlM129/Ui6Wyio76J/UIZM2ktbTQsd/YN0N5UKcedTUNVE&#10;j0SmjG9IiKOluY2ObolQXzdFgTboaJ3FLqyAziGh31+q8y9jqRBLGn6HfsYJ8yBSyjqX+nqVvCLU&#10;+tMkQi1RokSJ+mlKhFqif4JeRDbUS1WCMyrrNrDFKIjo0j6kozNKF0TYcyc6hpyyQm5YOOJ6J4+S&#10;QaGcEig1EXJJBwOLq0Q2ztPflIqL4QH2n3ImtHKpvLS1lDsXzrJ2+2k8hc/6hRvwksI07pSMIx2S&#10;U/zYFwstdeyjKumo9EF1zR7MbuZQ3TNOnzBRygy+T25nJzWNmS9CrdFRBioi8c/qprRrgtaGLNy1&#10;vkTzciLZHUL61ByDfZX4mqph6BrOo8YJ8h+Yo21yFp+MTiG2afqHpOQn+KG/bRf7dK7zoF2x6fgY&#10;+REX0Tuuyul7bc/7YWBsDtnk8kbx+ms44BRBVdfIV+njC3S2lBNy+v/lN3rBPKqSPE+TKt7IOPWU&#10;4ckpBjqfYHt4PZY308mq6yX52m72WXnzsEwm5J2iT95NSoAdqp9s45hdCMm940I/l+BtrM7eQ7bc&#10;zB9QHrM6u4C0lGzKe+sofJJAbPWoMLHsJjfGBe3tG7ie3kFGrGJPrTUYxXdy/4YVh3ZrcNIzSxmr&#10;TNJJvKcl63Y4EtYnlB0dozLzNmc27eVD8xjKO0fo7e8lK/wym7bp4Sn0WVVHOpePbOPttRYE5HbR&#10;MTxBWdINTm5Q4fT1VEqGhDGhWEE30MBdZ20ML94kpmkeaVUCduonOWz9kBz5NAODTcT7mXD44Hmu&#10;JbUgGZmmpa6FjMRUSlsqqMmNwLdghg6p4vx4YXJgIwZJ0CqMgwQh5rXbHQjrHxNiHqc68x7nVY5y&#10;wjuXUqGv+p71uWDFWzNXg1SKPeIGuwq4qn6QIwbehJQO0LOi3MDYrDChbCD2hjXmjreJKashxuMc&#10;2z45wVUh3g5ZDyXJ3pz42e/5Yq9iT61WKrMD0Xzvdxy0iySzVUbfoDBRqo/ncWkPaQ+9UPtkB+9e&#10;yKBCGDM9wiQvJcSG99bocatAmLgVhGK6/yD7LzyiuHOcLiE2fz1VfvO3wnchuorq3nRcz2qiou9H&#10;QvWQsr/K03NJEybZjUJ7vs++YaJF/0f6Vd9TS/QP44G2KkqKiihr7FraMH+VPH++5cLvYQc1mbEU&#10;1LTRI5WvkmfJItT60/Rjhlqyxgzu2e1m1xFNbpdOK1dvr9TTGRltuXewFu5dzoUJ42J4lqdPF5kS&#10;7pcLfQ9y4sAmNm3fz/6zvmS1DTK1+JSn81OMtWfia6jBvs2b2bRlO7s0L3Ivr5WR+cXlI/97NExb&#10;QQg37FyJLB1e/uwvoUXGZVUkXPEiJLGWPuEe97v0dHFBmOzOMbewKPSH0Oblz/+jpaxrYY7ZuXkW&#10;hHH1F693sof6JH8unPcjq2WYmZ8i9xxupyXaldPn7pLbO4Rw+ytK1L9bItQS/dP05CwyaRNJ4X4Y&#10;ntFE4+QpTuueVdrqynVCs6qorUrF4bAG51wfkyNVlFOsDhEm15EXOGdsik1MJ/JRGeVpQVw01Obw&#10;kaXyp9VPcVLLCouQIoT5ODJ5L0Wpd7AxNhTS9Th2+jRa9jdIqh1kQN5A2EU9jh7UQF1TD219Yy7d&#10;zKKwW0ZT8xNuqH/E2dAOyvqF+icmGWjNwMvJEn19fTS1T7PnlAm+SfW0Cb/5Clg3ND5M8R1j1Eyu&#10;cjWplfwIOzQOfMK2w1pC3Qac1jmDhoER5hfvEp3VQruyTWMUxlxFZ+fHfLDzq34wdPLldt4A3W3V&#10;XNV+n0+37uGYlt5S+llrHAIyySotJPTs/+KNL3Zy4Lj2UpqeETouj4QfScUjfYvKPsq6sgtVm9sE&#10;p9eR6nWYrTu3sueojpBfX/BpTp6zwu5KFMllvXQrYxqhOiUAO60T7DlwWnlcEztf7mc20yrrJP+R&#10;H1YmhmjranNU6zTqtv5kt0gpEso4a+7CLmuW2tpc/G0N2LhTByOvPKr7+8iL9+HEml3s0j6H0b0i&#10;CutKibt9if3rD3FSQwctnbNC/9hhcyeHCukUnX3pXDm6hY3bhXOma4G+tgHqh3XRsQokqlZKj3LF&#10;kOJNghNURl/kjOkFHOO7GJBWEmKvz671+zlk74d/dhMt5Qm4Gp5B5cBSHxuYOnErvoq6XmFy8SQE&#10;y7NnhfboCu05w1Gz62QIcwipMPkoivflxOc72amIOTiL+NDrnNqwmXX7hXGmvTzmBGvrG+GZ0kW9&#10;bHmMvzDepxlsT8XxyC7Wrd3LgVNflVPY4WYM2ZWl3LE5whHNCwSVDdNcFs81gxMcPHiKU9rmGOmc&#10;5/SOjaw97EVMh4ye/nYeB1/D6PRB1M9oo2Vgir5TII/q5DS2VxDpY8eWDw8I/aorlBf69awD9qHF&#10;1Mim6RW+e8m3L3JkrzrHNfTQ0bXBTEuDD9/Swi6hloYJCfnR3uirqXNYVRhXOgZYCMeOKekRxodw&#10;H/Ny+0SL/itbhFqiXwcroFZeXh6dnZ3Lt/2ivk0/ZqjVVxKG2/F/5ucfbGCveyntwm/x8037ny4y&#10;3lNJ/KUDbP3sIz67WkPz4DRTsg4K7lpy4NBxbK954OXtjs3ZExw6f5ucDjkj4/1URt7F39dHuB7e&#10;5qb/Ncx1Ndh/3pvHdVL+/ZxkgOpER4z3aXI9dWD5s7+EhPPTn43/SQMcb+XROv7dqGisKYOHwTe5&#10;mVzPsNCPfw6q+1O0MDPOYK4fDh4PSant/8sDm/FWSu4Kc4R9tsRUy5j6KUKtgRoqPDV5+/OLxLQO&#10;MLn8sShR/x6JUEv0T9jCj9vMGCVpUQTe8MbVfckPclppGJxHNthJRmwKSQUdtIx+VU5SG8slMxvO&#10;XcmiSfh7aERK2ZMk/JfLu7rfJji2iEr5szJLeyAl3fNbSvd/wIPcNnoVb7GbmqOruZjwoEDchLRr&#10;3jdJqBmjW0iTDPZQmPiApJpROkaW4pVPDFOSdJ9bvsJxvG7hFlNMVd/k89gUj0j2VdzD4JQjtjfz&#10;KanLI/KucNznsfniHZ5OXuu4ciXVEqibob2hlNi7N5fzLNnrbhwJ1cMMyAbJTbyNt89Xaa5egQQm&#10;VlDZ0UNFij9eK9M8bnDtQRFlPWPKx+WGJ2boeeLK6VOueEYJX/7iBIJurczvi39iKVW9S48JPvdw&#10;H8UZCdxYzhcYL7Snd4HhqRk6msuJueuPm4eQdiuC+8USJOPTdAn9nPUodgkIjY7TVJ3PvdsP8Iqq&#10;pWlogo6OWhKDg7nmeQOf1CaaBsbpkzSTHHAbD0U9ngH4RORR3r/0yF1vXzpu6rs4bnBdODf38XL3&#10;wd03juTKPoRwn8OVYcVG6sK4sD7ngMn1bJqmRqgtyiDE+wZX7yQQWznIyNgQlfmpBPrcULbH924s&#10;uW3TSCfm6O1tJkU4T+6eivaEEZQjTJSVx56lS4j5UVAQ14R+9U2upbSiiOiQYOV4ed6Hgq8KbXpY&#10;LKVtaEUfPrMQ35C8k8y4CLxfKqdwYHweZR3COM5JJPJRodDPwvgfklIujOsARRvcQ7hx3R9nYxW2&#10;n71LWteYcrXUgFwmjI1AfBTn3ztYOL+Kfp5FPjMttKmBBK8buCvqEMaLX1QxDco0RTwz9HXVEXsn&#10;WJnu7iOMteRM7oRmkdEko296kQFpu/D9ixD6fCnGkORSaoR726+1TbToH8Ai1BL9OlgBtbq6upT/&#10;rlw5IvpbrYBHL/fhD+mXoZaP4Tt8eEyPA3udSK0dZHJ+CeooVly1PwnHXmUb+/a/w+du1TQPTjDU&#10;kc8D43WsMU2ksGucybE+aqJsWPvuOQIL25BMj9BZXkNLv4xJRfunB6mLdGbLFm0uRFYgUx59hZ4u&#10;MCfcH0xPzzKvWOkl/D0/O8XE2Bhjgicmp5ldUMT0DGqd5FpSD1PL6eMTk8zMK1ZMKY61yMLsNBPj&#10;44wJHp9WrGhSJghJ88xOjQtpinJC2viUcFzFaqeXodY8c9NTyniEZOVxFaujZqaFGGfnmZ8T7l/T&#10;3Tl/Sg1VlySaRsaZmlsQ8gl1C2mTyuMLcU0qjr9U/usS8s7PMv0sr6INwjEUAHRBaPvk5MxybIrC&#10;i8xOTzI5Nc2kvJuGW4d4f+d5XOMr6Bfum+aF8zgvpM8o+lCoc2Jskum5WaGMog1C+nIbULRfaMPU&#10;9BwLwgeK/pibmVTWPybUPz03z9PZIXqrsogLz6RBOsmc0HeLQr6ZSaG/lP2t6DfhmIryip5THnNC&#10;WXZmckLZ7+PjS+fjORx9LkWdQqwzU8zMCm2fnFSeY2V+oe3zwnmbmliqY/L5WFDEvtSvS2kKTwjp&#10;y21QHleoa15IF/pSEeN4RzFF1zV567NnUEvox8U5ZV8r05VtXR4vokR9h0SoJfr183AvhWn5PEpr&#10;ok34+0f1KJTiEcmhTjKin5Ca30Hnann+2p4WbvJkDSRH5fGkWrK8x9JPw0qo9cKeWt/g6afKcZGb&#10;lEdSpmIF3Cp5flKWUVleQmxULe0jc8IYH6Y6OwD9L9ei6fGEKum0uFpK9GttEWqJfl08MTHB1NSU&#10;6O/hSWHyvlof/lD+GtSy3swmG38u7vmSawk1SCbmlZO5hUkZBQ8uonPqPFZav+eL6wqoNclYbxmP&#10;Lh7kA91IcjpGGRvpoSzUhI+3OhBd3sO4svRXWpydoCfDh307tbEJK0Gy/PlzTbRSEhdOSEgmTSML&#10;zE90UZ18G1sdHXQF23veJat9Tsj4DGodwNT9Lv5Cmp5gC2cP4isHmVOsKhLq6sh9wEVrE3QMzTh7&#10;r4Ju+ZSQMM/0WDu5N8ywPqeDjo4hxma3yeyUM/E1qNVBfpg/4RHZtA4J8T8VSveUkHAnlJCUOqpL&#10;ovA5u5a3f/crfvXpbo47Kv7jYReLi3LaCyPxMNBHX4jL+qo/6e1C2VVXO40hacok+Ky+sg2mdpeJ&#10;LOxhbGyU3gwvPK5HkdMywJRyXZuM3AduXL8dStRNG4x2/ZJ/+Nd3+HSfBmdvxFHT20NlpDtRcfe4&#10;43UDex03IvKySY64SWhIErWDwrlULCWTVpIR+gD/h2X0CEEtDNaT/9BN6AuhP+zcCXnSwvzUAO35&#10;MQR6RVPWPSb06Qxj0iqir5zDRF/Rb2aYWkdRMzXLNHOM9teQHXSR0JJmHno5YmN4FsPz7iS0jCHc&#10;Jr6kRWbGhVgTb/IwI5F7Li5CrPqcNfTgYX4r1Xl38LsgnFP9s7iEJFMjnVf2/cL8GJ3F0fjZCv2q&#10;K4wJXXuuB+bRoQCMyuOO0leXxI1zBpwV2mJpeAZnPU1+//EzqDXBuKyAEKNzGC/3dVjZMDNLhUWJ&#10;+laJUEv06+fpReSTC8gnFpVA60c3uVfENyHEN7n444ntWUxTP6KYvoe/N9RS+Afvd8XKw3YS/Dyw&#10;MzyPwTMbmXL+ygPiKyRIhHzfL7YR6iuzuHXBGXNjU+E4Z9DQOoqajpdwQyehb2zhJ3UeRYv+S1uE&#10;WqJFi/6x++tQaw8HPNJJvHocU/sISnpHWWCWcWk+QefPY3vtBv5G77JOCbWmmZ+U01UQIdxTnEHb&#10;6By6RkaoGxpife8JnfKp5dUzX2l2ooW06wZsPWjF7ZxOFIjpBcnyCbU2QF3Dk8y+OSRNpaSFuHHd&#10;1RVXaz20TuhyxvUJXQxQmejIiXc+Y4eq3VK6oyVGmmoct7zDEyHukaYkfI30OWNizwWXa1z1DiG7&#10;dYA+SSNZQdbKvcOsbB257HgBi5NaHNHz43GrlO4XoFYJQXr7MDh3g3zhHk8BVuaqQrFX10PjSjKF&#10;dRmEXtjPuo/f5d1d2tgERJFR10FfXSx+lic4fdoGZzsjzPS0MLCOpWJw/qW9qeYY6sol0v0sqofN&#10;ueTkiK2RFobmAaTUC/dSBfewOnUM48AkWqWDDBW6o6txGlOfcFJifLhy8m3++Xfr2a1jw9XoHNoG&#10;W4g9v57DO1XQUWwz4hpKetUj4ZwdQO+kk9C+ZajVGIu7jg77jMKpGmmn5IE7lidOccrWlctXPQmK&#10;f0JNTxNFgeaobjEloqKH3tZ8Ii5pcuikHg4XnHC2scbogBpaF2IokkjprEvAfd+v+PiAFdYXXXCy&#10;Nef0zi/YaBkr9N2IMIpWapEJWRWRwnjbtl0DY4srXLloyelde9h7QJXzTg5cuXoZG71D7N6ji0t0&#10;LdKFcTpLo7hsqoGWwXkuXb7MhfMm6Kidw+l+Pi0TIwy2phLicAwtDSsuXnTE2VzIu+Z93vjAgZjW&#10;Hvp6C3nkpsZRVTPsbSyxNT6D+ukbpHdNMS6CLVHfIRFqiRYt+pX1wJBwgxZ+j3tJdTQ+f5z0x2oF&#10;1OrkceANnC1tMH1uW2w8IkmqHvgToNZT5EN9FKeFc8XeATNLa+V/ibxfJKNndJ5hxcq0VcuJFv16&#10;WIRaokWL/rH761BrL2qBldSn3cBS8zw3MhuZnBigMdkGA4Pr3I2I4r75+8tQa4aZEQm1Kd6ctzmP&#10;ubUVllZWGFrbYOGdRHX/6Isgo6+E6GA7tE/pYuWVTG3f5NegF5MdVCTHEf4wl1bhXkLW00NbYwPy&#10;mRmmewoJtjjHzv2upI0NUJHoiPp7W9GwSaRFSJ8a6aXg/kW0j2nhmttHV9YltLar4hxRgXRolKmG&#10;Qhp7+6nOvIvB3kOo3M6mVjLC5GgfTenuHPjVOqxCSyluXgm1irmtvRs9Ax/lf7hcgloPsD2mw4nL&#10;j2kU6u3P9sbszDGOXk2jY2KaWVkNqd7mHDliTEhFP0PyJgruOnJy4yE88gaF+6MVu25NyyiLvI7e&#10;cV0cszoZHR+iMSMAmxMamEU2MDE5Tt5DByysjLl1Pwz3w0c55xZJdtsg46MSWoKO8OEuM64n1SCf&#10;m2FxsYcY4zXs3aqJa0w1gzOKDezLuX9uL9rHL5D0HGrF4HbmNLvPhVElKeSepTr7thpwt26GcWkv&#10;vZ3tNPU2UnjblEMbTQjPLSXnvgs7PtqDeWI13UPjjA80Uh5+ls2/2SeMk3qqy+O5uuPfeGP7RSKK&#10;u+ntaaTg9hn+8HtTHpR28uJ2/ktQ66HlbrbtsiakoJO+4U5y/M6y7oMP0LgeT4Vkgv7iB5jvOcgZ&#10;h2gqOsuJcjFh93FLgorbGZ2YYrgzn3tWx1A97EB8SSm5QQ4c2HYSv8JuBsZGkFYncPvYR7z5kT0x&#10;VZUUx3mi8tE2HNJb6RrspSkrkHPrNqAf00HniEi1RH27RKglWrRo0aJFi36tLEIt0a+DFXtqif7+&#10;Xq0Pf0ivBrWOhrQy2JqFn9UptK8n0NZZzkOTzzjjl0lBfiZRVh8sQS3JGNLaTDy1D7HFK5N66QTz&#10;kwO0pLmy5fPDXEusp3viKQuzk0hqHhPnosNJDXW0PWKp7J1k8bs2Mno6zUBLMRkRt7kdGEig70X0&#10;9+1m8xZzHvYMUJ7w8kbxU7QX3OGangp64e1Iq8K4rKXCcaPL+ASFklA1iFzSRVGwPWs2WhHZN8Lo&#10;crkxaRbXvvg5xy/Ek1SY9r2hVtP8AoN5fljpqnPCPZu+uQWm62PxPr2dX32ojq3fTW4G+nDZTI3d&#10;X3yMUYTQtyuWBM3Lmom5qMGHnxzCUMh7K/AW1y8acHz3BvZdz2N8ZoHxgUqS3DTQPHKIzeu9eVQr&#10;ZURRdlJO592jfLzXCq+0JsaVjyf2KqGWnpUbCfXPtkWv5MG3QS15MzmBFmjv34e6fSAhMamUtQ8x&#10;P9r0HGrdi4vjrp02//rZVfLGZ5Y3pR9B1hmB6Vu/xDo4l8K8GDwO/YED/k00y+ZgRoas5Dbb//4M&#10;QXmtvLid/xLUinFQ4Zx7IhUSYZzMjNOWdJVd6qZcf1zPxFOhL7uz8Tp5HG2zu2Sk3+eStiYHrONo&#10;mJlXtnZxsY+SMCt0dx/D8+YdgsxO8PYeP0omZhF+hl/YKP7hk1SiLmvwd/+wlXPeftwI9Mfd6Rxq&#10;n/yCDVdLaZCK70YU9e0SoZZo0aJFixYt+rWyCLVEvw5WgJrW1lZqa2tFf4dbWlqUm1uv1o8/lFeH&#10;Wl3MjvaQc8+JExqmBEbe5NSOLdzMbKOptuArqNXdS0PCDdS+sORez/DySpxJRvuTcHjzXzl9JZui&#10;zmn6atLwOb+bA4pN3aOK6ZhQZvxujbeS6GbMrvfeZt3evezZ8SUfvvEOn2wy+waoNUFLzk0cju5B&#10;/U4HU5OjNKf4YXhKhZ1bPuNz9evEZ5fz+IYln+925HH/qFBCoWnGBwq4sfMXHLJ/SFxu8p8FtcYq&#10;I3DT+pT/9uuP2bxrN3uE2PcKVtO14HZeP6PTX0Gt2YEGwh0O8ru3P+JLIa8in8JHtM5xIaaBaeF4&#10;s6NtFN4z4+TWDewzSKawc1wJlb4NallfvknW8xeSfgfUmplnXlJBeqA1e3d+yeadezFyj6ehveE5&#10;1LoTFUmAjSY/2+ZL2XOoNcZQdwJ2a36BaUA6+blReB95C/2YYToVtPDfA7WSr7HL2InbT4TgX4Ja&#10;yUmBOGif5IhTMm0zc0tQa2GQymhHDA4e4ZKHL34mqrx3/A7Vis31FdWsgFph2Uk8cFLhP//T26zf&#10;uZvdy32toqaOTXQrPSMvPiApStTLEqGWaNGiRYsWLfq1sgi1RL8OVkCt9PR0EhMTycrKEv0trqio&#10;YGZmZtV+/KH8jVBrbozWJ7e5uOtjvty6l99r3ie/awRp28tQy4MDn53EMbeT/ukFFueG6asI4tSv&#10;3sbwZgFFdbVEXdRk+0kHworbGZpVvIFweYb4XWpP5eppXdar+pI/MYG0MRVv3YNs2/rVSq0zGw9h&#10;dqcGxZqk+WkJeXdt0N6pwZVcOeN9tbT1jyCXddGR58ORf/sHrG6lkRBynd0fn8DocT1dE3NLMVeF&#10;oPXhZ5gHFlBQm7UCalVx13Afx09fJrlxSoh9mv7U6+hvO/Icao2UBOKgc5Ijzsm0K9rXn0O4qwHb&#10;1K+R3CBBPjqufIyytboaiQIgrVih9nS8m6wQRw6dtCekrIfhsXGGpVI66xuE2IT6FuZoeHKLKxYa&#10;XHS9yql39uMYWUDz6AwLk0MMRJ7h080mXE2sZfgboVYDkRYqHFc1I7RygvmFGeS5/ljtPbC8UquX&#10;3v5uWgYmmRisJclTG62ThtzIqH0OtcLSM0jwOM+bvziJpxCnXNGOqR7acpw4+O5WvJNqqCqN+w+F&#10;WrkVyfgba7FZ7RoJ7XLlGyFnhmtI8NThpJol0WmpJLjo8eknJoS3DDE+P8loUyoPNLfwh48diS7L&#10;Iz3UkXc+1SO4qJPeoTGGBwZoLyujY2qWGQWxFCXqW6SAWs3NzdTX1//JFqGWaNGiRYsWLfonZxFq&#10;iX4drIBaCmCjuGlXvAVR9Dd7enpaCY9W68cfyt8ItYTJ20RvKTHOJ/jwVxs4E9FM1+gsQyuhlnSY&#10;geZk/M5pckj7GjeDQgm/G4y3pQF799lwr6yTpqpoLhzcw/bj1rgFhvEwMpLIZWdXdiB9edXWjIxu&#10;Iaaqqh5G+wq5bW7Alm26XBXyh966gN7Odazd8tVKrWMfrGOPvicRivSgm1zQ1UPfMpC8wUHkZcEE&#10;3g3nfuh9QgIuorZ5LTeSKqiqSMFH/wQf77PCw/8u4Q9C8HWxRM3Im6S6Prp7Vu6pJeVJgAlHj5zA&#10;9HIAEQ/DCbJTZ+cHO55DrfluoQ+MNNmy+zzuSblUtNdQlXAdQxU1zjkGcD8sgvCQcGIeptM2N88L&#10;LwJcHKO98B6XtDQ4ZOxLaNhDIu5HEB2eTKVskK6Sh7gaH+OcRwhFQr/keO3niI4N3nFlSOUy5qs8&#10;UPlIhZNm7oTkVyMZbVsFaskovW/JKdXDaNv7ERERwV2nMxz8aNMS1Oop5UnyfTxuPyTyYTBXHfQw&#10;sblCQmndV3tqldZTmxuC+c4d7NK6TMCdUELv+HPdVgcN+zCKuiR01sT/h0Kt/L42CsJdUN99DF0r&#10;L6GvIrh3yx1rCzMu3MmmVdZJY7ovpjt3c8rGn5D7odz1cMD403f43Yf2xDQ10VgWxoW9WzkinOsA&#10;4Zwo+josIJrq6Zmvv7RAlKiXtLi4iFwuRyYTxvafaBFqiRYtWrRo0aJ/chahlujXwQqolZ2dTXt7&#10;+/Jtv6hvk2JStFo//lBeCbVkDenEBFjjlCJhbn6RxXkZLfkJXDvhRYZ8iomFp4z11ZJzS5tzEa10&#10;D82wMCejtz6R62pHOXnwEIcPHefYUUeC85vom55hqCUNv/On2b9zHyqHDnP48Fe2D86g5kXSAZJc&#10;Iq5fw+5aOp1TA1Qk+GJ7bBf7hfz6JoZYmTliaXqTrIFhmvKD8TA0wOaCCyaKYx5Ux8D0Fkl1PUKs&#10;M0xIigi5qIfWsUMcOnaCfc6xVHUPMzOjiDmBK4dUUVcRYlY7yQlTHxKquhmenWNMVkncZU+CE2ro&#10;nZpnuDmVAPuzqO1TEeLW56KdNaYmLly6X0TXvGJ1Wiu5IS7obN3NgfPXCMlrYXqwmvQAe04fOMQR&#10;od26FpeILB9jUujDF9cDLTI30kZFnDe6+xT9d5hTBmYEPK6jXzZASYAGZudcCCtuZXhukumRVLyN&#10;DLFwj6WmRwYzxQTonhLacYyTV8Op6Golx8eAgPvxVPQvV8ECE11PuH/FhKN7Dwht0MXRxhor80tY&#10;eWXQMimlNi2Qy7qK83KIA9pmuEYVMSzvoi7RD3tjXzKaZYxPdNOYF4TV3oMcFc71oeM6aNqHUtw3&#10;zMT8FLKOPKIdNXF/Mka/AlbOCteHhkTMd14jqbrnaxvFT4208CTIDs+H+TQPKfZem6KvOAwrn7sk&#10;VkmUUGtWWkGUizNufinUCONtYqiO1ABnzu0/qOzXwxom2AZk0CifYGZxntmhJorCLqGjclhI18XE&#10;8DIPAhxQ11O8EVPO+FgXbeneGAjpqgcPo6lvim9Kh9C3wnhfjkyUqG+S4vo9Ojq66rX0uyxCLdGi&#10;RYsWLVr0T84i1BL9OliEWn+afsxQ6+niPPNzM8zOL/JU+YjcUxYX5pmbnmNB+Fv5yeICC3PTzCgg&#10;wHIexWezU1NMTU4yOSn8/9QM80I7FcdQHHN2Zno57UVPr/Io4lxNOO4eTpg9bGJGAYzm55iZWso/&#10;NS3UOzMreE75CN/iwpzy2IpHOqeVx5xiWrHX0qIiVuGfpwvMzSzHJcQ3OSscT/mI2SoxT8++UG5+&#10;dpY5Rf3KNiiO86wNU8r6FHHMzi2nsyj0yexSDNPP+k/x2bO4FLHPIGQXPl9q5wsS8ira+Tzv1PRX&#10;x5gV2iTENi90lKImBaCaE/phenapnc/+nlK0Qdl2RZlp5uZe7NulNs18rQ0zwjlQtGFlP08K529W&#10;aLuyfsXnQr55Rd8o8gnnc0YRozKfos6l8sp/hH6aF/ppdkHIp+xmxWdC/qln8a+U4nhLffS8HxXH&#10;F87pjNA2Rf6l8kvnYlbRHmUeRZnlvlbGoBiLz86D4rCKmJ+lL/ed4m/FGF5uw1OhjulnY0rZ14rP&#10;lUGJEvWtEqGWaNGiRYsWLfq18qsOtRQwQz7QT79kgEG54s1uq+db1fJB+ns6aWlpo72zn0HhWMOr&#10;5VN4SM6QpIu21hblXhbf5pbWNrr6BpAPCeUGFY8R9dE/IGNYLqWno43W1coIMXT2ShgcWmqDfKCP&#10;3t5uodyQso0jCg/JGJD009cvHFvx9wvxyRiU9NDWLRxDrvj3XjpaVo+1tbWTXukgMpkQT2vrcjwt&#10;wudd9Msk9LS30fZSGUV6S2cPkkH5Ujwr6/4RWIRaf5p+zFDrx6C2x5e55WVDZN088+LSGVGiRP2I&#10;JEIt0aJFixYtWvRr5Vcdag0NSmnMuI3/wyRyGocZ7FW8Ga2c4uLir7uyjpbuHvo7m6lR/J0Www0n&#10;I/bt1+acxT2etNZSVFqyokwplTVt9CiAVF8zbQ/Ps3P3Lrbu2MWePXtW9e5du9i9Zxfmt1Jo7BVi&#10;LLmLq5sfPtFZNNc/xtdch6NfK7eT7ZsPce5KOPldw8iHFfv0+HP1kiP3CrqQypbA1mB7AQkhnvje&#10;zaFZiOmFvuiqoiLGHU2bYB4VFPBEKH/+8MGX6tkteDu7dmrjFZ9DRVUcFz/fxJ6t29m+Yy+7dxoT&#10;VBKB04H9HNqwlR0ry+5X4YiVDwmlbcpYZH3tNDc10dIlUQK2b4SBf5aHkA/201FTQmNHn7IfVs+3&#10;GtSaEs5ZF20NDTQ0tNIrG2d6FV7ydGYceX+HkEeRr4WOHhkT88rFGa+0RKj17Zoe7kEq6WZo+tUf&#10;C6JEifppSYRaokWLFi1atOjXyq8y1JJ01FJd8oQ4n/Ocu3Cdm/FF5CUE4GZvwPHjx5VWVdnFLsWm&#10;wiqqHDdzJTg9lSeh1zDctJuDGgaYOvsSHP2YjIRHxAWYcuCIKqpqR4WyaqgeUuOMvh+P6zuQ9dTT&#10;HHSMT1R0MLK+yNWrV1e1i7Mj+mpfYuD+kNrWLhqLcogN9sb2+h0eFRWTn53Go7g44lY4NvYOLgY6&#10;mNj7k97YTWNdKjctjThz5Dw3knMpqmqktbefhoxbXNbfh7VXNBl5hUroVlHdTFe/hN62OoofRxHg&#10;4cyFgASyi/PJSEx4oZ64uCihrhsY7zuK28NkCosj0P37XVi63cQv0Bfb4+e5WXgL/bePYGbmRtDK&#10;svEJJOaU0tglZXiwl6o4f1xd3LmdVk3vfxjUGqS/o5gYh0Nc9Ikjv7YHmWL12yp5v4JabcIt/xxj&#10;0mzCLllieFSDU8d0cfBLpqR3Yun1+s81w0hTLmHXrdE4dYpTJ7Qxc7jNo/phJpWPgL26EqGWKFGi&#10;RP00JUIt0aJFixYtWvRr5VcZapWFWWFyYjPrPniD3/zxPT5atw09ew9uRaaQkJCg9P3LZzh9ShWt&#10;S/eIz8inovkJidcd0FlrgMfjTHKrW5HIhxhpzifa7TS7jK8SEhYllA0jyNMCvT3ORJa3MKiAWreP&#10;8OaHn/PZuk1s27ZtVW/ZtIEvPnmbk0J9taVR2FoEEhmfTk5JGeU1DTS1tNDy3O109ykem2wmyeMC&#10;Ts7+pOfEc8XiCG/99g/88bcfsm7zRvYbXMQ3NZ/0ABP2v/FvfLxmI1u2bhXq2oXqKSdi8gtIi72P&#10;qcUDyupLyC6qpKahaUU9rbR1dNM/KGV4qAzf01rciFFArUh0//4oXrFZpOc+xu+cLUHFtzB424Ab&#10;d7JoWKXPFR5qTsbHwARjywBSmnu+/bHNP8tyZNImarKcMT9sgn90MW3S1R99fA612lpgoY/066cw&#10;PGeNe0A0mYEX0Dx0HscHRXTOL88KlOqhPDmGgGshxKZnkBHqyUUdA05YxVI3u8DcK0y1RKglSpQo&#10;UT9NiVBLtGjRokWLFv1a+VWGWj0NheSmxRJyWQctU0dcQ5LILWugXfJVnrYkV65csuRyYusyeKng&#10;0XVXLA96kTM8zOByPiXU8jFCwzuZpi6p8FkXdbkBOB66SuwzqBWsznodZ7xDonj8+PGqToiJwNVo&#10;F6aeIdTm+6G634nA2HzqK2K4eHwPX7z7Lu8q/YHgnZj4JlHaswJqJQejZ2rCXiv/pWMGOWPp5IKh&#10;201uXdJB2/E+0XGPhLQogtzsMNh3invpKUTedmP3IX+qJO3kRl7h1JZ1fPC8rk/ZpnKemzn1yOUr&#10;odZddP/+Z/zxN2/yuzff5a3fHeLak++GWu1JTphaOHEtqhqJ8Pd/DNB6ZjlD8laiLmhh5Z9AWdvA&#10;KnlWQK2WOhhIxn7rKey8kqgdn4LxOu6ZqGB0IYD0nuVZgVJTDA8O0N87wuziUxanakl2t+H0bmdS&#10;pAurPq74qkiEWqJEiRL105QItUSLFi1atGjRr5VfZailABmKTeKrY69w8WY4j2qGGFreaP1Znr8o&#10;1ArRZMeFCHJqupR1r2a5bIDW6jwqqqvoL38GtXKpKb6H1t4znHfwJDjsAfeCvTHff4DzrqHkdr4E&#10;tRwuoRNYuHTMiihuuBnx5VEzzKz9SW2SIJUr9tjqpjI5iItqWjzIWAG1+ptJCXHmlJDfLfgeYUJd&#10;N90cMFbX51pK1UtQKxzdv9+GgZ0uqkeMcLx6n9KuKMze+oA1v3uXT9evZ/2yN2814lpYDq0jHSS7&#10;GGLncpO4WqnQp13kh17G54YzThcvclqZ/wSW7vGkFTzkuv56vhQ+O2rkTGiRROhXKc3F0QS7W+Di&#10;fhVLZf5dnDznT2R6IuGOO5T5d6uewj2ugi6p0AdDcsriXDC3CyS5pBZ5YziXtG0JiCumWbp0/hR9&#10;pYRaTdVQ6csBnevcSG5m8qni7WXTFPse4aztBe6Xjy1PCxRafguZ0sJffTnct9Rnp4oneeMLzLzC&#10;G4SLUEuUKFGifpoSoZZo0aJFixYt+rXyq75RvFzSTdnDi9h6+XLtujs37kSRUd33PH11qGWGyi++&#10;4IC2NlqCtU0ccXG/RZCPISe+DWrdPcUu2wDuB/tgZXoObUXZl61jgPnVUDLLaxisWQG1Cu+gtWkn&#10;O3eroqF9hlMaR9n27lpOOz34OtSyu8Ap3wy6u7vpzruPx3U7jl8K4va1WwR7J1Da3sPAUDdVKcE4&#10;HdUi9GWoFWSDype7OaxxSojpNCcOHWDvdg1ckldArehMqpoqiXWLI7vsAS5WvoQnZNM5EI/lW7s4&#10;ddwQOzc33JQ+i+qnWthejaF+qJgALRMuuUZQIFVs3N5KkusxVNZv4qD2Ja65XcT4mArb12/kiJEJ&#10;TtfccDY7jeouFY5ZR1Mx1EdVmg/ntn/GTjVLIb8Ljha6HFjzBfs1tLC74orrpQvoqWwWjudFYkMP&#10;Q8NDNOYH4XDKFv+4XPorPNH8/BAOAenU9C+d52dQq7W+gpFka9abeBOY1708BYCqwBPo29gSVCRf&#10;/mRJz16tPyNr4slta84e1cYqpAHpwiKvMl4RoZYoUaJE/TQlQi3RokWLFi1a9GvlVxlqyQcldJUm&#10;4m2qwtrtR9AytscjNJn8RsWKoKU8q0MtS9Te3Mlpe3tsHRxwcPHlVkAIId8CtQa662i5ewr1K6GE&#10;3QvAycEaMzOzr9vcigte4WSUViKtusGR51ArBK1th1A7eRYLBzusLQxRXbMZ/UurQK3TR3h3x0lM&#10;TEwwObUfFV1zrKPLqM+MxtfQjmv+MTxpaqFSCbVOfx1qBdujuuMY+hbW2DvYcl5Pk2P7T+O6cqXW&#10;wxRKy7PwcE/kSeldHI5pcEZTD7+0QPTf0MHjZhJlvb30Kp3I9aPWXHONor77Ec57jbF3jad85Cuo&#10;pbrtKJaBxbSNSKiMvsyxTR/ysfplUppHkNSn4al7nO277Ynu6qMq1Qejvds4cyGWuhEZXbWpOB3/&#10;nM/26RFY1ItM0kmKpwGHthvgntPI0PAwbVVxeGgbce1hLn1tT4j0f0BKQQPdg0vneSXUGkuz48vz&#10;3tzO7VKsxVJMAagMOL4q1FqYm2a4rYgEf0fMjc1xuf2IKqlQ4hV/491PAWo9fbrI/OwUkxMTTCx7&#10;cnqOhWeb+CuA5OIc05OTz9MnpmaZf2mT/wXhGFOTy+mTM8wtLL6QvrqesjA/y8zMcn7FUr5lPV2c&#10;Z3ZWSJsTAZwoUaL++hKhlmjRokWLFi36tfKrDLVqH3tz/YoFZ47uYMPuMziHl9IkeXEj8b/U44f9&#10;HdVUeu9B19ENc2MLjM6e5ew32dgcS9fbFGa5cfAZ1CoJQ+uo8O+PK+geGULaXcVDM12cPFd5/FD7&#10;KB/sPYO1tTXWuoc5om+JdXQzI9JWKhJvcdHiEi53UshNecCVk+eJK0wjKnAF1Ar1wMQimMJuxeOB&#10;MpqK4rlhao5X+gqoFR5HTspNNq5zIjTtJjYnTqOvbcjtjCD0f7MBla2H0XzepkNsefsYlleiqG96&#10;iNUOfcxfglpG5+0JKlrqy46sWxgY6LDPJZle4e/h7iLu2ehxcLspIfVLUMtBT52rCUKbhHRpSyn+&#10;DhrsswqipleIWdZLUegFTu/S4XJSvRJqddZlEGBuikd8MX2y5XO2ws8fP2ysgiI3tuq64ZnawjSK&#10;ZwjHyL1+CEPby4RXTy7NCpY10JhFiJcZJjYu3Ikvom18OeEV108Bas2ND1Kb6MlFe0tMTU0xtXTg&#10;QlA+rUOTKPf7X5hmXpLDXdeL2CjSLWwx9UilRjL2wlsu2zN88b0spJtbYXo1koJ2uTAuvkuTdFc8&#10;Jio8nLzWUWYXvnoWdVrSQEbGIx4UdC1/IkqUKFF/PYlQS7Ro0aJFixb9WvlVhlr1aTfxv3efYE9L&#10;HG88IKFKrtxTa2WevxTU6moUypmtxd7XH2f7C1idP4fZ6Q288/PP2XX0NIYrV2tZ2ePofofi7BVQ&#10;S7FSa8t+DqqdwcjCnPNGuqh8uhHd1VZq2Ttz5lYuAwMDDJSE4+PnswS1hHiH+psoyEglOjGLvJRI&#10;3LQuklaVQUzwiyu1Dm89jJaRKeYWZhicOs6RPae4svLxw5VQKyMQFxt/oh7n0ytPxOqtzRzZdRzd&#10;5206xq731LFSrNTqecSlfV9fqfU1qGVqyGGfJ0t9/n2glvMZDl4Kp6N/kJFVoFZbVSzuZwy5Gvkd&#10;UKu5DnoeY3laHYegFBqGhC+B5AnXTE9j4R1NSXs7RbExJKZW0TPQQdatS+jq2RBc3s349Nwrv0Lr&#10;mX7cUGuGoa5yHnlaYaivi5EC7trZYWdji42dM27J1fSMTDA93EHBdTsu2Ss+t8bCTI9d63dgFJRB&#10;nXSC+elxurL9sNQ+hPY5fUytrNA6dhjtS3dIbxz4DrAlozjUBh11Dbwz+5ia/QpqjdYJ34FL5qj6&#10;Fy1/IkqUKFF/PYlQS7Ro0aJFixb9WvlVf/ywr7eL8mgXnG5FkFSr2Kz9xTzfCbW66yh6FMuNa77c&#10;8Dbk+KpQq5rGihRcvjzAndxqGrraaa5+xL0zX6Kh4UNEdjm19QWEOz4gu7KR1r4++nrakL38+OGW&#10;vew/qIGesTHGRsacM7DFPyafur6XoJbjZXSDipbaUBmN3y3fJail+Ht4CNngIAODzRTH38HxgBOp&#10;FS9DLTsObVLhpN5ZjIS6jAxNsbnoR3xFyzdArSCu2AUQl16CdOQR1m/r4OG/8vHDYh7fiibpcTGd&#10;wyXcPm2Cs2sE+ZJvgVpmRhzxzV2K+XtBLW0OXo6gczWoNbS0p5a9lj23Ekvo78gl6lYoaYWNX3v8&#10;sL2tBRZklN01wvrcOUwsXHA1NkHb7iahZR0MdGbjc1oTfYt7FJUncdPwKJ9+dphzzpdxcXXFVfCt&#10;sESqJAvMvsJPl/2YodaEpJqkYEsOH9fD9e4TGvtljCgeHRyS0lcWx/3cRvoUUGukl4Lb0VR39zE4&#10;IVwPeivJtF7PZyqXuF/YLowbYWyavsNufXfCCjsZkPfRGGPC/k0GXI0oR7rcF6tLRtEDS04fO4Fn&#10;xstQKxEnJ1MO3RChlihRov76EqGWaNGiRYsWLfq18iu9UfzwyrcffgW1FIDjmVsfXcHFeQXUkhYS&#10;c9kM1Y9OYHcrAP8bbthb2HP2tD1XvQ1RuXCbuPDbBAR4c9XZEB0NHx4XZlMQd5nDn14lpaaNts4S&#10;0u6asft363CPqqaxp4+uhgx89xnhfN2P+OJGunq6Ga5+tlF8AY0NmXi7hZFS3IREiGNljENDTTxy&#10;d+TiM6h1TodNZy4KMQQQcNkIXStHJdRaWWZ4sJrsO1c4s8aJx2UroJa0k+LMGG4Hp1CnAEQv1DXA&#10;kLwUHy0tfMNjyU72Z8PaizxIu4W9tin2Dq7Elz3A6Hf6+AZnUr+yPqXlgjtJu2qMrYs/0TUSoU//&#10;46GWXC6nKMoJPQs/kooqkVe6cfS9PVj7pVL90kbx7e3tS3f98iLCXMzQ2H+I/fvtuJ1ez8DTp8zK&#10;annk44X/nSwa6/KI9bEQ0ve/YH07D9JaF5hWPuP2aupHC7VmRml47Ie55kEOBNczM/99X0H5lIWJ&#10;QcZjTvHFl2Z4ptXQP9zIY5OPULMP53HjGNMzY8jyr3B0mwnXw8sYXC6plGL/rgkpjUWFFFd0IJse&#10;oOi+JVpHj+OR3svkzMLSSwUEj9QmcPHieQ4qoZbiszlGJU2Upj7kwYMHgiN5nFFN1/g0C08XmJ0a&#10;oLk8k9LKUvIiIwl9EEp0fDH1nd20VyQRFf6A8IdRFAjfjZFpxX5giv28Bqh/kkqc8ngPyKzuYWBC&#10;UddSuKJEiXp9JUIt0aJFixYtWvRr5VcaanVWkZMcjb/jWcy8IkhtVICXEWTdjRRlJ/Hw4UNuO+pi&#10;YmmLd1bnEtTqySHc/gQf/sOvePeLtaxRPYf1g8Lnjx/uNbTjov4W1q5dy9rtKuj7pVKSk0TsJVUO&#10;B9VT29xEbrgjWut/zS+OeeAT+EBZz8MHwTz0PsXn//KP7Dh1jai8OgaqlqFWfBk9L8U+JBuguy6X&#10;9MSHRETc4qKRMTaud8lPD0ZPbSP/9Nv3l2L48E0+VtHDOroJWW8LlbmJREcJ9YW442J0mkNHbpJV&#10;kUXsM6glH0L2Ul2D/Z3UFAptiAoV6vLEWE0X3/AYku5a8d5bx7FyuYDJ0YPs37EN8/veaP3yECbG&#10;l/FXtGuFo5OeUNHcS0vyZczMLipXu/SPdJH/wBlv30ASa5bq6ymNx9PPmwtRlUsx9NWQEuCOg/kN&#10;HrdKaSqKItj9MqG5S2NyoLOO2LvXcLiXQa9UxohcQk1qMFet3LiX34xc3sQ9q5OccnlAfm0LI43h&#10;OJ2x4VZMEc3SpTq/BrVEfat+tFBrqJGkaxYc3mNLhBTmvzfEmWdK3kDW+U9Yd9KdiLJeJqdHkaa5&#10;oHH6PLZewYTFPMTN8gAqDjdJqhlYLresp4tMd2fhcfI4Z86HkD8gpfCeBce3b0D78l1i4hJ49OiR&#10;0g9vOHBc+wwqvoVCwXkmh5pJDrbj1I7P2bBhA+s+38zO3efxSCxFMj/DiCQH91NrOaalj8G2HWxc&#10;/ykf/nE/5y5exs3uMDu2buCzd9/gkHkwWW2K/cCm6K64iePRvWz9aA0bPnuTPbreRBZKGJ1bCleU&#10;KFGvr0SoJVq0aNGiRYt+rfxKQ63SUC4YnmDbDnVsA9Oo7F2CWpLKJDytT7Fp0yY2fqnC2Yt3yOlQ&#10;PConlBmuIzc0BC+Lu+T29NLZ149kUM5IRyWZkZ44hz2hsa1z+bG7PvoHZHRWF5Hqf5G7NXKaG0p5&#10;6HqSvVs+Z826DWzYuElZj9Ib1vHF52vZeeAcHtFP6KyLxsE6mPicOvpeil0m7aEy6gIm6oqyG9mm&#10;ZoZ7dBFd1Y+4HhDI5cjipRjKkwiLfIh/Zjt9NRncvXCCPTu2CGU2sOuoDpdi6uloryY3MRQLuxga&#10;V4Fafc1lRF47hcouRV0bUDH0JyotgzhPTbZtXMf23Q4EJpfQ2NuBZOAJfieOcGj9BjY+a5fCW7ax&#10;+9QF7mTW0tOaxg0DY4zM/Ulq7BL6T4JUOoBsaKm+IbmMgQEpUtmzPhdiEv6WSBR5hoX0QQakEgaX&#10;04eHltKlgzIlnFLuHSYbQCrpp6+vgeo0e84fNME/uoR2qVBmaBBpv4QB4bwNLT9uKkKtP00/Wqgl&#10;qSTMzphNKm5kLYLiCdDZccUbMp+QnpZKamoGuYVN9I1NK9OUWphhXFJFWvw1tD5Yi6FXJjV9U8o3&#10;W8qbsnjgfhYNtT1s3bmbdZoWXA3Lpbl/bGmz+Wd6usjMQCVRVy7j5pdC7bCUwrtmHHjrn/jdR1+y&#10;Zes2tm/frvTmNe/zq3X72OddIAQno/aRB2dOaGIQnM34+DhDXTWEX9Tm0AErwnrGkPflcOnA5+xX&#10;c+FRay9yeQ3eJz/m87VbsAgrp39onNLgcxzdZYDrowqG5YW4ndiKgdNtsup7GO+Ix37XboycwimS&#10;vMLLB0WJEvW9JEIt0aJFixYtWvRr5Vcaakm7aGmso6qqjpbOfgaGFHBjhKGBXuWG4ZWVlYJraGzt&#10;QiJ/Vm4QSU83nS09SIW/l/bZEiwfoL+ng7YeCfKXNpuXD0rp72yle3AYmfDv3W311FQpjr2aq6iu&#10;aaRdcZzBXlpbuuiVDDK04ngKDw/JGehpobFuqVxVXbNQRop8oI/2zi7ae5ceHRwZlNDb20OnRCa0&#10;q5+uFkV7l8pU1zXS1isTJslCm/q6aWnpZVDx+OVLdQ3JFDHXPY+5pqmTnv5+etvrqRY+q6puobN/&#10;ALly43cJnfW11D5vzzNXUVWvyCe0Rd4vTOQDuH7Vk8C0KnqHh79W51/Gg/R1FBPjqMpl/0cU1fci&#10;X4ZYL1uEWn+afrRQa6CGqIvn2bnPhcdTsPAUxnprSQu0QPfUcY5uX8+WfZeJqutDSBbasUCf4hE+&#10;D3NO6OpwziuNio4RpmdnmZQ0EGl6mJOXbhGVV0VLUx1lSVfQPHYOt7AiehQHeKanT1mcn2Z0cIBB&#10;+TjTC4MU3bdAQ2UfdvcLqGtsoa2tTemq5NuYmJ/loG8R8wO1xF/S5pCuJwntsqVDzQ9RleCK6b7D&#10;mD7qY6A7Gy/dPTjcfkLP+AILc+MkXz/JXj1nYmskzAltlBb4YqKig0NQBl0pjmx+ZxMHjVwIjI3l&#10;Ufwtzm99kwMGV4mrGVXWIUqUqNdXItQSLVq0aNGiRb9WfqWhlugfzPL+DlpbhIm+AsT9h0GtIeSy&#10;fjrrymnu7GPg2cqvVSxCrT9NP1qoNdZBlr89GvuM8KmfZm7hKQuzkwxL2mmpyif7iiobttgTUtHN&#10;+Nw0g43Z3LQ5hr6eCdfjimgemGJWsQ/XrDBGy8I58bY6TgnltE7P83RxmvmJNJy3fspZyxDye5c7&#10;Y1V9v43iZ7pLuWelxiHTEIrkE8s5JmjJ8cdBbS8ad5uVUMv33AFcIyuQTwl9Pz9D1i19VC8EU9wx&#10;guIJS3n5bSwP6WB3K4X6UB0+/OO7vLV2OwfU1FBTO8SeLWvRdAohq3l8qQpRokS9thKhlmjRokWL&#10;Fi36tbIItUS/DlZArYKCAjo7O5dv+0V9m360UGt+lOYMfy6cOsDRG6V0yaeYW1gGShMSukK02bbz&#10;AiHlHQxKGojQ+SW7zzgTXtjM0Mz8VxupTw0iyfDk45+pcSGphs7ZRSFthvmpDC5v+BA90yByepbz&#10;rqrvB7WeDtbxyFmbfSevE7O8UmtxQU5Fggsme9WwS5Uz2LMK1AowQO3SXcq7llZePYNa9rfT6ct0&#10;YtNeI+xDMmjo6UcqldLd0kLvwBAT33vjfFGiRL2q+rOglmxiHtGiRYsWLVq06J+S2/rk3Ai4I0It&#10;0a+8JycnmZ9XgI2lt9SJ/mYvLCys2oc/lJ9DrYV5FobryLl5lvf/9S2+uJBCY7dMeW4nB9ppCtBi&#10;+x5n7hWV0pbrzZa/+5gLYaU0DIwzocij8NQUs7OjDPc8wu7dN9hheI/kGilj8n5aI43Z9IfDnA/I&#10;oWMlH1L0y+ICc7NzzM0tsPh08HtBLRalVMVf4MCavRxweaysf6ijkmBnXQ6ev0XF2KRyo/jvC7Uc&#10;7j5BOp7FpQ0fcVTPi+RqqfKYhTf8SS8opFuZW5QoUa+z/iyoFZOYjGjRokWLFi1a9E/JD+MSuRV8&#10;l47OzlVvcESLflWsuMlXbNQt+rs9Nja2ah/+UP4Kai3A/BRjA408ib+J6ZHNqOzdxZ49e9izazt7&#10;t23A8nYRjT099BXe4MC//Z4v1m1h2y4hXZFH8EHV47jHlNAhG6Sn6gHOqqoc3rKT3bv2su0LTewC&#10;UikfGGVmeYKo1NMFZvpLuHvJB7/7xfTMy6iIdcH8nBGBeZIXoNZYUzpeXs7ohlQIf80xOVxH0k1H&#10;Tm3crqx/1341Ttn4k1DeweTCrNCWQkLsz+D3qJbh6SWoVRBqi4F3FDW9Y8pjDteE4aJrxfWoCgZn&#10;RunK9MXmpCq7hbgVxzR1T6CgfezFmEWJEvVa6s+CWu0dnYgWLVq0aNGiRf+U3NreQW1dAwODyxuP&#10;ixYtWvSPzC9ALaXmmZmQ0PAkiZSkRBITl/w4JZ36vnGmZ6aZlrdSkPSIx8tpz5yUnEpF2wDjShA1&#10;RGt+DpnKtCTBRTRJRplequS5FKu0RqqjsLG5hGt0LaPz0wz3NVFTVUWHbJr5xWfPNcLc2ACtLQ2U&#10;dw4vfzLDiJC3LOXxUgyP08mv6WJoeo6nLDI3I6ezvpy2/lFmheYp6pJ111HR2svo1JzyCLOj3TSW&#10;19LcO8KMkGdxspf6ohxSlttU1CQVjqfMKkqUqNdcfxbUWj6GKFGiRIkSJUrUT0Z/zs2PaNGiRf81&#10;/HWo9dfV04V5OrP8cPHxIrp6jHnFaxdFiRIl6kcoEWqJEiVKlChRol4riVBLtGjRP3b/4FBLuE6O&#10;SVto62hlYGJRuG4uJ4gSJUrUj0wi1BIlSpQoUaJEvVYSoZbo18GKtx+WlJSQkpIi+jtcVFTExMTE&#10;qv34Q/kHh1ovbaQv/E+UKFGifpQSoZYoUaJEiRIl6rWSCLVEvw5WQK309HRycnKora0V/S1ub29n&#10;bm5u1X78ofxDQy1RokSJ+qlIhFqiRIkSJUqUqNdKItQS/TpYAbWys7OVwEbUd0txXVitH38oi1BL&#10;lChRor6fRKglSpQoUaJEiXqtJEIt0a+DRaj1p0mEWqJEiRL105QItUSJEiVKlChRr5VEqCX6dbAI&#10;tf40iVBLlChRon6aEqGWKFGiRIkSJeq10qsMtXorH5NfXkNDz+rp3+ieBooe38XV1Y8HcYU0DcpW&#10;z7dsSUctJclBhOV30SuVL30ulzLSlcujR0XUtvUiW1lG1k9vdSYBfp5CHa7f6ZDEfCoaG8ktKKGk&#10;pou28hTych5T3tRMad4TcgobaG4oID8zhsLWIQblK+pazZJ2aosyCYoronN4GPlqeVZaPkhXZSb3&#10;b/usGt/LDkkqpF7o8yHZIO3lj8nJzaKmS05/cwkp4TdWLXPzQRz5jULbajIIE/52eyn9a3bzISAq&#10;h4ZeoZ9Xi/kli1DrT5MItUSJEiXqpykRaokSJUqUKFGiXiu9ylCr4Z4B1+48JKFShrSpiNT4MEJC&#10;Qr7mu3Gp5Nc30VKaTeL9e4TccMPO8CSbd53Cyuk2MZkJL5V5SFRcCa1KICSlPjuC68e3ox3VRHPf&#10;EgCT9TbSFHGcc9b3SS3rYHBlbH2t1EU58ubHX7Bm4zZ27dr1jV77zr+wx8iN+xkF3A/wwT34MZEe&#10;ulyxOYpzYBQeV3wIjMwmJ84Pd2s9QiqH6JetqEuwrKeFyqJsojNr6RsepKs8AZ9zR/nlF1q4Bt8h&#10;8IW2feV7YeHEFbfR09tDRYQjW7dtZO23xLtj21a+ePt/sdfUi4RqoV5pL4V39LngYk9k6QAtGbcw&#10;P/YZf/h0C9t37HxebtOad9l25BTuaWUURF7k0P/4A+s3b2P7imO/6O1s3CrEoXGNpIoKSh/dI6us&#10;mc7+ZaC4il+GWlO9VRRkxBMZGbnk7EpaBiaVaaJ+GlBrYXqMvpoMHsVHL53D6AQS81sZnJjlRfQ1&#10;z9SIhKa8Bnqm5phd/vQFLcwxM9jCk/RHX42JFX5cWEunfGXJMaQtLTRW9TCy+JRFxUeKVyJOyumo&#10;fkJ87HJMguOSs6juGmF24euvTJwX2tBZEsOjOCFvbBKP8poZWVh8Kf4lzc+MI6nP5nH8V3FFx8aR&#10;W9/P8LTi2EK5OaH+4hySlelRwrWrhEbJOIvLr2sckzRRmhFJlCL9UTYFDVKmhc+fRTY91ENDrnDc&#10;KCE9PpWsii4U34pn6bNjg8LxY4hRpAvxphY1I5+ee57+bRpszBL6N5H8OqHPZpa66wVNS4VrcA45&#10;BdV0Dc0+j/mHkeKMTtJdmU19SzdDik76D9UMk8PtVGeW0y2fYk45oP40Lc7PMtlVTObjeOISC6jr&#10;GRKO+tW5+8G0uMBodwPFBXW0j0ytOrb/+pplVNpNU3ELA8++vwrNTjDdU0FCXMzz71hUTDzp9YMM&#10;T80vZ/rxS4RaokSJEiVKlKjXSq8a1FKsDuqsLyYn/TH3bPaiY+GIS2AciQG2aKis59133+Wdd97i&#10;D7/6J/77P/0j//LrP/DhIUMux8YSfVGLLf/6a95Yr4aBVyptwyPIaxLxN9vF//VPv1aWfffdN3nj&#10;5x/w1u8tSRyQ0FifwR1Xaw7/+hjOj5KIT8+mpL6V1uoM/Lb8fzhp58/tiMc8fpwi+AnV7f1Ie1qp&#10;i73MG4ctcQ9+KHyuSF/dvkZfoudwlTtp1WT46XNcS4vDKhvR2vd7PtyihareDZJL80i+5Ya52jm8&#10;Hz0iXlE2M4+C+m6G5VIa0+9zyeA0Gy0jqO6rIcbfhAPvvMd7b72z3KbV/eEXmznsmUdNUwcV0S7s&#10;1rfBO0SY4L8U4zMnxEbgfe4LdC94EJZZRmF6DDct9qBx+gQXAlKID3DCws4c54Rm+geHnp+z+lQ/&#10;3J308cwoI/+hNybrnEhu7EK64ry+aCnVRQ9xt7lFUk4st078hpOmwr+XtDM4tFr+r0Ot9jBtVDa8&#10;yS9+/y4ffPABH5x2I7y0T5kmaum6sFo//lB+EWrNMzUqfPeyhDFwdjtfrPmI9xXn8JN1rFd35UFp&#10;J8MzSxPQp4p29JaTEuaF/udWhPUMM6xMeUmz4wyXhWFwbMfSeBD8/vvv8tav/pH/8rf/wPunrhFb&#10;O6rMOjfaR2tNJNcNrLA0DKN6dl6ISJACwvTkE2S2g5//+nf88f33lcf58uBpPJKbGZt+cTo/NzVC&#10;Z3E0F478mjWfvsVb73/G29vOc7dWwtDM3HKurzQ50MJjp3W88dtf8Lu33lMe+7O1GzgbkEez/CkL&#10;88N0V0XicmQ3G/4gpH/4EZ+fcuROQS/zwsR9StZJRqAF6lt+w3sfvsPvPtjOnvMB5EvGhfRFZoQ+&#10;LY9zw2j3v/HeB+/w5gdfsvGUK0ldo8r0uclh6rNCcDzyK979UOibDz5lzWFr7pR2MSukf5eyL33G&#10;lvf/kfWmIZT0zAnd9SJumWi4i5PqR6zZZ0ZI8ZAy5r+WFufnmO6vFa51wnVndJoF5RntIkz/M+w9&#10;Qin5D780DNBdcRuTj8/wIL+H0a+f/udanJtmpL+dykZFvvklILM4x4y8jRznQ2xY8zGfbDLFP60e&#10;uZD0g0OtuSnqHzhycK8Nt6p6lBD1h9SCEI+sI5dwj8sY7blKytzCV6B7pIO+CF3+/h9/yS/efFv4&#10;HnzAx2s2cNy/guaBHzry7y8RaokSJUqUKFGiXiu9alBrsK+DrGAzju36lPd+/d/52a/e4K1PN3La&#10;JZT0ql66u3voam+h6qE9521t8EiopKevD+lgKdEXnXA0vEVKTx/9AzKGFMdUQK3rVnxuF68s29NT&#10;xuMAT84ooFZXHeFumrzz3ru8/cf3+PDjj/hk7XpOuASTEnuFw//yBp+8+yEff/wxHwk3x7/+b59g&#10;E1VOTWsrdQ9teeNtYeIopH/66aff6D/+4u/ZrHcV36AQ7LS28M5v/5X/+jf/O//X//Nf+fnvP+C9&#10;zaewcb2Mr+NRPhP+/uijd/ntr3/Fv35yiDPBRcg6K4h2c0BP25fHXS2UPBYmrRoHOWrqSmhEFDEx&#10;Mas4nkfJeVQ0tdE7IEcu7aEizJb1az/ij+99c7wff/QBf/z5/8uWcx54eV7EVPU9fv+zf+Af/+mf&#10;hbbuQmXXLvaf1kT7agQJSSmkpaUpHepphrmpNu7py1DrM2tCMzJIzkx/nmel0zNTeJR0lyuWd8ip&#10;a0DSE80lFS1cQ7Jp6P0Klq30y1CrxHM7RhcvEVbUz9jYGGOT08wt/DuWR7yi+jFDrdmJbkoS3dDe&#10;9SVH7aMo6ZQwpDiHA920JbtjH1EoTEAnhMnrDEMt+YRd1WLXF5/wm387Q8g3Qa2ni0srXSbHl8bD&#10;2ChDfU3k3dBm52EjLsbUIJubZ0reSUnsNc6fWMvvf/4lh1ZArafCMRY6c7jpZIimaxxN8mHlscYn&#10;JpkWJs4vrjyaQ1KTwg21t/lcP4Ss5g5aqh7hq7OJn6mGUNg+tATKVkgBtdLc9rDD/j65jdLlOMeY&#10;nJlnYfEpsvZEvIyPc+zsDVKr+pbShXE9I9T99OkUVQ/sOKd6AJPAXNqHeyiJdEb38H40PPMZmp2k&#10;OfUmtqqbOXAxkQZZPzWZAVhrHuBTk0dIpqfprUzEQ28v687epXJwQIg3EXeTY3x25g7dk7Nfi/dl&#10;Pbn8OWq73+cPh52JKOhmen65P4R+Y26EHI/TnNnyS9brOv/Vodb8hIyO2/vYpnmFu4UdTP6Iodbs&#10;UCdZty1Ze+IaeQPjTCk+nBlmqOwOR367C6s7uVQNTCnP+4/iivYjgloKkNxVFo+f9QHWvvMZn3xh&#10;T/IKqLU41Ep7mD7/a6870WXtyJTfsXEmppe+Yz8ViVBLlChRokSJEvVa6VWDWkNyGX0dDVRXlJLk&#10;egSzSx7cTCynrrWb/kEF3BDyDEpoTbiMldNF/NNbhHIKEFJO9MVLXDK9S+7w8FfHVEAtDzvWOacr&#10;y46MNJJz7wb6SqhVS6ifFfus/Eh/UkhpfjaR3sacsbuKm70Rx12TSMkWPi8tICvpHhYff87l2FKq&#10;FVArzoU3TjgTHJcppJd+o+N8zuF2+y6PStqoyI7G3/IEm97+7/zyk7WcuHCX8NQn5IS5ct3OCKvg&#10;fEqyH3LVwRIN49vkd/TRVZHCrUuWOITk0d5WSaKPNq4e7lwxP87nW/dz5JAKW9Z/xPtrt7BP5TCq&#10;qqqo7NvL/t223MmrW1otNdhLRYwr+0wuczcxe9U4FS7MzyHWS59rgWGkljVRnRPKJc21fLlhO0bu&#10;sUTevoKB2hre3bCPg4ePKOtSeM+mj9ihepJrqctQ6319Ll2zRl3zxPM8K33i1Ekcbvhidz6EJ/Ud&#10;DA11k+xlhKX7Q/LruxiWNAj9UEh1UzfS5f3FvoJabcKonyHXZRNnTYy5ej+DzMxymvtGfvAVBD8m&#10;/Wih1uwE7bmhXDY+zr5rj2nuGWZ6fnnyvjjP3Pgg/cMTSog0Mz5AxR1tHP1uEejmyNHPzLn/TVDr&#10;JS3OjdFbEorVse2ccnhATvs0c3Mz9JWE4XnjOoH3vXHTNkLXMIyaFVBrvOExVx11ORuUx7gQwzdq&#10;VkLtI380/niQa4US+qcUsXfSlHyFjf90lDu57Qy+BDYUUCv9+l52O0dT3qNEGSs0Rm6AGTpGFgRm&#10;tjAmTMJf0GQVoRaG6GsoVl5NMiv01XR/LhEXjDip5kF+XzOPvC6ivduMkKZxphTwUF5N6g0bdr5n&#10;QlJ3H3nRvpw/aIJ7iZSJ+UVlvCUP3TjyiQGhHZMMvVTl3Hg/bbVNdEjGhPrgyZUvOGVwCNVdmtgF&#10;ZNE8vFTg6fwMs+0JXNG14tiWDzlieX4F1JpjVNJKdX6m8D1VuJiK+n7GhZTpkX5ammup7V1aQafQ&#10;/OQQ/e31FNZJmFyYZVzeRX1BrrJsTm4BLdIJlhfxPdf8zATS2lTCz3/IWxs0MPN9SFptm9CHbUqo&#10;ZXP1Fo+eVFL4ZCmGypY+hp9fLMaRNFdTrIxNuJY3dDI4+XX48fTpNKP9LTRVVdHY0EDFcv780iq6&#10;5DMsLL4EtWaEPhnuoDwnm2wh35PCEpoGZpifn6enPJ4b5ir8Zp0WHlGPSK/poL0mj3QffX7z3zai&#10;4RJMdGU70jHFw4czDLZUUJqrqC9LsOJaN8wUT4Xv+Ixy/8i29kYaa2spzyqmprmPfiHO9tZaGlpa&#10;KFfGWUhlfR+ysQE6KjPJzsqkoKyGzqFvIm8LTI320VSUr4w9Kz2Z2Kvn2bnjK6i1MDtGX1M5BTlL&#10;/ZCdXUO7dIzpBeF8d1dS2thO38g0TxcV47CDmrpm2oT0OeG6NDvSQ2NbO+2yUcakbbQ119Pa2kx1&#10;YbZwrFxKqtuRTS2wytO+jPXWkBZwFlv/O/jbW3Jy95UXVmrNSBsovXGE/6UbTkHb0EtQ8KkwVkaR&#10;Cv3Z3NdNfXExBZnC+cmpEmIZR9ZTTWWh0F7hd6a8eemR4KeKPha+W61t9TTWVFOi6E+hn6ubpQwO&#10;dtBQrohZ6M/yWvpGFeBsuao/UyLUEiVKlChRokS9VnrVoNZKN9zVxeX2Xe6lCjf11Q109MuUcOOb&#10;oZYt54874JeSQmpqKqmZeZSm3MPzus03Q60AYbJ8LZb2vkFGpN0UP7BEw9QWQ+Mr3Awror5Himxk&#10;gK76LK5vWMfV+GWolXCVN/RukiZMtErys5fqW8UJ8QnkCDe8tbXlJARac+7oSY5se4/1m37Nh6pm&#10;2N3wIdDVED0tS+zu1dDXmkPQLQ8svTMZHOmlJv0ebqaO3MlvQS60u6OhmMLU+3iY7WeffTg5Gan4&#10;OmqhomeK570E8vLzSAx3w3yfvTA5rv4KasVf56CtH9kFheQJE5HVYk0R+i0+Ll6It56ugQGa0+9i&#10;euAtfvGHP6Ai9IfXNTvOnTvDWe8EMnJyyc/PVzr2pg02FjpfrdT63JaI7HQeJYRx08MDj+f2xtcv&#10;hLjsHB6n3MfVUgG1uhgaHqI6xQOr855E5ZQzWBvI+f26XH/whAbJ0lj4Cmq1CqN+mFwfbfRUd7H/&#10;kDpHduthG5BChWxCmEKLUuhHC7VG2sm84YD6ARN86oXz9S2rJxQrr0Z762jvaqMq8TY6660J/Z5Q&#10;a7y/jIeX9dl+0ozA7GbGhVmv4lHGmZF+unp7GGjP4IGVLedeglpDVbFcNN6Hqn0A2U9yhcl/NfV9&#10;Y8zOvzRbHWog56Y9f3zbkqShGcYVyYtyBpruovk3/4zDvSraRpayPpMCaqW67mSD3mWCY7MoKCig&#10;qLiaVgUMmCrlztlzmJu58/BJsfJ7VVBQTmPnAONCcE9b47mgqY+qSTh1wt/KbltoIsvfCM31mtxN&#10;ycHH3JStR3wpEr4EykVUCz1UxDhx4l8/5urjeiLc7Dig6srj4RnmFOlCvK25Nzn3h085/3iUHgVp&#10;WqHhuijcjR3xia9BJvTfE9d16FmbcdHsNKdMb5BaL2eGReanZTQ/vIiF402sjdUwtjVahlqzjEmr&#10;eRx8EaMTBzlx/DhqB85wzuwmj5uldFQn4n7JDB2/fCXkWmQWWW0Kd51NOeqqWI3WQUG8FzbH1Tlx&#10;VI2TJ45wOSSfesm0cOylGBWaGu6h9J4Jxz7/R/7rv77FJ3vV0fZJoF3WQKjuJ+gaGGFvJ1zTTx/n&#10;wOaP0HK8TXrzhHDOZxnpSefeRRO09x3h+JG96Fh6ElnQ/7WVVosLfVTEumBx+ATmlk7Ynjgh5FdB&#10;/ZRw3Yuppmes7wWoJR+S0JV7C9tTGmioHUJdXQOTgAq6x8bJCTLkxKY3+H/+5W02HzzCGc8You+4&#10;YnHkE/7mP/0bb2/ej6ZHFAUtvcg7cgm6qIfeicMcP3ZCuNbpYi+0rbBviPGZfqHd1lywNcHKygnr&#10;k9Z4PEgjKcqFy1a6nL/ogfVxNQ7tPsqZs1cIjL+Pn/1xThzZx1HNs1yJbkKBE78GfmYHqEq7KYw3&#10;TdSPHkVdOHdnDuzlky/MuFXVzbTwT1dVEn4Oepw+rspxxXndZ8SV4DQqe/tpjDZB1dqL+4VdzM6O&#10;0fnYi3MGVrjGlNI3PYO04Db27p7cfFJDdaI7zud1cHS5isO5kxzefxh1XUfCK6SMzi5+7dFLxb50&#10;8t5G4ZrQRE7gdfT3X3sBak321ZB9ZTP/4/BlbkelUlBcRkmLlBnlgJkXxmMlCU7HML7qjYOBsfAb&#10;osq+radxCHhIaJAdNufUUN2/A3XL2yTXDzM5J6Ek7AKOlmexMXfAVGivys4T6J73ICjUmytWGqgd&#10;3IOa0J/+aV0MTi/8RR4XFaGWKFGiRIkSJeq10isJtYaHGBnoJt/3JOaXLnLezAxDJ2EiVNn7HVDr&#10;NFt//ga/W94L54MNqphY2OBwxeqboZa/DSr2geSWVFBbXkiCvwXGPg+IFyYA1u+e50F6KQ39vbTX&#10;fR1qvXlWmByFumB4YufzfXy+5l3n8UooIyveHT1Tfez8owi9egobKy0ueflhrbWRg7onhcmUD062&#10;kRQXRuJx1QH7iCpGhlooiPTC8ZQ7ifUdyAb76WyqICP8CpYndqDlm0NVVTVZsQE4GB1A/fIDqmtq&#10;yEnyxWqfOe5haZQ3ddHf162EWkdsPckJu4Tang2rx/rhZ3yw24wbjyvolFST6HkVg51vst9YD1tH&#10;SxzUP+RLNQNMA3MoraimtlYB62pJv+fMBRsdPJ5BLcWeWmU5JAVaseGXv+cd4Xy8/8F7vPPWR3y6&#10;RgO/il5ycxV7ai1BrWHhfDeX3MPpuDFu4Vn0Vfihv0Wdy3eyqOtfGhMvrtSaZ1LeR29nGy2NNZQ8&#10;sOPoSTNcYqoY/HHsYvyD60cLtaRVRNibsPXAVTLmUa7GUOyRMybvpburi66ubvokQ0zMzn012Z4d&#10;ojUt+E+AWrM0xl5Bb586hreyaJ58NuVdIVneqlBLUhbJxWO/4+133+Gjjz/gvU17OXo9lca+0Rcf&#10;XxqsJSPAnl/s8aVSOL5iTY0Ctsrawzj79/8Fy9vlNA8pP3yupT211vPG737Jm+8oHmv+nLUbT3I5&#10;robe9jhc1fQxUNfm6Kl9fPLJx3z03ha07ELI65litj4CSyNzjl9NRyIca6lv2skLNkZr/RECotNx&#10;s7dmi2kkHULK0tegn+pHlzj9899zIbKGe+4O7DUOomrq2Ub8w7QX3cb8nT+iEzlC11cLppQaqg7j&#10;so4lblGVDAoNfOK6HiOnS4Q/vI3xFgPcosvomJ1hYrCI29p62Lslcsf7LJbPoNZMH7mBFpw4ehzT&#10;4Awam1uoTLqFk/pBDugGUyBcU33MDNh41Isi4fjz81JKHzpzbvcxbJMHaSmP5LLhSc57x9NQX0Vx&#10;lAMGaubcTGthTEnllqSEnz3VPHFex8e7jbkSlUuDVMbMfAf3z3zI5o+2cM4rnuKGNh5d2s7+w6dx&#10;iatmdK6TpKua6BhY4ptQSptQn+sZLQwsQ8iRvHghWVzoIv+OEdv+4R3heu1PWlOLkD+Nu3bqHDwt&#10;9El9ywtQq6unX7h236OkqYnmymwS3Ez54BNbYgbG6GwtJPyyJn/cYUZYcTWN0iGGeuqpvmfBr/9J&#10;hfN30yiWDCCTVBFpeYD1Grb4xBXQ0lRPSagDRzedwMQnjYaxbnI8Ndjx1pecdIggv70bibyHvJDz&#10;qH20hl1CH2e3VZMSZM/xz37N+7s18MloozI7Epczamw74kWeMPBf4HdPZxnuSMXd+DjG1yKoqG2g&#10;sTYFV9V1rPlIh1tV7UxP13HL5BCHjS4RnVNBW1sbOQq4qmLA5YhcuvKusueoNc6RZUhH23nsYsmJ&#10;DRsw9AmnUDJGTajwe25lQ0BBA0V3LTjwh1+z75w3cSUN5Ed7YXhoHZquj2kanf5mQDTVR2GIx9eg&#10;1lhPFUk2H/DrN//Iu+8Lv2nrNvGx/k3K2oeYnptlpLeAYK1P+f1vNXGJzCG/LBl//W28+8YvUHV+&#10;QEJBNbl3bNj3mRoWd/Jpne4l01ubHX9Yh97lKPJby4nzNGTvH/8nGzWtuZNZT1XqHRzUdnDw7F0K&#10;ZBPCdWQ5mD9DItQSJUqUKFGiRL1WeiWh1kAPI1nX2PPRv/B//+0fOWh+i4zGPqSyoe+AWhex0/ch&#10;vrmZlpYWWlo76CqOxtf9W1ZqOR3i5//83/gvf/M3/K3g//pvb3LAKZqaxnq60xxR36CBa3gOZZUv&#10;Qq2mpOvsvZxIfm07XR1tS/Wt5rYu+qSDDEp66ewWJiF3zmNsLtz8x9YgkUjo7Wqjo6ua9DtBuJtf&#10;JijyBpdtnLlX3stIfzUZN2zQV/cgsamR1tJwzD79O/757/4T/8f/93/j//d/CjH/7d/yX/7v/8x/&#10;+t//N/63/+M/C3//jfD3/ymk/+/8p//nn/mbT+2JKqqm7JEn532jKa5vp6OtdfVYFV6OtyXxMhcv&#10;WGOkp4K1kw2h+R1UxV1De8vP+U//19/wN4r+EupW1v+f/xO/3XiUqykroFZpBrFBV9ix+yoZDU00&#10;tFSTHR2Aw97DuJX08mQl1BoZpqMmlZvnz3M9tlCov5+eDiEOySCy5Y3jv4JaS3tqPdPTRWGCPlPI&#10;jWOnsXGIpOT7LON5DfSjhVqSSsJsjdmk4k6OEKcCHcgaMvHTeYv/8Q9/x9/93T/x7jo7wqt7l/Ya&#10;UuhPhlrlhBjsR1fHg4zWORSbpH9N3wC15menGBseYGBA4Wpywq3Y+sY6TntnIFMs93omBdQKdOSX&#10;h25ROzW7PKmeYrg3C7e1f4P9g9WhVuq13WyzDiKtsnO5DhmjQvn5nmjsD67jjQ16+CbX0C+RUh15&#10;EZ1dqpxxT6elJgxLUyvUPbIYFI61NG+WCd9JJ6zUjxAQk47bBTu2WcXSI6QstXiU1ic3ubD191yM&#10;quGe5wX2m9+lfvoZMJykryYGz0NvoxvzdailgI3jo2NMCPkVj1UpoJaxixsJRQWE6a5BRbgux1f2&#10;0Z7uyQFDR25mtFF2z/ArqNUQjcNRLfboB1O6vKfR4lwTmX4GnPjiOEGK68CDi9icPIRnKcxIqonw&#10;tme3SQiN8h4Kfc6xT/Uy4Y39ylVfw12puJzeg+GNNAYUy9dWSLGnVpv/dtYfdSIov/35nloPdD9B&#10;w8SVxJohZRvm20JxPm7JRe8UempCOLVZA02XROrnhPwLEjKun0RTywivJ7KlAy/rGdQ69eUxbqT2&#10;MK042MIoTRk+OBlp45nd8ALUGhLaOzM1xfxToc2TvdTGurHntwe5Xj5KT38H6f7GfHjYhSfS5T21&#10;JoWx8PgKf/hXTS6lNdA3M8pw7k12vX8C09ACmmcXlq91RdxQ24DWGTfi65eg1vGTRvhm9QktVoyK&#10;YUrummJ91hDvfKF+4UwPVcVwweA46wwf0KJYxTfWTLKHBUe2nOdet9DvK/ndtPBdu2/C3n123C7p&#10;YFL47izOjlMRZMX+XZbcKqlnOtuaXesMuBBVgmR+qfCkPBnPkwcwsAulpi+XqztOcNH5ofB7k4nT&#10;tTv4mmtwI+QusbV1RJkbYm0RzJN+CUX3rdA8fJirj1oZEwKZG6wg1tkMvTPBFCkAkfLoq+gboNbi&#10;whzTY4PL3612qnJuov/uu/z3Uw/IbxtUQq37Z7/k1PVsyvuFczQmpTbMnI+36nItpQGZ8P0fb47H&#10;dsdBDC7HUzzQS7afHsZGtsRUjwnjcIG+/BCMT6ig6ZZE64Tw3ZVXkeCsyzHVSyQ0jS6tovwzJUIt&#10;UaJEiRIlStRrpVcNaik2is+NuMRpWycu6G1Fz/oat4XJUp/sqzx/0T21fM3YaXiFiJgEHsdHEeBy&#10;DuObqdR19DMiaSDt7nUuuIQQl5LItQ3HCc6vpq69gZJ7phi4uKJ94DD7Nm1k45dr+fTDT1mz9ks2&#10;bNrEppU+aouxcCOvp/YJ7/32X/i33/yGP3y0hnWfr0H1nAtx5d20Zofia7GfnepGmF8IpbhrgJG+&#10;KtJ9bdA/4S7cLHcw0N9GVXoYXg4GHDxmza3oeBJjH+JseIDNp0zxUbzZMCmJux4mqB0xweXWQxJz&#10;amntaKPgvgUWjpac2afCTiEmRbyff/I5a9Z9ycaX4z1mj8U5a/zv3CbQSwt7Z1selg7QknELBzMN&#10;zlwJJTbh0fO3Jt67boLZ+TNfPX74DGoFXmH7rqtkNjRRvxJqla4CtWqXoJZ7XPEL5/qZX1yptcDC&#10;gmJPGQWIECYV03n4HjuFjUMUJS+BhNdVP1qoNdJMiqc1anstudu1IEwSnzI7MURfcwn5afFEWe9j&#10;7WY7Qiq6/3SopdywfIriO6fRNDDEI66K0RnFGFlOX6lVoNbXNctEWzYB+sdQORdMgXxi+XNBg3Vk&#10;+ljyy7dtSBYqmVDU8XQEWVsshv/zU7wSGuhZkV2hb91Tqy+OS2pqnDAOpLB/Rrkp/ZQsm0AjNU6e&#10;8SQ9JQyr4zqomEbSKDRTOXFebCf/jjMm+8yJe5KF53kj1qv5UbrA0uOHixJqHvli8OZ+AvPqCHe1&#10;ZKfqNdLGlh8/FOJtLwrD5tMDuBSP0//yNl8vSQm1rniSWt2FLNmePSdsuXQ/joeeZ9FzCiCjZYrq&#10;0K+gljzPH4MTWqg6J68AbVLKoxzQ2bWbKyk9tOaF4mWjwQHvctrLE/Fx0MHoTinjshYSbTfw29/8&#10;kffXbWTb9q1s3vgZn6z5kjM+md8bain21LJ0vUNB9zK56YvBVd2Gix5JVGVe4cCnf+Sff/sR67Zv&#10;Y/v2TXz2zq/5TNUMv7zVoZb2Vg2CnsiEcav4dJyWHD9stU9gHZX/FdTKbaKp4jGe6huEuLexbcuX&#10;rHnvbX72j9u4UjpKj/Ab911Qq3tSTlucE2s2nsVN+HspGkUbOok124nmGRvht6heCbVMzJ2IrFHs&#10;dKU4qUtQy87UjIAKRRkYrU3A2cGQHdeeKOHP04k20r2tObrFmDudL0KthXEpBe6H2aXlQXyDZAkW&#10;rdgo3q+wmo67h9i43w7/rGbGlKWEb8pkFffND6NheYPCzkaizm7D2t6LhIQHXLj5kNiQKzi6+3A5&#10;5AGeNk5cC8ihZ2aQ4lBrTHV1uSf0y4wwaBeHa0m6YouBVtDSqqfl439N3wC1XtQ8s7J6yr10+ftf&#10;mHC7qIXO3gIeGG5A71YJdYNL46Yx2pbPzlwhrKSXuYUZJtuTcNh9iLOX4iiU9pLjb4CZhTNJTbPK&#10;a8lAyQPh906H8/fLlG9pVcbsehb1I87EN46IUEuUKFGiRIkSJepP1asGteSDUlqqsonNLibLVxPX&#10;oAgSql/M872gllxKX2cHbbkReF23/f57aj28hG1IFnWdwt9CXf3t1RQVlVJWlIrLmtM8KKmhpqWa&#10;x9dNuRgWS2joQx7c9sHNUosvf7sDdVMXPO8E4O/tyw2/AILu3CEkUrG3VgjuhpvYvXMPp02dcHYy&#10;48xeVc7oeJPWLEHSks49hz1s/EwFx6BC2gbkjMgayQt1w0bTnYSGLmU8wz31xN6yQ83Cj4ySCmqq&#10;Knh07xomxpqY+sZSU11DeqgTOmecCUzMpblPjqSnhceeVrgFBhP2IJz7d25xzfIUez7bL0xCruAr&#10;xOvn6cONG7cICgnhTqTiLYUFVNVUkBGkg8OlJajVmhnAJSdzLiU00z+o6POl81Gf6oe7kz6eGS9B&#10;rRumfPTzzzmofhJ1jROo7j/A7k0a3Pja44fDtJSH43rqPO5RxfQJE4mO5ja6+waQKc/ZSqjVIox6&#10;Of0d3XS2ddPR1khBlC2nVbVxuV9Ez+qzm9dOP1qoNSOjNtELK/Vj6N2vpXtoivlnuytPSOgK0Wbb&#10;zgv/DqglTIhnRxgvCcVQ5QT6nlGUDk4up62ib1qpNT/PnDBJfqokYQvM9RQT4ajLcdsIyuSjwvx+&#10;mMF+KWMDrRTdu8SmN1XxrB1GNrPAwmQPbVke7P5nbUKLOpG9RMq+FWpNFRBocBYL2weUDMwpV/jM&#10;jhdx3/woGppXSc7NwFNHCzUtDzKkipVTi8wOFhDrYo3u8ZsUdVQQetGU/butCO+eVW7IPTdSS/Zt&#10;Zw69b0taVwdpgc6o7zfFp3aEWWHmvTDVQ2WcD5qfmRPZN8nwCrixmpaglhfpDTIYSuei6j5Oqx1D&#10;Rcscp7B8uiYWX4Bak9WhWB3XZL/xA6omhZiFNi3OtpATZIrmjuPcKhxmqLuIBC9LVI5c4t5DH2zO&#10;2nOnSMLCSCfZ3ifZtF8HG89AIh5G8jAigvCHseTU9zE9tzxmlqWAE50Bu1l/2JHbua0odsxa9e2H&#10;K6BWc5k/6gcPsuOMI34PIoiMjCTs7l2ihGtfveJ5yxV6BrU0lSu1eplRQPV5KeUxFzBSPc2VlMqv&#10;oNbjXNKDnPj4V3uxCrlPyF0/rhip8uHPdnF1GWpl3jzPhwecyZSMoRylL0Gtnulh+jO92PaZBpZh&#10;RbTNzAtjcp6F6QoCtXdwWv8qMVVtSqhlaXuFuEbFyfsWqOV0nt1eRUsffAvUWpyUUROkzd4jwnew&#10;pJNpYRw9Fb5/xX7m7NthiX9xHbLHZ9mx1ZDLMWUMCN8VhSZlmfgaHEHf4QGVknHqQ3TQtbDF2soR&#10;r9AEShvTuHXNG/tz5zhl6YDHowbh2IOUhNpgdfYcEdXTyjj+PKil+A8d88wo+0pRcpGFoXZa75vy&#10;Tx87cr+sne7VoFaMHZ+dcye6XCJ85b8P1ArFzEr4rj6sZnJ2QYRaokSJEiVKlChRf65eNai10oqN&#10;4r8X1FLswTVURtSFC9if9eNRWxvtVTnE+vvg5mCP5RUrvrjwmP7udjo6hEnUTXfOvGXDYwXUumnH&#10;Yaf7lNc10d5YTdode6yCMp5DLaWHe2mrTMDk37S4k1dJcWUK/gb2+GVW0y4foqsxlfsO+mid8SOu&#10;qINuaRXpgeE8jMqmpk+CTC5MersqyX10k8vntTh+YB979x1CXdMB/4elNPT0UJMVjOPR3/PbN9Zy&#10;2jWW8q5+hka6qUgOwtXQidDSNmUsgx1VPHA+zuebd3LoiBrHjh3j8P6drPvot7z5+TaOqh1l39ZP&#10;ePP3H7NdmGy5p3ZRq3i0z8SJgLh8OuRypL1Z3LPTw+ScNwmlXUiGq0j2fUBUeBa1fVIGh5ZWusmE&#10;G/rCFVBLsVLLyd4I2wcl1De1Kh8FVLgg6hqX7XVf3FOrNIuEYGd2rNfB9VYAN2/f5vbtO9wLS6a8&#10;u4+S/HDcrO8IE9SljeJrM29gqe/C/bRSpE3RXDO6yJ3EUloGls7Bi1CrT5hgXsJOTxMNDQ32H9bE&#10;zOshxd3Dy3sbifrRQi1h0jjWmUuMmy5bdp7BPCSPZmGsy4VxKe9uoNpPgx37LnO/qudPglqKFXvj&#10;A0VE6m9n7XYrrsdV0q045rKHxyeXN4te1qpQawr5YA8tjV0MDsiEcm3UZgjj8tBRLAML6JP30Fcc&#10;zMVz5kQXtFP7JJpLqp+zyz2TitZO2qtTuGejyk6dWEq6Rr42Fr8VaiGnKMgZY2HcB2TU0C2T0Zob&#10;iIP6UbQdH1IhlZB7yxJdbW0uJ9YiHeyiPMGdi/pnsL1VjnRyiMpYT85rHOJMSKkSDNc/uYeHqTYn&#10;HbLpmRynNT+CS2ePsdczix6JRIg3meCLZzlpHk3b5NzXVrsszs8wNTHFzNzS2ymfQ60mxQ74coo9&#10;NTj6+du8q6q4PkmYFmbzK6HW/HARIWan2Lr1LNdSapEIfdpdGYuf/RmOGd6iRDrLzEw/NfEemG36&#10;lBOmVmg7x1InFfpmVkZj2lV0j53lUmiBsqykW7geZmTTJFxzX34hxOLUEOMJOmzeZMSVmCI6xieY&#10;X+z8Rqjl5J1K93AO13WPo27gTkxpt3KcNGbnUlZeJVxhXtQzqLX395s455lGqxBPf3MB92xPoqF5&#10;mZjW1q+gVnwqCe4W/OvPDHjQ3kNTQz5h9gd59+c7cC0dpW+gl9J7jnz+hQl36jroGp9mdkzy4uOH&#10;CxOMdTzCdtt2Nmh7ElbYgmygj/Y8P86qn8bSJ5n6waXHD/+SUIv5cfqKvNDfo475zTTa+/qR9GTh&#10;qbqLLz4y4FZ5M9OSUIy27eeI2S2y67qU/Vb32AUTPROuCr9n0mlhrNcGYWl6hh27DYXfnSL6pjtI&#10;9nThrPDbtMfiImEVQyw+lf2FodYckxMD1Fe1LX9/+4Tf7Thuau7jU6M48tvlyESoJUqUKFGiRIkS&#10;9eOTCLUUUEvOSM8T7pgdY/1vP+DzbdvYrnqKMxeCiQ7y4fI1a97VcSPYajsqe7/ks837WHsihJau&#10;WiJdNXj707Vs3LKV7Vs3s2nzBk5cTXgRag2205gZwJ6/O4lfehFJMa5Y2NwkrVqY/I60kuh7Fn1d&#10;EwISqumUDCMfaKUk6hY26mpYeMZQ0DLMkKST7oYkrp3exC//51v88g8fsW7NZnSvRRIZ6YXlsT3s&#10;1zDEzvE8x9RPYnozlfYRGR0lifg5W3AppkIZi1zaQ3VuPKH37hAUFPR1BwZyzVaTXTs1sbx6k+Qa&#10;CYURVtg4BBCb3yTE28KjK4eEeE25EVVKl1QBjNopifDDSfc0Ft7xFLUurcL6GtRK8+O86kf89qON&#10;bNmqeFxnu9JffvIHNh5UFyauK6BWbR31deWkptfQOyy0/1lfKizroyT5Frbmt8lUQK0hOZlBxqhb&#10;+5NaUs1QpRtH39uDtV8q1atuFD9Fb2UmqTHhhEc8JDyxkLre4a9NdF9n/XihljBznRtjsL2ACF87&#10;jm/7gr27drJnzx727NjKrrXvcOpyKmV9Sw+QKfU9oNasMDmtjDRl16//b/7f//VHPly/Y+mYy9Z2&#10;uU9607OHpQStCrVmkDdlEexwiiMq+4RyW9i5fw9n7MPJb5IzK3zXm2KM2fzG+1yKbaNH0k1Nqgsn&#10;t3/Bvl3b2CLUs07TnqQaOWPTK0nBkr4dasFIRxkPXM5wcO96dgjH2vb5ATQNvYlv6GdUOJ9jvfmE&#10;Xtfm4NYv2bN7G1/sVUXD+T41/VPK/aomBmtIDTbjyOY1QvoONuxV4ZClL4WdQl8K6TOjnRTEuqC+&#10;XZG+ky1797D77CUSKvqU6S9rrC2LMI+HpFb3oHiS8iuotfSaxKneKFyOnsbYMYLq0TlhMv8S1Foc&#10;pbc6iqu6qmx+70t279rD9j3HOWntR0JNPxMLiywK39rxphTu63/IHzcexjqqiVFl380y0V9M2AVt&#10;dq3bJpTdjcqRE1wNyaFRPrm80f0KLUyC9C46H37O5+v2cfhaNK0D9d8MtXwz6RZGUnuKJ+aHd/Hl&#10;mm1L48TMg7iSHuVbAVfqGdRSe+tj9qvporFnLzs37WX/XjN8H1fQO7Pi7YeZ5RQ98uP4H37D5zt3&#10;CnHvR+Pofj762R7lSi3phFBv7i3Uf/8RH2/ehtr1R5TWt7wItYQWzs/005Tti+6W7Wz9bLMQ3z7h&#10;nGli7BVLQZecien/AKgl1Ds9Ukf8tbOobNjOzh37ObDPFOOj+/jiSxNuVXUyjZSi6CvobN/Bji+X&#10;+m3bQX3sg5KpkY4tfZemaghxOM66PQYEZLQxtTBFQ+QVzmxcz2HH+5QOKcbLXxpqLQjfsSbyA0xR&#10;Paj4/u5g1z7hOnDKhegSCcNTM8o9tUSoJUqUKFGiRIkS9SPTKwe1BvvpKorC4fwZdn36OTrXIsho&#10;WU6rTcL7wjkOqqiwe61wc2ziRpRiQ3UF1JIWEWp9DvUdZ7D09sYn5CEJxa30l8fh527LR2YhPInx&#10;4ZafDz5BodzPaWKoq5ZoL0M2qhtzxc0TH49rQr0a6PsmU1XfRFOUJXqnjnJIZQ/7dm7kgz03SCyq&#10;JcHfhit3E6jtllMWaoDa5/+Tn/3mLdZv38/Bg4c4dPAAe7d8ym//x9/yP3+5DRP/dBJig7is9/9n&#10;77/Dq8jOfG34n++85z3znjPR42N7POPx2O6x3W232x1oOjfQ0HSTcwaRcxAChFBAIBACFFFCCQlF&#10;JIQEAkUEkkA555yztrQlQCgC91erFBCp3bax3cC6uX4X2qtW1VpVe1ftVb/9rKfWsW33ISw8LhAY&#10;EkpogB0nDHXZsnYj2w+7cSm/RD+CAAD/9ElEQVShgPLSLC67mbLb0BiDkGzaqtIItDJh5z5fMpRj&#10;IMydTq1W/XV8VC01FMT5cnjjGhYtXKjcaH3N5iNBJBY30q7Uv3pyHdZ+l0kqLCfDbyuzf/dPan8/&#10;/3oeS5Yo/VU0f/onyg3Vj/nJr2ay/0wChU1PMbWuuWGycxELdI9ja++Ak5NyLBWZ71vFpm0bsY0d&#10;Y2qV1NLSqUWrVfor+t3VRlVuDD5Gq1m6ZAFfz5zOdF1XUsur0Hbc4NTqNRg4XiGnupHO+nSizl3m&#10;ZnYFDcP5tR6aWiJR/AMeKJ97YZAMSbk5Vu42nsO9xEvDd9rUEu/Vg37uamtICzuLn7fnqCHr439O&#10;NVXv9I95P0V0V2M5yRFZVHX3PTUa717/XZqLrnPpnIgI9MRT2dZYs/fC9Wwqxk4p622lKjOLlNRq&#10;tKq5Irp1n/7OegoSQvHzOaus54nfhXBSqrqUm9f7PBi4TVdtGtEXwsirvU3PwAB9txvIvuLNOWUf&#10;PP0vEJRUSd+AUlfc/T7GQM8tGguvEZtbQ3v3qGU3yr2BPlpKE4m8MNL3cG7m1NGl3CWrn+8HPbRU&#10;pHM1yJOzSt88L8aSUKYZ/ewLU66rsZCkkOHl568QndcwZvkAdzSVZF32xlssD7hAWGo5t3sHnnru&#10;tN50YrexOxczG1TToCU/krT8Ipq6huzjBw/aKE/Oo7i4mTvDbWirUsnMTlOPtfgMPrjfSW3uDcLE&#10;++Hphee5CK5l13NH3SdlG+Lf3Tbqs6MIvnyV/IZu+sUjMUX54F1aytOJDPRTPxu+586T/vhnY4QH&#10;yvF80EBmmHJt9TlHQHw+mjtaqlPCyS6sYnQm6t1a8m9mkVvcxB1lK/e768lPCCdw+PNy+UYutV33&#10;ntj+iKm1efJ8zJxDCRb74hlIWHQ+DXd6GVTemzsdZaRfTqKqtQttWxVZYV7qcQ4ICiIm7gaR569T&#10;oOmnZ3CA7o5K0i4E4a20e+5GMQ2aTnoa8rkYlEhuYyd3xf4r+3T/fiuFMZe5oPbPG8/gOLJr2ulV&#10;Pqv373XTUnSTzKw86rrUT7CiPjQVGWSnZ1A6nBasv7OOvNx0YgvbhgqUz3FjURbx0emU31E+d4/M&#10;5FTaVc63jppsYoPPcdbTBx+fG6Sl3iRSub6XdtxBHJ3eO7VkR13i3PBx876UQlFDJ/3DnwMedCvv&#10;ewKRcSmUtdxRPwvdymczJeYaN3Lr6VIaffCgF01VFlkpqVRrxYMElOPc10l9XjapieW0PeNzqaJ8&#10;NtoqlO2JH02UFYd8OTGltpO2ghj8fYfOX+9zwURk1tHdJ6YUK+f3XeW8T40kpVRDZ4/S3kCvck5n&#10;cyW1kJp25UNy/55yeOrJjo0jJbeOth7lM1iaQkZGLvXic6F0qEdTRXpWKhnVWgbEtUP0OT+VG3G5&#10;1HX2q5/rPxdpakkkEolEInmleOlMrY42GvPjOONoiampHUHXcihXbhLUZeXJXPA6pZQfUmTN2bBk&#10;iptEVJGYLldL3rU44qIyqegckyi+Xhn4Jl7F83rJw7IRtTWQl3aN4IR8WjQdattVuXHEZJRRW1dD&#10;TZwrtieOKG2ZYmZhiVNUEZV1zRQlXSU1v4Tmji6KY07jYm2q1nm6bPCLSufmjQh8HVwIupqjTll8&#10;2OdgArwvEpPXNNqv1opMrkdfVPpcSqemnkwR9bV5D5s94qnSdtIxdh+E2puozIrmrKWF2qb5CRtC&#10;bhSpUVhieUFsKGkFJVQ3NFAY5Yjd8af1U0gcV1v8Y7LUY67t0FCVfonY61fJqe6guTSNuOtRxBU0&#10;oel4eIwbSlK4ef0yiaU1VOYkEeF5naLG1sf6qaG+NJVI16McEm0dt+V02E1KlRuGcMu5bN10gvNx&#10;JU9NEi/0qKkl+UN8p00tyQtBru9WjN1DSa97MqrsVePpieIlkr8M0tSSSCQSiUTySvHSmVpST0iY&#10;XFcveHH4WabWCysNzbXZRFjq4hmRSUndmCmfj0maWn8c0tSS/LlUJJwhIaeE1see4vgqIkytFN99&#10;bJ+1Ee9EaWpJ/rJIU0sikUgkEskrhTS1pF4FSVPrj0OaWhLJ8+P+/Q6q0i5wztmPlIrux6bsSSTP&#10;F2lqSSQSiUQieaWQppbUqyBhahUXF6PRaIY/+ZJvQppaEsnzQ+RIu39vgIH+ATWpvsitJJH8pZCm&#10;lkQikUgkklcKaWpJvQoSppb4nPf09NDf3y/1B9TX1/fU4/i3kjS1JBKJ5NshTS2JRCKRSCSvFNLU&#10;kpKS+q5LmloSiUTy7ZCmlkQikUgkklcKaWpJSUl91yVNLYlEIvl2SFNLIpFIJBLJK4U0taSkpL7r&#10;kqaWRCKRfDukqSWRSCQSieSVQppaUq+CRE6thoYG9emHUt+s+vr679w14Vmm1mDfHZoqsslMTyEl&#10;RSiNrLxymrp6GXzGE+YGu9uoK6+mQXOHgb/6U+ju09+jpbm2kubOXu6/jAnD7w9CVy3FhbU0dd5l&#10;YLhYIpH8dZCmlkQikUgkklcKaWpJvQoSplZiYiIxMTEkJCRIfYOys7PVhPpPO45/Kz3L1LrTVIi/&#10;2QIWL1nM6jVrWKOzhvUbDuAUlkPT3UGe5hndKr2E434L3MIL6egbLvwLca+vG01DFdXNWnpUl62f&#10;9qrr+Fub4JdYT//gUL2/BYN3tbTUV1PZdIs+5XvguflrfbchzZYta605m1hO53CxRCL56yBNLYlE&#10;IpFIJK8U0tSSehUkTK24uDgKCgrQarVS36Dbt28zODj41OP4t9KzTK2umgxcjGay6bgPaVm5ZKcm&#10;4H5gHctXW3CxSsvgU5yazoJzWGw+gM2FHNr/wqZWT2MeF2z12O8cRdmtXqWkj5biUOz0VmEbUUnf&#10;39DU6iq8gsexfWxzuElj/yDPbWJnbydc28uXn+zmZEQ+7cPFEonkr4M0tSQSiUQikbxSSFNL6lWQ&#10;MLVEFJKYXif5w4jrwtOO499K32RquZst4YBvMnf77yv97qYk7hQGc5diElJL/1Ocmnu9t+lo1aC9&#10;/ewpis+Lu7WpeBxYxIrDQeR39igl3x1TS5vpx/GdS5l5MJJapSPS1JJIXg6kqSWRSCQSieSVQppa&#10;Uq+CpKn1x/GdNbW6G8i44Ia5wWmim6Gj+lFT68GDu1QmO2MyfxGGQZXc7a3msvU2rBwtObx8PTOm&#10;HMPvsgcnD1rhGV2Atr+FWMv12Dod58j2nSyZMplJn+/COiCO6EuW6K2awpRJE9h63J+EmkHEJL17&#10;A+Vcdz7I5i8mM2XKF6w1tCOy8NYTBllHWTzeu8fxu5//gB/94nd8sHAzm3wyqM27gM2uBey3duH0&#10;lhl8/eVkZi9bh11ECdreB8o+DNJaEYHjVh3mTFbanzwRs6AcyjT3HsvBJer2M9iXwzn9zaz8Ygpf&#10;TZ/BDtswMuv7acsKwcHwIEe9E6nqU/p+T0NepAv7DUw4ZH2SIzpv89p//JDv/+xtPlm1F8vwNKrS&#10;znPGZBXHnF3ZM3cLuw64EFsWzMlVmzh3sxHVlxM5waKs2GfgRVR5K73373K3M5ZT65axQOnvjK+/&#10;xGzXCn77O11ORuShedDHQG8aZ3esYfnkyUybMYs9bjcobhuk924DqeeOYudhw3E9PTZ+pYulXxpN&#10;6t5JJJI/BWlqSSQSiUQieaWQptbj6kDT2kJTYxsdyuvOkXJtO20tjdS3aOjQdj62jpCYutWqrNeK&#10;pl37cL1OLe2aFhoamtFox5SPkaa5nqaWFtq1w+11dqLtaKOxoYmW1na0j9UXam9rUpYr67Up21Tq&#10;i3WG+thEU7PSd/H6kXW0dLS30VRXR2t7B9rO4XLRv7YWGhtb0HRoH1tnSNp2sbyZVk3Hw/61i30d&#10;Khvd1ndY0tT64/jOmlq3q0nwOMbOlUcIaoD26gxcD85D1/kK1fXKOVFXRvgZY7btOkZIfgu9fUWc&#10;WvkR8xbswMLBFz+/JNJi7dmzeCtmvim09dbhv/E9FszUwcDCHR8/J/RnT2HWjFlsO3ISdx8/Thst&#10;ZdHszZh4ZdA80E5OmCXGujvZf/g0fu7HMNm+HWPLS2RoHo116umoJev8YTbNHs/HC3Zy3C+MiPx6&#10;GgsuYLrgY2av0MfBywcvN3t2rZjMCiMfcjW36O8u5bzlNvbsMcPJ2RU/+y1s1jmIR2QxrT1jnLMH&#10;g/TdqiTebRfbth3gqKUrXo4H2blqF8d9UskrLeDSKQN09prgk1xGXcYlHE13se6wJ+HJScQ472DJ&#10;1A94e64+p0JiSC6voEQ5NrqfvMaMNZY4uocQGRdPZrY9W373EdaXqtDcVdq920a19zZmzD6CT1Y5&#10;7a1ZBBrPYeduc045e+DjcRLLZeP47S/Xc/JKFg3aEqJs17Jl20GOW5/G89QBNi3Rxe5iPqXNyvtl&#10;sZIZExey+7ALvgExpBQ0ckfsnrqTEonkj0WaWhKJRCKRSF4ppKn1uCrJvnmV0IAbVLZ30TFs2Gjr&#10;CkgK98A1Koe6Zs1j6wg109yYQMjZa+SV1dM+Ut7RTHn2NbzcL5Je00LbEwaQlozLTlyIvEZxgzBf&#10;lDJtO80VKfh6XCD8RhHNj9QX6qDkZjA+ns5cymqgTZhowmhqKOBmeBCBYWlUt3U8tk4r9WVpyk2u&#10;PVdzqmjQdA4ZVB2tlKRF4Ot7lZya5qeabo2FEfj7hpOQVUpNcxvtSnuNJQkE+oYRl11Ja4eG1pbW&#10;h6aXIq2mlebmZlra2lXT62nb/fOl7INyrFoba2lqbX+G2TikJ02tQfru3uGWUt7ZeYvu3oGn5l96&#10;cG+A3ru31fXFe3O7u3f0iXn3BweUbYwsU3TrNneU7bwMfGdNrb4umoozuRGbQcUd0FZnYL99PBNn&#10;LWDz1m1s276DLfuO4Xwlg6a73Qz0F2G/+nNW7nAgoaZTnWKnzTmD4SOm1jg2bj1GcHYbvXSTe1qH&#10;2dNmsM3pKrXdcLfID6P5y9ig70NOWQI2W1ezXNeWkOJGOlvyuXhi61By+vSuoYM3hmdNPzRdOpmV&#10;B86S3z5Af7eG6676bNCxJLKyhttptqydo4OJz1VKG5U26iI4NH8qu61DyW99mATsQf8dtLkX2D51&#10;NhtsQ7hR1aRcN+Jx3jiTlftOE156G03FdVzNN2J69DAWe4+wf689wYXNdCvvb8cT0w+7KL/mgO6E&#10;N1llEUeptkcpa6Mu256tzzC1vJPSqbxmy8RfT+N4RC71d/sZuF1L6ak5fPL2Zk6E3KQ0zYdl46ey&#10;zSWClJpG5doRjeXCz1lhGkBkfj7hx3WYPnM7rterVDNLIpH8eUhTSyKRSCQSySuFNLUeVz150Wc5&#10;fdyS4PxOWtqHyuuzruBpOpfD5zOpbnrcMBJqoL46AIvdnsRnVaAZKe9opjg5EPPNazkaXklF89h1&#10;hKq5cHQ7J1wDyaobMbU01OddZP82c+zPJVP3SH2hUqIdLDDabk5oSTNtHUOmSnXqOVyPbMQ2KIOa&#10;J0wtDc2V6YRZ7cXMIZxM5QZYRKJ1tTeRdtkRfQMPrhXXPdV8yjuvz/7D9vj6nUXvTAzZFY1Upwdg&#10;qm+Nz9U8mmriCfQJ5XJcgWrAiW3Upgbh5nwaz5g8GrRK/8Zs7/mpjabqdEJMVmJ/IZnCmran1BnS&#10;k6ZWFdddLdi/ajWrVu3FMSybWnHD/hgDTbmEux9CR2eVUm8Hh+zDyOtSzpsHyr19XRYx7geUcrFM&#10;kd4RrMILh9d8sfnOmlpPyanltGcSC7YewNnVHQ9Pb0KUz2FjlzBkBhjsL8J121eYuMVQpR1a93FT&#10;69zm8cr7Gki6mPOm0Biqx0o9U2yiyuhXXj9oicZaZzWbd5zmepQbm78az2tvT2LWqpXK+76E6Z/8&#10;hvGz1mMW3TK0gTE8y9Sy2rGMoxcK6BUO6cBtisKc2bdMueYUFlHpPpt3Xn+X96fOYcmqFUobc/n0&#10;zZ8zx/AsGXUPP6T37nZQdekwn7/xO343YQbzlbrLl85h0u/+nfd1zDmX1cm9wVs0p3lwYsOXzJ5/&#10;EIeLVerTCIV/+2ROrSFT6+DCzzG/2k7HXXG8vtnUOnM1lmSXtfzr26ZK35uGTKkxObWOnYsmKUCP&#10;N/7jN7wzZTYLlD4uWzKLCb/+Pu9vPs351CyirNax2diR2HJxfCQSyZ+LNLUkEolEIpG8UkhT63F1&#10;0lYZT6inFSdtw7joa4/xlk0snzeVz976Nz6ZsYxVa9azfv2QthscwS0ylxZN3UNTKzGNouuebNgg&#10;6qxh+cKv+OSNn/D6pKXKTep6Nu/cg7nPNcob2pWb8itYbdjHCfdISjTDEU3fZGqV38DfQZevxn/A&#10;e7+ZyLy169A95sqFtHyS/IxZ/e4vmDx7OavXira3Y3DEi0tXIwmw28U6nWUsUG7I3/poMbtsL1HU&#10;qvkDppYwiTI4s34HVh6XSEyOxsPlONtPR3Ip1BXTvcfxueCHi70D1o4hxOVU0qas11mfhr+RAbp6&#10;1gRkVNDyFzO12mltyOWm90Z26hzGPzqfeuUYPq3uQ1OrQvnUd5IXYsiBbdvR17fAwWArK1ab4xBd&#10;qtzCj6WFomvBOBy04LiDA/aH9NFbvwc952Rq792nMdUHO93JTNxwlFPKMXA4G8zlrLrhdV9sXiRT&#10;y+3wYvZ73+TW3X71qY33lPfmwYMHPBg2tdx3TOOY7w1qu4ZC8b6NqbXKyALHuJqhKXBjTK0bsV5s&#10;XzmfySv0sFA+Ew7ic2F/CvfgGNJqnnRFn5kofvdKbMIr6BPhgWNMrQtFJTT4LuWTr5azzuAotsNt&#10;ODq7EHKzmJbbDyMB7/doqY86ycTJc1msa8pJta499qdO4RWZTllrr7L/7ZRHHOfoxq+ZNcuI464Z&#10;ar4qEWz4LFPLbOkX2CV209kr9v6bTS3P2OtkeGzme7/cj39eI7eUxWNNreNBV8m4aMxvPpjLKv0j&#10;WI320Q7v2HxKagqJtl6P3tEz3Kj5G2bNl0heIqSpJZFIJBKJ5JVCmlpPqrOzjuRLPtgZHMTT1wPr&#10;PetZMvNj/usLHXbuMcDY2HhUZlZOnL0QTuSZvWzfOpsJ46azdqsuxywtMN42lfffn8HyjbvYb3gA&#10;QyMjlk34Tz6ZsxIT73iqmtrpSrZk7eSvmDBtGZv19qC35xhnI1LITHuGqZXuw65tq/hg3kYMDY0w&#10;2r6cFbuM0Hc9R4DVVpYv3sH+/YZK3/axY/VyFs/YxOmLkYR6mitlRuzbsZ7pUz5mkYkfhU1tQ6bW&#10;BXN0pq9hq8FZ0rWdtI60pamjK9uKFV8fwNrFDeeTxuxd9BE/Gvc1U6ZN4eP3JzBj5kTeemsCU+eu&#10;YbeFJxGZFVTdcMBw50GOeiRSpWzvLzr9sLON9rY03Hdu4MiZGPJqlWP6lLqjplZlKdxKwW7Zcvad&#10;8CepXstgQwJWG5aje+IcKR3DJ4ZKO1WF+WSmVnNrYICBthQumO9lxUJbEjrvUR7vgqPJYkyitPT2&#10;DzI4eI97j2byfmF5kUytsYniH+WhqWXhd5Na1XH5lqaW8XGc4muHCkZMrV2upJfGY6O3gVV6p4mu&#10;6FJNtLbiYooKCml8ynvf35hFoIkOi3d7kdTerZQ85emHY0ytkIpq7hTasG7hJo74JtLQ1au2UXnj&#10;BuVNzdx58LCNBwN36Cy5wNZZi9hmE05m4x36enqoT0ujqLqa9nuDNOZe5LjhWg7ZOuBgYMCO7SZ4&#10;57cxqPS1pzAUh12r+HL7OQr7lM/3GFPrVNJdOntFK500Ffqw85N30XVPVvrTTU97ASHbP2PSZCO8&#10;U9OpumnN59/7BONzyt+3xPIsIjdN4L1fb+TExZuU5fuw9LM57HaJI7+5m767d6lWzsWihgZabper&#10;ptYec09u1j763kokkj8NaWpJJBKJRCJ5pZCm1qPq1IqE6u1UZtwk9uI50qtqqbgZjKvJLjb5p5Ke&#10;mETCpWRKRN3hdRpL04hy2sTKFZN5/82JLFi/hxOBCWiKQ7A7dAKXsBSKK6upTvTnhOlmTviGk13R&#10;jFZpq/jMclavmM/MJWtYu3YxX/zmM3Yc9ycqIZj9K9awau0hfGOzKG7qUOp30pXuzc4jx9nmlTbU&#10;59xQXBwOs3iXGUdNzTmTWEOTRiSkbyAv5izmKzdyLq1KKeuks6WW/Cun0du8kUNeEaRevU5hWwNJ&#10;wUdZ9OEUPn1vKutOnCEir5r6Ng2t1Zkkmn3J29P2YXrSiDWz5zBr3mJWjEy3G6MVi6YxYeY2Tpy/&#10;TrTzPgwtHPFPb1T62Exx0iWiYy5x8eIlvK2ssLR0Jyg8jezCFCJ9rbC2ssTV/yI3i1uVfmvU3F/x&#10;kYGERUZwXqlvZWmPh89VkrMzSAq1V+pbYe/iQWRaOU1twtjSkhJgxP7jvsTlVqKtSybsbDDX08uo&#10;H54+OmJqVZUV8KDEk9VLzDgVkkuHGrNyixs2i9E7eILggmdMgXrwgPvadC5a6LNqgRXxHT0URp/C&#10;fO0nLNzvhIOjF8HhmdTc6X0pElx/Z02tXi11+VnEReepEUedNRl4HFmGkd+zTS2PXTM47j/W1PLE&#10;eOl2jvgNmVqBWz/isEPQQ1Pr4l5WK58F51FTKwabNWvZtteTDG0zWf5m6C5byzq9kzg5OeFo486l&#10;a5k0DNV+lDtVJLjsZeHUteg5+RKYUU1DYSin9q7GLnKMqXX5tHK+W3Gxtpnevlz89ivXgzV7OXri&#10;lNqGm2MgKZXD0/tGGaDvTjHXj29g6aLt6Blb4+TojJOlJ1dzKygpicfbdD1L95pzPr+FphxvThis&#10;YJm+FzdKNQy0phBydBuTxq/AwCuEq4WllMQ6cHT5l9iPmlp93G5K48zeGcxZqYv5STscrU9wcMF4&#10;Pp1sjG9OGe2aZPzWTWWFjj6Hjp3CXlluMf99fvfrjVhGZtHQlUuE4RIWLdZF/5CN2kfHk17ElTXQ&#10;cqeCGJuN7DvmJU0tieQ5IU0tiUQikUgkrxTS1HpU9UVJxJ53xNE7mCuZVbTW5hDlY8O2HRZcq6ok&#10;ysMZs5V2RCp1H40+Gsmp5U7ktXgSQj1xdHTk6Pa5zFqrh+HBQxxa8gYfLt7J3qOOeATFUFCSgv3K&#10;X7P1iCtRBc3KNjJx3bYbB/eL3EgKYv/CWUx8bwrLtx7AzCuS5OJ6Op9matnpM2v3SSzMznLlSgYV&#10;rRq0j5taLfXUpgdzau10Fm+0wdrxFAY7DAmpbiD+oiPb1xtydP9ipr/9HjrGdgTGpZMefRq92b/l&#10;dxP3Yu3pjbNLEGEXXDnjrhwfZd/GKjDYFxePEMJvRuG2U49jlue42SieplhJpOUqdObPYNHqPWxZ&#10;PJcpH3zB9Dnr0D9pjMH2xcz7+jMmf72YXQ6JVHY1kRfrxL5FE5ivo4ve4gXM/noqX3wyn61GBhze&#10;t4xF8+fw1YRPWGXkT2JVi2pqldxwx3ibBT7RKbTm2LBy3FyMXa6SP5zDbMTUqizOpfuaGV/ud8Yz&#10;qX74LIA8z9XsMDmIV9ojoVoP6WunMsIOo1VrWWseT9VgN9WZl3A7sIYVK1awZO5Slq8+iP31IkQ8&#10;zotubH1nTa2OEq6ctmTjLj9KlH52a6qUz68T55PK6Rt83NQa5N6g8vn2seJyUintw7MDu2sSOO90&#10;lotJFdwa0JDiZUpITCpV2qHl2swAXIMvE1usGSroyiPSzY2z/jeoUt7c+7dLuH72JLrK+y7e+wO2&#10;fiTXqA7QU7hNfc5F7LZvYs1OEwxDCmmrTSfa34Wo3FYGhI8z2ENj1jXOOUeQqbnDvfuDtJdEctp4&#10;N+uG2zgdU079sCn3CPf6lQ5nEGC+n61KPZ21GzD3S6BUc4+6ZB9OHzbD7XIezcqxeUATuRFnMD1g&#10;i39KPb0DLZTG+3BUWW/V3mO4Xc+hPj+aS04WRJf30y0SigkGbtGYcQ6LnZtZs2IDmzebce6cO2ZW&#10;l0is7aD/Xg/99ZE46O9gw4pNbNpkx82bSjtH/AnPreeO6GN7Ep4H9distLVm/SZOhuRQ0/mAgd4W&#10;8iM9CAgb6rNEIvnzkaaWRCKRSCSSVwppaj2q8qRAXPQm88GMxSyyv0lhvB9W+xfx20UGuLjZYrRp&#10;DQs+Wcl+d3fcFfkFh5FU1EC7toH6Sh8OLNjNIZNjnDBYw5LFi5k9bTxv/ud/8sa4KcydN5d5Cxay&#10;cPla1unbEBlkwOJxv+CjNVYEJpfS1XwF0932+F9IoTQnlP1bDmPteBqn4/tZuXozRm6h5Ea5s113&#10;M1M2mantu1vsZtuBwxw4n0RaqDfWm83xClP63VD70NRKyiMvKRiH7V/xmx/8B9PW6LNDfy9bzT24&#10;WdLAzVBH9um7EpmSRq7fXjYsm8ZyQyfcTZUb1EPrmTz7GH7ROVTVVZLmq8eOdYtZrOzbWB12Dye5&#10;tJn2phgsF+3jiGUYWZ0PTa15n85iy8ko8lqqSPQxYdHHbzBusQGBWS1UZ1zEYt0ypi20ILy5ibyr&#10;Tuz4aiJLdp0huaWe0vQQDOe+ywdfrcQ6ppL66lJCzDcwf9ZeTqeUo+3spDInGKv1elgHJdBUEoqN&#10;cpPuE5FJRevQ+zpialUUZaONNOSLvQ7fytR68OA+/R016nE/tncLu42duFoxqE7fundvgP7eHnp6&#10;euiqz8L3hD7rdN3IFMbHC+5qfVdNrbs1yfi7HkbXJxthgTxQ+jk40M/A4D01j9bjiPdvZPnIe/Lg&#10;3iAD/QPDZWJ5n/L3IPeGPbH74n0dGGDwYQGDov7AcB3xWtlmr/K+i/e+V1kmPg9P5/7Q9np76ent&#10;o3dAaXN4fbF9tcsiClDtk9i+0sDw6/4+ZZ3hNvpFXx/37FSUDSjbG1DqjvSnX+2nso1Bpd2+PuW1&#10;2E+RY+w+98QTO3uV46G2PfxarKf0TW1D7Uef0jel/sguKfVG90FtQzleyvHpU/dbmGXKv/tKf5Xl&#10;vT2ijshtpizvGzqGoobSGQbU5WL93qE+KX0c6cPQsX3WMZRIJH8M0tSSSCQSiUTySiFNrUfV3tpI&#10;fZIvx8z2Ms/uBtk3QvE8upZFK9eyaZMO876YwPhffcrsTSIiYRN7Dx3j7OU4rge7YG+7hVnjZ7FS&#10;Zx9Hjhzh6NGjHNBbxJTfvsGnszZjfOioWnb0hDUn3YMIN1/Ipi3L+Gr9YZwvXKMgSrlZP+JFaHwJ&#10;tSOJ4v3iKK6pJPHyGVx8fLl2wYXt6xfy5uRFavublk5j9oZ9GIeW0FaTw3Uvaw4b2eIankxqjB/H&#10;V+sSEB1OsON+Vs6eyeQ3f8h/v/sJ768wxD06n9aWRlLDhhLFxxZWo2msJD3cg+PuIVxwdSby2mEW&#10;LT+B18Uorl08h7vtcSyODe/HGFmdcib4ajKVeRcwmbmTA5aXye56aGrt2G7A6fgW2pWyytjTbF2/&#10;ipmmIZRrutDWJHP2wBYWzjDAr3TI1Dq4cQVHg/JoU+o3l6XidGA5M3c7kFzdglbTQLKPKetnbeNk&#10;dLFqatUUXsVt3z7sLqXS1NpEXVUtjS0aOrRD7+vo9MOSXO4lW/KV7imc46roV6cf9pDquAzdg+YE&#10;5Dw6wetWY6Hy3tpgZmyMpVsoybVd3B1QfYdHuH+vmSQ/Gw4sPkRgPdx7we/Pv6umVldtNgkRXoQX&#10;PCOiTiKRSF5xpKklkUgkEonklUKaWk9RYQROVobMO3GFhKth+Jw5rea1cXI6if66Vcz9aBl66msn&#10;Tp/1xuvcWdz1lzBn3kSmLDTCwcOJE+tXsGjS73jtnY/45NMvmDZjFgsWTGbcL97ls+lLWH7IjfMn&#10;9+MTG47DYSOMjlpwZNcCDrpd4mZpy6NPP+zsVM22hsYGWpK82HHwEGvsIikrK6PsmidW9nYYh5bT&#10;pW2nrSqDKwH+uHhHkBATjM0GM4JjI5QyV86GRxGg/xnL163jy4WrWW94nvy6RhKHTS316YdKWx3C&#10;FGpopqmmlNZsa3RWncAtwAd3Ez1WL1zIginjePP34/nwi2nMU14vVLR42XIOOgeRlRPG4Tm6GD9m&#10;auntO4RX2tDxrYl3Z+c+XZY43EArjnd9Gn4m21k8Qx+f4iFT6/D2NVhdUfZJWd5akYmr+WYWmQdS&#10;pSa3byTt3BE2zd7K8cghU6s6PwLnXXuxCU2naTiP1liNmFrVZQVQ4s+GDbqYByVTLxyqWwV4H9Rh&#10;v+VZ4is01OTnUVDSSOedDrKC7dmtq4tVZC5NHbfpG42WEdEl/fT1DblX/bcrCHc0RnelBVdapan1&#10;vDViag303aXn7i16nsifJZFIJBKBNLUkEolEIpG8UkhT6ykaMbWMnbDau4jfvv5LfvGLXyj6L378&#10;g//Lv/z99/mx+lrRB1+x2CKE6oZKaip8Mdc9Q1xmKU01eVSdnsPHW6zwDEuitKqAkgxn9k824eyl&#10;dCo7tGi1HaohUxZtxfLlX/PGR3vwjsmjoUPzqKk1tm9Py6nl7jxkaonXyvZEsnuttpbsqCAsV5tz&#10;taKWFqWsuSydKMtF2IanEHXBE9PpunhkN3AtdIypNbYtTb2yfVvWrLLEX/SrXUNHSw3F/sZs0DuJ&#10;/RVlP6ryKa+po7G1gw5tK52dSZxeZcBxy4tkKPv4TFNrvx7LnBOH2vk2ptaxLSw+fp7aZs2Tppa2&#10;k/IMH46s3ItNcDpNrXWUF5ZSXd9C+2ORWtVV5fCgiWiz2RgdtuFcbB5lYbas22XByYhCmmvjsF+7&#10;ms37fEjJj8V7/x501thypaiEYmEiKqqub6ar7xZtzZUUZg6VpUT5sH/jfNYcC6HxgXJeSVPruWo0&#10;p9ZjTz+USCQSyaNIU0sikfzJiFwO4iLybSQGZb29vdy9e3e07Pbt27S0tNDf369uSzzCWVxcmpqa&#10;6OvrU8u+iZF1uru71e0/Xl+8FtsRbYp6T0PUERrp4x8jsc7I+hKJ5MVBnLvS1BojbRvNaSFYmuox&#10;1/ISOaXV1Dc00KAqj4jTNhgvPkGI8lotb2yiuU1DZ+dIonhP4rMKqSyJwXn2T3nztZ/zxjuTWGe6&#10;mxX/9q+sOhLFjZL2h+ZRaz35qQGYr57P12ss8I/OpaahkdrCSI4esMMjNJ36sf0TppaJCauswigo&#10;KKAgyo0TdrYPTa0RaYtIDLRDd6I5UaV1tCplreXpRFstxi6ylLJ6DW1NrbRpmki7/IdMLSsCYnKp&#10;b66kKsmVbRtt1HxV5TUlXD02FV0LZ86n1tOs0SjrlXPpoC5HLD2JrmhXXv/lTa2ODi15UafYp+9I&#10;WFIW7XkOrPt0MYc9rlPwWKL46upq8alnoC4Mqw2zeP+13/DL1xZj4ptMdf8gPY3JnNHbxf4jwWSl&#10;XcZpzyx++tOf89ovf8l/K/qloimr9hJY0El2hDMG03+rlr329mRWHg4it/WWOqHxRUdcF9T35jsi&#10;aWpJJBLJt+PPGddJU0sieckRAyn18evFxeTl5T2hmpoaddCVnJz8B5Wfn09kZCRBQUGqCXXnzh3O&#10;nj3LsmXL1F98RQJOMfC2sLBg9uzZ5OTkqKaXMMJGJAwq0acRE0msU1VVxenTp6msrFTNsbGI+omJ&#10;iZw7d069OXsa4iIoBv5if0TdmzdvfmsVFhaq+yJNLYnkxUKaWo+qrTSei1ZmrFuwnk2mW7HyuUj8&#10;jZvqNTExMRyPw0ZsnaGPk7hGirK0TDILiqnIv0ZM1En273IjOiGF9MRYwvzccLW3xGDDDKZ//Skf&#10;/uYNJu48heflBLKLK2moLCDzsiMm+ic4cdoPH7ttbF61hxOuwUTERRN6IYwrUde4IdpJSiIxq4iK&#10;6+7sWDOT18ZNZt68ecyb+jFfrNRVTa2OlnoqCzNISVbqxp7Dw0yPFbPtiS2vp03Zt7GmVkXT8D63&#10;fxtTyxLfK3GkxriwYakuprY+hMZc4/rVi7jtncXcaVPQMXbgQmIJTRoNRcGHMTA5iVNksdJuDfEe&#10;+zl+UlmeM7TdutQgjlpZsMc/Y6idxhwu2Zmxe7MlF8ubKU70w9HsAGeuV6nL26rzOedyiN2uEdS3&#10;CFOriZwrThzcehi3+FI6Ouq4dHI7G46eJSGvhM4iT/QXbsc2IJGSlqE2HzW1FAZu0VJdTlFevvKd&#10;V0ljRzf9yvfXvf47tNfX09Ck5W53J2315Y981wuVVtbS0TPI3a5W6svE+kq5iAxr6qRn8OUwXaSp&#10;JZFIJC8m0tSSSCTPRDzxRZg3O3fuZOXKlarEY5anT5/OxIkTVQNKJAZevny5qqVLl/Lll18yYcIE&#10;9cZjpFzI2toaY2NjNmzYQHu7+CW7C0tLS95//311cCzMofDwcD766CPGjRuHr68vUVFRxMTEjCpJ&#10;ucHRKDcP4sIlEKZVSkoK06ZNw9bWVo3wGoto48SJE2zdulUdHD4NEcGVmpqqJh+eOXOmun8jEjlT&#10;Jk2apErsw0i52E/RpjguFRUV0tSSSF4wpKn1qCpuhnL+tA1eYUlcveTI0f06rNZZyapVqxQtZf70&#10;r5n8yVfMVV6vFGXbDTCwdSfYei3LdRay1tSLS+c91Mffi3XWbdzCMWcfQi5Hqj9mXPKx5oDRAQ66&#10;hpJ20VZZ14MzwTfJK6umujiZm9cDcTbRZ6fa3hitXsMqYyfOB7hx2OIImyy81O1F+tpxwuE0ttGV&#10;tJQkEWK/h43rdFi1fCHLdNaz3zmZ4oY2NXdVa1UuCR66eMVXUD0cwdTV3kxOrA8nLYNIKqt/zNRq&#10;oKvQEwN9d4KuXOG8zXamfT6FWQuXsHzVatau38Ox036EXFH2y88B/yvXyanpoi3/AlY7DThwLJCk&#10;2nqqS7LIzy+icrjN9sYK8gryySxvHO1DVWEumWkFVLV20NJQTnFuNqW1bepyraaZihJleUkN7WJK&#10;o7aDpupictKzKaoqoyLLHTOdnZzwjaekvpWullKyEtMpLK+ntWOozSdMLck3Ik0tiUQieTGRppZE&#10;InkmIhJKRGNdvnwZf39/AgIC8PT0ZMaMGfzqV7/CyspKHTCL5UJi+Zw5cxg/fry6bKRcSAzMtm/f&#10;zty5c2lrGxq0C1NLGFjC1BKRVgcPHuSHP/whr732Gp9//jlffPHFI1q3bp1qbIl1RQSZMMcyMzPV&#10;aC9hMgkDTpQLCcNL9F2YaDt27FDNJ7E/YyUGiuJ/YZhNnTpVrSeMtBG5uLio7QoDLyIiYrT8/Pnz&#10;6nbFvooINGlqSSQvFtLUelSttZVUlhVTq+miraGS/LRrxF59+IPCE4pLJDEzj+KMWGJir5GYV6as&#10;X0B6/HV1+bW4BHLLG2gdTl7eXqssS00mObeUutJMpX451Y1i2t5IHxopy0rlxuPtXL1KTFI2xaUl&#10;5BeXkl/VPFS/tY7KqgqK6zR0NNdQknWDa7FKXdH2jWRyq9po7+hU62o1LTSUZVNer0EzbPZ0dXbQ&#10;XFdBUVEVjW1DP7KMSlnW1VpObo6yT9VVlOUkEx870qerxF5PIkfsm7L9ttoSKqqqaWjrolNTS6q3&#10;Bfv3mWIbnkV9Z+ejZtlzUxuNlYkE6H6O7iEfYrNq0Qzn0Hpc0tT645CmlkQikbyYSFNLIpE8E2HW&#10;iMGUiNjKzlZuCsrL1YH9hx9+iK6urjrgElP+RiSMKWE8iYgukfdk7DIxqN61a9dTTa2MjAx1iqAw&#10;lsSv88JAio2N5fr168TFxY0qLS1Nnaro5uaGoaEh+vr6o9sUppaIyBJlBw4cUA2uCxcuqFFlZmZm&#10;qvkkpiqOqL6+Xo0OE6bWVeXGSazv4OCgRm6NSEyBHInMEiaZqCvKW1tbOXnyJAsWLJCmlkTyAiJN&#10;Lam/hDQi2qqokNKaZtr/YqaWlg5NIxXZiRRWiJxeIjH90+pJU+uPRZpaEolE8mIiTS2JRPKNiItE&#10;Y2Mj27ZtY+PGjeoUvcWLF3Pjxg01z5UwvMS0PzFoFmaUiOIS9UQElSgTEsngRaTU00yt9957T40C&#10;E+ViyqLIuSWm9W3ZsoWQkBDVQBoxxoSpJNYVj5Tfs2ePWk9EV4m+iSgw8bco09PTU00wYbz953/+&#10;Jz/72c/UdsRUR2Giib/nz5+v7sNIpJaYMikS34oIsRGJej/4wQ/4v//3//LZZ5+Nlospkj//+c9V&#10;I0yaWhLJi4c0taReBUlT64/ju21qDT2Upq+jlgTnDcyfMUUdt0z4chZzDULJar6l5kd78KCHgd6b&#10;OKxZzJzPleVTZ/L54UgKm26r6z8Y7OFBUzSWGxYzU6w/6Us+X3GSi7mN3HliLPOAgb5Wci4cZ/cC&#10;pa4y/lHbVLTGyIHYsh7lmN2jNT8Cp92T+WqKMkaauYatp+Jo6B9kUI6NJBLJXwlpakkkkmcyEqkl&#10;TnhhJIlIql//+td4eHjQ0dGhmlrCvBIGkzC6hKEljKF33nlHfS2inMT/Iu+WGFjv3r1bjW4aMbXE&#10;FEVhNLm6urJ69Wrc3d2pq6vDx8dHfS2MJ2FMiel+wlgTBpRoU0RriUgse3t7VcKcEtFWYnuBgYFq&#10;nq1r164xZcoUtS9iWqOYNinaETm/Pv74Y3W92traUVNr8uShBMTHjx8flWj77bff5q233uLYsWNq&#10;DjFRLrYnIsBmzZolTS2J5AVEmlpSr4KEqSUekiI+66qhIfWNGhnvfFc01tS6P3ibhoIYPI23sEXX&#10;mJPOLrgr4xpPd1dO2yhjlis51HZ0cacth5BDs9i+8zBWds6cdrZg47K5mHnfpLTlDr13mkg/bcdp&#10;F2dcPD1wPW3J7mWzmW/kSVRR22NPsXzAQG89CafWsnD616wzOqWOpYQuXkujqr2XtuLruBmvYr2u&#10;PtYu9hw/pMvypWs5fLGQtu5+ZQsSiUTyl0eaWhKJ5JmIgZQwr8R0PTEVUERgCYNHPLVQGEtiOqKY&#10;4vfpp5+io6ODnZ0dJiYmaqTU0aNHsbGxUZ9kKKK7RC4q8drAwGA0UbwYGAnTSxhQYrqhMJlERJZI&#10;Bi/qi8TyIhpKmFNiaqCI2hrpV25urtqO2KYYuIt1xdRDkRi+pKRENZ5GcnOJpy8KxMVORHSJ/RB9&#10;F4NYYWoJQ+zrr79W+yy2MyIxmBRGl9gHcQxEji5RLto2MjJSl0lTSyJ58ZCmltSrIvGkYRFRLfWH&#10;dffu3acew7+VRk2twQG0VUmcs9vOnI3GeEcV0tzdhzopceAutytvEpVTg6a1nsZ4Z774+USOXs6h&#10;9k4f/bdrKPRaw7qV1gQnV6Ht0VIak0ylRks395XVmyj33sLHU3ZhfiEXrXqFHOGhqbVm8z48k9uG&#10;y4e530r2eWt2zVmNVUwFbT130VZcxdNAh8Ubvclqvs2gHB5JJJK/AtLUkkgkz+T27dvqdEBhAgnz&#10;SUy7+9GPfqQaRSLPlIjQEtFLwnQSSeKFISWeTCWmFYp8VMIwEiaTMLVEgvfCwkLVYBL5rIREtJXI&#10;pSUMMjGFUUxTHJGIzBJ5vERUmMiVJSKrRLm4aIlBusipJRK1i8gsMRgV5ptoV0RQCTPsgw8+UKPA&#10;RJi8MMyE8SSMKREBJnJuiW2NmFoiUks84VAkhBdTGUe0ZMkSNSH+f//3f6t9GCkXecPEsRBtSVNL&#10;InnxkKaWlJTUd12jplZPG9nBtuxauZZdkY30Dz4aTzVKZxVV/vr8wz9s5kxOHR2ibOA2VLmy+bNN&#10;2ARl0Niv1hzlXu8tOqON+WLKDkzOZTL00+EIf8DU0qQQckSPhQtsSND20ye61V+r9NWMDRM3cy6z&#10;lbuDQ1UlEonkL4k0tSQSyTMRv1qKaYO2traYmpqq5tXvf/97NW+VmMYnpuzt27dv1NQSUwPFNMVF&#10;ixapRtFYUysrK0tNsp6enq5O6xNPDxTm0Nq1a1m/fr36eqxEmZDIrSWmFZaWlqrJ2sWTDb28vNTo&#10;MFEuzC9xIRPRW6INEUElks0fOnRIjeISxpefn5/aN5FnS0x/FAaZMMJGTC1heon9ERLRXyMS23n9&#10;9ddVY0tMnRwpF8aWMMvk9EOJ5MVEmlpSUlLfdY2aWu3FXD6+n/nzj3BJ++DZ0U89zTTesOHTvx+P&#10;4bkMqroGGLjTSoXfQr7+/XSMz6ZQd3e4rsogvbeKido/i0nLjuFxs47e4SVDPDS15nw+nukrtrN/&#10;v4EiG7wv59JQHM4Z4x1M3RFIUZ/SlujXgyYKIs3Y/OEMnGMauf2YiSaRSCR/CaSpJZFInsmI6SMM&#10;ITH1T0zpExFaImeVMJuWL1+Oubn5I6aWmCYojCMxEBtraomoK3HBEdMVf/vb36rGl4i2EtMVxZTE&#10;NWvWqFMYRZSVaEdImFsi4kokgBdTEsX6IueWeC0ip3x9fdXpgMLQEm2LaZHiqYQi8bwoF5FhYpvC&#10;kGtubub06dPqVEKRo0tsS+yfMNpEEntvb2+1zyNRZELC7BqZfiimHoq2RbmYuhgeHq7u80jEl0Qi&#10;eXGQppbUqyAxNT81NVV9iIvUsyUiycV3+dOO4d9So6ZWSy6BB/cwdaEtCcpwQ0w7vNtWSdolB46Z&#10;H+HIkeM4useS39xCpyad80Yr2bR8J/r6Bzl6xARrqxVMf3M2ZmNNrQf3uVOdyDk3I3QWr+eQRwJF&#10;zb2P5cB6aGrNnfQxc9btU8ZThxQ5cy4ynyZhah3dwwyTCGpFYnh1nXbK4mzQnzGd07HS1JJIJH8d&#10;pKklkUi+FeJCIRK+CyNLRDwJU0pEaYm8WCOmlojsEtFRwtQSObieZmoJQ0k8SVBMOxyJlhKJ40X0&#10;1ZkzZ9RorBHS0tLUdkRklJheKOqKfFxiGyIPlzDETp06pT7ZSWxfGFDCDBODU4GI6hJ5thYuXKgO&#10;WoURJ6ZRir8FYsAv+inaHSsx5VFIRHt9+OGHjB8/Hjc3N7Xs8bqi3yL/l0QieXGQppbUqyDxHSge&#10;vOLi4qJ+b0o9KfFjmPguFz9cPe0Y/i01amppCrl4TJ+5848RfvsBYvbhrYZ8ot32sH7lQhZ8/Dve&#10;+eQAPjn19NDPvYFs/A33sF1Hh41bNnI66gybP9qGY2AGjX0iKf59mrLDCDq+nZVrN7DDLYGS1kdj&#10;tIb4A9MPq6I5Y7KTqbrBlI5GamkpTzjNwUXL8U5upntgqKpEIpH8JZGmlkQi+VaMmFrLli1Tf9kU&#10;ubQuXrzI5cuXR00tkYNLREUJE0nkzvq2ppbIqTUy3VA8qWkk8ulxU2ssInJL9Ee0bWZmpiaAF8ne&#10;Q0JCRo0xYbIJI0oYUyKP1ieffKJOHxTRVgIReSW2IaZRjuiLL75Q6//bv/0bf/d3f8f/+l//i//x&#10;P/4H//RP/6Q+2VFMOxxbXzwRUhhnEonkxUGaWlKvgoSpJb5z8/Lyhj/5kscRKQzEeOQ7bWrdrSfJ&#10;+whbF2zFMrObgXtj4qm6W6jz2cL0WUeGTa1Hud/XyZ1kU1bON8c3rpzO/h40hTHY6U5HR2cb9uG5&#10;CD/r6QHnf8DUqruOn8Empi6052bXcE6tgVpyQq3Y+aUxV4o09KjZ7CUSieQvizS1JBLJt2LE1Fqx&#10;YoWaBF5M9xMJ20Vi+BFTS0RMiSmDIheVGIx9G1NLlIk8W8IcEgnoxS/Kokww1tQSJpZIRD+yTEw5&#10;rKysVKO1fv7zn/ODH/xANbaKi4tHTTHR/si2f/KTn6jTHsU0Q7EdgfhfTEsU0w+FxLRC0abIuSWe&#10;uijydol1xPbnz5+vmm5i+qSY1jiyjpAYFEskkheHP2fwIyX1okiaWn+YF8LUutdNQ0YAp3YvYc6B&#10;c1wr1nC3f9gt+iZTa1AZp1Wl4qv3NfOOhZBQ3kZ3cz7+Wz/m6/XH8U+t5tbgPe4/1dAS/AFT63YZ&#10;8aeNWLVgB+5ZGu4oY6o79UmEHtvBxs3+ZLbcHorekkgkkr8wf864TppaEskrxFhTKzc3VzWORESU&#10;eIKhMLJEhJR4UqKYqicMoMTERHUdEdYvTCkxOBMXHBHd9dVXXxEcHKyaWmI6ocjD9eabb6oJ2UW0&#10;lchzJbYvjLBNmzapubfEkwvFVEGRMF5sRywX2xfbEabTP/zDP6jTC4XhJtYXiHoit5bI1/X3f//3&#10;amSVmLYoygViG6KuML/EtsR+OTo6qvsoDDLxt5hKKUw50e/NmzerSe7FTYKILhORacIYG2lPIpG8&#10;GPw5gx8pqRdF0tT6w7wYptYAA12VZF+xZ9uq1SzfexJvv0BCQ0MJDfDkzL45LN7iQURZK3d6NVTc&#10;uERkmFjmi6+FKYt19nI6oYKGzk60+YFs+v37zNlohrVXEBfENoaVmF+D5pFE8g9NrcVz5rDDwnO0&#10;bsTNLCqaO2nMvoSV4Uo2mZ7CP9AHF7uD7Ny6A9eoKtrvDihbkEgkkr88f864TppaEskrhLhQjDW1&#10;BMLMEVP4hLEkkraLJxn+5je/USOu9u7dqyZTF09BFNMVRxK9i8gpsZ34+HjVoBL5PoSRNX369NHo&#10;qBFTS2xbPLlQDKDEeiJSSuTwEiaUqCP6Iab+iScyimgxEQEmIsPEeiKSS0w/FEaY2P6PfvQjxo0b&#10;p+bGGsnPJeju7lYjvsQ0SpEjTBhy4gmKGRkZakL8lStXqsnxxTpif4RBJ3J3iWmWV65cUW8WRA6v&#10;kT5LJJLvPtLUknoVJE2tP8yLYWrdUy5aA/TeaaYkPQzbXctYr7NCjYpftWI5a3RWciqsmPquHrq1&#10;JUSZr2XHOrFsAxs3WHEut5LGu8q4aeAOt8ojObZyCYvmL2HpCqWO2MawTvjHU6wZPjAqDxjsayM3&#10;5AT7Vs1i/uLlo3V3mLsRVaBhoKeNgutnOLptGWtWLWfpVn0O+CTRequfe88OAZNIJJLnijS1JBLJ&#10;MxmJZBIRWeLph+LJhMLUEgNksUxEKYkk7+IpgUuWLOHdd99VzR4R4fTll1+q+alEFJaIshJRWWJb&#10;Ijm7eC0ivMTUQbGOmB4oIrp27typ5r0SdcT0xpEpjuKCI4yxGTNmqNMHRbnYhmhLGFnHjx8nMzNT&#10;NaDE+iJqTFzYsrKyWLdunTqFUPT7nXfeUdsSUVciykr0SRhX+/fvV5+yKIwxV1dXdUqiGESK/RSD&#10;N5EcX/Rd7G9BQYGajP7tt99WtyeWiz6J7YkLqkQi+e7z3Ta1tGhaGqkpraFRRFYoZdr2Vppqy6ho&#10;bKe1pYHqqnoaWzR0PrJep6IWakurqatvprmxhtLCXDXi9UkVUlrZSJtYT9NEdV0t5fWtatttTcrf&#10;BY+vl0tBcQUN7WPb66C9tZEKccPcpqGttYn6igpqNV10dI6t91Dajnaaqwsoq2mkqU37cFm7sr/V&#10;tdQ3tqn7O3YdoY7mOuoblH1ue3LZN0o5bi21pcP9r6ZR0/HYMRsjbQetDVUU5j/rmD2qkqpGWh45&#10;Hk9TBy0NDdTXKsdaeS+f3rbynjbWU1VSq2xvqH8dmhYaKgupa2ymSVlWXl6vrN/17L4/Q9LU+sO8&#10;MKaWygPu3xPmVhe3xtZVrmU9/WIa4QMe3FfGbKPLbynXubv031fK1dXF+v3cvf30a193T7+ahP4h&#10;Q0nlB/vu0n3r0bq37tylb2Aoav7eQJ+yzeFlt+7Q3Sd/5JNIJH9dpKklkUieiYiIEknVRdL3sLAw&#10;1bgSJo7IWyUGWSUlJRw9elSdOiiipYSZJaYTCvNHRFHt2LGD119/XY2wEtsQAzTxtEBhPomphiLx&#10;upgymJ+fr0ZXHTt2TI30EgaXeEKhiM4SOa7E0xY3btyoRnMlJCSoua90dHRUY0kkgBfGmjCdRH3x&#10;+tKlS+pjzEXUleibeEKiiKYSUVrvv/++2lfRhjDWRHSZML3EeqIfou8jgzHxesTUEvsrysVFUxht&#10;wjAT0WjCvDMwMJCRWhLJC8R329SqJy/uPMfmmuFd10KtVktdYRIhx5awM7CMjDg3TA2dCbpeQOsj&#10;6wlT6jpWMw7g4BxBRMgxln7+M/7pX77Hv/7fH/DDH/5Q1Q++/y/80z9/yqK9/mSJ9fIucdT6JOtc&#10;k9S200NPsPrDn/Cj4fpC//dff877U3dypnCMsaKtoDjJhy3/rU9YThGZKZdx3LYT25xOap5qPnXS&#10;XFNAuMF4lh47R1Ru4+iy9vyzHDGywTkwlYZH1hlSZZSy7IwHPumddLa30dJYr04tf0L1DTS2alRT&#10;qFH5TqnNvkrU8cX86N9+zWezzDiXXkDlI+vUqQagRhhOTRUke+3jg7de4wc/eLjvT+gHP+D7//IP&#10;TDcJ5GqRcjyE8ai019TUTIum4zFTrppEP1/crLxIbGymVau0I+or+9DW0kRbh1Z5XUb6JTdMZh4n&#10;vKCaZvF+58fjsesj7EOiCfFzRmeNK1nt2iETUjmOndp2WhtqaRL7qmxz7LEaq6eZWg8eDNJ/9w63&#10;xD533qK793Ej49XixTK1JBKJRPI0pKklkUieiZi+JwwlEeUkIpzEtDsxHVBcAMR0QhEhJYym3bt3&#10;qwMvYS6NDL5ENJUwn5ycnFQTSxhiYnqheHrgyPQ9MZ1P3FiIusJMEibT6tWrVaNITBkcK5Ew3tnZ&#10;WTWrRJ2JEyeqUw2FwTZiKIn+isTtwoCbNWsWkyZNwtraWh2sin6JaDN3d3c1t5ZoQ0wfFL+4CwNN&#10;PHVR9GMsYnqkMK7E/o2YWgJx4RRRXmIdYeyJfZCGlkTy4vDdNrU6aCvPIM75KO+vOEpYTiFp13wx&#10;nbORg6FxhAcdZvN6E2zOXiElK4usrALKaxqoq86nIO8sez9eh9FhLy6nJBB5Wo8NO3agb3WW0PBo&#10;YiJD8bTYwtx1e9nvlUx9Uw3lMU7s0N/D7EPnKSzJIy7QFoM1q9hj5ar+COHl5YrFvp1sX70H1zGm&#10;VkdlBukBJiw0jSerSFnv0inWb7MgOimT9AzRr4fKKaykuqqQ1Dhf9N6ZzT6nIC6nZlFYXkuLppk4&#10;6/ns1j+IQ3AS6eo6eZRWN1JXV0lpQRbXPPZjcvQox4MzSI3wwebAaubOnqlG7077chITPv2Iz76Y&#10;yvQ1ehw4d42saAd2T1W+O+asZNU+Z0LiE0m5Hs0FJ30+FvWU9WbMmMbUybOZMc2MK+1ampoqSPI/&#10;zEQdPWyd3Ib3/Um5O5/CZMnrrDseQExhJ+1NVeQEWbLb4CSuMXkPTbm2Rqpqq8jLu8ElOwtOHPQg&#10;JrtW+e5sJi/GC2fbg1zKrEfToaGl8AaBRw3QswngRkkO2ZGn2PjOUk75+eJqc5BpMw8Rmqbse1Y2&#10;eQUFFBXd4JzelxjahpJY2EC7duSz86ieNLUG6Wy8QcCR3ehMn83cacvZZ3OJxLpuBpSlr+K3mDS1&#10;JBKJ5MXnpTC1xE6IDokpQ2Jnnoa44RS/jokb3qamptEvCFEubqbFza7IqyNuwkXEiIjEENuVSF5l&#10;hFkkIpyE2SQSrAtDSbwW548wdUQUlciZJYwdkZvqcUQ9cV6KCCqRF0tESgUGBqpT/sSTEsV5NoI4&#10;F8X5KwbfwkgTUxpHNNK2MJHE+Su2I5LSi3NWnL9jEVMlhVEljCiRr0sMVMV+CMQ5LQawYnqiMMiE&#10;ISbWf3wbI4j+iScdiimHz7oeiH7La4VE8mIhztnvrqmlqL2Z6qyrWGyejGNoFGfMdzLz4y/4esly&#10;Fs3+hN+/+RGTps1nhY4OOjr7OX0hjvBAKwx3TmPcj9/ko89nscPOn/jkVK6cMWLbzj0cdQ7gvM8J&#10;DpjqY+EXQ2ZpHRXJwZzeM4X3P3iP1z5ahrGVB/6Bp9FfPoO5S1aoEbE6OiuUNhewav0h/EtGTK12&#10;qtNiCTTaiumNRnIyr+NqvJgJX0xm9hdfMHfxMpavFOsOaZPxGXzdjrFh3Tw+ev1jvp63mKWrVrDd&#10;0pvErHBsdb5k5oQvmb14lVJ/OQtn6WDqGk7oZW+sDXRY8tX7fPjpp3w+dzV7D53gzIVIQi9dUqeS&#10;BziYsGvtbNabuhAUcZ2bhdmkhNiwb/ZuTviFcTW1jBYRHVWVxkWXA7yx8gghoRe5dMkflxOmrBmv&#10;z7l2LQ3C1PI+wIdTprNw6ci+P6kVSxcx7d0fsvBwANEFGupzIrDZuhf9E+e4XtFA+8h7WKDs1xkf&#10;LMPSqMqP5ZyzN+cvJlOaG4uX+X42m3tys7yZDmFItTWSf80Ph1PmnDkfhP++Gbz7xkRmzp/F15M+&#10;4ue/+Jg5K1cp7/cGdhnYEJScQd614xiv3odLaDqVLWOmco7RE6bWQAPXXA9gsMcIJ98rXD17nF1r&#10;9mLqEUeN8jX4Mvw2I77vRZT50xBjEvF9P/ZHKGlqSSQSyYvPnzOu+5uaWuILSXxxiRtp8YUkvrRF&#10;8mlx8/s0xA24qDNnzhzMzc3ViA6B+OITRpeNjY36BDcxzUhPT0+9URc7KW9WJZKnI87BkYTtYweI&#10;T0MsF+ecMJbF/3+o/jch2hNRYsJwetpAT5yzYpl4OqFo7/FzeGS5mCb5eGSWRCJ5NfhzBj9/aWnb&#10;NTTXV1JalEdKlD/XEi5gt30PByxcCLwgTJxdLF24DcMTbpy/eJGLF6+Sll9GUW48sZEnWPfOQrbq&#10;nsAnPpnsghKyEs5xctcS5k/7kskrNrDL2ovopGxKK6spL84mLeAQOhvWMXmnA9HXbpCUdI2Lfmdw&#10;P+OJl985gvzP4u7mid/5SJKK6mhuF32sJu2iF4ZT9fCrqyfu8mlM9I2wsDJl7S9/yTalr2eCRN+G&#10;dCUmiaizh5i11QAbd3+1zM9qN1sO2+B5ah+6BuacdD6nlIco8sR02VL0j/twKS2LxKsX8T62kW27&#10;d7PP8RJXEzMpa+xEK3JMKdf4+pQgnM23YRGSQ7NGmDsVpIY6cXS9I1Fl9Q+PrTC1vMwZZ3SRdnXK&#10;Xh05Mf4YTTAmcMTUCjjCFxuMOeN/frTvjys4wBubrZ+y2+EC1/Ibyb9sh66+JZ4xJUPmWXsr9Y1N&#10;NN48w06z42zzSlXaaqa6rISC7HhizhxDf/k+LC9nU9bUTruYKllTRmFuBqkpV7gc4MLhr5aw3z2E&#10;gAA3LI238/mknThdCCX44mWiYpPJr22io6OckKNbMT4dRmZFC53tzdRV16q51kYit54wtVpjsN2y&#10;l4O2YZR1K9/dd4o5Z7ySfQdtiW+4z4ue11uMLcQPaeLH6ceNrZGxg/jxWvz4NTIOkaaWRCKRvPj8&#10;OeO6v7mpJSJGxFPXxNQokRNHJHr29/cfrvEoInJDGFb/83/+T7W+SOosEF98IunzV199xeHDh7G0&#10;tFSnLQnzS0SnPCuCQyKRSCQSyYvJd9nUaixNx//IIqZOmcy4lR7E5OaRk5FHSXWTGtXTkHYaw332&#10;BMTmPyWnVizHp+zF1uEKUZFO7FyubGPc16w7YItn6GUi/W3YvXYO48e/zwdL9TgRlkdnbiimJyxY&#10;6RxNXrQLBnPG8fH4cYybtZYttoFcc9rGlIkfK9uZyNcLDAkq7aS6OBH/g5v46G1dAmpuYqe/jEMu&#10;l7iZFMmxceOwj86lpGVM3zRN5ITZsOSwOzcK69Sy6mhr9h3YyYxZe7A7n0hRU7tS3qGolBCjnZjb&#10;+HCtemj9ykhL7N3c8Eobs01Fz93UCrZk+kEfSurEsXy0rREJ07G+KJn8smqqa4uJPHWIg3Z+xFVo&#10;6FL605wbyXEXT1ycLNhqasE2r7ThdetJu3CUo9sWsX23CWaGBpxPqaMkORSHreMYP3EOW04EcjM3&#10;l5y4DMpbOmlvLCAuyIHFy5zJHM2pNaRObQc5VyzZb+JBVHo+7cX+mOrsxTk4hdLhY/+EqZV7ml0m&#10;9pwKL6VPefmAfjI9N2Jkok9gzi010fiLirgvEEaW+FFaRHOLCPKxiBkZIsL79OnTqrk18oOXNLUk&#10;EonkxeeFNrUSExPVR/Dr6uoyc+ZM9Sloj5taop54FL/IvTN+/Hg1MfWIqSV+tRFfFh9++CFmZmZq&#10;/hxhlIlpUh999JGaL0gMCCQSiUQikbw8fJdNLU1zHQUJfrid2Mlr7x3FxnwzK5ZOV58mKzThgzf4&#10;2U9f5833PmLicNk8QzfCM0uU9YWppZS9+SGrDY/j4hfCucDLxGVe5byTD75OgVyOj1Bu7gMJiogn&#10;raRhyNTaMosffTiLOQs3sXPlBk6ePsJ+UyNW7HEgynEba00csDI7zIGVSzid30RShCPb3v+QX7y2&#10;Fq80J3YdtCcyKY+ynCscG/dPfPDRx3w8cahvQod9E7ns+5ipFXMKExtbHETk03prAi+mUf6NppY1&#10;xtbOHD96DL+kWlrbRZL1Z5laR1j+m/f48JPPh/owbQFb9plzwtqQ9/6QqWXgRMkVS9YtnTPa/0f0&#10;pfJerDpOUHIpNY2JeO8z46RjODltQ/3JCT3GgaNmnDnjzLYxplZZwhksD23hgPNFUq8GYn1oFwf8&#10;UqmpKCRTOZ7m+7egs8aAo8arH7Y14WPGvfU6P/zh63w4adLQ+z1vJcutrtDeoaU01YvDaw7gGHKD&#10;5iwbVo6bi7HLVfKbh47b46ZWe6QRqw5a43i9Zjh/1gPyfLdgeFAP3wztC29qCfNHPNzm7Nmz2NnZ&#10;qRHb4lwX0VvC0BLjevEQGzF7Q5paEolE8vLwQpta4ovrxo0b6heUoaGh+jj+saaWqCOmOl2+fFmd&#10;WrhmzRo1OfSIqSV+qRHTDsVj+a9fv65+yQmqqqpYsGCBuo7I3/M0xLaFxAEcK/HF83iZlJSUlJTU&#10;i6iR77qXDbFv31VTS1VLKfkxDox7zxzvAHdcXK0wM9zIZ//wCav1DqC7dQHvzVzJnoPHsLE6gaWX&#10;Hx52hzHaNYePfvIxc1focsrfE2eLw+ht2sSmTQuY+t5HfDh+GkuU1xsVHbL35uKVi3gYTOejKV/y&#10;/hpjjpnos2XaJJasmsf0FetYsPcUoSdWMXXBSpbMXcLimatwTikiyGUni79axPQ3dhBQkcSVlGJq&#10;G+upKRCRWj9FZ7cxh07aqGMsobDEfOJ8DvP1nLnMW7ZG6c8m1i6exkIDR2Lz80j2cOD4bjMcA69R&#10;1FRMsOEu1dS6Wt5Ma0EsbgfmM3HydBZsO4rjuSsklbTQ3jH0JMGnm1qW7Jisg+5h5fiIPti74Ovj&#10;g6vjwWeaWvWN5aSHWrP6hD8FCRc4fcpSfbrvEzp2nKMOwcTlVlJVeBGbjcYcdY6hUNlmZ0chF0/s&#10;Y/8BOyLDvNhx2ILNbvEU3Qzi5KGNGNh7klDUTFdjPpFnLTl4woPrZS10NeUR63sMvd22+J5zU/ps&#10;joneCma+v4CtutvZu3oy/zhhEweU7Vk5uOJ4JYMOrZbq/Ms4bNPDOjiRpuo0wv0ukZBRRoNm6HP0&#10;uKnVHXeUdYdPPWpq+WzB0OTFN7VGEONwMcVQJPUXEVsih+eFCxdwcHBQ/x479VAgTS2JRCJ58flz&#10;xnXfmUTxApEn63FTS0RiZWZmsmPHDoyMjNQvuLlz546aWuIXnJ07d/LJJ5+oSatFfYH4RUess3jx&#10;YjUR9dMQB05sQ0R2iS9EkcBafCGKaC+xLfFalEtJSUlJSb1oEk/0FNPzxQ9D4vvuZeNFMrWi86po&#10;aqugIN6Thb8z4HxSDjfCbFhq5sGNwnq0uaF4XAjGw9UWu2Pr+OoXyznkHEVWTRZR3k6cMDXF1HQL&#10;iydMZerk5ew4eBATpczBJ5SrcVcJtljBVJ1trHCMpTT1Mh5H92Kwby979+uz28SEnQeM2LNXeb3X&#10;iEMWZ7mSkkOgwz4MDh1k27uGhGo7aVL73UJNwdVnTz8MPsr0pavYqLtfffqtwZbFrDzoRmx+E50N&#10;mYSftsD0kAsXU5LxNzTCzuU8F+Mv4uF4iN3rZzFrng56zvEUNj98AuPznH5YW19Csr8Juha2nDQw&#10;wmj/fvT37WG3rh579umjr7zeP1Yn/AkNcebQan0ODpta7UXBWCrHTu9YKDkJZ9lpasgs3SMcN9zC&#10;liM2XEopVdoVbbdSEuuDnfkRbGMqRk2t/abnSK9uRNtWRnqYJQe2uhATH02itx4/3hFKRn4hecmR&#10;2F1KU02tmsJY3PX3YReWTlP78H6O0RPTD7Oc2GpkyckrhdxVTusH9zq54bgW44OmXCrqfSlMLYEY&#10;zwtj68yZMxw7dgxHR0f1R/CnJZAX17sXydR6oFy7BvvuqjmFRX7QO3e66e4Z4N79B8NG5QgPuH9v&#10;kP6efgafWPYQYfDdG+ihp1ts66F6+gaG1rt/j4G+HrpHlnX30DdwT/2siG2qP/DfG6CvR+mH2Eb3&#10;XWXdwdHlAnUbvQ+Xd/cq/R2z/CHD7fWK/RtuT5HY1161TdHefaW/vaP97b7bS//gvWfun0QieTV4&#10;qU0t8QUl8mQJE0tEYsXHxz9iaokIr5UrV6qP/RdJo0d+uRERXAcOHGDevHnqk8+ehvilJyIiQq23&#10;detWtmzZokZ2rVq1ivXr16uvRbmUlJSUlNSLpo0bN3Lo0CH1O3DkB5+XiRfL1CqjrCgGH+PNfLrS&#10;i4RcYXg8NLVqA7ey2cIN/6SR6Yd7OXX6KvmPbDMZ/wMWWBy+QHZnJ9qxy0Zyaln4Exdop6Z0ULV+&#10;MXOmjOM/Pl3Mhi07hsoMzTjkm8iNmGAu+jmye7zRtze1Hs+pFeuEmVvQkKnV2YWmNotrUbHczEom&#10;wNACN5/LRKdfwSvoHAGOhtiedv2L5tSqrCoi2nkvR11csDt4CNMD+uzUmc2Hv/qEaWu3s8fISP2B&#10;dFRW5wiL8sFykwnmw6ZWaYgx+/bqYn4hh6a0s+zaPIdfT57P5kPOXEipoK1dTK8c6k9r8VXcT1tx&#10;4EzqY6ZWuXIcQ7Fds4AdR0PJSIsjedjUSk29SfiZg8yxuIymQ0tV3kXsNuthfeFbmlqNsdga7cTU&#10;JYyyLnjQlICd4XYMbAIo0CrnxUvkDIwYWyNPXH7Wg2FeNFNr4I6Gwgh7zA8ZDZmrRmYcPZtCpfYu&#10;j16p++hqLiXB6zoFXT0MzUV5EmGQ1SeewdHiUdPW5XI65dr7DHRWkhTsioWBgVpuqFxrgpOquHXv&#10;PuLnDmEyddVmEu5mxEEjZd1DdpwOK6Rj8B4jve7tbCTJz5gjB5Xlpiex8EmlZeDeY/0VDNLdUUGy&#10;vxWmhg/7Ymx6BJ+kRjR3lf3vuU1Voi/2x4aWmdgFca2gGfHuSmNLInl1eWlNLRFBZWtry7Jly/D2&#10;9lYHPiIH11hTayR5vMhbIPJujZhawuAaMbXEF8rTEKaW+KIxEb9i7typRnYtWbKEX//610yfPp1t&#10;27ap5VJSUlJSUi+SxPeX+K6cOHEiCQkJT41ueNH5zptaDQVkhxzjx+8dJTDCn9Mn9dDdZIhFcB6V&#10;tfXkh9uwYuUaNu/Yy445X7DVOpDYYmHgDJlaNg7BXIz0wf7oiAmzkYWfTWHKxCVsUV4bKjI57krg&#10;9QKackM5KEyt4wEknLdnr4jK2rma5dPG8bN/+zf+9y/eZOKstezcpcdeE3NOhOVS01hMSsgZ9j5h&#10;akVwbNy/s3CdMgba/9AAcg69SYTvyW80tTo7tcpYrBWtNgvvbYexP32FLG2HOj4rDz+JveufmCi+&#10;pY6yuCDO2DlhaWvEu081tTooLIzHy8AMj6uZNLS201SXRPAxPXZssCE0q5J6TS5x/pHEJxZQp4wT&#10;Nco6zfUp+Bke4oRTGFktnZTd8CMk9BwJmelcd9Llyy8mM3G7DVHZ9WoOLNHfzs46ChPjifQM4VLc&#10;NUXFdNVmcMV5P5sNHAkOc+HknpVs2WDO2WilrbIMMgL28N8fLWPzhk1sWbcBXd80ZR+0lCSdwXST&#10;GWciMmitTiDIyYeopGLqnjH9kPtd5IUe5dCuLejuO8KRbbpsOeiGX2Ydd5Uh8MtkCogxvbh2iSif&#10;x6ccjuXFMbX66azPIdLRBL3tyvt3wIADw+eXockxbGIKaLgl0v8r+35/kNpUf6yNdzBv3D7ONSif&#10;O3XJk/TfaSfd7iumz53Bkk17R89Zt/BMKtpvU5VwCXezoWuGkZEe61frsHS3JaH5LfQNCkMrmws2&#10;29mwdjm6BrvZulGHucv1cE5SjmfvIN2t5dz03s/6FfPYob+L7dvWM2vmakyjSmm5/fjDuPrRVF7j&#10;9OpxvD5Fh026BmpfDh05hn9yI213Bim/6c/xvauUZdvRN9rFyqXK38e8Sau/pVzXpa0lkbyqvLSm&#10;1kiy93fffRd9fX31qYZisC6ekijKxNNPAgIC1LwOIsG8yM818kuIMMR27dqlGmIiv9bTEAdOGGMi&#10;55aYaijWj4yMVJ+a6O7urq4nyqWkpKSkpF4kiSn04rtUPIAlNTVVRmr9tdVaT0nsOY5s3chvvvyK&#10;zScsOHHSGt+ITKqbOtB2aKjLi8HT0gx9vT3o6ZrhE51FWXOLsv6wqWV/npArnliZiGmDQquZ89FE&#10;Jn42n3V79qrTCfeZOeJ7NY/GEVPLMQFNaw35yZfxtDnE4X1bWLt8Bj+fv1UZR1lg63KZ9MYmmtqU&#10;PnRWkBbq+QxT69+Yu3IDm3VH2t6L3fl4ws+YMmPZarbsMeLIkSMYbVvKKtPh6Yedw/uubaOrKZqT&#10;C/dxxOoK2cPH5I96+qGmmJs+Juh8toiN+kpbR49wyNwSq6PWnLAx5M1dniQFHsH6uCG7d21j3pyT&#10;JLd3kBpuzZEDLlxOL0PTWUe8734ObNuNrW8ilU1aZZ/ziXKwx/KgBZ7Kcato6kTTUsY1FzMMrb2J&#10;Lmqlo62FwsQQvIUJuWQqv529jU1uN9GI/F8jfa5PJdjpOLv2B5FRVU9LTTF5F0+zfelSpq1fj95x&#10;c+zNjnE+WTkXm5Vj3VpNVdp5jurqsU9PH9NjLlzKqlWnHyYHmbLlgDPhKbl05Nmz/tMlHPa4RsEz&#10;EsUrn3zutmQT7eOAmaERRsq6QXElNA28fNO3hIn1uJ7Gi2Jq3WnJI/KsIUt1dmDle5OSJg2dyn3I&#10;7Y5mGjPDCEgsU87DXgZ6uqiIscXSYg9bVizis9/txO8PmFpptlNYZmJHYGqjem8jdLd3gIHB29Rm&#10;ZpKemktd1y1u3VY+3+H2bF6yiq3K9aL+roaiK6fZv3Aph86lUdHWRHXmBWx2LGP5vlAKNa1UJQdx&#10;dNrnbHK6Tl5DI7WFV/EzXMSnizxIrulQn8L5EGFqxeKy/hM+OxhNWrlG7Ys6HbJfTIOs4aLZTrbt&#10;seRKfh3ttxpJDjjClrUHOB1RTNe9l2+qvEQi+Xa8tKaWMKzmz5/PtGnTmDVrliqRO+uHP/wh//7v&#10;/866devw8PBQn3ooTK7k5GT1lxyB+GJbqgwutm/frubXehqPf1GKAykiv4QRFhISMvqrkJSUlJSU&#10;1IukkUjk2bNnk5aW9sjUl5eF77KppanMIcLuAPOXG2NjM5fl+405ZuuAm5u7+qPZkNyU1664ug7p&#10;7OV4EhPCCT1nyuLJe7H3uUmFVot2ONKpoyMR3/3mmJueJ1NEGSll7e1NVOUkEH5qNyt27WflySDi&#10;L7nicPIQersNMTM/iYu9HuN13XA2N0J312FOefpxLjqXqpZSUp5qasVwbNx72EVmU9Q40rYwZhrJ&#10;DjRl6tdfMumrmWok/OyvPmfWXpEovonmonjCg71xd3XG3Wony2bpcczzJkU1+cRHBGGrv479J1wI&#10;yB4+To1K+7GhaiJw+8P72L1rB6eiimgRplZrEQln9jLndx8zaZrS1qpN7PRKpjz3BqGeR3lzmxPh&#10;J+ezZvk8ZdkWNjpEqVFX0XabOeoTQUZJJaUJNmyd9DM+n7OWAxaOQ8dcacv24DpmvPcbxs02wSuu&#10;nBpljFgc7ciuXcdwuZJPcd41PE9uQWfxMkxN97Fqhx5LNpuNed/ccTuhz47d29ninUNNk4bm7CgC&#10;Dqxh2jITdhpvZKPxEdyU99RtzDrq+z38Xrt6BeB/PUc5rkWc3beWLZaBpBZX0ll2Cdu9x1Tzs6J1&#10;6Dg9aWoNjV/F51+c1/fEFDJx3g8vexV5IUytvluURLlwYMMSFp0tUg0e9XotdkC9bg+/j4r6b7WS&#10;dWat8lm+wGUfB7ZMMiLgW5haK8xcCCu4NVw6xMh3wqiUf7fyL3F47RqWHbxIYUsaETaGrJl7nNjW&#10;fnruKTV6qsjwP8zaLw0Iy0ojzvs4c369iaDaXm4NKMv7GmlIOsXiny/HK6mW9kcCgYdMLdcNnzLx&#10;6E0Kmx+dMjrQGIqFjh5mrgnU9SqfY6VP3XVXcdy0iwM2URTflqaWRPKq8tKaWqKDIsmtSHY7IvH0&#10;k6lTp6rTKkSSeDHNMDg4mLfeeouTJ0+q0VWtra2EhYWpUxKdnJzU7XwbxMU+JydHnc4oosT6+x8P&#10;qZVIJBKJ5LuP+P6KiYlRI4/T09OlqfVXVmN5IXGBHoRlV6oRTMln9Vmz8CsmTJjwTM3QtcbJxpTN&#10;S6cxQdeZ0LSqx7abR7SLDz6e1ynuHMqppW2vJeOiHfoLJ7Bo5xGOO7livXUma/c6EV3UpNxcpnM9&#10;2JEdZ9OobiwjO8qN/VPns9QklPTqUnLjr+C0xY14bSctahut1Jel4rN5E8HJpVQNGyuq2lsouRHI&#10;Ya/LZFU0qmX16RfwCrtGelkrVVE27Fs7Y3R/lhi7E5nTQEv2Zaz3r1LKFqBnc4GkuuHtlcbjab51&#10;uL7os7Pa53atWF5LflwIZ09cILm66WEf6gqID/dms1sCHer0w+FyRSLiK+GsjRrxVFpZSrzNbBbP&#10;ePQYP9QkRSs4EphMfqOGpsJYTq3bxa7D3ri5GWFywgyv6yVoOwuItDdi/VO2sWSHKUGZHbRouqhK&#10;jyPc3YrICi3VBTc4f3LjE/Uf0azFzD/iTlaUEXoL9+FxKYuatof7MlZPM7Ukj/JCmFraUiKsD7B0&#10;zkHOt8C9b+NC9mupjD3L1i+M/+D0Q2Fqzd2wk0MuF4iMjFKUQE5lK7eemHneTXmUA9tWrEL3TKry&#10;2b/CmX2b+WK9L7l9gwxVb6IgyozNH07H2fsS547o8bMPT5B4t384r1cHreVn2Pqfv+BIQBH1j/ho&#10;Q6bW6dXjeXu1JS5+l5S+XOXqtRxqbvVw+8YJ1i8z4HBINu1KbXEYerqS8d61kPW6ntysffm+qyQS&#10;ybfjpTW1hMkkdm6sRE4tMUgXxpPYaVFHmFsiKa6I6BLh8NbW1mpuLBHJJQYB3zaXiDS1JBKJRPIy&#10;IE2tv606tVo62tvV6WXC1OrQtNHa2qKmRnimWjVoRuopf7d3PGradHUp29Qo5ZoO1dASU+GGclhp&#10;aFPWb21tUx+So1HWb23TqKZPZ2eH0g8Nrco6D+u2KsuVvqmvO5T6St3h7Ymn+ol12ltb1fa1I1MK&#10;hYSR1tFOm7KtEUOpU3ktIsbUtsS2x+zjUB+U/dcqddpalTKlXY1od3h7WqVtjSgfW1+0L5Zr1bba&#10;Rf2x5pXos3Jcxf6Mlg1LmFpiX9WoMlFPo2xzeNtPV6ua9F0r1mttoEK50d9reAKnK+lUi+PcIXJ7&#10;ie0o78nT1lffI9GuOA7KMVPW6dAqfyv71T5mv56q1nqqShLw3voFhzyuklneMrzfT0qaWn+YF8LU&#10;askl8OAepi6yJeEBagL2/m4tDSUpJMTHERd3g9TMSlru9I0mZ/9jTa3PP3idtz6YwOTJXypaxVH/&#10;FCpuD1cS3G2jqugip4w2sVrnMIHpbfSWRnLm6B5mHAyntn9wuO1Wiq4eZ9ek6Tj7XOKcrRG/XOZN&#10;iZjOqC7X0lbph97rv+Bo4NNNLcelb/LjX77LB59OUvoyi9kLjhJarpxzN0+ySe8E9ldL6VZqD5la&#10;GQToL2HTPmlqSSSvMn/OuO47ZWoJM0s8BePatWvDJU8inuIkHiN9/Phx9THlAvE0lKysLNXQEvm1&#10;hMQTE8WTUsQcbnGAvg3S1JJIJBLJy4A0taSkvr1UI6q5hvKKKmqb2lST72n1np+EOddCXWkelXXN&#10;tLULA+1p9aSp9W14IUyttgIuHNnHzAUniO4ZitS63VjIVY/9bFq7guXTJvL1/OOEFDWpTwFU+SNN&#10;rcX7zHGLylNzKlZX19PWeZc+5dL/4P49ultKyblgi8medSw3sMI/oRpt9wD3K6I4Y6rL1/tCqegb&#10;HH6aoZbyBGdMFizG83wY56wMeG22K3k9/cP5s27RUXOZw5/8HpuwEhrGGmcjkVrrPuKjvUFEp5Uo&#10;famhtraNW30D3L15go1bj2AVWaRsZcjU6r1dwEWzjew54ktKgzS1JJJXlZfG1BK/rolk7WJnnkVP&#10;T4/65SXyZI2YVcKMEvlDRML3iooKVaKOMLu+raElkKaWRCKRSF4GpKklJfVySJpaf5gXwtS6XUOc&#10;6yHWLdiNc1EvA/cecK+vG21zJaU5icSdWMaUaYfwyakfnuKn8EeaWk/PqaVcJ5vLiD17kL1rl6Nv&#10;5UNEUTPau4PqfQ+11/Ax2MLUFS6k3h6gT7hMg43kX7ZFb9peLsbGEHpyL2+8Y0yMto9ucVt1T0NL&#10;gQ/bXl+AV0I1mkcyxX9zTq2+VFu2LdHjoH8aLcJwU9q7q0nBe/deTKzCKeiUppZE8qry0phaf2uk&#10;qSWRSCSSlwFpaklJvRwSplZgYCBJSUnq31JPShhHYrbHd9rUGuiiIs6VIxsWsdJJTHHtZmDkSX/d&#10;LdT5bGH6rCPP3dS633+HrPPHWL1sGUae1yjvuKNGb42izSHCSo8lcw0JLrvD3YF79Hfkcd3JkPWL&#10;T3OzNIsbZ48w43dLcM7tRNt7j4FbFRRfOsy8d025UtzMbWGEjfLNplZ/VShHV29ij2045V3CWBtE&#10;k38By43GnPRJpW7g2wcjSCSSlwtpaj0npKklkUgkkpcBaWpJSb0cEqaNp6cnxsbGavoNqSdlYmKi&#10;PlXyO21qKdfg+11FJLhu5+0fv8FHR69R2XpHLb93q5Hqs5uZPvv5m1r3muNw272Z9bvPkNDQS//g&#10;4FCbqkS+4kGq493Zve4L1p5Jp+1WK6XXHDgw/1P2BJTReruflpwwbNf+gk/MY6lobaM2M5ATc3/D&#10;fIdcKtv71CmEDxkytVzWf8IEs3jyGroftnf/AYN93UQ7rme27kHC81oYHKzniuUaNukeISyvk0Gl&#10;jkQieTWRptZzQppaEolEInkZeJVMLZG6QOr5SyRef9rAUeqvK/E+iBxJJSUlUt8g8fRz8UT0px3D&#10;v6XGmlrc6+WOppzEK+7sWzSJuTO+Zvr06Uz/+ktmTp3IgTNplGj6xySK76TmRhAHFp3gYpOyveHi&#10;x+nv7iDbbTHbbXyILnkkwRX3Wm/gtX8Fn//+AyZ+OY1p05T2RJuKth1xI76ih75bNSRdOMb2BZOZ&#10;NWMqXyzUYbX1JSrbetRpkgM9LZQnuaG/5Aulz1OZMm8pMwzPUtjYTd8TkVX9dNTcwHPLRN4a/zmT&#10;vhzax1kLlrLNI5lKTQ+tlXF4Hl7H0plfKsum8OUGE5wicunqEZFbw5uRSCSvHNLUek5IU0sikUgk&#10;LwOvkqlVV1enqqGhQeo5SOQ2FSbKd9EgkJJ60fSIqaUySF93C8U3I4iJuMKVK0OKiomluOkOPWMf&#10;2H6/n25NAwWpZTSNPnnwSe4P9tNZnUpueR2tt4dSvY9wv7edmoJUYofbGauEzCIa1SmA/dxpqyQn&#10;IYJI0adryaRWdXJPucYOMUi/6HNi5FCfYxO4XtzG4Mj0yUe4r9TVUJMVT/SY/YuIiuFGcQu3egYZ&#10;7L9FU3Ea8dFDy6LSiqnpGI1Pk0gkryjS1HpOSFNLIpFIJC8Dr5KpVVlZiUajUZ92LPXnS0QGlZaW&#10;0tra+tQILqk/LDFl8GmDbqlXT0+aWhKJRCJ5GtLUek5IU0sikUgkLwOvkqklph11d3cPl0r+XMRn&#10;R5ha4riKiC2pP14i2u1pg26pV0/S1JJIJJJvhzS1nhPS1JJIJBLJy4A0tSR/KiOmVmNjIy0tLVJ/&#10;pMRU2O9iwnKpv42kqSWRSCTfDmlqPSekqSWRSCSSlwFpakn+VEZMLZlT60/TiLH1tGVSr56kqSWR&#10;SCTfDmlqPSekqSWRSCSSlwFpav0Z3L/HwOAg/YOPJkG+f2+QwYE+BpRDqQwXnsqDB/e5P9inJlB+&#10;UZ9ML02tP0/S1JIaK2lqSSQSybdDmlrPCWlqSSQSieRlQJpafyoPoLOK5Ix0wvNbh8uGuN2YT058&#10;AKmN0PvoA8ZGGbzbQUt6ABnVt7jVN1z4giFNrT9P0tSSGitpakkkEsm3Q5pazwlpakkkEonkZUCa&#10;WoJ7yvd6MzkXo0jLqkEzajJpKI69TsqNIlp7h4tGeQAdpYT4WrPluDNRhRq19HZDPnEBRzhpb8X1&#10;GtTH7vd3NlCR4Iutre2oLI8asW/+G8zfdohDFg/LbR1d8bmWT8utu8rWupT2YyisaubW8DP6b5fG&#10;kJidT3bqdYLOOuF9NZ+aDmUMcn8QumtIu5lNfoWGsd3Vlt8kN/MG5R1qr59BP7eaasiPy6Klt49n&#10;eHGPIE2tP0/S1JIaK2lqSSQSybdDmlrPCWlqSSQSieRlQJpayvKBbm5XBrBv6pfMX7ILY6vTODqG&#10;KsfFDaPls5k7fR0HLB2VMkXnr5FY3kFvaykpV85gunUOn376Dp+vMVaXH927isXTxzN5rRHW7oFE&#10;ZDfQ2VROwRUb9PX1R6W3fQM6k37KpCVb2LzrYbm+iRlWISnUtWuh6ya2hpZcSSpDOzzMqD+/lcMu&#10;/gRcCMLp5EEsg1MoFY7bPUWtMZw86MSZsHQK8uMI9Rzqs+mWGaxYNJ0tB4f34Vwk10qGTLiH9NJa&#10;kID3QRN8Miq51f+HPwfS1PrzJE0tqbGSppZEIpF8O6Sp9ZyQppZEIpFIXgZeeVPr/iA9mnKunzZi&#10;3fIZfPTWOD79bKpqZK1eu4r5OguZ8NGb/Nevf827k2azxPA0vsm1aDP9sdw5nS9nLWDB/PnM/noi&#10;n77/W96fOIN5yuuFs6czZcZMdJwSaO68y2BPJy0VKYQH+uHj5YW7w0nMlv2W5fq22Jz2wsvLR9Fl&#10;Mqs1aHv66L3VRFWINYfdY0hMSaW8sYPuAajzX8N+W3scPYI5730Wb98AIlJLaei4DS0RHNG34XTI&#10;DW5Ge3Bk63J1nDL9k9d59/e/4pPpQ6+XG9jieCWFktRIzp8/P6wgvB2OsGXRJ3y11Qx3b/+Hyy7H&#10;EF/YQN9jucOeZWrV5sUTm5ZLeX3rI+XfpM7OFipz88jPL6Oxs5POp9R5VE1UF+SSHJFJVWc7deVl&#10;FChtVj5RT0t7aw15iUkUVDag0Yq2OqnOv0FyVg65ydH4+3pzObmEqkZlP7SKmvKJu5ZFYXkD7WO2&#10;VaPsV2ZuDlVNYhtj23ioTm2rsu0C8rKKqG/veGqdEUlTS2qsnmZq3eu9TWNeLJcvKue7OBeDLxGW&#10;WEFbdx9DtQa5f6+J3OhwwsTykEucT62ho3v4vmQ4gjPjagSX1PUvcD4qg0rNHZ68c3mgbKubtvIM&#10;EsKH2xtWdFIONdoB9f7nbrtyPiUEExKsLLsUzfWcBrpFbsDhrUgkEslfGmlqPSekqSWRSCSSl4FX&#10;3dS613+HhoxA9uvb4BubTJijBwGuHkR5GfD17DWst/DG/uhqPp05nY2WERTVtnP33iDadB/crfZx&#10;0v86iYlJxPhaYrxjEbtsz3Mt/iZJ4T7YHd7EOpebNHf1QV8rlZHGzHxnHO+//R7vv//+GL3H22/9&#10;np/87/GcvFZD4507aCsSsV1tSVRpLpGBlpw640fE9SRCD01nyeY1LPpqLlOH119yyJuwGxkUXLVi&#10;w/Id7DUPJLW0nPLiAjKSkvA/upzdW5dwxD+JpLR8Kpo6le3fwNt43nD77/Dmr37GT77/A37x+/d5&#10;7513ePftt3lrpH/Tl7PVLZ5bYi7lGJ4wtYQh1FLGeeOZTNHZjblrkHqT/jTFpORTUl1JWUYy8crr&#10;qKhAbPT2sU/fHM+oKCJFvfhkskvr0XQq/X1sUNrVVUismz17Jh7jqraRpEvBuJo4EKkse8QQ0zbR&#10;UHIZSz1jAq7n0dAuDCkt15w3sfu4M54ndjLpk/fRsYkkpaSFrvZGugpcWbHQHPeQm+TlpZIQO9Rn&#10;xz3T2LRzOzZ+or9KWXIORTXNY/rURYdyw5/s7Yr1EXvCi2seWfa4pKklNVaPmlr36L3dQlnCBU7t&#10;nMbnn33AOHEufjSBL9ZYcy6zls6+fgb72qjPtmbHxAl89vt3eOejD/nposNcTK/hdu8g9/q0aG66&#10;snf+13z2/jjeU/Ta+ys4GJRM5RPJ/B4w0FtPwqm1fP3bH/OLN94evj68z9J9tsq16C59t5pJC7Zg&#10;25w3GP/h2/zu/S+YtN6O2Fotdwdfvu8OiUTy3USaWs8JaWpJJBKJ5GXgVTe1+rtvURjuQdD1s7j5&#10;xXAlOhTX/ZuY9967vP22cpP43nu89947yt+/41c/nYmubQTFw6aWmc543nxH3PSN5903f8nP/vMH&#10;/Oev3uK9ceMY//ab/Pr9T1lkd+2hqZVgzW4jVy5djiUxMXGMrhMZ7MqO34zH+UYNdc21VIcfZbVt&#10;LKGxITg7+eNhuJzZk8fz/us/5r/eXM2RoDRaenroUXS3+w45oUfZOuuX/PuP/pOfvvYlW/T3s33d&#10;Ej56/feMe/dt3lX0ntKnX74/j52O12kRT2js71XWv4WmvoBrns7YGh4jvLYHbUsjdXmZxGaW0NjV&#10;Q3dPH30DIu/Yoxm5HjW1OmhvLqYo4jDz3/wtv/nlb3hLmGPvvvtQ7yj9eP2n/Phnv+R3q81xD79I&#10;gP465ijL3vndf/Nf//ET/uO/fs1bav3f8saHC9hqGUmFponKigqKy6qorSoiMyGehPggnI33seK9&#10;bTjFRXLG+gRG6/Wxj48nPj6RtMxSalvb0DSUkB1szkH7iySlZVNWp0GrFabWenbbeBJ6KYaY6Giu&#10;Xk8gvbCKpqb6UVPLyT8Y35Obmf3ZUP9//dPv8+//+RN+9ebQ6/d0DmN3IYH8zCSlTdFuPHHXY7l8&#10;2ojlKxey5uiZ0XJVKVnkVjSODqylqSU1VmNNrYG7DWRG2LBl2ucsMb5AZn07t8X5rm2kJsYG43PJ&#10;lDW10FEWjuGnv2Dn6RhylM92R2MaAZveZo2RP/ElGu501RJ5yIGY/HIaeu7Q1VZIpMkM3p1vjPO1&#10;yseitR6aWqs37MYlrk69vgj1Kuf6vfu9VFx3Z9/CyWw8dZXitgZKE9zZv+gL5h29SlVHj4zWkkgk&#10;fxWkqfWckKaWRCKRSF4GXnVT6/69QbrbqiiKvE7EORsM7KywOOWKt4cHHsPyvxhJUlYS5w5a4eYd&#10;RdGwqeVoug5d89O4u3vgYLaLtYsns0TvGE6u7njYHmbPtuXoOCc8NLViDrF46jyWLFzGqlWrxmgZ&#10;i+fN4r1/HY91XA2V9dWkeO1k4bz5LFtnTcDNYupa6qipLKf8nC4L9xzF3P0SicNmyY3cCqpqlJvW&#10;DA901xty2DGK7NwrnDhkzA7dY7i6Kf1xd8PjlAkb1+3CyCmOlgcD3G2vozj9Ih6H97F51kYOul0g&#10;PDaeuIhzuJhsZ/rHq7GKKKK6s5/HZh6qjDW1xBS/wmQvjuqvZua4xezccxhrBwccxsrWEoc9c5m2&#10;ywqH8HxqGhuoKyum4GYUQc4mbNtmwCHHUG5mZpGZFYLzSWuOn4igojIBD2dnjE75cvnsUda9N4k5&#10;C6Yz+cNxvP7Dt5m8eAFfT/yMD958ny+WLGL+nEWsXm9NmDJOK08Pw2a3cgyjr3DOw4pTXue5fPmy&#10;UjaNuWs2sW3ZalYsWcKyVWswcb1E3PUIYn33MOXz9Rgc9yT86hWCvNxxVvq/d8XHzF28ED0zB+zd&#10;znEpIYf06+exN9nEEmUbS5YsYMbkCXw67j0+mDSFL7+excL585mvLlO06zCWF7NGB9bS1JIaq1FT&#10;q7+b6sQALPasYr5VNBWNXfQO3hsyjO4PMnhHQ0vnXfo6qqkJOcRP/3U5TkkVtIo6ve10pR1j09cH&#10;cI8ooE05R2+1tHNHRHWJ6YW9WjoijJg0YTvGARm0qGfyCA9NrTWb9+GZ3DZcPkxPCddPH2LjXCMu&#10;lHVxe2CQ/o58Yp310ZlrwdWKDnqlqyWRSP4KSFPrOSFNLYlEIpG8DLzqppZyBLijycF7tRW+F68R&#10;EmDKtnULmbd0FWvXrmXtkpmsN3XgSkElNx3d8fOPHjW1Tuz4mq8W6rBmzVqWz53Mp++/zvtTF7BS&#10;Z42y3hymzpjGMvu4h6bWdQs2bTDipKU9Li4uY+SAjbkhC3/2AfYJNdTf6kZTkUS45XFsTvsRHBPH&#10;zeRkkoVcNvLVGh0WLlrHNh2lf0ofN1kFcb2oYUxOrVwaG+Kx27eBmVMWsHq10p81q1m7bCaff7mC&#10;3Q7XaHlwl8bcCNwOrGTl7Ml8/Pv3eOezOaxYu4pFc6cxYdxHfPzJdFZst+b8jXJa7g48EYUx1tRq&#10;qS4lOdgal3A71rw/lXlT57BYGSOpObxGtGQRy6e+w2e7XDmfWkt7Sw1F6UnEXXDj8D59DlgFEFfc&#10;THunmEKYTZi7HYd0lfZ9T6JrdJitbiGEOx1j55T9nInw4/TB/awatxOXG1fxtrPCZKMBTonXuXzO&#10;DYtdloTGXyHx7G6W6Xtx2s+XUzYOuJqtZ8XyZUz/9B3GfbUTK78rJCQmkpScQlpmJrFnjdm5/EN+&#10;/tN3+GLGJo6dsmC78n4unbeY+TMm8fW0r5g3byaTFuzHLiSdyoYqinJSSUyMVdr1wFJPl/0G5nhF&#10;3iQh4iLBZ1xx9AoiPC6RG+m5FFQ1jQ6spaklNVajptataq67HGb1or04FnUzcP8Zzyy9XUtt2CH+&#10;6+8XYHu9hOY+YWpp6Uo2YfkHSzjqm0p9z3BdlfsMdDdR5L6JSbMPYBVeTNfwkiEemlrLFi/HyDV8&#10;6JqTnEtpjYbu2mv4Gu9guo4HGd0D9Itu3Wsg77IZGz9ZzJmEJu7I2yGJRPJXQJpazwlpakkkEonk&#10;ZUCaWn3caknGZrIhHmG5JF4xw8BInyPuF9XjEuOyD2NrB/wyyh8xtTpzQwjytORsTD6lpWVkXnHl&#10;+AEdDM/EkltQQllaFOecTdgfkE7b7WFTK8qEOR98yoSPP2PixIlj9DmffPgBv/iH8Vher6HhThet&#10;xRcwfHscn330KZ+Orfvh6/zy11PYeMSPxOwcUhJSyCxpQHPnYaL4U943KCuL5OSx4xgf8SIiMoqY&#10;aEUXHDiw2wBTZxGpNUhft5bm6jLKMy7hdsKQeWudSSpNJeisA6Z6LsSXFZGVGEuI20Vy2zp5NKPW&#10;o6aWtl1Dc20Bta0hGMzdw4njLgSEhBAyVkF+hJxYw+LDvpxPqaapKAbnvWuYufYgp4ISKK6opamp&#10;jtr6Ohpby4j3OcKGyeP46IN3mbnZFJcbmUQ7HUfva1PO3biIt8Uh1n+wF5+cVC64OXFsx2G88jKI&#10;v+yLtZ4V/uEBeO8dz2/e/owZy8zxupZJaUkOmRkZhJ7awZy9tpyLTCI/L4+8/HwKy6qoKk4jN8KM&#10;WV/txsL5AvHXPVm7yYQTNp5D+xAcSMgZY5Yu2c+xszep1rbTWl9FWWEErnt2sXPZfk6H3SA1O4/c&#10;m+dxM9zCssXG+KVWK8em45EE89LUkhqrUVOrNY/zh/cybYEV15ST7t4Dkfuvh1uaempqalTVN3XQ&#10;3dNGW+k5tv/6t2w6cp5rGaWUF6QTbfExn70xGcOzKdTdHT5ZlfuWwd52akvDsVnyJfN2niG8QDuc&#10;bH6Eh6bWtLd+yhvvfKxcc75QtBYTp+uUF17mjNluph+4TFXfIIPqOs0URpuz7bPpOMc0clveDkkk&#10;kr8C0tR6TkhTSyKRSCQvA9LUetTUunnJmGUT/ot/+Ofv8f3vf5/v//Pf89ZC/UdNLWV799V8VHfV&#10;JwIqQwJuFYZz1kYXu5gq7vbfV+5CB+nvuc2tHpGLRnktTK3EUxhZXyanoFo1NB6qlpKMKxx+dzxu&#10;N2uorq8k+fQ2fvx/lmB1LZuiR+qGYbPSDFfvOFobL3NwtjGOgRnU3+sdNbV2LN3AKZtNrF30Ja/9&#10;wz/z/X/9V2VfFH3vH/n7n33BBrurtIhOj1B/Az8PC76yTGbggYb0ayE4HbtCnZiuNNhP75279Cv7&#10;+U2RWkODRZE0/RJ6v/sVr/3jP/Ev3/se33tE/8z3/uHveH21HedT6tC2t9BYW0VFTQNNbR1oNS1U&#10;xdhhbm3N2YQK2loahqZclpdTVVtPs6aAaKftTPx//4/yvvwT//h//jd/9//7O/7xe//CP/793/O/&#10;/+5/q3//8z/9hPcmGuKbUURdZTHF1+JIKaumTtM+lHC+s5Ps8/p8uWYBX//s5/y76NuP/oO31lly&#10;OSV/NKfWmdCbFKZ4sumTN/mPf1T6ru7Dv/A95TPxd/+9EIOzNylvKSLGbhMzfvNP/NPf/S/+7n/+&#10;f+pnR637z//I//m7/5f/5//5MR/MNyUou159+uLIwFq8n9LUkhrRqKnVkkvgwT1MXWTHDeU8E1fk&#10;9pI4XLa9w7//ULkmff8njPtC+TwVNNA9qKW91oed77zBf//L9/jJa79gjYcja99bhfVYU+v+IK3x&#10;Tqyb/wm/X2tPZJ6G3ifmFD80tVat2YrdlcLha047nbd6GKiI5Iz5XmaaRlLXPzhsiCnX1WRXzFbO&#10;wDVOmloSieSvgzS1nhPS1JJIJBLJy4A0tR6P1DqMgeE+DrsEExERQYTzHowsx0ZqBRF61Q2T5VOY&#10;MuWhJnzwFm/88if88u2PmfTF5IfL5m1i3+lrtPa2DEVqiaeXfTbpkXWnTJnEhE8+5pf/OJ6T18X0&#10;wx5uNZaRdD2T/LJozpoZ43I+g7bu+/R3N3DecCGzPn6XDz7aiJl7DOm1bWjaG8gN2s2Sib9l7rYT&#10;eIf4YXTQjANmHoRdvkJEuKKgU+jv0MPAJpKqnn6ETTXY307BZRtOGupyLP6OclurIWPU1FLobiUt&#10;zB0T1xgq7zz6tLQnTS3xfyWJwUfZMmEGOtuP4R4QTHDwowpPLqCyrpmG1GBMty9lwoQJqj7/7FM+&#10;/v1r/NcvfsGv3/14tFxotYEtoTnC1DJn20Q9nEM8OHVAj6XvbMY++jKuJ83Zv3oPNlfDOe/lgNn2&#10;k1zKS6cw1RO9373L5598ymej2/ucD976Fb98ZwY7LM4SHhFO2MVwrqYXUdNQM2pquQZeJTvVlw2b&#10;jLGwdB/qf5A/wW6GLF6ir0ZqVWlbqSvNIS3hKleDrTDYtpmV22wIjj6L+f4DbF1jQdDVCALdvPA+&#10;E0ZGq2Z0YC1NLamxGjW1usqJtjdkxVxD/OqVc/T+AwZ6OmmuyCYtLpyLBxcwaaopPjn19HBPub5p&#10;qcnNJiMlhdSUeEozndg8SR+3K3m0DSrr99wi0W0TO5YuYNtxb6KLWrnV87Tr/B/IqVUdg+e+LUxe&#10;60VWz/D0wwfNFEXZoz9tB8FZrdwdCt+SSCSSvyjS1HpOSFNLIpFIJC8D0tR61NRKibFk35ZFzFux&#10;ns2bN7N52dcs23UQ16ibhFjY4+V3hZTaApIiL3DhwkP52BmyffUM1po44x8Y/HDZ5avEpRfTVJdD&#10;4nlDVuns5ai5Jfb29mNkjcWhvcz96dscCUkju66V5upULlvtZv9uCxzdfIlMyqGipphYFxO2zhjH&#10;O7/+jLk7HAiJDeC0xwXc7C2xdjTH2cuP+LAzHN+/irc/+JwvZq5k4yZlPzZvYvO6JXz9+Ue89+Vm&#10;DvomUqMpJi3SE0sDQ6y9o6noEMejncxr57Ez8SGtoYGGkgyCnE1ZZxdN4zeZWlrx9MNKSkvCsN++&#10;jOlvvcsHn05nycrVat6vNat1WL5kPjPnL0LXMZzkkibaqvK4HhGCj6crDo5OODqdxsFwBfOXLWPT&#10;QRtcnZyVMjc8fXy4eDWJfOW4RztZc2DBKeKq04l2s2fPxGNc1TaSdCkYVxMHIrtaqciKxt3QjktJ&#10;0Vx128Wn/72IvcetsDllj5OrFz4+3jhbH2DTjK1YeF8m50aAsr/eRKSWUN9WT2uaNQtn6bN/30HO&#10;eB5k0UyRfH7pUI611atYu2QKb3++kUNi+uHoQLmDtnRvTh47xF6PZFq0OQS7uHPcKISyLg31Jfmk&#10;30wlp7aJjuF1pKklNVYPE8W3UxDugOGaVewIKKJB28vgveGoqm7lM+OzhemzjgybWmO4f4/+jhoK&#10;zq5h/g5XwrIauH2rmXRPPdat24yZcxAplW2q8TQ2UPMhf8DUakvnkrku8+YfIqz2Lj2D9xi4VcxN&#10;D1M2z7clrkZL3+PBXxKJRPIXQJpazwlpakkkEonkZUCaWn3cak3Hee4RfCMLKG/IIzH6Av7+/sNy&#10;wcpsD7s2rmDBIj2sA5NoHF5zLLdKYghwNsQlrmZo+uEovbSV3eDC4TWsWDiZz75cgM6aYcNsVBtZ&#10;u3Ihk157jalLN7PzqAs+7gYcsTuDt/8NUpKu4HnyEDs3G2Ll7I7X2bOcOXaIjTu2skZnJkt22+MW&#10;GEFifhGNXf08KArEbP0XvD1tDYa2fvj4juyLP/Ym65g+YwGztx7B0XovhiYO+F1JILf+znB/b1Oc&#10;4MfRNcvQEX1bp8OajZs5GFzA7d5HPxtjTa3O5mpKY93ZsW0OW/SOc/iIMevX7MDYyIwTJ05wzOwg&#10;25ZN4FdTFnPQJ4GSOg2dnVq0bU00pF/E3sWPsxFp5Icfx8jcHNewq1z388PN5QqpNXXUtyptdApT&#10;6yR7Z5lzKSuG8zbH2PKxERcq8onw9cR6jwWBVcWkXwvGfp8NYRlp5N24iItTMFeiA/C0tsMvrgJt&#10;ZzvlmVewXD2TGdNns3SBHoftgonJKqG8LIeE00uZNP5TdHYexMnNXHnfN7ND10TdjxMW5pwwXsuX&#10;0zZj6BxDcasGbVc7bU2l3FDeM2NDI+yv1SttjDW1uuiszuRiwFnMlX2vFa8VSVNLaqxGTa17fdyu&#10;SSTUZhvT527H0DeJstom9Txrry0i13kdMxecICCvgbv3BuhRPn8dYllDJeUxnmyYPYsd3knkN3XQ&#10;VR6D6Zcfs9jgjHLOVNMs6g3rVncvA4+c0mOmH67djn1kyWjdjq479HRryL9szy7l2mAclEF1Qw1F&#10;N32x2bmCfbaJVHaKuDGJRCL5yyNNreeENLUkEolE8jIgTa17yo1cO2Xx+VQ3dj4a+aDSS2t5BtfD&#10;Agm8fIOc6nYejVcaYuBWIzVl2ZS13HkYVaEywO22CnKjlfUDv4WCQ7kUk0RmxnUy63u423+PnvYK&#10;MmMjCQ6MJru+i9t9A/SKROoxYeo6UWklNHSOGYd01ZCfGkusUt50+4Gy/8PlCndaSslIvkHsjSRS&#10;rodzPaUSTd/gmHxZg9xuLSfzauhony5Fx1HQcFvZr+Eqw4w1tUTC+Rv+jlifcSMqp5qKilzivC1Z&#10;s3QBM2fOZM68+WwztsAhLJWS2hZ1YNnR1kxtgieHDfayyzqIyKxiikdMrYg05Zj5cXz7OhZuMcU5&#10;InfY1NrHnH//HROnTuDjt3/HL/71DT6e8RWff/A+b//qd3w082u+nPgls+eYEpRbSHXZDbx2zWPj&#10;WgOs3c8RV1CHVluCr+ESvnzjx/zghxNYbxPGteRgHOzcsTPbxmYjY2ydXAlyP8mONTP46S/f4aPP&#10;pqj7MXPGNGZOeZ9f/fwN3vx6D6cuZ9DQVchVF2N26mzGzD2SQuU96uzMfdTUKr6K7clDLDwRQbN4&#10;rUiaWlJj9dDUUk60gdtoqpIJcj7EqukTmT9nFvPmzWPezGnMnvAuG09cJbNJuRZ0FHPZZDHrlohl&#10;C1j49Wb0PMJIabjFnR7lHMvxZOWvfs3vx01iykyljtjGsA57XaXwkWCsh6bWjPd+xXuffz1ad52J&#10;A5dz2+huK+CKmy4rZk5m3pzpTJm7kAUGp0mvuU3fgAzTkkgkfx2kqfWckKaWRCKRSF4GpKn1QP1O&#10;f3B/+P/h0oeI8vvqNlQ9tc7QuEDUG/p/bI2h1w9G1v9jNLwtoW8sG+77KKPLRLn6cpRH13u47sMq&#10;j297WKLO2N1SGGtqaRoryQxzRH/1ClYsXcrSlTqs2mOKhc0pHBwcsLez4YTpNjatUZYpy1eZumDv&#10;cBwrSxPM3cKIjzyHy4ndzJv8LjO2HMI7sYGO5nKyroViabwDU1t7IguFqXWIte8txeC4NXYOQ9M3&#10;xfZVqX/bYHFwP7rrjuF79SKXndex29QJtzMXCb/ozuEtm1i2dCemx62wPXmcYzs2MmXJUuUGfRJz&#10;t5zE3ceHCzfzqG5so/TiEeZP+A2/nrYFA/Mx7SgyWD6e34yfyZz1uzDYu519BsdwvXCVlJLm4Scc&#10;lhHpcoiNkyYyZ9kyls6Zwgydbew/X6waWmJgLU0tqbF6xNRSz7d+7mqrSb3oha+XBx4eQzrr409q&#10;hZY7fYP0dzdTEO5FwFmxzAffgARKb/fQK9a/10dvRylx5/05O7zuWEWlltE8EqCp8oB7g3doLrxB&#10;RMCjdQPCb6jG9v37fWjrcokL9sTLU1kWeJmI/FYGhh+YIZFIJH8NxLhEmlrPATHgk6aWRCKRSF50&#10;pKkl+VMZa2p1tjfRUJSAjzCKzMwws7DEOvAaZbUtaLVaNC0N5McF4GytLFOWm3tc4kJoACFR18iq&#10;aEVbkUKEv7O6zCUoRo2I6+zsVFWTd534uGhSyusoTr5BdEAiJU2ttCvbFdt+VG00VheRGp1IVn4a&#10;aVFuXM5tp7G5kcqsGM7aWCltuHI1r4b6xnpq0sOxOnGMI8eO43klZXhapNKusq3G/OsE+bjgFZ1D&#10;WUPHI+2UJwXhddYfL++znHFy5fzVbKraO9R1hwbOLZSmXiHAbmh/hey9gkkobhsdWEtTS2qsHjG1&#10;VIYM5kdM9WENlT9t+XCZuvrTlj/U0DK1oWFG6it6vP5I+ahGlj0sk0gkkr8W4vojTa3ngLh4S1NL&#10;IpFIJC860tSS/KmMNbWeNnCU+mZJU0tqrJ40tSQSiUTyNKSp9ZyQppZEIpFIXgakqSX5U5Gm1p8n&#10;aWpJjZU0tSQSieTbIU2t54Q0tSQSiUTyMiBNLcmfijS1/jxJU0tqrKSpJZFIJN8OaWo9J6SpJZFI&#10;JJKXAWlqSf5URkythoYGmpubpf5I1dbWqp/Jpy2TejXU2to6modNmloSiUTy7ZCm1nNCmloSiUQi&#10;eRl41Uwt8f/AwIDUc1BPTw/V1dWqOSP1x6umpkbV05ZJvfyqrKxU/5emlkQikfxxSFPrOSFNLYlE&#10;IpG8DLxKppa4iRSREU8b5EhJSUn9NSUitaSpJZFIJH880tR6TkhTSyKRSCQvA9LUkpKSkvrrS5pa&#10;EolE8qchTa3nhDS1JBKJRPIyIE0tKSkpqb++vsnU6u/uoKkim+y8Ahpv32fw8cvy/QF6OpsoLyig&#10;pLmH3oH7Q8WDfdyqyyEvO530TGX94jo6ewcYWvpAWd6Dtq6Y/CxleUYmWaV1aP7/7J0HWFVXorbv&#10;zbTMvdPutGRaZjKTzCQzSSaTXo3RqLF3xQ4WQAFFRRQpYqFaUBQ7qNgVUQRRVEApUkQBAem9cw7F&#10;igLy/msdQAExmkDym7jePN8T2XXtxTl7rf2y99rXbuuua7qWem7WaCjOKkJz8w53vszmG8XB3tKS&#10;n5pFUfkVap8Ax3en7jqVhXnk5pVz5VbTb+vbRuPta2gL8sjI1XBNfGC7+hOlULRGSa0uQkkthUKh&#10;UHwXUFJLReXrixQWFRUVd8fPUum6yLdHftWLmschXyS1NJdP4b2wD5+P1Gd5aCWVN9qel+uvlZAc&#10;uIq548djuCuTgqrbNNy+SUVmNPsdJ2A6wwADwxlMmePCrvBUym/cpr7+NtWFCZzauogFZtOYYqjP&#10;uDnOeAenUnWjvnnLXcVVsqP92GrlgV9OLc3OrUPuNNRxS5NFRm4p2uu3aKi/CaXHcZk8n40HYsl/&#10;DN7tIct4szyTzPxyqkVddrV2qqtM4cRaJ5Y5HiC2tLZ56reLhrJEjq12wHzZURKqb3R5HSkUrVFS&#10;q4tQUkuhUCgU3wWU1FJR+foihUVaWhr+/v6cOHFCJy1UOp+AgAAuXLige5tpR/X+bcgXSa2SuAOs&#10;m/oC//p0MJ8vCyWz7AYNLbe+NDZQnR3DPut+9O/djU/cksnU1HKtLI1Tqyfx0YgFbPEP4czZE3gt&#10;0afnOBcCLpdRdf0K6ad2sz/An9DYi0RH7sPVbCIT5mzmbOaV5o13FTWknPRk2eiFeF6+ye0vMBz1&#10;Nyop8p3FNGtP/C8Vc7P+BmIC1kMMWbEjgpxrzQv+f6TumoasPTMwWbqb4PRyuvqqr06TwBEnKywX&#10;bCei6Gbz1G8XDQXn2GlhyIBpXkRorymppfhaUVKri1BSS6FQKBTfBZTUUlH5+iKFRVJSEsHBwWi1&#10;Wq5evarSBQkKCtL1v2/cuNFhvX8b8jCptWHhB3xitoCpH5pz+EIpV+qaT2j110gP8mLWZ8PRG/cK&#10;3Vcnkam5hjb7DDtmfsaEzZdJ09TTUFtJ0bmtjHplJlsisigV2629Us2VG7XcvtPI7RsaIr1mMdXa&#10;lYCk6uaNdxVfQmpdqyBnyyB6THDCOzqPG41i4fqraIpKqay5we3HoEmqu1JKsvvn9DVajW9iMbea&#10;p3cVd+pruaatoLyihhtfdFvbY4ySWopvEiW1uggltRSdRnyG5OfobsSXs1F0OHSR/24//1Ei12ud&#10;r7LMw+a3X6aj+TIPW+Zh82VaL9PRcg+b/1WW6Wi+TOtlOlruYfMfdZlHyQO2oVB8FZTUUlH5+tIi&#10;tcLCwrh1q6svhb+b1NaKC/xr174wx48f59ChQ99tqWU3iIFL9rJ68ic4+Vyk+EodorWn7lo5Yd72&#10;zLRciovpG/RcI6VWLTfKLnPWfQqvjt/E8csllJdlErrZiDfHruBkShm35dqNd2iou81t8Vmszj7D&#10;FgtTZrse4kJ5izFrRXUSpzavYpnDAS5qqkg+sYEtTmY4rVnLzJ6TWOjqT3JtMVmRnlh+1pM+3T9h&#10;xNS5eF6oo7a+muSge1Lr1u3r5ERsx2b8MHp1706PHj1w9UslLTuLsx4T6P3vX/GLZ/7KSx/2Y7C9&#10;N+mXfFlhZI3HjpME7HFgsqMnZ9O1uuNvENuqiNyK9eI1bAlOR3M9jdPrrJkitvmpKMNka3dOZTVQ&#10;1yCPt/lYdDRyp6GEy6c3MbebKINYdvQMa7yjtdysKiRsoyXz7XYSUlBFfWMdV8vj8HSYy0wHd/bZ&#10;9+Xjl37JL38n754bylBXPyqu5nLCbQar1y9niYExg7rbsivmKJ7O1qzeEkJ2la6rz9WkY6y2XYX7&#10;sSRKGuq5lXaCDTYGfCLqobuRE17hedyuTOHkelecXHyIK62lob6GrAhvlkz4jD49xXKfjGKy+R7i&#10;rtZS23id4qQAvC1Hs+rgMZxmjGDAZ33pP8SS/enXqL4ta6k1t6kuiiPAZRoux4+xePwERnTvS98B&#10;tuy5lE/IzlmY6HXnsz59mb0lnFSNuA5pbODW9QIivKwwHvIp3bt/Sq/e03HYEUnOrTruiAOrq80j&#10;apcTM8Tvvqc4lrHD+zO631T6GHgSob1Kw50Kss55Mb+3OAb52Zgyh61xddysa/97USi+PEpqdRHy&#10;AlJJLcVXRnx+pLyqv3qVW3n53MrIpC4igno/P+pCQ7klOsByWuvczsigLi2NepHb6eliWkbbZeT0&#10;S5eol9uJjuZ2Sgq30tstI9cTnab6c+d0kcu3WUb+W86PiqI+MpLb4jMut9tmfmoqdeLCV+7n9oUL&#10;befrIpYR0+rEPLlMXWysbp17+xH/F+W4nZio24csa9v5zZHLiHrQlVXuKzlZN+3efLG8OMa6mJim&#10;+bpjaTW/ZRlxPHfLGx9/f3nFvuVx6MoaF9dUltbzZWTdNpdXdzxim23my7KKsujKKuteV9Z2xyOP&#10;W9atLG9L3ae1K6+I7ncsy6Q7FrmNdttpXbct5RWdYvlZUmJL8VVQUuvRI++0kes/ajQaTYfbUXly&#10;oqTWl6e9qCoqKqKkpKTNtGPHjj0BUmsEY9dHELplJgsWbOdsjpa6hhtU5Z3AY441zuu3sc3yPT7T&#10;Sa1b1N+opvD8YZwXGGNoYszUGSaMN7fE4UAUBZU3uUMdtdcyCFnnjK2JCaZTLbBZvBHfmCzK2o3Z&#10;paMyFl/HBZjO3ExEWQVRO60w/uRNhpl4sG23P6FR8cTHHWTN3LGYLVyP12Y3VtnOQn+iG6fyy4gN&#10;3HpXal2/fpXE0wc5vH83e7234r1wIKOnrWd/VCqp0QfYOONN/vXxGGY4b2F/+EUqL2/D5MMRLFzh&#10;Q9ABV/r2NcEt6DLlDfXU1iTjZzuBybPc2R+TRoz/GqxmzmKxiyd7tjiwePYsFrr4k1Bxm/rWI9Q3&#10;XCX73G7cLKcw3Woju7etxXXhHGbP28qp3BpST3tjZ2GC1a5TlJUWELVjAcZzl+Lhf5ZLwdtYZfBv&#10;Xv9sEnNW7+BgbDo3bmfiZfghw4cYsdhtJ3v2hnOp4BirDUdgvuggSeVNUqsmagfmo2YyZ3sk+dp4&#10;/J0tmWk8H4cte9njvQf/yEtczj7PngXTmWa8juCcUrKj97PUfDLTbZaz3XsXO9atxHbyFGY6+hJX&#10;UUrmuW3YfPRbeo63Z9Vmb7ascWTe8HcYbOPPhdKr7R6PvI02O4RNE9/irX52OLpvY+sGV+YM7kOv&#10;YaOYv8qDLV5bcF8wjl6fz2dTWA7FV/OJPLAcwxlm2K9cz57du9nsYMv0CRasPBRLwU0tl0O3sGS2&#10;MQsdNrNrlydbnUzRe+sT+hhsJaK8hIIEX9zFZ2PWQg/dZ8PNrumzcTLnBtfqVH9V0TmU1OoilNRS&#10;dAb5+Wm4do1qPz8KLedTaDaTGnFBWf/RR1wbOJCSadN001qnzNiY6+MncGv0aKomT6bQ1KztMqLz&#10;UqGvT0PfvtQOGULZ1Kn3L2NqKrZtyO0BA7g1cBAVBgZtlxH/LjEyonbQIOr69aNSfL4LTUzbzC82&#10;ns71ESOoF/upHjOGIrHfu/NbIqbViHlymevDR+jWabMfsU3txInc7t+f2sFDKDYybju/eZkKg8nc&#10;FvUht6M7nnZlKZ06jRtDh+rm646l9fzmZeTxXBPllfVSPW7cfeUtmj5Ddxxy/lVRt8Xi59bzdcuI&#10;zp9m0iTqRHmvi99TifhdtFlG1Kssn6zX2sGDO657kRJDI26K341crkLfQGy3XXlFroo6vz1qFNXi&#10;d1ksy9puO7K8NXrN5R0lyivqtmj+AqrFeehOfX1TD0qh+BIoqfXoSUlJ0T1GJuvrYZHLyX5CR9u5&#10;l2qqtBWUlZRSrq0SF7fN06uqqNSUkV9UhqZSTL9vvYenuroKbVkJJWLbFWLbcl81NVVoxLQicSHd&#10;Mth2fmERZRWVdy+sZWSZKsRyZVpRvkoN5aVlum3cLV+7VJQVUVquobKqeRtiW7rjKi1/YPmrxPHJ&#10;AdS1VffPe2BkGau0VJQWkZ9fSGFxOdqOlmsfWRcVZZS0LuOXjFYcY3Hz76mj+Q+KklpfntaiSsqs&#10;devW4e3trRsYvuVz+qRIrUk7Usg+t5MlxuasPHaJK9VFxB+YiemCrfgG+LPf+v0mqVVxkxuaPKIP&#10;ODF9iRNuHhvZtGk9rsuXMHPJLiKytVy/U09dbQnJJ46wb+tWNq9ayTJrK2w2BXAhv4PHxWrLyI47&#10;x9mwFEpuaIndZYVxnx7MWB9HaV099ZokTq61pG+vaWyMyaGgOJVzB5yZ/P5H2BxP4czhzc1S6wY3&#10;bt4gPzWZAvH71JblUhK0kNG9TFkTmEx5VbvHD+WYWvm7dVLLzj2Qi5fO4Dp+CBZbTnOhTPy+Uw8z&#10;f9p07LaeITUlhA3zjBk3153A1GK0xRc4vGIW+pMs2Hmxktr6e0fVWJnCYdd5DBtuzqaLRbo72c7s&#10;WIrpqAlYndJypaqYsEPOLLKayfpt3liPMsftSAzZV2q5dd/jh3Jg/Ry8jLox3tCZgOQK3SOJdbVh&#10;bPoiqVVymg0zRqJv5IJ/ijjPF+aIaWUU5N+TWqfPR3B0xRwGiLrblVTK9boG6q6kcWazGWN7G7Mr&#10;NpPL4duw+eSPDFpwkOi8K1wtv8z5rQZ8+qEDgWlltB1bv0lqbZn8Pr1nHOZMTo1oX9IJWTGOF94a&#10;jKO/+L2I83DpuS1MfHsEVt5RxF08hrOJMWOX7SGq5AqN4rNzJS8Y9ynDMbLYQkhcOLuXmDPObDWn&#10;Cq5y+04t2gRfnEYOoN+UrYSnR3N6ffNnIyqL/OI0og+6MPm9j7ALLKDsWle/mEDxpKGkVhehpJai&#10;M8jPz+2iIoosLbn8z39x+R8vofnlL7nz3/9NzU9/RtZfntdNa53cPz3Hlf/9X+q+9z3Kfv0bUl/8&#10;e5v5qS+8SOGzv4P/+i9uPv00Oc89x+W//6PNMpfFOll//gt13/8+t3/wQwp+/4e2y4h/Z4p91/7w&#10;hzQ89RSlv31GbLfVfsT89L/+jSs/+QmNYj+a//sVaX978d785siyaP7vl7plrvzvT3TrtN6PLHux&#10;2Ha9OJabP3qajOf/2mFZ80X5bv/gB7p6yRHH3+aYxfLZz/2Z6z/+sW6+XLZ9nbQcjyyvrJfyX/2a&#10;NFG21suk/e0FXd3L+VU//znp4ufW82Xk8RQ986yuTq79z//ottlmGbFfWT75u6n90Y/I/eOf7j8e&#10;EbneDfG7kfVf8Pvf319ekeqf/pR6cTyy/jLa1ZuMLK/2F/+nq9vqn/28aZmX/0nhvHnUixO1fCRR&#10;ofgyKKn16Dl37hxubm7Y2dk9NO7u7rqLVDmQ9YM7XlqyL53GZ403x87n3pNGpblkRvhgvNSHyIwi&#10;Ku5b7+HRVuRy/ogH6zZ4cTK+QEyTMiaLaN/1LDLQZ9y4cboYLXBmb1hGs/hqWjc/MYSTPuvZd0FL&#10;YUYMgd67CU3KpaLy/v3InN27lO0BYaQVNN+ZVqkhL/kMu72PEZ1RgKbd8jK55w5yPOQM8XlS/Nw/&#10;v8PIi//ci5zcvoRpk+djv+ooiWL6Q6WfppTEsz6sPxpJZmFFx8s8JIlHnHDZvB3/8zkdzn9QlNT6&#10;8rQWVVJo/f3vf+edd97Bx8eHyspK3fQnRmrtEp+3gjj2uMxmiosPKTlReBu9iaV3NHHnwzls2yy1&#10;SispOh+A43gjZvonknf1Fg23qii64IX+B72x3xNPZk1zBTdzqzKT0+vn0GeMFZtCs9uJkPZUEbfb&#10;ioVTxuF+7ia3Gxq5kXaCraaf8cvfv0O/iZOYaDCekf0/4p1XXsJgx3lO+2xqllpXuVKVztHVlsw2&#10;NMBg0ngmDn2Pt18biaNvIiXaL5BaHqdJKSshfsMERth5sj8mn4wAR6ZYOrAzupCyiI3MHvQBL77V&#10;m2GT9NE3GMPAT9/gvQGTWRNSws1W41PdzDiNm2Ff/vi3DxhgYCCWHc+wPu/xQbfPmLgrn5u367hW&#10;GMPx1VMY2qM/0xZFkFh2Q3fX0/1jajVJLe+Zn2G9zpeksqbHNx8qta4VkLjHHpOxQ+g9woA5q/fr&#10;BumvK78ntfwDd+E+eyJ95xwirbZOtydZ/1lh65g3uD+ufudJDPVk2cB/sTCgjLJr4hhvFlFyZhUj&#10;XrHGL6WEtsP+N0mtbdO7M2N/ke6xyLqaYi7tseCf+mvwTyrjdv11rqb5MqfbMCw3hXPC1x0jfXMW&#10;+VykvEHW4R1u38wiyHkC06bbs3mrB8tMpjHOMYjsW/XIXkPrMbVOnfPFa2aPps/G+IlMkJ+NAfKz&#10;8Q+mbE+lqKaDx10Vii+BklpdhJJais4gPz+3cnIoNDPTiYpc8Tm6+uFH3JGS54030FpaUi4unFqn&#10;0tSU2pdeouEnP+Fq//5UODm3mV/h5ET1+PE6OXP7T3+icuZMylesaLNMuetytHMtaPjZz6j/9a+p&#10;Fo16+fJWy4h/axZYUffMM9z50Y+4OnRY2/2sXEmFrR21r76qkyrXevSgYtmye/NlVq0S0xy41v1T&#10;Gp96itpXXqXC3l637t35zi7UDB9Og5R0f/yj2KZth2WtNphMvZR9P/gBlfLOLVfXe/PFdipnmXP7&#10;+ed19Vatb3BfnchlNFZW3BTllfVyTd7R1a68FUuW6o5DJwPfe6+prK3m65YR260Zrcedp5/mluhc&#10;axYubLuMKKus74af/pS63/+eyhkz7h1vS2RZ5i/g9nPP6epf3onV5niac/P112n44Q+53u0TKsSF&#10;sVyv9XxZ3uuffKKr/+v//jd5vfvoPkMFon7qKiqU1FJ8aZTUevRIqbVMnEOk2AoJCfnCREVF6fYl&#10;xwd6UMersqKI05tMGPTWe3QfPAEjI2OMTWZjYefKyrmf88u/fkD/MZOYYiymz5yD8bpALuWUNq+v&#10;FUkicPUBToZcIrd5m/Lxow1OFkybOp7BH73MS/98nZ5DJ2E8fTr26xxZYr6AqZ9PZraLC9YzRjFO&#10;XFy5BaZSqmmWWsUZBO1Yzlw7Rw6naSnNiGKX40LmbzhGcmn7xymlIIphzcRpuO0LJrVElkkcV3kh&#10;4XvsWLRiJ5HppR3eTZXiuwSP7bs4dVmUOdaXDY5zMZbH2SbTMbZfx86waMIPbcHZyEhMM8PMwhZb&#10;p43s8NpPgI9bu3XmYGXvQ1RucbMMLKc07ySu4/rw1sf9GTtpyt1lzebZsNIniuKKJlEiU1leRG7o&#10;Zuznz2y1TWOGf/Rnnn/ldboNGtdmupnTVvzO51DVLCba536pVUPJ5RNsMp+FxazFrNwUTLaY2nSP&#10;7TXK0s+wa74Fs2bNxs5pOyGpFdz87n0lvxApqqTw2bRpEy+//LJonv+LH4h+wPvvv4+vr69ObD05&#10;UiufW9dKifZxxmT0JBzXuDJoqBH7zheSmxZ9T2oVFJF6ZC0jP7ViZ0EVVdKmNF6npuQ4S17/G9NX&#10;hBFX0lzBzTTcukZm4EoGjzHHJSCZLx4qvklq2RvrszW+kTrxmbyVdYrtNqN5/pMp2K1ajZu7O+5r&#10;1uCxZQdBKbnEBmxpkloJpRSGujNtyHim2yxhpZs4vy0cQe93x+LyUKkVTJr2Glfj1jJptD0rdvqy&#10;x2Ue85Z5E1lwkyvRnsyfOoKeEy1wWL2aNbIM7mvZ4nOS+ILropz3+kS3s0NZO38Sr30+jaViObns&#10;GlHejTsOcOLyFerqb1OZFYzPMj1GDRvP+MmHiCqoRr6L8EFSa5d5b5ZtDSRV2/QNfqjUqm+gvjyV&#10;iICdrHGcxZRxY5m74jCxl+5JrcAT+1k/W5/eJvtIrq2jSf9oSQ91Y06/gbgFJHDpjCdOQ17DKeQq&#10;FaK6vpLU2jePf5ptJThVS2M7qXXabz0zJszCet95Su5KrXSOLRmLofFSduz0xNlkGmPsA0jvQGqF&#10;xBxhp+0o3WfDdoXbvc/G5u2cTKnk2q0n7KSm6HKU1OoilNRSdIb2Uqts5Spu6+vTKDptDfJRuYgI&#10;6jWatvH3506PHtz59a9psLWlPje37Xz5s+gASjlz5/XXqQ8MpF50mNosU1REfWgojVJa/fWv1Ht7&#10;U19Scm++/Hd0NHf+8Q8af/pTGpycqM/Luze/rIx68bm/078/jf/93zSI8tdnZNybL1NRQX1mJg2m&#10;pjR+73s09OtHfXKyaMTL780Xnbh6V1fu/OpX3HntNerj4zsu644d3HnuORqffpr6o0epLyy8N19u&#10;78QJ7rz7Lo3yzrLt29uWVUbuSxxPgyivrJeGhQt1ZWuzTGqq7jh088ePp16O49V6vozYboNokBt/&#10;9jPudO9OvRyjq/V8Ua4GUd+Nv/0td155hfrDh+8db0tkWSIjufPGG9x59lnqt21rOsbWy4jcGTyY&#10;O//7vzSIi6V6OY6XXK/1Mmlp3BEXp7L+6wYOpFQsd/mll5XUUnxllNR69LRIrYMHD1JfX99hpMyS&#10;d5TIwazl43UPlFraYkoSj+A0bhQDe3/En98ZzMxFi7BdvJiFi+wwmjaO6Z+/wB9f7cVww9lYO7hg&#10;v/sMqfllVFWUkBF5kDVOU+j194ks2RxMUvN2iy+dxNNqKP3692X4tHnY2Ngxb/JABg74DH1nV1wt&#10;nFlmsYMzWXEc2ebALIeVhCQVo62UF9bFZJ47wMrZNtjtOENeVTXVZbmE7V+O2cz5uJ1MuXdXVGku&#10;WeHezJs3kk/++iGD9aZgbrOYFf5JpKaHsd64DwP6D2ea2VwsLCywsnVj57EIogI8WLXEAsPh3egz&#10;aDBjjCxwXu6Ki2gT7O3tdbGcMpBe/QcwYMp87D124RcTyv7F89F/azgznNezPSCOTPloZvJpfFwN&#10;+Ed/QyysbMW685gzfQL9X7fhcFIOJTUaSnLj8F85m8XzrLG2XqTb/iJRz1OGvMfbw6bhuD+K0lZS&#10;S1ucRfLW8fQaPQUDEwvmTRvK3z8dylij2diKttfaahYTe3xEv6HjmGFlj8PmA5xOzHtEqVVDhaj3&#10;wHXLcXN2xmamCVOmmGIVKtquO3VUF0ZxeK0FBuMtcVq6lIXTzZjrcoTzmuvtBn7+biNFlXzUcN++&#10;fU11bi1/d9a6OyDluerJkloF3K67QdEFH1ZP6MY7H/Xi3XmBxJdcRZPdSmoVl5IVvBGDT0Yz0y+d&#10;gqt1NNzUkHvWnREvdsd67wUulRdyISyBjPwqbol+6O3r2YSsMWfAGFu8IvKpba7/jmmWWtMN8ExA&#10;J7Uaa5I4tXUBffvMYkdsKZXXaqkqKCA5KIjsOi3xQc1jap3PI2unGYOGLGH7+RxxrikgfmM/Bn40&#10;GiffRMoqtVT5TKbnABs2hKRT005qpdfcFvuKZs34MVjNnsGk2c647T2vGwesriSYDTamTJy7RZzT&#10;Kqm9dYsy0a9LFv3K0voGGqRVaqbxSgqH3RcwbIQV3vEartfeQiP6zqninJ15p5Hrlbkc22GNhfVC&#10;9vr6YjVgMPY+58irqaXhWgVFO8fRb7QDO2PzuN5Kajl4HidV27SPutoEts0ZzehZ64jIuSb6+1dI&#10;2GnNmI/GNEmtovMkpWVwubyW29VJHLAdxfRZDuw5e09qnU4I46iLKZ9+Ysa6c/lcvVXPLW0SJzbM&#10;YMy4Rfgn5ZIW4aWTWs6hnZRaMz0JSROFbye1oi4E4GgwiX5mmwnJqdI9fliVEYizyURmOx7kYmo4&#10;u2yNGTrGkaPp1dxq0JITuhnzdz+jr8FWwrOjOO3V9NnwjilCe+1m02dD9Nuzb93mdqvfi0LxVVBS&#10;q4tQUkvRGdpLLc2GjTqJwQ9/CPJuq+Tk5iVbITrEfP45/Pa34OSEuGJqntHM1auwZ49OzvD224ir&#10;L9FItXtmXVxcIRp6fv97ePFFOHxYXtE2zxTU1UFaGvzrX/Dzn8PatW33Iy92RQdMXP3CU0/B/PmI&#10;3mXzzGZkQ1UlWsx58+D734chQxA9N3n2uTf/+nVYvx5+8xt4803Iy7u/rPIv2rJ8zz8P//M/Tcd/&#10;U/69rBm5veho+Ogj+NGPmpaV222N3Fd6elN5Zb2Ii1Fd2VojLjp1xyHnT5sGxcXNM1oh62DbNvjF&#10;L6B3b8jMbJ7RjKxXWd/PPguvvw4hIfeOtwX5s+ho8e67TfUvOuO69dozahTIxyVnzwbRAdAdQ2tk&#10;eefMASkVR4ygfJa57vFDJbUUXxUltR49LVJLSiu5TRl5Pm/ZR6r4juvr62NgYCBOVze/UGpV5KcS&#10;s8UEW4s1bNiwAlPLRXglaMjOyyLmmBdL1h/g/EEHTGfMwmb7cS7klIqL36Z1k8/uZ4OrOdMnfsYr&#10;vxvO/E2nSdKNmVVNdVUl+dE+eK5bxKq9x0Vf5QLH963BddN2/M6H4evgjPN8T/zP7MXNfiELDqdQ&#10;UKYR65WRn3qa/ctn4mC/i+Ck4uayaslNCsRr2XQmz3Dh+CUNReVVVOfFE7d9Fk+93JvhYyYyZcIY&#10;xo/4nPftgznu64jVFAMmjp7ElClTRPQY2G0ws113c2y/C/YWU9D7/C0+7tGTgWOm4Lg9iAu59+om&#10;+8RK7FxccT2e3TwtEd/Fy7GdsJEI8fNdsZYajI/HPD51Ok16gfy9Zoi62cqs1xbifymDjIwojrrP&#10;Zsg/X2HCbDuWLnfDzW0VK1eswGz0x7w9aCJz7ZxwW7WStUeiSRJ1rJNaW8YwysyWObbOLJ01ln/0&#10;GsPUeUt067o622L4eXeG6E1lnpMbnodOcSGzTCdaqkT70v5RyrZSq5qyy5eIOBhMjvi8aC+fYMNi&#10;A16bd4Kq2zWknNrKIsNZLAvJo/7WNVID1jJn2jw2xBbR6oaT7zTyeySFsKzLL0pAQMB3XGodZOOi&#10;URjsLuB2/R1uVaYSvGE23f7eF+uQIsqu11OdE80Ruw/p7S4Hir9CddE5fJaYMErPBhfXtXisWsXS&#10;6caMMlzHMfEZLbuSwdkdnqxYvpo1Gzawbq0tNrPnYLf2JInFHTx8eLOEjJgYwiOyqKyv5PyehSw2&#10;mSLOU01SS3QAyY/ZifOYwYyZ7siqNevZ4L6FHZ7HSK/TknDSC4cx1mL5UgpDVjNt6ETM7J1wX7eC&#10;NfO60+O9MTgfTqTimui/pq1j4kcj0Z/rzPoT59Bc3o7px6NYtD6YjKvyw19N4qapmI3oxifmmziS&#10;WCW+E43cqS/i/H4nTMdMZubClaJruYGNa7dz9PQFisWXpm1rVkVmyFYcJo5m5HRn1nlsYL37VvaJ&#10;72PKVQ3R+xyYY2KEtU+0buyys556TJCP2gVeEl3sKm5ecGVC9zEY2qxmc2gS12qz2D37cxy97kmt&#10;hrpywncsRG/MJCzslotz+yaWzxpDr7f1mLsjUvy+g/HfuwEXN1HOjSuYN8uQRe57ib50nr1WMzCa&#10;7kFwfgFZkTuw0hvNaH0b3NasY42LAwssF+B4MI6Ca1pyorbjPOx1XNpILTdGvWbD0QdIre0zemBy&#10;oJXU2m/JK7O8Wkmtw8ztPoL5m8OJL80kbOdSxgwyYJalExtEn335UjtMbdewLzqHq3fKSDq2hnlj&#10;JmBs4cpaDw/W2Mxi9H8+pe8U+fbDAvLO7xafjSGMk5+N1R5sXLe16bNxq043/phC0Rla+nXtz6uP&#10;EiW1WqGklqIzKKmlpJaSWorHBSW1Hj0tUuvAgQM6UREjLvjq5HlTkJGRoXsc7X/E+Wrs2LEPlVql&#10;ueICc70tO/dvZ92qxSw06MlHJutxcF7OIhMDDK0dWCMuumwnfcCHo6az8vB5iiua1o32W43Lpk1E&#10;Bq/H7GMTluqklnx8sJTUyAB8tm3AznggQ0cNx8TUUFwYTUbPYjnbD23CxXwxjuYuuK1fyMzxZuxI&#10;rKZUW0xWQhA7l87GYvZ8fKPzKNW0Lm8hqVF7WTNtFFPnbGV70CVyL58nbr8dTxkcICatmJrCVFL9&#10;HOhj48XiWTNw2XmcuOyWuk5hn50lbp5+JJU0SakU38V3Hz9sL4K6QmodijzHqQNOLBjzLr/7/Vv0&#10;GjSMkXojGDroM/7zm1/zTs8BDB6hh96Ioeh1/wd/mewhjjvrntSaaMCAEWMZ/Nk7PPvPd/j48yHo&#10;6Y1ixPABfPLKP/jPOx/TZ5ges5y2cDI2gdiTQZw6E09G+b3jkGkrtdpeyt3IOsO+VeZ8bHWK8qvF&#10;nN3jxsy5O7hwpZZGcTlekXGabXYTsNybRF1Du7bgO4oUw2fPnm3zKG9H2bx583daaklhFXzInU0R&#10;8o2H8nd/lZKUGPZbHyLpdr3urqrrFVnE+SzGOaiQ0qvyPHSTa9o49poZM0Ncn0yYYIiRiQcnc7Xo&#10;enJ1N7iaGoSr7Uzd9Yv+FEPxPQ0mQ3TjWr8k8C5FwWxzXMZsp5Pk110h69x+fLdv5ozoBt6VrDdL&#10;yTq7DWsDffTFNmfaLuew6HbJtzQWXTrDkXUHOFN0g2vVaRxZNQezKROYJs6Tm4744bbYk+Pn87lS&#10;J/uhKfgssmCWoQkma4+Qmx7MjiXuHDqdQmlL1y/7JJ5udji3LnPjHW5XXubUVidmTZqoOy6bNXuI&#10;EV25DkXwjUIun9rKfLHcRJE5Yh8ByVe5oc3jpMdslq85TFz5VfHtu8VVTQTbljnhuicSregH1t26&#10;yB7rOZgaz8ZsSzCV14uJ2OWK35kEikUXXEdjA1cLzrFvuTVGYvsTJsxn9Wp3nFy92R2WgaahmpTA&#10;TTjPlPNEFm3m8MUS6q9kE7V/G55ep0jR3BKHpSEzYg/Ok/WZLJcztmLpzvOU3W4QZaulIjMM/9UL&#10;8U+5yVV5WrldSXXqcdytDnChqOmRyXvUc7U8hbBtDmyPrqRcfBgablRREL2XBTvPklIiCt9wixvF&#10;59ntsIZ9wWkU3qjn9o0szm5yZr6s14mTmDzPjb2R2Vypv6O7c7T+Shbn9rthoa/PpAlW4tLES1yG&#10;eLFi61nSr9Zyp7ZcfDa8sJli0PzZcNV9NtSTh4quQEmtLkJJLUVnUFJLSS0ltRSPC0pqPXpapJZ8&#10;LGr58uUMHDhQJ7bkdk1NTcVp8SlxynpeN+9hUkteyGpL8znjvQiTyXoMGzqEIUOHM6BfN9569T26&#10;9+rP0OHDGTp4AP37fMr0NQGkFDatW1WpRVteSFWKdzuplU/kLkfmGwwX2xvKUJlhTf8fNnwEU6zN&#10;MZlkw1KTZXh422I2fhqOm6OIvXiS/csnMOCNbgw1WYHHRk+2b9/eJtu2rWXtCjPGfzKKEab2eHrv&#10;Jmi7VVupdWQxfeYsxsxyDds8T3AhvWWQ+I6klj3uWzey+3AQp8POk5p/b7yujqWWDYbdprG0pUx7&#10;j3LCdxc7HyC19p0M4cReV9ZvXUrP3is5lZhFkaaQrMQTOIjz8JpjcSQVatAUpKM5ZMJH87e3kVqj&#10;HQ5wJCKZ1GOr6D52Bmb2q9i6dTMb1rlgPngoc1x3cyZbrF9RRlXWcVZNnoThnM0cz246hpbcJ7Xq&#10;rqLNuUDQwYPs3bpKNLNOuJ8tp64ql4AdS5nscZLKG1JQNFKTF8s+1wlM2xz+xEgtKXU8PT0fGmdn&#10;5++01JJteUNDPfV3bVOjOI810FDXoHtLoZwql7nTUEe9+Gw0LdYougxiPXFOl+f1ptTr7mhqmi3+&#10;L7ZRX3dvfn292N4DPlpXz2/Dfc1Slh0v4JZcTpRHlqmtLBL7FuWta9lfXcv85vLKRwDl/mW56uvu&#10;7VesUy+XFQs3dXPEfFEu3XbkvnTrNs2/Wz5ZdjGtbZlbtl1/d9t1cr0HdYXEsvI4WsrbtKysl6by&#10;6bYtf9YteqfV/pr3oyujOA7dcuJnXZ20KmNzHd87VrnNpm00LSfrS/zcvP/buv3LOmgql6wX3f7l&#10;z/J4W5bTbadlP/f20VS396a1Lv895Lx7ZdUtL8shlq+T+2ua0LSMLGtzOVvqtc3vtmV93Saattk0&#10;v6nu5Gf37vriv44+G23LplB8NZTU6iKU1FJ0BiW1lNRSUkvxuCDbLyW1Hi2tpZaLi4vuriw9PT3M&#10;xLn8Zz/7Gc8995xuurxYfZjUkqnSlJF4ejcb3JeL07qTLrZWUxj++Timz7bGQfzsuNQeS+ORzNsY&#10;eFdq6aItoSZ1ZyupJS+MKykvyiMnM12c+tonjczcs+yxd8LZcjshRQmc3emGvelSVnptZ+/6ucy3&#10;tmW2/mQmDB1An27d6T/RGCPRNhkbT2Pi6H707/4OhhsvsGH1YlatdufgejOe6m7O0lXr8fJYyWrr&#10;yXyyOJCTESc54LyOdWv3EZpaSFllO6mVe4H9zvoYGBkxZ/5CXLyOEJladvfYOpZacxn10qeMEOXR&#10;lWmuA6vXrMXzAVLraHw6udkxRB9eRrfXJ2G/Yi2bvDayboU1Y0T7Z2DlwsqNXnhtdMfL4nNeM93c&#10;Vmo5HcI/JouCmEPYWM7EYKqhqAcjjAwNMRg/k5V7z+iOpaZKS01hDL6rV7J2y3FiWv+ORO6TWrXl&#10;5Ebtx2nWLKysrHDZuIO9oVlUa7M5tMUWA4+TVOukFtTknWff8glM2/TkSC0pqeSjnBqN5gvj7+//&#10;nZZajwPlFw9xwn8XZ3OljHgyPn8KheLbgZJaXYSSWorOoKSWklpKaikeF5TUevS0SK39+/frBot/&#10;6aWXdDJL5g9/+INuAPJicQ6R+3sUqaUtzeOwkx6jRo9kpN44xo0bx4hhPXnv9Y/pPWA4Y8TP48aO&#10;ZeLkqTjuDiNLSpSW9e+TWi3zyslJCCf46EFdGVviE3SW2PQIjji64LJgN5HVWiqSTrDFbTFWW0+R&#10;mZVOdm4uWWkXOLZlJbZTLFkXlUaqaBPS0hII9VmB9ZC3MPHVkJieQ25SJOc8zXjqxU8ZMGw040YN&#10;ZdTgz3jfPoQ4Mf/ymYOstbLBav1p4vMustvOhrVevkTFhhC0bxVmY7vz8WejsNxwjKj0Ispa3r4o&#10;0rHUcsRyuAtHRHl0ZcrIJjf2GPsfILUC5EDxpckkHFnEB396j4FDR6I3To+RQ3vzlmh73u89mGGy&#10;zkePYFzPl3l+6nqd1KoozOD86v5MWOHNJu+j+O/ZweaN61m3bl2rbGDr9kOExGWQX1FNTWUFJaJt&#10;LCgspaKq5ffQlPuk1h35WE8NFSUlZMQdZcuy6QydtImE4lyOejth4BZI6XXZLt+hMiuCXcsmYLot&#10;9omRWhIpqrRare77JsVV68i+t6zT7/pA8Y8D9bVXuX7tCjdF17B9V0ShUCj+f6KkVhehpJaiMyip&#10;paSW6I0rqaV4LFBS69HTIrXkQPFyLK0tW7bo7s76hTg3yDf8ybqU53fJw6VWNeWFqXjN743lSi/8&#10;gs7qxhI66rsKS6PFbPA+TIj4WU4LCwsnKjaFnFINlS3rP1BqZeK/bAJD//Nn/v6v13jtNZF/PM9f&#10;eo5jzk6fVlJLXEjnRXLAexWOXmGUlGub1q/M4NR2D2yNNnCmuulRQTlWV3KoJ06jPmJ2QFWTXMtP&#10;IG6fLU9N2EVYQjalmfHE+zrR2yVMN3B6dUU+mdE+zDbbTFB8ON72q/Da44v/5imMslqOi/0MVm/e&#10;xvGkSiqrmi7qW9IVY2rppFZxEhePLOWDDyzYdPAYp8+e4tjBDZi9+irzPfbie0rU70l/zq7S463Z&#10;njqpVZaXjP+8N5m9dTWmI0bxyZ+f4fd//iv/+Oeroi5f5ZV/vcTf/vArfvPsu0x2OUxUwb1yd5Q2&#10;UutGDdevVlNWeVN3aq+/mUPknuXov2mKb1oBx3Y4M8VmC+fKxfw7tymMP8QaK2Ncjue2egztu48U&#10;VYWFhbrv1DPPPMPTTz/Nj3/8Y/74xz+KbslanfBSUkuhUCieXJTU6iKU1FJ0BiW1lNRSUkvxuKCk&#10;1qOnRWrJi2mJHCtl9erV4us6Wye5WvNwqVVOaX4YjiP/zWt//T2//93vePaX/8OPf/oT/vcn/8dv&#10;fvus7u4vmd/97nn+9tIk1kRcJr9l/S+QWn6L5+C8bC0n08soKxOJ9GKpsz0zdxzUSS2HOVs4kZNO&#10;Rtgh1i63ZZ53BMU6qVWFNj2crWuWMGXtKarubrOEpOB9LNebiFt8NflyEHkptdoPFB+wnD6u4VzI&#10;knXc9CZGTUUlVdWJ7LNbibdvCJnacio0Gi752H/1geIrNZQWFZIXE8DeL5BaxdkxRLqP439+8QzP&#10;/K6pLn//u9/yc9HW/uI3z/Ls78W03/+OP/z6J/xm3Bp8o1Mpyoxk48jhOPlGEZmSyqmNpsxf7cXR&#10;mGzy8nNISzjN9nmDGTfLkb3n8kWTUk1NVQWlhQUUFpV98Z1amkTCgnZj5RZMcUkp2VFHWGcznfdN&#10;D5Jbd5OcuP1sWDAFW58MinIzOe21jGmLdxFZfOWJGodGiipZb/L7M020y1Jo/epXv9KNoyW/v3Ke&#10;kloKhULx5KKkVhehpJaiMyippaSWklqKxwUltR49UmqtWrVKd0EtJZZMSUmJOIXl3f25JVfFOfmL&#10;pVaVOH2WkhF/jtDAQ+zcshb3Wb34SH8co0ZYsWmnD8d8drLL25O17vZMn7aCoxeyKG1Z/wullhl2&#10;8+zYfipanCZF9jtjbm11V2rNHjAO43mDGNxvItPne3Lscj6aKg3lxfEEb7fD0siSNf6pzduT+8ok&#10;ymctMz6YjEdSK6m1x4qnhq5ib0Ao0cH+BGxaQE+ns81Sq6U8Ipog1k5dyvodoWSJn7/02w8rL3LA&#10;bjFmAxexUxxPVPBhNjqtxHqOHa4e8+hm70dkVCTnYwLx2+XE1A+WEpScRWbCSQ4tGsfnS/zwPx0h&#10;6uIsp/y2Mvvf/8Z6sy/+Z0TdnDlB9NqxvDPHi0ORl8i8eIjZH89ia/Al0jUaCi5H4ecynH7G83Fa&#10;7YS90TimzluNz7ksCssqqRH1VpMbiucCC6wd9hKa2/ZY2kgt+dhhWhi7HQ0ZKc7fwwZOwmj2BvwL&#10;a7jVeIfb1Zmc91mO0dDRjBimxxTDleyJyaSy7smSHK1FlXwbonwJg42Nje772yKAlNRSKBSKJxcl&#10;tboIJbUUnUFJLSW1lNRSPC4oqfXouXjxIqGhoWRkZIhTSdUXRg5mLQe87lhqVaGtKCIrPoroM8fZ&#10;v3EJ5rPNmb/BF2+/zTjO34T/qSD8XU2YaTiJcQb6jFmwhejUwlaPH5ZSk3mEpeMW47E3grS725ZS&#10;S58JvT5i4Fh99PVFhn7KeyOm3JVa9sbL2RURyPHjZ4g8n05haSF5GVEE7JNjaRniuDGAuBTRRqVf&#10;JCoqiqhTPmxZZE7PHnYcLammWN6NJKXW9lk89Y/PGDJqPPrjRjF2WJ+mMbUySinNTSXhQkzT+sdd&#10;sBhnx9rd4eSW5nApPg6/NXNw3byL4LQmqVVdlk96ctP+jm+0wmLpctYE5zUdU0kU3vMN6f3iRwyW&#10;xzNzAUs2HuGs3262e8zjnVnrcbc3Yvq0cYyZpM94az8SMlOIDdyK5fAZrIosIa9MjtlVRn7KaZzf&#10;f5+1x84Tc0kcQ/gJotaOpYf1HnxCogjfvZh+01ZzMDCE6Fjxc2gQ+xxG0G/AZ/Qd2J8Bn43GdIkn&#10;R86c05U1Oj6J7JSTeM5vllp5Lb+HprSRWqJdq79RTWlmHOHh4SKxxCcXUiM+o7ozfUMt18pzSYyM&#10;EPMiOR+fQ/m1Wp40xdFeVMWLfktKSkqbaUpqKRQKxZOLklpdhJJais6gpJaSWkpqKR4XlNR69Mg7&#10;r6Swko8WPkqk0JIi4/6OVzmF6eF4zx6KweTJzF/lxeHAECJSS0m7fAzPFXsJjorncvRpgk+e4MTJ&#10;YELiLjc/Iti8jepKaipySDyXyOXMQsrvbjuL4ysXsGyBLRsPiXVPiGxzZK79Yqz3HyVw9TrWLvMh&#10;pvlCWpfsGI5vdWCSkQ0bD0cQl1FCUVoMIRvNGDp0KEMHfE7/waMZu/Q4uWI9nVgrSCL+0DL+MMYV&#10;r31HOHFkL/vXWTNizTni0/O54LeGecZjm9bv9zF6s9bhezYZzcX92M+ZwqA+w5m3+iCx+c1SKymQ&#10;LY4zdcsP6DmAaYs9OXpZ01Q+bQJHXJyYO8qWzeJ4joee40J6IZVpYRzdtpjBzv6EBgdyStbV6VDC&#10;kgsoz00g2MeD0fN3klpShVb3WGAZBWlnce/fnw1HQ9i51gKjsQMY2uMNDNYGcyoyCr8VNljv8cNr&#10;yQzMxg9lxKgxzHXdwt4jx0VdBhLgt5t188yYIto2WdbR81ayN/QCqRfiiL+USYG8i62lXkXaSy3F&#10;w3kUUaWklkKhUDy5KKnVRSippegMSmopqaWkluJxQUmtR4/chnys8Muk405XFdryAjLOhxMTE0tS&#10;ZhEV2qa3/2k1heRk5FFcpmk1ptWXiYaizDSyM3Mo0TZPK88nMzuT1PxCMS+L7PR8SltLrYpictOS&#10;iL2YqnubX2V1DVViWn7q+eY7isKJjInjUk6pTkDp1tGWU1aQQXhKIWWaSmoqNWiKskjILqW8Qktx&#10;dgoXYiLvrn9B3vlVqqGmJJOEuGgiIs6TlJFPeWWN7nHE6tIcUi+17C+ahNRcilvKLyWgKHdGcq7u&#10;8cu7A8VrSijMTSc+swRNc/3djbaMwrxM4jIK70oD3SOfFSVkXbhAdn4RmZfjiDnXVL6k7BKKpWRI&#10;TyWrSMy7FEtsZDgRkeeIF9solW85lOtrS8hJukhM83FFXEgis7BpnKc2+2+OklpfHiW1lNRSKBSK&#10;L0JJrS5CSS1FZ1BSS0ktJbUUjwtKav3/ibyQbZ/7prdb59HSav0WAdV6m61yd50205ulUZtp99Lx&#10;OmJ6u58flPuXa9pe22lt57U5ppb9d1SGB8x70PQvF7l+R9Ob0mYfrSLnKan16Pj6+rJ8+XJcXV2/&#10;MHZ2dk+E1KqrLiB8oyHD+/ekW7dudPtsIEOsjhBfegXRY2vFTSqyY9k7fydnNddo10MkYZcJM0aL&#10;9T/tTbcJKziaWEy7HpNCoVB8a1BSq4tQUkvRGZTUUlJLSS3F44KSWioqX1+ksEgWbXpkZKSSWo9A&#10;muiD6F5u8JDExMSIrkOeaEZrO6z3b0O+SGrdabhKccopttkaM332IlZs3orXjh3s8NrKJjdnXALi&#10;ya+6qWvzb1+vJCFwDQuMJ/DZ67PZU1RNta42G6m7UUnKQVumT53MAidXPDavYs6EYYyy28HJ1ApU&#10;j0GhUHwbUVKri1BSS9EZlNRSUktJLcXjgpJaKipfX6SwKBbtSlFRkWhi63Ttv0rX5TspterrqMo5&#10;x4G1sxhubMuOEymUXb/V9MKAuhtczQ7nREIeFVdv6YTW5SP2LHO2Zp6RAb3fnHNPajXe4lpZHJuG&#10;9WSy/V6Cs6q4cbOMrIBFjOpvweqD8WhVl0GhUHwLUVKri5ANqZJaiq+K/PwoqaWklpJaiscBJbVU&#10;VL7eyLHVOnqRgErnc020zx3V+bchD5RaNyuI91nD7IlTmX28iFv1D27X627UkB2ynkNnIgg/tBnT&#10;Xnbsb5Fat6vRxHkz4qXxuASmkCe7e3dEv+NaMI69h7DQ0ZeL7bpECoVC8W1ASa0uQkktRWdQUktJ&#10;LSW1FI8LSmqpqKiofPN5oNTSpuLvasXIkY4crW6kvl03oA2ij9B4p4GG2kqyTu9oK7VuVFB6yo3X&#10;P5jP5phctLrtiD5fYwxr+7/DTAtPzoounUKhUHzbUFKri1BSS9EZlNRSUktJLcXjgpJaKioqKt98&#10;Hii1yhI5YD+PvqPXcFY06fKMfL0im9ijHjg7OuDg4Mp6z9MklbUaLP52FdnB3vdLrdOreX2wA3vi&#10;ixC9RIFcI5Udkz5knp2SWgqF4tuJklpdhJJais6gpJaSWkpqKR4XlNRSUVFR+ebzQKmlScHPeQHD&#10;RjoTeK0R+fTh1eIkTm+1xHCSHqO6vcab3azZlVDI3V7Rg6TWqdW8/slCPGPzqJTdiUbRz2tMZ9fU&#10;Adi77iZKdM8UCoXi24aSWl2EklqKzqCklpJaSmopHheU1FJRUVH55vNAqXW9iHPeDpiOMmXlhRvU&#10;NbTqB1wvo2CXCQOHODxcat3UUBa6jm4vjMcp6DIF8iatO6JvdfMMLp9Pw3H1CS7fkAsqFArFtwsl&#10;tboIJbUUnUFJLSW1lNRSPC4oqaWioqLyzeeBUqvhOoXn9+I+ZwzDbA8Rlq7h5u3m8/KXkVr116hO&#10;C8Tq054Yrw8mrqyWhluVlEW6YTrEFg+fBMrbdTEUCoXi28C3XmpJGVAvLn4LxMXexYsXda9IbkG+&#10;1jcrK4vQ0FACAwN1nfTExETdAcsDl8h1ZQNy7Ngx/Pz87iZEXISWlJQ8cmdeSS1FZ1BSS0ktJbUU&#10;jwtKaqmoqKh883mw1Kqnriab+IB1mE0wYLzlSnbuO9h0zXJgBzsWDGfMDE+OZ2gQPaUmOpJajXe4&#10;daWEWC9jxs9agMuGHfgc2MoS8wlYrDhEZGYN7XpeCoVC8a3gWyu1pASQ0krKrDBxcevo6IihoSFH&#10;jx5tXgIKCwvFdec2jIyMmDhxImPGjMHMzEwnuOQrf+XBy//v3btXXAd/xNChQ9HT09MtZ2FhoevM&#10;P6qcUlJL0RmU1FJSS0ktxeOCkloqKioq33weLLXEOfhOHbVXi0mNPcqaOROZPtWAKVOmMMVAH8Mp&#10;Bqz1v0xBTT13W/y6qxRfCGLNvG2EaK7S0nNrvHOb2qpLHHazwMJoEpNFP2eM7SaCEoq4cVv1FxQK&#10;xbeTb7XUysnJEdfB6xk0aBAvvPCCuG5/WyeoWkgXF6/y5/379+vu1vLw8BDXn70ZPXq0uE5P092l&#10;VSkuwN3c3OjTp4/uLx7ybq94cZEvGxJ5kLKCHgUltRSdQUktJbWU1FI8LiippaKiovLN5wullo5G&#10;7jTc4nq1Bq1Gg6Yl2kqu36qnoXVz33iHhtu1XKu5zi0x494s2Ydo4Na1aqq0cn0tmpob3JKjzysU&#10;CsW3lG+11AoODsbc3FwnpaZPn64TVq2lljw42RDIyH9fFRf5ctl33nlHd7eWvNNLNiCLFy/W3Z0l&#10;7/qSy8lty3wZlNRSdAYltZTUUlJL8bigpJaKytcXKSyqRLsj/6iq0rWR9dpRnX9b8nCppVAoFIqO&#10;+FZLLSmp5BhaFeLCTYopebdVa6nVglxWNgiysZCPKfbo0YOIiAhxjXxL13hYWlqK68ZRxMbG6h5Z&#10;lNuTwktWzoOQ25Tz5d1eMnXi4v/ChQuMHz9eSS3Fl0ZJLSW1lNRSPC4oqaWi8vVFCotUce6XTwcc&#10;P36cEydOqHxBgoKCdGLnYZHDj8h++I0bNzqs929DlNRSKBSKr8a3Vmq1x0lc1LeXWlIUyDGzcnNz&#10;dQ2dl5eXbmythQsXiuvUYl0jkScunuXP3bp1w8DAgJkzZ+oEmRwoXv7V50FiS64rhZp8XDEmJkZc&#10;S0ezc+dOBg8erKSW4kujpJaSWkpqKR4XlNRSUfn6IoVFUlKS7gVFUlpkivZD5cGRT1HI/rb8o/MX&#10;RdZnQECAkloKhULxBPKdl1ry7it5J9YIcbH3+eefM3XqVF0DcV1c7Mr5suGQjzF6enqyceNGndCS&#10;Yko+jnj69GlxjdnBRaZATj948KBucHq57eHDh9OzZ0/eeOMNJbUUXxoltZTUUlJL8bigpJaKyteX&#10;Fqkl+57yyYCOllG5F/kkhOxzyz9Sf1HkXW+HRDuqpJZCoVA8eXznpZZsHOQt3hs2bGDu3LkMGDCA&#10;WbNm6W79lo8Nyobiprgwlg2iPCj51yAfHx/duFv29vZotdrmrbVFNrKysZF/GZKNqFxn5cqVOnGm&#10;pJbiy6KklpJaSmopHheU1FJR+fqipNaXi+xvP4qoaumPK6mlUCgUTx7feaklG0MprKSckp1Xd3d3&#10;unfvzubNm3XT5TLtk5GRwcCBAzExMaGsrKx5a22RFSc7/lKIychGVD6COHbsWCW1FF8a+blTUktJ&#10;LSW1FI8DSmo9ehITE3Xj/si7RB4lsp/Q0XZUnpwoqfXl0pHUkucnOTZu62lKaikUCsWTy3daaslG&#10;oOVuLHmg8t/+/v58+OGHODg46A68ZXrLMrLxlG8x7NWrl7gGn6fr7D4KUkqotx8qvipKaimppaSW&#10;4nFBSa1HzznxPZdvVZZ3di9ZsuQLs16c41JSUnQX3Q/qeFVXa8hKPMn+Nds5ei5dnCrLKCsrp7ww&#10;k/SzBzBZup8zKdkUlDVNL6vQUiUugKurKtGI73u5brpIuQZtZRXVcpuVWjGvnOLCNM4dWou7x1YC&#10;YzPFcqWUV6RyzncTS40MmTJ1KlOnTMbMxoX94RlUaJvfJFddRV5CCCd8NuETr6Uw6zzHd+0mODGH&#10;8sqmi+97kT9XcnavI7sCw0gv0OimV1dWkHcphL27jhObWYSmzTpNyY3y4UToWeLzaqhqLrPuWNqn&#10;vAKNaGcqtRoqRFtSlh5L0HYnzGbY4bjuGAnaCkrbrCPqr1xLpawn3b7E/zXFxIfsx8P3LCnZBa22&#10;XS6Ou/KuVJCR/66u1IhttN5mGXGHHHDa6MWRc6ltppdVyLoX67TaRuvcL7Wafn+VGrGeRotW7L+q&#10;WizXwbpPYlqklqw3OdatHBpEfp9cXV11klhOk/OU1FIoFIonl++01JKdR/kX1EuXLunuvoqMjMTa&#10;2ppPP/2UXbt26Ro+2aGQg8LHxcXpGo/w8HAWLVqku5tr+/btyDcsPgpKaik6g5JaSmqJ3riSWorH&#10;AiW1Hj1Sai0T5xE5/EDrN7Z1FHlniexzyPGBOux4VVdRWZbHyY2zGP5+N3qNmc4Cq4UstF3CUld3&#10;1iwYwrMvdWPoFFNmL7Biod1SFm4PITWvlKLL4RzatAr7hWL5hVZYu2zjSHgyxZVVFMcfx9vdnrmz&#10;pzOuz9u8/e7HDNU3wXK+Jcs93XCea4l+z3FMt7Vhlv4ghukNZ3XgZco0UmpVUVWYRtCO5SxY7IBP&#10;SiUl6efY5bgQ643+JBS2utNIlL9KUyROmeGsGDceBy8/4jILKK2oRFOax9ldtlgt2cTJi1nki/Nq&#10;cYmUalq0FWWUlhRzfo81qzZu5WhcMVkx/mxbu0z3Ih8ZK1HWeZaWWC6wZqHbdg5Fn+ec307WzJ3H&#10;gvlW4lissbRbw+ZNewg46sFcywVYyboTdWG1wJ6lTkeIzS2hQieQRH1lnMDNcBjdBozDZLalbh8L&#10;LC2Yb+/ExoA4SkSZW46rsqKIvLPbcF5qw3xR71YLLJljIeqs7z955YOP6T/RhPnzLLC0nM8CsR27&#10;9Xs5GZ+nk41366ZV2kqtctEEFZOXHkuw72H8Dvtx/PQ5EgukhFNiS6ZFamk0Gt33zcXFRTR5c3R/&#10;eF4r+iTybskq0Y4rqaVQKBRPLt9pqRUYGIixsbG4Lp3G9OnTdW83lAPAOzs7k5WVpbtDS8ou2ZmZ&#10;PHmybtD3SZMmiWvuIbpGs2WZR0FJLUVnUFJLSS0ltRSPC0pqPXpapJa8mH4YcqiCL5Ra2mJKEo/g&#10;OHYk/Xu/zx/e6Iex1UIWWNswz9qaqVP0MOrzF3730qcMNjDFctFSrHVSK4MIbw9cbeaLZa2xtp7J&#10;mOEj0bf14HRyAcUJx9k0bwCf9enFkMlzdX/cmzPxc9F8dGf8Ukec57rgYLmbyPxEju1yxtxxJaFJ&#10;RWgrZbmKyTq3nxWzrbHZdpYCWc7yXML2L8fUzJJVQZfFBXhz+UtzyQ7fKU71w+n2/EcMHjMFc9vF&#10;rDyaxOW0s3gY9WbAgBEYmVlgYWHBQttV7DwWQVSAB6uWWGA44hP6DBzMOGMLnJY74+DkoCurzGxR&#10;3u7iXNt7oij/6u34Rgezz86Ccf8eyNRla/EKuEhOuZaq1GB8nMfz1176zLKYL9Y1x3TKGPq8YsWh&#10;pBxKajSU5sbhv9KcRXOkoGravpRfE/u/yX8G6rNkz7k2UktbnEXyljF8Omwi4w1nYa4/kL9+OJBR&#10;08zFulbMtzBBr9t79Oo/iqkW1izasJeTCY8qtYopyjpPsM8WNm7ai8/unez28mbrkTiyqqrRdrD+&#10;k5bWUisqKkrXx24dKbXk3VpKaikUCsWTy3dGasm7rbZu3Squz8UFejPyVcDe3t4sXbpU92iA/Euq&#10;HDReDgYvGwgpEmQjKRtFR0fHu8vIRrGkpETXkMplHgUltRSdQUktJbWU1FI8Liip9ejpSqlVnnuZ&#10;c+uNWGyzCS9PdyytbdlwXkN2Tjaxxzxx2nqY+KNrsJxlhpWnPzEZRVSK81d1dT7nj53iXFwSheL8&#10;W1mZx9kNsxg9agbLDsZQUFVJwQV/dq4XfZxdR7kQF0PAHndctu7hREIEhx1ccFngiV/IbtwWWWN7&#10;9DIFZVqx3QryU0+yx9EYB4d9nEkpabpzqFpLXnIQO5xMmDx1CUcTqijRiOn5CcTtmMP3Xx/KxGkm&#10;zDaZxoxJQ/h4SQiBB5diZWyE4RQz3V02c+YYMrr3SOatFGU4vI4V9nOYNuxjeg8YxBjDOazeF8zF&#10;XHksTckIXI6NkzPOxzLEz1XitJ2A72JXbMatJ0wuUyUf9xNlkFLLw4LuDie5nFsilk0jMWQzM19b&#10;iH9SBmnpEfi6GNHvH/9g2NRZzLWyxdbWFhsbayb1f5NXew5l6qz5ujv2nfaFkZBdcldqjTKai6H5&#10;AuZMHsTzHw1itCinra01VpZmjP3kPXoP1MPI0pZVO/w4l1Z6V0y0TxupVZJB0hk/vNZ4cTy5mJLC&#10;TBKCD7Fu+WZO51RRqhOLT3ZaP34o78hqHzldRkkthUKheHL5zkitW+KCVzZksvFrQd5lJafJRwhl&#10;5MDwsjPZIrQk8t8trwp+0DKPgpJais6gpJaSWkpqKR4XlNR69HSp1CrIJmbXSnZ4urHY2oypwz/m&#10;Q4NlukfuzCeNZLTxbGxtbTAa/DbvDZuCy8EYCsvlulVoxXY1ciwm3baqSDuyjKljp7PAO4jQ03vZ&#10;smIRJuM+o++ggUyePJEh4rwyYKolrp4rWWxij8MsJ1Z7zGfGWBO2nNdSoikkLdaPzdazsLR24Oi5&#10;LIorWiRNNVWVBaRGH2DT/GnMMF7OOr84spJjidtnw1PjdxByIZ3C1PPE7bejl5UHC2fOYaX3MaJS&#10;RDtXWCgSy/YFc1ix5TAJeSUUFxUSu3shKzdswe98IcVlGrRV9+om+8RK7FxccT2e3TwtEd/Fy7Gd&#10;sJEI8fPdx/R0UmsenzqdJr1A/l4zSD67lVmvLeTg2QiC9jlhZ9SXv/+tJ+ONZzLHci7mMybx+Qsv&#10;0H+MAVPN5mBhbobluI94faYoS2z2PallaM5kk7mYTujHn9/vy3ADEywt5zHX3IiRH75Nz77DMTC3&#10;xHmrD5HxFwk77ItfYAyXS+8dh0wbqZVzkagTPqzbFkKGporKqgpyEkI5vN6BXVElFJU3j2v2BCc2&#10;Nlb35IUcE/eLsm7dOiW1FAqF4gnlOyO1/n+jpJaiMyippaSWklqKxwUltR49XSm15IWstqSAsN1L&#10;MTeeyBi90YweM5bhQ3vy3n8+olf/oeiNHYveyGEMHvAZJu4BpBS23UZTcji5yphxE8xZfSyC4H3L&#10;sTEaq9uenp4eY8bo6f6vN3Yc0+0tmGVgy1JTB9bvXoz5REMcNkQQFXeCfa7j6f/mJwwxdMDNfaPu&#10;rdFtsmkFKx1nMKHHeEab2rF5mzcntlvxlMEBYtKKqSlMJfXIEvpYOGBu5Y7X5kDOp+U3DxKfwj47&#10;S9w8/UgqaZJSKb6LWbt1Izt9jnEiJIqUvKZB5mU6llrWTPtwMnaiLJtkebx98D+4k50PkFr7ToVy&#10;cv9KNnkupWfvFZxMyKCwooDMhOMsE+fhNQFxXCqooCI/jQqfGXw0Xz7mmHVXao12OMDh8CQuB6yk&#10;u54hxgud8fBYx+qVSzHpPxhz512EZlWgqSijKisQtymTMJqzhePZLb+XprSWWiWXIwkO2Msav8Sm&#10;u81qqilIiSLIawkbT8sXAtx7DPJJjRyPbseOHQ/N8uXLldRSKBSKJxQltboIJbUUnUFJLSW1lNRS&#10;PC4oqfXo6dIxtUSqKjVkxZ8l6JifOIUd1mWHpz0mE+bhvHYbPuLnQwf24GE/DVuvE22lVpWGmoIk&#10;zp52x3LsKIwtNhCc1PzIYIeRdwHFc8RRPn64m8jqTKL3rmLhuAU4r1/HFmd9jMW5ZUL3brz/73/y&#10;9z8/z8vvd9e9SKd79495742X+fe/XsFwTw4bHEyYb72EHe6mPNXHhrWeezi8ZyvbnEzp7nCGyPhT&#10;7FywnNXrfIjMKqG8qp3UKkjmqJsRM8xNmDl9KnOdt3IiofhuWTuWWib0f/Yl3tKVR2SwERa2Tmx+&#10;gNQKkGNqlSaTEODEp29PZ8WWnRw4vJ+dW1yY/PJLmDpuxHO/qPN93hxePJjXZ25tK7WcDuEfk0le&#10;+E7MJw9vrgeZHiJjsNl6ioRiUbYqLTX5kex1XIrrmiOcK2ip76a0llqFSeJ3fdibNUcviaaoSWQU&#10;Xo7m5DYltVoin8CQ5yD5/y+KPGcpqaVQKBRPJkpqdRFKaik6g5JaSmopqaV4XFBS69HT1VJLW5LL&#10;ftu+fPLRu7z93gd88MEHvP3Wy/ztub/zyutv8Z74+f3336fH54Ox2hpMppQoYj0pwwqSwonYNJdB&#10;/XoweMEW/C8UNA9WriE/NY7o0CCCgu7lZEQsl3LOtZJaVVSlncZr3SLmeZ6hsKScSq0WrSaPqIOb&#10;WT5zEdtSNbqxSDWaAhJObWLZiHcwPVxJeqGWypyLxHrO4KlnX+b1t97hg3fe5P333uJt29NcSC8k&#10;M2IfztNnMccjmIT8BPbYWePudZiYhGgiDjhjMPAt/vn655h6BHGhQI7pda9eHvT4oc04D87qyiMj&#10;ypp8moMPk1qHrXnvV38TTc07oj5FPb/5Kn/56U/52ytv8Na7os7ffZsP/vk7/jBprU5qaQozuLB2&#10;MOOX78Lr4GnOnDhOYOAx3RhO9xLI8eNnOJ+SQ5FWlE/Ue8t4YFWtjkOmtdSqSI8m7PgB3HwvUqG7&#10;U6uK/ORIArcsYWtonpJaIlJYSVEl61J+X+UbzVunQLSLsk7VmFoKhULx5KKkVhehpJaiMyippaSW&#10;klqKxwUltR49XSu1qigvTGaz+ScYzLLCaeVaccpdi/MyU8YOmsxca0fWiJ/ltHUem/HeH8KlgjLd&#10;43yZcSfxcpyOvt4kFnkFcOZyYas3+GVzYtVMjAd/xmC98YwTbcr4YX3oMXEWtgcOt5Ja4kI6O5w9&#10;Xi7Ye4VRUq5tWr8inaDta7GetYlwbdOjgjU1pSSHbsN59KfMO1FFlhw3Sg4Uv8eap0Z6cCQkmqTo&#10;YEK22/KZ01kuZJY13fEU5stShwNEXI5ip/0KPPcc4fShZSxcs4nV9oYsW+XB4bhSKiqbLupb0hVj&#10;aumkVlEiFw7a8J9X9bBc4orb2lW4LJnLsL/+lXFzFon9i/pd5cxa0568YrIZ3+hMSnOT8J/3EXO2&#10;bMF+riUGn73Dh5/1Y8iocaJ5HsdYvWH0++h13nx3GAs2n266W6ulPB2kjdTKvkj0iQOs2x5Icokc&#10;G62ItJjjeK9dx7EkDaWatvXwJKZFasnvzunTp3VvJ7exscHOzg43NzdiYmJEM16lpJZCoVA8wSip&#10;1UUoqaXoDEpqKamlpJbicUFJrUdP10otLeVFF9hqOZIJY0brxsAa1esNXnnvP7zyzw/pO2gk4ydO&#10;ZOLECWKeHsOH2bE7LoPi8kx8XMyYajyHtT4hXMorpbzNW/My8Vtsht28RewIjtUNvB170IXZNlbM&#10;3HFQJ7XsjZezKzyQ47s34uSwFIdDMZRUSKlVQUnKSTY5LWLWmpOU3t1mEYmnvHEYqodrbBV5FWKa&#10;lFr77dqOqRWwnD6u4VzIEnVcVYm2vJC01FxR5vPstFrBtgOnSM5NJjE9i6jdtnhs38Wpy1L8tOyn&#10;KQ+VWhWFpCfEExWwh21fILWKsmKIWG/An/79OUNGjWXCxHHoDe/L26Id/eDzoYwcJ+p37Ggm9von&#10;f526Ht/oVIoyI9kwfDhOh0I5GRHJodXmzF24gKVbDuEfeBSf7SuxnjKUSbNd2RuWQam2ipqKAlIv&#10;xHExMZMCWTetjqWN1CrNJfPCKXx3bMEnOJ7zkWGc8vNh88EzpJdXtRks/0lNi9SS4krelXXgwAGs&#10;rKx0byyXA8gXizZa3amlUCgUTzZKanURSmopOoOSWkpqKamleFxQUuvRI6XWypUrdRfU8uL7iyLf&#10;rvzFUqtanI7KyUtL4Hz4KfwO7GCbZS8+nDIBPT17vA8dJ+yUPwFHD7Fz+wrmzFjNsQtZlKXtxkac&#10;JwzMV+FzJpbzFy5y8aJMPJezCynVSKk1E3vLxew6c5ELct6hFVjY3ZNas/oMZ6JxN7p9OAz92Vs5&#10;kV6AplpDeUkCwTtssJg8mzX+affKqs0kysed6e8asC6pmnyNmKa7U8uKp4avwSconIvhJwjaupCe&#10;8k4tKbVaH6vmBGunLGX9jlCyxM8tA8U/stSqvMiBRUswH7KEfeJ4Lpw5gsfiZZgbL8DJYx7dFvsT&#10;fT6W+IunOLbXlWnvLuFEcjZZCUEcsh9HP+cggs/Fk5QUx7lTu5n/xhss9T5OcFwSSefDSdoyifcs&#10;vDh0LpGseF/mfGCOZ/AlMkT7VpRxgQDnQfScNg8HN0fsJo9k0ty1HDmfT0lFVdPYZrmn2TjbDItF&#10;Ozmd2/ZY2kitijIqi9NIDNmLxwo33Fasx2vXcWKKy9GK5R48HtqTE/ndaS2qSkpK2LdvH0ePHqWs&#10;rOyuAFJSS6FQKJ5clNTqIpTUUnQGJbWU1FJSS/G4oKTWo0dKrTBxLsoT56yioqIvTGFh4UOkVlPK&#10;M+PYbz+UV157lQ8dIwkK38eaRZvxPbqb1QP/wF/+72me/vUfeW70MsKSC6hK2Yrpp//iNz/4IU8/&#10;/WN+/OOm/OxXz9Jz9haCUjLwWzyCHn/8AT9qmf/0D/ifNwbflVqO87YTWlZMSUkpZeUaKsV5saom&#10;jShfO8a8/D7zNoaRWXTvbYQ1ObH4OVvw7zfn46utplhKKCm1tkzjqR/8SJTjabGPp/n5M3/iPwtP&#10;3i+1LnthM3oBLtu+otTKD2PLnMH87XvimOTxvPQpk9wCyTkfyAGPebxuYIdh72d5RtTVj559kVct&#10;/EnMvkzs0Q3MeXs8y89ryC2X4qCM/JTTOL//Ph5BiaSWiW2X5lDjZ0a3BTvYfyqCsO2WvDzVnZMJ&#10;eaJOaqgoyiLYqQdv/Pn7/OAH/8PPftmDGeuDSGp5ZFJKrexAVuqPZ6r5JgK/4O2H8vNQI8cyq9Sg&#10;Ef+uqJBjg1Xq9qOEVlPaSy0ZrVarG2Or9TQltRQKheLJRUmtLkJJLUVnUFJLSS0ltRSPC0pqPXrk&#10;hfVVca69Jc5PjxJZt/L/92+rjILUYLZM68HIUXqYr9hBYMg54jLLSL8cwBaXPQRHXyIj/hznwsMJ&#10;jzhH1KVMSuW4WRV5XL4YS6Sc3joRkVxMzaWoIotA1wU4WC9hW2C4OHWKeXuXY7lkMVb7/Djm5s6a&#10;JQeJbr6Q1iUziqPrbBg1yYrNgXEkZpdSdPkcJ9cY0KNHD3p0+4DufYai53iSgmpRD3KdgkvEH1zK&#10;M2NXs8cviPCgIxzdZMdQN1GO9HxiDjozY/yApvU/foNhZu74hiWjPb+TeYaj+PTD/uK4DxCT3yS1&#10;qhP9WGs9Wbf8x+/2ZJLNFo6mNos1bQKHnZ2w1FuCtzjWsJiLJGcXU5l2Fr+tixjgHEBExJmmOjkX&#10;Q2x6ERU58Zw84M6wBXvILG15tE/W+xnW9O2Lx+FTeC6fzthB3ejxzsvorw3htDiPH3ZZiK2op00L&#10;J6I/qAe9+w1ghvM2fE6EiXo+S/DJfawzn8ZoeVwifWcsY3vwBTKTkkiW9S/vYmupV5H7pFareSr3&#10;pyOp1VGU1FIoFIonFyW1uggltRSdQUktJbWU1FI8Liip9eiRQks+VnhdnGseNXKd+7dVSUVxFheD&#10;DuIfEEh4QjZlmqY7USrKsklOSCe/uFx3B8/96z4s5WQnxHEp8XLTY4JyWnE6iZcSiE3PIjvxEpcu&#10;ZFDYWmqV5pJ6PoLAUzGkl9XoBJB8M2Nm7HEOHjyoy+FjJwlLLrx3R5GmhOLMi/icy6JIDjKvLaMs&#10;5xKhlwooLqsgL/kcp44dvrt+UHQy2YVl1OQnEhrkL06Bx4m4mEFxcxmrCy9zPqxlf/6Exl4m9+74&#10;VKXimC5x8dxlClv2L1OeT1ZKHMGJ+ZQ319/dVBSTnZ7IyYvZzW+FlNMr0ZTmc0l83pMys0mMOckx&#10;v6byRSTlk1dYSPqFWC6Jz0li+HGOHz7IocN+hFzMolB3p1cVlZp8UiJOc6z5uHxPRZKQXXJXTLSP&#10;klpfLlIcy7scc3NzvzA+Pj5KaikUCsUTipJaXYSSWorOoKSWklpKaikeF5TUUlH5+qKk1peLlDrb&#10;t28XTe62L8yqVavw9/dXUkuhUCieQJTU6iKU1FJ0BiW1lNRSUkvxuKCklorK1xcltb5ckkX/JyYm&#10;5pEihZB8y2hH2/k2REkthUKh+GooqdVFKKml6AxKaimppaSW4nFBSS0Vla8vUljIt/ZJgSFfGtDy&#10;dkyVjiPPR4+aetFvkHXaUb1/G6KklkKhUHw1lNTqIpTUUnQGJbWU1FJSS/G4INsvJbVUVL6+yM+e&#10;fExOpevT8Zh1344oqaVQKBRfDSW1uggltRSdQUktJbWU1FI8LiippaKiovLNR0kthUKh+GooqdVF&#10;KKml6AxKaimppaSW4nFBSS0VFRWVbz5KaikUCsVXQ0mtLkJJLUVnUFJLSS0ltRSPC0pqqaioqHzz&#10;UVJLoVAovhpKanURSmopOoOSWkpqKamleFxQUktFRUXlm4+SWgqFQvHVUFKri1BSS9EZlNRSUktJ&#10;LcXjgpJaKioqKt98lNRSKBSKr4aSWl2EklqKzqCklpJaSmopHheU1FJRUVH55qOklkKhUHw1lNTq&#10;IpTUUnQGJbWU1FJSS/G4oKSWioqKyjcfJbUUCoXiq6GkVhehpJaiMyippaSWklqKxwUltVRUVFS+&#10;+SippVAoFF8NJbW6CCW1FJ1BSS0ltZTUUjwuKKmlovL1RQoL+ZnLEW2+StdGSqGvelHzOERJLYVC&#10;ofhqKKnVRSippegMSmopqaWkluJxQUktFZWvL1JYpIpzv5+fH8ePHycoKEilCyLrMy4uTjT71zus&#10;929DlNRSKBSKr4aSWl2EklqKzqCklpJaSmopHheU1FJR+foihUVSUhKhoaG6f98U7ZhK5yPPWYdF&#10;u3/jxo0O6/3bECW1FAqF4quhpFYXoaSWojMoqaWklpJaiscFJbVUVL6+tEitMNGG3ZLtmuKhSGl1&#10;VfRpviiBgYGiGT2kpJZCoVA8gSip1UUoqaXoDEpqKamlpJbicUFJrUePRqOhrKzskVMhvpMdbUfl&#10;yYmSWl+e9qKqQLSFRUVFbaYdO3ZMSS2FQqF4QlFSq4tQUkvRGZTUUlJLSS3F44KSWo+eZHFulhed&#10;cmykh0UuFy/Otx1t516qqdSWU1pUQpmmUlzcNk+vqqSyopSc/FIqKquoum+9h6e6uhJNaRFFRcWU&#10;i23LfdXUVFIhpuXnZOvqQiYnr4CSCrnvpgtrGVmmcrFcqaaaqkoNZcUllGtbla9dKkryKS6roLKq&#10;eRtiW3IbJcVluvJXt1teRh5fWXkFmkpR1g7mdxhZRlGe8uJ8cnLyyC8sQ9vRcu1TXYVW7K+otFUZ&#10;v2S0pQUUiPZB/p46mv+gKKn15WktqqTMWrVqFVu3btVJoJbPqZJaCoVC8eSipFYXoaSWojMoqaWk&#10;lpJaiscFJbUePefE93zlypVYW1s/NGvWrBGnn3TdRfeDO14ashKC2OO6lSMxOfekUWkOGWf2MGnh&#10;Xs6mF1B+33oPj7Yim5iDK1m5eiPHL+SLaVUiGUTud8Ny9Ehxah6iy/hZ9niHplGulfOb1s1LOEng&#10;Xjd2xmooSIvCb+t2TiXmUFF5/35kQryt2Xw4mMv5zXemVVaQm3ia7VuOEJlWgKbd8jLZ4XvwPxlM&#10;XI4UP/fP7zDy4j8njsBNVowdbcZ8J18uiukPlWIVJcSH7MXtUBgZBV/t9x/vY4f9us0cjs7qcP6D&#10;oqTWl6e1qJLft7/+9a+iaX1ddHH2iC5Hk1RUUkuhUCieXJTU6iKU1FJ0BiW1lNRSUkvxuKCk1qNH&#10;Sq1l4jzi7u5OeHj4F0bWpdxXrfieP6jjVVlRxMn1xvT9z5u8//kI0aeYyMTJxpjOd8B51mf84s9v&#10;0XPIaMZOFNOnTmfiyqMkZpdQXnyZEG9n5hmJ6WLeVEdvjsXl6LZZEH2A1YtMGD9uOJ+//QIv/P2f&#10;fNRvJJP0J7Fg5WIWzbJi2gAjFqxezZLZ45k0YQirA1Mp1TRLraI0Are5YG7rjF9GJaWZ0ex2WojF&#10;On8ulWjalL+mRtZlFG7jDFm9P5jUUq1uurasgLO7rFm0YhfnMko7vJsqxXcxHtt3ceryvTLLY2mT&#10;SfpMtFqJV0gkZ/ZtYImcpm+M8dzFLFnpxd6dBzm6z4lJk1qvN4PZC/YSkVPcLAPLKc09juPIHvzn&#10;3Z4MHTX27rJTTS1w3BdBcfm9u68qywvJOb2WBbOmtdrmRPq/80f++NIrvNdneJvpU+034BudRVWz&#10;mGifjqXWVYpTjuG9eguHogubp4lmrzKXGN9VmE43FM3RNKaZL8ThYDQVV+V6jVwpP4+Pky3m04zF&#10;/GUcThB1+x30ZFJUlZSUiC7IWl544QXRPP+X6E58X3QX3uTAgQNotVoltRQKheIJRkmtLkJJLUVn&#10;UFJLSS0ltRSPC0pqPXpapJaPj49umx0lIiKCffv2idPRdfF1rXiw1NIWUxJ/iGVjRjO43yf8+b1h&#10;zHV0ZKmTI3ZL7DEynMisAS/wp1f7MHrGfBYvX4XTvnDSC8qIP74drzVLcBBtgaOTCaOHjWHm4p3E&#10;ZpRRcimYbTbD6T94gFjPRpTXAWujIQwZ3IfJLitYMc+ZZfN2EpYVx5FtDpg5ruZscjHaSnlhXURm&#10;xD6Wz7LB3juMQnGxXV2eR/jBFZiZWeB6POXeXVGlOWSFemFqOoj3//wefYeNx9hiIY6+iaSkhrJu&#10;Wi8+7zWISdNMMDExYbbYr5ffWSKOuOG00IRJAz+gx+d9GT7JhCUuy3FdJaaL45GxEeXtM2gQg41t&#10;cdq0j4Dzoey3n8/kt0cx020Lu4LiyS6pQJtyGh9XA/4xcDpWi5aKdRcy31SfAa9Zczgph5KaCopz&#10;YvFzmsUSq8UsWeKIo6OoM1HPRsPf590RRrgcjKG04p7U0hZnkbxlLL3GGmFoboX19FH8vcdIJpot&#10;wMFhGUsWzWNyr24MHDGJmXZOLN92mNBLBY8otWqoyAjjgPMCzKdMY+z40Szcn9T8KYXqzHB2Lh5G&#10;t4kLWLlqFas2eLE3LJWaG7Xi3F7OqS2zmTtjHottl7LKZAzjzLbhn1xKu97Atx4pquSYdAcPHhR1&#10;7qD7zsnIf4eI9lXeraWklkKhUDy5yP6WklpdgJJais7wJEmtO4MHU19YSN2tW00dNTm/ldRqfOMN&#10;6rOyqBdlk/Vyl68oteQ2ZOrEsdSJY7sjRZKSWgrFA1FS69HTWmrJeqoX59iW85b8+dKlS4wbNw4D&#10;AwNxurr5hVKrIj+V6I3TWbTAg82bVmE+345NceVkZmcQ5b+FpRsPcv6QK+amM7Hy9Od8VrG4+G1a&#10;NznUn7DYC+RViJ+rL7HLYgj6Rjb4xBSIU7KWvGhftq21Y+VOf+LiovHfswanTTvwvxDOoWXOOM/3&#10;xC94F6vsFmLtl0phmUacGkvJTTrBHmdTHJft40xKSXNZxfaST+LtZMIUIweOXigXy1dRlRdP3I5Z&#10;PPXKQMZNNsLMyIBpYwfwgf1pAg4sw8rIkKn6xpiJds7MzIBhPYYxd8VujvusxtnGDP1BH9Dz876M&#10;MDBj5e5g4vPu1U32iZXYubjiejy7eVoivouXYzthIxHi57tiLTUYH495fOp0mnTdY4UZJJ/dyqzX&#10;FuJ/KV00Z+H4rjCh/z9eZrTJAmyXSWnmyLKlSzAc/iFv9huD2fxFODk64HoggkvZJc1SawyjTKww&#10;XbAY6xkjeeHTkUycaa1bd6m9JZN7fsyA4ZOYtciJDfuOcz6jDK1Gi1aOf9buUcr2Uqs8PQwf16Us&#10;NLfBzEIP60MtUquRipST7HSegNm+DG7U3hLtWL347Io2reEGDRXHWTJWH+d94RSK/ZCxG5OBY3A5&#10;GEX+jXbtxLcY+T2SbzeU4uqL4u/vr6SWQqFQPKEoqdVFyE6sklqKr4r8/DwpUqvik08I3LkT7x07&#10;dBfMuvmtpFa1KMcJMe/UiRO6k9NdvqLUkic52UGU38v9+/aRGxSkpJZC8QUoqfXoaZFa8hGoixcv&#10;6h4zbGn/5QWpvr4+P/7xjxk7duxDpVZZXiYRWx3YtWcTy5ctYPbYT3h3ynKsbe2ZN2UMk+YsxMF1&#10;BXP13uXdYVNw8YmlSEqsdtupKU7A22oCs2yWczw5h+QzPnh7rMDC4HPd3VpTp0xiiN44hpouZv1u&#10;dxxmLmaZuROr1s3HZKwp2+OrKdUWkhEXgKeNGXMtbPGLyadU03o/xaTHHmC96VimTF/NpoCLZKec&#10;J26/HU8ZHCAmrZiawlRS/ZbRZ+EmbMxMWbE7iIu5LW9/TGGfnSVunn4klTRJqdaPH7YfU6srpJZP&#10;eARBe5dhNeEj/vTchwzWm4C+qIvxowfy3rPP8PGAUYyZNIUpk8Yxpe+r/HXqet1jhHelloERI8ZP&#10;YezAj/nD6x/Te8gYpkyZjP6EUfR54xXe+7g3QydMYcGqHYScjyfS34+Ak+dJLb13HDJtpda9ZwU1&#10;KSdZu0Qf+7tSq56SRD/Wz+rNkFnLcV+3kZ37I0nXXKXuppb6GHsmTfbg6MVCbiK/oxoOWnyC3cYj&#10;JJSItvs7ghTD8nzU0csXWmfDhg1KaikUCsUTipJaXYSSWorO8CRJrYt//zvDevfm97/7ne4RFPkm&#10;o9ZSK/1Xv2J0//5MEMedm5vbvBHBV5RasoMbGBjIf/7zH9584w38V61SUkuh+AKU1Hr0tEgt+Xih&#10;q6urOCV/TmRkpG5AeENDQ/G1/G/dGECrV69+qNTSvSGwvIiwXUuZZTQRvdGjGT1aj6GDP+Xdf3/I&#10;Z/2GMEpPj1EjhjO0f0+mrwkgpbBpXU1ZOrGBvnhv2sQml6XMN7Vlze5gLpfmE7XXlYWGemJbcnsi&#10;ek3/1xujh/GiuczUt2GpiQPrdy9m1kRDHNaHE3X+OHudx9DvjW4MnuaIm/t6Nm4U25bb12Wj+HkF&#10;q5xnMP7TsYycYcMmrx0c37agrdQ6spg+c5dhbrWWbZsDOZ+aT4XueDuSWva4b9nIzoMBBIacIzmv&#10;RYA9SGpZM/VDfWxEeTbKMm334egBb7wfILX2nQrl5P4VbPZcRs8+qwiWjyNWFpOTdBLH995n7fGL&#10;pBRXUlmUSeVhUz6ev72N1Brt6IPfucukH3fj07FGzLB2YcMGD9zdlmE6YAhzl+8hLLeSKm0FVdmB&#10;rDSYwLTZmwnMbjqGljy61KpDkxXJAedZTJ40gfFjJzB25BycD0eRX5ZP1f6x9HfwJSKziqZWoZGT&#10;jj2Yt3Ynsfk3dFO+C8hz0fbt2x8a+f1TUkuhUCieTJTU6iKU1FJ0hidNag3t1UsntT777DPWrVvH&#10;Ta2WOx4ed6XWqH79GD9uXKelVr04UaWkpOjk2fNivXffeUdJLYXiISip9ehpLbVcXFx4+umnGT58&#10;OEZGRuJr+xP+8pe/4ObmppNZD5VaIlXaMhJOerNulRNLly7VxcpSn6G99TCcOZ/F4ucli2yYazgC&#10;i42Bd6VWWdEFAjcux8rUFFP9WcydvxSPQyFcyiunoqSQ/JwssrLaJ5Oc/HD2LnbC2XI7ocVJROxZ&#10;w2LTxSz32s6BTQuwXbwEy2mG6A8fyOfdujNgsqk4n4p9mBpjMKY//T95G6PNCWxZ68ga93X4eJjy&#10;1Mcm2Dm5sX6VIy6Wk+i2+Dinz53Gx3kt7qt3cSq5gNLKdlIrO5Y9yyYwYco0zC2tcd3mx7m0srv1&#10;0rHUmovey58xWhyziTzu+c64r12H1wOk1tGEDPJyzxNzeBndXhvLQoeVuK9fw0oHS0a+8AITLJbi&#10;tGY961cvZ/2sz3jVZHNbqeV0CP+YLApiD7PYei6GxjNEPTSND2Y42YLVB8JIlndlVWmpKTyPn4c7&#10;G7YFcb75d9SSR5dajTTU1XK9phKN+NyUFeVwwtOeWXPXEnAhmRLv4fRbdkgntVr4Lkot+b2RddbR&#10;I4etExAQoKSWQqFQPKEoqdVFKKml6AxP3J1avXrR/ZNPxKGNp1+/fkSFhHBr9eoOpZbszMkTTlxU&#10;FEH29vg/8wynxIVjqriIvCG2K+tOh5Q37aSWJi+PzZs3695I1a1bN3p8+qmSWgrFQ1BS69HTIrX2&#10;79+vu6B+5ZVXdDJL5k9/+pNuIGt5oSr39yhSS1uSxyGHkYwcNZJRYyfo+hQjh/fkvf98zOeDRjBO&#10;/CzvYjWYaoTLvgiymx9tq6rSUFqYT444nuwLAaydrccow8XsCs+koqacrAshBB3aze7d97In4DRR&#10;qeEccXTBZcFuIqu1aJJP4rlmMQs9T5OVk0W+OOfkZScS5OWG/TQrNsZlk5Ul9pGdTPhhN2yHvo2J&#10;r5akzHwKUqKI8jLjqb/3YNAIPSboDWf04F68bx9CXHoeaeG+rFtowzz3IC7kXmS3nR1rvXw5Fx1E&#10;wK4VmI3pzie9RrNgcxAxWSVUaJvfvijSsdRyYv7I5QSIY86Sx50jynDhOAceILUC5J1ZpckkHFnE&#10;B396j0HDRzN2wlhGDevLW6Idfb/PUIaPEfU7ZhQTPvvn3ccPKwozOL+6PxNXbme91yEObfdkw/p1&#10;ujde3osHG7fu52RMKrkV1dSI30dZURFFxeVoqu79fmUeXWq1pbHxJlnnvHGcaMuWUwncOGpIf7v9&#10;BKdpaECe569z1LY7VusPcKHo3na/C0hRJd9wePbsWdGt2dMmFy5c0NWpGiheoVAonlyU1OoilNRS&#10;dIYnTmr17o2xkZHukQEpm0wnT6Zk0SLu/PrXbaRWjqgT2ZGV36mxo0fz3ssv829RJx+I7cwW37Xz&#10;UVG6C0QdUt60klp3ROc2VHRyJ4tty7vB5J0TvT77TEktheIhKKn16Gk/ULw8p/31r3/ll7/8JQsX&#10;LtTtp0W8P1xqVVNemIqnZW8sV3jhd/Ks7iL+qO8qLA0Xs8H7CCHiZzktLCyCyKhLZJdq0Lbfjrgg&#10;jt9rzSQDU5b4xFBQnYnfkrEMfv05XvzXa7z2msjf/8xzn+oxa8fBVlJLXEjnRXLAexUOXmEUl2ub&#10;tqfN4OQ2D2yNNxJW3fSoYE1NKcmhXjiN/pjZAVVklYhp+QnE7bPlqUl7OZdSQGVeMslHXejtEsaF&#10;zDKqNYVkx/kyd9ZmTiaE422/Cq89vgRsnsyohStZsdSUtV7eBKVUi9Ny00V9S7piTC2d1CpO4uLh&#10;JXzwoQWbfI5x+uwpjvlsxPTVV5m/bh++p0T9nvLn7Co93prtqZNaZeI4jlq8yZytazAdOZJuf/o1&#10;z/zpeV58+VVRl6/yyr9e4vlnf8H//eYt9J19iSq4V+6O8uhSS749s0402/JlJ+KnhusknVqH/SRb&#10;tp9J5vZZW/RmOLMvNpdr9WI7186z2mgArrtCyaxq1058y5GiSg5VME/0I34t+glPif7G9773PX73&#10;u9+JbslaXT9BSS2FQqF4clFSq4tQUkvRGTqSWteMzKn+wa+5MXYqDZdSmpe8R/2ZCK71GkLNr/9G&#10;rcMKGq+2lVqNV65yZ/de6v7r+9S/9R53Is/RWNdWajWKi6vGi/HU/e5P1L/wEnd8D9PY6rPbeLuO&#10;xtQ06v/5GnU/+yV33Ne12U+j6Gg15uVTP3QEdU/9kAbLBTRq75dajZVVNFhYUvf9pzn/95cY2qs3&#10;piYmunFn5Fgz//nXv9jbbwCV//tzUn71W0b2bZJasuMvO6l/+MMfGDNiBAdNzTjz7B9wF8f0upg2&#10;bepUUlNTdfUn5c2dqGjqP/yEWz/8HwpEHU4bPx5zc3PddiwtLendqxdHV65qKq/YRsNSB13ZWtNY&#10;XqE7Dt38qUY0Ft0vtWQd3PHaTt0vfkV9r89pzGgrtRpv1urqu+6ZP1D/7ze5Exxyv1ySF7uXU6l/&#10;5wPqf/8n7vgc0q3Xnuuj9Kn5399zc+Z87uQV6I61Nbryzp5L3X//gNvDR1E2U0ktRedQUuvR0yK1&#10;5HmqZbseHh668037enu41CqnLD8c5zFv8+Y//sxzf/ojf/zVj/nRT3/CT376S579/R957i9/4S9/&#10;+TN/+uPfeOGlSayJTCFfrFdcUEypfGOhbjsVxGybx0R9M5wOx1Eopdbiubg6eBCcpdUJAG30dpa5&#10;LmZms9RaZr6BgPRLJJ3ei5uLLfN3RTZLrUo0aWfY7LaYqR6n78mjmmIuBe/FdfRE3OKryZeDyEup&#10;1X6g+IDl9HEN50KWrONqcbFeRaU451ZXJ7LPdiXeh0LIqtJSWVVJ0qFODBSvLacoL5fMSD/2fIHU&#10;KsqKIdJ9LD/51R/4w5+e489/eY4//eF3/N+PfsSvRNvyx+dE/T73J/7yzE/57bg1+EanUpQZwYbh&#10;I3HxjSY6PYMQz9lYr/HkSHQ2eQW5pCecYpvlcPTnLudAdEGTkKgso0i06bl5xZRXtj2WR5dat7ha&#10;LY4pJZecnDwykuJYZT6A8VYbiS7V0lCfyU7LoSzb6EfU+Uvk7Z3DALMNHLxYwHfo5Yc6pKiS9SYf&#10;M5SPe8o7IZ955hlWrlyJRqPRzVNSS6FQKJ5clNTqIpTUUnSGjqSWv6EvC7/nxL4B3pRFZTcveY8c&#10;/yQ831zL0p86EbLgBLdq2gqR+uqrFHmd4Nh/fU7EGyZUhsZz53ZbqdVws5aac8mcflaPM3/Tp3Rf&#10;KHdu3fvs3rlVx7XELM6+PJWgnw4ld6UP9TX3pNad+gZuZBYSN9COwP/+nNTZG7ld1lZqyWOrK6/i&#10;srhoCvx+fzxfHMGgHk1SS3ZG5fdGf9IkRv7xJbyeeo1tv+zLsD79GDd2nO6NRtOnT+fVV18lMvQs&#10;aVv9OfbceHZ+vx/zhhnw+We9OXr0qO77JuVN1dlEzr1vht9Tb2D68edM0dcnKChId5KTF5m9PuvF&#10;Xpe1xA1apKuXTLvtorxtpdatYo04jg26+Zf0l3Mzt6R5zj1kHRRsOMrJnw8jpsd8rie3/f003Kil&#10;8nQcp3+rR/hrxmiOx9LY0FYuyfJeu5hB5FtmBP9uDKW7T1Mv1mvPrlGHsf2xK/6TDlB9ueQ+qXWr&#10;uILLZut09X9xiC25M+YqqaXoFEpqPXqk1JJiXp6rZL3JlJWVUVhYePfnlly9evWhd2pVVZaRnRRD&#10;2IlDeG9Zy9q5/fh02iTGjLbFc+9hjvt4s3PHFtxX2zPdcAUBF7IoqznPkU1iuvdhToWFERbmzfIZ&#10;EzCatZqjcQVU1kipZYrN7IVsOSbni+xaipnV/LtSa/aAcRhbDmHIgEmYLNxOUFoBmqoKygrjCNq6&#10;EEuj+awLTLtXVm0m5w6swej9yXgkt5Jae6x4apAL3r5BhB0/xOF18+jhdLZZarUcp0jFcdynLGX9&#10;jlCyxM9NA8V/CalVeZEDdosw6W+Nlzies8cPss5xBTZz7FjuMY+PFx0hLDyUyPAjHNy2jMkfOhCU&#10;nEXGxRMctBnHAKdATpyNIS7uHKHHtjP39ddZ5HmU45FxxEUGE7dhAu/O9eJQZCIZcQeZ2c0cr+BL&#10;ZGi0FKbFctRlCH2mzmaxy2KsDfSYYunO4ZgcisordY8e1uSGsMViNguW7CYkt+2xPEhqVWWdY+8m&#10;OzacbvkjyW3KM0LxXmTM2NEjGTFqLFOtN3EiMY9rdQ2iLagl5+wmFk+fjN7QsYzsb4fXuQwKb9bp&#10;3oX4XaK1qMrIyGDOnDksWbJEN0RBiwB6kqRWw+0blBdnk1NWTcOd75jB/Ca5fR1NURbx8fG6t9fK&#10;JKZmUVjZarxWhULxrUBJrS5CSS1FZ+hIai2elsufn8rHtEcyaaFFzUveI+ZgHuP+Hs2rP0rD3TyT&#10;6zVtX+F9vfwax9Zm8up/JaL3WjIJgUXU32ortW5du0Xq8Rx6/DaR/n+5RPC2XOpEh7iFevHvnMgi&#10;hryYxPs/SWTPsixuaK43zxUdK9GxLkksx7xPCq/9dwJuM8RFT35189wmGkWH60pBNSuN03j9+4n0&#10;/OtBPv+4DyYzTHQdt2vXruFzwIcP/9mdf37PgHd+sYMBPfrrpJYcp2bAgAG6i+v8zHxOi/J9/qdL&#10;vPHDeBxMN9GzWw/dmFmyE3un4Q6JxwuZ+FYor/yXPn/77d+xWmDF6dOniYmJYdKkSbz37ntYGS9B&#10;/4OTol5i2WSRypV25a3MrsLNOFVXb/ZjLlN+uaJ5zj1uaG9weHk6H/wsEcOPk8mPbvv7uXXlFvGH&#10;Mun+m0uM+GcSMT55uvK15k5Do7ggyWfs68n0eOYSpzZl6tZrj9GoSl54uoBFI5MoSpCSqm0HtjJb&#10;y/Kpqbr6t+p7noQp1qQoqaXoBLL9UlLr0SIvhqSckNupqqr6wsg7pOSdJh1LLTG/vID082cJP+XP&#10;bg97Zs02Z8Fmf/YEbMXJahP+J4PwdzVh5rRJjDMwYJy1JzFphVTWFJHg78liCxMm6uujrz8Si2Ub&#10;8QlJJb+0UmxbSq1JTPjsIwaMkfNFhnzKe8Mn35Vai2esZG9MMCEhkcTGZ1FUUkCOHG9r53Jsphjj&#10;suUERkq39QAA//RJREFUFy/nUHA5Vvf449nAvay3mUmPz+wJKK2mRI4bJaXW9pk89Y/PGDJqHPrj&#10;RjJ2aJ+mMbUySinOTiYuOqJpfb9lzB1rh/vucHJLMrl4PopDq8xx2bSL4LQmqVVdmktqQtP+jq6b&#10;z9yly3EPzmuqr5IovOcb0uvFjxgkj2emFcu2+BMZsI8dHvN4Z9Z63BcbMX3aOMboGzBxUQCJmSnE&#10;HNvC3GGmuJ8rIa9MjtlVRn7KaZzff5+1x2KJio8jOqTp8cMeNnvwCY3irLc9fY3XcDDgJBERZwk5&#10;eUy0haMYOKg3/QcNZFCfMcxcsgUf+eiiKGv4+Xgykk+yzXoBds77OZPX+vf8YKlVd0MO+J9NUWXL&#10;IO93RButoTAtnvOxMcTExnEpq5Qa0S7rzuqy33CllKzkBM7HxIl2Lovy67do2xP4btBeVMn6k3dp&#10;t572JEmtayWX2b3OgoU7z3C9Xb/uSaZOfB/y8goo1F5H1spDdV/5JQ57WNFnsB4Ghoa6N9bOXrKG&#10;fe36dAqF4vFHSa0uQkktRWfoSGpZTKvkh0/VMb53Gclh2uYl7xF+uIK+/8rntz++guOcCq7VtO30&#10;XC27zp415U1Dar1ay7mAyvukVu3V28QHFvH739bx4p9vc9hTy+0b97rEdTfrSQsv518v3OLnP2lg&#10;7dIqrlXce6uSlFr5CZUM632Np/67kfnGNVTmXWme24SUMFX5V5lnVMP3v9/I35+PpvdHn2Myw1TX&#10;cZMnoZz0PKZPnMdPfzKCX/1iBX27D9BJLTkIrHxFvp6eHgXZhbryPf+n2/zoh/XYz9xFz26f6V4v&#10;3yK1ogPL+eitBHHMo3j2t3+j+yefMnToUIYMGcKLL77Ib3/zW17758f8/pl1YpkSls3VUtWuvBVZ&#10;V5hvVN00pJbeFYpT2o25JZB1sM2lnF/8rEEcyw0yz5U3z2mituYW5w4W8eyv63n95VuEHNR0KLVS&#10;Q0t499+1ov7rObShjNoOpJZuSK2n65k9poSCS9X3Sa2KzGrmTKnW1f+Ez0s5P8VeSS1Fp1BS69Ej&#10;RZX8vxRVjxIpMWTu73iVU5gexo5Zg9DXN2D+6p0EBIcTk1FGeupxtq3aT2hMIukXwgg/E0ro2XAi&#10;EjIoqZDSqgZNYQbxsZGEhop5InGXcyiqaNl2NkFuNjjbLsUroGl+6J7lWC1bht1Bf064r8fD0ZfY&#10;5gtpXbJjCNy8jElGdmw5FkN8VinFqdEEbzBh8KBBDOrXh35D9JjgfJJ8sV6lXKcgmQRfJ/4yaTW7&#10;DgcSGniIw5sWMXrtORLS84k7spq5hqMZJNfv+zFj567nSHgK2gv7sDU3YECfEVi6HyK2oFlqJR1j&#10;8zIz3fL9ew7EaIkXAakt43wlcnT5chaMX8oOcTwhkee5lFVEZXo4ATuWMnz5McLDgwmTdRUWSVRq&#10;ERV5iQQfWs9Y672kl1ah1Q3gXkZBWhjrBg9mk38I3u5zmTamP4M+fYtp60MJjorm6MpF2O/3x2ux&#10;MSZjBjFs5GjmrNjGwcAQUZfBnDy+nw3zZ2Igj0tkpMVy9oReJCMxkaQU8XvQNtdpcx4ktRQP5lFE&#10;1ZMktWry4lhlNQS95Ue4WqukVgvaKE8WL3bBzT8J2bN7mNRqyA9no4MF3Y3WcEK0dTEiF5PTydeq&#10;O7UUim8bSmp1EUpqKTpDh1LLqJof/qCR8Xp1JCfe32kJP9NA3551/PbXd3Bc2sC1q22b76tVdezx&#10;qm2SWm80cC70FvW32wqO2psNxEfd4PfP3uHFvzVweP8tbt+6t0yd+HdaYi3/eqmBn//0DmtX3eZa&#10;zb2yNNTfIT/zFsMG1jVJrTm3qSxv+9mXx1ZVXsc887omqfViHL17DLorteT8qzV1rFlxhl//agy/&#10;+PkbfNqtD2PHjsXPz48xY8bw+uuvczk5k0N7b/L8X+7wgx/cRn/ccnp+2gt/f3/q6up0kij6bC0f&#10;fVAp5kdguzBAfBeP6zqE8lXfI0eO5D//eQOjaUv48P0kUS83WGZ3i6qytuWtKLmtOw6d1NKvozj3&#10;/u+yrINtG2pFWe+IY6knM7ntY4O110V9n77Bs7+9w+uvNRByvLZjqXWxlnffatDV/6Hd4qL3xv3y&#10;QCe1/reR2WZ1FOTW6+qrNRXFt5ljdrtJag2u4vwMZyW1FJ1CSa0vF7mdL5v7t1NFZUUJuckXuXQp&#10;ifS8EjSVTRe2Wk0JhXlFlFVoW41p9WVSSUleDgV5hZS1jO9UUUxeQR7ZRSViXj75OcWUt5ZamlKK&#10;cjJIvpxNkbaaquoaqsQ0ebdVy2M6CZdSSM8v1wko3TqVFeJ8lMfFzOY3F1Zp0JTmkyaWqdBoKcvP&#10;JOVSwt31U7IKKCnXUFOWR1rKJS7GJ5ORW0xFVY3uOKvLC8lOb9lfIqnZBZTeHZ9KQ0luAXmZhZTL&#10;ZXXTRLRlFBfkcDmvDG1z/d2NtoKSonwxr+SuNNDVu6aM/MuXKSguJj8rhUsJTeXLKCijTHw2inOy&#10;yS8pIS89iSQxL1709dJySygT9SIfGa2sLKMg/TJJzccVfzmTvJKKVvtoGyW1vjxKaimp9SiUnXRg&#10;8mRT5u6IQf458mFS61rqCVydrBi57tyj3dmlUCgeW5TU6iKU1FJ0hg6llnHNF778MDwc+vZtevmh&#10;o6NonNuOE8/Vq43s2d3YJLXebuRcZKPuLUqtqa2F+IuN/P538uWHjRw+3Cg+u/eWaXr5YSP/+mcj&#10;P/95I2vXNor93Jsv+1n5eY0MG9rY/PLDRtHBb7sP6WCqxLR5Fo3y5Yf8/e8X6d17GCYmLVILrl9v&#10;ZL3HFX7zGy+xnb/xy1/+mhEjRuhe1b1t2zbdgLBTJhuLbRzjd787z3//9w7+9rcPMTU1E+VL090B&#10;sWrlKkxNNvL889n86Ee17Nt7A43mpm5wZnnCkmNw9OjRExeXQwweLKVVI8uWNerK1pqKikbmWzbV&#10;27RpjRQXtZ0vkXWwzaux6eWHvRrJzGi7jKxXWd9NLz9sJCS4UZxs2y4jXVPq5cZ7Lz882CjWu39f&#10;D3/5YSNzZov6l1Jr+FXOz1pBysv/UlJL8ZVRUktF5euLklpfjoMHD4o+juNDY2Nj892VWtcKiD24&#10;kaUWHgSWgDb3wVKrse4at7P3YjW6Pz3ee4/uvQdgE1BGTnE6fusWMM1pF2mlV2kU/9XfqCYnZAvT&#10;5nlwJKEI7bVEjjrOYoRY77333sXQeS8R+XL8tiriDzqyYcMSli11ZMp741mw+hRpN+//I+a1vBj8&#10;nPT48MP3xTaGom++k3gxvb7xFsVJgXiYDOSj9+X2P2WEvjuBaaXUNt7kdm0YW8zN2HwontLm/qw2&#10;Yhv2C9azOzaLa5RwavkU1m7ewFr7WYz6TGzj3ZHY7wgjVXOVTP/FGPd5jl//5hmeffE/vDl5GTsC&#10;/TnovIyly/ZxoUr0Wdv1n2pSjuHkOJ/RG6J17VxDg3zjqHzb6P19MYVC8XijpFYXoaSWojN8PVIL&#10;9uyhWWrBuXNQ3+4PejqpFd8kVV58EQ4flhe0zTMFTVIL/vUv+PnPYe3atvvRSa18xMUvzVILKu9/&#10;+SFVojMxbx46qfXyy4kMHTpR/GypO5HI+devw/r1d/jNb9L43vfmif8/qxsDK0fUiRwIVr7hSE9v&#10;nOgkjeZ//3esWGY8EydaEhoaLta9rhNXhoZG9O8/j2efTeZHP2o6FrldibxwWLRokSjncHEMJ3Tl&#10;lfWybFlT2VpTUdF0HE1SC4rvf/mhrg62baNJavWGzLYvP2ySWqK+m6QWhIQ0SazW6KRWKvek1qGm&#10;9drzcKkFc+aI+pdSa4SSWorOo6SWisrXFyksUlJSdC8ZUFLr4WSKBjYuLu6hkX8EKxCNpPwjV0f1&#10;/m3IA6XW1VzOejoxc8JSDhR+sdS6feMKyf5b8T2wm33bN7DZZjJv9lzJ/vOJBG23Z8gIK3YmFHFF&#10;nAOvlcWy33Yq4y13cSY9izP7lrJwtgXOq7ezd7MtlobmLFt/iowr5YStM2Rcz75MmLuBXftOEBGf&#10;T2Vdq7ahsYHSSyfYsVCfieMtcNq1h107vNi79xDH0m9RkR3GhsUzMZy3mF2797B7uxeOM02ZuXAr&#10;oSVl3Lzhz5J+fbDfGEFB86gQZcccmTRiISuDk7lCPnunv8fw/qOY67SJnfv24WrUh7FGtnieyaA4&#10;Jxo/Fz0+7d6HAabOeJ6M4XLyKbZZzGLmzM2c094vtcrjfVlm0ps3eo/C2NiIaRZ2rPCNoaRaPX6o&#10;UHzbUFKri1BSS9EZniSp9cknGtHJOSXKH6nr0Mv5TVILfvObmzz3XAqurlsJCjqle1tYvSi0fJtY&#10;YOBJ5szZxa9/vZ2nn/YRx5Ystts0vpdc5sSJINzczoiyau6TWvKiXA4WHxBwTFys5yuppVB8AUpq&#10;qah8fZHCQsqLkpKSpkfnxWdRpevynZRat6opSjnP2ZOxZIq+XdUDpVYjdbXXyYyJJK+kmPKiNC77&#10;OfHWrwaz/PglLp73x9lIn/k+l8i7UkfZxV1Ymc3F9VAiRclHcJw2mWl2WwjLLkVbFMm2uWOZZrqU&#10;gPR8zq4zZOzACVjvutTxo303iwjzXIbRgAks2nuJ4roG6m/XcLWykIyccpIOLkN/4jxWnEziVr34&#10;XYl5F30dmTl8Gq4hGaJfdfThUmvG++hNmMPW0Byuiv5pRYQLFuNn47A9ijKxfGn7xw9rS0mNCOPs&#10;2WRKborzfrtCXy9LJ/r4DrZu2cKWLatZYjuDMfrWrDicoHvhwn3HqFAoHlvk+V9JrS5ASS1FZ3iS&#10;pNaQIaLjUXpP8rSVWvDmm5CXd39Z5R+0Zfmefx7+538gLEz0oVr9MU1uLzoaPvqI+6RWC3Jf6elN&#10;5VVSS6HoGCW1VFS+3sjPnnxMTqXrI/8Y1lGdfxvS+TG1bnOzKp2TLkbMMZ7MZP1xjB30Cc89/T6L&#10;jiSTmp/OGQ9jei46TGxuNQkHrDG1X01gipaKk/aM+/Rd/vVBP0ZPFutOHkPf9/7BJ2PnsDsuUye1&#10;5ljYseNiBx0VSXkcO63nMGDESkJE36v1aBd12ixOOo9jhNlmgvMraTqaWxQlHsB16kgMt0aJ4/V7&#10;qNTaZ/ohC5Z7cy5fKidBsR/LDexw2nCWQvHjfVJLt9CjcpPKFH+cRcev34wdZIgp372WT6H47qKk&#10;VhehpJaiMyippaSWklqKxwUltVRUVFS++XRaat0ooyRsE5+/+AlTFtixzHUJS2aN4V//+yFLjlwm&#10;W1NBbvBq+nw+k00HDrBiriVLNx8lvaaOa6EOGOiNoK++BY6rVrGyOV5+IVwuK9Q9fmht48iBy837&#10;ao8mnr12cxkyzJmgmrZSq74yh5Dl+gw33kBQXovUqqXg4m6cJo3EZFucOB8/XGrtNxXHsfYAcSVN&#10;87tWajXSWJ7I/uU2DDTZTpKYoqSWQvHtQUmtLkJJLUVnUFJLSS0ltRSPC0pqqaioqHzz6bTUqs4h&#10;Z99CfvkLI7bEZpFXmkbkpsm8+vMPsD9ymdyrtVzJjWTNmG4MG/IJH4+wx/NkKtdEx+JO0WEcTI0w&#10;tttJXMEVbooOSYE4/ycnJaG5U0G4hyE2No4cFP2WDqktJGyrHRP76DF3XwraujvcuaWhqjSD+PRy&#10;kg4tYnT/Gdj4xFFbf4eGW1VEH1zKjCnz2RaTz40b4TiP7sVUh0OklcuhJaoIdR7P4B4mjyy1rp1b&#10;y/SxM5jhHorsujVezyX26GF8faPIFf3Be48fyn/cEm2AVvShror2QP58nbKL+3EyNWOqWyjVYorq&#10;PSkU3x6U1OoilNRSdAYltZTUUlJL8bigpJaKiorKN58HSq3aagqTLhJ2Mkkna6ql1JrZjU/GTMfN&#10;fZ3oP61n/RZv9h09ycXj7vR6oSfTFzmyYo0jTuYDePFnH7L4yGXyboh+3TUNmZ7DePOvf+H9mZsJ&#10;zqxpOimSx9lNVpiMM2TeIjc8PDzYsHoHxyMvUYGGcA8jbG2dHiy1uEnxpRNsWmjEWAMjHNZ54LFh&#10;HZ77/QjJvElZThBu5oaMGjMHd3cP1q1xw8bKmkWeJ8m8cp36uiL8VkxhxFhjFjm4iWPaxLLJffj0&#10;4xmsapFaZh+xtL3UmrwI52ap1VgUgPOkSQwaOoslh0KIuxDARpNpTJ26ljCN6LPe7T/Jf9RSnh1H&#10;4B5PNm4Q9bd+OUutjTEzX86+c0VNiykUim8NSmp1EUpqKTqDklpKaimppXhcUFJLRUVF5ZvPA6VW&#10;VRqBm1diPHsPokvGNU02gRvNMZk6XvQRmzNlJlbrjpCQG0+ggwGmk8djZGLCyq3bWTrNkaNxRWhE&#10;H+POzWqunZgn+krjWLgrmoJW/Y7asgscXbeY6c3bXLrtBPFlsg9xhbRTnhw4eJToDvpEranOjuaI&#10;63gmTRTbMF7I0h0RaMX0O1yn6FIgm8xNmCi3r2/IgnXHSSq7gq67d6ce7eXjbLA2Z/J4fbF/G7Zu&#10;3YDD8gMEJhdyQ2wlescSfE9Gky1vo5JUXSBgkw9HT19Gdj0bySfSeyXWE8X6i7ZwNPwsp7ZtZcuW&#10;IFKviF206z/dLIrn6CZrUdYJuuM1tFzG3sh8rt/+7rV5CsV3HSW1uggltRSdQUktJbWU1FI8Liip&#10;paKiovLN50FS60ZeFHu3LsN8d7zuHiPZZ5TnsI7ywHm6zkM9tTVZRNgPoM9Ud/bEFtP0DukmGhvb&#10;r9d4t88h+xJyWvs+yH10sP/mGR1sv/X2Op6vi1hILnb3363WaVqmaf69n1ty7+cOi91BWVv2pVAo&#10;vl3I76+SWl2AklqKzqCklpJaSmopHheU1FJRUVH55vMgqVWdf5GwwO0EJLXrYH0JGupqKUo5xdF9&#10;DswcOhqnXRdI09SrcaMUCsV3AiW1uggltRSdQUktJbWU1FI8LiippaKiovLN50FS63btdW5creba&#10;ra9+Lq6vvUK8/yqWWBkzRz72V3AN9ZSdQqH4rqCkVhehpJaiMyippaSWklqKxwUltVRUVFS++Txw&#10;TK0uOAfLR/vqbl0X/ZerXKuto6H9AFMKhULxLUZJrS5CSS1FZ1BSS0ktJbUUjwtKaqmofH2RwqJK&#10;NDwV4vys0rWpFB2Qjur825KvU2opFArFdxkltboIJbUUnUFJLSW1lNRSPC4oqaWi8vVFCotUcfI/&#10;evQoQUFBOmmh0vnI+pTnqxs3bnRY79+GKKmlUCgUXw0ltboIJbUUnUFJLSW1lNRSPC4oqaWi8vVF&#10;CoukpCSdrCgsLKSsrEzlISkpKXlojh07hr+/v5JaCoVC8QSipFYXoaSWojMoqaWklpJaiscFJbVU&#10;VL6+tEitMNGI3ZINm+Kh1IrG8ZpoeL8ogYGBoh09pKSWQqFQPIEoqdVFKKml6AxKaimppaSW4nFB&#10;SS0Vla8vSmp9eR5FVMk7tZTUUigUiicTJbW6CCW1FJ1BSS0ltZTUUjwuKKn16IkXJ1B5MR0QEPBI&#10;OSdODB1tR+XJiZJaX572osrZ2ZnNmze3mfYkSa1rpWns32TD4n3h3Lj9gPPzzUqyT2/ExHgKy4Iq&#10;KGnuu92+Vskl7ylMmbeOwxcLudE0WUfKsZXY2y9lb/RFQnfYYjasO92734uhww6CsypJP7URmzE9&#10;+Kxl3mBDrLdFkX/tFu26KDqulWfia9+boX3Fsv3GMvL/sXcecFkl9/42yc1N7s1NbpKb3E2/m2Sz&#10;yW62ubuWXbuuvfeuoIgiIlgAKQIWLNh7wS4iAipFEekISO8gvffe6ws8/3PeFxQQd000+3fd+X7y&#10;zfqemXPOnHnnPec3DzNztrqQ1axACjGFhISEXooE1HpJElBL6EUkoJaAWgJqCb0qElDr+S1DqoMH&#10;D2Jubs6OHTu+1KdOnZLup8nKTvezAq+qqjLSoty4ts8axwcJ5OXlky/dhAqzUkj0tmHl1qt4xqSQ&#10;ma/anl9cRkWlqgPc5cryEoqlm2xxaTmVVfLnUulzITlZCfhf38/+QydxDkqS9s+nsDiRAPsTmKmr&#10;s0xNjeXLlrDacCe2/qmUlHcet6qSzChP7tw4yY2ocvLSQrlz6Qr3o9Ipqeh57upq+XM5Ple3c+mO&#10;P8l5ZcrtVRWlZMZ4cvXyHUJS8ynvsY/KmUF23PX2ITKzmgplmaXrk6+zh6VthcVS2copLy2hKC+P&#10;/MRg7p7fzhpNY3YccSGqtPipfQoLSymX6qlKeS7pv6X5RHjYcOiGF7HJmY/zFhQWUiTVWxdUkC3/&#10;W67TwsKe5Qm+bs62I6ew94/vsb2gqITS8soex+jup6BWexuKlkbpuSJPo6unobGZVum2Ld+7W5sb&#10;pedYz2l29VL7aVa0K+OG9nYFzdLnemWaant7X1ThGy75NyPXm7y+1v79+3nrrbekWOETrl69qtwm&#10;p32boFZ1dgQHjWawYJ8TtU29giVZUttoLE3Hc/8Cxn/xOW/rexKdV4ccDbQ1VVPiZ87C0WMwOHGf&#10;R+VSW5K3lwVzTl+TtQZH8EpPxnXHbOZMnY6mxSllPcu+GxhLRlkJkbZbWD9/Knq7rLly5Sz7zNaz&#10;eOUGjnsmSm2we1nbpbJG4WK1nEUr12N1+gSHrUxRmzGTVZfCya5s7BOCCQkJCf2jei2glvxgl4Pw&#10;RqmH2yr3wjslX5wcMMhBgHyRtVIvX84jPxzkfWSpgoJ2qTOpmq8v55P/Kx+vK8/zSM4roJbQPyu5&#10;/QioJaCWgFpCr4IE1Hp+y1Brp3QjOXTokPQ79+nT7u7uyg53iHSDKpV+k3K80WfgVVVJeVEW7ifW&#10;MXPwUEbN0WDj5s1sNjTFbNchDhhM4zd/HcKUpZpob9jEZmMz9M97kphd3HkMuSNcQYbfZY5Y7uXM&#10;zUBSi6vJj7rLhQPGrNNeyfxxnzJg0FCmLdZEV08Xy7P72b3RkJXj1dC13Im+5mzmLZrLkXtJFJfJ&#10;x6ukIu8Rbhf2YbBtL7eTKihMC+baHhOMTjgTldut7qoqqCjLle5TvuxduATL806Ep2ZTUFJOWVE2&#10;vpeN2bLtNPcjU8mSbmZ5eQUUlZRRVlJIQX4uoTZG7D91FqewXFIe3ubcIXPpuaGv9KYNuqzX1UV3&#10;o/R53znsH4YSePMC+9bpsnGTIfrG5phanuTSeTtcbx5BW3cjm6S609ffxKaNRmy1cCQ4q4BSqY4q&#10;KwrJTb7LgZUzGDZxPprr9Ngs5d2gq4Oe8XaOOYdRWFrx+LoqSvLJ9j3LNlMDNmyUj6eL9npdFo97&#10;l/c+G8bERZpsWK+Dru4G6fvSx+iIDfeisqh8LqglxaSVWcTfO4/JVlNMpfMfOHWTwLxmGuvKiHa/&#10;gJWlBaamUpqpCcZbDLDYfQSnmHKpDSuoyA/B6dh+dhhvxXTLIZwi8ihuaFPCi9dJMqiS4dXly5cZ&#10;OHAgP/7xj/nZz37G2LFjlSMgK6TA47WGWopWFC1NNDY00SJ9uVVfAbU62tsojrnDkXUr0DdczQef&#10;WeAUnU+N3DDapcCuNombJjNZufEg9uGFNLa1ku5iyDqtDVjdCKOiuZj7O+ewYt1WLof1DJLaWlVQ&#10;y1zfAMfYOikmaaIi5iY79Fay9oQXJc0ttEllbahvkmLISlJ9r2A8YjSbr8eSVVNPdX4Y7vvVGD7h&#10;IL6ppTQ+f1dLSEhI6Jn6xkMtJQyQerthYWFcu3aNqKiozhSUhfT1lYKrvXsxMjJi27Zt2NvbK9+S&#10;0hWky/vL+e7du8fu3bvZsmWL8q+uciAvA7DnlYBaQi8iAbUE1BJQS+hVkYBaz+8uqCV3pp8lOc+N&#10;GzeUMcWXQq3yAgqiHNkxfy7TJg3nD4NmsMHSkh27LDHbZo7mqmXoTf0zv/37eOZp6bPN6iC77B6Q&#10;8hgsyaOi4nHUm8Lg33/MfFMbQvOqKYzz5qLUgZ00dTLztbdKz4tdmK6ezvRpY1Hfs5/9+nvZZXCN&#10;oKxoXC7vZv3uo/gnFFBeKR8zn9TA61jpmrLNJoh8+Tyl2QQ67Edn3Ub2uiVKHfDO8hdlkOZ3jrVa&#10;kxn8h0FMmLkIzY2G7LwZS0KSD8dWfsH4L6awdKUWWlpa6G7cxTknPwJuH8DSSIulUwYzatx4Zi7V&#10;Ytvuvew9eEhZVmV5NaczbspUpq6Wyn/GjjvhvtwwM2T5p3PQOWjNNY9YsuWRaUneOO5dzl8ma2Fk&#10;tl3a1xgD7eVMfs+IW/GZFFaXUpARxu1dOmwz2saO7arjW0r1rDlzMANmabLHIZSissrOOq2mvCCd&#10;BOuFjJm/Cg3dLRhrzeGtkbNZpmMs7WvJdvPNqI0ZyuRZy1hvtguri7fxjct5TqhVRE7kfc5JZTGX&#10;Ys/926Tyrt7AErP7JNeWExvggPWpo0poemj/HrZozGHK2DUcDcpF0VaM51ldNmptZpvpDg5pzWfh&#10;ugs4xxXSKxz4xksGVfLv1NHRURmrd7UL2d7e3q8/1GosJTXAjevn7hAuxSwVWV8OtdrbWom+uYO1&#10;mw7gePcy+gOGsN8ljoxuDaMywZqtUpBjcfo+ufmxnFk1nVVbT+GeWiWlFuPxnFBLGZTkB3PZyog1&#10;h9zJrikiO8SFyyediUmKwPvsdkb/fQMuJU3Uyo+S1mIKo06x/E+TOO0l3X+fv6slJCQk9Ex9Y6FW&#10;F4wKDQ3l6NGjUsdvHuPHj+f69eudOeSOZprUCT/G2rVrWbduHfPnz2fatGnK/GVlZcqLl48hPwSX&#10;LFmCmpqa1IldJXW6ZygDLhmUPS+cElBL6EUkoJaAWgJqCb0qElDr+f1lUEu+r8fFxTF37lxlfPFV&#10;UKsk6xEBRzXYse08V66cwtRsKyfCK8jMziT87gX2XnQh7p60fZMOW865EJpWoOz8dnWAy0tyeeRh&#10;zrIv3uPtn32KeifUqpbSC2LcsT1twYGrTkREhOBy/Tj7LtrjHfeQ27v2snfLOZy8bDhoZoL53WTy&#10;isupqi4hO/EeV7evYtceBwKSilRlrSon55EnNlbrWKFmys2oSgpKpe05MURc3sh3+89DY91GtmzU&#10;RnflbIZu9+HuDQu2SPck7bWblH883LJFm0UT5mJw0Jb7Lmc4smsLa+ePZPKMWSzT3sIJR3/iclTX&#10;Jjv93n627pHK6ZbeuS2WW9v2YbrkFAHS58cASYZaJzYzapcnyTnytLQU4v2sWf+BMXfiU0hO8sd+&#10;pzpf/Pktpi7TQmeToXS/N8TAQJ9F4/vz9xFTWbZGT7nN/KovUVIdd0GteZp6qGtvYt2SSbw5eCKz&#10;1LSlfPps0lvNnCEDGD1hFuq6huw5d5NAqa66vpfelrc/gVol5GckEuD+iOq2dtpqkvGz3smE9zfg&#10;XK6grq1D2Y5kt9aX8+CiAbusbhFRWIqi9C7b5q9gn30geZVVdGTcYMP0+ex1eEh2r2ffN11doKqr&#10;PfS2nPZaQ63aDLxPmrFypjE2UhxQ/qVQS0FbS5H0u17G5lPORCfH4rX5Y5aa2eGZUkVXiNfWksld&#10;6Te80vAQ9tZ6rFlhwPFbcRQ1yvd7FdSaPmoYMzQMlNOrzc3PcNMvhaLeI7Xaq8l9cA7TFZoYXQqh&#10;vCKZ0AtbWPDFZhzuu+N4YAtvjTtKeEMLqhCnnJK0i2i/+Rcs7R6RV6PcKCQkJPRC+kZDLRkiycGk&#10;DKJGjBghdWaH9oBa8sNBHu4vB+UpUk9WfjCsWLGCiRMnPgZWsbGxLFq0iJUrV+Ll5UVCQgIXLlxg&#10;9OjRWFlZKf/68zzqKo+AWkL/jOT2I6CWgFoCagm9ChJQ6/ndBbXkUeDyv+U4o2vxbzkmkOOLn/zk&#10;J8r/fiXUys0k3O4IV87tw1R/DcumfcbARSbo6m1kzcLpzFqxVjkVT21yfwZMW4rljWDySjr3ryyj&#10;4JE/J1ctZNmaaYz+dBLaplcJzSsgxv0KJ3casmrOSMZMGM+SxfOZNH0mE5bpsvPUHrZqmbNzvSUH&#10;j21mzYK1nAuvoLAsl0fBNzmpr83mrVbcDc2ksLQL0shT+PJIDr/FeZPVUmd4O4ccQ0lNCCPCbivf&#10;XXoVv+g0ClOjiHIwZ9yWoxhob+KQjTthyTnK0fKFhRFcNtrEAWsnYnKKpWdCIRHXTTh05jyukYUU&#10;lZRToRwppnKG+wHM9lphdS+jc5sKam1deppA6bNqrSzJSqilz6jdXp0j2FJJ8D+H7gfGOPg94J7t&#10;Traumcxf3xqPus4mtpgaoa+rwaS33mLastWs3bQFY8ONmC4bzoc61jiFpj+BWms2s0p3CxvUp/LH&#10;oVOZr7lBOSVwi4EOC0cMZtyU+azSN+XAxVs8jI7Az94OR+cg4gufXIdsGVj0mH7YpqC1RaFcC6uj&#10;E2qNe39jJ9RSNiXpAVhLVfRNdmwz5VpgKlU1ZbSFbmP56hO4RObSIE8payvhxuZRmJ25TWyh9Pk1&#10;kXwPcnZ2lp7pt7/U8h+sX9+RWmWkh3hy0+Y+0VVS3PJlUKutgdZiN/YsX8MJl0gKpHtDqbse82bo&#10;c8otkfLOptHe3kJm8Hk2aWgwZ/Bo1p9yJriwXmqHT6DWjDEjmb3GWHmP27nzAk4PUinuhFpa00aw&#10;WMdM2r6NbaZb2X3QBq/4ElqbSsmNcMfuvBvxUf44ndzKX5dcIbmxtROo1VCedQvTQX9hj6OAWkJC&#10;Qi9H32ioJQMoGxsb5XoVcqA3Tupddodacp7ultfKOnz4sNSJHMT9+/eVa2zJD8D+/ftLHdSLyoqQ&#10;82VLPWp55Ja6urry4fI8kvcTUEvon5XcfgTUElBLQC2hV0ECaj2/u6CWnZ2d8g9h8ho/MqyQO6Py&#10;H9G+853v8Ne//lU5avyroJbcka0ozifw+m42r1vJsmXLWLpsOfPmjuXzj4czcfpcli5fztLFC5g3&#10;bSzaR++QKI/EkvYtL04l1GEvWgt2cuGqFetmLmKdEmrlEWJ/EPN1y5XH62HpWDo7DdmwYis71+3i&#10;tN1ONqqtZucxP4JC73Jt9wIm9B/GVPVt7N1/WAkNeno3e3esYem4Zcxba8wJ6wvcvbiF76rbE5pc&#10;QHVeEklO2xmvv5tNpse5cPouYY+yKVNebyJ2ZgYcOu+shD4ylEq8ZcGxc6e4bHcbV89A4rJUi8zL&#10;7htqGbNy8FIMu8pz1pZbtpe48gyodcPLDy+HQ1hf3MkX4w/iHZ9JUWUhWfEe7Bo8mGP3okksrKSy&#10;IJ3K2+sYZniJWyFPoNb8XY44P3xE6r1DjFqggYbBDimmPMT+veasmTiNDVa2PMiW9i8vpSrdjQPq&#10;S1mldwa3DNU1dLkn1FIBUKUUdRQ8tOWgjhYTtFxIam2jWXm/V9BUlkjArmms2XdX+k5raK4totJu&#10;EVMsbxGQWoEU5Ur5OrhvOQr9Y1cJy+n+TrtvtuRlRLoWKv8y79u37/WFWlJA1NHRrrxvyTFA1ZdA&#10;rdb6EjIcljJjwHRWGVpy9PQxrPcsZdTfR7DuyH1SKlX55ePVlkZwVXcGf/nbMo55p1ChDDCeQC11&#10;bVMuhpQrnwFtbfJLCDpQdEKtlV/0Z8IcNRZOm8LUWSs56JlBaWOrMs/jshaEc+eIEX+ZcpIoKU3V&#10;2mupyHZl+3DpN+eWQkGv2FVISEjon9E3FmrJ6oJVsuQ59r2nH3ZJCQykwCFJ6kHKw96nT58udeSj&#10;pc5qgfItKvIbVIKCgpSBpqzy8nLMzMyYPXu2ElT1Jbni5EXp5SBVtvwQladCLl68WEAtoX9YAmoJ&#10;qCWgltCrIgG1nt/doZa8fmc/6cbRtYSB/O/fSD9ueZ3OrljhS9fUklxZXkZK2H2cHGyVf7STferY&#10;FlbNX4+F1QmuSJ+vXjzHAWN1TM+7P4ZaiUE27NuyEvPznsSFXsN01mLWdU0/7HWOJ5bXjYrGSTn9&#10;8BpBVemE2R/BZJkhu06d5OLBNegZG6M5eQJjBvXnvbfe5qPRk5k8WfYERg3pz6cfvIembRbW+zZh&#10;tm0X146u47uj9dl7/Bw2545ywmI1Iy19eRjjje3WAxw6fB2/5HxKKntBrexoblqtRGPtatatXYPh&#10;gct4xhU+LmvfUEuH6b//kGHK8kheoIvJdiusnwG17shrahUlEOO6i5Efr8Ty6Fku2VzgzNFtLHn7&#10;bVaZHeLYBanOL5zGxmgSH+hY94Rau2/iGppOzkM7tqxd2lkPsqdIXsHOyz7EFkhlqyynOjcEh/1W&#10;HD7lSkiv76AvqKWoryA71JFT29ajt2k3Nx5JbbTrXt9aRXGcI4ZDBnPSJ5OiBil/dT7556cycYcj&#10;gWlPHmIeu0a/dlBLlkIKCOSY+8ssw5/XFmr1ugc/++2HrdQURnBu6o8YOnwUX0yaobwfyZ48ehBT&#10;Dc7jK7WXrqM1Vxfhd2YFn2huxzWmuHPrE6j1PGtqlSa6ckBnAvPWncQvvYK27jFHaTQeB/V5/30D&#10;7pQ1q0YeKkooir2I5l/UufYwh3LRXRISEnoJ+kZDre7qC2rJoEAOIOUpiDJokheLnzlzpvK12vVS&#10;bzczM1O57fPPP1c+OOSHoiz54uRFOeWHgBx09CU5rzxSTB4SLQez8nnlgFYug4BaQv+oBNQSUEtA&#10;LaFXRQJqPb+7oJa8ELwcB7z11lvSvfC7SqD1xhtvsH37dmU++R7/PFCrvDALO9PxjBzxOZ8NHc7w&#10;4cP5bPAHvP3Hd/no08EMkz7L28ZPm8vWi76kyVPbcuI4t1ODZVv34xkrdYiTe0OtUrLig3ng7oKL&#10;yxO7+gQSlRbUDWpVSft6c/GEBQbn/cgvLqVKukFWVuYR4mjN/vXbuJxaSYVyWwFx3tbsmjeQdU6V&#10;pBVUKsFUxHltvvub9/n0s6EMHzKIYZIHmnkRmZpHerAD+9bpoXvEkygpr62ZKUcv3CYkMgAf212o&#10;TxvIe59MRveUFzH5Ulm61cuzph+aLjlJgFQeVZkkf8n0w8dQ67Ypg37xtnTvHSLV5zCGDOrPn3/y&#10;E97+aCCD5Tof+jnDP/gdv11+TAm1yvJSiTg6laX7rmB9/R4eUtwnx35P24OHsWnklcnlk8pfqXLX&#10;NXS5N9Rqrikmye8yezersd7sLJ7pcnvpbKiSWiuSibluyORhB/HJLEf5WKsvQeGmxRQLB3ySy2hX&#10;vu+wEVezkRidsCMir4+HyTdYMqiS/+Asx/Pd27Bsed06+bt/rdfUel6o1VpKUbQ1c/77bXbYx5NZ&#10;rRoxJbsk6Bjrdbdz2jOZms5dXgbUam8rJsFlD9oT52F0LpDC6lpqCtOJj06T7q2ZRDocYMmgaewO&#10;KKassYWmsgTCL29m5pjDeKWVqtqzkJCQ0AvqtYda8tpZ8tTEOXPmKNfSkqcU3rp1S7lWVmpqqvI1&#10;zvJaXPK/5b8EyZKnJcpD2WWoJQ977ktyUCrP4ZcXoJfXyli4cKHy+PKoLwG1hP5RCagloJaAWkKv&#10;igTUen53QS35rWxy7HDp0iU+/PBD/vCHP7Bjxw5lrNFVf18NtSopyYvnzPrhLF9nwI69h5R/YNu5&#10;TYsFU9XQ27KdA/Jb8CQfPnKS8/L6OjlZxF/dwPzZ81msv4tzNte5cXoT8z8bwZSFBhxwDiUhK4F7&#10;+3VYPX0sMxcvZ/lyyXMmMHrpekxu3O4BtaozArA9vxeLCw8oKClXlas0GfeLxzDWsyaoXDVVsFrq&#10;DCf4XmTP/NEY3K8kvUjaJi8Uf92E7847jat/BI/C/fC/YsYXe/yJTC+mvCiDxCBn9ux1JCgpmKsW&#10;+7lw3Qnv27vYeuw8x3asYdfhUzhFFlNa0RMGvYw1tZRQKz+WSHsTPnpvPpvMd7Hv0D52mesx809/&#10;YuF6U7ZZSfVrtZNDa0fxd+2z3ApJoygrDufNQ9l8/hzb9bewcuxAhoydwuyFqrpcumQuk4d+yMeD&#10;ZrHlrJdqtFZXefpwD6hVX0aary071ixF3z6E1LxyGlq6/95aKIpz57zWRDQupJBd1azEVzRVoAiz&#10;Ql1nO7YP06lpkh6GZQ/YrTWX/Xb+ZFS9Xvd9GVTJa7HJ03g//fRTfv3rX/O73/1OuZ6uvJ6dDLxe&#10;a6jVUktZVgbxUVnIIVaVDLX0RjFW0wSHW87cuXOHO/e88PJwx/vUKn71t83ciMmnultTqi305YTu&#10;UrT3u5BZofoj/ldBLfm+suHgddXxJXuFJpBenNdzofiOVprzw7Dbvpp5K8w54xHAQ7tdrJm/nTsJ&#10;xeQnPeDatpnMMzjI1Rt2XDlnxaZVi9lhl0ReV3sWEhISekG99lBLftBFREQo19A6f/48mpqayimC&#10;MqySF483MTHhs88+UwYYXSO15IeJPOpKnn4oQ7G+JAep8vRFeXqiHPTL+WxtbZVTGwXUEvpHJaCW&#10;gFoCagm9KhJQ6/ndBbXkzrQsOX44Kd3MLCwslMftrq+GWuWU5EdxwWgRaosXsmjhfOaN+YC/DfyI&#10;v78zhEnT5ynX1Fq+fBmLFsxn5gxjbMJDcT2kxar5M5k1f5Fynazlc0fR/80/8+6n45ludgn3qHCc&#10;t63HYst2bP2jlcsvRN/ez2YzE9ZfdlBCLfPVu7nkcxunC8fZuX0nu26FUVRWIZWplIIEd05abkXv&#10;mBfFj8uaT6zHFXbOWMi+8Eqyu95+eMOs55pad/Yx3iqAyHSpjqsqqSgtIC01h6LSMK5u2cdFey8S&#10;c5JJTM8i9PpWTlyywfORDH66zqPyV0KtkhySIsJ5cNuGC18CtfLSQwg4ocYfPprErAVLpPpazII5&#10;kxjwxv/y+YRZzJWh3+L5LB/3d/6scYpbIVLHOy2QEzPnsPeWP94hobic1MdwqxE7zt3Gzd2VW5cP&#10;Yqo5h5UGh3AISqekopLq0iwSQ0MJi0omR66bbtfSA2oVReJ51JiJg5eyzd4F1/seyt+eX2AIGZXt&#10;tLSW8sjjEpuHruRUSiOVLZ0PgPZm2uvisdmxiu0HzuNw0wXPY6asMjuLc2zukwXmXxPJoEoejSW/&#10;1Vz+Q7U8rVdeq+7AgQPKWRdynb7WUKs6Az/bc2zddhs53KgtTsFxnzpLly1GQwpU5BdmrVpngIHl&#10;Ca4c02bqTk8Si2ofTzOU1VJfhL/tbkytnckoUwVPrfUVxLjuY83BqwSndwVD8l6VRNhYoK82h4XL&#10;VqqOL9ngsJ30+8wlxduaS2fO8iCjQRWUKKpI8bvKLhML9lxxJfieNTv0T+OfUU1DYyV58S4c1Vdn&#10;3eqVrNDRZ+1xN3LKm2ht6xXQCAkJCf2Teu2hlnyB8ggsOUiXpxw6ODgwbNgw5YKS8oNQXutCXije&#10;29tbGXDKKi4uVo7gkheLT09PV27rra5jy8G+bPkckZGRyn0E1BL6RyWgloBaAmoJvSoSUOv5LUMt&#10;OY5wc3NT/mFMttwhLSsre/y5y/LLar4casnT1UrJTUsg6qE3rg6XuWQ0kZGrpc7r4h1cd/EkyNuV&#10;Oy43uXLpABvXHcYtMoXsnHTSU5Ole3WnA46jO3EW6nonuBuXR1FpMs7bdDDbvJVLniHKKVwhN/aw&#10;wcToMdTSnTCbZWvkqXezWbHxAp5peZRXlVGcH4nHeSM2qW/ixN2UJ2UtT+Wh/RFWD1LnREIVOfKU&#10;Oxlq2Rrx3ZkHuX7HhxAfF+6e2cKY3fJIrV51XHaPoyt2cOKSL+nSZ9VC8dueH2pVRGFvboHOVDNs&#10;5OvxdOCI2XZ0Vxuy+4Q+wyycCQoOIjzUDaeru1n52U7uJ6aTFn0fB7PFTN3vy4OIRKm+Ygn3u4Gx&#10;9ODZZevFg1ip/mJCSL64gs82X+RmUAxpkQ7ofr6BCz5xpEkPuIL0GO7umcJINT0s9lpgtHQmy/RP&#10;4hqVT3FZpfJNlNWZnpzUWcsG08t4Zva8lh5QKyeYe0d1+PijQQwbPZpRkuW3b89YrMnlGAXVNUUk&#10;3rPFYP5RHjQqaHh8/++Q7u0t5AScxWTpHMaPnMjooVu4FJZBYYtCuWz866TuoEqGPhulh56lpaXy&#10;j8tdAOh1hlrN0u/Q/vxe1pwJUr5BsF3RSn1VCcVF8ptEO11UQonc/qpKKaqWgVHPZ39HextN9VVU&#10;1NQ9TpO3NTdI96vqWppau+7zcuuRttdVUl7c7fiSSypqqG+W7meNNdRK97DGVvk4cv52WpvqqJJ+&#10;HxXVdTQ11FBZrkqXF41vU0j3vLJCiuXjFJdSUtOkXFBeSEhI6GXpWwG15P92WQ48hwwZopwWID80&#10;5Pn4f/vb3zh+/Ljys5xH/kuQHMwbGBgoA9DnkbyfePuh0D8ruf0IqCWgloBaQq+CBNR6fstQS37R&#10;TK7048zLy/tKPxtqVSljkMrKCopSwrDdOoW33/kbg3aF4xvswDELa24523Bg4v/ym//6Ht/771/z&#10;2/mWBCTm9TqO5ORrbJ29BJ2tXWtqpeG8bTYjf/sdvvM9aV/Z3/0O//7htMdQa488/VC6GcplUHao&#10;5f9WPiLI3pi5fxnElnNBZBaUKdfYkqdUVqSGcGvXRt7/1BCnyioK5fPKUOvsKuWaYt9Vnue7/PDn&#10;v6O/sQcRacXSceV1r6R95f3jrTGet4W9F31Jl84lr4kV72jB8YtPoJaqPlTnS3Xbx9Y93aBWtj9n&#10;N0zjzX7fUZ3rz8NZfsSD/BgP5fTDD9W3ojH6f/j5j77Hd3/5Z94zukt8ZgKhTifQ/XgJhyIryFau&#10;fVVMTqIXez77jOPuMTxSvv0wjYrb2gzfcpkbHgH4XdjEXzVP4BmdRaVUlqKcVDx3jeaT38vX+O/8&#10;+KdjWHfqPnFl5aprKy+hsuvthxu+6u2H8k3/SYzaw8qWqpL8uS/13ud1VW9Q9biddtv2OkOt4tg7&#10;XDm8ntOBz9cnERISEvq26bWGWvLoq8OHD+Pq6qr8t7zWhTz1cNKkScqHhBxYyn/VlKckTp06FWtr&#10;a2VeefH4KVOmKB+QXaO3vkpyMCGgltA/K7n9CKgloJaAWkKvggTUen7L0EUegaVc8Ps5LNetHHs8&#10;faxicpN8sF41mrnzFrDpkC0eAWHEZJaQluzG+f12+IbFkx4fRnhoCCGh4UQ8yqRYOUWw17HK8kiX&#10;OsOp6XmUVMjbMnA/YMpe891c8+ocqeV4GNPduzC94cK9I8c5bnmT0O6QIO0hrie2Mk/NhPMeMSRm&#10;FVPw6CEeh9WVI4lGjxjCqIlzWLLPi7yqairkfXLjib61i9+pncThni8hvne5d3E7844+JCo5m1CH&#10;PWgtmaLaf9inzNlwAufAR5SHX0Vfc560bSobDjkSntsJtWKdOWa6Qpl/+OBxrDC/wN3kznW+KmJx&#10;sdqP8dI92MnXExnLo+wiKlIe4Cqdc+b+ewSHPCRMrqvwSKLSCijLisbL8ThzTe3JKK6kXDkaTKr3&#10;ZH+OSTHgKScvzu9bw6Jpwxk96D00TvriHRzM7X1b2e7gylmTZahPG824iVPQtrqCk3ewVJcPCfC9&#10;yalNmizoHGU1Ye1OLnlHkyF9B8mpORSWd9Zpp3tCLenBJvSVeh5Q9VqP1KqX2k15IRX1qmVShISE&#10;hIR66rWBWvIbDdXU1JRQqksBUq9fHm0lLw4vW54PvmXLFiV0kqcGyBcvP/z8/f2VQ5mXLVumtLa2&#10;tvI12vLDRc7zPBJQS+hFJKCWgFoCagm9KhJQ6/ktH0OGWv+I+w66KigtyiTWxxl3D0+C47MoLq9U&#10;ppWWZJEUl0pOQSmVT+33PJbffhhNYkJy55v5JBekkZAYT2RaJlkJiSTGppPfHWoVZ5MaHYKHXwRp&#10;xdWUV1ZTUZRNepTX47f93fHw4WFS/pNF2suKKMyIxTksU7XIfHkxxVmJBCTmU1BcSk5SGL4edx/v&#10;7xP+iKwCqe5zEwjwccfF1YsQqRwFnRCoKj+FqIdd53MnIDJZtXaX8nxFZMYnEhuaTH7X+WWX5JKZ&#10;HI1/Qi4lnfX32KUFZKUm4BubReXja62krDiXBD8/5bpe8RG+3L+rKl/Iozxy8vNIi4kiIUtKC/bC&#10;S0pzveNGQGwm+aXyMSqpKMshKdj/8VsRXX1Dic8semokUZcF1PrHJNeXDHrk5UC+zPKC8a/tmlqv&#10;4T1YSEhI6GXqtYFa8gNNXqxdnl/fJXmReHmdKy8vL+VDQQ4g5AeEfMFdsEqGCfIDMCFBCnR8fZWB&#10;vBzEy/v+Iw8RAbWEXkQCagmoJaCW0KsiAbWEhf91FlDrH1PXTIsLFy58qeW3gspv6BNQS0hISOjb&#10;p9cGav3/loBaQi8iAbUE1BJQS+hVkYBawsL/Oguo9Y8pPz+f1NTU53LXmnV91fs3wQJqCQkJCf1z&#10;ElDrJUlALaEXkYBaAmoJqCX0qkhALWHhf51lYCHDl390RsC3VXJ89I9YBoV91fs3wQJqCQkJCf1z&#10;ElDrJUl+kAqoJfTPShmICagloJaAWkKvgATUEhb+11pue/I0OeGX71op+Omrzr8JFlBLSEhI6J+T&#10;gFovSQJqCb2IBNQSUEtALaFXRQJqCQsLC3/9/mqo1SE90xW0NNZL8U1fbpTiiAbqG1tQtEt5O/eS&#10;pWiR0ppbaFW00Sb9u6HHfg00t7bRLgUYHR3tUt4mGnuk19Mo7Ssfs7fa21ppflyeBhqbWpFLK5+9&#10;XdFKS3OTdOx2VewiHbtN0SIdu4GGZoXyuhQtzcpzy+lyvCKXU4aTzYp2qTzKUzyWXG75GhRtIq4R&#10;EhLqKQG1XpIE1BJ6EQmoJaCWgFpCr4oE1BIWFhb++v3VUKuZ+rJHuJ8yx9LcFFPT7t7F7t3WXL2+&#10;j20XAkktr0cK4R4rxec81266E5meR4bPcY7u6drPTPIRnMKyKW5qR9FcTqrPNU4/Tlf51M0HJJU+&#10;/Syoyo7g3nlTzLbK+Q5jfT2EPGl7Oy2UpYfgfcsGx+gqWtuk4KWlioI4T87u2cd+txTpWjOIe+CA&#10;Y1gOLVJ6c20ZsffPcvSQFfbR1VR0i/FkZQVc4Po9b+LzpQBXSEhIqJsE1HpJElBL6EUkoJaAWgJq&#10;Cb0qElBLWFhY+Ov380CtupIEXA8ZYGq4FvW5E/jkf95hnLoe2npmmJlYcWTXNN56dzanfbMolWOK&#10;Nimoq47l2MqprNlqjUdMEr47PmLU5CnMXaHDRt31rJ4+kTmrj2EXnktpXQbu22cwfsQIpixdx6ZN&#10;m5Q+ct2bhOLuz4Imih49wOaAPlprl0lxyEYpnwmmVjbcjiikta2WVO8TWKyYzjKbHJpaGylP8eSK&#10;iSbjZm5k2+1HpMQGcMNqMWqng2hoaae+OIXrhp/z19//jP4Lj+MUV0Z1t5g0YN9oZm+2wF46vpCQ&#10;kFB3Caj1kiSgltCLSEAtAbUE1BJ6VSSglrCwsPDX7+eZfihP92uqr6G2JpPIO6dY97f5HAkvJaes&#10;ltrKYgpiHLGY/B4r994lNLdOyltOjvNqFi7YxJk7ceSXFPBgx0cs2H4B16gCqsuLyAs5zuoR0zE4&#10;eIfIQhXUWqi9jUsBucr7pOz6xmbVaKvHKuLhhR3ozF2F5f0UyivlteLySU1L4EFQnlTmum5QK5OK&#10;4jhuHddHc7UJZ7wyqKxvpTwj9Cmo5WA+mkGf/Jk//Phd5lvc5mF29eMRZwJqCQkJPUsCar0kCagl&#10;9CISUEtALQG1hF4VfdugVoV00+q92LSwsPDr7dTUVG7cuKH8/ffVyfn/4WdCreYaCpNjeOgbSaYU&#10;16jWmiojxfcSm/6+hLNJzVTKsZsUICjqislwXiv1Rwy56BlHXnoIJ+e/z4Jd9gRmVtNYXUTAjo9Y&#10;vOc6Pql10i7NdLQ95PCkQazXP4dnkgpqLdbby43oKvlET9RUSmZ0GEFBSRTVp+O+zwDdafo4pLd3&#10;Aq926d7aJsWO8hpa9Y+h1sIz4Ty4Yc46LW1MrwVQ3aSQ0juoygp7Cmo5Wc1izppVrP38z7wzZCnb&#10;HMIoqFcFhAJqCQkJPUsCar0kCagl9CISUEtALQG1hF4VfZugVqZ035XfliZ3cuukH7awsPDr77Ky&#10;Ms6fP8/7778vPUNL++zk/P/wM6FWbQbeJ81YOdMYGykOUCgf631ALaWaUDQHcXTZDDbuucJ9Wwum&#10;DFiFtU8WxVLM1FzTE2q1tzXSVOLC1qnj2bzzBsEZKqg1a8EqTE/dVj4LPD1DScgqo640EDtTHdRW&#10;HMW3MBf/s4boTprBpisRxORW06Lo/qxQQS3jecP5fOUe9GYNY+0hJ+LLpHN25ugLajkfVmOFlS1x&#10;N4yYO/Jtvli1hzuxpTRLhxZQS0hI6FkSUOslSUAtoReRgFoCagmoJfSq6NsGteQOpPzf+Ph4YWHh&#10;b4Hv3buHmpraNwdq1ecR5nCa7ZuP4ybFT18OtaT7m6KF0BvGLNDQYeOi0Sw4H0FauRRESeqCWjP1&#10;dnLqpj8hgf64HVvP7LX7uPAglfLONbWGv/M7/vTOR1JMNlDyciwuBpJVHs39k1ZYbLMjvFRBReI9&#10;LhpP5m/DJzPf9CreYQmkl3QFiSqotXHIL/iP/3iDP360AbuEYmq7PU6eBbVWHbtLaZ0C/6OzmTls&#10;DKsOeZBR04qfgFpCQkLPkIBaL0kCagm9iATUElBLQC2hV0UCagkLC7/O/sZBrdZmGmurqSitQp6J&#10;pwoDng21OjraKHx0C7PZkxg0ZB12GWVUq0jYY6g1dORQxs5YyNLlK1ike5AbD1MpbmiisRNqzV9l&#10;xEm3eGV5cnKKKa9ppKWtmfqqSsrLa2lSdNDWXE91aTze9ocxmDubmYs10dhmR2RqKY3tdaR4n2Dr&#10;1Hf5dPR0hg4ZicG5AB6VNndOn/xqqFWR7caxVXMYOmEdJx+k47RjhIBaQkJCfUpArZckAbWEXkQC&#10;agmoJaCW0KsiAbWEhYVfZ3/joFaf9+BnQy0pUqC2II6LpnP4fPURUioa6DpCF9SabbCPi27hJD5K&#10;IjG9kMqGFilPO82dUKvPNbX6UEdHKw1VxWQ/eojLuR2smryE5UaOJNVWk+B5Aotl45m18xaXzJez&#10;TG0TR5xiKJXX3JL2/Sqo1dZUSsLtgyydOoKR685isfIjJuoJqCUkJPS0BNR6SRJQS+hFJKCWgFoC&#10;agm9KhJQS1hY+HX26w+1pPinOJXrexcx3MCa/KonwUXvNbV66iuglqKBmtJiCgsrqG9upKqikpLy&#10;elThmoL6bD9sTVYz8YutuBVUEu1xQrlQ/NLL6eTEenNIexYLlm7jRnopDe0dVH4F1KKjjbqCeJz2&#10;zuGTt4Yz4MNf8r6GgFpCQkJPS0CtlyQBtYReRAJqCagloJbQqyIBtYSFhV9nC6j1T0Kt8hActm1C&#10;c81J/JPCsTlxBtO93hRLSXKkUZ3gwolV0/j4i4ME1FcS56WCWstscmhsric98CKGs0bz7uJzPGps&#10;ofSroJakjo46KnNd2frBn/jV9/6NN2YJqCUkJPS0BNR6SRJQS+hFJKCWgFoCagm9KhJQS1hY+HX2&#10;Nw5q1eUQbHeJXab2xEr3L9UduZy0AFtMP1vN5ZRmqnpDrZJ0bh5ZxWTzKxRUd4daxQTvG47m4Zs8&#10;SO8LamXhbbWEyYPe5cOBQxk+fLjSc7ec5O6D+9y0NERb5wwB+bWUZARx65A+c6X0EZKHDprGfPVD&#10;uGSWUtteR6r/OfboLEbLPo+m1jZaKpJ5cMmIL94fyeQtt/EL9cP+qCbaF0NVUKskDbdT2uie9aCs&#10;E2rJZVI0lVIceByNIR8xcNkebkdLQaSQkJBQNwmo9ZIkoJbQi0hALQG1BNQSelUkoJawsPDr7G8a&#10;1GopiuXWOSu09nsgh1iqMKCFuvI8kh7EkFvXRmuv27SiuZ7C9GhCknOVQKlLba1NVKQFEJNRSLm8&#10;6nwPddCmaKAsLZKHXm64uT2xb3gSecXFFKQmEheXTXlTO+0t1RSnx+Avpd9T5vMnOFIqv/JICurL&#10;c0iNiyAmv5E2eXX4tkaqC1N46OmNT0QOxRWl5GfEEJtTqUxXNNdRnBVLXHYJza3dYpd2qZyNBcQ/&#10;9OdBZCqF3SCdkJCQkCwBtV6SBNQSehEJqCWgloBaQq+KBNQSFhZ+nf1Ng1rVaYHcvGjJIc+szjuY&#10;kJCQkFB3Caj1kiSgltCLSEAtAbUE1BJ6VSSglrCw8OvsbxrUaqwqIi8jgewKKRASEhISEnpKAmq9&#10;JAmoJfQiElBLQC0BtYReFQmoJSws/Dr79VgoXkhISEioSwJqvSQJqCX0IhJQS0AtAbWEXhUJqCX8&#10;dTjM9yZnTlzC/l4gkXFPp3td28P5C6dwehBPXFd6XCzxD5ywvnCG4w7eT+3T5ahAd+wuneCko2+f&#10;6V/uKMnOHNXTYdNOa5x9Qnuld3NsNOEeduw4eYkrdwP7zvMVfuh+nZN71rPl3D0ehkf3mUf45VpA&#10;LSEhIaHXSwJqvSQJqCX0IhJQS0AtAbWEXhUJqCX8shwTGcJDh4NYGG9Gd/16dDfoo7f9PE6+tzmz&#10;dRVThoxj+iIN1uqsQ2+jBceu3CEgMp44aV8/x30cMNfC4vBV7jyIISY2jvjYGOLvnUHfaANrj9zu&#10;45xxxEUG4nbOjKUThzJk2nLp3rnhsfV0ddFZJ/1b3xrnwFAie+8bF0VY4B2u7VvM2GEDGTJyHmaH&#10;HQkMi30C1rrljwy9h8221Xw+bBwTFmh0nmM9OjrrMdp/jlvePYFYuPctLh8yZr2uHhv0dFkv1cmK&#10;BZMY1v+3vDV6IavWaLNe2ne9nlTGLWZYXblLUJgM2bqfV/hFLaCWkJCQ0OslAbVekgTUEnoRCagl&#10;oJaAWkKvigTUEn5ZjokIJvDaDvTWqDFp6CeMmDyTBRv3st9Sj00aK1BfrI66ujpTB/+OgSNmsvHw&#10;Lfwi4pRQKy4uhDtXd2Koa8LhSz6ExsQ+B9SK4qG7DXuWjeDjd/7EByOnK4+v8lLmTh3Bh7//FT8d&#10;aMQFjyAiuu0bFxdDWJAbVw9sYOL48Sw1NWbLyoWsWGLEiVuB0vm7n0eyXL5LezDXUl2HmnQOGZTM&#10;nTiEv7z/IaNW7+Kae7B0XBmWqfYJtNuD4dJhfDR2AcvnTubzIQN5a8jUx+WbNWEEn33Qn+Fz1Vmu&#10;pYeZtTMBoQJqvWwLqCUkJCT0eklArZckAbWEXkQCagmoJaCW0KsiAbWEX7Yjwtw5tXM7Jy/acuea&#10;OevHD2PmIg20t5hhZmaGxoS/MGbqdNQ37eCYjSu+oXHSfnFERfpw49xVrtm4EyLFWF8FtcL8b3Nh&#10;jxZq85ayYtVcNPR3cv5uKHExEfjfucShretZvUKD5Qdu4xcc2W3fOMKDXTlnuZlFc2Yxy/wKHgHB&#10;BN29yB7tNSzT2Mk51yCCo1V54+PDcLfZxbpJw5g0ZR5rDVXXsXXrVvTUpvDRkGGMWbQOE9OtWBw6&#10;i41bkBJuyVBru/Y0pqw2Z6veSqZMGcdHU1cp9zUzM2Ld0tlMHjqSmXpmbNu9j0su/oRFxXYrp/DL&#10;sIBaQkJCQq+XBNR6SRJQS+hFJKCWgFoCagm9KhJQS/hlO+TuPrTUNKR7qg4bdZagv3QMH4+cwOip&#10;c1g4/mMGjxzLhFmLWDBjHIu2WHHw2BkOW27Fwuokl255ERwZTaw84ik2mgino6zfuAatI7d6nifE&#10;hxvWO9DQWc2+q27ctjvDIfMNbDS1UMImoy2b2bLFjCN2vgSFSceTpzNK+ymnSN48wk4zTVYu10Zr&#10;mzUeAWHExMYSGxnMA9eLWOrqoKe9BYvjdtzxCsDv5kkO6s9g1IDBDBk1jcXqK1ixYhFThgxi2OfD&#10;mDh3MYuXqbFi7nhGzFVn9VFX5fmUUGv1eEbN00J9/lSGSPn/MnSatK+8/zLmTBzFkA8/ZsT8FWjq&#10;bObwdU+CI2J6XqfwC1tALSEhIaHXSwJqvSQJqCX0IhJQS0AtAbWEXhUJqCX88iyPMgrl5vZ5TBgz&#10;gpEjRzBk7RHs92owad4iZqppoTd3EGPmqKO+3ogNK6ax1MgSC7Ot6C0czbDxy9A74ECgDLSk48XF&#10;RON3dRtqcyezbNtlHnY/V+Bdrl06xsYTDvj7uHHt5D72mBtgoKvOnLkLWLxSBz2THew9cpW7wXFE&#10;xsYTGRKA27UDGG9YwvKV6mw75cj9B2HExvnidP4aru4BhEaEERbswOG1Gqhr6GJgfowTu804eVyX&#10;BYs3YbjrMh5BQQQGuXJUW52NuqZcuCd9DgwiyHY36zfroXbQ+QnU0l+O5uE7BNw+i+G6xXwy/clI&#10;Le1lC5k/TQ2LW/LxggmLjFHCvJ51Kvyi/iZDrbamWvKjPXC+5YCdnR12DrdxCkijtL6Frlwd7Qpy&#10;ou/h5iSl29/EziOe/OpGeoVVSrW1NlOe4oeHi5RXPl6nvaMyKO4RQ9WQH5tMUnSu9C/pHKqNyvi1&#10;vjSLaF97HB2kfW+74xWVR11bO13RR0t9FalBDjg5Suk37+ASmE61ov1xeRXN9eSHO+B6W0p3cMLJ&#10;N4HSppany9vRTmNxCg/9PPBLKKCqSS5FO4qWcjJDfPEPfkROVff+l1TmOLnMOVRLn56UuYXqgiRC&#10;3BxwuCGd09UT35RyFFKZu9TS0K3Mjndwluq4qrXtcZllyfVckhLEfVfHHnUn2+HmbQJTK6lp7qCl&#10;sVg6lhcunWmOftGklaoqt7EokRBvp6f2v3HDnnuB0dL1SOfsFsbVl2USHeqHf1weDdLnrmtqqiog&#10;NcQJj7BMyhpaOuteQXNdPikhqRRU1ffx/ctXU0JKQCI5hVVIYbZStdnh+LnfeqpM9g6O+ERnSm2t&#10;77hSjjdbKrKJCfTGLzyFwkbp2qsLeRTsxk2HG08dz9nDjwQphlU011GUHIKL05N6dHS5R1ByEU2t&#10;vc7VJn2/xdF43H26zuwdb+MRnkpZfauyXZZnhOF3tzP9ThBx2ZWPr/Gx5KC6pZLs2EDuOtir8t6+&#10;T2BCPjUtim71m09CkBOO9lK61EbdQ7vXs3QNTXWkR7jhcktKt3fE0SeJgpq+fnNtUnutIjv0Lndv&#10;dpat037x+VLddmb7ErW3SfWVlEqK1AbkNimkkoBaL0kCagm9iATUElBLQC2hV0UCagm/LMdGhxHh&#10;dx7dcX9lpoYhJ6y2MM30Cs6HtBg/rD+/++Nb/PX3P+eN3/+JP779Ln9/5y+MWbOXK55xxPmdY7u+&#10;MVv23uiEWnHS8cJxObGJBZ/8nZla+7gR1XWuaMKCfHC7eV167l3hzAETVkwayPDJ81l7ypdYqRNo&#10;u0eL0UOHMXjYAoxOXeOCrT1XL57lgOEMPtC7zL0HYZ3HCpdsje6n0zDaZSt1ElXnkKcPup02Q3Oh&#10;Dtts7hHocxTd5WvR2rCH89LD1tb2FMYLZ6K2dA07rW25Jm/bv4FlWlo9oNY2w5Von/Ylxu8WRwwX&#10;8/FHH/Dee+91ejAT5ulzyvfJOlzCL9/fSKjVoaCptpS0QGeOb5jMiGGDGTBwIAM/H8XoFYdwiJb2&#10;a1ZIff4mKtICOaYzkrHDP6S/lOfNwWs54Z1IkdQJ762WunLCjoxnxCdv8pf3PmGgfEzJq6U2G1Yo&#10;3yvbaK0pIuPRbfapm2C+yYFH0n5dkUVTTQnht/aiM/NdBg/+lP6fTWTS2sN4p5dQ06pQAq2Mhzcw&#10;X/g3hg75iA8HjqD/dDOcUsuU0KC1qY6CWA8Oq7/NqGEf8dGAIfSftIHzETlUNElBaHe1KygNvoTe&#10;gqGM2XyNwKxGFG3NVOV7cWDJFBbonOJeSq2qzLVymZ2kMhv3UeZcIm7vZcPMzxk6+CPeHT6BiUb2&#10;pBQ30KpoV5U5yA7zRe9IZf6E/oO/4LN5W7kVl0+5VKauJ2K7opnI60YsnTHycb0N/PQTPnj7/3jj&#10;Tx+y6lI8mVUN5MTasXvJNEZ+KNXvgI/oP1eXA06RVDUoqAi5iIXmxCf7y/7gLd78vz8weNl27qa2&#10;0NLtEVwS7cC2NdOYvO4ccVIsKhVX+r9GckPs2Tnrr0w1cyampE6KmeupyYvE0+kARnP34xybx+MQ&#10;Uwok21qbqCtOJCL8JJu+2MoVt3jKO5Pz3Pegu3hsjzJ98u4f+d2bf2GauT3hhX3HBG2tteT5nEJ7&#10;1CDGaxzGvaid+qyHXDWfx+jhnz05Xv+/89b//Za3Ry7mhNQHaSrP5P4RTd599z3e/3SAsl2PmLYI&#10;Y5tQKht6natFuuiwo6yYN75H+T740xu88ea7jDe6SnRBI7VFydzcr87csX/n44H9eXvQPPRO3iO5&#10;qlvHQVK71H7qsgKxMddgypDPpHN/wvuDxjLH4Dx+mWW0SbFCS0M18e6nMVo6iIGD+0u/qc8ZtmQ3&#10;t2JyqZdBZ2szeVF3sFo7nJFDP5LON4C/jd7IuQfJlDX2asO00lgdzzW1d/nw7T/x1w+e/OZ0zvgR&#10;XdyZrS9J31trbQlZCXc4ut6UbUYOxNQ/hem+tRJQ6yVJQC2hF5GAWgJqCagl9KpIQC3hl+M4IgI9&#10;uaU/hg/f+Q1Dl23pAbUWGe5h32VnvA4vYcP+q1x1D8fjgimGVqeeglr+YcGEhIUSGuaDjaUha8aO&#10;Y+XWvRy617UuViiu58zQGPkWv/3V//HX96dgcMwG+9suuLh0twM253aw7MNf8Pa7HzNy+Q5u+AUr&#10;R4E9KXffUOsp+xxl7fhBvPXL3/CHN9/kzTd/zxs/+29+/vNf8Os/yJ8l//aX/O/AKXRBLf9rO7HQ&#10;X8LqQ064O7ng2qNsXb7D3Xs+BEfFESvA1r/E30SopWgsIubeYbS++JSpW24RW1IndY8lNZRR6LmX&#10;zVcekFRUTX3xI+yW/C/TtI9y71EelWXR2K98lyErj+AaXdhjpJGsLqi1bOdZXBPkMVhPJMemjZX5&#10;xLvuY93s/vz6ZyNY0AMQtZHlfxb9+Z9LbdyH9JomimOdOagxgPE6tkSVVkqdfScOzv0LX+jfJKqk&#10;hLx4Zw4t+oR3tRyJyaukNC2Qy2sG8taCc/hkFlOUE8DljZP51ZyzPEgtf2qkS3NNCSEXtBj6xVIO&#10;uT+iqLaChJuWzFliyFGPVGq6ynxnH9rKMg/vVWYpBo304+6lYwQWNdPUVkiM805WfDyEzfYZlNW1&#10;UBzjzNHFv2fUBkeiimopywjCYdMHvDvlMF4Z5U/gUB9SNBQT63iExZtO4S7lrauO4bKpGqu3nyci&#10;r0Gq0xJ8T+qgo7eDWxGlNHcfhqVUC7XhdhzYaobepXCKW9sel1upunQ8j61j/oS5bPespa61g9by&#10;OLxP6zN2gA630huokoLUongPrptP4u9/+hP9PzfiWjeo1d7aTFl6CHcOqzHw77/l//6gzsFuUOtp&#10;NZHneY5Nhvs47pNG9VNlVqmhKhLH7fMZ+J9/Yrz6Idz7BDQKmrJDsNm/kyW73ZBDbEVFOnfPbWeO&#10;yXUyWhRPtdEvVYdUltYaQk+vYvm6HZwPzKRBKu+DvTNYvEybw/cfUUcZgcdXMmPBWnbcTJRqWNpN&#10;tTdtrZUkuLribOdJalOzdLga0n1OsHredLRO+lCraKEwxpVtS0ayep8TqbVVVGR6Yrl0JEt2OJJS&#10;WkN9WQrWau+x0NCaB9nF1FZEcVH6PHn9GXySynpdzxOotWDrVbxSenXevkQtUtt/5H4Ug4UD+PXP&#10;P2P+ZjuiBNR6LAG1XpIE1BJ6EQmoJaCWgFpCr4oE1BJ+OY4iLOAeZ1ZvQl9T6lgabHsMtRz2rkBd&#10;bwv6Ow9zTG88C3TMMT90gaNbV7LG4thjqLVt0xb0jA5x9uRejl+8wrWb57DcvIGN2oas27KFFZY2&#10;PIyKJy4+lqiwhzzwvs3lQ/rM//D/GDx8NGPHTWDChO4ew6gxI3l/qA5Hrt3mnv9DIqJ7L8T+nFDL&#10;fT9rFixh3rINbLeywsrKDM3JY5gxbT7rt1mxV962eRnTl2lIHX4ZakVz95QBJusmomm8A80Rg/ns&#10;0w8ZOHxcZ9nGMWroAPq/9zGfTTPgol8MYb3fuCj8UvyNg1otDWQ/vMFeqT3NOOBBZlENTYp2Vce8&#10;XYGivoKS6kZamsopibdD/bdjOegcS1Zdq7RvBbVxR9Aer8dp5xhKeg0c+VKoJR07O8Qeq6N7uXj9&#10;JDuWbES3ByCqI937OBaa87B0zaG0QUFjQRhOezRZqH6JsNxHhN0+ivpHS7GOKae8WSprbQbJd3Yy&#10;44P1OIQlEOFrw4Zhy9j9sJgCaX9FYyHZ/ieZ9uZSzvmmUdSrvO2t9ZQn3MJ0xkAWmthy29+NM4Ya&#10;rN1qy8OcJul5JZU5VC6zlbLMOxf3LrMUXzY1UF9dSaNUh+2KGlK9zrJ1yTi23culvL6O/IgbHF3c&#10;H+1LyWRWtdBYnkTE5TWMHmGFZ2qpctrfs1Sa5sQxg+0cvhFOYUMbjaEnWL9IDxObQArk76xDQVms&#10;I1aaxuy5HExOS88YrbU2Eoc95pgYnOdBfhMt7R2PAYxS7S2UxTtz2kSd6TqXiS6pJTXgOrt15zN5&#10;XwAl9QqqcmNxu7qD1ccc8LPZitacvTh2g1ryVLrAWwfQP3aB6Ps7WDXaiLNfArVaKn25YGaO5aG7&#10;JJS3oOgdiMpqrSXe9RgblgxiwIcjWKxxpE+o1dZcQLjTUbZvPsbN6BIltGwqTsT2uCHz99+lrrWt&#10;5/V+qdql9l1FWchxdGZPYtN+J2IKG2ivC2TfzGWYWNoTXtos5ZLaZbYLB1dvwHj7bZKlimjrPElH&#10;RxvNUlBfV1sv1bXq+2lM8+Ko7iqWGt8goSGPWKeDrJ9uwPWwXGoVbSga8gm7vp2NK/fhEp9EacJV&#10;1g5YzEn3RAob5dGSlRQF70dvrgmXvJKp7hFC/fNQKz/kGoeP7+bABWuOaG1kkxip1UMCar0kCagl&#10;9CISUEtALQG1hF4VCagl/HIcS0xUOAH3vLGxmM7C1WsxWK/OWIMzUodhAlMnjWHEuClMHvwW7w0a&#10;yciJM5n6xWfM0DvwGGqZrVvNtMkzWKS3gT1nTnNqlw5r1mzkyHU3Lu43Y8O6LRx2fkhknAy25HOG&#10;cN9mPxsmT8bkyAVsbjji6Njd5zlz0pQZI8yw9wwi8qkyy34+qBVlu4UF08YycMREZs2Zw5w5Uxj2&#10;/jt89OEAxkybw2x52/jBfDxxQSfUCuT6LkP01bWkMntx/YgZBlpzWbnFkn0nz3H57H5MtZewYNZc&#10;1CwdeBARR4wYqfUv8TcOatVk4We9k5UL9DnxqI7W9l6BQJdqcsh22c4ff6PNlchcKuTHf4cUKDW7&#10;sW3MOCyOe5FapcrapS6oNW/9FvbbektxVIjkGNLyq6hTdNBYVURWbg4lGV6c1jJhcw9ApKDikScX&#10;duiwfq8NLn6B3L9lzfYt6uhbB5OXEcr9YyZ8NHg7PtXNNMg7tZdSnHgOzTc/Zb+NF67nrBg13Bin&#10;8iZqlOnVVGQ6ovPrP2FyIYLkXjElHW20VOcReHopM2ZpsVZrNRrrjTnqlkBJkwwlpDJXPynzmbUm&#10;bOoFtTo6mqktzSEpNJRQXzfsDu/CcP1OXNPqqG9VUJsdhvv+lSw3PivdJ/zxuGvLEdO5LNp5n+Ti&#10;ur5HErVLW5tK8LU2YoPlBbwSSqTvSdoUeQq9eevQP+dHbnObsnwlkTZYLFyO7gF3EpUXLalzxFG6&#10;x0kMjbax0z5Wqv+nYz5ZbU1ZhN+0RGvaUg64BON43BydNdu5LLWNlrYOFE01lBZm8ignjzyfQ2xa&#10;cIBb3aCWPPWwsjibFKmttaSdYcOErZzrC2rJ19RSQaydGRvNDnLJN5MmadPTZWqlNtMbu11bMd68&#10;hQ0rl6Ox5vjTUKutifIkH05v34jpOR9yqlRApiE/jou7VzJp02H8A4MICYskPqec+pZeHYFealc0&#10;UpUdgLXWZKbq7OVGcDYNjQ1Sp8maxWPWYnLuATldX1ZrBNc2LmX96gP45Ektt6sx9FJHexOlUQ7s&#10;WKOOlvT95JbE4XNEj6mLjuGVU0WLfO3tVaQ9OILRvNUcdfAj+6YBgweZYB9boGrD0m+uodQBi2lz&#10;2XUxmMIefZEnUGvqKnOO2ftIv7dQyUnkVdY/veZXN8nrpmXnZpOdGojtlq1sMXYUUKubBNR6SRJQ&#10;S+hFJKCWgFoCagm9KhJQS/hl+9a2aYwePoABnw9h3Mbt6Iz9SOqImrDv9GXOGkxmySZLLE9d58yO&#10;NWhvP66CWt5nMFKfzvujFrNhvzWXD5mwbsUyVm6z5n54NCHO1uzapMUcw+M4PwwnWvk2QxXU2jhl&#10;GttO23LT+Q537nS3LVcubGf2SHMc/mmoJZ8ngnt71Vmpo4/xERvp/n1T8nksls1FQ12HfZdv4ugo&#10;bTtqwAptbSXUigp35dhmA7SX7OJWdDyRYUE4nTFm7cqpTNmwk+Nb1Vk0aylGxxzwDIoSa2r9C/2N&#10;g1ol8dzcYcDUeQfwlmI0eZRJW3M9lcWZUvyRSmpqGlk5ZdQUp5J+05Sffm6Fa3IJqhBIDiz82Ttp&#10;KCaH7pHUi1x0Qa0xwz/iszFTmTlztuS1HLgZTkb3GKosgDNrTXtBLenolblEup7AVGchs+bMYvIi&#10;dZbsPI9vQiF12aHcPWHC23MvkNDYopz2JUWJlKZfRe/tv7DrrBs3z+xh4IKjhEudc1VIV0tlvivG&#10;f/wfNp8KUS4k3lsdbY00FN3GbOIwBvy2P/NNLhFU0PQ07CsL5Ky26dNQq72MFN9LmM+by7ypy9BY&#10;vZuLXiGkljfTKlVuS20pGYHX2GOwhPnzZzN53lKmGhzAOTSbyobWx8fprvbWWhoSzmK4WItdVwPJ&#10;qlEFsa2VfpzZqMkqvSPcCYqTYtAUPM9vYvmoUazce5f4KtXROtpaaS54gLWBNutML+GV20dA+Fgt&#10;VCTdx3rrUqatMcN00xrMr4ZQKVVwjxixtZpCv8NPQa3HUkhfcKb1M6FWe2sjTRm3MF+shuFBFyJL&#10;+u7bNtdl4H/ZCEtTCxw9vDmrv5bVa088BbUUVak8vGLKqmVmXA/Pp6FzEfja/DiumM1g9NixUh9h&#10;OtPmzkbN0o6g5GLp++irtmW101yVQ/QVI8YPXskOlygype+G1gYIP8K0+VvZeStGam1dSsDBaAE6&#10;qyxxz3gG1JL2rSqO4e45Y9YsXMdh10c0FUZx/8h6Jm26QURJbed0WCl2CD3J1gVLsbrkSeY1Hd6f&#10;fZL76aWdbbiJxuq77J41GYszAeRL/bEnegK1Bnz8KUPGyr+5uZK3c11efL4z15eptTRCQK0+JKDW&#10;S5KAWkIvIgG1BNQSUEvoVZGAWsIv20675qJhtJuT127j72zJnHfmseXAddxDgjrX1LrC1XtheJw3&#10;ebKm1m0rdPQ3o3XQEfdL21AbO4WJy/dgFxZJjLxwfEwkd6y3snj+SObtvUlQWJR0Lhlq7WDx3/6T&#10;X/3vL6Rnyi97+Rf8z2/e5I3hW6Vz/LNQSz6PPRbjZrB+0wkcArumL/pxTupcGhtaciNQXg9LKqPL&#10;YfSNNyuhVqDjQdasW8Ns8xtEyWmSPS5bsGrET/j3//oJP/vx7/nkiw2c9HyoTFO597mFX4a/cVCr&#10;OBZ7C30mLjiKFPopRwpVpPpzTm8Qf/z9b/j1r//M5xO2czMoiMTbW/nZF0dwTyvr7GDLQV0ql7RG&#10;s9P62VBrkZEVl31SpJinQHIJlXUyJOrMJOsZUCs/1A7zDVPRPOXJo/RsUoKdOWmylHnb7pCY8ACX&#10;02b8bZkNqU2tUndeVj1VuR7sm/w2+y67cfOcFYPUThPb0NI5SqWJ2pKHnJrwS0wu9Q215BE/FDmx&#10;Zcz7/P4/f8b4jWd4mC+VqVd89EyoJY/2aqihvLCQwpQHOB1cw4Sh0zB3yaaiXkH5Iy8ubPqE8Ttv&#10;E5aYQUaUN7d3zeczzcsE5fbxBj1JTdUFBJj/ldHrD+ESVdhtelsjhcku7J/3Be+/8Wsp3vsNU9au&#10;YdWM9Zh2g1ryFNNUF1MWr16FhWMczV8RurUr8oh2tWDK/7zH5Hl7cMuX3+/YSy8ItVrrK4k+M4vh&#10;K4w57Z3Rsz08Vgepd7axSmc5m2zCaCyNxMZQmzV9QK3SOBestD9jtpUnmWXy+mKq7e2KFuqqSigq&#10;lNteBvEhJ1j5xVRmb3WgsLqPwFhWRxNlmW4cmzeO5bv9iSnqXIurC2ot38Ful3jlWy9VKsD78Cq2&#10;Gj0DakmF6cj2w85iJm+PmMVWuzgKqprpKIrm/vENTDG6TUxp1yi9Jgri7Dm8UZ2DttK1XF/PB0us&#10;8cks72wbrTTVRnJOdyZ7rj4bas3aeJQbAanSNRdKLqe28yUEcp+wt7tLQK2+JaDWS5Lc4ATUEvpn&#10;JbcfAbUE1BJQS+hVkIBawi/b8oLxPgEPCXrgjb3ZMFYaneGKWzgRYUF4HZE6Q1v1mDVxGkPfG8J8&#10;o9PcDIwjLjwQHz8ffD2usU9TGy1tK857BRHR7biRoQ+wP2nIcvXpbDruSHjUQ+5fO8imadPYevQi&#10;1+wccHDo7otYn9rK7C+24filUOscGwbPxGTP9aehVlQo8be3M3WlMdvP3SX88bpXfpzX18ZY34JD&#10;Bw1ZOeV9PvzbmwybvZrdjv7cOmKO0eaNbNi5ldVfvM8H77/P6FnLMD5q21m2qxzfpsvCQZ8qYcv7&#10;g0ezYNtlPIMiep5f+IX9jYNa1Wl4HDVl+SxT7PI7pA655MYaSrMTiQn2xt1yAWMnbcfGP4BEuy38&#10;7Fd6XI3No0qOF+Tphx3+7J+6jMOXA8nuFSt+2ZpaPdQX1KpOxOuYJauX7sO9sIbGtnbl1LgwRyNW&#10;jl3OFQc3HHZt5q3Bu3nQ0EyDsjwVlKQ7sPm9aZy75YPrqR0MGLqVO7VN1CjT5ZFa9zF5awT7HePI&#10;6AEEJElBUEtdGdHnFzFabSOL545h9uJVHPXqYwHzZ0CtHmprpCTyJvvWTGGa+V0Scx8Rev0oiwev&#10;53pWOTXyulstReRGHGb534dy2CWVwl512NFRr3wDo8X7I9lmE0JypQrfqSS/abCW0sxUEqSAO1py&#10;TNB1dq3Yyq5zAWS1yFMm22iuT8bZbCMGhmfxzP6yVbu61Eph9G2MFnyG2j4X8mr7gBsvALXkKZr1&#10;FeGcmbsQ/UNuhBX37td20KFooT3tPrtMjVh76BaRhRU0FQVzafNqVmkexiW3RTnSSglm2guJdT3O&#10;prGruBBVTnWvtcSeqB1FdTp3925i+sJ9uBVWd46O6qnmmkI8zukxU2cbHvGlNHVl6oRa00doY3Ax&#10;iLyumLkjkZvGGzHTtya4TPraO7eryqYgK+ACO5aNYfoSY6wfZpBf1UKbTEmLo7m/ew1jFp3EJ79S&#10;Nf2wQx6pdZnd6sZcvuNP1tW1/H2gOfaJBdQq05toqHbnwEJtTjhGUdqj4r98Ta2m2nhcdukyp/ON&#10;iJ8NWcUO+TqktK4aE1Crbwmo9ZIkoJbQi0hALQG1BNQSelUkoJbwv8rKNbZczuPkFcTDiHjioqMI&#10;977FHbfb2Fy4yJkT57G746d8859yn7hY4iMfcM/BCZe7/oT0Op48mik80IPbDle45RFIdEwUYYHe&#10;uDncxDckkujYnvnj4yMJD/Pl9rX7BIdHEdMjrcvRkv1xvXwDN89AwqN7pcdI6YFu2Lh44BEoA7Cu&#10;tAj87zjjdscdz/u3uH7+KEePHuXC9dt4h0QR5OXGvbt3cLvvit1ZVZq1jT33AuXzyftHEuTtwvVT&#10;J5VpR0+e4YqLL6GRXenCL8vfOKjVXEb83eOYrlBD90YKRdXNqg63rPpicm20mTrDEpvgMNK8DzPs&#10;jUkc8Egiv6GN9tYqGtPOsHniFs7fjaO0V2z1QlCr4AE3THWZtuAkQTVNNEsBSrsil2hnM1YNnY21&#10;kx/3T5oz5sOVXEmtVYKMtvoc0r33s+gjA25Lv4uHt44w9zM1DsRVKdfEam8qIS/0Agv+qMmlgAyK&#10;e5RXOn5zLWVh9ujNncbyQy7ccjqNxcqZrDS/TlheU08A0ifUUtDS3ERDnVSHUnk7aKPqkTun9aYz&#10;0ciJuORgPI6aMOB9I+6WN1An1XNHWymFCafR/NOH7HFIJLusnqrycmqk8srfQ0t1DrE3TRg0xBC7&#10;0Fwqe9VxD7U2kHz/OBsM93DOJ516af/2thaKIu0wWr0Os7P+ZCsXH/tqlSXeZ+e6EWie9lS+tfEp&#10;/dNQS4amFdL3dISFszZy4t4jirtzurZmGmoqqCjLIf72HlZOGcFn42ezTGMlq5bNYNSH7/LOO0OY&#10;tOkg5wJyaZEC+toMb65ZrmbGqotEVzZ3G4kmXb/8sgOFar0x5efafPzPmrNg/Wn8H0/565Kcp4Vc&#10;r/MYrdXH9EYARfK0wy4ppI5BpiMbxi1gwz5nYpWrtLfRXOjOCW0jLHa6ktrUQl11JVXVdVI/olFq&#10;b47sNdBA1+IIrqFJFEsV1fXzojqN4HNbmDfDmBuxRUpw2y6/ifTmPkw0j3I3OoYCz11M+Xg5J/1S&#10;KZMurF2q97Ko4xjN38E139R/aKF4RUsF2dFBeDo5KXmCk/MDIlOKlVOJu4okoFbfElDrJUlALaEX&#10;kYBaAmoJqCX0qkhALWFh4dfZ3zio1dZMTXYATod1mTZ/I+a2D0nJyleWvTQrkZjTGsyYv48bMekU&#10;ZwZxZN7HrD5oz4OEdPLSQ3DePhNt/ct4xZc8BTZeCGrVxuN50oD5k3U45ZNMdn4ReYm+3Niuzrw5&#10;FtxJyOKRvy0WC8agcS6AhIwsUiJduWS0gOWG94jNKyU31p2jq6cyYb8noclZZCb64Wi1ltma1wnK&#10;qOxR3o6OduqK4/E6osPMlduwCc6luDgVt0OazBi7gr23Yslr6fa86hNqlZMZF8p9x4ekFRZRXJpC&#10;hOthDGbORud8FLnFyYTb72bWRzPY7hJHSm4R+amh+J1dy4RPNbgcGE9cqDNHtmzhQngD5Q2tVOU8&#10;5IbBFAbq3SY4u4Ye47Q6FDTVVVNZJn1X8vclXf8x041o7b9OYG69Eoq1KcqIsN3KCo2NnPTOpuGZ&#10;60j11L8OarXTWJmC5wENpqw9LH2PZZ3roXWqOo571rs4ctIWzwfBeNy04erVq1y9cpmrp3egNfUL&#10;Ro9ZjsEVTwLTKlG01ZHudQIL9eksPxOnfAvmkytspaGuiMy0bAql76O0NJ/MBKl+dbXR2X+XrBr5&#10;7YVP1NHeLLXZYC5qzWaB2i5sAx6RL9er0mVU1tTRWpuNs/litIx2cy0wWdqezoMrxmzR3Y71nSRq&#10;a5LxOLebQ6duEpSYxv1Dm1BbtJ6DLhHkPD5WKRVVNTQ01pAdaIvp6sWY2/iQmZdDRrwHZ41Xsu2I&#10;O0nFZdRkBbBPbTx6J5wIT5H6chkhOJjPZrOFHUGpFT3aQ3eoNWfzCRyDM5+cr7aR5metYN9NAmr1&#10;LQG1XpIE1BJ6EQmoJaCWgFpCr4oE1BIWFn6d/c2DWtI9uLWGsoyH3Dhugdr0sSyYN4cFCxawYM4M&#10;5o4dxGorDyILG6RYqZrckCPor5zBwjnTmT1/FgPmb+SqXwpl9b0CK0kvBLWoozTdg4ummiwcPYP5&#10;c+cxe/J85s804LhnIrkNLTRUZRLhbIH6jPFSmWcybf58xq3ZhVdSBfXNbdL5i0jyO4rG9DFSeWcy&#10;c/5cxmuY4hheQHVjz2ePPKIp5vYutKfNYsMlP9JqW5VvwCuMt8N88mhGqR/EPq6kM7ekPqFWHSVx&#10;HlgbajF74QLmL5jG4hVqmB7xJDyrjmZFA1UFwdw5rMvi4dNZMHsec6bNZ+boVWx3CCO5JIvYO7uY&#10;I7UdrVtSXdc0UPToNlbThrLoTDIpZT3L3NZaTOC13RhqSN+V/H2NU0dv+3mprvOolmJsOaZra0nm&#10;7l5NNDR24JygAl3Po38d1GqjpjiQi2tnsHyrI+F5PbEMJR4c1viCeeqq9akeM7gO6dorI7m2pfea&#10;WkWE2piwfvwMdvg10KTofn1t1JckceeUCZpqi6Q6msvcBZNYaXiSO2F5T0Ge1oZyEmxmMf6vv+SP&#10;fxvM+GmdvwPJi9VWYWR9n5SSJspTnDhqupxFs6ZKaTMYOU8T84ueZJZK1yy15ROaY5m1dBu2/qHY&#10;blnA0L8NZPTUuY+PJXuD5Snc0xU0V2fjY2uK1mKpPcybxYz5s5m56RAesfk0trajaK4h0Ws/m9Rn&#10;smDuTObMn8HQZcbYB6ZR1dD7N/cEag0aMJhRk2c/OZ/0PUbkfvXUUwG1+paAWi9JAmoJvYgE1BJQ&#10;S0AtoVdFAmoJCwu/zv5GQi2lWmisyiLY8QwXzp7i1CmVrS9e4WFaJSqu0Ua7ooLY+7bYnJPSrS9y&#10;yjOF4pq+O79tLU2UxLriHZFIdsWX9F0aC0l8EErQw3TksKkrsuhor6UoOQiXM2c4qyyPDQ6uMRQq&#10;2jqnjcmdeKnMN61VZb50g2sP5SlpXUdQ0NJQSKyLNVespfQLV7ni+4i6x4skPZE8TS0/1ps7jvcI&#10;z6mgQRkQSedpLiZJnrrrHEhsXjcwJ5X5UYBU5qCeZW6vLSTloTNnz5xW1p/NbXdiiqWSPA6XGqgt&#10;i8fD+iznlNd0mUs2wWS3SGVVNFCZHYnHDXseZDZTKz0v68vTCHe+jX9KHb3XNW9X1JAafAf7i/Jx&#10;ZN8h6FEh3ZcKa28rIzPcB3/faHKqpO+vV5z3LDVW5BIR4IRfQi6NUtmeUlsz9QWxBHnGkFle12sa&#10;n6R26fuueUTgnTCScsq7Qa92muvzSPC+i394NmXKxdC6qSGXWF9X7vtGkFst5X7SGKRAtpSU4AD8&#10;H8ST85jP1FH46CH+TveJLelezyopGiqkfVy5cuGsso7OXriCZ2w+1Y1PX5OiuYH8h1e4fqmrPp/4&#10;zLmLOPonUFTTIsXK9WRFeHCrK59TIDFy25ALK7WLeH9X3L3DSS0oJjXkHrZSWzjd63jX7/gSXyL/&#10;9lqpKXxEwO1LWJ+W0i7acDM8VypfF+yT6quugIh7tlyW27D1Bc75ZVDa1zpnyvZaTqqPHbby77Pb&#10;+Wx9E8kq/2p+0NZYIrWpUIJDMyhv7eN7/5ZKQK2XJAG1hF5EAmoJqCWgltCrIgG1hIWFX2d/c6FW&#10;hxQDtNOmaJXis56WR/eo4gP5v/LaVgoUXemdi3X3JXm7vFB2m7xW0DPyKCWdt10qh5xPztWVU3mu&#10;dqmj/rgsqvWR5GOp8vQus5Teozyq9Pbu1/SM8j4+l3RtqutVlUS5va3zvN2J0DPLLG9XPD6f8nhS&#10;4pNTdpa5qzyyu65JtlSGtm5lUF1f1+fOQ3TqcdkeH0vOpypPl1R55HJ2naMz4SukPK90bOXx+tpJ&#10;PpaU9vi4nZsfS95HWXZVvT1Jl8ugqiNl3fU+dmeaQnlc1WFU21Ufuur8yVeh+t7kOuqRv1NddfS4&#10;riU/65pUeaXvrFve7pbbVtf3JJfjcT7pGpUj4ORjdi+/tK3n9/PEXe1Y2kFVj1/RhuXre7x/X/Wm&#10;VFfZnj5nV9m/Sl3X1ud38y2WgFovSXKjElBL6J+VorWdsthsYtUNCPzTIB7tPIPW4nK+//0OZk9v&#10;wd+9nuLMuh52vlHP6JGt/OJ/2jHa3ER6fM/09Lg6Th1uVMKZD99X4OrYQH5qzzw5SXV43annf3/Z&#10;zh/fbOPS6UbyUp6ky/8O8qrn7bfa+PF/tWNp0URGt/MUpNUREVjHxHGtfOc7Haxb3UxS9JN02UUZ&#10;dSRL29ZqNvO973Uo88aG1lGY/iQ9M6GOPTua+J+ft/PBe22EB9T1UdZaLp6q5w+/b+M/ftiOz/VC&#10;6hIzaZM6o7Jb0zMJupnPkE8b+cG/t+N4qpjq+CfpshUZmTzyzmXGuDplvWzfVE5pdHaPPEUR2Wxe&#10;XalMX7mghpzgnB7psquk457bW8xPf9LGF0MbSPbpmafuUSYPHPJ445cKPnynGa9rBcrydc8jf473&#10;yGXgh0385n8V2J8sol7ar3se2XMm1fGj/2hDd4XU8Q7MUV5D93S5vHorq/jud9pZMqGQcHUz4t96&#10;j3S1tbSmpdEu3YvEQ0/oH5GAWsLCwq+zv7lQS0hISEioLwmo9ZIkoJbQi6gquwS7w9ls/tSFdT87&#10;zOYx/nz2QTXf/W4H7/21mTVLq9mqV9nDanNr+PP/tfCj/2hn1OcNGK7tmS5/njlRBW9+84YCtfk1&#10;mKzvmcdoXSWrFlfzox+18bOftjFvSh3GOk/S5fxay6v5xc8V/OD77UwYWY+hdrd03UrWr6zmr39u&#10;kc7TweefNrJ5TdXjdNmmUh59adtnnzQqRxPJeTesqlLu25W+RTrmxNH1/OcP2/n1/yrQWVHdR1kr&#10;mDu5WgmSfvi9FlxmW1O9zhCFnp7SLbp6BC04wJDfpPOD77bgOOUc1doGj9Nlt0p5Hi3fyYw/xyjr&#10;ZdvnrpSuMeqRp0jTWPoePFVQ670gclaa9UiXXbVWn3NjbfjpDxr44g9JJKtt75Fet24TD+Yd5I3/&#10;rObDX+ThOfuYsnzd88hliV9mycBfZfGbH1VhP/mccr/ueWTP+UsUP/p+E+v7+5C50ly5X/f0Qqm8&#10;ev29+W6/Npb++QEJ/aeS8/Pfkf/xCFpPn0VRXKb8C5OQ0PNKQC1hYeHX2QJqCQkJCb1eElDrJUlA&#10;LaF/RvIAmhZFG2HOIUz8LFMJUoS/2j/s18CNfrOp7veTxxvb+32HkH4DGNrPnx/0a+J2v+nU9/vP&#10;Hjt2SE7p9xaz+jkqN+3sZ0Rlv5/2yFPa738w7Ldb+XFVv9MU9Pt1j3TZdf1+xMV+y/hpv0rG9XMn&#10;rd+feqQ39fsBD/sN4lf9CvmoXxQ+/UYoy9c9T7vkpH5vM6jfQ37TL5+b/WYo9+ueR/a8fnb8V79a&#10;NvTbT26/3ymvoXu6XN6NUpoMtdT6nSenM0/Hd75DzdjRFEeFomgV9yOh55eAWsLCwq+zBdQSEhIS&#10;er0koNZLkoBaQv+I5PYiw6zs8npco/MxOuLFnM+dmPIDZ6b1u82kX/nxyf9l8adfV9P/rRLGfpLD&#10;1M8ye3jCgCxGfJDHkPcK+OLjHCYP7pk+Rfo8YWAWo/rnKtMnSf+Wt/XII3nSoExGS3lGS3nk/N3z&#10;PE6X0uQ846Vz9k6XzyuXTz7PuE+znyqHMp+0bbyUpiyLlLfPskrHls8x5uPcZx5j4icZjP57OuPf&#10;eYTvAE1qBg+m7bMPlVYM/pBHg2ah//EtZvaPJWjgCuoHD3ic3pUnd9A4LD+5xNT+SdgNMKN68Gc9&#10;8lQOHsKFT/co049+cozSwSN6pMuWj3t/gA4L+kdg+vF18gaN7ZHe9NknJAyczdL+D1n/sRvRAxco&#10;z909j0Jy9qDxbPzYmWX9gwgYuJKmwZ/0yCN7+4dSWd+L42T/AxQNGvXUceTyWn+6j6kfJWLy9glu&#10;/WQat/tNw+XHw7CdPZizbjsJygukorFC2e6EhL5K3zaoJXdqg4ODuXPnjrCw8LfAV65cUcbrAmoJ&#10;CQkJvR4SUOslSUAtoX9EZbVNBKWVYXUviYmH/fnY2BWTZXvw//MEYr/zHn7vzOLs0ltYGhRyaV8a&#10;/jaRRN0K7eFgu3Dcz8XicjoBv6tRRDj2TI+8KeW5EY7XpRh8r0QRZh+m3NY9j+xwhzC8L0fjcyWa&#10;ECl/7zxyuo+0v/elaB7aRTyVLp9XLp+XlB5oG/lUOWTL+wTaRijz+Nv0XdaH0vXI5fCVyvGsY4Rc&#10;C8HnVDA+x4Movm5H080LKG6dV7r15nlqHK6SfNWN6EtelN+wpblbeleeeofLpNu4EnXJh4Lrjj2O&#10;IbvJ8SK5treU6VnXnGhwvNQjXXazdJwSOztiLnuRevWO8pjd01slV9vbEHfZg0dX3KmS/i2fu3se&#10;2XXSfslX3KR8nlJ5r9PSR56EC/cIOB1A6mUX5Xl6H0cuf47tbXyPemC1+AYTfnOX/j8IYeKgk8y3&#10;nMQXV0aw+r4mNok2JJUnUd9ST3uHmI4o9Gx9m6BWSkoKt27dYtOmTSxbtkxYWPhb4MWLFzNs2DAB&#10;tYSEhIReEwmo9ZIkoJbQV0luI02tbeRW1GMXlsOis8H8fes93jNzZ/wBP6zO+xA5fQV1//5f5H7/&#10;d8TrHqUosxZFS+ebSfpwm3Q8pftI67Kc9mXpsr8qz4umd/llHKdNfnOM5A6F7NZeVkh5VO47XeWv&#10;zvPVx+h5rq9Kf/ZxviqPnCZf75flaWtpJTCghilTyvnhD5v5xa8LmLvRFRN/UyY4TmDA1QEMtRuK&#10;vp8+frl+FNcXo2gXrwEW6lvfJqgVFxeHuro6n376KZ988omwsPC3xB9//LHyHieglpCQkNA3XwJq&#10;vSQJqCX0LMltQ9HeQWVDC6EZ5WjZRPCBhTt/NrpL/2330ZY++yWUExJUz/ElPgT9aASt/b5HyJ+n&#10;EHEhSLm/bCGhZ6mhQcHuPQ187/tN9OvXzttvN7BvXw0p2TU4JDij5qbGQJuBvH/pfcY5jONo5FGy&#10;qrJoVDQqR22J9iXUXd8mqJWRkUFJSUmfQY6wsLDw12kBtYSEhIT+OQmo9ZIkoJZQb8mYoF2GWfXN&#10;RGRVsM89ifGH/PjA3J3Blp6onQ/D2jsXtwf1WO5tY/jwNv7w82q2/WQXBf/+e2p++ksqjc1oLisR&#10;b68Teqbke090bBHzF2XT7zut/PA/FPz3f7fx+9+3MXdeGxev1eIWmcCx8DPMc53HCLsRjLQbido9&#10;NWwf2ZJemU5dS52Ykij0WAJqCQsLC3/9fh6o1a5opqYwjUeJ8cqRpnHxiTzKKqe+RUHPp3gbrU21&#10;lGZJ9zd5RH/n1t5qb1PQUJZJWpJ0LPl4nc4oqJBigw4p/myhviyPzM70+NRsCquapJhB9ccwOQZp&#10;baikMDOehHgpT2Iq6QXVNEvxb9efy9paGinLiScxQUpPSCYpu5wmKf2pqKOtlaaqItLTUsmpbKVZ&#10;Weh2aXMtJanJZBZUUafa2KlGKgtKqSivp1X61Fmi5ytz/ZeXWVZ7axOVRZlP6rqb4xOTyKtuo0X6&#10;blqbqihKTSJeTotPICm3VCqnajR8c1U+mamJT+8v5csoqJS+t+5nlPJXF5KTnUVeWT3yEbpSW+Ty&#10;5kj1UlIj1Ut753YFjTWVlOVLx1H09Q23o2ippiy3jJrGVmV9y/2J+rJsUpMSni5TQiLZZY10Fv0p&#10;yfu21paQnZZOdlEVDa3S8evLyc9MeupYspMzc6lolErRUk9FYaaqfjqdmJpJfmVT55G7qV1Bc2Ue&#10;KUl91NmjZDKKa1G0SW1Hais1JZmkPupMSy2gvK756XYux7Zy+8lO51HXsZKyKKxsQNHZHmQ115aS&#10;n975PSemkV3cvZ6lQzTWUJz9SNVe4h+RmltBvfS76vntyZJn1zRQlin9LuW8XeeUnCt9p03d6ra9&#10;rV5qv2VUVjf2+K6F/jkJqPWSJKCWUHe1SQ9G+QGSXFTDpaBM1C+GMnSPNwN2ejLjeACWTinYuJdz&#10;9EwLc+a285e/wG9+A/0/VLB3cTBZH35B63/8gNohn1Dn6khbY0PnkYWEeqqmtoEjJ7P53Z/z+dFP&#10;qhk+qoKpUxW8+Sb86lcwcCDobmrB1rUQ+wh/zPx3MPP2LIZfH87km5MxfmCMW4YbuTW5UnDWoryX&#10;CX27JaCWsLCw8NfvL4dabTTXlZMd4Y3dwY2s016NhqYmmmvWs97SFo+kImpaVPfqDqkjX1eSTIiH&#10;PfvXnMKrpJZaZcrTam2oIuG6DqvVZjN/2Uo05WNK3ncjgEdlMgBJI+TmYSw3yduXsXi9CVbXQyis&#10;blFCoubaMhK8L7HfcAmaq9VZpqHDOsvrhBTUSB34dlobq8mJuscp04VorVFnucZalm8+hWdWJXWt&#10;vZ4tzTXkBtpgtG4JulcekVbRgkJRR0WWB/vUV2BxMZCE4iY62ttoqcon7ZErZ4xPYXszkmJpdzl6&#10;ka9dWWZHqcybO8us01XmZuUfm5Vl9rrEPqnMq1ZroL56Ixv22hCcVaYs02OQUVNIsONBDPTWPq4X&#10;zZXLWTJ3OuNma3Amop6i6nLSwxw4uG4dazRWobFakzU7rbkfnUtTazuloTYc2a73ZH/JKxfPYdrM&#10;eehb+5BU3hPtFYVeZo+xHubnfMltkp5VcmEUDWQ9dJDKu459t2MobGhF0VxHeW4od66c49QuJ6Kr&#10;evYT2lsaqCuKJ9DrMkcNr+KfWkyztL1D0UKK5xl2GOk8KZPGSpYvmMXEWUvZ45ZOQZ3qGD3VIZ2z&#10;kiy3w+jOV8PglAfxla3Upfpw9aAhq7tdn+byBcyYNpUlBofxzZWKXxSL0wkjxk1bgJqUvkryhu2H&#10;sQ0u6Dx2N7XUUfrwEmaGuo+Pt0pDg0WzJjF5oSbmjtHUNLVRnhnB7ZOG6GmrSb8DNRat2cG5+zEU&#10;SXXzRB20S3VXk+LHNStT1muuYtWqlSzSMGCPrR9plVJbktpLc00xkXdOssdgOepS+jKN9Ww5epuI&#10;vEplG5eBVkqQA8fNNaT2soIVq6Tv2OwC3smFNEptvKdaaKiK57rOFyycP5+l6hqPr+O8dxr50g9R&#10;2X4rckiMus0Z07Pc9H5EpbSniL5fTAJqvSQJqCUkS74htUg3uILKRtziCtG9HslIKx/6b7/PqH2+&#10;6N+IwzGwBJtbjWjrtPHRR/CLX8Dvfgfz5sG1ax2kJdRRttWYxj+8QetPf0TdpnU0ZaarTtCHOqQn&#10;XltDs3SDrKGlplFqe3Kn9HV0By3N7bRIDyzZ7c19ZnotLF9brRTM1cgBnfxXyWeAJvkG7h+YyZSZ&#10;qXz/h/V8PCCb8xezCApqY/du+OwzeOMN+O1vYdSoDnbva8I5IINL4bfQ9tRRjtoabjecBa4LOBB+&#10;gLjSOCqaKpTrbQm49e2VgFrCwsLCX7+/DGopmstIeXid3VqL0DQ6gb2nH4HBwQQ/8MbD5iC7nSLJ&#10;Km+QOvGt1BWn4mNjzur50/js7+u5ll9FVee9r7da6soJOzKeuTpb2G/rpXwTrOzE7BKqGtvIC/fg&#10;7s0r3PF/yMPg25yw0GLZMhNuRJTR1NpMXoQT+3Tmsmb7aZx83bl9cTdrF81n/fkw8mvqKU3y48rG&#10;SczTs8L2/j1cbhzDcNEkpu/yJqWkrudorbYWKlL8OW84jnen7eJ2bCHlFdlEXTfli6n6nPFJpUiK&#10;dxvKsolzO4qR9mSGvr8Uk1P+5Em7y1FLu1RXcpnvOHaV+VZnmY25EV4qlVlBYZQTB/RmoGl+its+&#10;D7h34xRbV89Aa587SRWqEVKy2pUjzB4RGR7aWS8PCXCz5YSRFp8t2Y13fgN56Q+4bLkebQtrPHwD&#10;8fe255C5LoYHb5Nc0kh9WSZJceGP6zU42A/nI1tYoqbH9lvRFDb2hCKN2R6c2jibRRrbuJXYSHOb&#10;FPuWRnH3iD7LFknXEF1CRU0VBfFe2O7XYPLwicxdcgzfsickStHSQGlaMPfP6jFv6mjGjTbDLjYP&#10;eVyUDFRqClOJiwp7XKaHvne5umsDk5aacDWygOruXKhT8ui3muIgruhO5aOfvs9ckxuElLfTWlNE&#10;xqMoQh5fXwA+V/ayboUmc7ffIrUeWrMDOGO5iSEaB3GT8gRJDo9LIqusjz/Yt7fSVJpOTFRXnT0k&#10;yNsZK+1pTFQ340pYDk1tDXgf02G9rgHHHVx5EHyHQ7rzUTc8xr244m6jnqTyNZURa38DR/tbuMvH&#10;CnDj8s41zF1lzDHPNJpkYPjgCtt11NlkdQ73h97cPLcdzRVaWN4Ip66tlbLUB5zSX8h6i8Pc8vXC&#10;w/k0m5fPZ/MpD7Kk/l7PaLmZurIQjk7+NQs2HuCqq1/ndQSTXlRLXVMLdSUZRDrtZaPGZEZ+qsEe&#10;xwhKpT1F1P1i+lqhltxJki2ftC9/kztRAmoJya1XHqGVVlzLzjuJjD7gy19N3Pij0R2Wng/BISyP&#10;sMQGtu9o5+NPOvjJT+D734f+/eHkSUhOltdGktsS1CVG07BgJh3/9h3q3vkDDfZXVCfpLfn31NxK&#10;ZUA8WYdukSndGDMzeT2d3k5mQgOZDwvJDMij8VEm7el9Zfzmuz4+E7cTmdw+mElBUhUdfQwrl+85&#10;zc3NWOzK5ye/LOE/f1qOnmEOxSUNtLa2U1kJQUGgra0aBSi3NRlwTZ3Wjs2NRhKLMriScJUZTjP5&#10;5MonfHbtM2Y5z+Jq4lUK6wqltiz/tVI8Yr+NElBLWFhY+Ov3l0Gtkvg7HDObx+eG9iTlVNAoxQXK&#10;J3S7QjklrKCyXvkyoqaKPHy3f8pC410c3m3OsuFG2D0H1Fq28yyuCTWdW1VSxhl1Utmke2Vjm9yH&#10;ayHBdS8Guis47ltIY0s2oTZWbJ6uz/X4SmpaFbSURHP/iCHLF5zlYUEaMffPsfGjORwNLqGkUUqv&#10;SiXewYyJH2/DLbmI3oOC2huKyfHZzdjfv8nmCw95GOnOyaVTWbLbn7jiVppqSwm7bsj0DRZcvmKJ&#10;4Wx9dnSDWl9aZj+pzK1VPHI/gJnGXI75lVHZ1I6iPA6fY5tZPv8kAQVVPLsH10he1G2Oapqw5246&#10;Nc1NpDntY+UiI44EpVEv9QHamytJ9ZKued4ObGPz+qj3eG6ZmLBtux2hRc20KodidZMMWdwPYqC1&#10;Ch3rMIpb2sh+cIKt6yaz+EgA5VIdFkQ4cMhkNnO2neKi+WZ0NM/g1w1qVaQFctVKjRGGZ3A/t4XV&#10;s/bi2Am1+lJtyQMubTDB8lwA2bW9p7Gq1NpUQ4yjIbOmvsPb/zOQNSY3CK3oTHwsac+OXAJO7cZC&#10;9yh2ySpAWJt0j327jZh15GG3aaLPqdZ66h9dYNOsCegd8SRdhkgdwRyZu4LdpzxIqZKnVbZSGnYW&#10;M/VtnLgdQ7l0AtU5pO+/vZX6cqlt1jVKuaTPUv02RFxm/dw1rLRyJ6UlE5+j5mzRtMI5sVz5R93m&#10;knCubzNB39CO2JZikrxOYzRNlysBWVIbb0NRl0vQBXM2rDmDd3ZFr/pSQa1jU3+H1uG7xBY0dm5X&#10;qbEil8BzmozS28fl8zvQn2fMIQG1Xoq64rre99Xn8T8EtRQKBenp6ezdu1f5Ot1p06YxefLkx9bS&#10;0lLevL+pElDr2y0ZZhVUNXI+MEM5vfAji/v81dSN0ft9sPbPICChmrMXWxk3vl05Jezf/x3++EfQ&#10;14eHD1ECCOkn8lhtzc3UHLei7o+/ou3736VKU42apPjO1CeS57fXRSRxdp4Hg3+fz/tv1vL++7ye&#10;fq+d999t4/23mxnwdiURf19M83uf9JHxm2/Fu+9T/pv3KfvV+8Qa2lCQ/PTEAfnmfdcjmSGj0vju&#10;91oZMToPb990mltUo6yk/yE1IylABnt7mDFD1e5+9CN45x3QWNWGV1AVAdlh7AzeyYjrI3j/8vuM&#10;sR+Dno8enlmetLb18ec6oddeAmoJCwsLf/1+JtSqzyPo0i7WLtBlf2QtLW19YQeV2lqaqMyKIDkj&#10;lZi751k31owb/yTUekrVsTjv2Yzm6r24ZTbQnOOHrYkOkxeeIri2hWa5WG15xLruZM2IJVxyvo/T&#10;PiP6v2+Me6XU2ZcfJW2lFCVYo/nHQRx0TqGgXnnkJ2pvpa4oDtsVbzBykQmmZrrMWmrIpdA8qqQ4&#10;uU3RQm1JBvFZBVSmO7JP3Yzd3aDWU6qKwXmvXOY9qjIrWimJdGSPzkJWHQsgs7aZsoS7HNUbzeyd&#10;HmSUNzxz/TFFfQkeV0zR2H6VuII65fpmKXbbWTTXAuuYXJT4QlFPfogNmydrstMtlYJeJKnUfze6&#10;JpYcu5NEo3Q9vZmWrNa6CG7uWY3Gsu24RcTisHMzavMMsElqUH738vpPeVmPSM5M5IH1LgzWnsO/&#10;G9SSp5QW56YSm5lDru9BNi04wK0vgVqJLuasNTvOncgCWp/RtOqzH3BWV58tputYOHY2On1ArQ55&#10;natHTlhu34LJhUCqOrvCNYl32bN7C3NOhqk2PLdaaKiIxmbVR0xca4VLRAHNjVI8HLaTBWM2cMA5&#10;hpLOL6upyovjq5ZhsNuZJKlccgzcl+TvrOrhGbTU1rLu9ANysv04rr0WdX1bwqqlGpJ3VOTgb23I&#10;xqVGXPSPwefgeqbMOMC9rIrONl5F2oPDbJm3hmMeufScgfjlUEsh/T6rClOIySqmKM6WPSu2c1RA&#10;rZeirw1qyUDL1NRU+drsiRMnKoPluXPnMm/ePKU3btxISkpKZ+5vngTU+vZJ/s5bFW2U1jRxJ7aA&#10;TTeiGb3Pl7+b3VNOOTSwj8PxYRHXnZrQXt/OgAHw05/C//4vLFgAly9DaqoKPPSlpsRY6tQWo/j3&#10;f6PmT3+i6uQpJezqLnnqYU1aMftXp/DrH9fw436Sv1fPj3/Uxo9/3CGZ18jS9fyX5B+188aPagn6&#10;ry9o/PEv+sr4jXbrf/yY+u/+mJp+P6b5Bz+mbMdJ6qSAtLvapKAmN7ca3c1Z/OyXlfzy1yVs3Z5O&#10;ZaUUZEk39e6SP8rQNDgY9uyBYcPgf/5Htd7W2LEdWO5p4pZ/GlejbrHeS1c5JXHY9WEsurOIvWF7&#10;iSiKoKqpSjVy61lRgtBrJQG1hIWFhb9+PxNqlSVwe7chM+ftxb1eigGkR7G8UHZzfbUyr+ya2kbl&#10;8hePn9ItlWR4X3luqDVu7FDGzV6GhrwulIYRZ91iyW2Q11HKJcL+JNs0pe1LdNA3OMI1nxhyahW0&#10;pd/nooUek/Rvk9qi6Jy2V0iChyXaw6Zy+qoLN/Yb8Zdpp4lulMqrTK+gJO0S6//8FyztHpHXB0dr&#10;a66iOHonGkNHMGrgRFYccOFRRdPjaYGPVeDcB9SSy5ynLPP2vsosxc1NZVnKdcIM1strfK1k8ao1&#10;LLc4hGtUPrVNij7hQkdrHcXhV7DQ3szum5FUKIlUK/lhlzBerMH6E55kF1dQWpiJ1ykdZgyaxBan&#10;FPI6mUZHWzOKogec1FJnwx47/HN607zuqiXF4yQGuhvQMzNnm8F6jK1DKGqSTtm9cA3ZBJ3b8xTU&#10;eqzWagr9Dj8TanUoGmnNccVq9RpMrD1IKu+7Q6JozifomgWWWw9y554tRrMW9wm1mssfcf+oCTqb&#10;D2IfI2MalUqiHNmxZjTvj5klta2VqG80Zd+tMIqrewKfnmqnuSKDmGsGjP1oPjucI8iulfrWzdXg&#10;rc+URbs565/6eK24loYHnF0zF10LB+JLpGvr40vsaGuitiIR9/3aLFluzHHPbGrTPNmvvxGN/R6k&#10;Nch9d3nHfB5e0mfjIl1OuIRz/+A6Jqy7RmhxTWcblGKH4GOYzF2KlXNWn1DryIRf8vmI8cxaqCZd&#10;s5Zka7zTSnqsbdeY6iCg1kvU1wa1AgMDmT59Ojo6Oty+fRsfHx/8/Pzw9/dXWg6c5YN+UyWg1rdH&#10;8netaGtXvdUwW/VWw7mngvhkuwf9Ja+4GM6xe1lcda1m1542JkxQrZklw6xRo1CudSRPC5NikD5v&#10;urJkEFFXUU/agUvk/PbvNHz/hxRPnk3JgzDl6KyuHeWyNNe3Emibzb5BN7D8jjGWvzuJpVYultsU&#10;WFry+nhnB5bmzVgaVGG1uYQci/O07tzTR8Zvrjt2WhI5x5Ijv7LE7PuWBEyypNYnlI7Gng/++oZW&#10;rlwr5e8flCtHaX02tBinOwXSfUfVNPpqVzKXkOJlbt1STUmUR2vJU2Dl/y5Xa+fMpVruREdwKPgk&#10;S+8uV4ItGXBpe2ljk2hDSkUK9a31UkAlB83i0fs6S0AtYWFh4a/fz4RaxbE4bNNn0vzD+EshoHxH&#10;ritOIfDGHoy36LNZbyNmuxwJya14MnXuH4Ra0xYvRdv8CGfOnJV8Ha/obMqaO2hrLZc68B7cPCtt&#10;P3iIvVtNMD10ifuJ5TSnunPRUp9pZm5kP4ZaFaT6H8N45gysr7tw48hW/rroMkmNrZ1lq6E8ywmz&#10;z9/B6lbfUKtDUUdr/kVWf/oO7/yhPyuOepNT0w3YdekZUKtHmQ8dVJX5oKrMTa2tlCYFcO2IAcZW&#10;Bzlx6jRHj+7HfNdODl4LIrOqUQkNe6qd5qpsPPZOR23zCTwTSlCtyd9OQ9UjfK5YsXGJNps36mNk&#10;pM9W49XM/2wh25y7oJbUb2iqJM1xI3MWb+Tw7ViewY8eq64whMt71jHxk3GsMjzM3bw+1p96IajV&#10;QWtdMXFnZjBfYwfX/DOo6z04Xw4mFU0keR7AwnwTxxx9Kcq4z87ZS/qAWm3khdlitm45Bse9pHp8&#10;0g+uL04m2O0SZ8+ekdrWQbaZarFQzZT9TrHPnI7Y3lZLfuxtjsz/gtn69wnOq1WVvxNqTV11UPki&#10;rq5aaWmM5tqWpWyxcuwTaskL61cl+2J/1pQVazaw+5wPSUWNtMhQy9QAreO+ZEttVFWaMiLtt7FV&#10;ayMn74Rz/6gekw0diSqp7Wzj9eRGXWa3pjoH7z4Dak18g4mL1rF173Hpms9L9ia+uFo1mq9TAmq9&#10;XH1tUEuGWPLILBlgvY7AR0Ctb4fkm2RrWztpJXVcCMxk6flQPt7uoRydNeN4IEc8U3ELq+TE2Vbm&#10;L+jgD3+Af/s3ePdd2LAB3N2lx730EPiyPqJ8jtpa8LjfxsbFWRz9uQGF33mD8v/5LUXb9tLa2CDl&#10;eXIHlRlXU14p1eb7qf7PX1P95odUH7tCtfQAqK7qkH6svB6Wr6WsleqCOuW1tZZX017VV8Zvpjuk&#10;a2mSHnimOtW889tqPn27Gjc76QEoD4eWv+RuSk0tQW1lPv/2/Sb69Wvn7bebMDFpIjpaekhKT8xe&#10;2XuoSTqcPELw0iWYP18FW2W49fHHsF63HYe7ZTjH+7LzoSVjbozh4ysfK9+SaPTAiHuZ96hqrpIC&#10;PrHe1ussAbWEhYWFv34/E2pVJHP3gDEL5uzASYohFdLjt7Eyj3g/W84d38fuFV8w9AszbGLynnSa&#10;/0Go9VzTD5uKibLfxfIF6hjaRFHyyI2LxusYr32dhOZWJaCQgUCK72lMZ2py3eUuDlYGvDXqECEN&#10;LZ1QpZqyTCdMB4zm1P00ip5iNR201haTeGEq46YvYMroQUxed5iA3Jqn17rqE2r1UmMRUQ6WLJPL&#10;fE0qc0U6Dy8dQHv5Fq7EFynfdthS/Qjfi7osmb2JW1GlymmBPVVPZY4XO8eMxsIulOxuwEbqFVAv&#10;HTPUwZbzZ85w/vwZbK8cRW+CPsf9MyhWHqtViuUSub5qDhqWdnhn9gGgeknRUkb0dRPmjJrA2mPe&#10;lHdu76EXglpN1JaEcGT4p+idvE9UYc8/niqlaKYjywuzTevYeNKR8Nwy2gvd2Tl7MeuMrxNSLi91&#10;0VnrHcU8vLwb3ZVbsIksUb75sW81Uh7vwp5Vq5igdQUpHH16uqd0zPrSJO5d0GPSwi14JNVT2wUB&#10;O6HW5BnmHPdKftyuWxoisNHXYecxN1J6DRqQy5gbdJGTGxagvtaQXbdCSC5uVL7ZsCXVg/3r16G2&#10;05XExyO1Sgi3s2KHznZs/cO5b6XFuBXnCSis7mzj9eRE2LBv9SbOPcj7h6YfdpeAWi9XXxvUkoHP&#10;pk2bOHbsmPKE8olfJwmo9fpLvvlVSTe8u3EF6DvEMMLKlzcN7zB0jzdGN+OwDyrCwaUZXb0OJSD4&#10;r/9Svdlw4UK4eBHS0qTnS++/gnSTfAOWm43UjNi7F8aMkfb/WRsjfxiA9w/G0vrdf6Pmi9HUPfCk&#10;o7VX+5I7nX5+MG4c/PCHqvmNsbFfTs+EXinJa6p5e8PgwarpgXp6qvWweku+d168lsPb7+XR77st&#10;/PsPW/nBD1SjAWVIJbe17GxVe/oyyS8lCA9XDRIbMQL+8z9VbXb8eNi9rxnXoEwckm4q19caaTeS&#10;gVcHMt9lPgfDDxJWGEZtS63yvif0+klALWFhYeGv38+EWk3FRDhYsXHRCsz8KmnpPpSovphcG22m&#10;zrD810MtSSVhdmzRUkPzuC85Gb7Ym61j2pwD+Ja10CQ/KpqziLS3QnuSJffDHnDvqBGD3l3PrcIm&#10;auX0liIKws6y/C9ruBGRR2VvgNRURXm4AxojPmDxfjusj25m0bS5bHdJpbD3jL3ngVqSSsKvPylz&#10;uhc3TDcwa8l5wpu6Ro8VkXB/J9rDpnPaq4C6XiF2S1U6cbf0GT/SGOeYQmqfgl5P1CaVP8HtGMvX&#10;HOBeUony+2hrriE/7CIrp2pzyCmWvK8YpSVLXvsp02M/q7QWYGQf1bm1l14AarXWF5LmZcWoj7S4&#10;5J9B6VP9kzZaG/KJP6vBZwOGMHTGctZt1GPTmtkM/cs7fDR4Kmr77PBJKpNihHbqs9w4s1UPbVNH&#10;Eqpae4GeXiqJw2HfViatuYi8WvBT1dlSR8r9S2xarcMGl2gleHys1lqItmLpmDXssY+gqPO7aiq8&#10;y+FVphy4/JB8aVtXeNrW2iS1t+tYblyK1gYLrvkmUCR9KV3TOFtyAzi7fjVquhcJLJFqSN6xKR2v&#10;Y7sw0TmDT1Y8/kd1mTF1By7J5ao23lpOsvtxtqrt43ZiSa+RfQJq/f/S1wa1ysvLsbOzY8qUKZiZ&#10;mXHixAmsra05d+6c0jdv3lQGlt9UCaj1equ6sYWQjHL23kti5olAPrBw59OdHmheCee8XxbX7tRg&#10;sVPBF2M7+PnPVTBr7FiwsoKICNVgHLlf+CwGIG+XX3wnA4lFi+D//k+1xNJHH7ZjqltNxMzNNP7s&#10;RzT978+oMd1Ec1G+tE+3J4Z8gLIyOHNGdfK334YjR6Q75rNvpkKvjuS2Id/+1NVVI6c++wzu3ZMe&#10;jX0EPnGJuSxWz+Df/7OWv/w1H41VxSxbBm++qVoE/qOPYP16uHNHNSrwWX8/kJuMDFkLC8HZGXR1&#10;VVMR5Xb31lsdLF7ShvXFRu5ERXE84jTq99QZcHUAQ68PZa3XWq4kXCG9Ml0sJv8aSkAtYWFh4a/f&#10;z4RaikbKku5xxUKd8YvNOeaVQWV9Zz/jXwi12tuLSYqKkfo3+co3+3VIXe9oh92snKPG1hvxlFXm&#10;Ema7m1WL1bHyzaGmqZ6yZDcuGi5jnZk7jwpySXQ/i+6Ekay/lUJhbT1VOUHc2bmIWerXCcmpoqlH&#10;XKygvigWn31qfDJjG7YhWaTGenBs9ReMmnUQl0dlPdYk6gtqtbeVkBwplTlaLrM8ZbGss8zqqjIX&#10;h+BqpcPU8ZuxTaigvrWd5vI47h/SYNZYPezDHpEcdpfz+47hm9FCvfQ8LE/2wmbd54w0uEtUQa1y&#10;pNyzVJPgxiGTDaw4fIfU8ibp/B00VWfy4LQOkzT2cCu6qNc1961/LdRSUJsfieu2WXykYYNfWgUt&#10;3cqkqIjB2/4CN9z8CXC5ypkDu9m1Zy9We3djZabBhPf78/mYJWywdiMkq1KKEepIcbbEUGslJnYJ&#10;VLS2dUIj+f+apLZcTmlpnRR3yp/rKYq6we51Oqgf8FW2y55hqlTnxQ+5sFGT5RsuElxcS1v3zlOb&#10;1O4rIjm8eg7rDtwgplC+7iqibDazRdcKO/806moScT9/BIe7wSSnJXDDSB01nT1cDclVvr1QLlvX&#10;IRU1ufifNmbVWkPOBOXS0d5IacJtjumvZ/sxH3Lry0i9fwbdxUvY4xortfFG6ksicNi2EqPtt4gu&#10;qnsMyFQSUOv/l742qFUmdbgvSj32N6We1/9JPfbBgwczatQoRo8erfSKFStITEzszP3Nk4Bar5fk&#10;77Nduku1SDe/tJJaroVks+pymHKa4buSpx8PZIfLI1yDK7hs04aaGvz+9/C976mmGmppgYsL1D1j&#10;hLF8M5UtAwd5bS0fHzAygg8+UL2h7re/hdmzwdpaNeqm2t2Vui+G0vZv36VhyADq3Z2lB14vmCAf&#10;MCFBteN//zdMn64ardV1sl7q2ixf6xN33/6quXs5VZb+75V1n2XtQ/JmebqpvNaV/EZMeZSWsbEU&#10;qxV0ZuiUfIzm5mb2HU3kzb/k8MMf1aC5NpX4hBLltMOuEVc/+5lqOqG8ftuhQxAZKYUQ9Y+L1adk&#10;uJWVBadOqZrNb36jAmTyyxhNTNq56VaBfbQnJg+2MvHmRAbYDGCC4wS2BW3DM8eTYimoluHW42sV&#10;+kZLQC1hYWHhr9/PhFryPbiphPSH1zDVXMYMtY3s3X+Q48ePc/zgHvasnszSzdfxyaz8p9fU6hNq&#10;teUTdceOI9ut2HfsGMeOm2NhqIOB+VV8kquVI8Yq0vw4t3s5ajpGHDxkhbnpelZqG2AfUUpdczu1&#10;BTHcO7GU2SvlMlthucOAZctXcsovn/KGnmN0WurLiHI5iN6MaWjdTCSrplUqXxHRNw2Z9H/DWXbU&#10;ncjiboF1n1Cr4HGZ93eV2WBdtzKXkh50iZ3qy9Bat0uKk45ywGIrGxZpsPm4J/F5sQRcXM+oP37I&#10;Du96yhqqyQq9xNYhb6Nhk02u/ArGx2qnqSafGM8bXDgtfRfS93Fw02Z0TQ5hG5bTOaJLqoPSUK5t&#10;ms0iExnk9ZwE+Cz9a6FWIyUpdzk8bwgzjsaSVNKzP9GccR2LRRNQN3MgvrRb7Nguta7i+1jO6b2m&#10;Vi7eh1axbokW58JqpXiwawf5v02UZIbjdu28qr0e38s249Ws093H9Ye9Al1JrY3lRNxYxYz+7zFs&#10;lg57Dxzp3O84py9cxSksm4aWNqKdtrFx01rMdu6R0naiuXI5O867kVwkteECJwzGvMeyDcdx97/H&#10;jpmTmTxDiy1WquN02d4zjNQyBWWP7nBouyZam0w5dmw/Zibr0N6yB9fIQmVfsK4wDrsjq1mjZyi1&#10;8X3s3WOgXJfrim8q1Y294yMV1Do66Q0mLlyL8a5Dj893OzidoponfEBArZerrw1qyYHxnDlzGDhw&#10;ILq6umzfvp1du3Y99tmzZ8nLk29J30zJHTkBtV4PyTdvhfTDkN9q6PWoGJPb8Qzb481fjO8q/7ve&#10;NoorPgXcdmvB3FzV8ZenbckgavJk1WApGUR92VRDGWbJoCEuDk6cgNGjVW9GlC2P0rGwgCjpGdbV&#10;jFpqa6nbb0nTGz+l5cc/oE66kTfl9zE3TT6onZ081Ab+9CfVgeThPvIJe0neJJexplq6CeTVUFPR&#10;Kv27Q7ohSNteRcvlLJfKWFhHTUEdiooaOqr7yvhquL2qRopBJZfXSXGACvj0JXnaoRS3Mncu/Md/&#10;qMCUp6dq+/9j7ywAq7jSNlzvdtutbbe73W27la0LLcUpLVrc3d3d3d3dHYKEJDghQBKCBwmQkBAl&#10;7p7cXJf3P+9MJtxc7g3dbstfme//z1LunXvmyDcz5zy83zf2Rnl3UHAyGjRLwlPPafBlxXh4HUmG&#10;QTzcWTVPK9a+GDQI+OwzOQqVqi9xS4K7uwytylIL0ugPDEmcMgWoVk0OSSTcatgQYmFogv/VNGy9&#10;6YaBpwdKIYnldpZD2yNtsf7WerHQDEKhoVB6qKj22zYVaqlFLWpRy6MvZUItyfRiDXQD+6Z2R7/u&#10;ndG5s1x6DRiKvZdTkGMvCjEVISP0PHYs8MSVHG1JQm1HM+kKEeOzEBsO+eOmYzJymxX6hEDsWT4B&#10;XbvI55q8Yg+upoj1RPGj3mbVIuX2cawf2w29uoljRszEgpMx0psYZRNtTguS2tyfbR48AaP2BUNv&#10;H1JWbPr8VFzevxhTJ2zGhZwiyNGGBujygnFo0kgMX34CV+7Z4bncIJzY6IkjvndBviItb6wWGBKu&#10;Yu+KCejWtYvU5kkr3BBYqs3ZiL6wB/N6dEN3aQxHYNJ8b0QwL5guFVHndmPuiAk4FKqX1jWpd09h&#10;+4gx2H9Lh9xSwhsrNFl34bN+Mgb3ksen76D1OHE70U5RZoU29w78Ni7FloO3EC/W2T/G+HbLjJAT&#10;2LJ9NfYHigWcMzNkIursUezbfhbhhU5gmVmL3PCT2LPmBK4n2L1EQMxJTuJleM2egS0XcpDhENZp&#10;ShffrV2IjZ5XkSjWliXrRqtYJOYH4/DKddhx4DJiSjhaCm54rME2Mc70DcfQQ13yLRzdMEnMhzxG&#10;/cbOwd5LhFMPrheNhVm4sLEvhvWTj7UvPQeNwlzP2yjQWaAvjMPZ7bMwqk/xd8uPC9/IFZMs2phz&#10;Hfvmjsd6t9MIDr+Fw8unYlAX2Rfsy5R1XsIv2LkixF7aj5VjeorPxXGj5mK9fwwK9cpGzoCMyLPY&#10;PnMgetLH+4/ANK87SC9wFkdqEm2Lhs+Cvhjau/T55uy/hmiGOBabMf0qjm46iFNXYyGGWYVa/6M9&#10;Mqjl5+eHRo0awc3NDbrfYUiUCrV+H8Z5LNCZcCsxF+vPxqDRivP4cLK39GbDTpuuYPXpaJy8UITV&#10;a62oWxd44glZFEUQNXUqEB4ug4GyjHt+5kqiModhY1TmEEB8/DHQu7cMJqjccbTCwHPIb9kA1icf&#10;R+E3XyBv307x0HN4IPDJIzZp6NMHUhxkpUqyVMeJP5pNNiTEW7FlkwUbpiVjwwo9Nqy3YcMG/DrL&#10;eqvcxjmZ2DwrGamrDsC8bpOTA38dxbpuA/IXbUDGOg+k3kiWoJSjcbqo1KMij0o/wtElS+S3FNob&#10;b9S5uUWYMCMEr72Ripf+mo9xE+8hNTWrFERifVR4MYy1aVMZtDLfFn1rwgTgwgUgM1OGW66MdeSK&#10;dcGxY3IoLCNZCbfeeEP2zyNHLfC+GYyFl5eh3dF2UkhiZbfKGHhmIA5FHUJcfhwM5h+RMEK1X62p&#10;UEstalGLWh59eTjUUk011VRTzZk9Mqh19epVDBkyBMePH5dCaH5vpkKt375pjWZJtro7MA59dlzD&#10;N7NP46uZp9B63UXMPhyO/X7Z2LLTiC7drHj/fZuUuorhggMGyACAuYk47YQCzozKm/R0wNcXGD8e&#10;+OYbmTu9/z7Qpg2wZYv8VjpXb68zF2mg3bwGunfegOnF55DVpQcygh3+9YYnZwUeHvLr7CjVGToU&#10;SE5+gGTodDb4nbbgrTet+OtLZvz1VZsE2H61he17RZSXLXjz5QJcfrUhdK/+08mBv45ie/WvsL7y&#10;V6R/8j0C5l6Aycm/SHFKqIzi/BMcUekXGCj7ir3pdBYcO56JytUz8OQzenxXJwHepxPFcVRplXY4&#10;/paqLSr95s2TXzjAJPL015o1gcWLeT92Dk4VY7so+iN8pfKQEa0U/xHgfvWVDaPHGeB2OA3uQb6Y&#10;cn4qWh5uie/2f4eGng0x49IMnI47jeTCZDXf1m/UVKilFrWoRS2PvqhQSzXVVFPtp9kjg1rh4eFS&#10;gvhhw4ZJqq2bYscVHByMkJAQqURGRopNlIP+8TdkKtT67ZrJbEFyrhY+d1Ix8WAwai85i/KzTqOu&#10;+HP4vlvYdiYF2w9oMWqsGeXKAX/7m6xe4UZfAVEEBM5AFI3MQVwvErxYsULOdUTVC0EDIcOcOcC1&#10;a7I6xhFm2JtWa0Xo4SBcrdoNuU+/iuR/fo67MzbDpDfcBxv8kw2JiQFGj5YpBGU6wicdKYbBYEPg&#10;ZQvqVy/E989exvdPXcT3/4rG99VMUgjcr658Z8P335rxfSUd6lfKwe1vB8DwXV0nB/7/l6IK3+P6&#10;89/j3BPf4/xHvXF53U2YnbzemLc8vkzgo4/kPFY7d8rJ3e2N8fxRUUXo2TsHf35ej8efMKJ7zxyE&#10;hRVK8MmBaUnGz/hvB1R8eXvLieO//loGW4SoXboAe/fKvqvXO/ddxZWys4FLl4CZM4EaNYC//52+&#10;a0ODhhYsWq7F4YB4bLq6H0N9h6GeRz0pkXzH4x2xOmg1rqddR64+FxaruiD/LZkKtdSiFrWo5dEX&#10;FWqppppqqv00e2RQiwCrW7dueO+998Se73t07NhRSg7fu3dvqUydOhXR0dHFR//2TIVavy2TN+w2&#10;KV46JDkPq/0i0XDFeXwy9STKzz6FDpsuY/2ZWJy9qsWK1RbUrGXDSy/ZpJxXFSoAs2bJ+bAUVZUr&#10;sEA3YDgYmRJBAmGW/HY5oG9fOUG8ArOc1UHjWkYGCzZMGqtHn7eP48IT1VH4+AvIaNgOBWLRY3Wk&#10;YYyBPHFCJhmUADFujATDjl7wP5mjKuRoHII/bofgV75HcLMpCD6VhuDbNinH/K+qsE2BOgT7Zoo2&#10;pkJzNQyWW84O/P8txmvBCNoejKb/Dka1vwRjcrtIxN1hrqnSE8zxv3MHUhgrYRND/Rg5ajdFkvFl&#10;Bdt3JeHjzzLx2GNWqVSpasGGDTZERspgzJnRnxQfZLrCffuARo1kmMpE8oRb5J4XL5Ydksg66F70&#10;Qforc3QR6pKXst1dulix36sIp27fkUISWx9ujWp7qklwq++pvjgcdRgJBQnQmXSwqRkDfhOmQi21&#10;qEUtann0RYVaqqmmmmo/zR4Z1Lpw4YL0lsPPPvvMaWnatClu8RVev1FTodZvxzhXzG/E1yEfD05B&#10;m/WX8P7EE3hvwnFUnncGc46F4fa9Qin/ENVYZEJ8qyGjyhgmduWKDLNcmQITqICJjQXGjJFzGzH/&#10;FhOBV6kiJ+52VOQ4GuEG2ZTYb0khYORTjz9mw6tP5mP+M5OgfeJP0L7xCnJnjYWlMF/qVykjTVu4&#10;UPzocVkKtGcP5V7FX9oZG8qEYGwkaRuTeqn++5OMU0CAxDcRPibukARHhEmOb8FU/GPcuPvDfvKk&#10;82HPz9djwPAUPPVcHp562ohnnjFL/sgE7vTHgAB5Wh1hmKPxnFRuzZ8vi/eeekr2a4bQrlsn+1lZ&#10;cFUxtnv3buDbb2V/Zj/ZB4bURkRaEJh0A8P9RqDa3mr4cseXqLC7AsafG48baTegM+tgtVkf9FXV&#10;flWmQi21qEUtann0RYVaqqmmmmo/zR4Z1NKKXRdv1LFil++s8M2Heu6WfqOmQq1fv3GOTBYrsgsN&#10;OBeRgXGet/HtAl98OcMH1ef7YvDuIHheTsMhHx1GjLLg00+BV16Rw8KYdJuhYQQWZQEE7tWpnBHr&#10;EKxaBVSvLqtZGLJYubKc44jqHHHNuQw1ZB0MHWMaLC8voF074O235TcjfvABMGiABQET3JBf/jNY&#10;nnkSmnrfQ3PxLKxGh1x1PAGTJ5E+sCOUAlGt5WjsjPBd/PCD3FC+ho+vb1QXUf+18RZGgRzzpTFB&#10;O/P1R0Q8OJT0IYb00ceY9mzIEDl/lb1fyfDVgi277uDLb+LwzLNatG0XhenTM6TcWwwD5LQyJJZJ&#10;4JmLS9yXXYIpfsbvCK+Y123wYOCdd+Q6+CcBLhWF9HH2w1kdNLZRrLel9w9QscjzE/j+4x/Ad9/b&#10;sHy1HmeuJ2LnLQ/0PtkH3+37TgJcbY+2lUISQ7NCUWAoUEMSf8WmQi21qEUtann0RYVaqqmmmmo/&#10;zR4Z1JKAgsmE7OxsCWDFi01zXFxcSUkWO/ifArVYLzvBB0BKSorUMMWUzvFcEWJnybxdPLdGo5G+&#10;U47hb5nzKywsrKTExMRIv1WOe5ipUOvXbWaLFTlFBtyIz8Gy0xFos+4SKs/1FeUMum25ilUnY+Hu&#10;k495i0xo0NAmbfK5SedbDZnziiFaWVllb/QJKsiCDhyQ32r42WcyI6IqhgDh6FEgMdH12xFZN92G&#10;yeT9/ICxY+WXF7IdbI/YX2LrVhmYZYfHo2jKWBhf/jMMf38VmhkTYEpPKa7JzigH49v4+Gq9zz8H&#10;1q6VG+DYEV43fO0eqRlPuGNH2R1W7QGjDzCV2ciR93NXHT/+oEqLa1OGGfIFAwwDJOw8dOhB9R/v&#10;PTGxmWjXJQ4vvpqD/3ySiB1uieJ+qZdUhARKhKYMaf33v4EmTYA1a+QoSE6nq1sXP2eb+KZONzcZ&#10;mlIpxmmnGpAhiRTrUejHtjpzAX5G8EoQxz4OHCgrvgjoGJrYtZsF63Zkw+PKDSy+tAYdj3VCTfea&#10;+MHjBwzxHQL3CHdE50ajyFgkK7fUsMRflalQSy1qUYtaHn1RoZZqqqmm2k8zZV3neF/9MeW/glp8&#10;4yHB0gaxwZ44cSJGjBiB4cOHl5R58+ZJiq0fa4RIZrNZajyh2N69e8Umbxb8mfSl2PhQOHXqFCZN&#10;moQ+ffpIubuYrJ6L9cJC5rixio2kDt7e3mjZsiXat2+PTp06oXPnzhg7dqy0mP+xcEqFWr9Os4p5&#10;0RrMiM4oxJ7AePTecQ3VF/jhqxmn0GTVBemthu5ns7B+ux5dutikDTmBBPkPN+pU3XDjzul0tbmn&#10;+oUg6uxZGQhQpUMVDUEDQRRDtcLCZAWXszpoBA3CXSUgsXSpLJoihyIkoNBqwQJZiUNGxWOZQ0tz&#10;6jjya1WB5eknUFSzKgqPH4SNX9obG0d6wTg1UgsmVSJ5cSRrPE74e0m8JRM9Xb7smsCp9oARSnl6&#10;yi+dJGgi3CIYsp8Szr+4d0rhp4RezK8mbk/i3lfaN3hv0moNWLI6BO9+mIqXXi3EwCH3EBWTLb6z&#10;SUCJgJSgtH9/ObqUfkuA2qOHrPDjufnvBI4uoRg/F7dPya/oX0wCT8UVc27VqyczTqrM2F5X62m2&#10;mf2mf/OlCc2ayaGI9P9KlWwYOdoE95OpcA/yw+SA6Wjs1Rg19tVAs0PNMPXCVPjG+yJDmwG9RS/q&#10;cnFxqPbITYVaalGLWtTy6IsKtVRTTTXVfpo9MqhF5dOECRPw7rvvik1fedSsWVPsm+uWFAKn0NDQ&#10;4qMfbtwA8ebvLnaHBFGffvopqlSpgn1MYFNs58+fl+DU5MmTsW3bNrFJWyIt0lu0aCF9R9DGB8ea&#10;NWvw3XffYfXq1WJT6omDBw9KC3oqvwjOfoypUOvXZ5wTvckM//AMDN93E9Xm++LDSd74ZvZpjN5/&#10;C6dDMnHS34BBQ6z4+GMbXnhBhgwMNaQbERq4glmKcZ3B4wgAqlWTQ7meeUZOJr94MYRPPzzfEesn&#10;XPDwgPBNOdyRdRCKDR1KP5ZFU45rGnN+HnSrF8P40jMwvvICdKMHw6x3kuyL1IGSHKqwSCwo8REX&#10;cCljI5ixXlwnEkljwibm40pNLT7AiYnfEKLZLKLwT/5dVPPLF57H6Re/SLFZbbBais9ZhjFctGdP&#10;GS5RfUUg5HgboB/wc7404E9/Ar76Sk6+7nic0WjCndAE1KmfiKef1eKL8tHwPBQHk/BnpR38g9CK&#10;6kC+ybBhQ5lH0ocJZQnVbt4sO5SQxlsc/YvqL0JZwlTmyiKcItskgGMiebbdVT38jj5Mf+e1wH6x&#10;DkIy5pCbv9iAc7cTcTjqCPr49EFFt4qo7FYZLQ+3xJJrS3A3+y7MVtE3VbH1qzAVaqlFLWpRy6Mv&#10;PwZq2WxWsSaxSJ/dL1yDFR9QYvK6xSq+4z/wujTxnc3qWJ9dnU6+L/XiG+l7hzaJ7+3P+MD3rLv4&#10;u1JWXJdjHSV95nqs1A+L+yd+47Q+Wsl4Kf1xbEvpwr5Jxzkzu7EoGVP7NtsXtsmuHnkuSh/jbF5K&#10;xrp0R++fo1T75HM/OMc8xrFNbI9yjLPvnbentPF8xcdLY273dxdF6oarMXfoo2LOfVw+vlTfxV8e&#10;6t+q/WHskUEtQqRmzZqJjdZInDt3DkFBQWLDdVNKDs/CGzfDAn+s0ZGZfH7MmDEYN26ctPiuVatW&#10;KahFBde1a9ekP3PFhj09PR1btmzBt99+i1WrVklqLS5m586di7Zt20pKsqKiIjD/FxVcvIA4QD/G&#10;2B4Vav06jPc2o9mK0OR8zDtxF41Wnsfn033wyRRvdNkciP3XEuB/rQjzFlgkFRQhBPMfcSPODTnT&#10;Swn/LtN4DjIgKmJatpQBFCEF6xoxQs5ZRPWWcCGXJrVTuAlzKw0aJIMIsiTCNQqm9u+nD8thXs7c&#10;kD6nvXEFOc3rw/KnZ5D2SQXcWeVR/K2d8cdUa/ENiHxlHeU8zrLds7GKqotEgtIdxkG6ALtmgxlZ&#10;5+4gacFuJPmEIineKuVj+sVKog1J0Tok3cxA0vU06GOSYE1wduDPV3iO8/uSsHNeEpKDM2HROwnd&#10;FMZbF33h3XdlBRZzpzmL8qRaj4omTgHBJfOu0U8cj8vONmHkOCq0NHj2eQ3GTUhGSopzp+Rv6a/M&#10;cUUOyRDCp5+WgZK4JUrnoB+VZaxDUX9RbcaQROZwYz3M+8XwWcLVsm5rrIMuRABGUDd8uAzImJCe&#10;f7ZuY8W2PYW4GB2GDbc2Sm9JLLernKTc6u3TG3vC9iC9SAyGav/vpkIttahFLWp59OXHQC1jXiIu&#10;buiPts3qSfueWj80R+tJh3E7vRClH9E6ZMZew/6JbjiXqYGrHZZJm49wz3EY2F7UxfqKy/A13ghK&#10;s4m1XgaCDy7G6PZ1UFt8Xq/vdKwLiJdy1NIIIDJDT2H96HpoVE/8tllvDF1zHqkmM5RWa9KjcWhW&#10;A7RsJL5v3Bntpx1DnMGEB2IBdDmI9duIIQN6Y87pTKRKjdZBk3MNu/p0wvg1vghK0kqHyhaOM6sP&#10;4NjR2xBLDzgspSTLDz2OLdOHYcQiL9zMMiM3whd7Z3cu1VeltOs/Hh43MqF1EaRgLsrGpV2zMGbc&#10;IriH5cLEIWCb/Teid8dmJfX80Kwdhq73RUKuMiNG6AqC4Tm+PzrwmLoN0HjMGpwMzXgA7CSc24DZ&#10;UydisVcw8sTflW8z7pzEupn9MXPXZSRoDMWf5yE20Aceq3wQkm83Lrp0RAdsweAf6qIOz9ewPXrN&#10;ckdYrhbSrJkKkXrTE7O6tUFdqT2N0G7UevhFZjj4UGmzmnTIubYL0wcNxbSt/qI+A/JDDmHJ6Pao&#10;U1vuu33pOmYBTkSL02WE4sT68ahbt3bJd816j8PKM84Wp2ZoMm9j56TOaN3gfl1N2nbF0iMhyCx5&#10;47cReSm34DXdDb6R6XjItk21P4A9MqjFsMA2YrPMhTIVUv+rcUOfmpqKq1evSjf9KVOmoH79+qWg&#10;Fs9jfy7+5uTJk5JKbP78+VLHmWOL4YmEUVzcEmZxQS9Rf+7SXBi/sy88nnCuS5cuKtT6fzBlHpg7&#10;KyG7CG5X4tFnxzUpZ9bHU7zReOV5LDgejiOXs7Bhm1HMt5z7h8oW/slE3cwNxJAtMhxR1QPGz8iH&#10;hO9LoYZ8qyFDDcmJGG5GFsRk8lTiUJ3lqg4WqmeYMJ5qLoYaMlyL9diHGjIc0ZWxDrYzITwXZwdt&#10;Q9SfP0POs6/hXqPuyI1LgcURRJG6kJJ98olM35iwixIfdsjexDUhxbSR0rFRjI2jWstJZzKDU7Gw&#10;XzSavnsHTatkoGkTm6Ry+8UK629oQtM6RWhTOxuhDUfB0KSlkwN/vmJu1BSJXzVFyHvNkDd6Nozx&#10;qbA5bPD5V4bf8ScEQQzBo0LK0TjUkZEysGSutdq15d853ip0ejM8D6ajXPkcPPa4Ga+8lo+Fi/KR&#10;LRZjPJcrv+KUUy3G/FzM1/XeezIkJUDr1UuGbgxfVWCbq3oKC2XmSUDGnHJUftG/GZK4aNF9/2Z/&#10;nNVB421X3JalHHDNm8v95djwehk5yoID3mk4FOqLaRdmoL5HfVTeUxlNDjbB1ItT4Rfvh2xttriW&#10;76vSVHu0pkIttahFLWp59KUsqGWzFiH1rh92TOqD3kOnYsnmrdjp5ga3HVuxedlczD0ShPgcnXhu&#10;WmHWFyLkxDKM7dMRtb4cgb3JeRIgcWZGTTaurayPFt17YfSCTXBjnaKcvhGDtAILkoNO4/Culdjq&#10;thu73ZZi0vBe6NZ/MU6G5sJgMiPz7llsntoVvYdPwMqt67Bk9ih0btcDM4+GIbvIgLz4IBxb1AUd&#10;eg3Fog1rsWLRJPQQC4PeO64jIVdfGkSZdEi7dRTz+1bHlz22wy86F4WadEScWoTGdXpg3sGbiMs3&#10;isPykR7ohgWTO6Bu+Z6Ytv4cksTPHVcMVksiLqwdhhbvfYZavVbBP9UETVYsQi8eLumnm+jXrlUz&#10;MaZzA1TvuQSno0S/nDzybDY9chNOYEaDqqhcqQuWXs6AgesgTRpCvObj2yZ9MX3dFmwXde49cBCn&#10;gmJRoBPzZrNAk30Lx1eOQ59uE7BoxVa47dmH/b43cC+j6IF1Tn6YO+b2bYIOA5fCP9Ei1kJij1kQ&#10;gwtbZ6BX6wESUMzS6qFJCobftlFo26AlOnddg7NZCrY0ITsqCCfXrMIKsSnZ5bYTa5dNx4BefdBr&#10;0zkUGMQYZEbj/PZNWLd5i+RDWzcuwoh+vdBj4QFEZmqdwkGbzQx9QRhOTOuAyq9/iVaT3XE12wJ9&#10;egSu+B60G89d2LlkDDq1aol6wzcjSKw7zQmXsHnWUHzdcgzWiGN2i3LguB+u3nOGokzITwnAoh61&#10;0LLPeNHGnVK97l5HEBiVgSKjDRaTHlF+6zB1SCfU/GwgNgYlILv416r9ce2RQS2qskaNGoXNmzdL&#10;yeIVNZRSmCT+f1k4E1I5Qi17Y0dzxI6OOb1q1KghNltbJVUWVVxsF9VbVHwtEru2neImwAcJ2+hq&#10;U8X6OAgMUUxMTJQeQj4+PpLiS4Vaj9Y4RwaTBekFOpwOS8PUw3fQYMU5fDHdB98t9MeIvbewxTcJ&#10;uw9pMWGiVQoTVHIHUWW1bp0cNuVqyugCdE1yIW7UV66UN+oMz+KGn4KmGTOAc+fKhlmEAIRZBA/k&#10;SxROMRcS62BSeaq1Dh6UGZKzS4F1sBBKUA1DNdiECVa0+iYW6/40FNlPvIKCdz5A2tp1MBfki2Pt&#10;GsL/JlGhfIbyGyZ+En76QKIvnpixaHxtH+MgSTXEgkpquIMlBeega6tCPP+kDs8/ppH/fM4igZRf&#10;ptjk8mcr/vbnQlx8vg50z4uJdH7w/1RsopiefR5Fjz8PzWPPw/DMC7C0agtzZEwpqMWho9KKPsTQ&#10;UyZcpzKKYMjeeByHkN8xCpTHMdLTmTg1NU2LISOT8ZeXC/HkU1bhH3rUqWOScq3duiVzRzbBftrs&#10;jQK8kBBg9WoZtBFIvf468N13sp9ScaXALVfG7+iHR47IIbBMAv/qqzIAZs6uPXvkPGDsE/3ambGN&#10;4hYpnY/n5XXCMeJ1Q/C3aJkeHmcjsem6Gwb4DELN/TXx7b5v0f1kd6y7tQ5BaUHQGDVyWKKrzqr2&#10;i5gKtdSiFrWo5dEXl1DLbEJu3BV4rBmB1v2mYJt3KNI0BlkJZdSiMPocTt6KQ2ahEcaiHIQfnYW5&#10;CyZhdL8eqPfNqB8FtbrN2YRjoWKBYWcMbcu5F4qw8HCk66zivpmJwN1TMKB7H6w7lwadPh23PJdj&#10;ZKseWHIqGhm6IuTE+GLbhB7oOMgNN1OSEO6/C5Nq1sbofcGIK9AgP+UaTi7pge8aLsfZqCzoHB7v&#10;xvwE3D4wGlU/r4k5nkG4HXoBe8d1QfNxnrgYr4FWX4h7l/dj8dKZmDulO1p92w9THKEW1wxi7ZAc&#10;tAMz+32HL//1DVoWQy1JXWVnNksW4i7sw7J+YzD3SDiSNUZZzWRvNisM+Unw29AODb/5CtUrdMOK&#10;YqhlFp9f3j8HtUduRWh2ERxjG6xmHYJPLsHwgYMxf08gkvMeIuzQJePqzokY0nsQZnqGI0tvRFrQ&#10;Xiwb2xndpx1CVJ4J2bHXcXL3bIydNhZD23dElx7r7KCWGQVpiYgIDEGCeHbz/4qSruHAnAH4ovky&#10;XBd7pbyCTERfC0FsXqHUXmNhPPzXj0W9NtPgFZaOEjGUnZkNBYgKWIPh7Srjk1fKoyehllhL2psc&#10;NpiO0IPrMWfCciz3jZPq0kX7YsXCyWi+6KykGHSxbCw2GWotH9IKI9efQaam9IgS2Mb4LMKCRVMx&#10;bnBP1P9mCDaoUEs1YY8MamWJjfJ+sZPnIpkAavv27VJyd0IoFiZr5zE/1cqCWtwQEWh5eHhICeE7&#10;dOggQTa+jZGL2T1ih8bcW4RbzO3VoEEDjB49uuQYZ0YF2IkTJ6Q8Yf3790e/fv0kJVrlypVVqPUI&#10;jc8tndGMoPhcLD8TiVbrLuLTqSelRPDdtgZiy7lYHPYvwMIlFilHOhUjDO8jq2FqKeZCJyRwtWfm&#10;59zPMRqNIIpvNSSQYB2EE1R4cePvCkTRlDqovGJYFkVSzLlFZRZhA5U7DEkjcyrLbRQoRnUPAYdw&#10;d7z2mg0vv2DCsH/vQ+zrn8D0zNPIa1QXmuAgWE0OlZG4iY2qRCZIKEjRHDOU0yj5IYkg/eOAsZOU&#10;sDkcl5drxZ5VWZjw4UFMeGw+Jrx/ABM6J2LCeMK2X6CMs2LCSAMm9M/DlH7piB29CqZxk50c+L8V&#10;2/gJsIydgNCmE7Dx1QlY9uwEnKkkPtu2Azbeo+woDocqIEAO86MAjmF7DF919AUqlzi/BDsUwHXs&#10;6FwoRzt8PAZVaqTgiadM+PiTbLz1llZSFDK0sXNn+cUDYs0rncOV39Lo18yTNXWq/BZNhthyOpm3&#10;jRAuOlo+f1l18Hu+V4CKK/aNbsN66L9UKlKxSDBXVh38TqzTpeuEYYy8bjhWVJJ1727Dll2FOHLj&#10;GlbeWIUOxzqg/K7yqOVeC8P8hmHf3X2Iz2eYg0nUU8ZJVPtZTYVaalGLWtTy6ItLqKXLxC2vVRjV&#10;vTeGeyfDYHayeCg2hhPG+K6Gh/8FnPfchCH1psH9x0Ct2RtwNCRPujdKRTxz+dTls1fK28RSeA9+&#10;66dg2NCp8AgtgD4jEIfnjUWHditwPtcIPZtljMdNzznoX3cIDgScx6kNs1Hn85E4kq5HIR8lpnSk&#10;Bm1A9/cbYaOfuP86/pupRYeCewFY3Ph1NB28AivWzEbvTv2x/JQ4Vke4UoTE2yex+/RlxNzeh8U9&#10;p2G+I9SyWmDT3MPReRMwpE9rtGrbHj16rcLZB6CWDbrUK/BaOxEdB+5AaLYRRmdDa8xDVsgRjKtb&#10;D117t0frHwZhdTHUMuYmwG/XZNSaskeKFFHGT1mzmA1RODBtGIbN3oHrSRrpeWo/vs5Ml+KLbTP6&#10;o/ewdbgYdQ9n1k5G3879seySOKdFPLuSgnHhzH54nL+CgI3zMG7QFpwrgVqOZoMpMwJ+68ah3A/z&#10;cDZf9wC0smhzcNt9Lhq3moxdISlOQ/l0abexf/pIDBjaDo0qNcZQZ1DLaoY20R9r50zClOXeiC0+&#10;UUHYCSyYPx6t1waWjI/U/+IxKm3FUGtwS4xYewrpBXL0lDKmnP+EgA3Y73sRF49vx5jGU7BNhVqq&#10;CaOPPDKoxWTt//rXv/D222+jatWqUoxs7dq1pdKrVy+xWRe79Z9ozqAWnZ83j3ixe1wndnFcoDOp&#10;PAGaosLi4p3KMSqu+CAJDAzEzJkz8c0332DFihVSR50ZoRbfrDh9+vSSNzmybvZLhVqPxpikkA+Q&#10;fYEJGLj7hpQA/j+TTqDxqvOYe+yuuNlnYftuk/Atm5TniJtx8hyGZlGk5CyXkb3xOypuCC0YhVex&#10;oixyIpQQroQNG2QmVJbihcb9IJUzVHgxmfeLL8pQjKGGBGvXrsmCqbJMdFUCa3RvKmXeeUfOyUSl&#10;F0HBkdXhSO3eD9anH4fhzb+jcPk8WHLF08axg6QLc+bIdIJJxFihY6gif8MGTZ4McbHK9IGxmQ6y&#10;IrPZhoKYdGSPnovs1z5E9vsVkb3KDdnJenFNMS/Uz1wyrchOFdfrvXxkR+fClJYNW5azA/+3wjoz&#10;7mZj4bhsfPRaNmp8lo39a7NhycuHjWNlN6ZkfZxDzifzRhE4OQsb5bCL24o07MydRqUTFVX2xvtR&#10;fkEh+gyOxCuvZ+DVv6dhzvwkrFqlk4ASFVecc+bMIhilUo/nom+4Mn5HZeCBA3IIIqeS6dLoN2Sa&#10;vA7Efl7yUVfG7nLqGRI7e7YM5ghkqXZs0ABYvlz2b8f+OBqvk6goYONGWSHJl3GyLRQNUkHpcTID&#10;niE+UghiQ6+G+GbXN2jo2RCzLs+SQhIztZnSGKn2y5sKtdSiFrWo5dEXl1Ar+y6OLZqItm3m4ph4&#10;7ovl18PNmIt7frt+NNRq1LIpOg2eKNYqs0RZBa8LkUjV22A2piHslDs2iMXOzPFTMHXcYmw6dAX3&#10;CiywxJzG9inDUH/YAdwtyZGVitBTczCoelNs2H0U7gvH4/16q3BdZ4TMr3KQEb0dQ975AHP330VS&#10;aXGYZCZdNu6dGoyO3zdCk7ot0GnWPtxIKyqu385SjjiBWgxPy0X82dVYMGoW1m/ZhtVThzqHWoZM&#10;BB9cg/EDRmLiqSToncJCEwoSL+PUgi7oN2Qfdm2Yjf5tRpVALV1WDI4u7YyvG7TGKDE+M+cuwMqD&#10;lxCbJee4MmZ4Y2XPMZgzYxkWrVmGGTNmirXdehw8H45MQ6klpZ1lIdhrAYb1G4kZa1Zj8fjBGDb3&#10;BKLEnsRif7w2Hpe2LHgI1DIiK/wk1g3tilqjvBBf9GAuM23ObbhP74dmA9fgQny+k7xahQg7vgzz&#10;xHp/z4EtGNuqk1OoZSlMxLVd8zF8zFxsvswZkS0z6ACmDayHz5v0k/bYM5dvwoHL96A1Ouw/JJOh&#10;1sIu1VCvZTeMmzRN/GY2lq0+jusJ2SjRuZmLkBLorkIt1UrskUEtqp6Yb4phfsxhtXjxYixbtqyk&#10;MOSPYOmnmjOoxYV4iNhtTZs2De3bt5fOyyT1DDtUiC8L/5vHsnAxHxwcjHr16kmwisnlnRl/w0Tz&#10;/J65vdh2bgLaid2nCrV+WTNbbUgr0OPknVRMORiCuksCpFDDWkv8Mc7jNtzOJ2OHRxFGj7WgQgUb&#10;XnzRJrEZ5rzihpohhFQ8lbVPo6hJuIHwTaBxYxkoEEgwhIsQgwoYAgXW4WqfzU08QZSbm/xWPAI1&#10;wo8vvpBDuggU6PJ0FVd1CDeTQsVOnQLGjZPBGsMVCbWES5covIryDdB47UfBlx/A8vST0DauDc0F&#10;PxnC2BslQ4THNWvK4YWUDDmTmfHvjKckhWOjKRFiEjA2qNika0enh/X8BVjr1IP1uedh7dod1uA7&#10;0mE/f+FbTlisUuFbF50c9D8Xk1ilnDxhxbfVrHj9NSsGDbAiPlacj98XTxT/4LydOCHDSeaL4hCJ&#10;/fEDjJB8kPPHdGaEQQMHynPG6uzNZLLA7UAoPi+fjhdeLkS7zpG4E5orbrY2CSiJWxzq1JFfRkCF&#10;H3OxMccVE8TTX50Z28mpVEJn166VQ/8YAsg2U7Eobo/SVDuGTNob66HrUKjGlGuMYiUTVXyROep2&#10;7ZITzTv2XzHWwe/Es0N6OQIBGd2Q19Ubb9hQv4EVcxYVwfNsNLYG7cEQv6Gotb8Wquypgq4numJ1&#10;0GpcS7smFp3C52wOg6faz2oq1FKLWtSilkdfXEKt9GAcmDEWDduvwDnx+OMduSjzHq4dW4uF8+di&#10;7txFWL/ND3fSC+4Di/8SajVu3Rxdh03BnDlzRVmLg5eikCZBrXTcPeOJzXPF5xOnY+q4aZi39RCu&#10;xBbCFH0K2+eNRbPp3og3motD77IRdXYFxjdrio17j8J95VR81HkXIvSmYliSj+xYL0yt/AEWeDqH&#10;WjaLBpaMvRhS/iN8/FYF9Fl3HomFTpRNTqAW38aXGnYcy2f2w+wNh8Q6KgB7XECtgnv+WD99EDqN&#10;3I7b2WIf6ORtfEVUOe2bgR4DRuHIjSRc9liGYXZQy6DJQsjpTVgyfwZmiYXN1KkD0LH7SEzZchZp&#10;Ym1uvOeO6e06o22PkZggFnKzZ8/BuL490XfIIuy7noQ8J+cUTyjkxfpi/axBaPptMwwYMxd77+aK&#10;/Y/cxxJ7GNQyFSEv5BCWzRuJwUNnYdPpe9CJASipQ6ynEOeHzavGYPCgiVi67xrSC00PjHPq9a1Y&#10;PHMYFm8/jthwb8xq3dkp1Mq8cxgLR3fH8IVHEJp5X4KXnxAE713zMY1Ab84kDBvWC50HL8SOczHF&#10;R9ibDLUWdK2OH1r3wMSp/M08rFh7EjcSc1SopZpLe2RQi4niGzdujE2bNkk3ay6aGdqnFLPY7bAx&#10;P9WcQa3Y2Fhx85iNJk2aYOXKlYiKipIW5wrMcmb8nG9BbNSokaS+cgW1lDqUwrarieJ/WeOM6U1m&#10;3IjPwRr/KLRce1FKAk+FVpctgVh9OgZH/DVYudoq5twmh+YVb9wpOmKoITf33J+JKXvA+Bk33Qzt&#10;8vCQ00pRfcONO98Ax78zCTfzWRFYOauDRjem6IehWQz9IsSiOot1EShQ4UX4QUjAOlzVQxii5EZi&#10;qCHzEbE/hCjTp8vKGapjeD76oC42GrlTx8D83JPQvfk3FMycAIvGYbXAk5GAUDbGeDZKd0gjHFRY&#10;0nHsBKkJ4RdlOZs3y5/ZG08ubiDS6/5IShibydg21ueqY79yI5ghQGR6LfoO85w53prYNQJJKqYY&#10;0secU97e8nzYd5v/zfA9vhGTKivmTqMPOQ6P2WxBfEImGrYMwQsvZ+PDT1Owd1+C8AEmfZX9knCT&#10;EI0KK/qUog7r3l0W3FE1WJZv8zuCKwIs9o8hiQxrpPKQwJchhlRSubp1sQ4W+j77pCiuCHzZFiaB&#10;53XGEFu21Vk7aEpbqBBjSGK/fvL1xba89ZYNPXvKb0n0unodS64tlUISq+6piu/3f49h/sPgFemF&#10;mNwYGMwGUZeLk6j2P5kKtdSiFrWo5dEXl1ArKwxHFoxH67bz4V2s1ilMCYP/zqkYPqAHutWrhCq1&#10;p2HP7SSUiKb/S6jVdeY6HLqVJd3/jUaxL+M/IIpnrLTHsZhh4uc5EfDfOA5t2/TBrIPhyAk/ie3T&#10;R6DRKC9ElECtXESf34jp7bph98HjcF8yER80WYubOlMxkChETvwxzPquClZ7RyLFCYsxa7OR7D0A&#10;zerURfUK5dBiwg7cTNU+kK/KGdSyZEXi6OZZ6DVtMQ4Fp8CUcRH7HoBaPLIIET4bMGnoMEw6GiX6&#10;6mTdYihAeMBeTJ40EiMO3ISmKBdhR5ZjuB3UkseHe1mOmxH56VfhNqk/araeA++oTBTc24cp7Vqh&#10;weB1uBCTI0X6JFzZhskdOmP4Mh/czXdYYBab2ZCCy1tHo0m52ugz/xgSnMGvMqCWPi8FUafWYtXI&#10;rugycgZWnbiDXO39VA5GTQ7iL+3Bjgnd0LH/CMzcdxH3svSl11WiX8i8g00z+2DQwg04FZYMa9op&#10;zGnTxQnUysPNA0swpM9grAmIQ5Hx/rqBoJF54WTfykHspR0Y17EHmo7zRKr4vvQIyFBr2eCWGL7m&#10;JFJytNLvTHybphiDktaZVailWml7ZFDr8uXLGDBggKSUonPyonFWfqo5Qi3Wxf+uW7eupNRiCCKV&#10;VRqxm2Rhcnou1PkZYReVVgxDJAhjvq9q1apJCjI+WH6M8Xy3b9+W3qKoQq2fz+gRfKgyETxDDU+I&#10;B9Qgtxv4etYpfDTFG/WWBWCy1x14nsuC1xEz+veXN9nM2UO+0qWLrCzJzZXrc2Z0O0ILTjXf+kYl&#10;FkO8nnpKVsQwxGrNGhl2uDKlDk47FTHkP8zhxfAqwhEqrBjCyHxLZbkG6+H+kQovbvgJ0tgf1sP+&#10;MPTw2DG5rTy2lIkPjIEXUFjpM1j+9BS0tb5DzrmL4mOHA9lQqrWY7Z6wivKz8PAHG0Z6QRkQJUGM&#10;u2QyposX5QbaG//OjpHYsbMkHTduyCSmLBPNkq97uS8/vhTfK/6LUvKbhxiHgECTgIYgkmm2CF8c&#10;jUo/Qqxy5eT5IWjiZ46nIOTy9JRhFqHW6NFyLi17Y7tycw1YuykMb/wrH3/+SxG69w1HZJTzHIMM&#10;J9y0SVYQMoRPgWUEqJweJe2Xq+7yc/aJIYkMoyXbJFDiCy9HjpTDGhkuyekra8jYX077+PFA5coy&#10;dKWfEsDS/+li5Kesw1U9bCchsgJulf5wXBmuefp8Pg7cPo1R/mNQ36MBvtr1lZRQfl7gPFxMuogs&#10;bZaoW8zt/WWOaj+D8fmlQi21qEUtanm0xSXUKkrEpZ1zMbjtUCy/qYXJwjVN8c2sKB2JboPRtMVc&#10;uP0PUMtpong+X5Uif4L0q/swfkAP9FtzFgmRp7Fn4kA07LAGF/ONEuSBKQG3Dy/DiAbTcOK8H44u&#10;GYcvvhiPE9kGaPgoMWcgLXg7+n3QA26XE5DtuCY26ZAffRGL23+AxpPWYd6U7mjRshfWX4gXxzo8&#10;7R+AWgak+a3E8O4d0HLUUuw6eAiHdy/E6HZNULtuX8zxuozbiXmiP1aYCu/i2KqpmDB6EwLSSvRt&#10;wpQ+W6BPu409s/qgVrvRWOvhhUNe+7B6cm80qdYMfZfuw6GbKcjTyaBI/L/8a0M+Yo6vQsvmk7A5&#10;OAmZyYexuMcQTF/jh9gi+Thd3mXsGt4O/UbtwMUE589Xq9mA2NNL0HdgB0w84OSV2jSnUEuMQmEG&#10;bp/ahImdqqJ1z9k4HJKO/JIu2mDSFyL6sicWDWmMBs2GYfuleKTfF1YV98cKiz4LqYcmoE6Dzug2&#10;ZTX2HvLEkZ0z0KXa92jcbhyWed9EVLpGSgdjzL6MfXMniHXkDlzPtFfEKeOpjJH4k8rDeRNRv/sG&#10;XBeflN4tlJ0ovsTMKtRSrbQ9MqgVGRmJuXPnYuLEiWKfHCQtJAmalEKoxDcg/lRzhFpchFOl9fHH&#10;H0tJ3xneyITwSgkICJAeGmwX43sXLlyI9evXi43hVCnHV48ePaR2ukoU72i8WFWo9fMbqXxWoQGX&#10;Y7Iw82goys86jQ8mn0DV+b7oveMa9l9Kgd8FA+bMsUkbe4IoKmcYpkUQRQAg30RdGzfeTJotXETa&#10;WFN1QqBBsEUIQa6jqKqcGT/ndFO5QyDAtxoqIIpCKIYJMiVVWXyUdXDfyGN4Pm7o2R+yJIK1evUg&#10;/FPuT1lmyMpA5rJF0Pz1deS+9DdEd+wPXb5GutBLGdVVJCNMNkYCuGKF8yRjbBClZVRhEYBRuUUZ&#10;jqOx8VR/kbyxwa6OKzaexqS3QJurhzbPKM3Bw4sNWrEikn6Tq4NFo4XN+YGlirVIC22OFoY88d9l&#10;SeyEUYFE5RDBClmfWEs+wOb4cyrtGEbIcEL6GsNRHY3HsT6CSQ4dE6RfvSr7kr0ZjRZcDixEpeop&#10;eOJJA97/OA3unlll3nv4FaNBqYxSXjpAf/v+e3laGd7I7pdlnDL60+LFcp4shgE+8YQM9PgiAgIr&#10;1uHoOo7GthDwUTFGd+LYMUSSAJbKMgKyh91G+T3PJx4PkuqN1x8VkgxP3LbdCr8biVh3bTs6n+iM&#10;6nuro8LuCpKCa/ud7YjJi0GRqUgNSfwZTYVaalGLWtTy6ItLqGUpQuK1PVg5sgNazTiKKzE50ClK&#10;mF8QalmtRchKyxDLw0IYxaJGrMIQc2Y9hnXriZFbA5GSEYqz6yeje5uR2BGcC43RBF1KII4vHoX+&#10;fffgetxdXPNYii6Vm2HhxXRkUa2VFYobO8eiRe0VOCPW9qVTylphyo5G8NZh+E+57lhxKgy3Az0w&#10;s913aDbqEC4niLVc8ZGSPQC1chDkPg+jWn0n1nDFpdpX+OTtf+Hvf38f5TpNxuozUbBZjci86Ym5&#10;w7pg+Do/pNqpimDRIj8tWpz3Mm7eDsDq4W3QpG5xXTXE+uPz9/HP197Ef6o2RL1F5xCemg2NRi/W&#10;ivIaxKRJROCuOWgzZDVOx2SjSB8Md7G4mbrACzczdDCLccyLP4lVfdtjwNT9uJbm/Pn6k6GWxYDE&#10;QE/M79cM3485hBgx5qWWYDYLcu8FYvP4jmg0ZB1u5TqMqTCLNh2xd28iJOwGfJYPRffGynjWwHdV&#10;vsA7r72Of73zOar0X4A9V5Nh5jnPLMeEQb0xdOt1ZBjNxeorrrfNYn8v1uFaJnzn343QRPtj48wJ&#10;6DD7BMQSUX6LZ4mpUEu1n2aPDGoxT1W3bt3w7rvvSmGIfMvgoEGDMHjwYKkQQHFx+VPN3d1dbPAm&#10;4yxjvoRxUb5jxw40bdpUyqdF2GRfli9fjsTERAmmbRCbdralb9++Usghv2N7ldxbP8ZUqPXzGmFW&#10;od6EWwm5WOsfjbbrL6HcjFOoNPcMOm8OxNITMfA6U4Dlq01o2NCKN9+UVR5VqgBTpsiKFTIVV2oT&#10;fsYpokqEShqCB27IlUTeBFPMeUXOQ9bqyg34OcMRGXLF8zIsjIoVwiwKmwgYGBbGUMKy9oUMC7t1&#10;S855RGEUQ8IIxuxDDcmXyhI/EZbExphxfMktnH6jNXKefAVZH5VH3N5j4t5fssyRjY1h0jC+zpEU&#10;gnF2fn5yZ+2NJ4yLk9VXJDNsHOPXHCkFBzQiQs5GTsJCCsf6nHSa14oxrwjBp9Owe0Umtq/Ix/bt&#10;eHjZZsP2DXpsX5aDXUvSkbbxMMzbdjo5sHQxb96O9IXbkbdiOwoCw2AodHx8y80nwCE4ZO4rjj0V&#10;e844H3kg2TlD/5hPirmh+JmjcT6YOJ7+xJxuzInl8PJEaSxSUvUYOyEFr/xVg8ces6J8hWRs3ZqH&#10;jHS+6KL4QAdjm+i/bB+BKV9+wPNwiujHnFYqseh7zhRkNH7G6VX8l28zJMglFKZqiyGJzAdHER/H&#10;xlkdNH5O/+b0098p2OPvWQ+TwBO88bZMdVhZ/eF4EQxTiUiwyP7wWnr3XRu69zRjk1sODgbexMLA&#10;JehwrKMUjlj7QG0M9h0shSRG50ZDZ2a4pouGqvajTYVaalGLWtTy6ItrqGWCOf8ebh5biQEdu6LT&#10;+BXY53lYevGV98G9cJvUBh0GbsGJyMz7gOLngFqWJAR5H8b2dbvhceIETnhvx/o5I8VeaRk8rmdA&#10;Jx7cyTePYMmkrhg4az28Dh0Qx87CyEGDsd4nFtkaPbKizsNtRgu0Hbccez0OYM+2RRjTpxNmMEl8&#10;nqFU6JnZkI/Iczsxp2sLdFx7ASFpGhRmxeDcpv6o81FLjNlzBeH5duvUB6CWBQZNLrLTU6T9nVRC&#10;j2LdiF5o12E2PO9kILvIJO7/2Qg9vgCjOnXCshNRpRPEa+7h+v4paF2pNpaczUZcklhvphbXlRCJ&#10;gB0z0LtxP8w5fgfxOVoU5Cci+KI/Tp04Ls3HwQNLMG3wUIxfdQpxOQZYzEUI99mGSWPHYc6mXTgo&#10;xnHXwskY0nMCVpwIRmqpzPX37SdDLX0Gbuyfj551WqPX0n04eNxbzJvwE1FOnfHHnRQtogI2Y1SL&#10;tug6YTXcj3Be5e99TvsiKC4fOZGHsGRQR4xYeAi37mUhXel/UjxSbu/F+Mat0Gv4BnhH50KjN4t1&#10;Vxourh+CYd37Y82FbGk85ZUY/1eHjMRQXDoln8Pb2x3bV00QPjIdq05GPxhSWgy1Fveuiw7D5mKf&#10;1zG5bb5ncSM6DUXK6ynFuKpQSzV7e2RQi8CnT58+aNCgAZo3by42TG2kpOpKGTVqlKSa+qmWm5uL&#10;5ORkKZyQxo4xnDA6OtppYXJ3xjVz8Z4pdnVxYuOuqMe4wOV3PxZo0VSo9fMYx7HIYEZkWiE8byRh&#10;wO7r+G6hHyrOOYMmK89jxuEw7D6dhXXb9WKja8UHH9gkYRDVHQRTDDUkqHLMbWRv3Mhzg823GjJk&#10;iyCMQIyAomlTGWxQBUNXcuUC/JzfU11CENWkiQwuCKOqVQNmzJDBGlNQcT/orC2sgxt5ggeGvJEH&#10;8a107A839AylZAgiQxFd9YefsT+EG1SJTZ5sQ5UvNej53E6EPPUFNM+/jMTm7aGNjhIPSDsQxR+K&#10;ixj798sNJw0hfWBsnH2neRypiLu7TCiYX4uUjfIbR6PP87V+JCOkg8xA7uQ4G4FleCLWDAjBJ+9q&#10;8fa/zFITHl5sePstK97+pwkf/bMAV99qCf3bHzg7sFSxvfU2jG+8DfO/3kby7G3ITXiQQHGOboo1&#10;Q9u2skKIfsAcbOyS/bjzOL6tskMHOWSPxzHpueOeX2GBBEMUuTEUlfmqHFmgxWKFf0A6atbJwpNP&#10;mvDMMxa8/LIBdepYJOEbVXsEZmX5IfNzETzxpQGtW98Xy1FxxfDJM2dkWFRWHYRWih8yZJcqQfoy&#10;X24wbJgMmnhdsV/OjGPEvtHfGcJL/1feRUBAyPcNrFolj/GP6U9oqCwQZIQswyN5fVaqZMXocQbs&#10;O5GC7VdOYvzZyWh2qBmq7a2G5oeaY86VOfBP8EeaJg1mq4uGqvajTIVaalGLWtTy6ItrqCXuwVYj&#10;dAXJCL1yBCvG9MTQAf3EOrE/+vftg4H9emP10TAk5JvuQyJTIVJunsaqsTtwNlMDeXf0oJl0+Qj3&#10;Go8FbsdwOa60bspm1SPnbgC2L56MfgPEufr3wqQF63D8ejqyi8xSehCjNh0hftuxYGRvDOrfB71G&#10;TsaU3ReRmmeQ/oHabMhF4p2jWDm2l2hzH/QePhaD1ngjLksPE1/4Y2eGgjRccV+ECUPmw+teNnLN&#10;fDGQBtlxp7Gud28MXHYcgfF2b6XPuoQDi3Zg79HbyBR/tVuu3beCMPhvX41Fiw/hdrZZSrZutWYi&#10;3G8LVk1dBO/gXJjtXymoTUKYzxqM7twXu2/qYM/QCFLiL3tizcz1OBiWC6Pon1Ej+n9yE6aOHSLN&#10;x4DBAzB93UEERmXDSLhjs6IoMxbn983D+OG90JfH9J2BNfsuIKpAJyngnJnVbETq9QNYumI2tgSI&#10;BaQz06cj9MQ+bFrpjeD84n+8NuTgru9WTOreDZ169UM/+khxGTpqAtxuFCA80AuLhvZDl66iPf3u&#10;fz94+Bis90tAYpQ/ds6dgEU7AhCbZ7cOtoqFXs517JkxH6u2nkV4iVMl4+ru+Vgxaw18Yy1248k/&#10;LShMuImjm2ZioORDfTBo7BSsO3wdiTkO/5AumRmarGBxjt7o1a0r+vSV/XzImMlYc+wmMgqL13dm&#10;HbLunsXGSdtwMioddl6h2h/UflGoxbxVSWJHrhU7JhZSXqqjnBUFMv1WTYVa/7sxJjuzUI/zUZmY&#10;cugOqs33xefTT6LGQj8M2BmE/RfTcPq8HhOnWFG+vE1ScXCzS/EQN8DR0TL8cbVh5k2ZihKyU+b8&#10;YaghWQ5DpRjCRabDVFBURLnaw7EOTi1BExUyVMRQsUOGQwAgpl960x1fKOgIROyN9VO1QwUWc20p&#10;Ci8CAObw2rZNDnFTYJazeviZAjSYm71uXfbHJpVmn4Ti9Me9YXz6GWjfehO5OzbAnOuQvZsDxZOI&#10;h4WkrmJiJMaLOV6H/A0HhXIgNpBwiwTNmY+T5PDVjsytRZkZ5W4OJEdbpEWo/1WMbnYUb/8pBB8+&#10;FokPX0jBh++Z8OEHNrzzjh4vvJCAv/wlEe++a5TGVSriuw//Y8GH7xhR7p08XPugPfQfiIErOeB+&#10;sX3wAQzvvIPkl15G2JNPIeSxJ8SfzyBq+grkJ5X+9xx2T9zPsGSJrDBiYfgdQY+jL1H9R9jE+ea8&#10;M2qT8+g4PzyOc0ig9fHHMvjksDoeV1iow+hJd/DGmxn40581qFS5CB98YJHqJxDq1ElOLC9ukQ9M&#10;i73RnxS1H0NXmQSefs2ihOLS7+kvrq4Pfs4+05/41k+GX/L3bAtB7cKFMmziecq6PjjdHJOTJ+W3&#10;fjLskr7NcSUwU0Dtw/pD+MX+EJDx+iSoY3u+/daGZat0OH75HjZd34POxzujpntN1NhXA+2PtceW&#10;4C0Izw5HoaFQ3FNcNFS1Mk2FWmpRi1rU8uhLmVBLvnPBYtIhLy0RyXZ7qKTkFORpTRKwKTGbFWZ9&#10;EXIz8qElHCr+2NGYxNtQmInsfI30ZrxSJh7qVqMWeVlpJedKy8qFOFXJekbKT6UrQHaqaAePSUlH&#10;RqH9i1wc2pycipQ8nQTEHI0J14vyMpGWmoOikjYTbOmQn5aClKwCaEuFCupQkJOPAob/ib8+WKMw&#10;iwHa/FyxLiuEvjgXmc1mhqEoD7mZ4jwGvkCs+Fia1SS+y0VGShry9aLtDmNq0hUiV4xBYfHvbFYz&#10;9IXZSE1JkscoKRkZeUUS0FKMY6wvzEJaSvF8JWUgt6w2C+P4mcW45uRkibl1sacU5zZoCpCXqxF9&#10;Kz6fTcyn6FtGSnLJnCmFfpKjFd+LPmSL8ZTmy76ItmcVGmE0aJGfnYmcfC043CXjw//gmGdlIzdP&#10;K+dQk8wEXX42chx8QzGrmP+C7Ps+lJSagbwio1MfEL8W861HfmYqkpPs2ibaninaw3xy8mHCv0U7&#10;8zLzoDGaHUIYVfsj2i8KtRjCx+TwV65cEZspJ3l9fkemQq3/zRhnna8zYf3ZaNRa4o/3JxzHe6LU&#10;XOSHHRdjER6rx65dVnz6mU1KAcXcWeQr3PBSYUIFidN7Y7HR9biJZu4jqlnIXB5/XFblEBxQVaXU&#10;UVY9XFcQnlEBQ+jAOtge5iRiqFZZEEoxfkfoQWUNE2KzL8xlxLAxAgkqYnieh9VBARUjARkZyDxg&#10;bAvZFHN4Xb5oQuHuPTC98SLMTz8BfYu6MEdHiN85VMpBYUZvymFIDAYPluPRHI2/Y4IpgiqGK/L1&#10;eVR1ORrro6yH8jcmBGN9lJHZ2c2bN8UctMbbf/krhv3pLYQ9+yXCG45C+PkshIfZ4OMTifr1O6Bp&#10;027w84uTIItUwqwIv1GE8DNJCD8VB+3NCFjClC9LF6voU4S3N/q36Yo3Xv43nn7sJbz5ykdYOGsR&#10;EkW77ceBEIaqLKqJOBcdO8rV8BD74eJ/c7wJHXkcYSp9wVG9RF+jgo9qJ/oX1Vo8zvH2x/th0K17&#10;qFQtB8/+uRBfVQtE8J18eHjYUKsW8Oyz8pwyjI9vTxRr2zL9XGkvbz3Xr8tAieenb/FPtpthhgqs&#10;c1aPUgenkecjnyT4ZR28ZqpXh5gfmXE6+71i/I7nIACjGJDRrXQb1sPrltcPIVtZfm7fFs4PgTGv&#10;tcfEk4c5t9q0scH3rBmp+RlYfG0J6h6oiy93fCkV5t7yvueNAkOBmmvrJ5gKtdSiFrWo5dGXh0Mt&#10;1VRTTTXVnNkvCrVCQ0OlfFY1a9bEwIED4enpKfa36VKuKt6gH9hg/4ZNhVr/vXHM+C8ZyTlaHAxK&#10;knJlMczwi+k+qLXYH7MOhsI/KBtuBwzo3MUqKT0IbxhVxlA9MhbyEldDTffixprqFG7yFUXUyy/L&#10;6hOmfaKahsm8udF3ZayDAInwjAovAgcqxAiQKAxi7iVF4eXKpfk528nwLIqhCE7Ikbg5Jxxj6CRh&#10;AcMieZyzevgZ1zUEBVR4kSt9+qncDoIPQgsmu09MZH9sKLpzG1n9u8L65OPQv/Mv5C6dA3N+TnFt&#10;xcZKWSEHh9Ijxj1SYuOYW4vGxvE4SmbYeC+vB4/jYPE4ZvwmDeGAs1F2NIZQq2XLlnjphb+g7nMv&#10;4OgTf4L+w89h2LEHxuwCcd+IQJs27dCpUxdERsZJ4yEVg/AXvRVGjVEqVr3yxYPFIPo0ftR4fPn5&#10;eDHGO/DGP7zwQ71RqFSxChYvXowsSomKjc0lHGVzCaIIG1mNvbFb/AnnmmNN9RF9h0NnP1f8b47/&#10;3LkyxOFxu3bJx9kbb7z5BTp06nsdr7yehbfezcOWbbEoKNSVKJSYg4vQkz7CISc4peKKYYwPUyTy&#10;e4rmmPuLobH8Pf2E/jJ2rBwiyPOwDvv2K8bPOAZUHFJZRVBK1RnhGMN0ySoZvsu3ipYFplg/z0PI&#10;xzFhZCr7wzFkeCL7Q7Egrz9XdSj94XXK6FbCRP6e6i/2Z+QoM7zPpeHgzdMY4zdWSiRfeU9lNPZq&#10;jOkXpyMoPQh5+jwpJPH39Mz5JU2FWmpRi1rU8uiLCrVUU0011X6a/aJQi/mtAsXue+vWrRgxYoTY&#10;pHaSErJvE7tBbmy5kOTi+few0VCh1o83BWZlFOhxNiID0w7fQcMV51Fuhg9qLPDDsN3XseN4JA7s&#10;TcK4gdmoXtksgR8WqmkYasdNP0MJnW3s6U58/nMzTbUJN872yaupGmFaKKpuKEpypX7hZ2Q2hAPM&#10;NUTlC0PJWAc304zaYwgiv+dxrupg/QQnhABUqDDKj2oVtoc5gwhRlBxezuqgKXAgJETOTdS4sfx7&#10;wgqKoghbqEIjNFPqMBdpoPU+DO1Hb8H0l+egbd4A2qCr8pf2xsHia/lI+ZhIidI1qrAcF1H0aSZ/&#10;J42gZIZkkUmS7CeBJ6f0icexPhIMSmzsZEa89rlZLleuHJp8+y16P/004p9/HmbGcooORoaHS3n2&#10;unTpIsY2TrpJMTSZQJw572JjY6VFX05OjjiV/Cple+NfDQYzFi26iA8+CMFrr2ViwIA8nDp1V3px&#10;RPfu3SXgTmOTvL3lLhGYDhkiQyNHo1qIEZd8uyDnn13imwP5e3ujH7A+zgmVVnzhAIVw9kPJ9uYL&#10;3/c8HIZ3P0zHi6/koVX7KNwJzZIWrnL7ZThG/yJAYs44npcQlecmrKLfKcpAZ8ZzUhFIFSKT2TOE&#10;kP5Cv6H/MHSSbSOM5bHO6uFn4l4v5RFjSCZDEgl0CZYZ1rhggQysWIfjWNgbXYcuxWhURrHy+mFb&#10;mJSfb03k9UWFYln9Yf30b+Ywo79TNEh3ffNNGxrU1WHuhFh4nAjErsAt6HOyt6TcquNeB12Od8H6&#10;2+txO+O2BLcsNjHGLgX/qtFUqKUWtahFLY++qFBLNdVUU+2n2S8KtWi8EXPzGRQUhD179kgJ4Tt2&#10;7CiFJa5ZswY3btyQFpTMv8XG/FZNhVo/zpg0Ml9nREhSHlb7RaH9xsuoMs8XFWafRtt1F7HlZDAu&#10;HbuGI1POotm3mXjn9SL8/VUjqlS2Smqa8+fvgyhXRrBAIEAhEUEU1TfcQBMI9O0rf84NdllTpOQF&#10;YtgTxUkEAtzMszA5OHN4ETDxXM7clhtzrkEIqhhmtXq1/DvCACqCCNaU/hA8uFqvsB6lP3xLowLW&#10;GClIIECwRiWNq/6YkhORO2kkTK++BP07byJ7+kQYtQYwWXspI5Vg0iTGQJIeMpbSnpDR2FGx4JIk&#10;N5TtkI6QMIqbQSnjcZTwKMdRrsTjeA5RnwK1eB+YO3s2ar71FlY+8QRyRIds4rhIcR0pUIsAi3D8&#10;6tWrWLBgAYYOHYp+/fpJbyndvHkzYmJiJLBlbxzLrCwbevXSiXk3S/mljh61ie5opXN26NBBagON&#10;CdSpXOJ4Mm8TfYNAyd44BBxfis8UiMi54Hnsh4f/TTWfUh+Hhy8uIIy0N5PJipA7GjRtF4bn/qzD&#10;B59mYMuOZBRqxETbGesj5CEPJPhkmCnf8kmQQzDKtxXyrYK8HhyGoJTRL+g/bAsBGf1GAUqdO8vh&#10;gQogc2Wsn2NFsMfzfvWVDNk4tUyuTzHew3La8XMlCTzfksi3g9I92B9eD+PHy6CZ1wPPZz+29sZr&#10;n/PBXGMDBwLvvmPDay/q8cXbuRjcNBqRm/bicqAXll+Yj3aH26Lanmpo4NkAI/xHwCPSAwkFCdJb&#10;EtWwRNemQi21qEUtann0RYVaqqmmmmo/zX5xqKUYT8Rk8VxA8gY9bdo0NGvWDHXq1MGUKVNw8eJF&#10;qSG/VbClQq2yjRtU5s1Kz9dh/7V4dN8qhxp+OOkE6iw9i0Un7+JWRAry9ntB06EnTr3ZE/96PAmv&#10;P1eAfq0ycOKQXuIpZT3XeQ5ueBlqSLDAUCeGSzEXEN8+t2PH/Y23K2MdPAfhBBVRVOZw08033TGS&#10;jsoUhhqS2bhyVaUObs658Rb7Qrz3ntwOKrSoBmKoIUO7yoJzrJ9Ai6GGzKlEtQ6FTyxUnu3eLYdu&#10;EcLwnM7MajJBE3gJOd98AZ3oRNY3VRHpFwyTzoHcsCHsGCt+7jlZhsOBdBxw+jVlZcxKT7UWO8fj&#10;HBvAv/NzJpRiHB6JDOU+oj4Fag0ePBhXLl/GKPHn9088gYBnn4VeHBd55EgJ1IqIiMBlcUz9+vWl&#10;+8WsWbOwcuVKCY7XqFED8+fPl15GYa/WIkikIogQkyF3VMclJJil3H61atXCsGHDJAUYf0LFU8WK&#10;sp8QqlB95WgcGgIhqovoC+LUEp9zNM4D04nR7wiNCJA4x45+kpqqx/TZyXjlb3l48mkTuvYMQ/Cd&#10;TOn6cGZsp7jfSoqoxYvlPP2cIoIzhiQywT39mlPlOA32xvbRr8krCZToj/RrhjjSvxiSWFYd/Jzf&#10;U1FFqEdBH0MA2RYCMgImQloqKMtqh9IfvtmRHFXpDyEZQ3upCGOoYVmgjnXwOma/3feZ0fSbJLz5&#10;pww0f9YbBR9+A9PQIUg97QX/iOOYdH6iFJJYcVdFNDnYBBPF3wNTAqVE8irYcm4q1FKLWtSilkdf&#10;VKilmmqqqfbT7BeFWtxoOoNUXDAzjIg3am5K27Zti0aNGmHMmDFSuKKj8uK3YCrUKtuKDCZcis7C&#10;BM9gCWJ9MOmElDtr5P5b8L56D0lnzsNKWvDNN7C+9DISn/8Iy6rsxb7lqbh7vRBaDfPhFFfmxOgy&#10;VJswpIpRb4QKZCncMDM3EcFQWSCKxvp5DDfsVLAQRDHXOVNNDRokp5oiWCPkKKstnHqGSFHRQsDB&#10;DTvzeDHUkPmVFLBWVh38jsfxLXS1a8sAg+FsYngksEZeJK7Bhxrhy8Hd+Vj88QrEPfUu8l74BwKb&#10;joYxQ3TU3nhCUjgmDSNdIDkjLWGH7Y0DyARIjOmkqovSITaSA+fYIdINSto4kJS4kciIm40CtYYM&#10;GSIt4Hx9ffFDpUoYyzDEf/8bEd26lUCtgIAACXq/++67Uk4+3jcyMzMRHh4uhTITdPn7+4s5kekg&#10;130MH+zQQR53+QWMepw/f0XK71dbDOaBAwdEF3QSnGHoG8EXww/FHv4BlRaNSjsCKvoCoQuPczZ3&#10;BFhUAnL4qA4LDpZ9wd64ML12rQDf18zDE09YRLGiSZNc4Vv6HwVbmUOO5x8+XM5txTbxTzFcEqCj&#10;uK4sH+d3YgokvsjpJdAjm1SAEiETQWlZty/WQcUVIRvdgCorhm5SgUhFIwV6TLT/sNs4p4zuRcDL&#10;8aWyjf3hn8w5x5BEtrUsY1uKiqy4ejoXO0fdwuHPJsD8+JPSBWOtUxu6hXNxL/Q8PO66o9/pfqi6&#10;p6qUb4tvSVwdtBp3s+/CaFHv1Y6mQi21qEUtann0RYVaqqmmmmo/zX5RqBUldpdzxQ7n1q1bYsOm&#10;Exuz0jtBwivewLkpXSY2xsy7xXxbVHT91kyFWqWN48FiMFkQkpyHlb6RaL3uIr6ccQpfzPBBx42X&#10;seNcNEIv3oZ26QrYKKUiueEOu1IlmKbPQdqZYGizimC1ey2uYnQlpTBMkGFjPXrInIXwh38ydw8V&#10;OwybcrUeUOqgyynJ1wkkyHQIohgySM7D3EOuplSpg98zLGr5clkZRo7DTTrBAXMaMbeRq7xZSh3c&#10;pDOczN1dBi7sB+v4z3/kjT+VQIQn7E9Z9RA6MJRr9Gigwjc2VHg+DDse74a8x19E+t/+g5yjB2Eq&#10;zBfH2lVCysCOUlVFIkTKwdflOdIJNpIdJUmhVIeqLuX1kY5GusHEUiSMTIgWEICbQUElUIsLt+zs&#10;bKwWg9bw73/HTjF5oe+8g3aizi4dO8LDwwMtWrQQP22I5ORk6YZFI8QinKKCS7lnsCvivoTt28nR&#10;bMIPbJgwIRerVh2QwDkB2M6dO6V7DuEVQ+Co5uI8cX7I9IqrLzGCJir8yOWo0uLbKcX+t5Qp401f&#10;Yzgej+VxHA774eVYM5fW3MWR+Odb4gb6mFUUmwRgCWLJ/KhQoh/xd/a/tTdOB0Eb+ymGUQJShEoM&#10;CRw5Up53+nNZddB/2A++tIBvOOQ48NIjUCLQJSAjQON4lFUHIRrTp1EZyTBfTjNDbOkaHDdee2XV&#10;QeNcREQAW7fKrsfrjqCR1w05N3PFKfnzXNVjNlqQH5OBfK8zsA0bJpM+StF44Qg/Kty9FdduH8PK&#10;6yvQ7GAzlNtZDrXda2Oo31B4RHggoygDFuvv6+Ul/4upUEstalGLWh59UaGWaqqpptpPs18UajFf&#10;Vj2xW+vbt6/Y4OyQbs5M+MyT2m8e+HcuKpk3hwvo3yIQYn9UqCWbVYyF3mRBfHYRDtxIxLB9Qai+&#10;wBcfT/FGo+XnMOfgLZw9ewsF+w7AOmCgHNfHXSw3onwNIHfUlNFwF+vE6Drc2AsflDa8zE3FMEHy&#10;FW7wCaIYOsgoOYbvOdun8jOuEQgteBxTPhEQMMcP34xIxcmUKXLOIqqdXDRFqoebcjaXypJ+/eSc&#10;V2wL/6Ryh58nJblWrij9ISBgMvmpU2X1C5UvTG/FiEDm5GIuIldupfSHm39yKR5PZRjDHRla90PV&#10;Arg32YrC1/8J6zNPI69XBxgiw2B1XChRGkOpGueCP542TZbTOA4iB4SyM0rH2NBZs2SC4XgcB3jv&#10;XvmtihzcyZNxs3izrEAtLtbuis7179gRfURjPZ59Fu3E+bu0bSt+uhc//PCDpNriGwuV+wZ/w4Ue&#10;YdfatWtFv4ukJvEFAlRp/eUvVlSqlCncaRM6deoq5eHy8vKS6uAYUkXVurXMPZg0nUzOvun8b9bH&#10;EDlCHgIf0QzpOMc54BByzJlbir5D/6OSztF4n7t2IwV1Gt7DCy/l4j8fx6BdB6MEgwhyCJaYe5/u&#10;zzBBV/naaPycU8X20P+pSKPPEdDRX+j/7COHn+1znBbF6HdsO/2fQIlcmW2pXl2aqpI3HDoCOnvj&#10;51FRct4vviWR4j1CYUIpQmLm4SrrhQyK8Xpm+CJdjudX+kM/piKM/VHGxGU9PICEjD9gh+hznGRx&#10;QZsmTUDSkV04emMXJp4dJ+XZonKr9ZHWWBC4AAFJAcgsyix5S+IfGXCpUEstalGLWh59+TFQy2az&#10;wmzUQastktY+RUVaaPUmKWdt6acWo2UsMOmN4rnm+vUofNZZTHroSuqTi85YXKc4n8VkgF75XqeX&#10;XvakPCP5p9VihlFf/L1WJ35rlvYCyjltbIehSG6zVm6v/fclJs5lNRslIYRBnEPOysA2WGDUaaEX&#10;9bJN980ixsIk1jIWcLn0QH3CbBaTaJsOekNxf0RbTQZdqb4qRSv6ZrKwb8U/djB57MVY6A3iuOL2&#10;s/9ss+hXSV3iv5UxkE3ug0m0Q6uci/Minav0yViXQaxlKAqw/0YaY9FuQ6mx5blFfzgu9vVwztgm&#10;pT3CR3Tsv/I78adVjItBjKnS5pL2SBU4N7bVZjFCL+ZHmgvp76IevV3f7YpOGic2R/TdqC/1Hcea&#10;c/ygiTrF8UZRpzJW0vHCrzgm96dfPk7y74e0W7U/hv2iUIs3540bN0qgp7HYOTK5MzeW/Fx5a5lj&#10;+a0a2/5Hh1qcPd5oczQGBERkYObRUNRfHoCPpnij8twzGLY3CF5n7yLh6GlYp4udOMkRJSaUqjRp&#10;Iu/EucPmxtSF0UU4tOI5j/Xr5dxAVNAQ3DB5Njfi3BgL/3RprIPrAyqeqPAiiCJQoMKLKhuCKHId&#10;KlXKMm6uCQ14PoIodoeqKoINggXuq7nZ52belbEt/J7d5vH8HcEC9+EEW9zgE1wQYLgypT/MB0WA&#10;Ri5IxZAiVGEyeS8vK+JOXEdeq0awPfYYDB+8jcKdm2AukJO3lxg7RbpGmRiJAjtFtZYzf+YJKfMh&#10;feDgM47MkdyxPhIaqmdIS0R9N2fPRquWLUugFq8dLmA83N3R+quv0PGJJ9BcTEbnpk0lpVZLcWzd&#10;unWRmJgoLex4PO8fu3btQoMGDbBv3z7hMmKRZbBi+XKr6LtVnMqIevW2oHbtlpgwYYIE2OWXUTBh&#10;vA1LltgkRRGZB5V1jv7CIeGYM78Tw0957KJFJbnuSxmBDdV87N6778r1OZsvg8GCSTOD8cZbuXj9&#10;n/mYPjcY12/oJcUYU48RyFLpRBjEPGAEqqyH53M8p2L8nMyRKjHmtProI1lkRz8mIDtwQE4S/zAo&#10;xfPQz/hWUAIl9oXt4WVJQErwS18vqw6x5pDCGufNk8M56RYshIGMUGW4Ii9tHuuqHroLFWS8/pTr&#10;ktcU/Vm5Lvm9WbiZqzokY2MUQsbM/hwUcZ+xiQ6ZV65A5JVj2HFjA/oXhyRWcquEHid7YFPwJtzJ&#10;ugOtSSva4myx9ccwFWqpRS1qUcujLw+DWtL6pzATd09vxLKFczBz5kzMnLMIS/ZeQ2yeFqbiByOP&#10;s1kNyE+LwgW3c7ibr4N4hDs1s6EIyVd2YdPyGZgxQ9THOkXZfvIm7uXZxPM2D/FXj2DX8lmYNXMG&#10;Zm9wh8+dDBn+iN8TnOUn3MKpnbMxb85MzFi4Hlu9w5BjssAiPe9t0OelIPDAXCyZL76fvxLL9l9D&#10;htECs+Nz3FiIjJAz2LJxLTxu5yOXjbaZoC+Mwtn1K+F2MgSx2cwTwT2jVZw7Cbe8L+L6tThwGffg&#10;ssAGbcIN+O7fiu2HAxFbaEFRcggueq0q6adUZrDvM7Bsoxsu3yuAwcW63WIoRESAB3buOoxLiRq5&#10;/UYN0kWb161YKNXB+uYsWo5tp0OQrWFFbKsJBm0cruzeiOU83+x5mL/LB7cS80UfSrc6K+w0vPa5&#10;4fCVOBRx/KRPbfIYH9gIj/ORyNLLe2irVYPUiFu47H0L8UVK/gxxPmMeUkP9sGXObGnOZsxbhrUH&#10;LiFB7M84azazFjn3rsBjzVLMEe2ZIdqzbMdpBKfklfjQgybDu8KoALhv2or9vneQpDGhKP4aju1a&#10;Ic7z4Hiu2nkQN8Ua1ZKXiBun3KRjZhQfs2iDG7xDxAL6AbNAXxCHgD0rsWTufZ9csGwNjl2PR35x&#10;N21WIzTZsbiy/xxCRLvFqk+1P7j9olCLRmUWc+gsEjvCNmLnRtXFdLFzOnHiBIKDg6UbNgsXlr/F&#10;sEPFeHP5I0Mt9p//KsFQw40BMeiw8Qo+nuqNL2f4oNOmK1h7KgxhF4JgXL8BNiooqO4hRVJ28IyZ&#10;eoiUwyqejpnJBhw5ZJFyXBEgPPmkDG74VkBu4AkYyqhCMm7g+VZDiovIYgh/yNWo2Fm5Uo6Ye9j0&#10;cXNOsLZxo6wk4e+pTmF9fEse99OuQg0VY3cpbmIyeW7g2Q8OCTfwjNhTNvBl1cHv2B+ej0CCoZOE&#10;AAR9isJFXFoSazLmZiPfbSsMrz4H0wt/QkGHFtCFhYgHg8PmnQ0jyCIMINlgDBjJiaNxkUWawk5T&#10;ysQYNAIse2MDOZiMm2R9L7+MmzVqoFW9ehgiJpELN8US4+Iwa9w4vPfcc/jksSfR+NsGOHnQBzOn&#10;z8Rbb72FTZs2ISwsTIJbzL3Ha40KLm66eZ/x2nMS31Y7h1dfycB33yWL8ayNzp07S+HNDHHMzc0V&#10;f+aKzXq+uA8ZpHGiCotqLEdj15g4nT5BHkIVH8GjI7PjUHHsCW44dzyOL1bk5/am0xtx7UYsPvn6&#10;Hp5/KRc168XibniWtFAlf+G5yF/IEClaJBhlCCvnj+clUCrLeD7mYCPoJRglj+SUMKcbFYe8vOiP&#10;ZRndgMccPCgDJAKyxx+XQxLtgVJZfIPTLZ4NUlgjw2WZQJ6gjmCQnJRvWiRkcxxHR6PLKIIrzoEC&#10;rvmGyhkzbDgfYEFelkl6gLk0NpRkmuSaFxQ7xIu9uEOavdtx+ZoHFl1ZgFZHWqHC7gqo5V4LowNG&#10;43D0YSQWJIpF+0Ma+js1FWqpRS1qUcujL2VDLSPyk+/Ab/NcjB/SBwOGD8PwkSMxcsQojJowH6v9&#10;wpBaKO/4qUZKvOGFtbPHoF2lcdgv1ub3V1ulzajJxrWV9dGgcV007zYYI1mnKKsPBSIi24LMiIs4&#10;tnkGZkzkuXqgTacu6DNpF67HFUpgqyA5BEfWjES/Hq3Rf1h/9OjWGc27jMPWq4ko0JtRlHkPV/ZN&#10;w4AuTdB3aD/06t0NDZv2xjzfaGRoHBbbhgLEn9+OYW0qoNrYk7iaVASDPgeJVzeic/UmGLXxHEIz&#10;9bCaDSiMPosDOyage52hmLf+HJLEzx9cLucgeM9UdPuqHGr1WgX/VBPyE4Lgu3tOST+l0q8zWtYq&#10;j69ajoPH7SzoHNZwspmgyQjEyk51UL1aVyy9nAEDlyBF6bjjOQtVvm+Mdv2HYKiob+zkmVh5JAgZ&#10;hazICoPmHq55LcGItr0woNcQjBwzHhPWH8LV2DzxLCrd6vTA9RjXtSE6jd2Gm9liKcNz6NMRdGAR&#10;BrRqi5leIUjRmsSaPgF3zqzB+H79MbDnBgRkaeQKRDsLEoLht3EBRo9i/4ahX9/uaNN1OGYeD4HO&#10;ZIY+Nx6Be9di5vjRUv+HDO6Fth37Y+x2XyQXKHDM0SwwaeNxZUU/1Hzna7Sa7I5AsQ7TxFyA+/qZ&#10;GGU/nr1a4buqVVC1+zz4JYs1auJlbJnWE+9XaY6+4vsRokxevBFeN5zsLUT781MCsKBzFdRsKHxq&#10;8HCpzokz5uHApXvIK9Y9pIccw9Yl49G+0khsDUqAGCrV/uD2i0Mtwg6qKrho5CKZr+T/9NNPpYTN&#10;3JD26tVLKkwGHc1d2W/U/shQyyQetnFZRXC/loAhe4JQbb4vPp/ug0Yrz2P2kRAE+AUhd9demMSN&#10;1/bJp/KOnbF53GgyeRTzMykSDifGELm8VC0C3NMwfbQG31YzSxCJKhslNC8kRM5r5Grvxap5Cobw&#10;caNMhRd/T7bGN8hx46+EWnHD7aIpUv1J4snJzTk3+lTEEEIwgpKKKG78qQDjuSvhKDcAAP/0SURB&#10;VMrab/M8zEXE8xJEsQ7utcn7GApGYEbY4ao/NDJg9psCN4a8MVqQQ/vddzLgImwR16kEPNgfwitj&#10;dARyerWD5S/PwfDxeyhYuxRWo8MDjAeTbhA2slGEAaQUHGB7YwdJKBhjRnkZB4GvZGTn7Y3Hkd6R&#10;9onjborJa/XBBxgyYEApqGUS18wFv7NoXvsHPPXY0/jkrfrYMi8A5/wuo2fPnhIU5xsTx44diwHi&#10;t506dcKePXuQlZkJTV4h6n/bDa/8eSQ++EcAxo++IJr+sfSGRN5zeH+ZOnUqJk2aKsZ4Af7xj9sS&#10;PGRzHbvF7hPeUHHE8E+GB1JNxTBTR7/gXM+ZIyuSqOZinivHnPm8N8QnFKL34Gt48eVC/Pv9LCxZ&#10;HiNuvHrpOw4P6yZ/OXJEfjsm82PRJ5hTjcBWdFO6TJS5dDR+xu84nFRczZwph+QqIawEQ3yJAsMz&#10;6TfOfJN18HOOB0EaARkhHcMJOb1UDlIJSb+lmM9ZHTR+Tgin5MliOCjdiOovRqvSXU6dkgG0K1P6&#10;wzxnfOkCgV9JiPFrNjRvZMKqWbm47ZsuFu/iInE1KPyOHWZj2CHGiPLCf+EFWKtUhl4s6FIO78bx&#10;IDdMPj8JTQ82RZU9VdDycEvMC5wH/3h/ZGmzwLck2pwsl3+vpkIttahFLWp59KUsqFWUfgen3Kai&#10;a69hWLr7AsKTM5Er7mEF2alIunEU+y9FIjXfAJM2H/d8V2PZonEY0r0jan41Ent+BNTqMm0l3AOT&#10;pPsiS5HeCJPZgozwIPEcCER0Btt0D35bJqBftwHYeC4NOmMu7p7ciIkdO2Om+1VEZaTi3g1PrBjW&#10;GV0nHsHdrAzEBnpiftNaGLjOH7cTUxAfegZ7J7dHzU7bcCU+B6VWoOJZq82IwIVNvfFV+TZYfToC&#10;0XG3cHx2bzQYsAUn72ahUKdBYtBRbFg1HVPHtEOjyr0w2QXUyok6iGVD6+Drv3+BZsVQyyAW+QZR&#10;h9LPgoJkRAXsxfI+gzBy+1VE5+klhZmjmbSZuOHZHy2+/hJVynfB8mKoZSlIwdUD81B78Bpcjk1H&#10;NusUa2iOH8MdGeYXdWkjJg/tj0lrfBAalymft6h0GKdilvwInF45BH16jcDS08koEMfkRRzD5qnd&#10;0XnkdgSl6pCdKPZWBxaJde0Q9GjaCh27rcVZO6iVlxiDW6cvICQnF3kFuUgO88O2qf1QsdN6hBTq&#10;kJebglD/S7gdn4wc0ZYsgsmlI9CgyzyciMxwquqzmHRIurkTkzpVwScvfomuk91xNUdWb+mKCovH&#10;Mk+URNzxWovpI2dhskcIcsTywXDPH6sXTEKjGUeRJI7LF6VQo4WOsYkPmAy1lg1qjiHLD+NeSo5c&#10;d6FGEk+Y9EVIPL8ZK5dNwvA+HVGr3EBsUKGWasJ+cahFY1Jnvnb/2LFjGD16tNj7foGaNWtKbzij&#10;koKFG1Umlv+t2h8RajHUMLNQj3MRGZh7PAw/LAvAZ9NOosZCfwx2u4EDfqFIPHoKhukzYVNekcYN&#10;JWOaGKPFbNfKDtvZppQmdvuW4FBELDuOXl/fxF9f0OPVF42oWtmC8eNlxRUhgqt9LY3Vk71QEcXk&#10;8YQZVH2QqxEYEESRuSgwy1k9rEP4vJTDiwovKmq4SaeCRAnRosKLm3lX3eFnhBcEa3wpoKLw4kZd&#10;AQbcwPM8D4MXzOHFdlPhRbDGthC+MOSMwhQKq5xBGHOReJCfOwPt5+/D+PKfkf9DTWQGR8JidFCk&#10;cEAZ/1a/vjxvzMLPhrNzirFyAiyquhhvRmkQG0AiZ288jr8TCzMmlY97+mms/Oc/sWvGDGjt5EO8&#10;hrIzsrBvqwe+fLM5/vqn+eje5C6Cb2pw584drFixQrp/DBs2rETtyRxZlqIiaC4Eos+bDfHVc2PQ&#10;74fTOO55XXqbau/evdG/f38JgrFUrTpAjNVYPP98oKT2I+twHCP6AZvKLhESEl5SgGZ/HP+blzjh&#10;DI8jgGJydCZ65/zYW26uEbv2ZOBvbyfhT89r0bJdHG7e4r/O3R9L1qfUSbZP/1BSQikKJYa4ckoI&#10;ehzbrBg/Z/s5/0ePyqGoTGdGFSHBEjkyQ1TZH1ecgnXwO/rh9euyXxL8EmyxnwSoBK9KOKEzYx0c&#10;B4JZ1iGmWoJSFP4RtPGdAYSxCmR7WH94fdLfeb1++okVL/3ZiM9fT8PCJgGwHjosX+Cu7rn2HSLx&#10;mzRJTkImOmQTF7C1cSMYVy9HxDkPbLu6Bv1O9cP3+7+X4BZDEreGbEVIZgg0Rgf6+Ts2FWqpRS1q&#10;UcujLy6hliEfEae3YOqAbui2Mxh5RWJtbC3+pxaG4ZkNJfmmjIVZCN4/Csv3H8LRnSvRv86UH6XU&#10;6jZnE46Fls6dIP3Dm5k5q4rzMenTcHnnTIwYOhpuQTnQ5d6Gz4op6NlmPk6n6KCziOOLonFl9wz0&#10;aTwZx4Ku4dzuxWj1RX/sj9UgzyTaqk9C/Pnl6PBxV+y+HI9sh0e3zViArDteGFP97+g0ZRd27l+D&#10;sZ27Ydr+O0gosMKoy0fU+Z2Yt+sgAs9txpyukzHXEWqJMYEhHefWTcGgHnVRu04zdOu1CmdTRV/s&#10;lrE0Y24wzmyfjd7dVuBCohZaJVeWvZmLkBd9DgvaVEfzVg3RpFZ/rCqGWlRMnd01FbUn70FCju6B&#10;35qNyTi2aDj6T12Ns1E5Uv6nMs1mQd5dL6yc2A/9pu7D7ZR0XHGbgyE9umLq8RgUGS3Iib6II3uX&#10;YKmXD7xXzsToAZvtlFoEacxhZYKZcyb+z5QVAf914/FlrdnwzddBY5VzkZnFc5DttWhzEOI+D42b&#10;T8KOkBQplNPR9NnR8F42Cj161keNz+pisAS1ir8sNua4MmRfg9ui6Zg65wCCssxSrrOCsBNYOH8C&#10;Wq8JdJn77L7JUGv5kFYYuf4MMqUQzvtmEvMfcXAiluw5iCP71mF4g0mqUks1yX5RqMWFMEN+rl27&#10;Jr3dkG8q+0zsvKm6OHLkCOLi4pCeni4VOYHzbxcE/VGgFm9EdJoi8fCMzijEjktxaLPuEj6cfAJf&#10;TD+JlmsvYOXxEERfDYGNGa9JbrgT/vOfZSXP8OHyxpI7VWfGDSgLv6eUQ+ziLUOGIfytemj+5BF8&#10;8FIG2tbPxYG9JkmVwkMdTamCzED4qbRxXrBADsViyBk31gQRzPND9Yur/ZpSD0EVeSvVMgRYZDyE&#10;BFTTMMTqxo2yw8NYBzf43JhT5UKwRvUMw9oYQkkYQgBBWOHKWAfbyT7zfHPnAuXKyeGX7E/dujJY&#10;4zlcmdIfQ04+wjv2Qf6Lf0P+a2/ixphl0OcUiO/El4rxv8U1KcmVGMtGasbX2XFA7Y3HUdpDasHj&#10;SAwZk+lMDsQOMjHVq6/C9p//wCaOs4mbj6NlJ2qwdkQE/vFXEz79VFb7sCr75pUYB0UsAK3DhiP8&#10;xQpY+8kqXNgaAUNh6euPv8/Ls0mpvdhMgh6OuaMb8hxUXxHk0GUZHUtVnqOxPoIjis8IaQgUWR+7&#10;bW+8B169lo+6DRLw+ONWvPKKDouXxIh7XqHz/hQbgST9dswYoHz5+5cQwxypBlN4MOtwVQ8/pz9Q&#10;mUj/IECl/7PvBLMMu+R0cgjLagvBFKNMO3WS/ZV1ELZRmUj4R4UZx7GsOthWplzr1k2GsOSfBMKE&#10;VN7ecno2VyBXMbaT/Vm93IxaFQpQ4fm7mPHMbNiYeGv+fDmhFy8Ql84ijN+RxFESxw4pr0sVF5Gt&#10;Xz/oDnvh+q3jmHluqvSWxEq7K6Ha3moYdXYUfOJ8kKpJhdFsFNXLC8Xfq6lQSy1qUYtaHn1xCbVy&#10;I+GzYjK6tJ4OT/HMVXJVOS3F9zgYc3HPbxeG1JsG9x8BtdoMHIm5W4+KdaqfKJdwJy4ThSYmHC9E&#10;RnQwrvLzg9uxauJUTFvkhVtZZphjTmP7+EGo1283gg1myEuqVISemoNB1Ztiw+6jcJ87Bu9XX4xL&#10;OmOxAihH1LcdQ975AHP330XSg8tAsYZLR9CGOmhQrwM6d2iHZqPX4WxCbmlVFy3lCBb3nIb5dlCL&#10;Y2A1FyEv1B3LBk/D4gVLsXDqUPRwArVs4ri4gF2YO24wuu+5C70j8RLGBO/6rFAE7RqDro2WYO2q&#10;KejbZhRWF0MtfVYsfNYPRtWek7H/8En4ng3ApbB45BTJawVjvh/W9x2DeYv24Oj5C/AV4+h/NhCh&#10;sZnQmERbnS4lknBp+yQM6jISa9w9sWb8UPQZslWCSKVUZNp4XNqyAOMGbcG5Eqhlb/QJM/JiL8Ft&#10;Wh9U6bcdERoj7q+QJUeCIf8eTq4YgcZ9FuN0dDYc/73SZtMj6cpOLBoyHes3LcOwlp0w1AnUsuhz&#10;EO29FqMninH3uS9UyQk+jNnjuuL74WuFb/nC98JVBCdki/WUs7WFDLWW9P4BHUctgtfx0+I3/rhw&#10;OQLJuVqUIC5zEVIC3TGm8RRsU6GWasJ+UaiVmZkpvW6fMOtzsZPiAtnT01NskvimsgdvHL9l443r&#10;jwC1GD+fXqDD6bA0DHS7gS9m+OCjyd74bqE/xu4PwtXrkTD4+skJxLlr5e6VO2DCLUqlCDHKmntu&#10;nqje4avOSJ2YlOe551Dw13/j1FdjsL3PBSTczoHFqWRVNjEVEmQisCJXq1dPBlFMp8NIOqaIIhh6&#10;2D6Nm2xyHQqRqIiiUoUQifmBCKK4L37YRpzfsTtUtZAP8fxPPSXXReUKgQPhSFl10LgPj4sD3Nzk&#10;/rAv7BMBBfvDPE5luRzrJ3gggLh40Yq5nW/h4isNkfPYy7j712+guREEC0mKvfEHJB+1asmN5usC&#10;AwMfnD8OJBvAJFBsGEO8SGQ4OI4mfm9r0QL6p55HevO+yLkRU/zFfWNbqXiimofjxD8ZDuh0vkhc&#10;jh+XY/8IJ0iBmETMznhtmoxWHD1kwtflrJL6iio/hpE6jju7zJxSVEYRIjFNGMfM0ThUBDoEm3Rz&#10;+gfH37G+ggIDNm5Kx7/e1OOxx2x45VUjJk22Suol+sXDboNsD2EQc3+xi8xPxfYzPxVVYhwXHlOW&#10;8XteTuwz1YlUftF36H8EtRwuXi+Obbc3jj3B09q1skqR80IoS560cKE8/eKZUGZ/+B3Hkkn1CdkI&#10;A+lW5KCEbHQZ1sF2lNUWk86E2ydTsLetF6I+qC/fY+h3dBReIJQxOpMpOhoJGSVxjNfloLIxn30G&#10;29y5KLx2Ad633DHkzCB8v+97lNtZDvUO1MPCqwtxK+MW8g35sFjllxb8Hk2FWmpRi1rU8uiLS6iV&#10;HowDM8aiYYdVuCDuX7wjU7GSHheCm0E3xJr2Ju7cTUJ2kVH6TrL/Emp9V/5tvP9JOZQvX0GU5pi4&#10;7RwiqIzSRuLM8jHoWOEbfFOuJfqM2YiTEXFiLyDOde8Uts8fh+YzfZBIpZhUYzrunlmIEXWaYoPb&#10;UbivmoaPu7khSm8qhl65yIzZg9GffIB57s6hFmxiUWLwxrhvPsZnb9bA8B1XkebsH4+dQC3p3p5+&#10;C56LemPqwk04H3Qe+1xALWP6NeyZPRwdOy2GP9dTTtYwJl0G7vitx6RO9bDqbCrOuy/HcDuopc2K&#10;g8+qnmhSq7wYt/IoV+ErVOw8HTv9IqE1mGG8547Z7QdiWP++aNq6rnTM15/XRNcJ23EuQQO9c6qF&#10;7NCjmDt9GFq2bofh48Zi1RUn2OZhUMtqgiE7HH6e8zGyfS+M3HEbRWI9XGJWsU4vSMKNCxsxpXsP&#10;DFl0AnFSIv7Sps28gt3z+mH2yh24HXwKs1t3cQq1NHH+2DCmDwaO3YnAlPsTln77KFYMqYUK33CM&#10;vsAn1eui9VQ3BMU6+9d8GWrNbf0FPv3gP/ii3FfiN5XQoOU8eNxKvJ8Q3qxCLdVK2y8Kta5evYqq&#10;VauiY8eO2LJlCyIjI6HRaKST/t7s9wy12DdKVBlqeDE6Uwo1rL/8HL6ccQrfLvDDgJ3X4ekbgiQf&#10;f+imz4KVsXTcJFKOxPA1Zl9nnBcBBDdHzjaC9AluRBm6RmkOk15RWsKdb8WKsI6fCO3lWyhIK4JJ&#10;PCRsTh4CrJYchbCCecmVUENWwc03VSIEFvy+rD0vm8icQQxtZL4k5kFnU5hbSFFEMecQBUqu6mB3&#10;+L3SHSq8+HvWQ+UN01UxlJHiJWfsh8a66UZsLwEaw+CYTJ5DSzjBiEByQoKCh/WHcI45tiio+uIL&#10;G959NReTXl2NpGffhv7ZPyNzzGAY4mJEHfYPO/Hf/CHJG8EkC18HyMGxN56Y1I0hpRxodtTZcTRx&#10;s9Fu2Inzf22Oya9vwObRd6HNfTCGjWPHPFaEgO+8AyxZIo9VqVsH/8KYTxIlUhpK10h6HGRzZqMF&#10;CXfy0bVpDl56zoDvq5vh422RYI/jmDH0j+o7VseQO6qIHC9lnpYgiLmvCHdq15bBp2NdvM/dCs5C&#10;s9YxeP4FDV54KQ8vvWQWw2hDgwZy//hWwbLgFuvkZcPLhwI45sYiVOV5mZ+KIYmcV06TK+7AOugf&#10;VKAxNRpDEKmAY9irEpLI64LQ1NXlyc/opxRCEcgxF5wCt1jYLvIhRqi6CidU6hDPDvFskH2RtwpC&#10;QarnOCYMa+S1VRb75rVvKDKhMDYTxkPHZcUVLwg2hBcILxTeAEi1nZFGxdgY+ihBLUMS2Rg2RFyk&#10;1gb1UbRmGSLOe2LrlVXodbInarvXRo19NdDtRDdsu7MNoVmhKDA4KBx/J6ZCLbWoRS1qefTFJdTK&#10;vIODc8ehWbslOCOWTFTrFCYH4+T6YejeqQ1a1fkWP7RYAK/Q1Pv5kP5LqNVpwgJs970rvYwnMTEV&#10;2QU6GMXz1mo1QpuXjXR+Hn4BnktGomP3UVh9Jg4FESexfdYoNJ5wBDFibS4vZ3MRc34jZrTvgB0e&#10;x+C+bDI+bLUZITpjsdKqEDnxxzGn5tdYcSwCyfezUJSYxZCH3MDp6PBtZZT/5Eu0m+WJu1l2wE4x&#10;J1DLUpCG8+6L0H/iFOw4FwVN6kUnUItHGhB3biemjhiIITtuQCsa/8DT3KxH/I2jWDJrMLqt9kGa&#10;WIiGHCkNtRieqc3LQGoyxy0RkSFHsGxIb9TvuRIXY3NQdG8fJrVtgTq9FuHItQhpfq8fXIqRHXpj&#10;4rbzuKd1/nw1aqJxZu0wNPj4e/Sc7o47eifHlQG1TNo8pAefxNGlQ9F10DBM234W9zK1JcowvvUy&#10;O/ICLm0Yg+59e2HEykO4fi8XJnspmFWcszAZR1cPwuBZC3HgShQMyacwt40zqKVD2InVGN6vD+Yf&#10;CUOuXbZ9nisvM7nYt8Jw6fBSDGjbG13n+0ihjqWXezLUWjqgKfrP34vbEbHS71LScqAxmO4fa1ah&#10;lmql7ReFWjExMVLYIV+nT9UWc2v9Xu33CrX4Vo7cIiOCE3Oltxp23HgZleeeQdV5vui46QrWH7uN&#10;26cuI2/1eliat4CNBIIZy0mCmBGa8XaUIpVFbhQZEgnCwIFymCI3lyQaJFFMJk/pDo9zsoHkR6ye&#10;0YrMScUk2QQSbAY37dxwM38P1SrcLLvan3ETTZjC45ScV+QzZDnVq8uhZoycfFi4Faee0IO5rZjT&#10;iN1gd9gtppxiKBdzGrna/NPYRqpw+NY65a14rIPDq+Q0YpJ49sdVHfb94fFMqs/xYLgik+0v73IZ&#10;CZXqwPrUk9B98QF0Rz1hKXJYXbAzJD0cDEIDqmFI4xzlQWwEiQZJG2PleBwTQDkOtmhU2pVYLGro&#10;hw+eS0TTalm4dDTzgT6w7ewfFUmEeAQ4hIyleBVpD2PxvvxSJjSMMRUPPunHiomKtZka+M66iOr/&#10;jME/nsvDjFF5SI2Xl1aK8fycD6qIqH6j73DcCYLsq6NxzOmSDMXjfBDOEPY4mlYs4JatjsR7H2bh&#10;ldfy0aZTGDp2MkrqLs6lkgSeb+3kELsCk/yMw01wxTFgu+jf9Ev6p5LTjWpAcV9+oL2K8XP6A8eV&#10;/kA/Ui5X+peS062sy5XGdvJypX/Tnxl6yf4QlNHfCVrp37xcXRm/41QR1hI+cwqVS54uxDHhNcRz&#10;uTT6FieD5JjglR1ibCP9lG/a5NsSeAGVRfw4KGwMyTEbTkBKByBp+/BDGHt0RdbuDWJc9mLRuVlo&#10;f7Q9au6viQaeDTAmYIz0lsS4/DjozDopmfzvxVSopRa1qEUtj764hFqFcQjYPBN9243GxnC9BB7M&#10;Bg2yk6Nw98Y5+C7shB8az4Lb7aSfDLWc5dR6wMxa3PPdhKG9emDopktIjjgFt8mD0bD7JlwrNEmQ&#10;B5YU3Dm+EmOajsVhvzM4vGQ8Pqs4HWfyDCiSvs9CRtgeDPusHXacj0Om43PebIAmIQg7hldG06Ez&#10;MXpgG7ToPApu11OR77D0fBBqGZF11Q0zhvZAm1ELsevYaQQcXYfp3VqhYaNhWHkqGJHpGrGuEuNX&#10;xKT3szFh5HIcjHTWbyuMWRE4snIMmncdhnl7j8Hf1xu75g9Bm+/bYfhGb/hHZEGjL71gsmjTcNNt&#10;Hhq3mIbdISnISjqI+d36YsTCY4jINUvnLkjxxYaB7dB/4l4Epjh/vlpMGoQfnYtuHVpi9I4rD4QE&#10;SuYCahmLchF1yROrRrdB/wGTsMnnOsLTNDAXAyuLUYvE4DPYMbsP+nQdjKWe53AjIQ+6UlI1KyyG&#10;XGT5LUfHNp3QfcoK7DtxEucOL0Gf7+uhVbeZ2Hw+Eom5Yv0j9oqmgts4snwqhg9dBb84DYyl4iTt&#10;zQx9/EVsmTQKDfpuxR3xSekRKDunVomZVailWmn7RaEWX7PPV+kTZv0e/zXb3n5vUIvTZTBbkJKr&#10;xZFbyRi0+waqzjuDcjN9UG/pWUzzuCk2emHI8jgCc1+xEaRCh/SBm0rGSnHHy/AeFyBKMm6USAMo&#10;25g9W97ZckOqSKIY60SJCqUsZWyquFFnjiEqoqj2oECMiijm0KIAgyCgLEUUTVGynDwpb8yp8CIn&#10;YXcUhRfDrzitZXWHSesZ2sj9NN9qSJUY98cUrBEksDuEJ67AA+smq2EOLyp5yIa42Wd/CHbYHwpL&#10;HqbwYn8IDajMITghQOHQsl9dujBiz4bYoFRkLV0E08vPw/zCc8jv3xWG8FDwLYklxso4h4xT4/xw&#10;cClfcxaTx8HZtUtWTHHwGFPm5BV32gIjPDZm4/O38vDm6waMGaJ1qlbiZ4wmo2sxuozqIEaWScex&#10;XQSd7dvLg0PKQ6jmCNvEIBluh+FmowkY9PRG9PziKvw9MmB20Jhz7gh7+KY+nouRlGR3HEf7+eZx&#10;jMjkGDLakfND0OnoniZx3sjoHFSvF4m/vJKLClXScPVaGsLDzdK8ErRyKHnJULlHYPpj5pVDzKFn&#10;xCUVVpxPziv9VNx6JGBKPlMWDGL99FMqrgjkGGpJH2V7GJLIlwSSE/G6su+7vXEO+D2ngP2hf/Oy&#10;ZVs4/VSQKS9x4Pmc1cM66OsEeoSJHBMCNl4zbBPnm7eGsuqQjBVRcUUiRzJHusaGUNLGidy2Tb6g&#10;eDJHJ1OMlbNDvECVDrExzLUlbiSGCWOQesYLPkF7Mdp3BOoeqItv936LZoeaYc6VOQhMDUS2Vjzr&#10;LC4m7zdmKtRSi1rUopZHX1xCLVM+os9uxbyBndFz7WVEpBXez0dUlI5Et8Fo2mLuzw61mEupMI9t&#10;0xUnHTcgPmArRhVDraSUG/BZPg4d20yCR1QBtCYLDFm34bd2EgZ03YRLEbdwYdc8NP+mI9bezkGO&#10;wQJjfhTCDs1Auyqz4X03HYWlHstWmPMTEeU5C1UrNsO0A5dx1nsjxrT5AT0W+OF2urE4hLHYHoBa&#10;eQg+MAdDmtdA9doNxJi0QIuGNfDNh+/h7be/wLcD5mHL+XuiX2bk3vXGinF9MGLpCdyjTEsxixHa&#10;3FTERYUj6u55rBnWAnVq1kaj5s3RonkT1K78Bd5743188UN7tFl7BdEZ+WKZbBTPSbkjFm0qbu5f&#10;hNZ9l+FoZCYKNIHYOWocpi05ijvZ4jgxjoRa6yWotQdXXUAtJv+PPb0EfQd2wMQDN4s/dTBnUMtq&#10;QtqdM9g4sRsaDFoNv9B4ZGiZFF7+mkn0C5LvwGPhILQbOBuHr4UjudBQKvTSasxHRtI9xMWFImDV&#10;ILSqUwPf1WuEZs2boUWDavjkjTfx7seVUW/UKnjdTBNrHxPSr2zFnJH9MXTVOSTqzMW5v/g/Ys7F&#10;mkKvN4lx59/N0MVfxPY5k9B6ohfipSPsTYVaqv00+0Wh1h/Jfk9Qi33hwzI8NR8TvIIlVdZ/Jp7A&#10;B5NOoPu2qzglHpp5d+7CMn0GbAz74e6ehdRlyxYZZpUlZaJxcymcSIIlzNnEzOtMWMWdNXf4BBQK&#10;EHNWDz+22mA22aTwK4InbsyZFodQgqyDIWEUcriCBDRWze+55+UGn+obpuhhIWygEIjKFU6nq+7w&#10;c3aH/Gb3bnkY2B3mP2J3CLgYUkWVUVl7an7HYyhwatNG3pczKTfrIkQJCJD35dxfumoL62B/GJXH&#10;EEclDxPzQzF1ENunjIlVPICNYcHI+fZTmJ99CsbPPoTG68CDubV4MjaMdIzEgdSCJMdZI0jS+FpB&#10;0XBbjRqwHjsuDit9HG86CdFGDOuvxwvPW/H11zZJ0Mfptjf+jIyB1T3+uCygYR4r6ThOCOV0pHWE&#10;F0xiz8FxbFNhIWwrV8L8zvvIf+7vyFjuhqIscZyd8Sd6vQ3Ll9ukqsgymCfK2ZwTtBFOMjyRc8so&#10;S4Iox+PS0vMwc+4ZvPKqBv94IxtjJ14V55CThnIo6W9kgwRBnGPmuSKEVfytrDnm57y86G9MYs95&#10;5RzzEqTyirmzCKUeVgd9hf0hvOP1Q4EdL0FOMa8fzsnD/J6F7sJ5okKSSkDWwXxbfMEgp4VCqbL8&#10;XqmDY8K8c0rudvqsckvJSLfBYpaT4Do1fs4O855Cqtyxo3wB8YbAwWWHeGGxw2XVwYbSwUjr2CFK&#10;x9ghcUOwVakC4/o1SIsPwb6wvWhzpA2+3Pklyu8qLyWV335nu5RI/veg2FKhllrUoha1PPriEmpZ&#10;zLDkheHc5mGo+E551J7vj5i0AulebcxNwr2dA9G01fyfHWpZLOE4tdcT7vuvI02nh8EYDp+VQ9Du&#10;h75Y6ZuMIoMRsQFbMbpvffTbcRXpeWkI91+HKe3rYNy+SKQX6pF2+xhW9P4YtRf4Ikr0Ly7oAJa0&#10;+wrtV93CvWy9hD0Us9mMyIrxw7bBdVFrxhncTNKgIC0Cx2Y2xkdvdsDy85FIVeLnaA9ALStMevGb&#10;vByxNisu0T7YPKYvOnaejyORucjXMYVJHsJ9lmF09/ZYdPQu9CXER1hhDK7umYBmX9XAIv88JIr1&#10;XK5SV3o8Lu+Zi/7NBmGBTxTSRP8KChIRFhovvi+U5iM76QSW9WyLDuP24m6aDhaTFrfcZ6PrgGnY&#10;eikauWLBE3l0Efo17opR2y4gzkWO4J8MtfTpuL5vIQa2HIplV7NEf4WP0E+Ki9lsRML5zRjfcTBm&#10;edxGZpFBzOv976kC1Md6YUHfNhg87yBuJxQgT+l/Vhpywj0xuVlb9B21FWfiNdCJ9tts2QjcOhzD&#10;evfGcv906PmZ1Bj+bwFSku8h4m6KWF4ZxDlScfv4fAxu0R1jdoVIQMveB0qg1uCWGL7mJFJytPfb&#10;LvYtJetAswq1VCttKtT6mYwX2W8ZavEWwT5QnXUvU4MNATFouuo8Pp/ug0+neqOZ+O9tZ6MQHXIP&#10;RZu2wsps5dw0cudJKQ0JCjeTVF452wDxJsTC7yi94AaTO2nugkkIKEfixpNZsQnFOH7KjcvexGdU&#10;EhkKdIgISMPENuH46j+F0sv5lOTXBANUfxAeOKuCxs95CqqvqBKpU0fuDjfjFHowxEsJ53K1n2Md&#10;3AOzy4ycpFKGIWEcEgIPhlERrDGM0JU7KHVwH81E2eR5hDcEWSzM10QwwFAs9seVsR6CDvaHEICc&#10;kAIm9oeQgPtz5W139mbOz0PO0QMwvfkPmF56HgXtm8CYGC/qcxg4/p3yIMZhkhqSnDBnkeNxopG2&#10;Q4dgrFgNN1/4Fme7bUNqaE6p+qS2Gm046GVFhQo2iTkwjI3TzrGwN/ZZ7K2l8aSqie8fSIg1wUp4&#10;RmrCWEompme8m+OPeSL6JOMuxUDY2neA9eZt2Bxep2zSW3DlWCaaVM/Gn56xoG0bmxSyad81/jer&#10;JwBiuB8hElWBhJWO4jCj0YwLV3Lxrw+j8OxzGtT6IRlXr+eI38sVSv0vhlIEsox4I3zkXBGoUS3G&#10;sDyxfpB8z74diintIaNhWwmDGN7KOgilCLoYkUd/IDByVgeNn3OMyXAIPHn9EG7R9xhWyLz7VLBR&#10;xMTzuaqH/SGM8/WVL2teB3QTQjumvGKqM172Sn+c1cM6CMB4zVCFxjqee86GN/9lRef6mTixPg66&#10;PHGhuBoUGj/nxUZ/4IXAC4gNoZNRaUglF4kvO+3oL/ZG6svGkKLSOemAoh6b6JClbWsUHNyHW+H+&#10;WHxlAep71EeFXRWksMRBvoNw/N5xFOgLxMJQ+VfJ357x+aVCLbWoRS1qebTFNdQS92CLAdrcOFw/&#10;sw2jGn+N76tUQKVKlVCpQnlUq1wBY7ddR1S2Xc4hYy5iA/ZidLM58EopG2rdWNcC/RZth/ddB6WW&#10;VYuM6wcxe0ArVKxcCRUrlUPLvhOwIyAFmYXiXOIZZ9Ak4ornHPSv/zWqVy6PcvVaod2iE0jM0cPM&#10;sDRdJu4FbsPoJuVFm8vj69qNUWOcGyLTtTDZwyRhuux4eC/rj2Y1+2J9WDqyTFZYzflIjziAiaKv&#10;3w7eCp+74tmsWOpxrBg4B0u3XIRY7jjAkWLLDoTH7DEYMGg9zqfJObWs1hTcODAVo9sNxK5LmaXz&#10;SBVGI3D3WDT6vCoWBhQhS1v8Oc1UgIgTazCuy0RsCMyEQfTPkJeIizsmoXWDGtJ8VP62CjpM2ADf&#10;kHSxp5L/Ma4gJRxHl/dG0zpfoUKliqhSoTPGrjiGkLwiGF2sEwi14vxWYsiIHph+UGxInJk2AVd2&#10;LsPUkTtx0R5q7Z+ONuW+wIflKqBiReEj9BNRvq/XBPP8snHdZy0G1K6Kzz4pJ9bh97//ttYPGOd+&#10;F5G3PDCvV0sMnHMIYWK4S5poFeurDF8s7tIHY2Z6QSxtiy0GPgv7YUTX8TgQZhbjWfyxNCMW5EWe&#10;xabJHVC1Cs9THt82ao2Jm87iXob94CpmQn7qBSzuXBHffPEZyleoKLWtRv0WGLXZH0m5xRsqcxFS&#10;r3lhcptZ2HUrUYVaqpWs6xzvqz+mqFDLznjT+q1CLT6USNpT83U4GJSEYXuDUHORP8rNOIW6SwMw&#10;w+MmzgYEI2OvJ0xMwszNIWECZU1KUiBSl7J2z9wkclerZIgmkKC0irt4xnAxKRB359w9u9pAcRNa&#10;VARbRCTS13tiRr3z+ODFNLz2QhEqfWOR9qtUMxEWuKqCzWMzCVCYS5rdIQwg0CL8YQ4nDw+5O46w&#10;QjHWwe8Y8URQxFArJYcXQRJhByMnCanKSprNNrK7VKhQ/cO0VVTaEN5UrCjX+7D+cEjYH4acMUSS&#10;+28l+ooiE4ZSEpBwj+9seqyiYkN6KrI7toD+r69AI+Y0euk2GApEwxzbzfhMwkvOGxV6PCE7aG+i&#10;PktyKi4M2YduL3ihwVt34LY0DUaD3b+uFBuZGCEemQMBClVHVJHZH8b+sW8MRePYVqpoxcF1qTDP&#10;XSB/wB+SYjq2g5UQXJDmMTaPvrp3r0yBHCw3oQCLRyXjn3/Jx6dv5mPjkgKn1XEe5s6VYQvD/pi4&#10;/cH2WnEnNB+9+9/DE89o8ca/8rFg0T1kilWRM8DBJhIaKUng6UPku8xZzrFhRB39jP7m5OeS8VbD&#10;sEyGHvbvfz9nOl8cSn9mJDAZoKMSzt54efI8FODx8mRKKg4voRQj+AjIlJcjcE6cWfHlKSW/p4iO&#10;8I/9obuwPwydZX94Gyjr2mIdypg0a2rF668a8caLGrT4LBInBx+V7yEPGxReMKTJhOe8kJjIjB3i&#10;Rc6BZogh4RZP5qpDNPoLO8TGMGcX4RY7JAZIP24U4k+44cQNN4zzG4X6Hj/g+/3fSwqu2Vdm40Ly&#10;BSkkkXDrt2Yq1FKLWtSilkdfyoRakplh0GQg4rIPzpw6iZMn5XLa1x8RqRrY5eYWNzkjtNnJCLsW&#10;jVSdQ9ienVnNRuTHX0dIdIIEqkqZeMYy8Xr4zYvw8ZHPdelWONK4Fih+/NpsJmgyYxFywQenecy5&#10;QFyL4xuCleezGcaidNHmU/Blm/0v4lxEZkl+J3tjnrDUiCBcuhiC5JK3JVrE51mIvngOZ4NixV7F&#10;bjGjT0dsSBTuJeRIOaecrgiMuUiNChPrinjk6K1Su202HfKSIxB2Q5wn11jSF8nMGuQl3cXVgIuI&#10;zhJtt3/8WUVfM+IQJsYgPtcghdhZjTpkxwXjnP9paXx8zvjiWkQy8nX3f2gx6ZETdxOXzhbP15nr&#10;uCvaLJaAztsszGa1QJsVizthtxCR5vAv0opZdMhNuoeIsCTkGIsn32JAfkoErvn7lviHUs74+eNO&#10;mhE5og/BlwJw2uH7U2f8cDM+HwX5qYi+LXwiKg2FYo1ZstSiEt2QiZhbwQiLTEV+yVZXg/SoWwgL&#10;ulvKNxQzaTJxL+RSiQ+duXAVESn8xz9nvafaLgfRQefgf9qubX4BCIpOQ5EyIVYz9HmpiLgRhSSx&#10;f/3t7LpV+6VMhVo/k/0WoRbbbLTIbzU8H5WJWUdD0XzNBVSYfRpV5p3B4F3X4OEXiqgjp6GbJna6&#10;NWve33Uz58yKFbISxgkoKDE+iLlxJLmhcoJxdcorCQnHCEmohnCWo0kxbjpJZCgFOXoUtoEDkfN1&#10;bax7eQIqvRaNXvUTsW9zodiciP64GHbekLkH5oZa2bgr3eE+lVyNyeRv3pS742qfy8+5secGn7mH&#10;KAIiM+E+VwFRijqLoMCVETAQNDA3tQLWuOfm0BBEkRMSRJXlRgpYY+4iBayxHZweAgWCCKrNyhKl&#10;cHoK80wIW38ICe9XQf6zr+LuN82hCYsSz26HDnAOKJuiDIjxmZQYEUTaV84FkHiwXt5zD42/SsKL&#10;z+jQs22heOCapVDRkgejMPaNwjyqgyikIR/luDq2lafladi/9/6pxaRqftB/JHyH8jwOluOPlMmm&#10;rIpKHQ4s20oftG8ATQxA6uGrmFHVG+8/FYsh7cTC6+qDiwe2lXyE1dF1mTaOIMlxjvPzDdi2IxPv&#10;vJ+Nxx634IuvM3D0WLa4yVK1U3yQg3EOFNUWGRwBEJtMEaOSBJ6Qh37JY53Vw88UGERASr9UICvH&#10;jcCX9VNV+DAWxCTwBLscMraBkJURpxxqgjOqv+i/rnyKxv7wOqBfVqok10GuyJeasn2cMraX53Nm&#10;/JxCqQBfE2YMy0b1D9LQ4iU/BP69qdw5pRIOiqvO8HM6Dy8kdogdIOllvjfee0gAeQGWJWfjZ+yo&#10;1JgA+cbBCWKH3nkHtmZNUbh0PkLO7ce2y6vQx7sXvt33LWq610S/0/2wNXgr7mbfhcaoEQt8SvRd&#10;tPVXZirUUota1KKWR18eDrVUU0011VRzZirU+pnstwa1uLViUsOojEKsPxuD9hsu44vpPvhoijfa&#10;rL+ILWejcOdGOIpWrRUbN7GJJPlh8h/SF8pmuENW4qOcmbIZJEVi2BolRNxQMjaPiYtIMH7Ma/dZ&#10;B2UzYmMlSVe4QxabUtPLryGpXnecXB6G0Is5KMo1uNww8mPCB56KIIrKE3aHXIbd4T6VoIvdcdUM&#10;pTtU5hw9KjefihgOCeEBwRQVUVSAlbX2YD38nmITKlfYHQIdhk4SrDEUkgISR6WQvSl1cK9ORdgP&#10;P8j94dCyP8y5ryTHf1h/CMUOH7ahV+scLHp1NuIeext5f/or4ucsgC6JYm47448IH0le/vEP2N5+&#10;G7aNm2DTFBUfIBtzneWlFGHm6Hy8/qoB/3nfig3rLdBoSkMtGuEHYSLVWlSYUUDj7NLheCxdakON&#10;t+Ow7JmxMDz+DPCf/8gyJFJGe2PHxA1Keq0eCR+TVXFynEmVsrJQNHY6br/4Lbb9Zw4ubb0Lo1b+&#10;t0F7S0qSAQ2BFuGlp6d8Gvv+0P/uhBWiTcdEPPsnEx57zIq/v6HF0GEWSaFUFkyisT6K4RjKOniw&#10;rJJibil2kznVKIwjW3mYf/GSY9J5hiQyJxXHlsNAP1m+XA41LOuS4+ccb+blYt5/gjX2m2GJzDM3&#10;dixw5Yo87GXVwf6SF/Hy5/VBQMZrjv2hgow8iW11HEd7MxstSLtXhDM7U3C60zYU/eN9OfaTIc+M&#10;7yVlI7XloLiqhEZopSiuGDrNQSEU5QXI+wpllQ8LSeQ5eIHz7QtM9EZKx3jP996DpWMH5OzZjKt3&#10;vLH82nI09mqMirsrSgnlh/oNxaGoQ8goypASyf8WwJYKtdSiFrWo5dEXFWqppppqqv00U6HWz2S/&#10;JahlEZOeU2SA541EDHILQvX5ciL4Ggv9MOdYKM4FRiJ7/0FYe/W+/+o5xlyR5BAiUKLCHWtZRoBA&#10;mRBJAJUNJDeshwovkhhuMMvaWdO4weQmkrFMDP2hDOmJJyRIYRP12s6dhymnQEp4XpYJX5VAFPP0&#10;sDsEBQQG/Dv3xFRMlaWqonGTz1BDCssqV76fd4jdIYhhd7gnLqs7HDKCNUIcJdSM+3MyF74okMIi&#10;KmnYbVf18HPCKgIO7ump7GIdDFskwyEn5JCxP2W1hdND0MLUWHzT3F/+bMa3T1+E37O1YHzyaeR8&#10;+Qm05wJgcRwYwgHOa506sD77J2Q17438q+HFX943Xg9XLpnRoqlZGu/WrWVRn+O6jH8nT+B4kDG0&#10;aye/ydLROCahN3RYVecQQp4pD8uTz0A/cCQs0ffkL+2NtIXggfF3nCgmhuIkOw4I/+7hISUAtwr/&#10;LBw2CdoYMXgOZtabceKQAV9+YcHrr9swYoQMAx1Nq9Vjx657eO/DbDz1lAEvv8I/LZLb0k+WLJHD&#10;Wh92a+AQEygxqpJuT2ERfY2ASgFKZUFPGseVwkb6w8CBMn8hgOWfzHlF4RJ9rSzjsPI8BKT0T8I8&#10;5l2n+oshtitXOler2RuHmP0hqOV1wnlW8sWxPvofARzPU5a/GjV66G9HwLZlq0zZ6CwsvBg5KKTE&#10;lH6VZRwUXjwk2OwQLzyF+JEo875E4lfW5oGN5MWjvG6VwJ8+RqIsLiTj6JFIOeWFk1HHMP7ceEmx&#10;9fWur9H8YHMpJPFi8kVoTQ+ZvF+BqVBLLWpRi1oefVGhlmqqqabaTzMVav1M9luAWmxjgc4khRpO&#10;PxKKBsvP4bNpJ1FpzhkM3RuEg9fjEe/tD8PkqdKb62zceRJGcQfLGCiSG24cubFztQPlg5c7dyoi&#10;mCSK9IgyJEXhxRguRW7iqg7upkkNqK5hyBAlPGwHwRolH4zNKwZr7BOLo/Ej7j25YeZpq1WT98AE&#10;BNwTM3pJAVE8nbOm8DNu2LnPZSgfN+Tc/3IfTIEH32pIECWuhRKI5KoeKpLIAylYI4jiHpjpfRgB&#10;RUBFRYui5HFWB40bfwINKry4l+f0MAqK/SH34wsjlSgqV3XwHOQ7BGsEJuwPQUXlyjbMG5mC272m&#10;wfjSi7A89zTyJ46EIS66+JfFJgbLJnxAt3gVDv97KEb/0w1uU+8iN6lQnLP0SanMWrvWJoVncuqW&#10;LZOVbvbGn/AzJsOnkodjwzcPck7sjcdpUgsRPn4Hkl77EqkvfYQUzwsw5DvQEPoV3xIgrkNpojjx&#10;lAo5Xo/8DX2IZFM4heTvJ31g4wA6WFRgNoa3TpKSyNf8zgqfkw8qzmhxCRo0bx+BF17Ox3sf5Yq+&#10;Z2LAAIskUGRTCJSouGLuMAInxz4qxrrpTxwXAiW+JZFcmD5DQMbLkZG/5CquLiN+xvrp3wRkBEot&#10;W8rXABmMwoLov8ol7Wj8jIU+Q6UalVUEZBRasj/sl5Kzi+G2ZfWH35En8XwU+hFoKf1RQiydRYcq&#10;Jl3norM2DooSP8xOUCnFBGKESwqUcl2JXDhovODYcMZYskMkw5Re8n7DjvL+46wepQ52iFRQmSAm&#10;IRP3OZu4oKxigrSL5iHsghd23tqC3j69pTckVt9XHb18emHj7Y2Iyo2C0fLr/YcPFWqpRS1qUcuj&#10;LyrUUk011VT7aaZCrZ/JuOn6NUIttouJ4Pl61bsp+dh6IRY9t1+VksB/MvUk2q+/hJXHg3HL7zr0&#10;m7bIr8InXSBEojRk9Gg58dHDYtm481WkIZSyEGIVh+ZIgIFxTGVJolgHN4rMkUMJETNyK8mWuPOl&#10;koJSF4VEOTGprxYbDAYbwsNtUgovKn8YmsdqqEgaNw7w8ytbpWLfHXI1hoLxjYTsDt9SR4XUnj3y&#10;Rt+VsQ52laIhdochgewOQRRDuRgCyVAwdscJR5FMGRLCOYIJckKmJGN/CCYIBqgcY+4i9ofHOjPW&#10;Q3dkewnQGDmliJioXCNoI2hJiNEjP8AfmirlYHnmCWgqfA7N4QMwG0QD7IxvD9TdvYeJP1zHO39K&#10;RsNv0nDlZJ4YM3EiB2P/CD6o1iJEI9Rge+yNf4+IkPNUkU8w1xnFYAqgU8wqBqLg/C0kTVqL9EnL&#10;kRvLcxZ/SePBhB58jR9j3DhhHHjHieJA0YdI0ghMSfYISRha6TCI1iItTqyKRqVXI/GP5/MxfWg2&#10;0lNKLy7pdzm5Rdi8LRxv/Dsdr/0jC70HRKBIo0dYmE0CNuS7BJDku3xHAgWMjOBlc12BKcUYkqik&#10;hFKAKPmLAkTZPQWqujJxv5bORyBKQEa49frrco4rhuQ+DPDSFD+kQotzSaUh4RZzdnH4lJxdZfWH&#10;9ZMnMWc/hZ9KfzgNvM7Ik1JTmRvPJoWxOjVWwk6zEjoXZYocWF6kQ4bIskzOJZ2eDSmrQ3Q00lbe&#10;XzggnCReqARVJOIcOKVDzurhZ7xRcIII3Hlh0e/efx9WMUE5bptx7up+zLs4G20Ot0aVPVVQz6Me&#10;Jp6fiKMxR5FQkACDWQ6d5v/9WuyPBLViY2ORm5sr/F+nFrWoRS3/ryUrK0uFWqqppppqP8FUqPUz&#10;2a8RarFNJrMFyblaHLuVjNEHbqH6Aj98MtUb9ZYGYJJXMM6cC0G2xyFYCaK4w1RAFN/DTzjAHXVZ&#10;D1Nu6giimPNqwQI5iTgJEjeHzF2zaJG8cXxYHSQYjM1jzBVJlBKbR7DG8DGxwSorvIh9tZisyIzO&#10;w3EPLYYNtUobf8IUhau5uZWd84rNYCFooCKKXI0AgvtlRSFDrkZFFPfDrox18HuGXBGsiX2hxE2U&#10;kCsqZChYE9eQdKwz4+dsJ4efe3Ru+KmMYU4i9odgjSCK37sypT8cNopbqJCpXl1WZhEeUXlGxQ8V&#10;MgocMmdlIGfpLJhfewnmVxiS1w+mxHhRT+mG2iw2bJuThK/ezsarf9Zi/kwj0tMf7IxYo0njzrYT&#10;xhHmMI+SvbFqqtB4HF9mSLbAsDSq28gv7M1ktCI/ywBLjqjEcSJ5MOkM6RgnjbSFFM0RpLKzpDP0&#10;M/o7J5ZExqGP/Lvl1m0Edl6BQU+sQ9+vb+CyRzKM+tL1mUX9QbeyUK12EJ57QYMqNZJwwidG+o5V&#10;8vJg9UzdRKBEmMjxJ+hSFHYcJx7r2AQaP2OT6U9U2FHZRH8iDKJASMkJp/iTszpoHB6KJCl0VBSD&#10;9AXyPyqwCJQ45jyXqzpo9G36L+eI/kyfVAAZFWH0Jx5TVh3KFND/yJN4fRGQValiw+zpJlw+rUFB&#10;hvM3RpaYcpEtXXofSvHew4t2/nxZRcXBd3Qie+N3vEDYIV6YJN9sCBtEgswLmB3i/bysepQJIsHk&#10;hcW3w/KCFxNkmTYVGae8cPD6doz2G4k6B+rgyx1fotWRVlhyfQkupVxCkbEIFpvlVwO2/mhKrfT0&#10;dOTk5KhFLWpRy/9rSRWLOhVqqaaaaqr996ZCrZ/Jfm1Qi+0p0BlxOSYLi33CUW9ZAP4z6QQqzz2D&#10;vjuuYW9ABDLOXoZ50WJZGsONHHfbtWrJcIo77bL6wM0mN3IM96EKq0MHeVNJmMBXpQ0bJkuiSIjK&#10;2gzyQU2lw8mTsiqMO222hbFahA4PI1E00RZDXhHCfFOwdGQCqn1RgL88b5HAQZ06wGLRRXaHzS3L&#10;yNXYHXI17mcZqsgNO5Njs2nc93JIytpn8zuCAUa8DR0qi96YBkxJ9k0QJdYtZQ4JjXtxJdk3wQUB&#10;BvvDZN/cw3P/7Er0phj3/NyPsz8MPeM+m9PD/pAT8mVujqFnFjFIuoRYFNaqDONfnoP2s/8gx8MT&#10;Ju2D6rikkFwM6l4kuQ1hGbmjY5vYT0YDUkDDPT55A4V/zsaQ4XSEKxxzKnd8fR+eO6qUcXIYgkaa&#10;STkcCQspjr3xxKRqlBtR4UM6RAcRN7RSxuM4CatWwfLv9xD/RmXcmH4E2ozCBxREySn5WLA4Ck8+&#10;l4/X/p6LcZPvISe39LVD96VqjwnmqVCiQo5AidG5ykv4eBmUNadsEueUAEsBSrxU2FVG3/ElA1S8&#10;PQwocZh4HIES/Yn8hiyI9dHfqCwsS/lHUy5bd3fZrxlKSx8lcOVcK7ndHnLZSmNC7kieRH795z/b&#10;8OoLRrSunYs9i1OQFpQsD8rDOkRnplOzEg4soTrvHzt3ym9UeNjFT6O6a98+GYrywmUSMt6Phg+X&#10;70/8vqx20Ngh5vfiBDE8kgPL0qQJ9OvXIOycB9ZfW4mu3l1RdU9VVN1bFX1O9cG+sH0Izw6X8m2V&#10;CfIekf2RoFZSUhISExPVoha1qOVXUQi2VKilmmqqqfbfmQq1fib7tUAttkNrNCM0maGG99BjayAq&#10;zD6DcjN90HHTFaw6EYIgn0soXLcJlrbtYHtbbN5IS5gkiuRGPDylzRs3ga42V3y4csdKCRHhFcN+&#10;lFg2hgMxNo8bSVIi7oyd1cPPuAHkDp2hPgRr3PxRzkMpCskNSRTBAs/nqi3c8IaFQbNhFw7WWY3y&#10;r8TglWcLUfUrLcaNsUgg6mHqE1bBkCiCBSqiqBYiKGB3qIhilFNcXNmwgN0kCGB3GPFGwRoZH7tD&#10;4QZDDSlYY5ddrU1YB8/BblPBQ4UXoQenhwofJdSQ6X7oXq6Glf0R6yIJoBAScV/OPT6niQodggix&#10;j5PUQTynvdF/LDotcreuReonFXHuxXrY0mw7UqNzH4A5Rr0VXp5WyXUIy9g+Tru9sT3sk7gkpD0+&#10;x5Vj7EwASIDFNjNyla5A1yJkdGyjU+NBwg+kuDgOPCkeyY0jJeJJqeChj5GeMdyWEML+JGw0jyNV&#10;bN4ctr+8CHOL1jDeDoPVKOdxU0xXqMfBA4koVz4KTz6lx3e1EuDrlyzmpzRE4U94Cs4/xWTM0UZl&#10;E3ONcX4JBadNk8FpWdCTn/OyUuaXIYn0V4YTUg1HQMZIOIoeXdXBtvB64HkIsCZPlkVtnBsWtots&#10;kP7qiicpQ0QoymEnI6TyjP3hrYDwkjnnzp1zDciUMVFEmvTLXl2M+PStQvz1uSK0f+si7nacIV+Y&#10;zH/mOJeKsSI6GS9SXqyUZSpgk05PR+K9SnmDgitjh3i/CQ6WQxLpI8y3xYuHFzTvU7zA2SFXpnSI&#10;5+IEMWcX2yAuEKu4oZj69ET2rg24eNUd8y/NQftj7VF9b3XU3F8TE85PwJHoI4jPj4fF6nBxPGL7&#10;I0Ethh6qRS1qUcuvqSgbLRVqqaaaaqr9OFOh1s9kvwaoZTRbEJ9dhKO3kzGGoYbzffH1zFNouOIc&#10;Jnregl9ACDL2ecE0dBhs3PSRRHAnTGUCFVEkHdwcOtuBKsYNHWPzlFBDbhxJbvh6N4Ya8lV2ZZEb&#10;GukFgQNzGlFNQVUEd/YM/Rk1Spb8kES52lHTuCsnieJb7sSm1fB5edz+S3X0/Kc3utVPxZ71+YiP&#10;MZdwNWfGqsXaQdqnMtSQG3vCAYIkgiglhVdZXE3ZT/M4JdSQyhdyFYIoKlBY/8PAGuvnvp05vJjz&#10;ikCNSjGm6CEn5IafIIP9YR3O6mE/OT1UvhCsEZSwDoUTEjwQQHD4eayr/hj0wpcDMrC94lJ0eHIv&#10;vnnpLvaviEVuemnZFOtgm8lCue/ny+QodOF4KMb6eBynivnM6C5ffSUf56gS43/zHQOELORNrI/9&#10;Jnwr03gCVsZOUyrEQaM/0w8dO8kBohyJsILH0gc5wfbG33DCmLGezsBrhW8WUAbfziJD8jCoezye&#10;fdaAZ57RoWmLeFy9phNz7XDeYuPP6dYEk2RrDEkkAKLPUElHxRWBJoFSWSo1+gu/53wqSf+Z743+&#10;y9z4DDVlyCPBlatLkW3hbYqXPUMSqSDj0Cl+x7dpkgXR71zdzuz7QyDHOaaykH0h4FJCEglqOUWu&#10;jG2UANkNHVZMzUL7GomY9beVyH1RdIo0lG8rpGO7AkpsCCvhXFLyx4uXIYmcP1I2XtwMSSTF4zH0&#10;GWfGenih8jwkyOwQz8/7EzvEC5xvPWTsJCeAxzsaP1N8khOkvGWCykAxMFZxnzNMn4zEY244eHmT&#10;FJL4g8cPqLa3GtoeaYtl15fhSvIV5OpyYbaWAeF+QfsjQS1nixu1qEUtavk1FGdQy6IvRNJtHxz2&#10;dBdrqX3Y534Qh85FIUNjgHKUTTw7Em5648Qh8f1+T+zzuYOkfLE2Kf7e3iwmPbIjz+L0EXEs6ysu&#10;fkH3kC6WUfetAEnB4Qi/mSj+S5xD/lA88mzQZsXilr87PNzFb71O4kxQIjRmK5QnrbEoF5GXDuCQ&#10;h/je8xiOXIhGvslS0l6TXoOU6x446iW+P3AIh/zvIFNnwgNPQJsVurQIXA7wQUBoqnhOshVWmI3Z&#10;uHfFH+cuhyG+lFK+AMmizXdFe6jHv99mI/JT7+LKCXcc2C/OefQM/COyYbZ7m7pJW9xmT7nNhx3a&#10;7MpyY67i/NmLuBmfA510sA1GXRoiL/ricPHYegbcRHSG/aKIKVRykXjrAnz275eO2e9zEUGJ+bA4&#10;/IOyNlOMdWAAzgUngctj5VtdXgqirhzGqauxyNIZi8feDL0mCRFXIpGaq31wPKXepCPifBgSUvMg&#10;VrmSFcZfQ8BJL6kd9mW/u4fwi1hkFjmuocQ4h1zGKeVY7wsIirPPNaJF5r1bOFvct32HfXAhPA0G&#10;MZ6SGTVIDb+CIwc9Ss7lcdgbl8QxepPjufh3DWICfXCcc1N8/H73A7gQkoCch+0ZpN8XiLG+i8jQ&#10;FMkvVPt9mAq1fib7/4RaTARfqDfjVmIulviEo9YSf7w74Ti+mXUK3TZfxj7/MOQHBcO6eg1sJC2E&#10;Wdy5Mg6NcIqAqSziws+5oVfkIUpsHmOfCMW4++UOWiFIzurhZ3woMxyMu9+RI+XQL9ILAgbKPLiz&#10;5maSx5XVFns1RXFCepvYdJorV8PNkTuREpwJs7hR2itqHI1NVdQhBAkMjWN3GPZGYQf3vkozXFWj&#10;bOapRmHIFbvBiCX+ySGiYoZNLasOfs5jCMUYBUfgw1Ri3ENzH07BGgUoZfE9GkESgRDDGwmwqHRi&#10;nygSoTKKYiRXe3DFeA6GlHEqB/S3oPw/EvDqY5l4+nED6r9zBVd902G1e+CzLp6X4j62lVFfVA5F&#10;RRUfUGw8joURXMzBzTRW5KgMS3TcK7MNFEh9+aUMwPhyQs5TmcbJpD/QF/gj0hkOmrPOsnOMuWMj&#10;qKKh7zsex0YQaDB2lYPI+ihBsz9O/LfVqEfA7jto8OYV/PmxQjzxhAUff2TG7NlW3Lz5cHbCwjmh&#10;EInRu2S7nHtCSOYcZ/gl3yrI5jgzpQ5eujduyHCRqi3OPS9xprQj26ParSwwyDp4DsItpoQiZCOU&#10;ZTghw2bJqlm/eE5Ixzozfs65ZJ/5UsHWrWXIxsub6fEIahmNXBar5mdUAxo0RsSeDEd0zzkyfOeF&#10;SVpHckcHp0PQ8VxWIgq/JwRTktFxvnnPYsMU5Rf9xpUp9ZAK8kKm8o+AjB1ix3jB00fYoYdNMp8F&#10;hFsk3AzNFhNkExNtq/8DDFs2IfbGaay+thztjrSTwFal3ZXQ+XhneEZ6IiYvBjqzTlQj6nmEpkIt&#10;tahFLWr5/y+loZYF+oJ0RF04hDWjmoklSg1UrV4d1b/7AfX7rsCBmwnIM1hkSBV1AauG10HD2t+g&#10;UvVq+ODbQVjjG4Y07YNYy6jJxrVVDVG7yof47KvKqM46RRm84hhuiDWhTdwrTQWpiA49iEU9J2HG&#10;GA/cFb9Tnnxs07WDizC89Vf4tkZVVPyuCZoOXgHfqAwUiLW4UZuLmIv7ML3TF6j5fUV8U702Krac&#10;joORmSgwWmDWFyL5tg+W9/wMdWtWQIXq36Fik1HYci0B2Q45TGE1IytwF8Z0/h4/jNuDi3E6mK1G&#10;5CedwbJuzdBpxCaciuTbuNnmNMSEHcKiXpMw3bHN+Ym4Ido8pu33qFWjAsrVaoTGEw4gIk0Lk8Um&#10;AS22eVrncqLNlVGxRn1Ubz8VnreTRJtMJfWUNn6aD9+5HdG4RkuM23sDGWKZYbNqkXB7PxZ0a4k6&#10;31RB9WoVUbHDSCw7fAO5WrP0fLdZNUiP8sGGIV3Q9GseUw3f95iMVf5xoj2lz5Z52xOzB7VA06Gb&#10;EUwNAZcHFh0SAz0wp/VnaD79GIIzNOI5XoT8xGs4fXAJJrZbhqPBSbD7N2dYhZ9oUu/g+tU1GFNv&#10;KnZ734HY0kiWfHoxRvdoVOILLJXLfYh/v/8pWsz0QFCasibgyU0oSPPHzkk90fSLiuLYyijXqAtG&#10;bvRBYh73wmZoc2/h2KpRaPtlJfF9FXxTrym6zd+H4ETiUWF5sTi1agC+KPc1ylethmrifHVbdcO0&#10;vdeQJ5NBO6NPxGFLn8qo+sWHKFdBjJc4/ruatTFpiy8ilE44MfqFIT8ZMaFemN9tEubOPib5hWq/&#10;D1Oh1s9k/x9Qi+fkWw0Tc7Q4FJSM1usu/R97ZwEmx3Wl7TiOnThO7ICdZJM47GQT2zEzxCTZsiXL&#10;liWLmZmZmZmZmZmZmVkjaWY0Gmbs7un5/vtWT0kzre4e70aO8mfrPHs3VnX1rXsuVNd557un9N9d&#10;1puyTu8M2qYha07ryvGLci9d5iMdZE0nKCMBDgE9JKWgrCaQ8UOKnAkqAu0h4rYzjaOE4PVrRLuh&#10;jICM6B3agVwImEYdRN7kwEFVQUQdyqiD6J2tkUTNBLhE3fhE/i2CTEgC5wQxqsAduBkqGdxBIQNI&#10;QFmCmIJ4N1TwjlEHIiA7cTeqFroVQQhchVxFxMyh4kDqp+vtXUoACGAE9eAOaXyOHg0ONGzjc/wB&#10;rDGkKKbuv9/HCxGVkNsoGESwjc8QlaCmgXEiYCIP2E9+mKNnHgvXow+k6ZHvJmvS2BglJZhxLGB8&#10;l75AXcWUYKsjijV4gf81mUbUj5/2eYGmDqCQfmVMgHK8r4C6AvrAQeYOCj8AFINBh/rPa87DSV6I&#10;wKADOtgTGWi+ACrYCwgIYX6ypc3PeMhLv35e1xtV1epHPtPHD23QE792mynptaY18A4WUlBdF8yY&#10;J2zHRNCDWJF5xLRGrYdYjHGhj4OxE4z6OYd8ZQBVoBSAFcbHlkRSTtH/1FFUW7gt2OntaAeFXPrz&#10;5/sUd6H4t23AUQCZnVaK+cRYAshYNzbsDWnmR8ZyCOoMGcMhJjjED2AFIC9qkVEH48wCY1HgDJ3C&#10;fEFxyueh6sCohznGfYrEYzjEIoNAQ52hs9zfiupcnF63zgfWmNz4w0DVqqW8Q4d0/NwWdd3R0VJt&#10;PTfzOb0w+wW12dFGOyN2KiGLvyD7Hn7/FeZALac4xSlOufelINRyZ0Xr5IYRavjhiyrVfplOxKb5&#10;lFeZ8bq5aYBaz9ylc9EpSo89rwVVf6ZSjUdp3bkIJcUf16Laf9ObtUdq9fHoO9Q6FtQa+ZGq9Zmk&#10;1WcKP5TxrJOVdENn1gxW4zLP6Rc//ocqtC4IiHJ1bddkta3wuqoP3aYradmKPblCw2q/rI+aztex&#10;uGRFHDP/LvcnfdB2qY7GxCri9CoNr/iC/tZwqU7cSFLc5T2a2eBl/bHCFG27GqvocPPvVp/o5+Um&#10;adcl89tnXee25aTGaP/0hnrrw6oasfGcbqYl6MzSvipbtZ1GbbqoFKvNUabNQ/Lb/I5fm80z17Ed&#10;WjNjtHbH5Cg7N0onV/RWreffVJtFYYpPz1HMiVUaVfkJvdvKtDk6TfFhe7Wo1TP6a8mR2hqWUAgO&#10;2ebNzVBG3Fy1fPVpPfebYmo31we13KknNLNLDdXvOVVHIvkjVay2jW2qJi17a9nROHN9rzISd2tG&#10;5+r6qkofrTiReIc6q5ClXdbm0Y311Ufl1GtLmjLceXInntLWCW314UtNtOxyppIz0nXz9GYt7F5C&#10;fzUP9c+/0UFzC0CtXE+OEq4c0LoRNfTy07/Sb35TU0MLQK07LVs3Nk9R6/aDNGbrZaXYoC3PPBvk&#10;hGv94Lqq27iTphyihhSdXt5X7Ro1VbfFV0ycGqeji/uqVcOm6rPZBD3KUsTheerfoo7aTDkkoorc&#10;xCtaO7m3vuy8QFdcniLUcMyIa5rRrLia9Julo6ZPv66hZju+aqgafv53/eJH76l6j1UO1PoPMgdq&#10;3SX7V0ItruXyeBWZlKl1p26qxcLjeqXPZj3bY4OVEL7DgqPas++sElZtkLtJU+X99W8+pQPbX9ju&#10;R5BOkEa0TSAWyDhuBtnaB0Uk+uabvmCQwJD8V/578wIZARjBHkEf10TtwBYeAjoUC2RSRzlj780L&#10;ZNRBX0J/kHqQJMrOl2Mnk0fhZSsvggR9NJGgHsWJnXzddgdBDiCKHUVwD84NVA3HYCXsbiL5OuIy&#10;QA71wD4QYpjY1IIywQJ/jlE/cID4FuCAGgYRCf+LggmwxudcK4g7t/yBNbJ1EnhAt+IPuf4BCohD&#10;Au3As40hxl+GB3/ghIhR8Ac417qVW6OHxOnV52L14P05+uTdK9q+MdZSwRU0oBnqqk8+8QEZ0lSx&#10;C9UfyNFmtmKyJQ14hzqJ8/yN8xgL6oM/0c9B0yHhIOQOAgTkRAHIABWc13QAc4i9dEAJOoqk4ih+&#10;/DuHgQOCsIcPSAb8YK34mSczTYnLZin+b79RzE9+qkOfVdXqlVmqUd331k3YC32J0owtpcCtYHCR&#10;Y3wGnGR+durkS3HHODC/6AeSwAODGK9gddBvfM555MSC48CgqQe32cFH/cxPzg1WD8uI9sKry5f3&#10;wS3q4H8Bpxs3+uYnXRqoDgx/uA6KR7qaraT2/ISvM99g3MH8scx2CDUdMPzDD31wi3sZHUSOKxzi&#10;PsW5gaxgHQAoFgeTigFCksa9DRgOXQ12L8SYFyw4YBoOcf/CITqYhcPLMmyHgpndFs5jTyZbtu2t&#10;13/9q3K6dFDEhoVacXCaGm5soGKLi+mt+W/pixVfaOjhoebB+qgSsxL/JVsSHajlFKc4xSn3vtyC&#10;Wu5MXd+3UAPbVFHpIZt1LTZVOR7emMvNLNc8kyQpPi3L/H4nKPbMAtX8ZTENX3VK19Pdys1JUvrp&#10;UWr8UQtNWHlCsX6P26GhlkfX9s9X/+H9NXX+ePWp0krNCwGidF3eMkY96n2l/msjFJ+Vq+ybh7Rq&#10;UANVqjFdhyLO6dCy0ar1bDVNOZmohByP3GlXdWFdX33x9+ZafPi0juyYo5ZvV9OAfbGKyvTIkxWt&#10;67vH67Pfmu/suKwYv/Z63RlKOLtMXUq/rIpd5mvF7vWa2L62GnWZo73h2dYfgK7ts9s8Tn2r+rfZ&#10;PKPkZCkjNUVZbq+8nlRd3jpZ3asWU8/1EUrISNeNIws1svLzajrroq6luJWdcF7HZjfWB+8M1MZL&#10;sbrjl970U2bMBS1t9bZKlH5b77z0lXrmQ63sA2PUrGJLdZ67V1Hmenl5HiWcXKqB9Tqq/8z9Cnel&#10;6+i8rmrerKmGrzuvlKzCuVvvsFyXEk6v1ITONVSq6SydiEvT5T3z1a/5VyoxaLfiMtxKDj+uNTO6&#10;q/bIxdo9t5safTlQSwtAraykSO1aPFCtRk7Tyc19VPf9jpoYAmq5kndoWpdu6jdsjc4kuOWx22fa&#10;osur1a1KA1XvvkhHs3lWyFVO1E7NaN9ZDerO0ImII5rduZmqNJuobSmmQ8wouJPOad2IPmpYbax2&#10;m0MZ0Wc1b0x7lR+yVml+McadxjPQ/w5qXdszXcNH9taU+RPUo0IrtevlKLX+k8yBWnfJ/lVQCxlq&#10;fFq29VbDAevOqfSY3Xq5z2Yrf1a9aQc0b91xXVq9VZn9BshLziu2yhA42SDKBChFJtoBFNg5r5B9&#10;QFsIJolMCejYb4a0JFRUy2dEvuS8Al4h07AVMrwuDcjFli5b4RDIOE5kjKwKckMQSlSMP0hHyL4O&#10;FYEGBCQexnAn1auzZ7xWKhzUSyiRqIZAHxBFCi/cCcXVAEwE+myhY0cTMS1dYr/VEBULcIjzArlD&#10;HTQRcQkgivRPqHmIiRki3AGsEV+btRVweKiDuhkeeCKgA05Id1APoI4UQKi2Qg0Px/iMHXrwG4Qv&#10;CJzwh2Eihxdg7dIlr65czFDPdhf185+k6pePJ6tPlyhFR5kGFDDqI1aHGcCWYKcwCIbO3+AC5IyC&#10;bTIV+A5TwN9gDKSxoj7Gi6Hmu4X8oTOYp+xtQz3DoDDf/MECHc/gkSUfesheSc4LBEEZROYr4ASQ&#10;CwjjvAKWZwYn7cxBRVT6UBk/+p6SXvqLouaMVFpqrk6ezLMUV3aOccaFahB+MY3ZThhqnnEplgUq&#10;LzvHFXOVbYWME+Ni774LZtTPdVBnoaBjxzH9zTyhXfS/zaODGV3GPAQu2imhYMi0hXnWo0fRYimG&#10;h22PzDM7ZxfAjzqYZwBdC/hd9yo7kwc9v7HAOIZDTGigNm8jQOlJx7L4IKTTpvnkbDgUaPFh1MH9&#10;iHsX4JM6aAh12G9ZZS4xdwK1wzYmK/s52bds7vXWBKUeKLD92kcgKNcLVg+dC8inA7t29Q0QgMws&#10;HE+pT5U0vJ/O7lqsSXuHqdbaGvpw0Yd6f9H7qrW+lmacmaEz8WeUbh6CvXlBfL0L5kAtpzjFKU65&#10;9+UW1Eq7rp2T+6h2hbYaczbd2iIX0NLCdX1VL/3+vxpr1tEIJXLr9prfrZx16vHhR+oxZosumUfm&#10;gmZDra+addTQ+Vt14MBBU07oclSSMjxeZSVH62pEuGLCtmh8w85qUwgQeZR4brOm9m6qZgPnaPXO&#10;Pdq4bLJ6d6yhNpP2KfLKQW0c3VnPvdrLAhpWKqbcOEWfnax6v39JQ+ds0eopg/Te2520IiFLKXzu&#10;TVHi1SVq+l9/VOdpR3TBPPsVMm+uclIitGdCVX3+ZSM1athAdUzbR609rdhs8yxh7u1ZyTetNsea&#10;Nk9o1Fmt/aBWXl6O0uLDdf7QQR3asU4LR/RTu+a9tfpyutLdHiun1IahtVSt0yQt2rxTm9bO18iu&#10;5VSpz0adj073U4955cmI0pUtE9Tgo7YaOKydan1RX71tqHV0nJp/1UTtpuxQeI4vNUrssTnqUbGa&#10;mg/doHMJp7SoY2u1a9xfc3cf0f4DB0z/H9f5qzFKDfIo4cm6qsNL+qhhqaoauvqAlozppqb1e2qm&#10;mRsuEye6s1IVFxWmc9cjFbltuFpXGKplBZVa7mwlxVzTxfBwuS5PVMuPu2pKIKjFc4YrSScXdFPr&#10;rsM0Y/tVZRnnb7UJqHVtjXpWrqPK7eboAA02lh2xTROb1lS5L/try7mjmt2liSrVH60NsT4A5U48&#10;qxUDmqtiyY5aaB7vUiJPaXr/2vqkzQjt2rNPBw4f1enwBGW6Aj170PvXNK3xe6ratLtmrtpp+uuA&#10;Dh26pMiEDJkWBTVUh+HhYdZcHl23szo5UOs/yhyodZfsm4ZaXm+eMnLc5maaopn7rqrSxP16re9m&#10;vdR7kz4ftUsj157UiR1HlTR+inLZ3kJEjQKAQJ8gDkVUqLcacozPOAcpBuSGyJM6iGaR1RDIEXET&#10;qQaqA7OjYeiMnUyeABSgxX+TBwsQxTnB6iAwJbgkGkYBYZMo5CJE+ZAo8tmESDhEbh5Xplsx4dla&#10;vzxLjeq6LTBgu1Opks8dAEEwdzhGLAczA0QhDEEgQgwLJEDhhSIKQIA7weJp6gFEISAi/kZ5A2Cg&#10;Sxge4nRbsBbEHcsAHiiWUHihmAEQ4A9dU62ab9ddUdvdqB84hKIMMAGgoA6AFsIRAAYKL7off3Ky&#10;PTpxJE7vvxGlRx9O1wdvRGr7xji5A/zQ0A/E+Wy/A54Qs/vHwtRJ+itAIHyJ82iLf3vt81CucR5K&#10;OHhsIZgDYGBvIp2IqgpSSAcUrIz/ZnCYR3QYlQESgCT+59FxDBCAAsiAZIoO9xvYnKRYJcwYpcSf&#10;/0Cpj/9AMU2rKDvGXNeYzStQKAGyaDfzBXDJfJk40de/ofgLx4F6KK7Gj/eNC/ONnWpsT+StggAy&#10;xpHr+fedbbhDd7Bbl7d4Mu9ZQuSNA5Axj9gmyHnB2kLd+MP8pDvstGWAS3YF0l1wQOZLMO5BHfh7&#10;6tRtBRnzjX6B5/Ts4tKB7RlKis42D1ohKmHwWbCQMCY80jEmL2AJQrZmjQ9cBesUjrHYqQPKhgyN&#10;xUMddjI9oJdNHoPVQWfhEBOUfbIMLIsZpwDvSOK4x9l/PAhWDx1v+wNJBrCZeUcesdxqVRW3eIZ2&#10;75uvvju7q+Sykla+rRJLSqj9jvbadHWTotKilOPJMVUFqP+fNAdqOcUpTnHKvS+3oFbsaS3t006l&#10;vhqqrSa8gGl5cjKUePOKLly4YMpFhV2LVUrMRV1Z2kU/en2gVl+wFUU8OO3UoE/eUufh63Xej1zY&#10;UOvD917W2x99YX4aK5jSTCOWH9HVgn/DjN+tiY26+EEtU3tiuA6tHK3OzauofMXy+rxqHUv1tflk&#10;lNKuH9SaMZ3153JTdSbLlQ8cEhV3ZbZa/vlJ9Zu0TksnDtAr5UfpUEaOlfjc/MAq6cZqdf7DT9Vm&#10;/AGdMc8g/paXm6WMqKXq8snbevnXz+urztO1JzJbbv9te/F7NKlxlzuhljdeF3fOVp8qlVT5i5qq&#10;36C/pmzcq/Px2XKZznWlxejyzlnq17a6iReMT5Vr6Iv2g7XExF+JGXYSdp+hortxdr2mdauhduOP&#10;a8+miepQqcktqOVO2qGJreurXsuRWr3rhHm2O69N09qo+nvvq/bAtTp9ZYvG1m2mhhWaqGX3Fipf&#10;oby+LFVZzbtN1ebLqco07bnzV96lpPMbNKVLVZVu0F2dWzdQ99n7lWg6uNAjgTtFN3eMuANq3TKP&#10;mSFXJweFWl53lrLClqlHlRpqP2yljsb6xbZ55nkr+4yW9WmimlU6aOTyQ9Z8PLhqmFp99o6Kf9FL&#10;682D6O45vdW0anP1mL3H+vzYjgXqV/sjFS/eXHPCzYyIOK3ZPb5U8RIlVO6rcvrS9Hnt/gu053zM&#10;HTnFTKNNuabJdV7VO6+9omKlvjTztbwqVx2iRXuvyJ+B3mGo3c1cHluviwO1/sPMgVp3yb5JqAXQ&#10;Sst2a+u5GNWffUTP9tyoP3Zaq5d7b1bnpSd15Jz54ThgAo86dZVHtMneLvIBEXUixSFyDRX9cpwg&#10;jgCevXmoGCAT5L0iioZ0oE4gqAxVB8Ee0g1UWMWL+9Qu5I0hmiZJD1GtmThBAz2M4wSMEBEICdE8&#10;/rBdCFgHzAoF5zBz3JPt0vX9Uepd+ZyefiJJP3g4T9/7rm+bHgonW+0SrAqMZqI2gpuw84km0CUA&#10;Kd5ax85MYBVuh3KHqUBufMACW9LI4UXXsE2PGJprMDzBjDpwFyEJIIr4m+FhiPEHBVooOIdxHH8A&#10;FPiDWAk4QYoh4AKchzgcmII/tjGvMzPcGtrjiP7w63j99McZatfssiKvm3H0M3wActA+GBNTifr8&#10;jXaS79sWAMIoAw0nfYuABj5LrnBgDlP01nkADMAEA8OcRVbk35E4DR1C0kbHQ1RQ/PgH6TgNdYSi&#10;0Smcxxxk8Ao0DFgat3udLhR7Ru5v36e0159V4rr58ubevi6n0wygkz3u9DVLgb5m3OHGMDl/n23j&#10;OAVYBASDk9Bf1MEWT1R+jHuoRPIYddgsiL6EubBL037HA0CV7ilqaTM+trgIvg1go5v4X/zBz1Cg&#10;DuMzxhQWBCAjtd8DD+TpR4/k6v3/jtTsrueUfsN0WlH3B8YEuM4WPqgsixKHIG5MkqJUpBzHYd6s&#10;AJUGiuIMaj8oJFsS6TA6NlgdGO3EIQA+NwQAGfUAThkgFtrXyfsF3GIg586V3n//1uLOM/dNd9vW&#10;ij24TVuvbFCtDbX02tzX9NLsl1RsUTH1O9BPZxPOfiNgy4FaTnGKU5xy78stqBVzUot6tFWJCqO0&#10;y9zuuSMnkYuq/Xt6+r//pD/94Sm9W7Kflu/bp3PLuupHH4zQ+ktx+ZCIeOSiptV/X30mBYdaFdsD&#10;dk7r2rVrpkQqLiVTOQVv/YGgVp5XkYcWqlerMmo4foNOnr+kM7uXaUyXGqrce43OnNmpVeO76r+r&#10;ztZFE8eYRwlj6UoK36iBJf6iwTPWaenkgXq1+nidyHTlv30vW6kxezW22M/VaUZgqEVidG/UcrX/&#10;8O/67cM/0cetJmp/pFf+TCso1MrzKCc9UdHmt/766W1aPrSxPvugrHquuqaEDJfiz23VtDavq1Tf&#10;pdp34oLOH9qkJf0r6x8NZmpfRJKy7euY396M2EtaOqq+Pmk3Smei0hVzZIa6FIBaeXkZunFupYZU&#10;/FSv/v6PevLJJ/Vls4aq+3kTdQZqXdigYTU/1nP/qKXeSw7osnk2ObZsiNpVqKTqPVbrXLZHngA/&#10;8V53hI6t7q5Sv3hWpSoO0NpIPwke9k9BrTzrrZXHJ5bTu7U6a8LWK3Ld8YxHw9zKSNqv+Z1q6KMn&#10;/mD591GtyqpdsYmalumt9TEepaee04YxbVTmd3+yPn+z5MeqVbelGpboYEGt7OwcpcZFKuI6c++8&#10;ju4ZpToA1h5LFJXi32oeeq9pepMPVLv9UK3ed96as9evxyo5I9v0Va48bpf1HGMXt3mG4aVqljlQ&#10;6z/WHKh1l+xuQy3qo0Coz95IVY+VZ/Tu4G36a9f1+muX9ao8ab9WHY3QjYMn5OrZ27c/iWiX4A45&#10;EZIQW0IRLNJkgfOZTTrIN4NCBYiEtISIFxkNUqVgQY1dB6SChEkkEQKsQVxoD1t72MJVlPqBwjUI&#10;Vnv29CVhJrgjSCQSR7JCEEoAGKoOimmve+Y8HX+3hT59eJsevM+lP/46U51aZd9KwROqSyh0G+7A&#10;1egKuoRYFXfYgljUdkUKUwB3iHdxh5gZrsJ2NJKkMzxFgSjaSVwMiCPehd+QoxpxCvE7YM0fRBU0&#10;uy0AB0AKzAaQRDsAEghEUOHYwxPIgKpxN9NVqfQNPfr9VP32l6latzrDnH/nnMBfVGTUz45X+srf&#10;P/6NCM/eNcg2UKCIP1jBJzgVIpz77vPtfuWNgNk8TdC5dCIdAfhkvuOkvwEdgLLMSdYG/818Lmhc&#10;iIsDOCCWkCeIXADqFHv9phZ3WqlhDzXW9R//l663ransqGvmND8njXGI6cq0nTnTl6aLecS0Zrmy&#10;VfTSpdtTOkAVlsFWGB+2ySJQQljEssBtABNg1G5qsDpwke5hvjBvEK0xj2z+Qvcxz0LVwXHaSvo6&#10;gBq3C5a57Q/zHPBaFAuy/dmwIU9Vv8rWj7+XoUfuT1OLx2cr9as6vkG2aXEw417BQobEcr8AKNG5&#10;3L8gvdBVYD51BGsMdaCmQgLItmr79aXUwUswUHNBnO1OCVYPCweHUIpB+OgQFgAwnz2X7AfmWqHq&#10;wOwBQhLKPMx/IYf3nbeVPWa4Iq4e08zTM/XV6nJ6btZzen3e66qwuoKmnZ6mqPQo42qQLZz/C3Og&#10;llOc4hSn3PtyC2qlXNamUV1UrUxXLYzKk8c8l3ly0pUQeUFnDu/Q5v6VVfzT3pqzc7fOLuigH/2s&#10;hWadjFQSPwl5PGju1JBS1TVy1l5dN8+3BS1UTq1CFghqpZzR5lF91aDKMG2OSVN2bp68Odd1eFln&#10;1fmwqmYuXqvFfVvrj6/0186MHGVa7UlU7JVFave3UpqybJtWj++ll97oqjWp2Uq1PkeptUGd//CO&#10;hi49pTDzOFDIzO+cKyNRJ6dX1Hs1Wqril+/ry8p1NHpLgQTmtgWBWoUsN1txx5ZrWMNSKtV1tc6E&#10;n9WB+aNU5dWWWhiepFSPV15XjCKPjVTNv72u4SsuyjwSGzNxmidHVzaOVeNOQzRt/yVluDyKPzJN&#10;nSs2Vq/ZhxSdRSznVa7bjFV4mM6fPq3TppzZt1ADanVVvym7dS1yg0bUrqpqjcZqR5TLShKfm3lM&#10;y/vVU62vOmvF+RzlwHHuMI+iTyxX58pvqOaQNbqRZh7Q/O2fgFps0cxIOqxJZSuq3Yj1OuSf3KyQ&#10;5Sg1JkJX8v27fHqdJrXtrkZVJ+mIaXuuBb6idS3/8wund2rJsIFqXHa4pTwsXLOZ26lXtWFwW5Wu&#10;OEhrbqb4fU5nBMup5VJW6hHNaVBBxZ95Rs8887xeerWuBi4/rih7bjhQ6z/WHKh1l+xuQi3qcrlz&#10;dcn8QEzbHaZqUw7otb5b9GyPjSozdrdGmxvPsd0nlDx+snK/Ku+TcEAHiCwJzqAXqJmCSTgIfAjE&#10;kJJwLttuIAbIh5ASsTcPtRXqLKLYQEYdBDoEn7ymr39/H8VgqyFRN/9NIiQ+M5MlqBF0QnagIUT+&#10;KGrYVgS9IfJu394XtROgBgusaAvtJCqHojRsKO9zLyj+J09q8OP91fLDk5o/Jl5XLnluAYRARvXE&#10;lXA8lDGwNHYVURCesdPIhkihmoI7ACtAFGI5eApKHcREKFSK2Dlp1cH0wWXiZKAOIhQABHUBNuyd&#10;oKHAGvXDb4j7ARmos/CFeuythohMgoE1jjE8AJOrV/NUrWKSfvRIlon7PSpTMk7HDmeYzwt/kXNh&#10;AQhe8DlQnnXqhSFxHkJAph2Ai/P8+5XpRR8Q4zOtEPxFhLmUd/Xa7TfasT0VmuL/ZS4EsOBz1gdK&#10;P6im/3l0NvtLyc8EkOB8vlfAWJPeXLd2L72o8s/t1V+/dVqV/2ulZvc6oMirJGfNPzGAMQ5MTVRO&#10;jAMQj76BobAVldxhqKXoO/o7kHGcvkDsyPnkuAJKUoBlXbr4XubH/OV6wcYTV5k35OyqU8e33Flq&#10;f/+779/0NbcOzgtUB0ZbmL+ASK5rz00YDvOdeW8D22D+YGnm6fXEYZfGdI1Wy+e3atGP68j9M3P/&#10;YOEBqnj7AE4zXsEaQ0PtpF1I4pgojCEO8VIJclzR+SyUYJ3C4NFgpGxAKQaGAYJE87ZMIBtwK1Sn&#10;cJwbA/c74CjSTuAYBJlt10gsmVNF/YGAtuAPfwhgjyj3Qtry178qr3o1Rc+eoJ0H5qn/7p4queRT&#10;vT73dZVaVkrtd7bX+qvrFZsRe1cSyTtQyylOcYpT7n25BbVyEnR6zWh1qVldLRZfUmxazu035GXE&#10;KGJOY5X6vK/m7D+ky1uH6+2ffaphm87rRlau8twpyroySW1KtNfUNacV5/cT8U9BrRs7taBLc5Wu&#10;ME77TJtyzO+YNzdCx1d1V723ymjSiu3aMK6H3v97bc26nK4Ul1e5mdcVtnWoKv29rZbvP6a9y0bq&#10;y9dqaNjpFCsnljcnVjcOTlPF39XTjN1XFFOovXnKy0lT/KFFal62pKoNW6XlK8ere+3PVbvHAh2K&#10;NP2Sf6ZlAaFWrtyuHGVlupRr2ptn/p18foMmtiytEh2X69SF/do0spNeeqaT1iVmKt30c15unG6e&#10;naB6f/i7+i8+q+sJmUpNildKargWdy2vYu++p0++qqwaNWuqUum39Owf/lvPf1BeFUZssXJwFTJ3&#10;li5tGqOWKOO2XlFG5lHNa91CHVpP1p4YtwUsve4zWju4vuqUbaelZ4JBLePe2Y3q0+Qfqjdhs+LT&#10;zTOKv/2voZbplaxEM04jVaFMK41df06FmJbXpay0FKWmZYpsJLcejfiPXJfijy1Sn65d1WDkHhEB&#10;2h9bZp5R0sL2aMqQbqrZb525prkWLzvgxQdWRcb/9Cjtmtxd5ZtN1I7YVAtj3Tb+FQxqmXpcCQrb&#10;t0ObV67UypWrtXrNPp0OT1SWvV4cqPUfaw7Uukt2N6FWrhmU05HJ6r7ytD4Yul1Pd9+g9wdvU5eF&#10;R7R+8zHdXLxK3ubNb7/JjUAOyQaJ3ZG2BIuwuVkQ8QKzCL5Ivg7dILKlHgIxtt4QHROg3bpL+RmR&#10;KhE4gSCKCAJBFDNEtpAbwBpwqSgQRR8heSKStsEaETaQDnLDdhyuAQEJZNRB/QSKtBl/7DekmeIt&#10;/rGuDFysC1silBqNlCX/e35mu8PuM8Q/9hvfcIe4Fq62YYMv2A9m1EG3I3ojjiZnNF0BsEHphSKK&#10;mBnVTrCpYQ+PWVtWziTAGuosuA2FobI5IfAi0PBwjLbAApgKKHBgNGz1AoAAkUgejuqnKO5JtwOa&#10;2MEKWPvvv7j0gx94dP/9uXr8R0maNileqcmFx4bhII8T8IlYHLjFVsNATAG4glrJ3jkGaPH3C1+o&#10;jy2KTNHXXvNqxcQYeQYP8xE6cqxBUZDWFTTbAeYE8wkaSF4t5rW/MWhAWaRPgFSokV99JB7NiLyk&#10;za3Gquojc/T4/bF67Mc5eudNl7p29VrAinELxk4wfMFngCQAiSYhZmSONWjg62e2VzKPODeY0Vw4&#10;C0DJfksiQIlxRtBYMCdaIKN99DNAE/5CXjNcpztRbcFf8AeOw3gG8odjzGPmM/6Qg5/tjPaagSfZ&#10;b/EM5o8FCj1exV1N0/mlZxTd3owp9zQqYczKlfNN4EuXQsMtjvE5NJq3LUCgcQanyHcFIOMzHAo1&#10;QAwgIG3gQB+UZ8IBuHiLw+DBvg6j44Ld0zA+Y4D4YwGTlgWHPww2NxZbomkTzEBt4TidC41mgHj9&#10;JzeAxx5T3ttvK7tTW11ZO0vL9k9Wq01NVXxxcb05701LtTX99HRFpPryu/0z5kAtpzjFKU659+UW&#10;1MrNUcq13VoxoplKV2itnvP36eK1G4qNjVXstTM6Mb6OSpcfrIUnrigmbLdGlHtB9YYt1q4zVxR5&#10;5YBW9v5CjdvO0pbTsXeAjX8KaqWd1uax7VXh02aasO2Crt+IVsTZbVrYq5a++rKH1py+pnM756t7&#10;hQ9Ud+punQm7pktH12hmxwqq0W6dTkTGKuLkRo2sX0olhm7SwQvXdO3cTi0d1FBl683T3rCkQu1F&#10;9ZQec1pbRjZVmdo9NXt/hGKiL2ndsPr6vFhtDVx2UpEFc74GhFoJunr6oDYu3a/LN6MVHXtRR1aP&#10;VPsvyqjZtKOKiL6gQ4v6qczzX6jXqlO6GBGtG5cOaeekRvr45dqauee0Th9aqVEd22vagZvavWGF&#10;ls6bZR4xfWVcr7r67PUPVaZxP43efF7RKZnKTk9WYrwZK8bL+D+mays1HDJfeyMy5M1L1In5w9St&#10;VXeNWntUV6NjdO3QAg1vWlO1W07Vvji33AGeobBvDmp5lZV0UZuH1VHJRiO05kx84QTsKae0YcoA&#10;jZ60UidjedlPmpITjG8x0Yo9t18LB3dUva4jNfVYojnZK08OEDDO5//VM9oxfYCadeirYduvm8/d&#10;yswwPl++bkJC8/3YG7p2dqVGtmikJkPW6lpKTv642eaDWtObfKh6XcZoy/FwX73m2SspLUsu81wZ&#10;0hyo9R9rDtS6S3Y3oZYn16ulRyP01sCterLTWpUdt0eL9l7WlS17ldOjl09yA/whcRHUg+TrBFxF&#10;RbIQDPYO8T59ImBgFkSBhPDQBSJlVA2hAhjqtxVeyGv4Lkl6UGjZrwEkcg9GSzDqADjYyYKIpPGH&#10;PVUEobw6D3+IhoMFoLY/QDECRVQ4+MP2IQgJe6HIncT2oiB9QhV8xCm8DI9tc+SDwh1iWUAUydcR&#10;TjCcgZpi10HXIwICNCA0wR1iWeJrGAkKL84J5g51cA2uxdvpiGNxh+1dpPwh5xVvs7N3QwUzho7h&#10;Ifc04ATmw04o/GFnKEnD7VzawYz6aQviJa6LEgjxy6OPevXs37P1q59n6Tv3uVT58ys6si/OyjNl&#10;G9+FGyCuY1iZXlwX+OF/Ta4BLKR+zgOMABb9h4tpQP+xq+y3v8hWm9d3KevPZoxRX6HO4c13/l+i&#10;I3CA9QH1oRHABP/O49/ME1RfzD/UMai+/MxrGpu8YYkuvfyKNj78D7X53Si9+EKuaXeeNfVRTjFt&#10;uURR0xaecfq0LyUUu9xoHnMF/9jxawuU/F0qaPQxsA9wxDjDtZkrsGX+zfgzD6gjWFv4DMbHvGKc&#10;YcpsScQfFFfMW7g01wrWFupmHG0FGeCV2xIw11aQAWFDqdAssx1iwTERIMFMOiAjYwcptilbMOMz&#10;FjP7abkwdI06cAhyByBjIoYCW9RhHo4s6ovMkBsC2xqBUvzhgG3a3HNCdSzHuQaLGeLHFkQAGW3h&#10;3sSNBuhvq7ZC1cMgsg+alyBwI8j3J+/jj5Q5bKBO71+hiUfGWonkn57xtGpvqK39UfvzK/jfmwO1&#10;nOIUpzjl3pfbUMvcg92pir28W/NGdVeNMiVVrWoV85xaXdUrl1eVT95Ug4EbdTQqQznZyQrfO0xt&#10;65ZTtUrlValqBb1ZoaVmbb+ouPQ7H/4sqDXqE9XoO1lrQkKtPZrUpJvatl2i8+afvp/0NMVe2qhp&#10;nRuo6sflVa1KNVUuU0VVyrbT6A2nFZ7pUmbyVR1a3k21UVZVqaByJk76pGEfbTqbqPScXHP9mzq3&#10;bYTqlClhfV6hWmWVrNdZCw/eUHJW4d8eb65LJ1cNUosyZdVqxg5dTnXL68nSzVML1K3khypWd6SW&#10;FkzCZdo8uWlXq823oVaaYk5t1pSOzVSpRnVVq15OterVUdfhG3Twapqy3RlKurFPq4Y3U9UPvjJ9&#10;WFVVylVV+eL11GPBAZ2PuaqTa/rrK/OM0Xh5iiL8uizx+Ex1q9JMfeYdtXJq5bpjtX/hEHVtbMaK&#10;8SpVVy17T9HKUxFKyY8tMqLOaPmYtqpVuZQqVa+mCp9WVp1GgzXvyHUlmpgw2ONT/NlN6tvsPTWY&#10;uCU41No5Um0rDdPyoFBrilp/0k1T1xeEWrlWXrOZTcuoZrclOhxpnmkKWuxmjaz3kSrU7qcNYWk6&#10;t3mahrSqoerVjH9f1lKD5kM0bedpRWXxfJOlGyfWaXK3BuaR3Xxeoabq1uymUav26VIybc5VRux5&#10;rZvYQ03q1zJ9ZOZPtdKq236sVh0IN+Ph7z1z+Jqm1n9TH7zztkqVq2z1a41addRr5hadi77Dy8KW&#10;D7XGNeiqzr3XWHPZsf8Mc6DWXbK7DbW2nY9R6dG79WTHNWo6ZJVix0xULsoFolfADdGrvdWQYC+U&#10;ccdkLxDnNm3qC/YI4CEvJFkiUCMAIxALZtTB58Amcr6gZCBytcEaEiKUBaHAGsYPM0mYScoDWIO2&#10;QDTYOklE/3XBmk2ikLjwXYI9lBkovABrRfhjdwnuIOQARKGagZPANwAUJLQOBSgwmkIsjliInZOo&#10;oYBIAAK4Glu0AAehugQjdiVuxx0ULwwPcT3xMDurYJFFxZWAAwACb90jb5ftD2CNrYaAIXwOZXQZ&#10;1wJQ4A88gOmGP126eDVvTqbqVArTj3+Yql89FqcRg24oKcGMeQGzh4d20B9wCbgjoMa/L4EmQ4f6&#10;QCLDiPAv0LAxrfr3z9Mbv76uQQ92VM63TQeRRwkZGOqZgkYD6HTmOg4w35ctC+w8awfpGnsbAQ7M&#10;nQBrN+3yKUU2q6DMRx9S4l9+o6M9epsqvapXL89qBmOOGg4eAzjE/1BGE+kP+Av9hECJOugv+Avj&#10;BRsONeb0JfMTpsd4sZWRMWdZ8lZB3ELAyLwINYftMUcpB9OzlyRAFH9QkLEkQ81he8xtQEaX26wb&#10;QAaoZTdzUXPYGiOIHwolFFI0hLUNyGfvJlv4qCSUQ3zGogQoAT0BSkxiALz9lsRgUkfbILAAMNR9&#10;KKwYGNqCY7xNlj3E5kewyHYwcSF+7F3mxsLgMEj4w40Hf/C5qLYA0iCV3CB8GfYtOanHPPweHdNJ&#10;NWeX0tPTn1KHXR10PvGff0RzoJZTnOIUp9z7UghqWea2ING+xRM0deI489vvK5OmzdS+y0nycY1c&#10;eXMTdWLjPM2ebD6fNE3jNl9UTKp5YAhgue4sxZxcra2H2VYX+BzLsm7q7M6D2rv3injEsR8J8rxp&#10;ir6wV6vMD/1Eqz2ztWjVSUW7c/O3jdltnuhr84wFmrMvvMBb7TzKybipkysmacYk8/mUWZq57azS&#10;A+y583o9ijy5RasXr9Ph6wnKtH47c+XOidH5rSs1b8VenYwsQJmsNh+4o83etJu6uHeFJk4Yb/Xf&#10;7GUbdILdC7eeczKVFn9KGydN1GTLpxmaPnufrrk8cnsylXjtqDaY58+dYTnyT2WVFXdeBzfv0uGL&#10;cco0w+bNTdGlfau1cCr1UFZr77mbKvjk6vXmKuHKflPnOI23zlmsDX5tDmRZieE6vGu5dpyJUFag&#10;t0fn5igj6oT2bjquqwnp+eNRwLxmwqSe1Z7VB3XW9Oftp2SvGZNIndm6VjsOX1e8lQytgGVE6OT2&#10;Vdqw9bDCU7IUdWq7Vs+iLykLTdsvK87N1fieS4nXj2nroin5vs3U4jUnFJF+e6uoJyNRF/et1Iyp&#10;E83n4zRx6kxtOnFDKVl3zgFfj6Tq7NZFmjfF7lPTb+MnaulO86yeHDz2s4wH1qwondp+QPsPX7P6&#10;2LH/DHOg1l2yuwm1yFN009wkRi06oAZV+mjZ218q66mn5SW4g3SgiGIvm701L1RARESLhAgQBXwi&#10;wEMaAulA4UVQZQbTWuTB6iGoIsKGTJApHbBmB3h2zivUDXawGagejqFMIKBs3NiX8wYFBBE0gSdb&#10;DYmsidKLagsKHJQLgDWgGnCOABiwBrmxZS5B6qCZxKsoZeBqtigEdwBRcDV2EIWKnakeHkLqG+JM&#10;3KEpcDVAgC1YYxpQR6B6OMbwAR7Y8kXqHVvhhfKHOBiwRlwcrC0co0vYoWXu6VZaKNpAW9iahmCF&#10;+Ju2Ai8C1YHhD0MI+0FIAoiiDrZhAjoAHuHheUoxPxbb1t/Qmy/F6rvfyVLpj27owO4EU+/tivlP&#10;CgKTUqV8CiJELgBErlPQaDtTkOHDd9K5odbyN/w/cSBLQ99dqWMPvizP/Q8qq3Zj5Z43jvtXSoeh&#10;hIGSARHIiwRI9XeefyN1ggDiLOcxMfzO82SnK8n8GMc++bjSHn1QMVVLKuXyKbO08iz+Yvc7l6JQ&#10;HbnT9u4NDpQ4RmFMaBoCJXiLPRcRCKG4YjyYi4HqwDhO3zC+5COH+6D4YnmyCxfF39ixPvFZqDro&#10;QroN8SRAjXGD8wGm4C+AN/xheQYy6qD4AzIETow//uAf3Y0//kN2y2yHOAkFHWQO4gedpXNYsOyx&#10;ZMKHusdyAe4DTDoAGcSPex+TzHbIlsQFMrtTuDeydZEtie+95xtg6gFQcYz7TSAKaxv1MMmh1qi/&#10;APfsSyYJPPc+/lDBjYh9p8HqsduCv0w4CCHE2QyQ1/RL9LO/1/wvfq8WfV7R6lMLleEyA/lPmgO1&#10;nOIUpzjl3pc7oZadeLzw291cLreVY4ufC985ecr1uOW2PyfZue/DO4xzeYOzx1wj2DmWcV0PuY+8&#10;Fqqwz7z1/QJtcZvzqMt3jl+bzW8dQOv2c+Ptz33t9X2/4HOlbbeu5fbk++trifV9/HXn3s41hgVt&#10;s+mPXHd+e811rfo4nn+CVSf5mfLbbNpErmPLJwo5oIwf5L+6/R2f8Vmu+d0nlQyf2W2+NRYu8xn+&#10;55+P3a7z9vX82xzIbL8RQ/j6ws/y66UPbo9HAeM7+Gk+t/oz/zBX9dXNvAhQt/1Zfr2+MSncdt9c&#10;8hV/3wrPD3OGVYc5fquPQviUX2eh+Z1f7HpDGp/nzwv/cXDs/29zoNZdMhbe3YJaGIvy1Jqd2vPu&#10;F0r+7veV/fAjynzzHXmBOVAAAqBAC9darKYQSBEto8IybbJyzCD/YQsL+asI+gNJZzC7DgIp5Bd2&#10;fhiUDoAooBbqBWQ1gWABZtdBQRWBhIi8NGwvhNpQgGzkMgK6FRUt8zmUCH9QlxEQEi1DooAR+EPg&#10;yLkBjPHhBhZ7JUXr5iWpVZMcS5hj7ywCppCnHoFHsPjNbgrdVjD1DhCiYJxL3BlMEWXXwfQA3rAT&#10;FE5IyhzqId5l1xPxPO4EM+qgneTFghOSYg2Gg4CD2J8hh3sSKwcz6mCIAWv4Q/optgzSrcTubCUb&#10;MsQHOuzpDHBNTclRl1Zh+q/HkvXEzxM1oEe44qLTrZtJQWPYUbzRHqYMkM7cN+4w/ETpxjkIEGGT&#10;TF/aV9DSo9N0tt103fjZc4r7yZ8Vs2i73Ml+ATydgiSILWt0KEAEhUvB9Wg7zj5MCB6g47XXfB3p&#10;t26ZNymnD+hmrc+V/cB9Snr+T4qbZRwpYLBagBI7eAGJCHGYD+yIhVeQ28xmz/4+2cb0pp9RrbEl&#10;keVqAyV4NDnWEJ+FqgOXGG/4MOOPoIclD1BCtIYS0M6jFqwejnEdwC5CUOajrbhiniKwhPsV5Q+3&#10;JwRKLHn4OYAMbvjOO3nq1zlNB9clKD0uw3w/v5JAFTGWKJSYyIB8JHE4BGllzaPUhMTieLA6+IzF&#10;aG8nJMkbExzlFaSVexgOMe7B6uAYUjUINluu7S2JtAcpJYowbhzB7sm22fdkbjTcP5nwdAo3IpLQ&#10;cQ8rOECBjOMsIjPh8jp0UPrzTynj4QeU8Oh3dLjZF4q6aO6ld8H4/XKgllOc4hSn3NtyJ9RyzDHH&#10;HHMskDlQ6y7Z3YZaWOaxE0qoXkcX/+uPWv56ae0eNUuZMSa4CmYEPAREyDagIqgCgFjINohKUTkQ&#10;lRJYBfuBpA4+Q7aByoHEyyRfJ1IHRCEnAqyx1ZBIPFjwRTBJHxAwEmUTlBKpAxpoE8EhsIwImnMD&#10;md0WAlfOhRqQQJooGxKFyoHk+MCJUD/4ph5vappSD5zT/A4n9O5/39TD38nST36Sd4uroYii64IZ&#10;TcFdmxOSGx8QBUSCqwGVEKyFEs7Z7hAfk0uKGBuIQx0k+ibGZreTnbInkFEHxaw/i22S1x/wgZAF&#10;kMJQDRjgAwpFcULaiuAFf2ywRj2ADPwBbHAdzi1o/AXm0O5wffzuDT3y/XS9/WqEtqyLM8N95xgg&#10;ZIFB4iNqJlRp/vXxb97+R5wPXwIUFgRptuVmZSt12xFdbz5EkU0GKDEsqfCYUREkDZkc8wQAgnQJ&#10;6VBB4zw6B1gCqKXjkLQBFPw6PjU+SRfMGrj0618o44cPKr5xZWVeNY3zM74G/+XSNlD69rd9/2sD&#10;JXtXrb//BQ2f2bIKUIK/MNURVgLI4C9fR5wJWwGkASQBrfAb2AncDugKwGRcg80xjH61eRJzHT9o&#10;CxyH3XfwJLaOhuIv1M9tBKUg32ELKznIfvZgkqq8fU07xpyW95JxCKc5OVBFHONzJjSNZ8FyH8Ih&#10;JgrUDCgOaQ7VudQfGXl7O6ENxSHBACUWZEG1aSDjOGAdpRR7KpFEUgf3M5RfkE0mAecFqwNj7iGd&#10;69fPB/mZ9Ci3UIJBNVnYRVBDfm/Sbl7T2oE1tfrdn+vqX36m9CF95Y4zc/gumAO1nOIUpzjl3hcH&#10;ajnmmGOOfT1zoNZdsm8CauWZOuI3bNXUhr31ZrPZaj73iM5HF9grXtAIftjrZL8xi4CPgIsA0N5u&#10;Q/IdgqVQRkQMiCKREzSCgJ9oluCPfXaQDkBUKCOABKwRzQKiUDaQgZogkOgcpQIRcSijDtoKWEO6&#10;gz+oI4BrgDVkRUTuofqZPiHqNv54585TTNmGavejCfr1t2/oqSdS1Lh2lsX+ikqvw7MEvAOxB+4A&#10;ougSFEiAGtxBIRPqmQN3bMEa7tg73gAWDA8giuGh+4MZbSQeZniADTA9vm/H1QjwACJ0CdcLZrST&#10;3V3E8cAGO78+wIJ4f948n/ooVB3cOAZ0u67f/TJeP3woQy2bJCjs8p3yNIaQ/gGKcB22WfpPH/wC&#10;fnAe+cRgnzCmQNvU3O48pSe55E1OubPDOZk5QV414Cn78Eha5U8r+Tc0D4rInIL8MFf9JgFr+tDG&#10;ixr63gRNva+qDj37kSIWz5Qn26yzIEbfwytgE6jebIUSQAnIdPBg0UDJnm+kC6OJ9hY+xscWWbJ8&#10;QtWB0adsGWSMAa/UwfIpW9bX1wAyrhVq7nMNugp4Cn9BwcdcIQcdx+AvXCdUHRi8aN7cPH1VMkO/&#10;/XGK/nrfWU38fT/ltmjlW1g4HGoBYUwcxhMgzoRnjLm/sRCYtDSUAQjVGHuAkL8BkRggkpmxCBk0&#10;G5AFq4PjLELus0xS5hgDTFuQ2JGMHiLLOaHawWdcBxLOdmzurwwQZBnZKPdfCDr1BDBvnld7Iveo&#10;0qoK+nL481o5uKbSTx811Ya45v/AHKjlFKc4xSn3vjhQyzHHHHPs65kDte6SfRNQi8AnPTVDi3ac&#10;16u9N+rdwds0ZXeYsv2TAdqkA8kNiii2tdiSG6JgZBVfJ6kSgSWkA5mInSSKrT5INVBEcQ228gSL&#10;pqnbTAwrcieCJwoGigGzAAf2VkPOCfYDTR1cA+mOLYnCH4JPXo+PP6i27NeyBfKHY4ALSBO+t2ih&#10;vGeekevRx7Tlj3XVu+R+zR4UpasnUy3ogjuBquE4IIqtX0AnuBpQANEbOaAI6olfibVDKVb4DNaC&#10;SA5FFLmOcId4GJEIPAWAE2p46C4EaeyAogsQGBHPA9hQBhHTkxvfFngEMvwBVuEPIhGgC8MDRMIf&#10;UqyhrCLWDjbEHGe64XfHton6w2/Tdd99ufrdL5M0d2aSuX7hec/5MAR4KO2lDxk+//r5N3WSd8lO&#10;1wY/hdMWNHzz5uYpL9d8wd9R1hwJrgAEOEYyKeZ0wfP4b9Q0JI5CzcVgMLisjwKWZxqUHntT4zsc&#10;1FM/PKc/3XdBtZ7fpYVTY3X9Wm7Q/qF6xhFVFkCJlHMATJoDgCQVEtwD4VGwWwR1MN7AIkAnEJTk&#10;8UBBoBJACbEkOcvYuhmsLRxnrGAjKMhgfeRKQxhEF9kKMnvnXDBj/gKlGA/mK1ssUX8hdgKQoSBj&#10;7PzHqqDhT1qKVye3J2homyiNeHeZzv76Q+XZVJcJycRkggYz2yEUV1BdHIKCMmFwCHkhDtmKq0Bm&#10;DxDXASjhEFtUmZzcpwBk7Alm0gb6AwDfpzB43F8KJtXDF+YUWxJJKsb9kvM4P5DhD53GwuVeB8zC&#10;H+phoGgb9y8kcwX8yfXmKjYzVt32dNOb899U9dWVte/KVuW6ss2lglzrf2gO1HKKU5zilHtfHKjl&#10;mGOOOfb1zIFad8m+EahljBxGZ2+kqNn8Y3qm+wbVmXlIJyPzky3Z4AYQRfSMeoFoExDFVkOiTdQL&#10;oaQU/FAS4JEMGarB9h4CfSJolAyAKOQYZsCDkhuOAaJIEsX2HkAUMiYbRBFsQjKI9EMFebSFAI5A&#10;jr15BHYEm/wvdVI3W8kIBAkIgxn+sM8N6mSTGxOBe4sXV2r/0Yo9EKa0RLcJAoM/JHAJ4lp7txJq&#10;GaphSxjKF3u3UigQxWcMD8oaUgAR99ogyn7pJLuZbLAWyDgOuCDeZyhwh5iX7gVEwQ7ZOsnwBHvm&#10;sYcHQMKUAEQwvIhCUBDhDwov+E+o4WH46X64AeKSJ5/06PsPefTA/bmmuNS4bpQunCn8HhHqwj/e&#10;CMhUYEowHQIJc5impCeCTwAPaRdcINRQ3zIqA4QinWMNsD0Mkuh/ESoDunIeyhgGl7lS4DzWcq4Z&#10;vJhNqzXjH11U8jvL9avvXNdPfpitt97IVa9eeRZQgo0F63MuA3+hvwBK1av7eIUNlBAbwUPgM8Fu&#10;FfQdc8gWPZLWjvGygRJLnHc3fC2glObL9QYgQ1DEfGYeAVYRLe3eHTqHG/5wDcAqABWQigCT+Yxf&#10;ADJSl/E5bQ5k9Ks7y6P4G9mKW39IOW06+oASDgGubULGOHKxYBMRh1jjqDjtPH1MaO5bLBCOsWBC&#10;DRB1cw3yr9lAiYXJIocYM0nJsYZDTPxARt32jcJ+6wRyOgaZPyig5EIKCrEOZrTDHiDUX2yxNPcp&#10;izSzWNhPzH2MPaPmHAu2utO1Omy1Si8vrbfnva2RR0cqJiPG6t+7ZQ7UcopTnOKUe18cqOWYY445&#10;9vXMgVp3yb4pqIVlujxafixS/xi4VW/036LB688pK8UEOFAKthqyHY/9cARTRL3IOKABBFxEo8GC&#10;HYI1ZBy8eg2FAkEUCi8gEpIZIl1kSPyYBquDz4i62RZE1E2Ey1YcVA/IS1BUQHZC0R/aiDwICIE/&#10;SFGIlikEvdAcPrNlSIHq4RgUAdmJ7Q8BKmozgtVGjZRHcmVznTwLzuV/r4BRBR8RgwJ5EEoQa+MO&#10;EAlOAqAoCv7gDt2G6omUZKiOUNgQu9vb0OB/oWAWBohCxME2NK7N8OIOMIGYm+FhiEMNT0F/AA/A&#10;DDvXPwwBiGTWsnVesDo4jj/AM+Jr4nXEMY8/nqcXns/V039O0cPfzdRff3Nd08dHKCuz8NzHR9gA&#10;nNIWEPJWP39uwX/DGOCz7Aij3zgvkGCmkPFFiBiKK6ACahnmHcf8DXgAOIAKIblDleN3Hms5OyZS&#10;8T1aK86sie2Pvad6L6zSU0/lWePIMiGJPqni7GVW0I+CxnHaj1/MBaY2vAJoBzuBv7AllTEINheo&#10;g+UDEwYOsoOX+ci8ZBybNPGpqICswcaRY8wT3EdBBmRlmVMHy4S3JDK3uR3Yy8zfOEZhmTF/2a33&#10;xhs+OMa8BJDZaj/mS3B/8pTn9iiPBqNoAgbhCPcwJigTFYrH56E6BYe4EOpPOoEOpSFMTiRxOAQ1&#10;Dk7ZfPXjEAPE/EE1xgDTFhYrDiGro+OCtYXjLFYgG29rhF4zUViwACrmGBOFeRasDgx/gHU7dvhe&#10;dMAAMVG4cXA/W7lSucafsJhzarmtpV6c9aJqbqipfVH7LPXW3TQHajnFKU5xyr0vDtRyzDHHHPt6&#10;5kCtu2TfJNSi7mvx6eq49KSe7rxG5Qes1aUFK+X5wgSDBHEkuUF2w3YcJCQEacHMDgaBSJcu+bYa&#10;EuCT1RrigOqBYNAMcFCzg0GiXyAS+6kgFffd51O/8DYv5B+QjFA/xNRDwAl1Qc706ae+5N74g/Ki&#10;Rg1fhFwU1eAaBLcoHdibBzUghxcBIdsezXhYn4cwmkK3EdTzxj6Aiu0OAjhAVFFpwOyuhfEtX+5j&#10;egXdadjQp5YJFmNjdh3Ev4jniNWJackjTZyMOgtFDO5wbjCzh4eYnl14gDDaQqwO8yFWZ+hCxdh8&#10;xjRG8II6i/gcCAJwYrrRtr173Jo76YL+/pcbuu9bXlUsG6VTRwOrRhC+AEGAaih9UDH5Tw/+jXAK&#10;Dom/xPZMo5BGI1HL2NIhKgci+BttQvFCJzIoVA4s9TOv26XoFVMV8fwv5X7g20oq9Q+F79lkpX6C&#10;lcAqmF60r25d35KzmUeoMeEzREgo0HgxAE2gHvqVFEpFKf9s4zzYL0uO+ck8hX8AyBhv+EqoccWY&#10;P4gngXNAKdqBX7wM0hZmMhah2sJ6QSVGH8CkmBf4ZM/RUJDtlvEh0BtCxkLDIe5F3EOggJGRtylb&#10;qIoYAGA2F+eeiEMotwBkwH/ud/6Tzd9oLIsOh4DyOAQg++QT3wKAKhY1QHQ+KjEUgNBCFi7t4d/A&#10;qlDqMduon+tAMBkgBoY+MRMuq2kDrV7UU6XnfqgXZ76g2WdnKyUnxL36f2kO1HKKU5zilHtfHKjl&#10;mGOOOfb1zIFad8m+aaiV48nV2mMRat5xpqa+XlYpv/m9vD/+ifIAUrYiCkoQKqLlONEsygMCRnvr&#10;DxAImQUyHFuVEOoHlGtARIjEkY2geLH3IUE6UFkQvIWKaPmMIJE3hiE74rsEf9AflBvIYAh2iZxD&#10;+UNbCVqhTq+/7gsACSZRXBDlFxHQ0rdZaW5dv+yyVEtAC9yhmr/+1ecOsSjcjSYHMjsGRcEF4OA7&#10;QAbqIDZmpxt123mfA3UJx2iiWVcW+EKchjt0K8IRdlWxdQwGY7sTrB4YAEyHXVUocBhi2gIzQC0F&#10;tAiVYo1j+ArEI+0Qoj0EULQFGEN8DicENmVmehUTlamWDW/op4+k6skn4jRheJQy0l2mnsKV0z+I&#10;CIFB9C0CFqZjQeMrnMfQMS2Bi/jBUAdqq/UB4IMM/lTM3j72xzFHCxpfZq6gJmRQaADz1/88YxnX&#10;ziu+VW1lfv87iv/TzxQ9sofcWZnWqUAp0nGRG4x+BQiRY6pXL9/SYQtfsLHBuC3QXHgFSjlgEGPD&#10;jmH6GUUd/c55weqgfpYXiivUhAiDqAPQCBcmCTwKP9obqg4UZnBtIC47jelvupDbAu9hgBEzPqGW&#10;H+1kvBBckdQeBRl1AE4bNszT1q1exUW55M4OsngwJhsOIT20tx3TsYwTQIl7AbQulCQOhxhfKBsL&#10;BXpKh3AvgP4xoYpyiLrpNCY2C5b7EA4x8aGsAHO2E3LfCnZvo27qYAGyJRHIRjsA7Ezmrl0L5xUM&#10;5g/H8YdJRduZZKZP3I/9RBee/oUGVHtCPZY11Om4U3ddpYU5UMspTnGKU+59CQS1vB6X0mKv6tKF&#10;89bn585f1MWIJGW4clX4181rfnvTlRARr1R3roLdxb25HmUlhuvqJVMX9eWX69HJps485XndykyM&#10;0nX787BIxaTmyJv/+8WznjszRTHh53XhvPn8YpiuRafK5TXftc4wP3fubCVGntfFC+bzC5d1KTJJ&#10;OebzO36NvR5lp8Tq2tUw3Uhxy5clxKtcT7riwy4rPDpFGTkFPclSSnSCefbKlHmkzb+e3eabCv+6&#10;bb5Am9MKtTmQ5eW6lRZ/w4RbUUrI9Jj6OEo/pyrWtO881zp/QZdvJJh2Fnzu8Zp+zlRiuBk3q3/N&#10;dcNjlJzpttpS0HJSY3QjMkJRiZmiBvtTd2ayYiKvKjI+TTm53vzjpr/SU5RgxirTxIl3mlceV5oS&#10;ohKVnu22+ps0BhkJkQq7fOHWWNvl/IWLikzMNjGn79u3LUvJUeG6Yp97PVoJGQXj3Bylxd3QNftz&#10;09/RKQUECe5MJceEF7rWhbBwc04gEQYpQDIUH2HmCWNjn3/pim4yzrfcxLcMM6/ilZLltvrKsf/b&#10;5kCtu2TclL4pqIVRf0RUgvb1Ga2LP/+dYn/wE0W/8JpcffoqjxxBoRQAdqDFFhvgFwmdiKKhJQRa&#10;BGskiSKYC9ZubrpQECJuJB4EnwSLBGwQDzKgE02jmIG6BDPaSFsJ7FBnkMOLyB6YRUZttoahpoG6&#10;0O5AxnFbaQbxgLIAxWgLET5tQ/kFFAtCB+hPb45L8eEZWj8rVs2rxFtdQWBPQE6KHWJpuizUriGO&#10;4w5NBkSxvYxYnFgYkRiKKHYl2bAjmOEOwATQA+ygSxGa0MWI6YBLNuwIZLgIMAOYMJQIVAr6w5Dj&#10;D2+8C8YJqYNYna4HfAE2gDe0A59QFOFPwe1y1oOBeepYtzxcb78arUcfTtcXH0do7/YYuQo9ePjq&#10;hmHCYBHA8E4DOIO/Mc0Q6MEDuDY7rxhKvn+HMThIwNh6RqXMZTqyoIM4RseRqw1SCI1i/x2gxG9Q&#10;XJnpip01RrF//62yHvqOEmqWVerpQ/mf+toGxAE+derkY8FAUHbN4ReiRTgqPCKYcUl2mcErRo26&#10;neOKemAxADLgKOMQ0GdjuAfjgZ2wPRWRJkua8QZeogpEXMSStoVOgYz6SWOHCg0uiECKPqcu+0Wl&#10;dCf+BJoztjG/WdLMDzvF1RNP5Okfb3nUr1WcDq+PV1qMaXCwRUADcYgJilLUvkcxVjjEhGb8cCgU&#10;jWWcWSjsx2ThkASP+xyv3+Q+YSeB534YbBFw3HbIfuEFg4NT3K/YpoiiiwEK5g/HIeFMeF75CSlk&#10;EbGwIY8TJvjotb2QApntD4vaDFB24waK+esTivrpgzr8yi91atMspZkH6W/CHKjlFKc4xSn3vhDM&#10;34ZauXJlJOr60W1aOLy1Gjeqp9p166pu/SZq1neeNp2PVmp+rti8PK/S4y7owKZFGtJggrbEpirY&#10;Ywmw5Mz8ZmpQo4y+qlpLdanTlEELdutcnFcZ8Vd0YOkI9WnF8Wqq3LSz+eygolNc5j6ap5z0eJ3Z&#10;OlOD21dS3Xo1VK1OEzXpN1+HbqYqO9crd1aKIk6s04QuFdSgvvm8diNVb2vadC1J6Xe8+CpF4Xvm&#10;qGOTqmox+7wuk/82N12J1zZpSI2a6jF9j85GZyvPa/oi5YYun1+tSZ3Ga96SYzKPZhbowXfafLBg&#10;m5t11kDaDNi61eYZ+W2urRr1WqrlwHnafz1B6Z7cIGAr1zTvqtYOaa0GDXpq7qlEC4J5XAm6cnix&#10;hjdurHq16qh2vbpq0GeSNp6IVLab33cgTZJunNugiW1aqnE108cNGqnJsAXaeznxFmiz7eaBGRrQ&#10;qaV6TN2uSPP8ZoGz3Exd37tYQ9o30eBlx3Uz0yVPjumXiMNaO3uqxvdfoWPJ5hmqgHldmUqPPqO9&#10;W2drVIfZ2nUpRiAkoOiFTRPUq0OTW2Ndt3YtVavwhUqUqaL+a8MUdWuycHGXUqK2aF6/jmpWpaY5&#10;v4YqtB6gaZtOKTGDh1SP0uMPac3YnmpVsYb5vKYqN++qoUv2mf4GNRqLOakVYzuq+GflVcNcr44p&#10;zXuM0Lz95uH+DvMoLe6opneopIrlK6im6VPa2LRtZ83ecUmJ5vENy0oI07Fdy02/j9MaM/fNY7Vj&#10;/8fNgVp3yb5pqIW5c9yKWrlB+97/XLNeLKUJHccq/ORFc+PKv2n4W8Egj5xXBPIEecAfFF4Fo9Zg&#10;sg6O8WNKFG4nVSJ5MQEeAScSIo5BQULJVAjcuAZBKyAKCEaAR8BJ0ErbUHiFAFGWFQRrSKKAWETy&#10;toSIgJhrFKHqyEtOkevQca3rtFsln43Qr36Urp//1G25Y7/Z38zxoFXgDpdAfUUyedwhBkcxA1+x&#10;QRQAJFg8SB24yjYtQBTu0BWIS+B8gDXcAaxxrUBWcHiIs3mJnA3WKChwEOUB1jiHawYyjgPWyJVE&#10;3F+qlI8DMFUAHeS5QqRC1zMEBY25nxSfqW5trus3P4/Trx5PVO8uMboRUeCvNPnGFOEFhdQLh0Ql&#10;FGh3KYIattjRBgpbKO9oP/8AbJK1nn2RqK8gOX45sixyAwypU8c3QJAjzvOTzeHH1SNndLRyY0V9&#10;/6eK/dvvFDdjhDyZhR8F+QpfRQ2FQoldsnbidfoKxRXVM/aMb6g+Z+yZ9h07+saeOlgWKAbJmc54&#10;hIKqtIV5CgQEkAFS4S+AKcSKADKAayjmTR320iSHGbAREMo8ZEcngOzr8CR7aQL82rUj35pXjz3q&#10;0u9+lqFGb53QkRHmHsR4FUWJGXybkAGRWN84BWGFtHIfYiIxroEagzGp6DxILlSUBUU9kF4WGpMZ&#10;mhfqXlOQ+AHK7cXJvQbyzMKHKoa61zBRULUCXs1DmaVC457H5K9Vy9fhQKtgHYuZPvGaATp9cKUm&#10;t39Paz74pY43KaPEiyfMw26QfvwnzYFaTnGKU5xy70tBqOXJjtPFfQs0oElVNeg0Vgs2bNXOvXu1&#10;d/smbZg9XANXHdM1E/F7c91Kj7morXN6qGHFL/Tm080070Zy0KDflZ6gQyM/Urkm7TRw9ibtpU5T&#10;Tl9FSZSrG0e3aO3SWVq9fbd271miMd0bqnqNLlp0JF45bpduHFmhIc3Kq2HPcVq2ZZ2WTOunxpUr&#10;qsW0g4pKzVDchZ2a3aakKrQYqLnr1mj5/FHqULmkyvTfoouxGYUVZLkuJVzcqanti+up0v20/NRN&#10;JSSG69j8Lir+WRtN2HpRN9NzlBF3TSfXjVaX5p/pnWerqcv4nTK/pD6oZfrqxtHNd7a5ut1mj24e&#10;X6nhLb9QvW5jtXTLdq2dP05dG5RR46EbdT4pI6Dqx5ubrqhTU9XinZf06otVNHRfrHLMtZKu79as&#10;fs3VpPskbdi6U9s2LdCw7i3UYdgK41+WPN5cJVzfqhk9mqpes2Gau3yr9u7br/1nrio2Ncf89Bf+&#10;7c+8tlHjW5VV5bq9tOxslrlGntxxJl4Z1VbVK3fSwuMxSkxN0o3TW7RgWH199t6nKl9ltLbH3xYU&#10;5LoyFHt5nzZMbqNKXxTTxx9218KTkeJxGyCYEnVBJ47svzXWu7au1IxezVWiamfNOhKlZPs532t6&#10;Ivuq1gypp9Zte2r8AubHWk3o3UCtu4zUisPRcrtuau+c7mrXoo36TV1nPt+kOaM7q12HPpq8JcIC&#10;abnhuzWxbyu9WWuIVpvr7Tbl4PGzCosLFNy4Tft2aEjdj1Sl3Qit2bzTauOBw0d1JTpV2S6PMuOv&#10;as/iAWpZ80u98bf6mnA0XAn533bs/645UOsu2b8CamEp8clasnyfXm82R58M3qIlh80NI5DklJsk&#10;gRKRKttXCMjYAkPwz1YWiEFRASZGMMN2G7bjsBUIGkHeG4JEQBSSEhtmBTPqJ2oGfPH6eyJmkjvR&#10;FvbmkQuHwC5UkGr7w3lIovABf8hZg1wGOgKcCxVgcjzfn7z58+X55DOt/nEVvXb/Qf3p0Ti1rnjD&#10;AkOhAACGO8TduA7QAEIgEgJIwAkRidHMUPEyx4m7GYLu3X2KLNyha2EuKH6IyW13gtVDlwFGYJMo&#10;m+CMpAICBAFKbFUV/oRqC9chzifOBtCQf4vYG7AGcLNhVtA6vHnmwSpSnxaL1f3fdutvf0rQwrmp&#10;5vzCX+CfMAnqJYUbCfABMv5GH3McWEi/MH0RthRaVnQg8xKwSaIuCA5bcAtek/9GZsSWRKAXHcxb&#10;6XDIzzzmQWdin8uq8JNFGvW9+rpQt4Uyrl6xpNqBjKqZ1ozhjBk+mMg8YBctTaL/mZKhlFIcp19h&#10;J0BQtvAxhiwPuDNvTQQSMd+KWqZAP1gQ12WJMQ8YQxR2gErmdaglRv0wGPwZP94nnCRHFv4wP5mn&#10;QNyQ8yDfn+ibeVq1OFvl343WTx5IVfXvzNaJJ0pKNWv61EsQ1K/jEAsSSRwTmk4BTAG3AEqMIQ4F&#10;M+pnYqPIwyFUetxzmFBsU2UvLANUlENMOq7FnlsAGfsraQttIi8bfzCw5Y+B6rHrAIAxUVB+cd+i&#10;LUyUDh18hJSJEqBPWEMuj0v9D/RXiVnvqM6Uj3Xw5Bq5swM9DN4dc6CWU5ziFKfc+3IbankUe3qN&#10;xnavqHfaz9fpqwnKdOcrinLdcqfcVER8mrLMsezkG9o54G1V79ZfI/p2VZW3O2r+14Ba1fpM0uoz&#10;hdW//P5kpyYpyfweZ3ryzL+zdHrFALVtVltjd95UlitcB+YMUuvP22jeqUSlujzKiT2qDcPbqnrF&#10;idoXdVknN05RqxfKaOTeGMVmueVKuqhTC7uoxIs9te5CjNL9fjZzM6N1fesAFf/tH9Rm2j7tPbJB&#10;42t8pqoDduhktFtZ6fE6sriryrfrpZnTe6lNmTbqVRBqBWzzQNPmWr42u5N1YcMwdatdViO2xiox&#10;O1euuJPaPLKlqlWYoD1RybozgstTVsJVLe38d7380nN65+WaGgnUcufoysohqlupg0bsvqT0XHaB&#10;JOrCpslqVb635p24oUR3lvbMaaPKTdtr9o4rSvfbxXCHeTIUtn6o2jWqq2ZTDik6x63rO8epW5NS&#10;qjpil+IzPbp5dLnG9Kikir3HaUrX1mpSb6J2FIBaSWH7NG9YPRXvNEFrJrVX3TIDtCQfagWy1Oid&#10;mtm6i/pO3aVraR5rm6JlbvOccXq6qr1XXS3HbtAF01fmoNLOL9DAep3Ua+hGRYStU68a9VW963wd&#10;spRbucoK36qp7bqqSdOFOm8GJfX8eg3u31FlRu4tsE00mPmg1vAmZdRy/GbFpRd+znOlxevgiOKq&#10;2rmPhg7soVrvtdVkB2o5ZsyBWnfJ/lVQKzfXqxMRSao8eb+e6rZeTecdVUSCnzIFI9om4CepEqoq&#10;EicTEKI4IAgjwg0QQBUyPt+71yfVIKcM4IBADHKDwgDpBsFcKKMO6AwgisjYDghRjCHZMT/YRe5t&#10;4jPAGlsnCQiRodAWon4CQtpoR+zBjMCSPiGghtyYgNT70MOKfuTPWv3hcK0ZF66oq9lWfBuqKcR2&#10;BP3wE1wAzNAUgAbuwBC5TKg6MNwhviUPNOIPhgelF/E7ypqiOCFGvM5QwgmIr2kH6X8QrKEUsjlh&#10;KMNfQAWpfl566TYntMGaLeIL5Q9dy06sUaNy9MzTbn3rW3l64H63mjdJVMS1lPyzbhvtZigBL6jJ&#10;gDCBYAvTgj5i+gKL6PNCLIr5Bx2D3Dz/vI+W4VBBoxPZbgaMoIOQrqHy8+sYr1lXx9Yd1pdvHdMP&#10;7kvRE/eHq/y74dqw1m3aG/rnl0uY+6GlhgP8wM5soITQiNRKqLb8/Sto9C/9DH+ZPNn3Pfgb8wvu&#10;wUv1GAuuFawejuM+gGzdOt+WRJYb9QBe2dGH6AiOHaotXIPlxK5mds4BOek6eDZKRsakaH/ylJ6a&#10;q8unMzWzy0Xt/GtdZXzPTE4mGGNFxaz9UJVgtkOrVvnGmvsPnctiAShB/Iqqg89ZUNwnuF8w6Zjk&#10;3EcA9ShHmcChjDrsPcIAMt6MSMdC/NhayMDzWagFZ08U9tyibrUhKzcA6qNeFq3fYsv2ZOvAzQP6&#10;YvkXen3u6+q/v5+i0qO+MZUW5kAtpzjFKU659+UW1EqP1N4Z/dSofDMNPpIml3lmCWbkr0q6eljn&#10;wy7qxNppalKsmxb+L6HWHZZyUqsGtlG9egO07mqWciJ2aF7npipZcbz2p7uUQ7NyI3VqVR81+EcV&#10;zVixSSuGdNTzz3TS+qQcpfNTkhun6DOTVe/3r2jYqovm98yq+bZ53Uq/eUpza/5c71XqrC7dm6lM&#10;tXaacTBSyeYnNteTo9SYMJ2+Gqmky0s0uGY39S8Ate6wZNPmQbS5v9aFmTab3+nYo0s0oGlF1R29&#10;W1fTchR/Zp1GtXxfX/beqLCEzDvzj2XHKnr/dNV+oZJad6ivSqWaaXQ+1Lq4oJcqleuhySciZB7j&#10;zHNAhm4cmKM2n9ZT33WXFJ5yTLNbt1KXoSt0LuHOHFqBzJN2REsH1Fedar217uhJLenTRjW+aqc5&#10;59Otsc9OjVXk1bM6F3ZGuyb3U7tGU7SzANSy8m9FXNCJq+GK2D5MrSsM1bIQUOvsyh5q3G20Vh+J&#10;krVj0ja3eWA8NFKlXq2nNlN2Kzz/sGI3aWTdBmraepqOHVyiNuUaqFqv1br16qWkI5rfqZWqlh2o&#10;rebxKunMWg3o30Flx91O5xHcQkMttk+mhh81vofp7Pa5pp+7aJoDtRwz5kCtu2T/KqiFpWS6NPfA&#10;Nb3Sd7M+GLJd03ZfVa4ZyDwCKoIz9jORgwaIxHYrOzERJMGmFMFuqgRUBG8k/CF3DFsN2fpDdGwn&#10;X0c9YSZA0Do4jv9su0FRAWWx5UzsZwKsFbU3jzr4DLUGEMJOEkUdBKUVK/rUN6gfUDgEMurAH/yF&#10;ONhJooB7JrjOe+cfcg8dpZS9p5QWEwAM5htV2LuIcIedR0Ak4lnADLnHaSLAhXMDGU0hPrfdgRPi&#10;DjE+w8OWL9sdrhWoa+0uAQqhyAHyvPOOT9mDSgzexxY0YuZQnJB66DKuNWWKb6shwjuAGIoowBpT&#10;yH57XSCz/SFtEACFLXdsu3z0Ua8efNCjb3/bo1f/fkNL594wbS7cENoFGGQ3INMKgEYyfn9FE+cx&#10;DWEXMAjifqZNdnae8phfyI+YTyQwQ6mHnMnf6AjyFzFQXIwtbThWwLgJ5qQk6Krp0Mk/r6PiD2zQ&#10;jx5K12M/zbNgJcAPwEO/0/+BxgajPxDckH8e0Mi4ML5AKXae0U92nqxgdWD0KawGkIWgCLDFjjdE&#10;jYwX4Av3g40vxhJG6UZSe5Ra3AaYIyzhnj19Sxh/qCNYW7gGwBN/AGR0M8uPLZb2lsSQ/phjwMLE&#10;qylKX7/bRy/5MmAKUlamjDR1qu8iQVRKllE5Y4vskAkOmMQh1jGUDYcKJoEP1BiOcQ2oM7AfSRxQ&#10;nEnPALGFFeJXMAl8oHqYANy3mIjsMWbS2/7YeQWBrfYABaqDicI2a/4wwMTgu8At5jKLAkVY/vZK&#10;rzdXkWmR6rK7i16Z84oqrK6gLde2KCe3iD8m/JPmQC2nOMUpTrn35RbUijujFf3b64uvBmkjzyLm&#10;p4UE766sdPOYk2ruZWlKz8iW2/zm3vrVcSUpbOusrw21in34hj74rKKqV69hSluNW31M1zPz5MmJ&#10;0KEFo9WtZg3VKN9YrduN0oJdp8xvk0e5VzZqeo8W+qTtcl1yefK37d3UmY191fjtUpowe5UWDu6o&#10;Jz+boBNZbmsrmpSo2Msz1PQPT6rvgnOKDPDolutKVuyJfqrz5jt69+VPVGvoap1LyL4TNkWtDAC1&#10;Cre5+q02n9aNdNNmb56yE67r0PLR6tC0uqrUqK6vatZT1R4jtf5ElNJzPIXgGAneo8+v19z2X6j1&#10;wG1aOrW/GpVt5YNauW5FHpqujpVqq+m4LYqMS1Zi7HVtGd9En736iTqsuKiwKys1tGpLdevQTS07&#10;tjB9W90817bTiAV7FZaaa7XnTkvTpU3j1bZ5C7Xo3l092zdTx0kHFMOjUsHTM69r75QBd0CtW+ZO&#10;0c0dI4JCrTxPpjyRazWobj11nrRJF+L9ni285t+Jm9Xrs89Uu9UEbTgbY/1uXljbTfU/eFuVWk3V&#10;4fDDmtKqlirV6KPZh6Osz6/unarOZd5VsTK9td48MkUdWaye9f6hv73zmfG/mqo266RBSw8rLtW/&#10;RZgPavWv+LJe/0dxla9U1Xynllq0n6ltF2N84BDzZCjqwEIHajl2yxyodZfsXwm1AFgXolPVaM4R&#10;vdBrk6pP2acrV2/Kc8wEdiSEQn1ARI1UhACwTx+fSiHYlh8CL44T9BExA7/Y94Qagqgc0sEbClFL&#10;oJoIFuBQD34XDPrYGkg7kNsQ9BHEotAgsAtk1EFQCf1BeUPieDJpA7IIZJGwoPrCH4BFoKDR9geY&#10;RUIqpCVQI9sfaFLLlr48N5CoIKSCQzSTUwASfAU1E80AaqF8AXIhRPMHMrZxjOpxBzBC0+GEgCyU&#10;L+RAghPymVlTQQ13gBDAIFgOohXcgdMwPLwFjzb68ZpCRh0MD3E7QIIhxR+gCcDCTF0rJgd2MQSB&#10;DH/4jK5HUQYnxB/4AoKTDz/IVfkysXryd3H68Q+S1ahWhC6dTzDfu905/CdDQ74wuCuwhfzusAD/&#10;qQWnWL7cB92Y0uT2irjqkpd5am+HRY3InPL/MhcChDDvIJDsdYTm+J2Xm52lhK3LFFvsFUU89Aut&#10;eMU8RNS4YglwGGuAEkwY5RqXKSrHFX0DdCSXmT116R+WIiDSFhYGmXbWMcbJfq+DvRThL4icSAnF&#10;UrTTzwVrC/Uz1myHJQk8ykKmP3MXJgwgY6zxJ1hbMOYdY03OdMaa5QznZu4y/nRxUSmurA+ZvEww&#10;1iKQm87FISYiE5KFhkPBKrEd4lwmPA7RKUwOHCIJWUGpZKB67IWEQ9xbcAKHmEfQP0C+nVAv2CLA&#10;aCcKQBYj12YBsQCYNGzLptPxJxShph10HkCWucwk4cbAPa5HD+WZNqbHRGj9pdUqufRTvTj7RY06&#10;Oko30sxC+YbNgVpOcYpTnHLvyy2oFXNSi3u21SflR2iHuR1zRyZv1t5FA9S5Y1u1bdla3fsv1YHI&#10;pNtb5/6HUOuzSlXUqNsITZgw0ZR52nLsmuJzSHIer7B9G7V4kjk+dJgGdOmiLsNnauOZROVc2qDp&#10;fdvos27rdP0W1ErUpZ2j1emLzzVlwSotHNlVf6k0U+fZemh9nqKEayvU7fW/atCywFArz5Mud+R0&#10;NXj5b/rbb55XrdFbFZ5aANjZFgRq5boTdCVYm11uxZ3frbmj2qnjwKEaM268+Rkeoq59+2j4vL26&#10;lpxlQUPLvLlKjjiqZZM7qGqr3tp1MU5Hlg5Xcxtqmd+RzOSz2jZzoFpVaaw2rU2dndqpa6f6+ur1&#10;Cuqx6qLCzsxX13Ll9Vn1duo9doLGT5ig/q3rq3atrpqw9ZLiCkmjblv6zQOaOaCJSrz4keq0H641&#10;EeaZwd/+KajllTs9Rqcmfq7ydXpr7s4wpd8RmjHTYnV63Sj1bdxETeq2Ms/h7dVvcDPVLF5WjdvM&#10;0JHkJF3eN0fDWzVVw2rNrc979W2hBmW+UuUyfbTBxCXJNy9o/9rpmjRxgplbQ9Wjc0NVrNlFQ5af&#10;DLAd0Qe1BlV/R6VMfUNGjDPfmaTZ83fp7M2U2/Pb40AtxwqbA7Xukv0roRbXyshxa9HhcH04aIs+&#10;br9Am7oMV85XFXyKFOQUBI0EV3awSDAXyAiuCFiIxHljGOTG3lcHRbDfGEawGCzg5BgFsoM8hGAR&#10;2RDBItSFaN5OJh8qlw51QJFQbhD8cm2CRdqCIoJAlgRPkJtQQRafQQ2QREFLUIdQh63wshM8ByU3&#10;5v9ME4mNUQoBoogziZ/pWlwjwMcdmhuoSzCOcwngA/E27iAOIU8RIMpOJh9qJyh18Bnn2MnkcYd2&#10;wAkLKrxCcULqoOuJoQErDAnDg0+ACgAMsXyorWkcJ0ZHjcQWORRrDA8iE/xhZ9fGjbnavytRdatG&#10;6tHvp+vpP8do5qRIecj94FcxbWZIyd+FWAaBCm0seBrtJk0W58FAXnstT6unx8kzfJRvfkJ7oE00&#10;3N/ofCCFvc8RuAkl87OsG2GK7dRQqT/5nhJ/8bBu9mipK6diLEEPiitbSEOOb1LCAZTsMQvWV3Z/&#10;k6cMgRLwjnEHBiFQosko/4qaP/Q3IiTGB+bCcmLMUOgxjszBorYT2ksKiEgOOBgQjI8lhT9sVUUd&#10;VtSSQpXFLYJxhguzpJiD+AMgA8KF8sfqFEAODg0f7gNKUDYcQkFJjismIU6H6lzG1YbvkFgmMguC&#10;RqHoZN1DkWl0qI7Bac5lITK4DLKtuOKexwBxrVB10PksKm4I3CTwh0Gy4TufheoU2khb2RaNJBAo&#10;xuD84hfKK11aN4f2UN85tfTajJdUeXVlaxuiOzfIQr+L5kAtpzjFKU659+UW1Eq8oLVDO6lC2V5a&#10;kZAnj/lJyUqM0MmtszVxxAD1qfGB3vqwm+aciLytZPkfQq2vtf0wK1pHFvZRtQo11WHuccWeW6fp&#10;nZvoo8bzdcbEJb5fp3hd2D5eXb6opwWr1mnxoHb60/vDdSDTlQ9VkhV/dYW6vPKBxm+6rGh/VmN+&#10;L11pMTo7/XN9/HkFlfzgVZVsMlK7wtPk8v8pDQi1/Iw2LzJtLp/f5sQw7Z85VI2qt9eMkzetNzC6&#10;k89p27Rmqly2rZYfi1OWFR7kKS8zXkdWTVDT9t00ePslZaQl6NTyIWpapoVG7I5ShttrmutSRsIl&#10;7VtgxmLsWPN8N06zZ4xUixLtNGZnmCIuzle3ChX0Vfs5Onozy5yfp/hzSzSgegU16rNcx+MD/756&#10;XPE6Nq+zvnz3YzUatTUwtPlnoFZeltJiDmrkuy+pxbiNOmbaFtxidXbbKs0z/o01ZfnaSepetYO6&#10;dVuqs6ZSb16Srh7crCX5ny9YOkEDmnVR00qjtc+ML/P1tmUp4fRK9atTVx83miUTXfop8EJvP7xl&#10;HgdqOVbYHKh1l+xfCbUwrnf5ZoomjVmmqW+U08VfPSn3d7/ni5rtoIwokwAxmBFo8TkgCrkQUTPk&#10;gMCMbT22aoHoPJQRgEaanxNy0yBfImom7w1v+EKFYe+7CmW0BYpEkMn2RBQc7DlD/cBWIYAEkXlR&#10;wRVBKEGzDdbwhejbBmtsQwwEQApYritX1y97NGO69xZXI2Zmd5DN1YqCAHQJ4APBBnE20IZmIMSg&#10;i+gq4vJgIAqjS+CENJm3GhL3Ey8T8wKiEOXxGedwvWBGO+k6RHIojhCEkCMJBsDWSUCFWc9Fdi3+&#10;wEgBazAA6mCo4QqANR8DMA8jOR4tmhWpF56K0fcfzFSVshE6ezzGAlsFjSVCfeT8p2/q1fOxU39f&#10;7D4g3v/tf+Wowzt7lfOUmR98CaoHefT/Es7wJTqKOc3+OSR1dKqfxa+eo7g3npLr/m8p7ssPlHRg&#10;862+RyyIkAbFlc0r2JJISijUdTCaAFXeMqajDZQAZLA15hLbCtnCh1gQ8VGo8eMzlg+ADKAEQCQt&#10;HUsdsGgrrkLVgeEPyfbZgclSZ9ccHIelDk8CkBVVB74yzrxUkHFH4MQyBZA1bZKn9avcSk7wmPNC&#10;dAqGQ5s3+yYgi4OG0DksOAgwiyPUhKR+1jFjzEJgnIFjDBJrnQXDvYt7SjCjDhYglBbQzcKEOtuU&#10;lXsXix0ZWiizB4jFzh8F6Aw6hRsHEJ17F2SbyRDMaAvnQFLJ+WduFHkPPKCkP/5KKz76tZq0+7OW&#10;HZuthMx/zWObA7Wc4hSnOOXel1tQKztGRxYNUstKtdVtR5Jct6RExjJiFDGnsUp93vebh1rGYg8t&#10;UIeGNVRvzHaFh23Tom6N9Vm5Ydqe4FI2zxA513TMtLXxJ3208dBOrR/VQa881UzLbmYrjZ8SV7Si&#10;Dk9S9ScbaMGRCCX5/zRmpyj+yBLVffcZVR48X5NHtlalz75S71WXdNMfgH0dqGUs9vD8222+slWL&#10;urRSmSpTdTjbVo9F68zGPmr8dmlN2BKldOugW6nhezS2SUk9/2ZJ1WrZWm1aN1OtL97TC39+SR/U&#10;bKf2i0/rRrJ5uCpguab9Z9eNVo36w7T+fIxS49ZpRO3m6jV2m67l/xEyK2W/Zrf4SvVazdCe8MC/&#10;r15Pjq5uGqK6DSuo4yLzrBPI/gmo5cm4qctbB+m9Zxtoxs4rivsf/L0s7fgUdWrRVT2mHbTmlf+j&#10;Y+bldRrWrYtq9dyoGPPvOx4tY09p8eAu+qT+NJnHUr+3TTpQy7H/nTlQ6y7ZvxpqYZlZLl1bsFJh&#10;f35WaQ8+pLC/v6q0Hr3k3bfPF20TiHD3DGR8xn4vgjmiUxQKUAoiZhReyDfspErB6sAI5gqCKIiL&#10;HcwB1tiiY28HCmYEpwSgKBtQb9hbJ4FSgCi2CpkJF9IfglMCYXs7EEo1oAfkBhIFWEOxFsIfxjAp&#10;Il1rp95Ui9ppev5ZrwUP6BqYCF3FJWyIFKwpcEJ7a54t3oDNkRQedmin/wnlDvXDJAEWxPm0AQiB&#10;4sfO4VVweALVQx2AKMCJnZLMBmtsaQOsAUOYqsH84Rj+AnAAH/gDI6IAegAkcAW4p+0PN5WIa8lq&#10;0SBcP3k4SX96Ik6jB0coJSnbfH77IvwnUxD+iG9wBOJ/f9DHeQgJe/fO0xu/Dtegh7rIdf9DvjGG&#10;rjA3CtRrOUMHM+5IiaiYxFCsCT9LCz+r2OZVlfbod5Xwmx8pYVxfudN9EIMq6V+gEzmuyDXGblqm&#10;OH2IQol0XaSp45KBjDroF9oPe0NxVbKkDyxSD0DJ3pIYDJBxjPqZV8w/G5DZaepwj5RQK1f6YGuo&#10;tuAP84b5AyBj+yntAE7CwklqD1gMxcLxh+4FgjH+9ls3H3ssT++95VafVgk6vDZGGQFf1ZxvNJKJ&#10;xQREccUCsx0CCqGwZOIygYMZDjFZUDoBn1gYqEyRxHEPAoazgGzFVSCzB4h7EFtTWaDcg9gTayeq&#10;475kyxgDmT1A+EPn2Vss2bcKBUVaaW+xDDVAHGeicIMYNUqpxd9V5mM/UvxjD2lj9TcUdfWEPLxe&#10;+19gDtRyilOc4pR7X25BLU+W4s+t06zuNVSiSg+N2RqmpMz8h6VvEGp5vbG6cPSkTp6MUqY3T3mK&#10;14nF/VWnbE11WXha8cnhOjS3v+pWrqkhO8KVmp2h+PPrNKN9dTXptl7noiJ0dv1ENf34XTVdfknR&#10;aZlKCd+rtX0rqUyN+dp/PVk55if0tnmUGX1S24fU1Euf99Dc/Vd16eQmja5XTO99OUKrzsfL/Ere&#10;tgBQy5ub3+YTN0yb2bJIm/tZbe66wLQ55oBWD2qqUh+10byziZbaKifhlDYOr60yxZpr4aHzunho&#10;jaYNG6W1B09rzYxRGjqgvwaYh9WB/XupdY2SevOZt1W6ZX8NWn9R0X55oVLPrNOILi1Va8RqXYzP&#10;kicnTOsGdVGzLpO19UqS8TdPsSfmqWflimo8cLVOJQX+ff1moZZHqVFHtaZnGT1XZ7a2X04spIJz&#10;J57UtsUztWzraZFymMccy1CKRx/VnB4NVaXTaM0/kWABq1tf9Rpfki5ry4SuqtWmn4bujDKfZ5u5&#10;nGAef9JMPZyZYapYqP5Nmqrm0O3iibvwU5EDtRz735kDte6S3QuoxTXTTp7RqYbtNPe5EurbYJD2&#10;7jun7Bxz07l1B/IzAidb9kGUDoiCdKCS+OIL374oAjOCxWB1cJwIHBlLwX1RFPZF2ZmoiYy5XrB6&#10;CJSQsQAmoCxExoA1ovRGjXwgiug5VB0Y/rCPj8RBSGBQWhDUIkuyE1GHgFmWmYDVe+KkzvZerFpP&#10;H9BPH0jRo4949e47XislGQE8Q0oVwaqhy9gqR4yO6IMuRbCGO0Al3DHrJqQ7HAei2LuiiO9xB+hA&#10;jA6z4xqhhgcDMtFmdkUhXGGI4YQIWoBtiPNsiBLKn0uXfDCPawNygE92GiSENohY7DrsepiXlLVL&#10;I/WPVyP1ve9kq8QHCdq5LdUMeeGLMQWYKrQRUAYLgHP4G+cd25etfm+t0eHvvCLP/Q8qq2pd5V4w&#10;DaRDCxqOQaHoPOYkxAcaZDcw37ym0t1T1mvPM6UU/71HFVPlE6Wc2G21vaDxT65POjnG1k4Jxdjy&#10;AjubVzBunBfIqIPCuNBvMGAgI2OL2glwydgiGgp267DrYFwYP2Ag48m4Mi4sPY4x7qH4i10HwiDA&#10;JgwY/oJYip2atI25Cn/hXH+z68BX/GGuNm+Wp+efcev73/XoFw8maND763RjwkpfvwebrHZFwCDI&#10;qL3Pl4mA6or/ZgKzhQ+HQtXBNeg8OhH5GoorJj2Lz6bARRE/PrMVV8gRmT9ANnufL4OPP0UNMhCf&#10;AeLGgbwSakjnAsuggPgT7H6U3w5PZoZWTm6ppZ8/qaNv/F7Xx/ZVTlK8+TjAd74Bc6CWU5ziFKfc&#10;+3ILauV6lJcdqyt756lbw5oqU7OlBgwaolGjRmnUkL7qV/9jVW07X9vC/vc5tQJCrdwbOr52gUb0&#10;GqiBI0dq5Kiu6tauqdp3n6NtF1KU4/Eq4fIOTelfQzWadtCQof3VtUsz1WrSQYuOxCktO1dpUce1&#10;flwNla3TUv0H9Vfvnm1UtXpdjd9xQ/EZ7kLqKndmvI6tGqoWpUur0dIzupriUk7aTR1b2kGf/u4d&#10;VR25QUdiCzzgBIRatHm+RhZoc/d2TW612eWJM/04Q31rVVfDxn00dOgIDe7WWS0q1VHbMVt0JvKk&#10;dk9vrvf/8Jx6b01XXLrX+g20SnaSzqwYqmZfttTIPdHKNP5npUXqxKYFmjrOjIUZjyGtWqtF55Ga&#10;dyhcqe480x63wg8sUZ92jdSiew8NMW3qZYKCBg37aeb+MCUEeZPlNwu1shV7cY1GlHtTn486qXMx&#10;rkLjkBM2Xz0rl1Ct7ot0Oi5dYXuWadFk45+J+UZ1aKcGjbtp6KojupZB27MUdWqrVkwfrVHGt1Hd&#10;u6t14w7qNXurzqb4Po8LO6y1cyZpNPN1VH/16FhfTVsM0YJ9N6zrFn6yuZ1T69PKjdVvsLmm+d64&#10;yTO0+uBlJWflP494HKjlWGH7j4FadiBd8KHf/jdO2sX/HOzrnhfKOPdfDbUwV0amjh66oIo9luqF&#10;HuvVedkpRSb6KSTwg0LwCIgaN84XYBFRE/S/+aYvnwtSEs4JZtRBMAYkWrLk9n4qQBT70XiTF9E9&#10;yolgZtdB8EgeGV7xhjqMoA/5Ckm/SdiEusKMQ0CjDj4DXtBmXvFGdE8Qiz+8Tg+wRmCZT6Ju3Lhh&#10;PRisXLnSxKVXzaH8PuFzEwxHL1qkbdVraN7P31LDB8bptSciVK9ymtav85gFwtzIv7af2e6gfmEb&#10;X6dOefrzn3NN18aZePionnnmlCZOdFm7M0PFhdRvizTY7gagwB3EImx3Iz5m6LhWMKMtcERie9Q8&#10;JJPn+/ZuKtgOsX2weBrjOO0E0OAPPADQgfgFtRicECEK7wIIVQcl7EqaGtZL1AP3u/TD76epfatE&#10;3QywZx8whuKJqQQkYjgDtTH9ZorOtJqsqMefUdJP/qDYBVvMM5vfjziNh4qxl5EOhMDxljm/9cga&#10;v34qQi1L7le170zR+Mfr6/iwecpMyQzqFwY7Mc+YFjxCZYUCD2bx+us+XgFQMvfGoPMFwzcAGUAJ&#10;tRf9Cjuhn23+UoSo0DoOUIJNF8yzRnsYdzixneOKtgSrJz09y4znITPfVuqxx/YZX/IsQAZkJO3V&#10;0aNe7d17RLt27VJiCNXUjUivZk7MVNkPEvXUjyM18v7mivmb6SAy+5tGxl+4oAP791v3xsWLF2v9&#10;+vU6f/68ud0UuN+wAHCIfZlMWBxiAuPQggU+h+xOCeYQCwB1KOufRQQgY/LiEAsLoMR9I1SncBzi&#10;h8qLAQKQQTCBXMjbAKYAslADhHEfhA5yX2TvMrJPJjkAnzkJIKO9fv64cl26knRFlVdXUsmJr2jq&#10;hNpKjryivFCT6i6bA7Wc4hSnOOXel9tQy74HZyv15hHN7VRVdapWVMWKvlKjXmPN3X9DCQUf/z3p&#10;ijmzSzP6Ldb+pAwF+VuX3NlpurKuv8Yt26Kjkf7xg1c51/drzvD2qlzJd62Ow2fLXEo2i8nLy1Dk&#10;idUa27qqqlcx5zTrrn7rrsjlsX+zspUSbdrcOb/NDdupxdwTynbd+buSnXxT++YNUuf2E7UrMT2/&#10;zTnKTD6hZR2bq9nQNdofViAlQNIRrZmwWCu3nBNPKNYvaV6ucsL3a65pc5XKlfLbPKdwm70JurRr&#10;jvqamK2q1YfN1LHfOl1wueXKuqmLO2aoT/MOWnY6R6kFleueTEUeXacZpg82XEyR2/yOpMef07qx&#10;HdWwhq9/ajcYqzUnIgspylwZSTq/frg6NfadU712f83acv52mwMYMCzm1BpNmjpKC/abB/tAlhOn&#10;i9tWau60bTqXFiB+M+1NOrdOc0at0aHwxNvA04xJUsQ+Le3VXZN3JSrG71HaHbNXi0cP0ITF+xSR&#10;kqgjc/uoawPaXsWUXpq57bxM2GOMDk3VhU2TNKApfU1pp2Fz9ulqtnkAzbfMyONaOb6jGY/8PmrT&#10;S3P2XFemK9BzTa4yks5p2eAWaljddz6lWv1mGrz0kGLS8uvNNT5cMuM8aKG2h8UrANJz7P+Y/TPP&#10;df8WUAs4wc0+MjJSx48fN7GICUbyzWOCjpsmetxvgqmNJlLkh+HIkSMmYI+3HMf4PoHVxYsXTayy&#10;XRs2bNDu3bstCOImIvyadq+gFhZrbmTjtl3Wsz02qMTwnVp1/IbVnltGW9jnxXae/HwtVpBGkm3A&#10;FMcJKEMZ/QWIYp9Uly6+II28MST2+fRTn8KLvg8V/NAmFBeAKCgGgSYwC1UGVICM2mfOFA3W8Aew&#10;ZvrZkkQRyVMPYK12bR+NQeFVwFavXq233nrLNPeXGjZsmJIhKfhjxprrbjbf/fRb31LDn/5cW95r&#10;pxW9TijuYoitT8ZoCk3FndGjgRwe3X9/nCmHTdeMNbFweTVv3s1cJjjkow5iY9RXJta/BaJwB8BT&#10;v74vzi9qeOh24uwdO3wc4c9/vp13ieEBRIV6cSXGEHMd4BlgCZgGF2J42HaHwuvsWV97g5k9PIA1&#10;0gOV/NSlBx/I0be+lae3X4/XmuXsri9sfAdQBD+wBTq2WLCg5WblKHnzIV2q2UdXq3dT4pXEwm2h&#10;IkgPWw0hRMxx5iqNKWCsDVdmhtZ1naN/PL5L3/1Wtn79eLya1ksygbzXAnb5t4egBhcxtxVrlxz8&#10;hfGivxEJAZTsHFc0KZjxOeeRug5BD75/+9s+xkyaKAAn7oSqA6O9XLMgf+ENh+y+ZD6Eeq9CjPly&#10;48aN9atf/cbMt9IqUSLSLCOPxZPgQWXLuvTBBy1UsmQ5HTt2PGRbXFkend8aqZmN9uvCq5WVZxPV&#10;t9/WTnON1mZyf/rhh/rQlPfNILdq1cq6HzMet+5X/C8NZh/q55/7VFLcZ8jPx8RmvbJuQ01kjAGC&#10;DgI3WUi0AyUoC4zXaQLNQ+2xxBggFnf37ryhwAfMGWRgGQuEBGXBJHG2UQcLEwVZqVI+fxggBgql&#10;LAOEP/n+0w9xmXEacWSE3pz3pkovL601V9Yo2xPinvgNmAO1nOIUpzjl3pc7oZZjjjnmmGOB7P9b&#10;qMXDf6YJXK5cuWKBqI4dO1pAaTkBS75FmMBl6tSpql+/vvVZhQoVVKNGDY0bN86CVvxIUMeePXvU&#10;pk2bW+eUL19e/fr1s0AXYOzrGO25V1DLnevV2agUVZy0Ty/12aQmc48qNjVbXtpOxOuTEPmib/Yq&#10;EfESMKJEuHTJF5gRfAUygi0AEduD2GpIjhmCQ8AYwR2Jltg/xjlcLz84u8PoDyJ4MoqbPrK2B5Js&#10;ij1YSIhQeKEE4bxgbeE4Aa/5gbe2GiJPQSYDwCAhkJ1gOkAOL6DWm2++qZ///Ocq88UXWj1ypNxI&#10;a/Dn8ce1+Yc/VEkTtDb79FPF7z2szMQs5folNi9owCy6DgEJcTLbtx55JEk/+cl8/fnPTfTyy6VN&#10;s542zeygpKQ7oRbdRHcBmoi9ARAI1gAbuMN2NOJ6uoxrBXuesYeHnFekA4ITEnsjCGFXKDu6iMu/&#10;zvCQGwr4RVeyJY6pQs4lttchTqHrOS9YHXQ5XBNxCt9B2PLoo1499pMs/eiHmfrZj5PUrtkNxUYX&#10;JnTUB0xjOsIlaTscAbVYwWFEqeLOyFFGZKLckdHKdZGQPP9DjJOhboBa5gUgAiLoBy+8rhwlHd2l&#10;k59W1pAHm6n4j/fqvx7PMH2fa6Z0npVjnLR0cE+/aXTLOM64wMsASswBQCIgiB2wwC7SPMGSQ7Fx&#10;PoN5sCWRVHakhILRsjwYB8bDTksXzBhX+g9hIinoGHf60Fb5Ac3stHT+ZkOtJ554Qs8//7IaNOih&#10;oUNjzH3Qa/nzgx+4TGlhxrKcpk8/bt1Ogs1FrzdPrmyP0uMy5d64zecQSeBMpxwyZYX5712mY/bN&#10;mqU+Xbvq3XffVc+ePc3tJ8N8t0BHcwEmLKoqJHFMamAQSk7uORA/7jkooUINEGCLBcRCgjYC8ZnU&#10;DBCSOAaoKNLL3GHicy6SOJR/dCwDxJZEBh8CG2ph2P6QlwsyDMFkkPGn4JbE9HRluTK0+8ZulVpe&#10;Si/PeVl99/dVWHKYvLyO9V9oDtRyilOc4pR7Xxyo5Zhjjjn29ez/a6gFdBozZozq1Klj4tfXLGgx&#10;n31X+XbUBAoArFkmiNq2bZu19ayZCao++ugjC35lmUjx0qVLJvZqYYLSSpo9e7al6OprAo9iJtiY&#10;YqJsOufr2L2EWsRSKVluTd1zVe8M2qb3Bm3V/B3nlbH/oPIAUWRyJoACRBEg2q86I2oPRjo4RkBH&#10;wEbgRiJnYBjBmA2iUHgRtdtbaAIZUTuBIyCKrTsEuRATyA3SEkgGNCWUJIUfc9pKm/GHQJAgl8Ie&#10;MAJFonbOCfLDD9T6hwmIP3nmGZU27W9sfLkAiQLQvfiiNn/wgUqagLVFo0ZKS0y0VHqxJpg9YOrl&#10;gQJwCvy8cuW6IiLcWrcuz8p5hQiEOBkYU6pUvBo1mqZ+/UZrwoRJVtDevn17E3vfCbU4RJMBUcS4&#10;DA9xMrso7ZdOcg7DE8wAHQAPcl5VzM+LxPAARuAJpAYCQjAERQ2P/eI2hpaYHaABqAGqsOsLPhCK&#10;H9D1+AODwB+6FX+KFctTs0YpKlk8Wo98P12vvxitpfOum2Fii6/v+/wvdQDfzFK2tr/hAyCN6xY0&#10;37l5vq1Y/k4xD1EMAm/pCLab4VyB81in2THhutm3leJ//biuPvpLLS87WC0ap1hqNJYI7WZqko4N&#10;RhZKjMN0Y5xQt8EmWGpsJ2SKw9QAZGbaFBTj3GG4wjXs9HKIDxFC4oINyHhvgw3IAtXDMW45jDeQ&#10;lLxYAEnmFfMCSMpYstQKjqUNtbh/NmjQQM8++5y5D642fZ9qAbL33nPp0Udb6Ic/LKd33jlu5mue&#10;du3K0MGD58w9dbtZB+u0ZcsWnT592rpX0r9WY3AI6stFK1RQplnvqT/+sbLMgsk2a2xXr14qZ9Zx&#10;vXr1FBcXZ9qT3yDbqIPxZB8mUJ4JjUMsNgbInpw4FKpTWEAMELI3+0UUyBfpXP6bBQgRNj9otzql&#10;oFGHPUC2P3QmgMy+F3IjoNMZoGAL1vaHc1hsbLFkkjNRSNBm/PHOm6vIw1s1YGcPC2h9vvxzbbm+&#10;RVnuEETzGzIHajnFKU5xyr0vDtRyzDHHHPt69v811Dp06JCJSQZr8uTJVkDGtpaCUCvBRJIoslAC&#10;8JDONsNly5aZ4OwdE7ANMoF4kpXb5VUTzY4YMcIK8HJM4HHWRLI8zBPs8f2vY/cSamG5ZiBRazWZ&#10;sV/FW89Vz8ZDlVK2gvIIAJHuAJFQsNikIxTM4jNkMuyvYsuPrYiy97IR7SNRIUgLFAhidiDIdkK2&#10;6gCfaAeBIDmveOUbe86QmPBjHagtGP3ItcjhhXSFKJ16oElsLSIvF1KXUOTG1L960SK9/8or6vbE&#10;E+pnAskP77tPI41PGWbO5M2apc0mWC1ZooQFOJnc169f17Rp0yzYWcIcL1asuJkTZdW5cz8TG182&#10;7rgs+IMyB3hBvHziRK7pthRrQQFUPzV9VRBq0TzciYz0uUPydRQ1uMPuKnLjb9vmA0Sh4nQ+s7ca&#10;ovAivqYOhpodToARroGSKFiXMDzGTQvGwH5M11i8gO4F7gA0GDpYI+cGawtgDRiDYo33DACFUJsB&#10;ZYAxO3bkKeamWzMmROtvf4jVjx5OUcPqkYqOSjPDUnjuMF1YvkxVRHyIaag72BQrZJzEyTQCR3jV&#10;JPPL70Ewz/w7cccqJRZ7TTkP3Kcb7/xNUSvmKSoq1xoTcoaxM4zr0w58gKkg1gm1ZLgM48buOOAg&#10;/lMHzAJAxpjQvGBLhjo4DnCi2YiRUFnhCv1pb0lEjQVnD9Yn1MM1GH92YXJtIFtBf5hj3AJosw21&#10;uN+tWrXKArH8keDYsVPGZ4+5Bbj0+ust9IMflNPDDx8z8z1bxYtvM/OsjVkDn5nyoT7+uISaN29u&#10;QRDutbcawgX4N2SQBWIcyjPrP9s0ZrPpoPKmQW3NPSnN3GNJ2h/QqIdFw/5ckpB99tntRcM9AHoH&#10;TWWAWBiBjDrsexqDyX2DBUfHAsaBVOS4YoBYNMGMTscf6CsgnfsY9zNuAgzQqFG3F00wow4GCFgH&#10;ICOHIAv34Yfl/fOTulDnc7Xt+4beGf93jTo8UpFpkab5pv3/YnOgllOc4hSn3PviQC3HHHPMsa9n&#10;/99CLYyHffuBv78JmlBgFYRa/oazQKz33nvP2l4IuBg9erSef/55E3zvsKAXhnKgQ4cO+vLLLy3A&#10;Fci4LvXZhR+cY8eOqUqVKvcEamGZLo92bzmiWR/VUNp3vqfc++5T3g9+oDyiYxI2hdrDhNnBH+oW&#10;krUjE7n/fl+iZVRaZCsnuAwVZPGZ6Q8rsENqwzZH8tCQLAgKhOKLvV2hfqDtOuhDtg9BbqAlxh8r&#10;Nw6AjHEOlWjKriM/mF3drZs++NnPNOhb39J541P9Bx9Uibff1t61a+UyQSYBXMmSJS2oRX62kSNH&#10;6re//a1pbjWtXbNOy5duVK2abY0bv9a3vtXZ/O9NE896LcEIoIE4taChXKE+G2rRFFtZxS4m4BHu&#10;kIsJ8RxKHGBFKLPdYXiIn9neZ9yxhgiIwovigF2hjG6h6+Fsq1ZJJUr4vs/wAGAaNPC18esMD8uF&#10;XanAOOALdZCLCQEMIj47tkdZdeFMtKpXitR3vuPRf/8+StNHn1JmhsvUZSorYAgDEb7gF4IrtjL6&#10;9+0dRh2cRGZzCA6gAorkL/My5snK1M2ujZX44weU9vD9Sh7VX670pPxPfWwEBgvHZdrTDlRr9C39&#10;zpTE91DGtIQdo1gjJxn9AveApdhpmKjDz/VCxnXgI+QYZ1yog1RMxYvffosmYxSqDj4DXgHDmCuk&#10;pqIeljUgk7ly40aMGb/G1rbry6bzUbO+/PLLlgKWxPBA/ubNW5j5VU5/+MNBs/wumD550Yzze/qs&#10;1AQtXHBQEydM01tvvqXSpUtb90Duh3eYaUz2gQNKNgvmpLknNTUd+6lp0EoSqBV0KJThEAOEJA4o&#10;RYfgFFCIQYPkAbZCDRB1cA7b1Fl4yAJZiAAu1GAsZnuQQ3UubWULJDkKAWz25Icqm3uJtdg5J1Rb&#10;+AyQBvAz9yavmXCu79yn87/9vvq0e0Hh0eeUm1dEn3xD5kAtpzjFKU6598WBWo455phjX8/+mee6&#10;ew61ClpRUIvcWECsXr16WdsUlyxZYm1f7Natm15//XWdOnXKxDq+v/Tj3BATxX7xxRfaS2L0AMYP&#10;DEnpT548aSU75sF/rgmkP//883sGtYAHccdO6dRXNZXy3e8r/DdPKrZ9F7mPHCta3kF7UTKYtlt7&#10;2ZCrEJETMBKNo3Dg81BqCH50Td9Z0AqZja2GICpHOcMr8QniCPiCBYy0kagfsgK5QTaEGgIgRtIp&#10;9rchL8KfYD/y1A1xgUIsXWrJVVb//Of6wATAg371K6U3aqRVffqodMmSatOqlcLDw62HBhtqsQWV&#10;vGpffPaZLh49pR1zL6h+iXP6+U+PmYC+sb7//Y9VvPgBM94eS3ABT/HvWhtqtWvX3syTZGuXFLE4&#10;7tAlQA5y47P7yd7iFsodrkG+KtgkYiREc6hvUGkBlVBtMTxAr0BGHXzGNjh2cTZt6tsySR0mnrYE&#10;IyR2h1kyFQIND8fwE1hllo6l5kKsgj/E9fgDQEFpZIMb+3uuHI/mTY3Uc38J18Pfy1LFL2N09lSK&#10;PH55y/ATX+xtnUA2WEVI40tclO1pzBP27zF//AaFLYvhq+Yo5p0XlPPdb+vGJy8qae8Gc/x2G+gj&#10;FFdMYVgq7bAVVwBAprCdYzxQH2GMI/7DY4FHb7/taxZ9xO5bGAZin4J95G/UzTWYX7aCzB5zdqux&#10;e41+oq2hxpzlSqq6Xbt8zIatiLZACdHlmDExqlSpsb76qoJZLjctoM8aAHLxxkNAP//+7LNymjRp&#10;k95/v5seeeTvZg0s1I8eidPffxurHlWOqGOdXir27vuaMWOG8cs4FsCmjBund596Si+Ytfi+ubcM&#10;fuABXX/oIXn//GflkYSNRnL/oAODdS7O2g4hO6MzAFOot7780idPA3wFm8QYx5nEEEYmMdsA6VgG&#10;iT8AsMWZBVvUAHEfY8GwcFCQMUkYZO57tI19p7Q11MI2A5Rn+tx7YL+uViqh6CceVdzvH9eRoS2V&#10;nhijvKDvRfpmzYFaTnGKU5xy74sDtRxzzDHHvp79R0MtW01FMni2BnIOoKFz584W4CKfVtu2bU0c&#10;85b133ZS+LS0NI0aNcoCVLwRMZAR7C1dulSNGjWyAkAgyMcff2zioxfvGdTCchKSdG3BSq16p4wa&#10;V+mjsTO2Kio2xeqLO4xjtBP4Y+9lYx8aqqjf/tZHT3hrl72lJlAdGD+2ZkJYKgfIDQALGIYcicTO&#10;JBYib02oAI/gERAFCUBlQxJm9ktBNpDsQGFI1gzhINoPZPlBoiVPQS2BPwSsxp/VJpL/4JFHNMiM&#10;V47xJ+baNQ0dOlSffPKJlUuNHGs21JozZ44++uADtf/qK93sP1UDXluup35yQz/74Q098cvx+tMf&#10;3zTzY5XptuBblYBaJUqUVN267TVhQrKl6AIiAZAAJcTwCFQAVaE4IcMD2CBlD1DCTklGLM+uKfJp&#10;makbMv6my4EfCEvI1wVkgVlSEMoAosjhxfAEAyQYU4BrsWsKyMLwMFVgjXQ1bWQqBfMn7GKyWjaO&#10;0sPfTdfvfpWsIf1iFRdbeJ3gM/6yuws/4VRMB3wLOP34gDlh1rRFCpEh0UBbJpZvFvCNSNDiuhO0&#10;9bF3dfVXv1fsuCFyJd8pbeM68ApyifFeA6Yi/c3YkSccpR1KLHwtCm5xjnketRgvTaMOlF/0H2OH&#10;Mq0odsK4ACIZJ8RF9Dljx38DyBhXxjfY0qIOrsHYcXtkLjJ2tOUvf4kxvjVWsWIVdPZsjFmCbm3Z&#10;stVSnHJvBNyTh7Bs2XJmjaxU8eKf67XXPtIXnx/U80/n6PGH0vTMz2LU5qkO+ugPT6tPhw6KYzwC&#10;OHTGrLuFCxea9TBB7Ro0UEWzIIZ8//uKffRR5ULZeGkD0Br5X1EwCIcAT1BGOpMBomOYMPaeUbaO&#10;h4JbfAah5L7C/YX7DPcsOgewz8RjgFD8UUegevCTtrIFkvscKlImLpANWR2DBsHk/og/AerweNyK&#10;SYpQ1ylfqXeTv2pH4xJKOnNEXnfhtfGvNAdqOcUpTnHKvS8O1HLMMccc+3r2Hw21cI6GAqZam6i7&#10;bNmyllKLLYU8tF+9etXaZvjGG29YPxwFlVoADx7ogym1AGDUQwLyRYsWWcEaebpow72EWuSmibkR&#10;p2nTNujlzqv05dg92nIu2npDYiEjGEPthOqJbVuAKAIxAjJAFFTBfgVcsB9T6iDgI+cVagWif1QK&#10;KKvYD4eEiH11BI6h5CT0FSQDZYMN1mgH0hTUF7zVELAG9AoUWHKM+s24WQEke8XI2E3kT1tMoLna&#10;jOUHzz6rQQMGKMfUwwPC8ePHrUTVdevWtbajArhamGB75ogRKv7MM+pqgtvUPz2rWT9uqs9+f1J1&#10;i59Us7rj9eorb1pjbG9X9Tem0d69p/XmmyX19NPt9dRTyVasjEqGtGDE4baaKZA7GF3OFkHie+J8&#10;EsgT91MP29pQeNkwI1gd9vDwQkjSERGnA1RQ6rAdjXRERb0AjjoYHraqcS4wDrBGt8I9qRN/ACaA&#10;oEBmD09crEfDByXoV4/F6YH7Xfro/QRtXo8D+SfmG/2H32xjhFMA75geAacQnQgdZL8g21yZc0jf&#10;aHi+5eV55crK1vLhu/Tpn3bri+8u1rDXBun4yqPKSGP7cP6Jfka7mVIAPxRXjAFTkmXCGNgv/iyK&#10;v9Av9A8qO0RkMBPGEYbC+xYAZDZ/CdQW6qBPGCeb1QLX4L3sCqZ/eMFfQUAWaE5wHH/gy/YLCh57&#10;LEbf+15jU08F40+MTp/OM22NN7eEUfr005KaOXOmateubd07mfPkzwLWLpx3WLNGxKv8m+H65BeH&#10;NfCHn6j0D36kXu+9p1jUngyYH/HjnsgfDMh1eOb0abUwzn9qOmPXBx/IBfFjUtE5OMSEtd9QEMgZ&#10;jE7HIYgfiiub+FEAZBxjInFOqAnOACE9BIZybYA8xI+JToI0O6lasHu6PUDAPPbdQp8h1wwyJJvk&#10;edBRgL09QPnGWw2TspM07/w8FVv4oSrM+Vgbd0+VK9ucdw/NgVpOcYpTnHLviwO1HHPMMce+nv1H&#10;Qy3ywfB2LrYRVjTRN5+xxYYfB5RL/Dffe+mll7R///5bkCI+Pl5dunQx8U156wclkPF9wBYP/1yH&#10;75K4vrKJWu8l1MJyPLk6HZmi4sN26qVem9Rx6UmlZrp97IAAzA4G2ZrHq+7JQ0RyJ4IwZChEzgRx&#10;oUAUdRAMAv1QOQCx2K6IWoa9bIwDWw2DgSiM4/QTASVRtv12M5LSv/yyjySwRQj4ViAQvMNoJ+os&#10;spWzDQj6w5Yk/CLA3L5dq03U/4EJegGPjBfjh4Jv8eLFlkLr/fff1/smym9hguHln3+uT00bqt5/&#10;v1J/+IhuflZHR6ce0b6NZ9WhTQfrhQT79u2zxhgQyjxgIdFEYlsgUs+ep/XEEyX1wAPtTUm2tunB&#10;Dr/OtjO6lq2ExMF0JSCF4QFgADTYeQVkCvWMQ/10G5yQvEzE1gwP3QsnJC827QylNOK4DWR69vRt&#10;L2SHFm3Bn3HjfMNji/gC1cMxe3gALx+859ZD383Wt76Vp8d/nKau7eLv2IKIkZdq9GgflwQGTprk&#10;86eQUTlAlTlLPiNOJFGYH13zetxKCQ9T/0+X6A/fuaSH70vXbx+LV/XKWdq2La/I6UU/A65gvB07&#10;+vqS1G5wV7bwIWa0xyNQH2DUz1LgdkL6J7gx/QhghOHSvywDxiPU3GC5wE5YuvAXxpNxBVby5kiS&#10;wNN3oeYG48H8Ym60axdj/Gis732vgn71qxgL3M2YkasNG06Y+hpY+bV4UQL30LVr16p+/fp64YUX&#10;tGnjJiXeTNP5w8k6NGizJj71pj558EFNNY3JePFFefr0kfvMGXlNg9n2yT2XdcL/UnjzLG+ZfctM&#10;qlVmcHNQRXEvYvseYwkUYo8lk51OKapzcchWmwKkvvc9H5yy99Xa5DFYHRgdZ0N+7kVAUiY8kx2J&#10;IwPEAg9VB4PMfS9/27N1P7T9gWDyYosCoM6d69aZ+DMqvby0Xpv7mtrtbKeLSRct2HUvzYFaTnGK&#10;U5xy70sgqEXKhFx3jvUHWmIPSo7LHOPN0Pnn+Iw3RZvfXrf57TW/OcF+uXgezvUQy9yuj+Iyz2Ze&#10;vmd+j3LNc5TL/szltv5Qbv8U8n3+oO5229/Nyf+u73OM5wBPgc+zXea5OVCDrLo8xp8cuT3mudo6&#10;hzYYPzhm6sXP22baZo55TNwT7FfT1wcu06b8frD+7Yvb/EtOjkueAr75m6/vTT3Gn1un2G0u1H92&#10;H/CZ6TtXwc9uF6tNfh3B+cQWbuNTIU+tPjZxB77ih3XU1/f0Ab7dMjNmtOnWmJn25Jhr8T3f5742&#10;u/PjV0qOGddCfhUy+tl9e86Zcz25hVpXeI7k+ObILaPfzOf2tXznGF/8BRf5Zo233xzPNm11G19v&#10;d5c9ljxbBmu3Y/+X7D8aagGqUBnUrFnTxBI7b72FzjYWyYIFC/TUU09ZigQ6AmNrIttv2HYD+Po6&#10;xk39Xr79sKDRlvRst0ZsvqhX+mxWsWE7tPVctLmhmR9FAiqiWRQtyHWAP0TWJHQnHw1qAtMv3PCC&#10;Gj+uyEJQQhCdE/gR5bPVj+02bEMkQAxVB8Y5gCiCWQJQki0jg0EdsXWrL1A1EzSk8TmBL2ADfwhm&#10;ifIhNwSz+W9pRFH3wQcf3IJavq96FRsba+VVIyn8r00A2uLRR3XOBNad77tP/23q6v3WW9o/bboO&#10;bN6q4cOGWdtLO3XqJJLJU1B4Mefi4xMssEFsXrIk7pzWgw+WNF3bXu3aJVs584sCUXQXXU9sXr++&#10;Lw4mHibOR+xBbiU751WwbqEOoAUppcjrDzDh+8TnbDsEFBWVwwujHrgm4hXADeIXhhh40qGD7y1/&#10;oRRKtjHd8AewhoiP4Xnouy49+kimvvNttz54K0Y7N17JP/u24R8iG4aRdEcwBsR6hZYVnYX8CdkS&#10;jeva1ddBfp3jTknU9bE9dOJ3L2n8fXX0jx/s1UPf81j9Qr18DTiHL8GmLMfhGYgOyTHO+w5oF/2K&#10;XzVq+AQ9oYRFGNdgWtN/Xbr41G7ALaY94kL6GwAYqg6MpcM4AhZJA4X7+EPOtl75LxYtqg78OXUq&#10;RuXKNTbztIKpI8bKvc68q1YtQx07rtfvf/9HM/b/Za2dPea+wcP102ad8QIFksqfQ606a67Kvvqa&#10;yv/61zpk7iW53/mOlhmHxhcvrgtTpij16lXrrbMAZLblUnhjLXXyR4ALZrJ6zA+KRXwhfrxJkE4B&#10;CAGUcIithjQ4mOEs84H1DthEEgnxYwFBIVlQACW/bamFjDpYPCxUzkXKCEkmGT2gnO3YLHAS04Uy&#10;5h8L7PhxHyBjEfLGAfzhfsmeUaR5xp+YzBiNOz5Oz896XsUWF9OaK2uU4b63Ki3MgVpOcYpTnHLv&#10;SyCo5UqO1J5JDfVV6Y+t39EPPv5C5Tqv0smYVBWOPLIVf/WwFnaaq93xaQr26+fOStGFpe3VuKKp&#10;i/ryS8ux63QsJk+enFidWj5EbSsU04fm+Ef1e2j8jvBbQALoFXd2kya0/UglPzbf/byumo3drZvA&#10;BusM85MYe1nLe32isiXN56WqqGKP1boO+Mj//JZlJ+nqtslq2qiO+m6KU7TV6GxlJB7S7PpV1HHs&#10;Vh2LNA9at+yCtoxZpDWrT8r8cgcEGyln1mpazxZqNXiZjid4lHxxq+b1qVrIV7tUaNhRi4/EKyvg&#10;40a2UmL2aEn/ZTp4JVa+SMJYVqLV5jqVP79Vz8dfVFCzCVsUkeTSza0j1LHu7c/sUrxEKbUav0Gn&#10;Ygr/vobvmqg+3Tpr8LKTMk9Gt3yKOb1B43s2VK85+xWRnpN/PEVhBzZp6ZiNOpVS4A+62TG6vGOq&#10;mnxcXMW4XsmKqt17sc4mZ/ngnztNN48tVe/q5VScz4uXUoU2E7X1UqzfHLLtotYOaqeadvtbjtWS&#10;IwXj43Dtmd5Pje3P63TXuC2X8j8zFndGayd0VPHiH97y//O6HTRqy/X8EwqaR+nxJzSnSxWV+yS/&#10;PlNKla+u4atOKe7W8LuUEnVCy3rO1daLMVZfOfZ/2/5joRZgZ5yJ+MiXNWDAABMTnbcSgkeYqJSC&#10;GosH96NHj1q5sypVqmSpunh7F2++K1asmJVrKT1UEFTA/p2gFgZtPxGepMqT9+uFnhvVYNp+xRw/&#10;I++Qob6thgR8vN4N+Q25YPbvD543i2MUflTZVgSIYh8VeWygFGwZQq1lJxoKFADZdRDwARcBUfZe&#10;NugA6gqCRhINEcAGA2t2PahxOA8FBfvUkM0QwBIQs/2QfWFAyvw61qxZY26mxa0XAFhQi+MmgPWa&#10;4HJfly4q9/jj+ul996mVCWAT//IXHa1dW51NUPup+c5npUpZcwTlXseOHa2XAwBE2X764YfF1Lhx&#10;B82YEWml8iG/FM146KHT+ulPS5vvdDRBfDJcLaDZ7hCvIxIh3iXPla3AAUTBCc00tUBGMMt3xxoe&#10;dm7ZaYYYHv6XNwqS8wpQFcyog6EDzABo4ITPPXdbsEIuJmJ6uGew6W37g7+wTcAaaYb4PsPMfw8c&#10;4FG3Don6zc8T9MvHEtWm0TVlZOSYaxeGUUwTXsIJ74S90jf4R/3W/0OyVLOmT2EI2GIbGvOmgOW6&#10;zY/e4W2KK/W2sh/8ts489bSWdVqmDh28lriQ/qF+pt7UqT6RDX1gXSOIsUwYKwAhyiZgElyYsYK/&#10;MFZMT7svAhn9B3+ByZlbhsVM4DhwWXgzSwn/WS7B6uAz+Atj1b69L2cXcAtQBidm124+OwlaR0xM&#10;jAXv//GPyurSJcbygXnHmz2fey7a9NFAM/6/Mp+/b/w6Zv1hYNKkSRaMKmXWBW88RMXVoF49LTfH&#10;U5DjVaigPmZMqhuHdptGpdWpo7HVq6u8ObeMOZetjOXMBG3ZsqVp+xZLtcX903KICWoe4C2gBF3D&#10;IQbI3pII8bMHKJBTHGMOsGeU+4AtiWMCmoci634B8bXvAYHqwBggwD2UkcXE/QkFKQuChY4kzvwI&#10;hpwsLEjay8LDH+gnncuCNHW6Zs/Q/sNLVHlFBf195t/VbW83hSWH6V6rtDAHajnFKU5xyr0vBaFW&#10;njdT0ee3akb76qreuKuGTZ2h2fPmaZ75LZkyvJd6Lj2sq4m+39NcV5bOrB2iVjXL6Z1nmmvejWQV&#10;/rP+bXOlJ+jQyI/0eY06ajtoquZRpymbj15RdFqubhzZoGUzhmvqnLmaO2+YOjWvpWr1Bmnt6UTr&#10;j+Vx57dpUpfKqtm8o0ZPn6BhvVup0ldV1X3lOcVnmGew68e0amAllavRTIMnjdeoIZ1V47NSqjnj&#10;iMKTTHvz22GZO0vRx1drQN039HSNGdoalmieuWJ0aeNAlXi/hvovP67rqS55stMUe3Cm+rYvq/ef&#10;r6Fu43fKPBHeAbXyvBHaPaaZPv/d3/RerVHadtOtjPhrOrd31S0/580zfo3po3bVSuiNmkO08XKS&#10;cgr85AHtsuKu6OTirqpS7mN98kF3LToRKRsh5aVH69TS/nq7VD11nzhNM02dC5cu1+Zj15WSlau0&#10;a4e0ff3SQteb1LOBSn1eWS2n7db1tMK/+SlnF6pvnU9VvuEwbYvwWoqovLQr2jW1h2qWqaexO68r&#10;IduljKjT2jq1ucoU+0wVq47R9ng7XnUr/uJhrRs5QiPmzDFjNlvjh3dXg1q1VXPSLqVmu5Uee0k7&#10;pkzUuClTNce0afqUwWpZr6aqD1yoy3GZt/uRNzB743Vwdit1aN5aPQdONu0fb+ZAdbXqN1XbL5Kz&#10;OUVn1w9V9xaN1Lr7RPP5ZPXr2kQtug7VkmNJVl15EXs1uVdTPf9FW40115trypJ123X4WqBZ6VZK&#10;1A4NrvmeytTrpAnTZlv9tnj5ah26FKdMl0/9dnnLWHVuWF5vP9VAE46Gq4g/Nzr2f8D+Y6AWObAA&#10;D6gBMKSbqGiefPJJ63jjxo3VtGnTW4XA7IaJ+JKSkiwQhjILRVeDBg1Uo4a5cZoImlfc28nji7J/&#10;N6iFJWe6NGnbRZXutEjty3dWXIUq8hLJoxggwOLVcsh/vk7OK9QJBHLsv7L3oSEvQUozYYJPNsJ5&#10;gQI8jhEUQWVs9QJyJmAE9AbSwf4rFGScQ3Drb9TBcVuNYW5wFtAAqEEVyKnE9h5kNJAPvyAsLCzM&#10;euMlW0Q91IFcBjVY+/ZKffll7Xj0UY359a+13QTcOWZuZJt2Xjp/3sqVBhwdP3689X3gKGOb6/Hq&#10;alicOneea4L7bSZ2TrW2CRKzkquoU6d4jR27QvYb5PytoDuAFPJSofbhbYbUQb4lYueVK2/H8YGM&#10;eoAWduwMvEIYAmRhNx4sYMoUXxzPtUINj1nTFhdCgAf3RJ1FmiObBbD9Dk4YzPAHmEMqJNgkKdYY&#10;HlgAsA8BHimHoqPzdPxQosqVitSj38/QK3+P0/rl15WZ4TZtud1A2gQYA/ogloFPAHCys80PPHON&#10;ToMCAT1otJ8SE3MnxSvGPECl/uYxZXz/O4rpUF9JF07f4hW0EcYAcIOLsVt17VrfFLJhUKA+w1eW&#10;BOfCK/guMJO6qJMtiYjG6A/ODVQHxpiQY5y8afQz48ayKF7c1+d2SiiWZ7A6aOelSz6IRY4zxp0l&#10;AS+mbQAy5kcguMWbCreadbBq1RqzrDKs8YE148+PfuTWz34WbvyarDJlFunA/lhlZXgUHxdvwagp&#10;ZmLxQo1p5sLkHkxCuodCaf9+7Tb33pXvv68Ic59wG4eOm0bNffVVjalTR+MGD9ZCc88lp90db0qk&#10;gQAngDUTlwnMfYb7zWuv+TLuA72AX8HuNxiTh7cwkN+LhWTf91BtVa9+m87aAxTM6Hy2WJNAjQlI&#10;HSyMTz7xvRSD+5ktewzWFtrJAE2c6FOQGX/yzGRxvfqSjtYqruadn9HHc9/Xrogd/xYqLcyBWk5x&#10;ilOccu/LLajlcSvp2n4tHtNSZet31rR1Z3STPwZyMzO/G6mXd2ndsWuKS8uRKyNR51f1VN/+ndS6&#10;XnUVe7HV14Ja1fpM0uozhR/y2DaYGHZGZ81vcnQWaTbidGB2VzWoZn7Ld0YrKztGx5cOV8syNTR0&#10;wyXFZmUo8fJmTe9QXZUazdXxm5E6v32WOv3jfbWed0LXUjKUcuOgNgyurnc+Hq7tl+KV5ffT6UoO&#10;14lFrfTGM++pz9KjOn5mt+a1q6rS7ZZo9/U0ZWalKWzfAg0e2lN9ulRXmbfrqos/1OL32OvRjaMz&#10;1bPeO3r2ly/oi3yo5fb7yc/Ljde13Qs0rF4b9Vl5XjcyXIW2MqIy271suNr27Kxujcvp8497FoJa&#10;npQb2r+wj95vNVVnEjJUVNTodYdp5/iB6tpjmtadT1CW/z7MrBs6MLOjmtRuqF5LLlgAK+bofA1r&#10;W1nVuy3XpWS3Eq4d0fpZvdS2Wxs1LV9BVaqPLQC1PEqNjtCFA6cU4ck1cyRX6ZGHtLhPAz3z2TAd&#10;Ts1ScmqsLh86pavJaVZ73WnXtX18OxUr201Lz0Xr1pOIxzykhq9VhzJfqemgBTocRzyToetbh6hr&#10;g44aPOOA4qIPaHzL+qrZbpw2RPLNbF97W7VV675bFGk6M/PyFo0Y0FmlB20Xf58P8dRlzAe1hjcp&#10;o5bjNysuvXCPAjTDNg7SgIGd1b5xDX30QhMHajlm2X8M1CLHEQDCzoEFjNqxY4el0gpUeHMhW88I&#10;ogFbGzdutODFiBEjrMTvqLrsxPFfx/4doZbHDO75c+Ga3rS/jvzqr8p64HvK/fkvlIcshQCLyD6Y&#10;hAjjRwE/2BbEa+4J5GwJEYooAj0UXl9HQkSAicKLgBJyg0SGrT2AKAJPou5gRh0EVVwnH0RZ5AaK&#10;AHVBloKkB3+CjRl1ELzaEiICUvZ74Q8EgIAVWRFZtJHicG4AY5zd2R5dP5uhOeNTLeACRADcoJQh&#10;fgYMEHOHigP5DChCfE4aIAQg1EH8ThwPoAjlDkYTUVUxPKQkQ7AGFGF4yJmNsgnBWqjY3x4eRE+A&#10;KAR4tAERH2ANyEMedls1FMjsroVpANaAV7ZiDQUSoAWABEPwwZk8paVka+LISP3ltzF69OF01akU&#10;pmtXzI+rp/BFgGikJ0KIh1imUyczlSLcyqPBNhhlfyRQlcoLGNeJ371GsZ+8qezv3q+oV/+glK2r&#10;zHOOy2ozQAloRN/ZiivYCX2HeBGxD1Mh1DgyPnYifvqOHGAAMhtK0neoqXx+53/Jz6gfxkoifuYC&#10;32UMYXVsOwWQ0Xc2lApUD8eYC6jEbEDGfGI+4BvH+Izpz1iFagvXsgEZywOhEzuLWzVza9OsKKWa&#10;hxov4xSsEgynIX5MIFsSx0KB+NFZX1cSB2VlMCDFtiSOic6gMXjBSK1tTH4GCIdYWExI2gLxswFZ&#10;UZI4jrOgeemFnT8QBRn3LxuQ8YeBohYa9y/IsLnP5L39ttw//L4SHv2Odr71S42b31yJqdH/Fiot&#10;zIFaTnGKU5xy78stqJUVrxPLRql1jdpqujZCLr9npYLmzkzW5U3DtXDLLu1cMklNinXTwq8Btar2&#10;Gq8VJxLN84rHKlZ+JfPbRSFvk3U8NUxbJ3ZT8+bdtORsqnJiD2pF/3aqWH6EdiW6lE2zcq7r2JI+&#10;qvdhUy3etVsbJ/bWh0+31MqYbKXxU+KOUdTR8ar+x5KauDVMsXCSgubJVErYNg369Gf6rMlIjRjb&#10;W3Ur1dewDVcUk2U+zk5X+LG1mrF+ry4fn6fBNbupvz/U8nosddPq/h3VpM6X+uLL8qpRa5S2+0Mt&#10;41tm1D4tHdtRlRvO0JkEl1x+XZsZf1VHdizR5M3HdH3rULUuP0TLCkAtV1K4ts7srPc6z9a1OJ5j&#10;TT/lkg8swPOA+Y1PPj1FPdr30Ii5hxSfLxr3t8wbWzS1RwPVaTFOey6FafPYzqpX1fTB3ljlmLpT&#10;I05o14Z5Wrhzv3ZM7Kd2jaZo5y2o5W8mbom7oK1j2+nZ4n21PSXrNrTKt9zMRJ1Y0Fcly3TWrNPm&#10;OS//OMBUh0ep1Kt11XrSLl3Pb2xe9AaNqN1UrTvM0eljS9SmXANV67lSZ/MBXV7iYc3r2FY1KgzX&#10;LvPok3hmjQb0a6cyo/fdMb/utHyo1fgLNR+zQTeTs/O/k2t+t40vORm6tn2M5m3apV2rp6vNp100&#10;zYFajhn7j4Fa99pYmP9uUAvLjI1XxIgJSvzJz3TkN09pX7WmStq83adQCGUEeTaIQhFFQErCHZQO&#10;7I9CQkTgynnBjJsVr+cDRJGIiciYCNl+q6EN1ooKBmkrIMp+SyPkAXIAiGK/lw2iQpm5IVqBJwov&#10;EiKxR4vAFH/YZ0fAij+hzLTFlZKpo0vD1LFurF74U4qVBgzgggADYUko0ZttxIcIPNgdRXwOwGB7&#10;HYI1XjoJfABQhDLqsBVecAI7NxPuoLQBphSVkozPGJ6CYI124I8/TAlm1GHDIcRSwBTYA8PDNsoB&#10;A3z+BGIPZ44nqG6VcD14f7b++qckzZsWqfS0whfjOyieGCLqRSS4bk68POMm+IAWUrCxY+8Yf9Zj&#10;dkaWznZor5hf/ZdSfvw9RQ9qr6wYU5mfAeNM/G71ATAO5sEUhYHYfRCqHzH8Ay7SB4wp/jO9AGT0&#10;AWymqHnBNZg/AMCCcBERImwI6EVb/fuxoPEZsJRz+Q6AjHkBbGP7KOASxhNqTKkD8RFQDzCKD7Ck&#10;H/3AZR5MozSkfbSu7bshb3qISUolNvGjE+lMGkGn0CgkhUw8JmAoo1OATpBigBLkmEVHXRBlgFIA&#10;ZeYdxj2G+wQLjPsGe2pxCkkc+3tJqsYghjKuwWRgoQPSmSRMFiZNu3Y+GWFR/pg6vGaA0pct0LbS&#10;T+vcH36gm6/+zTzg7zAP6kUs+n+hOVDLKU5xilPufbkFtRLOafXgjvqqbF+tRr0d4jnglrmSFLZ1&#10;1teGWp98UUqVG3dUz569TBmlpbsv6mZWnjyuGJ3dtFATzfN2r/Zd1b3DYE1avl9habnKDduk6V2a&#10;6eNmC3XuVo6smzqzsY8avVlKE2av0sKB7fWnYqN0OMsl369somIvT1eT3z2pvgvOKTLADgB3VqLC&#10;NjZSxXc/VckPP1elXvN0JCY9v/4CFrUyANTKU647WeE7RmtAq14aP3maRndtGhhqZcfp5NIxat+g&#10;pTpsjFROCFgoU2f0zuF3QK2s+DCtGlJZz39cVq07dFHPvgM0ctleXY33+033mofAtPNa2qmOGvee&#10;qrUXgo0IFq8TSweqWb2W6jlmtAa3b6xmfdfqUpp5jCg49pnXtXfKgCKglltxFzZoXLOqeq/VYl3P&#10;uDOXWWbiCS3qXk+fNRyt3deSb+fVyjUjdmOpmr9fWnW6ztWBGN8IxuwZplaffKiqrabo8KWdGlqn&#10;uirUH6k11324LOnMEvWvUkIfl+mt9TFmRhxZpG4NiuvpkvXM3OqpnsMna9G+MGXmBHow9kGtgVXf&#10;VLEvqqtd5+7mO701bMxaHQ5PvJ3LzJOhqAMLHajl2C1zoNZdsn9XqMVbIZLOXNTuRh3VqEIPNR60&#10;SvvPRVlvzwhoBJFExUT5KKIAUQR/yEYgNyii2BpU1L4qG0RBbkqUuK2IIkJGEYVigciZSD9YHdQP&#10;0UDZwd48+y2NBJHIYEgIjYKC4JlzgxmBJhIilBkoNJCwQIEItEmkhD8EtKHqoK3Hjiln4DCtfrOv&#10;Xnzkon72cLre/3uc+vXJtdwh9ib2C+YOU4IYH2hBPI7QA6Blb3uDqxXc9hbIaCKwCmjF1jLcoQ62&#10;vQFC4Ads/wOKBRsejjE8xPgAFyAMu6pgRDBDW9VTlD98BpO0VT10KUPMlAEQ+W97868nIy1H82fc&#10;1H//NlwPfy9LFT6P0r7dKabewifSVrbokdT9D7/KUdcP9yr7+Vd95AinIYR+QTdvVNwy97i6vjBV&#10;k39QW4eKfa7kQ3uVFyA4p59QMMErgISIb2Bl9GvBqQbzDPB1y/ANP5mO+M1Uox+YavBg+gcWwtgE&#10;uzVQB/Uj6EFhhxiJ8UCMSAESIloCkIViuPjDdMYfexsocw3lnA3IYEQs82BGHbSTOWBtsWzq1ot/&#10;StLDD+So2CP7dfjLfsqdaiYbW4GD0TrbIRqLQ0w2ZGO2Q0w8jtmSOP8JgnGMxjChefugPdmY8MBt&#10;Fg+TzZbEhRogHCLnH87TCVBc7m22gqygnDCQUQefmR8/a/EwGAwK7cAflJ8MGouHawXxJyMnTVsv&#10;rlGd0f9QvzYv6MSYzvJk5+cV+zcxB2o5xSlOccq9L7egVsxJLerZVp+UH6Gd5ieRO3JmfJgOrx6n&#10;QQP6mZ+jwRo/fatOx6TeBhb/Q6j1aZnSqtyks3r37mPKGC3dcxtqndu0WJP79Fbvjt3VtX039Z+2&#10;Qvuvpsl9eaOm92urz7qv03WXnRg+QRd3jFCHz0pp0txVWjiyq/5SeZYuZLvzYUmK4q8tVZdXntSA&#10;JYGhVl5uhnJj56rJi3/RX594UXXH71REeoA33AWAWnlej6LPrtWInvXVe8JynT69Q3ODQK3UsG0a&#10;372RKrecruOJuXe8ibCQBYFarrQ4ndo4UYP7dlfPXr3UpUsDVajRSl2nbld0ig8CYbnmtz9qW09V&#10;Lt9Q/eYcUFRGgYbcYV4lX92qcb0aq9Rbn6lB236ady5Jlkg+/wzLioJa7kwln1qh4f1bqlGTnpqw&#10;KUxZpgNu1cH2wmvbNHl0WzVu1EFD5h9STFr+2/KxPPPMk3tdu2d0V4dajdWqRTcz1/pp6JAmqvZh&#10;KdVvPV2HE6J1bM0Yda/bUI0adLE+Hzyotep9/pnK5UOtxOtHtW5mX3Xt1sPMrY5q2rSWKjcepFk7&#10;zTPXHXYbahUvU0MduvCdPho+dp2OOFDLsRDmQK27ZP+uUIt2ZWTmaNfxq3q370a91meTBm+4oKSM&#10;AO0jKgdEkQEbEAXpIOgje3T37r5Azs55FSwAow4kRLx5sFat2wmLSPrMG8hQeBVFbgigIDfk8Orc&#10;2UcHoCVIV3hLIwqvS5d8kXuwOjgOiAJ4jBx5Ozk+Aaidwwt/QuXD4RjttHN41agh7y9/pVMPv6rW&#10;T65Qi4o3tWbKTSXG8Zrd0E0h3rY5IWITgAmxNIIPuBqwC7ASrA6MphIvI1iDDTA09nY5OCHcwGZz&#10;wephWhZUeCF4QWxCfI8QBoABAwzWJRj1Mzx2Di9ACawRf+ytk3RZsLjettTUPC2cm6yXnwnXt76V&#10;p1//V4Z6dU9SdlbhH3rqYNp165anV38dob7f66mc+/O3s0FtIC8FLsRrilOiY9SixGb99qGrev6h&#10;E2pWfJs2LIu3QE6gNnEMv2AnLAHAHn0M6KOfEfegwrKXQCCjDgrjCIuFkcBf7LxivDnS5i/APq4X&#10;yKgDdoJbKK6Aaja8ZAnA8XDbBmTB/GEMmTMwI/gL84T5wjLANwRKfMY5gdpS0J+w8y5NGxiriu9H&#10;q/8vhun6I08r77nnfQolFFdFASU+s4kfsruCeywhvExIgFKoOmgkjWWAmPAAJe5R0DoUVywMHAq2&#10;GO067EUAoCcJvJ2ln05mgaK4YqKE6hTbHwBZw4a+RcAgA96hoihcWdR+A+QxD9tXkq6o0eZGenvu&#10;m2q+vqHO3zhu5S35dzIHajnFKU5xyr0vt6BW/FmtGtheX5brr3Xp5ifI/KykRZ/Xzjk91bpJXdUu&#10;8breKtZd807ehi3/U6hVpcdYLT0aK17ekpWVLRfbvczvF4nSeelODsfjL2jrpPYq/1V99V5+Xknn&#10;12t6t+Yq0WqpLrg8+fmkknR51wR1L1dNc5av0aIhHfTkJ+N0LMvUYX2epsTrq9Xr7dc1Zt1FRQVg&#10;MZ7MBEWubaDSxT7U2y8/p8/bz9Cx6Mw781UFgFq58Ze0ampv1ekxRCtORMkVs0fz74BanJmhCxsm&#10;qlPT5uq88qLVpwV+ru+0IFDL1z855vmbfstSUvR+zenUUO+V7ad1l+Lyz/MoOzVMa9p9qfIdJmrl&#10;6QTTt9YHQc2Tc0P7prZWqeffV50Bq3Xd7w++loWAWtnJUca/0RrZspqqtemp0WtPKrFA7lpXRoKu&#10;7ZltvXigcuNW6jN/j67EZfltm+S/vfK4LmvHjJHq1bSZmjdvrhEzh6h9xbbq0mmhTmV45XZF6MiK&#10;qRqU/3n/MX3UpX57NftqqHammK4zz+VuV3b+3IpX2O4Zavf/2HsLODmOJG/7lt5bvNu7W77lXXvN&#10;7DWzDDJJli2WxWSLLWZmZmZmZh4x00gajaRhZp7m/1dP19RoRuru0Xuv7pMtV9zlz+vqnqyMzMjq&#10;iscRkbUb+eukcYZi+TcgE2qNaVVVbSdsUlx6nv/viotd/rI6paNz21DLlvJiQ607JF9XqIXwAMgt&#10;cqnTirN6ZuAOVZl4UMeiMvw53/4nOGPlmDQ86ObNb6QJ4Y1DPii+Hiqthj5wyvgOIUsAI5xWqnuT&#10;ywYgA5SRzliR02o8uPz1kXA4ieSAuADFnnvOdDjDw83vBBP6wakljwuARuokY6AfankR8QVVMIw+&#10;qNAH44QqULy+Tx9TH9Ivf/Ur5b9TVdEjlyv9UvA6YDerQy19/G78b3xf1Ond20xZC2Yq9GGpAyRZ&#10;s8YcPqCFfqj1j3pwAtThu4HEUgcQtX+/1K+fmaZo1bxiXEQRUaYqlO+KPgTUkKk1daoJeuASQB/0&#10;Ydk5FTBYoAvCWNAXfTjToV49n/H3Pj/U+u53PKr8dr4iLmQZ3yuvDPc+dcShPi9u17HvPS/P936g&#10;opoN5LkcWU5x/s6Vn6PY9YvV98/j9dx3Durn383Wj3/s83NN9KTsHvCKP7vpNn7hGnrCVDlLAR5r&#10;nQAJUFqxwmQiFjsJ1AfCXHIv+MvLL5tzBTsBLrEdWPtQEXWWAMCIwKtS5UZKIutHRi/rCU+qqA/s&#10;A32aNDFLQqEPPIjtTc2ysvwlWD+OfJeu7oxWcscRcr7wmtkBewKFpkwxFz/UxCJcJ1pqxgyzJhop&#10;fChEwf9evcyi7AAlJi9UH8YPkB8osSGghUwsk8OGgMyy/y1KHKwfFCZvlkJtGDDPGTYnzx3Gx8a1&#10;IshCjYVnJ6Cd5xz6MCdsTp4b6FMCXbHNrOIsrbqySo/Pf1zvrHxHiy4uUq4jxLPoLokNtexmN7vZ&#10;7e63UqhVEK9D8wepVY02Gnu6UE6P+Zvil4IUxS1qpY+qDtaiMrDl/xZqBSwUX/Lb5W/mFaUcW6qu&#10;LRuq+aS9io3cocXdv9B7tSfpUK5TDq/xPXeczq4fo/bv9dHmsN3aMLKLHn20qzZnOpTPuN2pSj43&#10;Vy3ua6jFh2OVYbxL3RA+L1JO5EGNrHWfPug5WYN7NlDVak005UCMMpzWOErkFqjlUMqeCWrXoI6q&#10;dRyrRevWa/3iEepS80O9Vam5hqw9orNxnNjnlTvvkjZN7K1uX83Q3uQygyirs7+VXA8Itcp/13+l&#10;OEfXNk3QJ1V6aKbxPc7/87oLlH5lnbq+31QjlpzQtQL/V0OK1+1Q1I5RavZFLXVfYbyrBJJAUMsY&#10;hyM3Vee3z1SPOs+rWsP+Wns+RbmWisbnFFu/dniVRrX+QO991EZzDkWrJLPQL2V1Mv6/zJzzLz4V&#10;X1mhwa16qe/E/Uo2rhqvoCVifu6M36fpvfqo2VerdR39S/uiJ+OfRB4O7qZ3G0zTCeNKebchdKH4&#10;UnHbUMuW8mJDrTskbNSvK9RCOBL22PUMfTzpgJ4euF19119QZoFDXkAUIT7UpgJiAbOgJkRBQGJw&#10;QP0PoRCCI0vkFJ43ISB4zBRnIvwHEIXjWFEfEAIiuABrRHgxBpxdIr2ogYWjyn1CCZ49DiT5WRa5&#10;AaxRYRxyY+nD94IJ4+Q+pCQScoTDjsOMw0vEGJEpUB0c5iBCFyw/kAjgRCAKQ6Ab0sD4d6K2QnE1&#10;BD+SGkqk3hGwhp+MOkwN/jOAhmCRUMJYAGvAFUAUQWr/YuxcC6wRgBcq4wqhD8YCJzBM21+bCZAF&#10;J4QnAEr27TODaEIJ044+cEI4AowRc/vNb3y6/z6XfvrDIv31D2ka0jNcLqfbuG95m8k3Xsoutpms&#10;lP96QHk//72SF+6UI7P8f5nyul0qiDij6OqvKu9H/0crf/GZaj12TH/9i8/PGsgSg3vANTG3irYp&#10;QImoKGrRW7yCNcQMOCMBUMjc3TTUcmIBMsyYNQQmwoOoW0bKKYCsoig9tgcmiVlzRgKBi8wd5zXA&#10;k1hf5j9UH3zGeDFrznzgEL/vfc/c9hxqij5snwr5BYMhOouFZxGZFIv4oRDwuqKJxRgA1JBdIqTY&#10;X2wQFAIooeztGBQbAIUAUVaNK0itBZSssMNgwqQQ3kjYIQtkPQNZIIAZ+vDMsAhmMMEIiCDDsK0o&#10;NBpF5nguXr1qvH/l6VTSSTXZ1kSPzXtMrXe3VkRmhDzerx8wsqGW3exmN7vd/VYKtTwFiju+ROPa&#10;11K1/ht09HqWilwlz+X/Rajl9eYrIznVeBfKk8v4DfSpUNd2TlPb+o3UfvZRJaZd0L6pPdTgs680&#10;/1ym8l1OFSYe1aaRX6lFs0U6EX1Rx1eMUt3nqmj4oVTQ6vKmAAD/9ElEQVRlFLrkyLioU/M765M3&#10;x2rn1fSbipZ75MyI1LnZbfX3x+pr3I6LOnt0pfrXeE0fd1yrw7GFN9LPkFugVqZOLR+s9tVe0Suv&#10;lLTnH9cDf/ydfvXrv+qx2j00YccV+bwupZ1epcFt6qndlN1Kcpb5jXMXKjf5qnHfE4rJdKv0o4BQ&#10;y2v8/BcbrysUMze/6M6P07EFg/RZm4nacS1DxcaonHmJOrWwi96s01cLjsWp/JtrYPkfQy2PU3HH&#10;VmlY84/1asd1umrMucWz/GK8c2RHHdXMLrX0fuspOp1ZVH5ODfEUpSrm0nlFRKcq33idK3394X0l&#10;P1lHZ3dVw54jNDksoeSDEuGwm6JMXdowXm179FXntdeMi25/FFsBp0r6w9Ocyr+2RzP6d1fNgZtF&#10;eECZ2TfEhlq2/M/Ehlp3SL7uUIvHSHahU8O3XtaLg3eq0sAtCt95WI5Jk02PHVKCx8+x+Tia5FmF&#10;8nB5wqEjHjmhHoAoUm/IbSIUhH+nEBEOYQgA5O8fxxQqAmEBhDEOUsvwvK1Uw2A5UgjXIUREilA0&#10;HLBGdBaNyuKQAPThO9wvmHPKOMmbIxQHB5eINegNqUWE7ADWiCJB7yBj4TKRM9TGBxSQaoi/Dpvj&#10;0EkrNQ/QFEwdhsdQYYFkTsIXmRLUITqKQyfhdpY6wYR7AKxWrTJBGlMKeyAoxlKnbM2rm4Vr+Op8&#10;h+UB5FBjiimhL8Pf9fvr3COYPvRhLQ+ZYWSIWVljMAiY4cCBPi1blKdKL8XpP3+WpzdeSNaZo0ly&#10;3lRA0lPoUMb2E7rScJBiG/RWTmSK3GWKI7AHXdkZSp05XHl//a2K/s93dK1RLZ3acMpvRgQGke2G&#10;icIn4R5WpFOweeQ66YbwCso/MXYCgphHoq9I4WMtjOdhUEF/5oetQEoiGW+wIOwCyEVKIkyFeQ42&#10;DuYRs8P8+K6Vwcc4MFMAGRmypCRyr2DrSf+MlbWgZjoMiXUAcHHAIBFkpLjynWD26e8I8MvNMGhC&#10;yDBwjJS9guGzAVAoFC1lv7H3Admk8GGYGAbF2TBYUpgDpPCVExSyjAswT6o0k8JYCM2bMMFcvIqe&#10;H9ZmIRcYfRgDhg5wA1Tt3WuONdQCoQ+LDMlu1sycC/QxjM5n6JO9aLaWbh6sNxa9rNeWvaZ1V9cp&#10;uzjb+NMgut1FsaGW3exmN7vd/XYDarnlzrmuMxvGqXmN2qrZdbxWrN1ovA9s1/b1y7S0V3XVajlT&#10;myPSbgCKOwG1PHE6sXmN5k1ZrDVbt2nb9nmaOrCD2rQZpRUnUlVo/O4lnl6nkd3rquXA6Vq7cZXm&#10;TxugDsZL5pTtUcooKFb6lf1a2O9jfdZlvJYZ/sLSeaPUqUkt9aVIfLajXOqZ25GjyAPzNbh+FdWa&#10;FKYLKYXKS7+ufdNb6I37q6rz4iOKyCnjU9wCtTxyFOQoMzVZyckl7dJGTe3QRDVrD9Lq8DR/Cp7X&#10;m6nwTcP0Vd06Grs5UsVlC8TnX9OJpT1V7dk3NCasQBnG64FfgkCtwrx4nTu0TzuN337WY/3qMerz&#10;RWt1Hr9dURnFxje8yk87rVW9aql6l7k6cD2/nM7B5H8MtYpTdWLZEDWqVF3Nxq3U+i3bjXUz7MRo&#10;u/bs18WkQkXum6mOn9RQg55TtGoT62p+vnP3Xp2JzVFW5FqNbFlL7Uas1+X0YqVEnNDRvcZ3tmzW&#10;9pmjjfXtoB5zdulcBu94TmXFhevk/h3avs2Yg4XTNeirjvpq3CodSMYXLlJqbLgO7dhmfM59DBuZ&#10;2E3tv+ij8Vuu3gS0EBNqjWzytmq3H6oV67aYY9sbptPXUlRoUUa3DbVsKS821LpD8nWHWojL49Xh&#10;KylqPXqzWtfoo/D3PlXxfYZXDS3BAcMRIxQHUBWqXpVFOqyaV4SOAMUgHZAbCAKhI9AAnKFA/eBI&#10;4mhCbnA8AViMAw/bqnlFBBmhJaGoC/NMtfKlS81aNtACxgJ9wVEm0oIQo1D60D9hO9TSwSF/9lnT&#10;y8dRp4YXqZCWPkH68Bg/iDmZbkMdn18dakYDUFAHPxsQRWamlVkVSCzfGnWsQxoJHEEdWF+rVqY6&#10;BMIEU4drLA++tfEb4A+UA34wtQAUanjBIai5bS1PIKEfK4hvzBgTPgFz0An4QY0mPiPyKhS3gH1w&#10;L0omEeHFlKIPrIBaUWbElE9JiYUaOShBf/19pn7zXznq/MVlJcYXGOO78dNP3SFXbqHxvpGs4mtx&#10;chdTG6DkQ0N8Xo9yTx1Qas3KKv7JD5TywK+UvWahirJz/PNOJBIgC/NCF9YG0DVpksk9YCOsQSAp&#10;yyuoMU59cqLvMDf04iwD9ETfYH1wnfmCrwLImEfGQGARgUYAMj4LFVyEvmybiAgTKHJ2g2XyVs10&#10;GBEZcaH6QB++Q8Qg60ARfvqA5RBwtXChT5cvG/Nd5DbmtcwkW0In7BsUsggZMNkiZERGliV+gSaF&#10;PriOQkRmAZQwUELhGAyDouI+gAyjD/UcQCFyWtkgpFCzYRgHoYRsJEA1cDwY8UMwZJ43GArPHxYI&#10;YoixsKEhzBbxC9YHk05oHvrwHOSUV0Mf3y9+oezH7teGGo+qdd/H1GVne8XmxPhrbH0dxYZadrOb&#10;3ex299sNqGU8gz1OFeXEK/zwOo3r3Fhtvmiuli1bqmXzpvqyeRNN3HBRMdmuG8DElafE0zs0ofM8&#10;7U3LDxod5CrM0eXV3TRs0SYdiTZ+j8uIz1ukzIt7NXdkT7X4wrhXy8bqMXyyNp5IUWaB259W5ixM&#10;1vndczXsqyZq1bKZGnfoqV4Lw5SY7TB+43xyO7IUd2G9MY4mavtFMzVt11lfTtqsmIwiwy8p/1vq&#10;yE3S0eUj1K31EK26lqFs493a685XRvQOTW7cRF+M2ayjMWX+K2L6IS0fMU9L1p9TmvGvAX+Zc8K1&#10;Z+5EDR+5Rmcy3P5i615vui7vnqkJvYdr67lMfzZLqRQac7xtkjrWbaaFp4pUWuudcZxbpakDV+jA&#10;NQseEoWVonNbZ6p35zbmerRuqb6T1+hoZEbJaYpe5Wee05YxvTVy/iFFZtze76nX7VTSieUaPW6g&#10;Zu0z3l8CSXGywrcs1fTxW3QupySbxZGhyztnqYfhE9Vp3EItGFNJa9OxmxadytWlo6s1sm1zw2dt&#10;ouYtbnzeun0nTd0To7jIPZo3uKtGzNurqOxsnV09VsM6G99p8YVaNuqricv36zy1rvzzlqfIfQs1&#10;oYfxWUujNemuoZM36Ghcugr8x3R6lBd7Whtn9teXfhtqplZdemrK2hOKKyWGZcWt/PSzWty/iRo3&#10;qK9mzVuYY+vcU5M3nlFqvvEu6P9akdIv7dX0HnO0NTJFZazClm+p2FDrDsk3AWoxxsz0HO2ftkzh&#10;9z2hvB//TLm//K2c71U2wQ2RCqG8cgSHzSoShSeO80lUBGDrdiO8IDKAJogGIAonlogG/kmEF7Vy&#10;cGJxMgM5j1yzHFDuB4jCo7fCf4g8IzcPOoQTG8qhRh/SoIjwIlWIMB5oBRFeOLbQDosyBBgLc+oo&#10;cCk6vECrF+Srdi1faTQQAWv41wR5WKlugdRBUAdOGBZ2o/g6AScAj48/NlPgCFqxfPJA/TBEQBXq&#10;4H+jDqowFtSBO1A3H3gTRB3/lFh8AA4AsEEfglaoLQVYg/0RtBKMMSDoQwQUEV6AFuaCcdAXgTBA&#10;IPTB3JhD4NXRsDRVfz9KP/4/RXr0H5navC5FBcQ9lxFT95K8/Jtu7i7KV8KIzsr++29V+JMfKK7z&#10;58q/dqHk++Z4GTfcgxREYJBldlamGSmj6B9I6IP5J9KOOuBEqhGcyDqR6QocgvOy1ugfSOgDO2Ct&#10;iRIzfqf9AUrMDQyGKC76JggqFIdl/VhHghMBjESNWWsNiyEiDjsIBeroG13Z9vPm3ajZhT6PPeZT&#10;x/YuHd2Rq9TofLkCHrtsCJ2gLBMLRcXgMRQ6gZBRKZ9ITguUBxNLISA3hvriiyaJ5dkCFYYUk/bL&#10;d4IJirJALKJVhMw6khMDhPAy6RDOihYI44UOcrgFi2vpw4ZAH+4RiiyjD8/B48flGzBAriceVe5/&#10;/EjJv/hXnXr3ER27slPFzkLjdTjA338NxIZadrOb3ex291s5qGU+ueRxFSozIUoxxktUVEmLjolV&#10;pvG+VDbgSD6PXMZ7UUZSlvLdngARMabwHwQdOclKy85TofOmFwbj98zrLFBmSkLpvRJSMsRZU9bP&#10;n8+4j7MwR2nxxjj4TlyiknIcZQqOW2OOVky08XlsvOIyC28qSG6K1+NUfmayEuLTlFc6Zq9xvVBZ&#10;CXGKTclRftn3EXeBctKylJ1b5K/LFPAX1VOs/KwM42c9R0Vu833Q53OrOD9D6clpyi/2lOriF69L&#10;xXkZSopLUHaRMXZrSgw93UU5ykjNMfR3l8JDn8etopw0xcdGm3MUHaOkzPwSoOX/hjzuIuWmJSs9&#10;y6yHdjvCu6vLuF96eqq/XExA8Y812/DtAEwl9/O65cjPVFJsTOmaWQ07SS/wqJj1MubTv17lPo9R&#10;irF2Tke+slINm8jKN8brVkFmkhJjre8lKSOvuCSlEV2M/nLTlRxnfZ6glAxD/zL/QdRrvO9kp92w&#10;oZj4JMNeDRsJ9B9NS+YrO8VYb+yl5G+iY+OUnFVwA4RSF604X5nJmcpzuILaty3fHrGh1h0SHj5f&#10;d6iFeFxu5R0/qbTHn1XSz36hnTW/UNyRM/I5QxAKruMw4sRBNIimwFGk5hVUAEcPGsPnfC9UP8wL&#10;zikOJl44fVB7Bq8cihICIPmF6zikhM0QCQERoI4OjbCmoUNNWhKKuCDcAwKEPkSXUWSKglVQAYgH&#10;9XgYawX6eB1OxRxOUJePwvWHf8/R97/n9ZcUI00NOIFfW9GUWEyA2kgEmFCiiKGQuog6t3OSIPcw&#10;9qRfnY8+MqeUqWWKyeQiqgp1+V4w4TMgE1FAwCuCVBiHVdycQvVWpFkofZh6mOS4cWbAHOOgH0Ad&#10;wTtECKEz3y3bT36uQ3NmZOjX/56lH/6fIjWsEa/o6w7jOyEULxGiuHKjryjtnVeV++MfKOaR36jg&#10;zDHjZaP8zxxdcW/MjOgx2AmmwxgBVHBZ9A9lPly3dCSKDR1ZMxrmyDU+q2iemG+ClJhXaqSxZswT&#10;LIf0QgrJA50q6oPvECxFYCIMyNpSZN/Bh0MxZsTSB87M2GE4P/yhTz/8vkt/+VmqprU8pdRLaTcW&#10;LZBwnc+BxEAfNgDFwyyFCG8DEFe0L1EIMEW0FDW7eM7QB1QVSEUtL54zFU0uGwaoDfHDkJkUNiZR&#10;mFYxuor04R4YPM8lSCH60A9kFlJrnfIQqg9DH3d+ruLCNijsnfsV+4d/U9TnHxiXeYkO8ndfA7Gh&#10;lt3sZje73f12K9SyxRZbbLElkNhQ6w7JNwVqMc6CtEwdnbNKtVtO0rvdV2rO3iv+elsBnSycTGgI&#10;aTekAkFaAEA4mURqUSSIsB4c0WBCH1b4D+QGB5HIB5xESAe5eTiIOMR8N5AwNpxQPHRONaSIEGFM&#10;OKr80wqJqigKgxcDSAJpUYREkZNHcSPgHClTixeb4wwVVcIY+Tw6Wt4pU3X5n/VU9d926lf/mqN/&#10;/D5Xw4Z4/RE0oSASQ8FEGC6HS8LViJKhvj7qfPmlqY6V3hdoaRDUYdpgAHADoo7oA7gB3AKsETnE&#10;cIP1wXU+JzuLCB/qTbG8TAsZYIAosqkqWh54BRFIMA34AyyDsZCVCiSDewZKV+Rv6beoyKctG3L0&#10;/OOx/tMQ7/9rjqZNTDLm0eg4hGC3xXmFmt54umb/sonO/vJ5xQzqpuIMYzBBhPuxPqzTgAGmGWKO&#10;mCUAj1rlobJWuYYewLEDB6R27cwgQWAS60haI7Cqoog2rjOvZLcClEgVZd4ZB/yF9YDNMI5gc4+w&#10;vYCFnCjJumPOjIVoNCLIKM6P2dNHsLHc0MenVi1d+tNvi/XT7+ar43/NUnQ1Q0EW1tpfoRTiRig0&#10;apQZQcnEYlAQREinVYQtVB8ozD5EIVKTgc08d0gnbNPGjNA0foQqNEgirsj75fmAIWKQRJcSZsdz&#10;xKr7FWws9M8CAeIBZOhDH+hDBBm5q1al/wCTi20m5iVo0P4++mTC0xoy5iNFH9hY8unXV2yoZTe7&#10;2c1ud7/ZUMsWW2yx5fbEhlp3SL4pUAtxu9xKjE9Vi9mH9fSA7fp81lGdiiGnvMRBxDHDQcPrxznF&#10;cSOlj4gHaIlVfB1vnhTAYD+29INzitMHuSHVkNQkwoeASTiaOJZWKFIgoQ+LluCZA6K4P7la0APo&#10;CZEXOJ0403w/kDBGw9D98AxSYBW9Qh+ixAYNqrjoFX3jvFr5Z/Xry3fffUr/xf2a89cB6lvltLau&#10;yFFcrNf/tUBD4Ro+tFVMnoAPwBFTQnYTJXhIBavo8DdLHaAM6hCVgzr0w/Tgf6MOECmYsMRWthYl&#10;yerVu5FpBTsAhhDpAyxhCQIJ+rB0mAH1mTp0MKEY3IDxENQH9yT6KdDyWGOwprRGdZf+6z8K9b3v&#10;efWTHzlUp3q6rl4JMRGGOAvydXXXXlW5b7+e+P5JffqbHZo9KELXIl0VZtMydss8mzY1zRKTsM46&#10;4DrzgxkHEvSxotuYw5o1TXZCH0TdMYdk5VkpicFsgvkluos5BE4S/cU6AKXgt6RrVlSQH5sASnFa&#10;5vDhZu0wxsG2hT+PGGGavxW5FWwshYU+XTzr0PxRqar3VLh2/7a28n7zd9NQWWBS+CrKp0UhqCCn&#10;EUA0geEMBsOiaBeLzcRbcCtQPwySwUJsSUnklAQMnH2PwUMB2fc8p4IpxGSxeGwonhPALKgxYyFl&#10;GlAPba2IPvIZhkCOKsSZjYKRYzBsnOXLTX0whjKS58zT9ujtenP5m3p3+duacXSC8eMZHLZ+XcSG&#10;Wnazm93sdvebDbVsscUWW25PbKh1h+SbBLUQh8ujTecS9e7Y/Xp+yC6N23lF6XnF/jQuv6OJQ0qU&#10;BMWGyKmyHFKKAFk1cipyaiEdFFXi9DBOVbRIB2FJhMJQ9McKHwkkXLfIDUWiyNHCISUECBBFhBdg&#10;rSIQZVETHE8LrBH5AbkgZ8tYL39UCNQhkNAHukKiuB+pk1bNH6O5Pqmu5CmrFX0oQY58pzGHt84J&#10;XTBE1EFtQBQBKEwH8IKgD7ga3A4wEWhK6MNaHjIsgSjUwEYdlodlIm0NEIU6wZbHUgcuQboinAL/&#10;Hk5ICh51nQBR1vIE6gNBH5gDdbpGjjQD3SywBlChGDo8ArB2sz7WGGAJMBJOVnzuOXMMv/udRw89&#10;WKQf/7BYj/wjUzMmRBlLEzhdi/TC/KhInWjeXE1+Olt/+cF1/fLf8vTUE55SoESmaihTZWwE42Bm&#10;BBIS6UTUFcvLupCSaK1LMO5BH7AV9LWKwLOumCvzAlBiPpmvUHCLccKRKQnFOljzSdTWV1+Z6wXf&#10;DaUPYwREYgdEkBH9RR9sX0pckXZplc8LJh7j+ZCVUKAz21OVN3i8PK+9cQMkUxCeKCzqX2HQwfYe&#10;k8JNUIjTCSyFeA5gcBBdFOI5EYoCoxDPI/YpUVoogkIYPEDJAmShCCbXuQ/7F0CGsTEOCCSAmwgy&#10;iF8ofRA2BAtZFpDRD883ngsUVcPgjTF7vB6Fp4er877OenL+k2qxo4VOJp+U2xPkOfM1Ehtq2c1u&#10;drPb3W821LLFFltsuT2xodYdkm8a1KJAY06hU91Xn9Ozg3eo8rj9OhWdISfePSE+RESRakPKD945&#10;+VSQDo54g6oEE5xHvHa8ZkAUISI4wxRmwrsmhIhQErz7YIIjSx84mKtWmZ449bIofgRpIPLDPDYv&#10;uANKH4yFKA2IBOSG0Bn0ITeL6uvoYxWT5/uBhOusJaE4RIZAOXBirdw8nHsKGqEP9wsgdIFfznDx&#10;v/GF8aVJD+OfROZQKsiK5gkmqMryoA7AhpQ5K1WNPi1YEQp4MEQ+J9UQ0AJ8YjrI4nzpJRNOwSpC&#10;sUb6ZiwwPsAa0VhEA7HE8AbgC1FoAKtAy2ONAVNi+hgDjIL5gA2MGO7VskX5evrBWP3Xv2WryjsJ&#10;SkrM9oOtm8WZm6GUldOV8tc/6sz3H1HfR0bo+QfjSlMJrSA8AnWsDLFggl6AK8AUf4O50A/mC/fg&#10;LAFgYqj5Zf2ATrANGAfpoOgFLGQLEXFlRb6FWiNMnxJUwE8i7zBbwCX6AM3gKoyD7wbrB30ZLydp&#10;wpMoT4U+RIHBhoCJ1pwE68P/AQtphZABtf71X81jLOkUUHw7KYkoRAozC84iWzmyLD6GyAKFmliE&#10;fUoFfTYRIY2W0bAR2BAoxAYJtsj0bS0QBsokWM8VNiJhdvRtGW6gsXDNWiBSmBk7gI4+eC5wOgM6&#10;GhsxOzdVSy4t0UtLXtKry17VgosLlFmcaXQRQsevidhQy252s5vd7n6zoZYttthiy+2JDbXukHzT&#10;oBbCqRN7Lqfok8kH9VCvzRo/b4+SBxgeM6ElOJzf/a6ZS0ZkAyDKWPSgDqMlOLgWiMJRxAHGoydl&#10;xwqbCeUAIxAVyA1OJ2ANx5UaNlWrmjWvLLAWqg+oAcAKB5Oi1URmMRZAFI4oIAp9QvXBZ0Rd4Oha&#10;+nzve2aeoBUGBNmp4GWDj/G3iZoBKOD/og4gCnUAD8CFUMK0lwVRqEM/RPCgIrwAdUIJfVggCiaA&#10;OvRBVBJBM4A1/P1QS8yUwAkJwCPIDU4JKAGYwATouyLwg4lQe5u0OsZA7W2gGPPDlDKGzLRi9e8e&#10;o9/9Ml9/+m2WRvU5rZys8pPEniu+elHJjarK+aMfKOOXP9HVSXO0Y2O2HyixTOhHcBBZqpwgSd+h&#10;lhzBPEkFJNKpWTOT41AEHkBFoB8Zs5hoKEF/gofQE9MBsKEnwUVsBQKUgqU0WmKtF4CM9eH+Vp1y&#10;QCIQ83bWC/4CqIQxAy4BmIyHbD6CHQmkCvm4shad/YRC3JznAwsPUEIhCyiFEjYCA0Z5qwCcpVCN&#10;GiZ9wzhCCWMhIgugBIEFkP2L8VOEQuxzrsXHm/s/lLDIbCiMgucK1BB9IJmMDbIZKpQNoQ8AGKck&#10;YryAPgzOMDxf9eq6MLm32i2vq6cWPqWm25rqatZVub3G33wDxIZadrOb3ex295sNtWyxxRZbbk9s&#10;qHWH5JsItRhzSk6hJq86qu51+mr/c+8q7/d/Np07C0Rt2GB6+BaIot0slqPJiYHUqAEcEYkB6cBh&#10;nD37RiQGHnigPhB+tInEsIpEEUIETbCKRAHWrBCiYH0gpBkBoqjdY1ETihMByajxA1irqA8cdPSx&#10;ikRZYI3USYpeEbmFPvQRpB8+xm8msgZOSGAJXI3MReAU6gAcQg2Fz+AAAAyLqzEllPLB97YgUEWc&#10;EHVgCbA4/HbABoElgCjAGtMOtwihjv8eZGixFBRTt4qRA0coJg8nRB+rj5v7YQyUL2JKrXrbzAmA&#10;DbYAq2QM6OxyubV/V6reeTlGP/1Rvp56MF5HDqSouOgGrHAX5il55jBlPfRHuX7wPcU0eFv5F0/L&#10;4fD4wZplAkA7WIPFX2AQjDOYMG7GwFguXjQzZYmyQldMGnPs1s08UdKas5vF6gOd4S8E+RFlRTQb&#10;QBL+Aiu2IsgCiTWH2BHrwzqxXhZPAihi0kCvUDyJPthaADLshUg6UlYtmAhPIoIMOwoqVicWUMKA&#10;iVpEIQwBhSjkhUIYSiApqxCAjEUn2gsgBVSyipChELmcfDeQcJ17sI+J2EQhIq4wKMCSBcisfR5I&#10;LH2IsKToPGMnJZFFZoKtiCuIXzBnwtLHAn7kjGLMhpH4jA2W8tAftPTDP6jz4Be1/up65Tvzja8H&#10;0elrJjbUspvd7Ga3u99sqGWLLbbYcntiQ607JN9EqIU4nG5FHA3XsfdrKvuHP1P2v/+Xiip/IN+E&#10;CaZDF8rjxmEkYgrPn2JEACzCWvD8iaDo1csM6ako1ZB7UDOHCC+Kx1Prirw6IjlatDBre5GzFcq5&#10;JDKD3DHux30hR0Ao0hUZF7ljjJN1CeRYco3+gWaQm4kTzRRFyA9OO0Sib1+TyuBwB3KW6cNonmKn&#10;Yi9ka+nEVDVp4PKDKKaEKB2imyg+bgWsBRK64TPYHP49Jcnwt5kSSvgQ4TVtmskPggWkWOoAO0hV&#10;o2QQtaJQByACiOrf3ywxxPTz/ZuFa6jJlBH8AiegeDrcAChm1fCi1BEBK4GmxJpS6nljUkwp6Xzo&#10;AhOxptRilWUlNalAIwbE6fe/yvEXje/b+brioguN7/n8td9yI8KVXONtFfzHj5T2118ofcsiOfNu&#10;VMZHL8ChBeEwB3gFqYTwCmqBMT+MMZD+lmBWZKsR/UWmGWPHzOExM2feAFOMP1A/9M/8UGMcCAWM&#10;wh6wCyK/rLRRq49AwnXGaqVGWmmjrCe12YBm6MM8YjvB1pO1hMcC6gi4Ynv4t+tzXnVrX6Tdc2OV&#10;nVggj/FcCDopDAbQzfGOpAJDWIFS/BMDIVyPom6hFEIgi6Q6Y4gYJAOBcnIoBWFl5F9alDPYWFAI&#10;4jd1qgmULIIJeWTjsHDGj1XQSUG4Tu4vtQLZoBSBx8DRh9MDSLG8HX14zu3fL3fvXip47knl/+xf&#10;FfWHn2lnp6pKL0z319j6pogNtexmN7vZ7e63QFDL5/Mav9HFxut3oQoLaUUqcriN3xjj3ajkO6b4&#10;jOecRy6HS+5bPrsh+C9el0PFpf2Zrdh4D/D3yf3czhufFzvkdHv9f1f69163nMWFKuLzomL/31Lm&#10;xLon72wuh/E5fRh+A+Mt+3mp0Bf3Mn77HcY9jNtz0bhs6FFc5PdZGNMN8crtNPRze4z/xTdvFZ/H&#10;bdybMbnk4Z7GWF2OonK6Wq3I0M3lQbeSPy4n1t9SM9P4TsnV0jEbepX2Zfxvaw74zGGMvex9zGZ+&#10;p7w+hkZ833jfcLo8/ntYn3oNPZyGHtREvjF3Rv/oRz9lB22smX9M1r0YD+O2/o5xeVxylI7ZWBPD&#10;d3GX1aucMM+GjVj9Gd9lnm6I8Tk2VPq5aSOlYtghf2/ey2zMdbnvlArzjN0aYyr7fWOsTta5dIDW&#10;97DvYOO25dskNtS6Q/JNhVqMuyghSVFdeuvIg89r1mt1tH/GSuWlZfofegGF6ziJOLY4ghSPxwEk&#10;DImiSuRsAahup+aVYUjau9esxg0Ig7hAPcgX49RFQp1wJoMJ/eD4AqL4PuSGUBjIA2CrTx8z4goQ&#10;FUwsfQBnADQcWSK70Id/oh8OPGQimNAHuhYUqGD3UU1tdV4v/yVOP/q+U7/8pc8f4IXfTUBHKBBF&#10;Q13Uwa/Hv0cd/H1Sxzh0Eg4QLJDF6oN7kP5GtBKcAT4IdyBCB3UAUUTmhFoePiMbDC5AZBIBa0wr&#10;3AB+ABgJpo/198AwMtaYUoJprLpbsErgHiYSTHhJORKWqQ/fjNJ3v+PW0w8na8mCLMNk3MYPsUv7&#10;hi1R3J8fVt4v/kMx7WvJmXFrZ4yBCCUCeggCAsQR0EMgorFV/UCJqC6LedACCf1g7oA9zk4A7BEx&#10;x6F+9Auwqqi0FObOvagxTsQVQIo+mFcK5RNJZ5VmC9YHAuzkfgBF+C9zij4AMsbHmQihxoEAyIg0&#10;GzBAeu1Vn/7z5x79548K9eGDkdo28JhyT0aYUVmhOuEZhwFMn24SMogrgyEntnt303CsUw+C9cN1&#10;FghjACihEPsOg8VwMWCMiHvx3UD9cA2aB6GFkrLvibgCkPE8AFADtC19AvWBMGkQSgvQs0AYCySz&#10;Z08zxbICfXhxT4+9rA2jGmtdpd/p3LuPK27x5JJPvzliQy272c1udrv7rTzUMpx4n1fOvFRd2jlb&#10;40cP1+DBgzV42FiNW35CUVmFcpX8NvFu7/MWKyvpig4uCdOl3CIZb8oBxe0sVOKxRZo9YZAG0V9J&#10;W7jjrKKyfXK7chRzfJMWTxyiIcb1oTNXavuF1FL4AzjLjjujHQuHauQw429Hz9TcbReV4fKYEMUY&#10;c1F2oo6uGqaxI43PR07WBGO8KU633Df/ljrzlRq+W/NmT9PqsznKLOLvnSrOu2r4JpO0dEe4ojPN&#10;9wGAhscTp7NbDuvkiRgRgH/rL7NPBbEntXvFPM3fcEzReR4VJIXr8NqppXpabdCgQRo/a4mORuXJ&#10;GFo5MeezSHkZF3V4zVFdTc5V6atvyZinTxxV2tewMRM1f1e4Mgrcyg7fqmWzx5a71+DBgzRk2Agt&#10;MOY4Nsd4pygj6Zd2ae3yJdpwNFr5zC8XjftnxxpzvGqW1hy8qoziEmDmyVPi5TM6vNXop9DyO42x&#10;OrOVFL5Hc4cN9a/Z4BETNH31YcXmFZtAzF2kzOvHtGbqeA3l86EjNX7hDp1LyC61oRuC7vE6tWGx&#10;ppWMf9D8bTpyPdPfl/l5qi7vXas5JZ8PnrFC288llnxuSG68Tu9cWkb/wRo7a6m2XTDe/24Rj4pz&#10;o7V/2USNxZ5Kvj9qwjRtORWn3BKX0Od1Ki/9uo6sCNP5pGxVUDDClm+B2FDrDsk3FWohrqJixR4/&#10;r6HdpumVjsvUauFJXUzMufEwulmMxffXvCLCAocPR9aKsCAch1CQipwgyA35ZpAewnfKphriQNJ/&#10;RXOIcwkVATgB0vDsyamyIiy4DgEIpoclkATChQBgOOREaVhgjQgvxmk51YGE60VFJokyHOKc92uq&#10;17+P0/0/uK6X/pak3t2cOnzYV2GKGD61degk/jyRPPj3qAMEopYT6oQSpoQAGCvC66mnzDJgRORY&#10;EV7cg3uFEj4nUIblJBOUKYETEF3FslPDC0YQSNAFE4EBwCqZUvRgSq2gOQuGVbQ0KUn5mjImVj/8&#10;fqF+9EOnPv0kW0cOFejg9gTVfnCzhv+wg/Y+UVNpB3f5/8tlMGFeCLYBKJGdRqQVpkKNM4CS4b8H&#10;PKXxZsFsiXwjMoozECx+CnAkzZTIsIoy55g3gFLZACWiyJhnIuqYdxhNKGF9AGSARQAj+hCghD7w&#10;JNY/VIAkYq3ThnUeffF5rh75VYp+/S/JWvKr1spu0NYESqHAtCUMBsUhrkwEYJpJISQOoMSEsT9C&#10;iaUQgIx9BznF6FCIyEvAN0AplMEwTjYIxJbnAQSXPpgcngfQVQBZKH0wAMYKOea+PI8wfBaI5xvG&#10;a1XpDzAWh8ehgwkHVW11FX0+/gWtX9hd+RlJJZ9+c8SGWnazm93sdvdbeajlVE7iBe2eNVhd2zRV&#10;i7Zt1KZ9e7Vv10Htuw3VxN0XlZRnvjcDfOJPrdbkQZ1U459dtCwhW8FeCZz5GTo+/l2990Elffz5&#10;F2pPn0absOaIIjK8SrtyUBtn9FXfbtyrgT6rU09Ney7QyZh8uTw+5SZc0IZJHdS8QTU1b9NcDT6v&#10;qyr1umrO8XjlOtwqTI/SkaX91LLuB2raupkaNa6vyh831dDd15Saf9N7viNXMWFz1eazZ/RSl206&#10;Fl9gvHdlKu74DNV96X11mL5f4anF8rkdyr+6VysXdFfDSm01ZOp+Gb/uAaBWps4v7q0GTz6uNxpP&#10;0J4kl3JiTmrn/IGlevpbszqq+saTevyTzlpxJl1FN70ju/JSFXd4vob1a6mGHwzWmrPxKn2rKUjR&#10;hZUD9Pyr76t68y/V2uivU4++Gr/+pFLzXEo/tULTRvQod78var2jZ194Qw3HbtHFjPK/rylHpqpz&#10;vcqq22WOThvvpcYUS8UpOrVipFp+Wl39Vp1TYqFTzqw4Xdg5Rd1btNSXjadpf7rlZLiVG3tOu6cN&#10;VUfjXu3at1GzJg306eftNGDTeRW53CrOitGxJZPUr0sH4/P2avVlI31au4U6z92tRIsa+YWX4nxd&#10;2z9GA79soqb1Whrjb65PPm+intM26GIys1CkhDOLNbZTUzX4rLnxeUvVNpyYdiMW6GhMiaMQf1iz&#10;ejfS357/WE39Y2qvHiOmatWJQP9l21ijxH0aWuc5vfaeYVNftvHPWbe+g7Xi4HVll0x8yvlNmjO6&#10;m2o910GzT8WqgoqstnwLxIZad0i+yVDLH61V6NDisEi9PmyXXjLa3INRyi6l/obgwFkhRFZqHpQC&#10;rx5HFnoBGCo5zj6o82mFEJHSg+NJ2A41dQihIfWQyC+oC/cK1gc/7lYIEY4nuXn0QWVwQqIgNzie&#10;0AOc1ED9cI3Py4ZEEZlBP+R24aAD1iBEONyhxgItIUSmSRN/0WvXz/5Dxx9tqHGfn9C6SbFKiyeU&#10;2BcSmDBtgBUrIoqoKhgdATD4+QSQ4GuH6gMQAhChJBkpaYAs1Hn9dTMih4A1QAdDDqYOZsvyUL+J&#10;iCQC1fDprRPzAGtwjmBLbI2BKbXGQMqfle7IGCqaUoTP6OvoUa+6d3Xoxz8o0Hf+xau//61YvTtc&#10;V+9P1us3P0nTH78fpaoPhmn25GxFRfn8ZhNI6A+9AYuUUBo6VKpUyWSxjA9ARY1xw3+vED6iO+ZH&#10;pivrRWAQ64X5AMwATWTuBtOP68wzfVCMnhrj1ppTM50IMspNwXi4VyChD+aQuYQnDR5slrVCH8YB&#10;IKPOGfCReQw2FuypMM+jy8dzNG9AjHpXPau4P70kz38ZHTEoci4pQkY0lf+lOoDQORNPKBsGQkoi&#10;OZaAaiKuMCTrRAQGHUjog/6NHxa/QhgshosBs0DsTwybivfBjI9rKETkJiCajUOOKICMyeU5AfEj&#10;JI77BNpM9EFjgdDHiiDj+UQfhBtaKZaExN00J1E5URp8dLCemv+UmmxuqMMx+42vBNH5ayw21LKb&#10;3exmt7vfykKtgpQL2rGojz5v3EajFobpUmKaso1nWG5GsuJPrteSgxFKynbIVZij67sna+zwLmpV&#10;v6Zef7yDFt8G1KrXZ4JWHEvwPxdpBf4UM49SL5/Q8eNHFZnKmK5r96xual6/habtT1aRM0uXtk5X&#10;j1p11G/5MV1NTdL1E6s0tm1dfd5tvS6lpynq6CoN/fANtZy8R2fjExUTvkOLexnjqj1HR2OyVO61&#10;zedVYWqEwmY01hNPfqaJOy7ravQZbRrURO+2nKWtlzKUV5SvuNMbNX1iX/XsWF2V/9lYvYJArcyr&#10;azWmTSU98atH9XEJ1HIa7xAOow9Lz9zcRF3dt1Rjm32hDnOP6lp2sQmSSqQoI0YnDB379++odvU/&#10;1Idv99PyMlDLk5ugY8sH681Wk3QkOkWZRp95efnG/LmM3xnj3d9VrMKCvDL3u6r9U4eoU5dxWnIi&#10;QXnl0viM/nIitGN8KzVr1F5jdhrr4fYqJ2KjZvZuqLrt5+pUUpEy4i5o38qRhgvUSg0/qqba9Sdr&#10;bynUcik77ppObz+g81nGuudmK/Hibs3p1UzP1p2qC3lFhi+QqAu7D+lMbIKyjDFlJJ7X+tHt9W69&#10;IdockXYD2HmM1UkJ0/BGtdV20BztiUzxz9epVf3Vo3U/TV59XjmZ57SwT2s17zhSK84lGZ+n6NKe&#10;GRrSsYd6Tz4mYrGKr+3RxGE99H6/DYo37pfDHBUUqtgV6N3ChFpjvqyi1mPX63pSpn/e8oyXc9I1&#10;XcUFijs4SxNGd1e7JrX0xmNfaJoNtWwxxIZad0i+yVALIT88PqtQXy46qacH7tDnM4/qTFyWmeuN&#10;Ewm4IfIJ8ASIIhKDSAgiIKyaV+hsOYU3Cw4kRMVKNcTBJKKDlCXCd0gdpLAQHjgOVKA+EO4BNeH7&#10;Vm4ejRAi+sUh5j6hqImlj5UXB7khXIbUJ0AbjiwOraVPIGGMkKiy+uCA//d/y2fo45g8S1nnY1WY&#10;6/T/qAWbErga6sAJgUAACdQBApFJRQ0lY38GVYdrDBP/2ko1hO3BEwBRRHhR659Uw1DqMBayKwFr&#10;RHhRVJ0+SLMjEojaUWSCWpzwZmE6GAOskimFZTClpOdhMrczpZZY+sBB6tenmLlP3/2uRz/8QZF+&#10;8dNsVf/7Vs36RX3V+N5i/eWHUfr5jwv08ENe/xkFW7dWnPVK/1ZKIil81CcnEId5436kJFKmKdRY&#10;uQ7HsQBgvXrmtkBn+AegyjqTIBCY4u9pVo1xzlKAvwC1GAs8CWBmvMtWyJPon/XlfhTCZ93Znuhj&#10;pSSiT/A+SC/wqiCjSOlHr8rdb5B8FCEDJkE0ibgihAxCxoADCQPBMCCvZVMSGQR9cHgEhgVQIpqq&#10;IoUwFiKuMGCMkUmxUhLZtwCyUAtE/0R2QVHZn2woiB+UlecGKYZWUbVgYm1QIk+tlET0YXLRh37Z&#10;/9BJQwqcBVp3dZ3eW/WeXln6iiadnqS0wjT//H7TxIZadrOb3ex291sp1HLkKGLHbPVp1VD1F5xV&#10;Zl7xjTpZ1E9yFanQX+vJ54dUF1Z00fhla7V+7ji1eLPXbUVq1R80QxvDjRfOMsLvl8fl9P8m+O9X&#10;nKRD8/qpfZtOWng6U0VZZ7VtXC81+myotiUWqsjjlafgqo4s7Kum7/fUxlMntH/hSFV7tIWWXM9X&#10;tvGu4S2KU3TYGNV64HMtPByjDOOnvKz4nLlKu7BanV7+jer0WqD5Syepc70G6rPsvGJzvXIV5ejq&#10;wYUavnCtju6boYH1emjwzVDLmBOim/ZN6aNWDd/Wm299pPqNJ2hvkkvGEMqJM+ucdswbqKYNxiks&#10;rlCF7pJ5LZH85Mvat26K+i3drQsbhqht9RFaXQZqObNitXdBb73Zc7FiM4sCRIuVl4LY1RrTva9G&#10;zNirmDyzPlY58bqVdXGVxndrrha9l+psYooxn4PUpmF99dl03XjX8Cjr2iFtXDpGY1Zv1eZx/fRV&#10;y5naVwq1fEYX1Dgz1szom/9zpUdo9+SueuzNgdqdU6R8fy0qsy4Wd/cUZujsssH6oEoPzTufqByz&#10;I+N9zPDJTk1WtRebquP0vYryAzhjDeI3aWyzDurWd4UiLqxVt1otVb/fWp3318jyyp16RAu7d1fT&#10;+tN0zHiNyrq4WcOHdtOnk476Y79Cz5EJtca2rqYOU3cqLb/8fxgE2l5Z31tjl6zR+sWT1Pbd7nak&#10;li1+saHWHZJvOtSyZNWpeFUet18P996qGfuuKzPJcEA51o7cKpxLUgRxdnF6CcfBqw8mPKhpOIbW&#10;8W2QGyIerOPbOLmM0Jlg82X1wecQAvKqcHRJKSKnjXCmWrVMamIYZVChD5xUvoM+hLZw/+9/39SH&#10;087ItQPOhXK4Lced0ClOQSTEhxQnHF1IRMeOZlX0YM6/IXSD386tgDCNGpn+NuoAkQAkXAdmBZOy&#10;6jB9BJYBU0g1RJ133jG5QqgT7aw+gDOoQ4QR6pDGBodAHTJBiToKBmaYKhgivGPgQHNKLRNhSmGP&#10;ZHyFEvqx+oITAvKI6rKyxwB9L77g0kv/TNY/fnZNXb8zUEX/8q868++PqNtrm/Tsk4XGeH1+3Qnu&#10;sc4EsCLb6DuYAPI4tM4CiqQkAqfgL2SgwSsYV6g++JxtwAF6RG3BNsnIBS5Z9c5hJ6HGgnmzBoAs&#10;0jUxJ+yBbQZQZA3YRtZcBRKus0VYdyK1LH1gtWTWEoUG57H0CdgPFxksIWSEjGGQGAQwiIgrora4&#10;CQMO2okhKEtUFQqRA4tBsecxCggeoOh2FIJQohCGyRhQiDFhIBbArqgPxoo+bCwirTBQIBn0letl&#10;Qw+D9cOkYeRErrGw6EO9LTaa8RzwRkbqcsJpdd/fTU/Mf0L1t9TX6dTTcnqCPNe+5mJDLbvZzW52&#10;u/utFGplXdHWcT1U99N+WkU9VP/PlS9wK3nGyZml67sXqPXbfbT8NqDWZ1921OA5G7R7926jHVF4&#10;dLryXBSJz1Nq5Hkd5/raeZrQvZd6j1itMxluua/t0NyurfR280U653CX1JlKUvj2QfrypY80beEG&#10;LR/SWX97aaQOFjlLQFCmUq/OVes/36fByy4pPsC7rjMvRaemVdK7lWqrbs0a+virydpzc1QXkrhe&#10;Ixv10dAyUIs58LjylR2+QmNa99WIYaM1vHcbNQwAtXyuAsXsW6DBXVur/qLLKr6ZeJUVV7aS949V&#10;x5qjyqUfFqdHaevUVnq+UU8tX79Vu/fu1+GLMcoscPrHYgkpob7iNB2d1Fot+k/WklMh6vQa2hya&#10;00Nf1u2gSStWaVK31mrWaraOWemIlhTG6NCsYery5awy6YdlBZtwKyfqsBb1baYXms9TRL5TN95M&#10;/IYkR06Uto1rrw+bjdKOaxk35tmNvzNX9V+prdajNik83+XXKf/SQvWvUU1NOszSibNb1f/zJqrT&#10;ab4OZZs6F8bs1JRWdfVJtYHaathr6pm1GtC1vl5rP8W0r0MndD4201/4/VYxodbIpm+rzlcjtWbT&#10;DuNv9ujQkQglZBeW2Jgh7gIlHl2uTh/00hwbatliiA217pCwie8FqJWSW6Tuq87qyZ4b1HTwWl0c&#10;O0OqXNl0SCEMFHgCROHghYqG4jqfE5VBdAbVyXEk8dT/8AezwBMOZajcKATn2DA2PxngGDsgFn0Q&#10;zgRBoCYXUR18L5RAOAj/WbjQdKxx1NEJj58Qn3PnQo8DQR/CZtCHiBHGABQjvKZOHTP0p4J15xbU&#10;XEIdMqwAKHQBCAFgkDkJaAk1FD6DBxDYRpoafwdEwc8GbKEOXC3UUOgDPx5/ntpXRCgBopgWloc0&#10;uu3bQ9fXh9uVHQPmgZ9PdBZjILOzomVB+A59RUaaAIeDJv/FeLrQ15NP+tSlm1dHzhZo4qzLavaP&#10;FTr8nWfl/M53dfClv+vE9rVauyVTtet4/KbBPDCXtWub48c0QmWyIiwrQInAmyefNJkrJkY5JUAf&#10;PBbzqUiYbzgL2XcEFcFOWBMClgg6sqK2Qo2FuSBajggr9KEPAFfduibotCLuQgn8wdLHyppjbTiH&#10;AYCHPthPyLXhQwwRAEWUE8Zh7V3oJYSMfRkKdqAoC8tCAJ75W/pggdg/XGc/hXqOIHyOMZE6yPOH&#10;fYtxsI/nzzejLrlPqD74jAVgg5EubT2LMFYANxsSY68I3gD8WAgq/aNPCcH1NGyo7TO76JMZL+nN&#10;pa9p+pnpynOE2Dxfc7Ghlt3sZje73f1WCrVSzmlFv86qXGuCDhjPL57I7qJcpcWE68yZ0zp9+qwu&#10;RsQro9Dh/8wv/5dQ69Un/6C/PPConnjiKaN9pG6z9+tyrlfOoivaOaajaj31lJ58pIqadJqhbZGx&#10;SslzyXN9u+YO7aIq/bcpjhP4/D2m6NKu4Wr35keatmiDlk/oowfqL1JksasESGQp7foiffXAfRqy&#10;PDDUks946XJuUZenH9DDv39FbecfVbLx3nKLBIBaPNvzUs9q1cgm6j18uvafCtPSIFDLmXpCiwe2&#10;M17hR2iX8X4V8DA+S4JArcKMaG0d10Dvv/qEMW9P6NGnHtfTdftqwd5IFTiM95cS8boKVRA+Uy3f&#10;q6deE3cpsoJXhIwLGzSob1t98lktte/aSRMOB8A2FUEtr1uOjCvas2a4OtRopPbzzqrAWUZJ43Pl&#10;Jej0wRnq3bCBWg3fZBbiLxVWLFzL2n2qJvV7avLyMMPWTmvz1Kaq8dxTqtVxjk5kRWnH2LZq8lkr&#10;9Zu5x//5rsV91aLS03qzBGolnFmvMa1e1VNPMkeP6B8vvqVPey/R6egs8zblxIRagz59WA/+/W96&#10;5NHHjL95Wu9UGayVp+NUqqXbhlq2lBcbat0huVegFvnNu07HqGen6Vr21AfK+LXhuJGHRoQDkRvk&#10;slVECnCAyobcUEweJ5LaNqQyWZXCQ3nWXIckEKJCpAYpQ4Qz4RATykIIEY61lWoYSBgf60CoEFSB&#10;mldUX6cPUg6JPEEfnF30CSb0D5wjlQl9iDzBycepxbHGUaaGjxV5EkC8HuNHNtOhi+dcmj7N5w/w&#10;oCQZKlmZTAARY1/5py9QN1xjmJQcIxMU8GGlq8HmCDwhBY3oItQOtjxMLSyBmlBEJD3wgNkHU0Op&#10;tDlzTE5gRTqVlbJTytQxpQTO8PdMKazCSncMNaWWwCKIciLQDvMC5NAXUVqNmng1d1mxVh9KU6/V&#10;F1S553r1+Wdbhf/474r/8b+pZdNn1WhJPU08OlM7z1/UlFn5qlLV4x8PaYDwj06dzNJr8JmKzIQl&#10;hrNYh/Bh9mSbwSvJsGWcodgJ1y19KLlEthpwC3NDnw4dzEBDC24FE8wI8ARP+vBDc43hp0TBwXVY&#10;t4pSEtEHnUlfJLARfZhX+gJgrlzuUfQVh1xFbvlIMb5Z6IQJA/QQcUUoIJQPZWgYMGF40FPAdEX7&#10;mHRBiCUKkXLMYMj7ZB9zauHtKMTEESlGaCMTyjisnFH2N9A6mOFb+hCqBpDH8KF8Vr4voW08Zyx9&#10;+H6gftCHBYqMNFMSK1eW77//W96f/7uu3/cLTazxe/VcUFdR2VFyeUIs8tdcbKhlN7vZzW53v5VC&#10;rbQLWjO4qz6uMUq7jPcMonVy489qy6QvVad6FX302guq9PEQrbqYeKMe0v8l1KrTfYTm74kwXvET&#10;jZaizLwiOY33A6/XqaKcTKVyPeKAVo9qp5r1Omj8jmjlRmzV3AFf6cNu63XN4Zb5mpWlawemq2+t&#10;mpq3cqOWj+mp+6vN0oUiZ0kEUJ4yYzZr0OtPatzGCCUEgDsehzHeY/1V86Vn9cQDj6rGgNW6lO68&#10;AewsCQC1PHnJOrBihJp366G5+6+oIOlgAKjFNx2K3j9Pvdq3VKt5J/zF4QP86t+QIFDLa/zWF+Wk&#10;KyWJeUvU1YsbNaZVI73dcJwORmeWgDyvHPmJ2j+0hj5uO0KLjybckgZ5szgLrmrnpDZ69/7X1Kjv&#10;Ml0oDvA7HAJqkaaZemG7No5upbotWqvXnL2KTi+U9crndhQoI/KQjs7oqM8bN1DbcWt08nq23OVC&#10;wfjfThVkHtUKw/5aVKmmzz77TN3H9VW7T9uqR5fFOpPrUkH2BW2fMkBtPzY/b9+vo75q2EGtPxuu&#10;XYY76CguVE5GUoltXdaRdaPV8tNGqjtkmz/VsfxUmFBrdMsP1XLYMp2PjPX/XXJqth8Sln7XbUMt&#10;W8qLDbXukNwrUIv6T5kJqTrTeYBifvNnxf37r5X0aiUVjx1vRjMZxhLS+eRzvoeDCCHB6SRVEIcY&#10;j5ywIMKDQhEGyAAhQBSdhpoQTUHqEZ451IRi8jjJwQgD16AGkBXuRzF5orroA2rC6WpEeFFMnvHi&#10;qAbqh+s49dTeoegVYA1dgHPU8KLoFbl/0INgITjGNa/TpfjzmVo1NVUNq+fp/r97/UMhi4l6U0Cg&#10;ioJNmC7UsU41pIQXUAwQhTpEFKEOww3WB8tm7Ft/UAqZlqTcsTyMhegoq5i8lXJ3szAGlg6oYtXn&#10;t8bAUsP2YAKhphThuhUlRlQSZgEnpC/AWJUqPo2d7NKS7VkatuGqqk89rKcH7NBrA7eqd4e52vPh&#10;VzpUpa6aTKupt5a8pcqrKqvtrvaad2y9Fm+7qt4DCvTaa17/MsEd4S+cVkjWKfqHMl8CcYhyIqKJ&#10;GleMB+5BKibRZ0Ai47c1aB+IxU7YBqNGmfe35pkzCEhTtDLnmKebxZof1gHzIjCKSDjL9KxTEmEz&#10;6BOoD4Tr6EMqJqc+EhwJ8GOe//mEQ12bZShsfZayorKNF8gg9otAJyF17EcMljRkOoGGAoZXrboB&#10;qYP1waQArjAwABnRXyjEAhEJyv7CMFEoWB9MurVAPF84FAJqCJTCGAFk1LgKRTCZFPSBykKGIX6E&#10;s0GXoaA8X9CH50uo8DwWCH0OHFBe968U++jvlfRf/0cRz/1Vx+cP9qcd8pvwTRUbatnNbnaz291v&#10;pVArL1r7ZvZX0+qdNP1ysf/UQXdxvjISrujiyf3aNayu3vlggBaVgS3/t1ArUE2tW8RdqOu7pqtN&#10;o4ZqM+OQEq5s18KerVS5/kwdy3PJwfuIO1EXNk1Qpw87a93unVo3qqsefqavdmY7VMDnnnSlXFys&#10;tg/X1LywaKXd/B9AOdkw7pTmt3teH7bup45ffKqq9b7SopNJyjV+esvJLVDLqYxji9SvTSN99tVw&#10;Ldi0Q/s2TlHfBtVU+YN2Gr/jvK6k5Pt/n92FFL0fqK4dxmr1lQr0RoJArZvFU5is04uG6IOqvbXw&#10;fKLo2espVFb0Lg2p0UA9Z+7WuYybFblVPK48Xd4wWPVrfaKv5h2R4SLcKkGglqsgS5GHV2tCp8/U&#10;vEUPTdt6QpeS80uBlcdZqLhzuzRvUDM1qddKo1ft18nYbBUFJW1FykqI0VXD0Qg3WsTR+erXoqf6&#10;jtqhOOP1wOtzKDc1XtdLPr98Yo3Gde2tlq2W6JKhajlOJreKYw5qVo+v9F7T2TJcl5tgZeiaWqXi&#10;tqGWLeXFhlp3SO4VqIUernzjQbFuqy6+9ZEmvVxL0wbPV+SlGPlCgBu/o4i3b4EoIruIpMBRJLLi&#10;diO88ORxfCkCRGgKDivhJRAYyA0REji2wTx5xPLkoSwQAEgAZIKIMfqlWJJVXCiYQJgIidq40Ry/&#10;dUqjFY5EZAiOcag54bP0dHmOHtea5lv09v3R+sXPivS7Xzr14ftev1+Ofw4LCKQOXVh+PMCKwBAA&#10;CXAEdQg0gQ8cP25OWzA/nn5QBz8dP55UNlgAfrwV4UWEEuoECnTh3wleYaywQMYA0+DvYQlMKUF5&#10;BOcFG4Ml6Al4A34B1qxSSSzziy/61LOvR2t3FGjB3kQ1m39CLw/brSf779CbI/do4IZwHT0fr7SL&#10;scq6HKkdV7er676uen/1+3pp8Uv6YPUH6hs2SCuOH9DSjWlq1sLt5xUE1QGVyICzaozDK27W0xLm&#10;HOBklV4jWw1dmXMC8wBKmBfwLpgJWWsHiCRblSgtTAg9AUtkr1ljCbX+mBDwjwg8+AsBSvTB+rGO&#10;8Bd4Uyj+wjgwdwIb0efF5zz6zX869NufF6jKE9E63X+9HGdKAG8wYYAYAQOG+FnAmsEwydTOAiAT&#10;7sagAwkKYWBEXJF6zKEMPB/og31FqB7AGkMMRXhRqGwkKHSYxbEIJhuLBaoondACZDxXiCAlgox+&#10;IKxQW4vwhjBqd3GhTp7aoBF9X9OGt3+vmJa1lRV5vuTTb67YUMtudrOb3e5+K4Varmxd3TtbQ76o&#10;p0aTD+pSUt6NekQFKYpb1EofVR18x6GWz1esXE7Qyy4sKTperJh9s9QBqDXzsBIST2nb2C6qXb2H&#10;VlzJVaHLreK0s9o1uYdafj5DhyLO6MCCIaryTG1NOpOprGK3nDmRurC2n2q8OFBbLqUor9z7j1fu&#10;nFhdWT1QLz1XRX1WHNaezdPU+bN31XDoLp1NKS6JfCqRW6BWjs6vGqK2n76h1979SNWqV1f1Km/q&#10;+Qf/rj/95Qm93mq45h6IMvRyK/vyFo3r2lTtRm/WtcIyv/OeYhVkJup6RKRS8z0qLfsUEGr5jN9H&#10;p/HK4jT+aSriKUzS6aXD9Wmz0dpwJVWFxndcxhpdXDdIVWp00+z915R1Gz+pXrdDUTtGqdkXtdR9&#10;xemSqzdJIKjldSn5wi7N6NFQH7SeqJ3nriulgEL/5scU0c9LOK+VI1qrVquBWnMkXPG5xSqXlejM&#10;VmpctOJTclRc1s2hAH9RlsJXD1LLrkM0dstVf32u0rc1vujIU/TeOerWs6/azTtrWIxHTpfDmCOz&#10;Hpfx5qSi6AOaM7C7qvVYo1jjSvnpsKGWLf8zsaHWHZJ7BWoh6FKYX6iZqw7rtV5r9cawnVp5Mk4O&#10;48luPpDKCP+OrqQJ4ggSvUEBHxrRWRRTL3syYiDhOo4jnje5b0RxkD9GUWiAFhFRUJ1QkSBcx/HC&#10;GYYikDOGg0rdHPLIcJiJ4jAMNyR5wXkHvFHDh5AoHHd0oTAR4UwUu7fSFUONBccevadNk+eJJ7Xj&#10;p1X02vcP6m8/T9OQDim6dNYRFGZYgjpwBoATJxDC1FAHwAI3DAu74beHGgpTgjrUsCeqyioEj/9P&#10;mpzFIW7ug3+nb1gGUweIgQ8yBuo8kfVF5BhTGmoMlvAdvksGGUE2VpkmlqlhQ5927nFr19lMdVl5&#10;Tk/23677e27WEwO2q/G84zoQmeYvuunmpBbjRjSn26mEvAQtu7RMn6z7RE8teEr/XPRPfbL2E005&#10;NUOX4pO0bKVL77/vK62TBfdo08bMqGNegs2/pTvzCwMlJZHxMncwGIKL4DJW9msw3bnO3BI8RFQa&#10;wX6YI/2wjvRLNFaoDD76YPsQGAQIe/NNs6QU9cMIPGRdCSYMZZII+mBPB7bmqdmHCfr1D7P1+vf2&#10;6dovnpXn0+omOWNSQi0m1yFowCBq3FnFw5hg9jsgGXhd0aSgEPsIAyQMzVKI/qjZR9RWKLDFde7B&#10;AhCyBmiGjrLIpDYSlkaNO54poSaWz9iIRJoRqgg1RB/qdhHdWYE+6UXpmnJ6sp6Z87iaLammg2fX&#10;y8v8fcPFhlp2s5vd7Hb3WynU8rjlzgzX/pkd9NIDL6ry8N26Ep9hvDsUqCA1Sldmt9BHnw7TknN3&#10;Fmp5PFe0a8UarVxxXAm5ecovuKCt49uq9vstNXFXvAqMF4/r++eoU4v39cXco4pPi1f4zinqXfc9&#10;dV1yWcm5RUo6vUHjmj6id4bv0uW4BF09tlyj6/xTtcef1rX04nKpZz5vsdIid2lOq3f0Rt/tOhmX&#10;p5yky9rY/yM9/Ke6GrPvihLLhv3cArU8chRkKzM1WcnJJe3iRk3t0Fg1ag3S6nDeJV3GfXIUsX2M&#10;OjesqRHrL6qobDGt/Os6sbSnqj37psYcKFSG8Yrgl4BQy6vCggRdCo9SGulxxnokR2/S2Ca1Vafr&#10;El1K4TRETpe+oA0D6+iTTtO1LzKnnM7B5H8MtYpTdXLZCH35SSsNC0tQWm6+sW6GnfhboRxOh2IP&#10;zFa32i3Va/ExJWSV/7zY6VFR9FqN+qK22o3YoMvpXrkcxSri85xMFZxcqLbVa6h2/6U6lII/5ZXH&#10;6LO40Pg8L0cFl3dofLtG+qz9ZG2MxRfOV1LidV2+FG+8U+cb94jX6Y3D1OazJuq08LwfaJV/uyqB&#10;Wq2qqvW4jYpJNfosHZv7xmmRbhtq2VJebKh1h+ReglqIxzCMyORc1Z5xSA/13qpWi0/pclKu/7rf&#10;uaPh6OCYkttEXhXOJE4l0ReAKCsXLZhDRB/0h2NKXhekg5QknFtIB9QEchMqvQ/hOo4298PDJ/wI&#10;agOMIrRmyZIb+X3BhD5wXHFgCYmywBoOLo4uIS6Au1BRYpY+fIcIL/LXfvtb+Yw5yfjFfdr+8UQd&#10;35CkzBSn3M7AutAFDfPBV0cdInzw+WmVKpnqEER2O+rA1VCHqC6gGFML2CIFjuliqHy3rFhjYEph&#10;C9SlYknx82EXTCks4nbrczMlABcihdq3NyOV6Asw9l5ln5Yu8+r4pUKN2nJF748L08N9tvmB1scT&#10;wjTvYJRi0gvkMF44At3H4/Uo15GryMxIjTkxxp+K+PSCp/Xy0pfVcGtDLTu3QWGn0jRqtFcPP+Ir&#10;ZR7UMSMlkSinUPwFYeyYBVFulIRiDphHghHbtTOhlAWUgvXDHDBX1Moi0ov7A7aYA/4368GahjJz&#10;y7Q4OHDkyBsnTdIH60u/BDlVtFUcRR7FXc7XvqmXtPWfvVTwk1/Ix4JgaFS5h/hZADlQR1xj0qBs&#10;ED8irqCdKMS+BSgByCygFKwfSyGANYCMiC9LIQAytfcIdbMgW7CxsFkwRg6BIPSPPtj77FtyRql3&#10;xwJZYwkk3AO6ax0CgR4sMs8jTk2AxBo/emX7wPb2xu5VtXXV/DB12NFhSiswnlX3gNhQy252s5vd&#10;7n67AbWMZ7C/tlWMTu+eq/ZvP6B/Pv6Q8bP5iB556EE9+cTj6jjnpCIzXDeACVBr7yK1f7+/VlYA&#10;tU5M+lCNh87W5os3RWp5i5R+YqX6NPlADz/6iPEe9Q990LCz5oWlKL3ABAzOwgQdXTVQjV9/SE8+&#10;+pD+8cpHqjZsixKyHHJ7fXI70hR1bK46vPOQf8wPvFBJz3VarOtpRf40yrJSmB6lTSMaqvJLjTT1&#10;knEPt09ed65SrixXt6ee0LPNpmtzuPHuYUniRo1p1l8jZoSV1tS6RTKOaHm/DmrafLL2ldTU8noT&#10;/OCqfbVmmncgtfw48q7qyPyv9M4/ntWQPQVKLwu1wiaoa72xWlcKD31yZMcqbHYnffD6M/71eOzp&#10;J/Vpl2nadT5VTmP8xt2Um7xfc774TC0GbtKZpNv7PfVDrV1j9UWbz9V71ZmSqzdJYYwOzx2pHm3n&#10;KqwUaiXr+JJeqvLgP/Sn+x/Sww8bNoKdGO3Zlyup//YMHdsyUc1eeVp/+8s/DJfpxudPPf+q2i26&#10;pIjTyzWw/kdq1n+lwtNStXt0Y9V+1fjOw4/rkfs/1VcTN+p4eq6K/dFpWTq1tK9avvOY8fmjeuQf&#10;76lBl7naHZOqAr/+HmVH7NLUztX0+GPc50E9XamKuszYryjDBm4VoNZ+Dav5pB69/6968KGH/WN7&#10;+tX31HrKTsVmlfjX7gIlHlupblX7at5pG2rZ8v/2XmdDrTJyr0Et/LZil1szw67prVF79fyQXVpw&#10;OFo5hYZeeOfALCvVEIhk5USRy0YK0e0Wbaa4kFXzij6ItiCchTw3qEuo3Cyu8zlePuQG4kAoDqEw&#10;ePmANaBYsCJRCP3g8EJ/0IcaQegDAYK+4LBTxRx9GHMgoQ9IAvchF5AiUeiDY0w4jjEu97SZyjkR&#10;oeKcYuMl4dY5oQuGiI9PEMz48WbGpVUIniCYm2te8Tc3i6UOPj5RPQSoAaSYEnx8IoMIYAGgWCDG&#10;Ev43U1pQYJY0gyl89JE5pYyB+vykGjKlZH9V5Oda+sAsAC5keFnL89xzPvXp59GyjQWatSteLRac&#10;0Gsj9uiJ/tv19ph9GrzxksKupCklp8gfnRVKCIinKHdcXpw2X9+s7mHd9fbKt/Xi4hdVbf2n6ntg&#10;kJYfP6jF6zL0ZWuX8ePo84+BjDcC+soyz0CmhnAd9grDGTrUXF7mhIw19AKQYYYVRc5ZoJED9EhJ&#10;ZG2sLF3YybJlpqmFGgt9WJmxX35pBkeiD0yqXj1p+fLbyOBzeVSYYjz495+RZ9AQEyKx/8grtYp2&#10;kcLHAoaaFCtqC7BNZXzgFjaPsXTtahaBx1hCkTaeEyjE/sNAeY4wFgwWhcixrFAhY9KBUgcPmgAa&#10;Usg4iLQEdFHUviJ96JvP+R4piTyHrNRlnifU7KJ/wxB8bpe/GPzgI4P9QKvOpjraF7fPHz14L4gN&#10;texmN7vZ7e63clDLL245ClIVcXi7dm3farxLmG3n7r2KSCrwFzsvFa9LBZkJunT8qpJKTx68VbzG&#10;71ZO9Amdvxan1LybvmX8Lrpzk3X59EFtK7nXoTOXlcxPacnPsc/nUn5alM4d2K4d24zv7D+qE9E5&#10;fqBlijXmHdq1w/h8z0GFRaTdVJDcFHdxgZIiTunwwQtKKB2z27iepmuH9mvfqSglG+/RpVKcoqjz&#10;kboem+mvORXwDcGZraSrl3T+Qowyi73+cft8RcpOvKyLJ437ZDlLdfGLu0DZCZd1bP9BXctwG7/r&#10;JdeN+SzOjNbls1FKySWpzrpcpMyYcwrbs8M/P9t27tbxiETllC6G8Y5anKG486cUfjVVucUBR3mL&#10;+LzGe1p6lMIvntWV5JySqzeJu0hZ8dcVcTFemdZAPcWGbhE6vmdXqX1YDTsJT3YoKzVa54z53HHT&#10;5zuMsZ+OyVFuTpKunj2pC1eTlOcoVmrEcR3Zw3e2Ge2YLsVlymR96OJQZmy4Tu6z+jmo05eTlFua&#10;t2kMMz9V188f0jbsw/jOrrBjupyYewvUNMVrzFemrp0K0x7sxRrb7v06dTVFBc6Sfr1uFWcn6fLJ&#10;SMUbvsK98fZly/+L2FDrDsm9BrUsuZqSp/ZLT+vRPlvVbPZhnbsQLR+OKsCIaCacYBoOII4jeVB4&#10;9sGEH2Y+two04QgT8kJu15NPmscAEi1BdFZFzrQVPgN4oq4OjjB98e8QnYrAmgWirGLyOPY4sJAK&#10;agYByqj2XZFjTzQa+X1WMXmrKjjkg5o/VFbH4Q4CxRgK6hA1xCl7BIpQG58pwa+nlpJVO4khBxL6&#10;QNWS2tV+rmbVgmJ5mGYyqVAnEF+wxgDcYUphlUwpf8+UMgbGRkmlUKZNP9byMP0AFvSxuKe/hldz&#10;r2YuLNb8HanqvSZcH4w/oMf7b9crw3cbtnZKa07FKSotP3C6awjhu3mOPF1Iu6D54fPVeFtjvbHs&#10;Db214i013tpEk07M0IqwCxozOVefVHP7gSH6wSsI6LFOSQxmMghzZ/EX0hgfKakxDlgCIALIAIKw&#10;1mBizTVbgOzc2rVNfsr8wIKIjCNwkSClYCyIOeYeAEP4C8FRmC1jwezgSaSGYt6h9PHbpLXoEDIL&#10;KKEYteRYdD5nwMH2AIJ9Y+fYOxOK8RISCGimeBqA2iJ+wQSayj7CUDFYFKIfDBmgRP9W4bZgCqEs&#10;CwRYb9nS3EBEXKIPwB194ksAWag9benDc8469RF9GJfxnHOdP6uNZ5eq6uqP9dqy1zT25FilFKQY&#10;L8Yh5ugbJDbUspvd7Ga3u99uhVq22GKLLbYEEhtq3SG5V6GWy/ghXXkiVpVH7Vbl9vO1u00fud//&#10;4EaaIMfCUa3cisgI5ijihPKjDHXBgSYiitAS0p5wFjlVjZQlHM5Qc0f/QCZClvDcqVSO04ojDlAi&#10;YoQ0QRzkYEIf0ALq6ACiCIkiIoOUJcCaFRJlGHlQsfQBaOFAkypJuA35bTjjONQUxyeiLcjLCF14&#10;PT7Dv/b5A0C6dDGhBultRAERJTV7thkBBFMIJqjDlPE9AmxIUQRk0Q/LQ2QRNbWDlRfiGoAElYFh&#10;1NMnexM/3hoDACbUGCxBVZYHcyB1kprbLA99Va3q0/SZHm0Iy9Xoreaphk8N2OFPb/10yiHNCrum&#10;CwnZKir9z2L/MyEtLLs4WyeTT2rsibH+eltPL3xab694W212t9WcE6u0cV+Shg336Pnnvf55AgZR&#10;q4q0PgJ1mM9Ac2UJUW6Yz/z5Zr0z1gtTZr4pCQUnpQ/mIxh/4TpmSlompyTCTugDrspYSEksmzkX&#10;SOgDMyUFctgwkyexdvRBzbTRo82180flBYgQ9AudsLgYECl8pAHTAWmAZRXC1kMNBNgEaGYfk8YI&#10;DbXyNIm4AjRDDSuaFBTCGAcNMo2RPYVBU8hs7NjyoWzB+kFhiB/PA54L6IIh0h8Ek0kHsoXqg3Hy&#10;PGIfQ3V5ThnPCN999ymv9qeaPfAjvTHlcTXZ0lhnUs/4Tzy8V8SGWnazm93sdvebDbVsscUWW25P&#10;bKh1h+RehVroFZecpXmjl2rx0x8q4Ze/l4faOYS5EBFl6OrPp6roBxcnlCJRUBNAFAWigEg4nJxW&#10;hgMaytlF+JwoDCsiiiiO733PTDWyQBSOd6g+EMJXLBCFw43TTMVtQBTVv9EnSFRVqUBuyEXD4bdI&#10;FDlgRHhxOhxgDVAQYiwup1eRFx0aM9LtT2GDIzC1+N2UGAJEkfIWSh0+I6iEiCi4AYE23/++GflD&#10;JBGphlZZokAC20NdgmlgewSY8fewPYJugG2hWEZZ4TsAFAANYI3lQR+We+hQn9bvKNSsPbFqvuC4&#10;P531/p5b9NaofRqy+ZIOX01TRp7DrNl2hwTbpZD8tqht/pTEV5e+6i8mX3VtVfU92F9rTx/U6s15&#10;/iUkFZFzCTADCuIvWhR63hDmnrkBKAHDCCjCpNEb/YFMcCL4SijB1GA9BCgCAhkLLIixUJaNswlg&#10;RaHsgHEyXtabdccO0AcOwymJSxe5lJlYAZXkBtgsKcGQUCjbd79rEkmLkIVKw0XoA6OCxnHoQ5Uq&#10;N4gfhJMwNPZpKOiMWICM/di6tWnQTC4KkTNqAbJQ9sKksIHQhw3FxuK5wwKRkggBZpyh9KF/nl0s&#10;JIDM2N++n/9cjh//qy7/7d80r+4/tHz7SBW5iu6ZKC3Ehlp2s5vd7Hb3mw21bLHFFltuT2yodYfk&#10;XoZajsIiRazcrMTH/6nMH/2bol54U2mjxpsgCucUR5YWSCwH14qIIuKCqAkLRJWteRWsDz7DgSV1&#10;qEEDM9eLcBQcXFKmqHkF7GLOg/XBdcYKpbEivBiHGUJk5nARolNRBAgOMPrgEKMPf4/DDtEgssQC&#10;a6H0MSTtao5WjE9Sg09y9Lc/e0rr6+O/ExiCPx8s9cwSuBrqEHiCv26pQyoa0VWo44/QMfq4uR9U&#10;BIIwpVaQGVMK46OsEaySKQ3292WFz+gL+AJYszghfbZt69OSVU4t3Zeq7qvO650x+/SPnlv07KCd&#10;6rDsjNadTlBsRkG5Uw3vpPCAK3AW6HLGZS2+tFhNtzf1F5Gn3tbnm+pr/PEpWns4XDPnOPw1rTBP&#10;lvOJJ8yaV6TwBcumteYFs7OAEoXwSbGEv8B94S/WgZnBVLP6Yb0pJL9ggZmSCOSkH1hQ2bEE6sfq&#10;A/MFLMKTAGLwG3/A1RMufdUwQ/vmx6ggrVA+DCCQWAOBdGKIVMJnQTEOIiv9hGypqVCoPrB/QgMh&#10;s9S4IoQMoIRS1OwCkAF+g72oWwpZEWQzZ5qGDSBjUjB4QhtJEQy216w++JzxYtREkJEeTDF5DJTn&#10;CYAMMhyqD3Q19PEZGy65e2tdf/DXyv7J9xVf413FRhwzvkJltwB//w0VG2rZzW52s9vdbzbUssUW&#10;W2y5PbGh1h2SexVqIV63RzlRcbrYqa+mv1lfPdtN0LZDl+V0U3AxiCMI/ElONoETlITaNpAOHGRq&#10;9eAYhwqFsRxJK5cNAEbNK0JYcIyp1QNYChUKY/XBWuBAU8OL1CrCkXCwcYx79LiRWhVM6AdHH31I&#10;nSQVCX3og3AaavXgGAdz9Pl7Grpyn7AwXeo4Uw3uP6h//0GBfvmzIn30vtvP/RhmMDZndYGfT4ki&#10;SpgRCEPqHL4+gTWUJGO6rMyqssLfc41UQ2AYkVivvGJGU5G9SaohBeoZA+qGEmssZJzCFShJRsAa&#10;AOW3v/Xp4yo+jR7n1qrd2Zq8+5rqzDjiLwL/eL9tqjX9sCbtidTZ+GwV/j+mGt6uABzynHk6mHBQ&#10;I46P0KfrP9UzC59RpRWV1HlvFy0+u04rdsSpV1+nYWY+vx5WRitmZmxtPzBC50Brg1i8EzODv/D3&#10;mAg8h5JQe/eagUN8L1gfCOyVIEBMnvUhaw6Th6GyPmXPTwjWjxVISEmol15w6d9/5NBvfpihrk9v&#10;V9ro+fKeO2/um1Cd8Ll1YgD7xjrhECDMgqOQ8UMQclK4zr6hKBz7BpDEHgaQkXJsFYGviOCybyxD&#10;w9BZIMYDkKb2HQQ31KRwjQVk8ghLxNh5DtAPQJqJYuNUcGJjVlGGVu6doF7tH9C6mo8qbtpwuYoq&#10;iDr7BooNtexmN7vZ7e43G2rZYostttye2FDrDsm9DLUQt9ujs8cvqd6orXq49xZ1X31W0en55dPF&#10;cAL5dzx3K0IDh5EoDzx865g4HMtgKT+WMwm5iYw0U34++8x0QMtGaBC2gucewPEs7YN7EPJEVW8i&#10;unCkAWvkd1HTi6PmcLiDvSzQh6WPBdaswkeMB7BGjZ+KcszoA32IbCPV0nDEo3/xtDr+aJIq3Xdd&#10;3Vpm6uA+121xNQJoLK4GH4QxoA5cDT5AwMnNYk0HPr+VRUUdKMunB0ZZU8oY+G4wsaYE82YZ4Qnw&#10;ATIvycB84QWfuvbwaMXmAi0+EO+PxnrBn2q4We+O3ac+6y5o9+UU5Ra5AgPR/2UhRYyUxHVX16nT&#10;vk5+qAXcou7WyBMjtf7sQc1bkanmLbx66CGf3+TglhS7J6rNKtYfauiYJeYPyILDMjdE0AHIAJEU&#10;67cCHIMJJgkwxHTJiiX6i7W2GCpjIZIuFCDjOvaweqlDzT5N15u/OKfBP+itrL89JR9AiRTcsiGB&#10;wTrCdrF/Cyhh/4SAWYcpEBpWEWXjM4wPoMS+wfjoh/1sASX2Wag+mBQUQnkWhIhNABlHagLO2RhW&#10;6nCocbBXiRDt1u1GBBmLBLijSD36WBGbZQTbOZZ0zB/t9895T2vo5k5KjDY2wT0oNtSym93sZre7&#10;32yoZYsttthye2JDrTsk9zrUQr98h1sjtl3yp469NWqvVp6IU4GjJKQHJxJn0aqlY1XPtqqVW8Wm&#10;8eZvchbLCQ4pEU8bN5rFgUgVgixAbqxaOqEivBDGYhhoKViD2tAHIU3UBrIivCp6ScCxtcAaESGE&#10;zEAW6I8URhzxULogfA44g07geOOAf//7ctz3kI7XHKG9488oIzbPP7+hBH/fit7h9lbAGtE7cAKG&#10;GYwToiZDIJuM9Ebq2FtBc4a5+tmelQFakXAPuAGZXHARMkDpC17YqJFPsxY6tOFomuHwX9Tbo/fp&#10;790367nBO9Vy4UmtOBGrxOzCCnX93xbu7/a4dSXziqafm65GWxvppcUv+eEW/3vu+fnaevKSxk4q&#10;1Mcf+/wpiej42GNmJBw8BPMKJagI52GeKD1HYB/lqQguAkrBk0Lx1LJCGStYCwwJFkTmHDXP+vS5&#10;EVwUStzGvr12LF1buu1XxHtt5fqtYYNWjiXhenQS6pAHhIEClABHpOwRcUUf1qEIRGQScRXMCBFr&#10;UtiXACUMGeDNcwLlSAEOFapoCfegSj9ha4BygBQbggiygQPNjQKdrWhvcmgFJBh9LEOmGBkAnM1y&#10;0wJlFGVo0ulJemHJC6q6rqo2X9/st6N7UWyoZTe72c1ud7/ZUMsWW2yx5fbEhlp3SO51qIUQWXMi&#10;JlNN5x/3n1jXZskpXUwoST/CocWxxSHEgwdm4fiSagg1gYSESnfiOsALYoCjTYgLDi+nLFp5cURQ&#10;8B3uF6gPrjHvhBBZqYYQCaLEXnzRLFIPWIPghAq34bPYWNPhxWFHD0Jt0At9AGt8DvQKJozRys0j&#10;EoUIF6JbgFqGPr6Jk+Q8f1mO3GJ53IGdb4ZHkMz582YGGH6/pQ5paQTOwCOMvRhQHaaUz/iOlcqG&#10;/w/bs6bUSmULNqVlhWkjmguwQ0k0GB+RQ5984tPo8W4t35WtcVuvqdb0I3qi33Y9O2iH6s44okm7&#10;I3UuPlt5xS65GdTXQCywlVWc5U9JHH5suGqsr6GXlrykt1e+rQ67O2vBqXVaui1aPfu49Npr5vIx&#10;/1Ya4JkzoRmtZdKYLeYIF4XRsn4EKLF+FIeHFYV6X4XhWFATU2IsAE3WkegvoCbpkaxjIPHr6vSo&#10;OCNfriMn5KOTV181jYHBYAzkvqJQsH3BNQaJQQKuidACXAO1rBxLFMJAgh2zSR9cZ4/yvIDsQfwe&#10;ecQEW4Br/p1ILEgeYwkk9MOkMHEYN/ua5wUTwgJZEWTWpATSB0EfwuoAaUwiubwsEIbNfuVUV/av&#10;oY/b69aO6B2qt7meXlzyogYfHay43Dij6yB9f8PFhlp2s5vd7Hb3mw21bLHFFltuT2yodYfk2wC1&#10;kEKnS7MPXNcrw3frhaG7tGjLGRXt3W8WSSfVECeZCtl4/qTm4ViGiprAKcTzh65Q3ZxiRIAfHFQc&#10;ZSKiqN1DVAWObCAnkmvMN6CJ0BgiosjXwmnnn6QqWSDKAmuBhOs45DiygDXuT34eji4OL44vEV4U&#10;rOIFI5hDC+xCb0gGwABdoBBQJWp4EamCQx4CrKEqfj1cjYgouBrqPPywGelDwAxcAHUCdcGUAsOo&#10;rw3bgw0S5QPb4wA6VGRKQwzBL0wJXAB1yoI1VHrpJZ+6dvdo8fp8zdkdry8XntLLw3br8f7bVXlc&#10;mPpuuKA9l1OUnlcsl1UIvqTfr4swpmJ3sR9QkJLYZX8XfbDmAz+4qLr2Ew0+MFLLjx/QnOWpatHC&#10;q8cfN/kmgT0WryVoiPUKJMwtnwEET540odTrr5trQT9sE1ISORg0GH/hGo21JngIE4e1lmVBTZqY&#10;Jo7NsBUC9eO/WBYoYUiPPmoOBAMDKGFYUVHmzYKJpRAA2sqxRCHC0DAQ7J4cS4BRMGH/YKQAJQzL&#10;AkooRAQXE4WRcp9ggnEyTuvEA0sfIBthiOTooif6VrRAxg+aH3izP9kkFsE0xuWbNk0px3ZryO5e&#10;en7x86q7ua72xe3z240Ntb65YkMtu9nNbl/3FghquYtzFX9mm9auWqYlS5ZoybI1WrM/UqkFDlnf&#10;8nncijm9WZvX8PlKLdl2QQk5RQr0S+hxOZQRsUfb1hvfpb+StuvkdSWX+xk37nvusi6dihXB6tav&#10;H7+DhWnXdWbPMq1cZvztqi3aeTJO+dTdLfmOsyBLkQeXa81K4/OVG7Q+LFI5bk/peN2OfCWcWKEN&#10;q4zPlxv67LmgNP5DaMnnpeLzqij5sg7v3aa9FxKVVcwovHI703X98G7tO3xJMVll/a9cJTDm0zeP&#10;2aHcxEs6vHmZli817rlhp/ZEZPgPLbKEMV85uKJ0zOvCriq7zJhvFUabrMv7wxWTmK0bb1E+OYuS&#10;deXATq0rmduVe88oMtV4BzKkKDlcR3atKTf3tKXGC+aWsFOGPh6V/W/fBcZcnz6yV/vOxov/lmnp&#10;VJydqCtH1mrbsetKL3SWzL1bjvx4RRy5osSsggDrjzbJigi7eczGXzqLlBoRpm3rzPGs2HJE4fHZ&#10;4j833vLmY7xDnzu8rdz41+w6qgvJRSVfsKRIOUnXFX4wUmmFN+zVGKSSLh/W+jUrSv9+xfotOngp&#10;WcWuMsr7hX/P17UjW7WJtSn5/tJlyxV2PkaZN9/yFuHvcxV75pIiLiQY/8uWe0VsqHWH5NsCtdDz&#10;YmKOOi08pldbzdX05gOU9fZ7N1INcSo5Ao6wEgsgBXP8+JHGId2+3TyVDCBGGhHH99esaXrvhqGF&#10;BEgIYSwQg2HDzBwxUg1xsqEHhNTg6eO4huoDogCdWLjQDH9BHyLFoBhQoKNHzSiVUPpAiNCH8Buo&#10;A3DPKoRE6iSRbGULUQcQLvMV1IETkiFmpRq+9ZbJ1WBzwcAFagKrjHcgf9AcMIusKiBMrVqmjw9L&#10;qGg6+Ax1CLCjLwAOzIKMM5bHf6rfKoe2ncrQ4E2X9OqI3f66WaQaNpp7XCtPxCslt0ge750/0fBO&#10;C+OjuTwuXc+6rpnnZqruprr+UxKfXfSs8b/rad65RQoLv6axkwr0zrs+v3mxtIAl0gANvz9ogBLC&#10;FPAZfHfTJvPESTLdWFvWCO66dauZeRssQAmhH9YOG6A829tvm6bOWNh6sNhjx4yxZIZYXz7gJsAe&#10;8horVTIXl33DoOgEe0ehYJ1YAwFcoZB17CV9YKwAJo6DhMIFI6dcY1LYV8ePm4Xd2L+AZAguqYXz&#10;55tHQoaKuOI6G4Ki9kScEWXFGNi/5GkOH25SQ/QJBmcsfYDNPHd4/rBvf/pT+YwFiqz5lvr1e1Ef&#10;Tv2nxh0foxxHjmHbQfq6B8SGWnazm93sdvdbeajlUVFOsiL2r9akzp8ar6rv6E3j97vSux+ryhfj&#10;teJ0rLIcbnlcRUq/sk8TOlRWlfdf1qtvvamHX2ulybvDlVxw6wuGMz9DJyZ9qHdeeVhPPv+68Upg&#10;9Gm0r6Zs1RnjJ9xn/Na5chIUeX6VhjfuqQFdV+uy8XfW605RdpKOrRmp9rWeU6V33tArlarpk7bj&#10;tCMiRbkuj5wFmbp6YIn6fv6M3n33Fb30ZmW99FlfrbycZvyWuksg3VaNbvqkPqj8il556x29VLWj&#10;ZhyPUXrRTeM1xpJ+fKm6NXxL73VdooMxhXJ7ncqJ36UxjT5Vg06ztTMy33/Csysn0Rxzk17qf9OY&#10;i7PjdGLtSHWr964qv/Oynnu3qqp0X67LSQXGu6DxPugf82L1rf+s3nv3dUOnj/VmnT5aeSZW6cWu&#10;0n4s8Rpznpt4TkcPTVLHd/pq0fZwWf9JzuctUMyZZcbc1dAHL72hSm+9opfrfqUxa08qs8CtzBOL&#10;Nfyr6qXz7m8vPqmHHnhArzcfrm3XnHKW+QlOO79WQ9tUV5W2s3TWeKc0hmu8vxQq7uhKDanxhKoP&#10;3qILaQVyOvKVFXNMW1aOVPfaY7TpfLzK5peYYz5vjHmiOr9njHlb2TF7lBp5REuH1FO1D17SG5Xe&#10;0msfN1OvWVsVkVkg983vY1fWqH/zD/THB5/Vq8b43zJajY4jtOiE8d5VIm7DzhIjd2rhmAHqVHOK&#10;DiRkq9RTzo7Szsmt9dQzz+nFN9/y//2HtZtp4IpTyi66+f3DeFdTtOa0fEmvPv2onnvZmFPj++9U&#10;fl995+/RFeP9N5j4fF45suMVec6Yq/o9NHTwZr9d2HJviA217pB8W6AW4nS5tXvbca16r75Sfvqf&#10;8nzve/JYhaOpRRMqQgPBkcVJjYyURo0yvXEKBeGEPvWUCaKgKcGcWIQ+mGMgEuEyOMA41Hj3EBzA&#10;GtEioegN13lRIE2QKA0iO3CmoUBWGtPmzaEdaoSxEL3FCWwjRpjUhz4AY+gDOKAgN98LIj6vT8X5&#10;LiVEObV4oUevvebzq4JKROJ07mwGswUbBl0DqwgkI0AO2MIQmFLAGFNKYfEQQygV7kFf3I+0RaaT&#10;elCo88orPk2c4tH5q4VadCRaVScd0N97bNaDvbfqnbH7NG7nFcWkFxh9hJivr7kAt86lnlPfg331&#10;zqp39NSCp/TPRf9Uq52ttCt6rw6ezlD3Hm4/wyEoiDUiqA8eCj8NUGO8nPBZaqpZqo0yUJbJEahE&#10;CTjM1goGDCX0Q6ATLIhAK8bBNnrzTWMs8z1KjHLIke80vhdiLdgfdEIKH4aG0dH8nRgKQdmCEdSy&#10;gkLYORMB3DaeCf503SFDTEPimVCR8bHPAMIcDAFk+/73zcnhUAeiNQFOjDeUMFYWgRp+3B9qiPGi&#10;z5IlFUdrIuiKPpMmyffSS/L87KfyfOdfFPH7f9W6bh/rdNTBki/eu2JDLbvZzW52u/utLNRyFafo&#10;7Pbx+vKtp/RBlzU6m5rnj5pRYboSdwxTx/lhupyUo4KUS1r2+S/1Uavx2nIpXllpp7Ws8QN6qcl4&#10;bTqTdEukEVDr+Ph3VX/QDG0MLx+3AhwqykpQ+KZRalXtCf3m56+pVseVMt4aSsCOR9H7Z6pzzRfU&#10;YPQeXcstVuq59RrT5Gm922aJTqdlK+608e+f/V1vdlqtUylpir+wXmNrP6UHvzR0SMhW2tWDmt/y&#10;Wf2txkztvp6i5NiDmtfhff26xgyFRWbeEl3kyEvRkTlf6KVK9TV2+2Ul52UofPVgfVqvi8bviFAO&#10;Y85ONMY8Wq0/Ycyvqma5MRuvNqf2atO8CTqQ7FSxJ1Fn1w9UoydfUqcV15We71DK2fWaUPf3eq39&#10;Kp1KzlP69UNa8dUjeuijCdodlVEODnlcTmVeP6Yt4xromQd/pz/8oaHGbL1QCohcOee0oGdDteg/&#10;WyfiqSubqt2T26h1h0FaczJNjjLRYaY4lH9ymUb37qN2c44p1eUpD9Hyr2rHxFaq8W51DdyVpwKX&#10;T67MC9o9rYvefqaVVl8rVLbxEp8cvlPL+1bWg8ZL/JMvdtficzegFmPOsMb80O/0pz821pgtN8bs&#10;duRpx4TGqvp5ey06Ea9C473o1JLOqleroYauP6+Mm8bsCV+unt16qunkg4Ip3fzG6CrKVdShxRr5&#10;xSv67189qJc+GKOdZaCWN+uatswcoM96LtU1p/sWGy0vWES05rV9R62HLNCp+ApDs0qlKCdJZzeM&#10;1pdVHzXs4g016LfBbxe23BtiQ607JN8mqOV1e5Ry8apiG7ZQ4i/+W+fuf0pXew6S53KEfNCQQA4j&#10;jiKNqAxglhURRUQFEVqQFxxRIkSATMFgFNeYWyuEiIgQ6ALEhciK2rXNouxApFDOOE4aEV6E2BCZ&#10;QjF7aukwnkqVzJo8RH7gaAfSB+E6DjL6QCgqVzZTuXDEgVmAAiJEjM0S1BlnfC6XXAmp2js3Wo3f&#10;jdNfflNoqOPzq0VED4EwBLwEMqmyUzpvnnmwHEOgEaTSseONKKJgATOWoA7LR19kgr777o00Obhj&#10;564erd5WqKUHk9R8/kk9N2SnHu+3XW+M3Kuea87r8LV0ZRU4y4VvfxOFU+4cHoeSC5K16domtdvT&#10;Tm8uf1MvLH5BH6+tosEHh2vr+ZNauSlLjZq4df/9Pn9wEeWljO1frmZ6oPnmGuYHuCJFlEgvamxh&#10;NjSir8jgsw4VDLVmrCmRebBXoun++lef33b+/Kt8NXozSofmXpYjNkW+YM8jOqcT4BWRVVbElbWf&#10;KKLOdYjo7ewnQgwpAs9+Yl/TMCQMCuKKgdFHoH4wQBQmYpL9x6EOGCCTS3/sU/YT9+F+gfrgGhMP&#10;7GYhWBD0oA+i0Hhe8NywYF0woX/jh7HowF5FtvxMEX/6ieL+/B9KGNJNBfk3/svjvSo21LKb3exm&#10;t7vfSqGWs0ixh5dpeKc6+mjULsWl5ctpPJf9v4Jej9xFOcqk1IMjXWkXl6nJb97WuA0XFJvvNv42&#10;S/kXJ6rVux00fcNZpd70OhoaarkVdXChBo4cpFlLp2nI5x3Vvhwgylfkronq17ymhm9NUHqRW8XJ&#10;J7VpVCvVrT9Hx+Mv6cS6iWry2OeadT5LmQ5jrPnRurJ1iKo+2k6rTl7Qqf2L9dXL9TX8aJoSizzy&#10;FKUo9sA0VflTA83ad1XJN43X6ypQxsXV6vnRM6rda5nWH9ymGV0a6ctei3Uo1mH8XhljPrRIA0YN&#10;1qwlUzWkfke1uwlquR3FKszLVbHxvup15+vanlnq16CS+m2OVUZBvhJOLtP4uk+q7aKrislxqTjz&#10;is4ubqNKLw/T9iupMt5kSqUoK177lg1W27GzdH7XYDV7o5tmlIFaxUcmqU3tDuq15LAS3ZTi8Cjj&#10;whqNaN5TQ+cdUayz/DuzO/+0Vg7po54dZykswSEXGQ8ln/nF4zL+fr2m9WigD9ss0Ln0fH8k3JC2&#10;n+nd4QeUXuhSdswprZ/dU/XHrtShpf3U6rMRWl0GahVlxfnH3GbsbIXvHqwWb/bQjHJQK1HbxrZQ&#10;+/4zFBZV6I/MSjy+QL2bdtXIZSeVfNN7fuahqWrbs4faL70QEEilX9qpmZP7q+eMhdo4upsaVZuo&#10;fWWgVnHyRS2Z2FU1R29Wvqui9w0M4n8Gta7vn6WRo/tpxpLp6l/rK3UdsNGGWveQ2FDrDsm3CWqh&#10;qzO/QHGLV2pOnU5q8PkwDZ+/T8kZeYZBBXA0EeAPURJEcpEXR3EooruIpiASY/lyKSbGJDQ4t4EE&#10;x4pojYMHzRAiat/g9OK0UpyI1COKPxnG6f9uIMHphSaEh5sFp6jlw98TmUWUCSCKqBAoUigQRTgO&#10;ESE4/ER4QX0YC8cAAgIocETaFN/j+zcL14AJRIQcOqTcHsPU75n1+uvPUvTH/8rXh5Vd/lJDQI9g&#10;UTvWlHJQJGXEGAK1rojaYQgEsFEeqaLIIQRzheFRwws48sAD5pQ88ohPjRp7NXtxsRbuSFPvVZf0&#10;wfgwPTVwh14evlutFp3UypNxupaapwKH23+YwL0ipJeRZnY+/bzmXJijRtsaqdKKSnpr+VtquKWx&#10;Jh2dq2X7LmjEhBx9/LHXH2nFnJH9RmkmzDRU9h3CvGNG8Bd4CyXgMCOrFJxV4optEawP1tZ4hvtt&#10;Zdo0nz5+36k//SJPj/0kUlOemqH83sPko/4V9IsvB+oIA7OiDSFqRCkScYhBEU7G6QBEM9JHsL1F&#10;3xgbRsnAqdGFIoBiDAoFuW7t80Bi7QugFDW1uC/EjxxNQgbZ50SEoSz7PJhhcx34xfOAomWANf4e&#10;8sg+B5BRZB59guxznnPnY4+pz5KG6tT2b9rW9ROl7d9q+A9B9L+HxIZadrOb3ex291sp1MqN0b6Z&#10;g9SkVmdNupjvT5ELKLmxitk4UH/53ZdacCpOWTy6vYXGC+MW9a/0rvpP2qVI46exrFhQq0bbHhqz&#10;bK+OHTtutHO6lpTlr4tVmJ2kqNgYpVzfqalf9FSncoDIrcxLOzRnYGu1HbFYm8IOace6WRrYvYE6&#10;zTishGvHtH1iTz3x3ADtzXGogD/ypin54iw1/8szGr1olzbNHqE3XumhdRlFyvF/nqPMqFVq89u/&#10;qeecE7p8839HMt7NHDlxOji1nqpW+0KtvmypZsbYJ2wOV2ox0Mgac6xSonZp2pc91fEmqOXzOZWf&#10;HquIE8d1Yt9WrRw/RF3aDNCGyHzlu9zKizmubaMa6/PuM7ViV5h2bVmmCb2qq/bAbbqcnF8O3Hhc&#10;xcpKidYVY46cV6er/Tu9NLss1Do1Re1qtFaX2fsU5/D43y1STy9S/9oN1G70Nl3MLRmV//0nT9d2&#10;TFG3Hv01aPk5YyzGmAMstbsoSsdXDVLLjz/XmI1HtWpSX7Vp0V/zDNtwerz+yKi0xOu6GBOv+D1j&#10;1bHWaK0pF6lljTnWP+YO7/XWrDJQy+Mq0IVNE4xxDNCElTsUdvSolk/vqTa9Rmj1MaOfm6BW8p4x&#10;atmmkeoMWW7YzjEdu3BVsRk30J+zIEMJ8dGKij6nY3MHqcWnk7S/DNQqTDyvuUOb6P1O43Xg0BEd&#10;O3laF+MyVVg277JUTKg1p9Ub+rxNPy3YGOa/54kTV5WQaehvfimgEHUYE3PNsOVdmtisp3rYUOue&#10;Ehtq3SH5NkEtBMPJTk7XmCWH9HTPDfp4Ypg2n09SkfEAYi5KBYeRyCtq5nDcPiAKB5X0ImpeWUe3&#10;GQYVVHBQcbitiChAFA4qDjc1eCwQFcJB9f9YQIGI8AKsUX0doAZYI+0KCkTBKRzyYCAKwbmjePWh&#10;Q2YxayKyoBDUzyIFEocbYAZlYNzBxAIIFEaqXFmO3/9VC371lWrcd0q9G8bpwNa8gNlWDMuaUmon&#10;MaVAFKaTaSXLCrZHChtTGkwNS+gLdQiQgx/g7zMl9Pf++16NGOvUmt25Gr/tmmpPP6Lnh+zSMwN3&#10;qNqUg5q696rOxGYpp8gpj6FruXW/h8TldSm9MF2HEw5r6LGhqrauml5Z+oreW/WeOuzqpHnHNmrN&#10;zgT16ufQc897/XPHWQdvvGGuBfwFcwg2PZZ5c6gg5s3ZAgAyWBABSgAymBTrxHoF6seyC75zYHOO&#10;ejeOU8u/79D+X1aT449/l48QPmyTPRTKNrmO4QF8CCGjphz7DPBLZCX2ah2WUJF9k3YIIGNfYJwW&#10;OMbQ2D9WRGYgQSELkLFfIXzQWiK/+CeAjNpXhMTxrA01KejD/TidEUBG6CELBLhDH+tU1Zv0yXfm&#10;a875Oaq0/C19uvhdbTm2QI68m7yBe1RsqGU3u9nNbne/lUKt1AtaPaiLPq4xWruMV1mYFsXVMxOv&#10;Gj9hl4zvXda1qBTlpETq2uqe+vkLw7QhwoooAmWEafj7L6vnmK26bJGLErGg1ttvPafXP6ihunU/&#10;N9pXmrThtKLLhiSlH9D0L3vdBLWkovQoHV07Xt3bNVDdz+vqswbN1WDAVG07k6C8mKPaNKmn7v9s&#10;tsKNd0Vj6IZkKe3aInX4x30aMmOLVk8fpn/WGK/jBQ6Z/7krX1kJG9Xzr/+lTlOOKtx4tb9ZvJ4i&#10;FSSsVK/Kr+qff3xKNXvM1YG4In9UUzlJP6gZrXrdCrW8GYo8sFhDGzZQwxrN9OWXQzVjU5gupRXL&#10;aUyuMzdZV/bO1aDOjfR5g3qq3qCJPusyTMsOXFdGgVWE/SZx50tRM2+BWs7MvZre8Qs17zBeG/af&#10;MV79L2rH3M5q+GYlNR2+WReyzd58HpccCWGa1a2N2vSZpx0xQf7jn1+cyry8TTN71lPVln3Vy+i/&#10;z4LDyjBeh8pNgStHSfvG3QK1SsVtLLAx5puhFgcNpFzar6UTuqlpk3qqXddY1y87a8CCbYpIzrul&#10;plbsnvHq2vgtvfZBNcN2aqhq824avPigErNvumP+tYBQKz/hghb1r673jBfgOnVqq1b9umo2bLkO&#10;Xk72HzRVXnhvjNasZs/r9RdfUOWqtYx71lXDRuO06vB1VfiW5uW98IAmN+9lQ617TGyodYfk2wa1&#10;eJ4RlcXpdjWmHdYDvTar6+qzfjLvj9axHErSfObONWkLuVXU68Ep5dQ0nN5QqUQIjibfMRwsf2oh&#10;kRZWMWrjIaY9e8yojlDhMFzHQeZ+3BcQRrEpCiJxIuGcORWHw3CdewDOSKWiajsONkWMSGsCAJw5&#10;E9rZpw905T4UxyfVC+f6Rz+S13C0M+q2UdSmC0pPMH6Yi2919q0hoC5DJksS/5x6TASI4bMDs2AW&#10;oaYUsfqC8RGwBhhDHasQ/MCBXu095NDyQ4lqMPuYH2T9o9cWvTh0t/qsu6BTMZnKKXTJHUzXe0zY&#10;39TaSi1M1c6YnWq7u62eWfiMv9YWpyX2DuunsCsXtGVnoZo28xjm6fObBiyHAv2kkJJZF2pduE7p&#10;KcyU2loEN7G2rPGrr5p8iPUKZeoItpORWKykbWdV1LClfL/5rbln2DvVq0vbtt3Yd4HEMo6SKMLS&#10;UwLoAzBFH1S1twqvBxoM17ANjBGF+vUzozOtWnMAbavWXCiFuA6MJoyQ58hrr90oFsc+hvhVlCaM&#10;8CwibA7deY4wqegDjGYfEhVmbRxDCPY/kXRCLXe01BPzn1CvA710Pee6//q3QWyoZTe72c1ud7+V&#10;Qq2Uc1rRr7Mq1xqvMOOnjidy1rUjWtL7A/3zqcf02MNP6Z1qw7X+yBFdWtNbP39zrLZGppVAIvyR&#10;CM1u9pYGzdgWFGrV6jxQ0zad0pUrkUaLUlJmvorLPvoDQS2fR/HHVmpQ55pqNXWzTp67qDP7Vmli&#10;n6ZqMHiTLl7Yrw1Te+uBegsVUewya4ABrWK3avi7D2jk/C1aPXO4nqs/VWcKnSXQpVi5KYc08a1f&#10;q+e8wFDL5ymSJ2GNulZ6Qn/+2S9V+atpOhTvvTWqKRjU8rlUlJum+MhIRZ7apdWj26pa5VoatDFG&#10;GflOpV/eo7ldXtcnQ1Yq7OQFnTu8VSuGNdA7rRbqUFyWHIFeBYJALZ83X/EX1mr051X16sOP6fHH&#10;H1edDq3UvGor9SiFWj65HQW6uqGvGrRsqQErz6mwgp9drzNOp9b31Uf//ZQ+rjNUm4xx3SL/Q6jl&#10;ceTrwMKeatyjn5bsPK6IiAjtWTpcbToO0LRdV5RV9jhGQ5x5aUqKxW4uG22P5vdrpsqVv1CnFRfL&#10;pyMGgVocbpCVHKVrV68Yf39OR/eOU9P3P1Od/quVmGOi0BtiQq25rd9U404jtGb/OeNvrijyaqIy&#10;8gCbbrkMP6uooEAF/lbkrwVdmkliQ617VmyodYfk2wa1LMkrcmmC8YB7tN82vT5ij1aeiDOpOk4m&#10;4SUUhQLc/OAHZl0bQBQpezjMoTx8BCcVhxVagwMLcaHoM44tIS2AKBzeUM4sQqQGIIrQGRxqilhT&#10;NwhH2wppqshpA1YB0GrUMOEAxAJIh0PM9YryzBBsgqgQaodRyR196McYl2/RInmjouUtKvZvykBR&#10;T3A5AtIsFsafog4+OowB2BUs8OVmYXmow4Q6cAqWB05IAEzYAZ8OXMhR91Xn9frIPbqv5xb9rftm&#10;NZ1/XFsuJCk5p1guNxF5JZ19i4R6W8WuYsXkxGjF5RWqtbGWnl74tB9ufbKumiafmKWD52O1dJnH&#10;zz1huCwzgKp1azOID5MNJawh7JTt06SJGTnH+hAQ+OmnJpep6CwG7MdnGIyPSCdOEAQqY/cUTidP&#10;lbpXRFyFEvYVNk0fCxaYxb4YCDCItEJOL6CPUEaHkfA5e5Ai8AAy6ClgClCGAWK8KBTKoNifFiAb&#10;OtQE40wuG4BwNguQhXoW8BlAmfpgxn7zgzV0YYGgwswJYXXGvQpdhRp5fKReWvKSqq6tqs3XN6vI&#10;Heq/mt5bYkMtu9nNbna7+60UamVHavv4XqpfrbeWGz91/kit4jylJ1zRxRP7tXNYHb3zwQAt2n9A&#10;F5d1089/3V4LziWURK2AMsI0+qP6GjfvoKJven8IVVOrnASCWrnh2jlxsFp+PkY7UvJUZLz/exwx&#10;Or6ml5q+/bnmr9ysFYM76m//HKqwQmcJZMtU2rWV6vLwR5q1erc2Th2gZ17srU15Dhlv2obkKzth&#10;u3r+9VWNMt5Dr5sXy4mrMEvn59TS6w07qPZnb6hanWaauOuacm8zUqucuIuVdnqtxnz5oT7qvVHh&#10;cRd1bOkE1Xu+g5bFZCrXeN/1OJMVf3q8Gj70ksauj1RSoHewIFCLu7pd+UqPjVKE8RIYTjuyXMMa&#10;99LgmWGK8tfU8spZGKGNfTqqa5cZ2hkySssSl5LOrFWPui+q0aiNSsi9BVn9j6GWM3arxn3ZW4Pn&#10;7VVsscv/TpmTuFtT29RRq17LdDwh2DsBujiVd2aF+jVoqfe+WFLu1MlgUKu8cHJllLaN7KQqtYZr&#10;U1JOCQy1hHfOYDW1DBvLPalFLaqrkvGe+tBDj+vJZ5po2JozSrQivmyodc+KDbXukHxboRbk+0R0&#10;hprMO64He25S9/mHdH3rXhMYkWoIKSF9CQ+f4s+kGuKcBnNgcTytYtGkBpHyRKohkRWAICKiIDsW&#10;FAsk9M38Q3lIXYIM4ITjAJPXRSoTqYbU9uF7gcbCNZxxxkpuHmCN1CnGgT7U9iF0BkoRIHXJL/RB&#10;w5GOjDS/z98RvsNYnnnGTGEk1YtUrJv0waY8bp/y83w6ftzn/+pLL5mQgwZjKFt3K9AQLLHUIUDn&#10;9GkzY5PloR/q47//vk9jJ7q0ckeuxm2/qprTD+ufg3fqif7b9emUQ5q5/7qZami8lNxLdbP+p+I2&#10;fhQzizJ1MOGgRhwboQ/XfOgHW5VXVVaHPZ204OQGbdmboT79HYbZ+PxmA5Si9jknURrvqSGDi7iO&#10;2cBA4bdkymF28CAy6Lp2NYOoME+4U1ChI4AShIw6UqTLAmOJUMIW2ZPYZjAbRqw+sFNq2ZGSaPVB&#10;rSqMELhVUbQU4IqU2xkzzEMVLIXYV0RcHT5sGjL7IJiNoSxQitpcEFj2MxGX7G/2OcXJKjoVgevk&#10;aVIjzEqx5MRG+vroI3mNfXokbJEarq2plxa9qKFHhyoxL9EPNL8tYkMtu9nNbna7++1GofgMXdg0&#10;Ub0aNVC7ldeUnk/Zh5LfuIIUxS1qpY+qDtaiw8d1dfdYvfzLDzR2Z4QSi7zyuXJUHDVLnd7rqlmb&#10;zv9fFYovJ4GgVsJ+Le3ZTh/XnqrD+Q45jN9XnydeZzf2VfOXP9GMtXu1dXJfvfloUy28mq8cp1fe&#10;wlhF7Rmj2o921tojp3Rw9Th9+lxDjQ3PUarD+NyRpsTj81T7T801L+zaTYXijf4deUo/vkJtP/1A&#10;9cds0Nr1U9WvcVU16bdcJxKMeSn5pl8CQi2P3E6HiovM91mfcTXn8nbN+KqKKndbq3OXD2v7uJ56&#10;+tGe2pJVqHxjnn3UAbs0XS3++qiGrrio2Iwi5RvrU2DoU5odFxRq3STuYkXunKQOXYdp1u5r/v69&#10;HqeSTy1T9xat1WvGfsUa63Y7kn5xuwa1fk3Np+3028Qt8j+EWsWnpqtj7c7qv+Sokj2G/sY8FaSH&#10;aU7rGmreab4OxRSruCBP+QVF/kAG3hE8/onAJj1yRWzU8C5d9YnhF8YaV0q1CQi1DP057MBfRJ+/&#10;N/49P1EHZvdTrbbTtD8lz4+xbgj/FgxqsbaZun40TLs2btTGjZu1ZcsRXYzLUqG1X2yodc+KDbXu&#10;kHxboRYC6OCHp1qXJRpXq4viKn1opuQBbp591oyAIH2woiLTzBnpitTKoZg8ziZ9UPOKCI+lS43n&#10;WHTwUBcehha5oUo3TjzRGNAEwpFw4iEKUJ1QoS6Mkc9x1AFrhMegD448RwqSwmi8ZPj1CSboQ2gV&#10;EVw42i1bmic80gf5fTjkViX3AFTCazzc83NcunzOoZlTXKpR3Vc6BAJTmFKGANvz/waEEIZilTiC&#10;P1i18eGNzz3vU7ceHi1eU6iZO+LVfukZcZrhI3236Z0x+/yphjvCk5XGqTqlv9y2WOJwO3Q9+7rW&#10;RK5R532d9fbKt/XqsldVe2NtDTk8TEuPHNL0helq2tylv/hPJjSDDln+lSvNdELMhDUKJvAXOC5Q&#10;E/6DDbB+rCM10C+cN1428owXCleITthbQFwOZODmRDpBM4na4pQBbJS9x94KZlBWH5wmQE06ws+s&#10;Pvh3rgOcQvWBoii0e7dZW4si9EwKe+KTT0wDBXxZcCuQ0Df7k5MQKVpGvTD2N5Ff7HerZhcgLhTc&#10;4jPgOfsQ0M1z5he/kPfxx3S62gvq0vkhtV5WS7tjd/tTT82XrW+H2FDLbnazm93ufiuFWp5i5cQc&#10;0Lpx7VSlVif1X3pYV6ITjHfAVKVGh+vstKaqWnOklp+lCPYBja3+tFqMXamw8GuKu3ZMGwZ9qlad&#10;52vXhdRbwMb/E9TKu6Cdk7uo5gdtNW1PhGISkhV3ca9WDGysmp/11cYL0bq0b4n61npLzWcf0IXr&#10;0Yo8tUnze9RWgy5bdC4+VXFnt2l8i4/0weidOh4RrehL+7R65Jf6rNkSHbyeVRLdZQpF4PNTLmjX&#10;hDb6pEk/LTwcp5TkK9oyprk+eaeJRqw9r/iyxcUDQq0MRV84rh1rjuhqUrKSUyN1cuN4da32qdrM&#10;PqW45AgdXzFE1Z6opoEbLuhKbLISIo9r/4xWqvxsE80/eEEXjm/QhB49NPdEoTIK/Z0GhVqcdlic&#10;n63MdGOtWC9D/0m9v9KXowz94sySLR53uk4s6aPGTb/SlF3RKrzN9+3/LajliN+oES2bq2Wf+ToY&#10;Ea+UlBSF75yuHvUaq8uUnbqccE7bZg3TpJnrdD61QInx8Yq6Gmfol2K0yzq0YIDat+ihHisi/OtX&#10;+vYUEGq5VZifouirsUpKTDb+PkHR4es1vn0rtR61WdE5jht/7xcTas1tXUnNe03SrrOx5rwaPllW&#10;XqGc7gre1Wyodc+KDbXukHyboRa6X7maqM2dhuny7+5TwQ9+KPfv/ls+61RDwE0wrx1Hkc9wUkkF&#10;JHKCAkJ47qQFUWQax5V6VXj/gcTqgzkHehERhYNMmiApSlAgHF3q5hARFWosOG+QIsAazj8RIESC&#10;EC1GJEjZCK9gQv845USeEIFCwSr0ISzKKtgNYSI6hnuWlZIx5MdnadvMOLWsnq6H/uHWT3/i86cc&#10;MqUcrIiaAVhYObHUIXCFwBaGT2180hb/9CefmjXzaf4Sp9YeTFffdeH6aMIBP8x6vN8281TD47H+&#10;Uw2d7nvPob2Tgv2TrhaeHq65F+aq0dZGem7Rc3ph8Qtquq2pJh2frbUHrmj6TJeqVPX5YSIch4ir&#10;Ll3MICrjeeo3m5vNAeEarNZ4Z9D69SYfJXuWzDmy5hrVd2vVrGylROb4YWhQ+MJ19hChfcAjIC+2&#10;jW1SW449AiiyoraC9YPt0wf7jEhK0opRyDr2kUMh2M+h+rAUYj8BxCC27HdgmxVxxT7EgIP1wWcA&#10;bCaQ5wYAnVpbTDDV9tERaMV4g/XBGJkTYz/6jO97368s93/8m7J//F0dePzfFDa7t9ILQsDre1Rs&#10;qGU3u9nNbne/3YBaxjPYlaPUyDAtHNtbDat/oqaNGxs/n83VvPHnalTlNX0xfLtOJBYYP2nZijk4&#10;Ul1a1FaThsZnTT/X67Xba/6ey0rLu/XFEah1YuIHajxkpjZdDAW1Dmpmm77Ge8uqMilleUq5sk2z&#10;e7RUw48+N8bUVI1qNVLDml00Yes5xRQ4VJB1XcfW9FbjmsaYmzRQvcYN9fGXA7UtPFP5xR458hJ1&#10;cdcYNan+kZo2aqAGxneqtuyppUfilVUIwLghXo9LFzaNVsfq1fXVvL2KzHXK4y5Swrml6vPhO6rc&#10;cpLWXkov+bYhjLltn1vHfG6nZvf6Sg1bNFez5nXV/Ivm6j16s45cz1OxK19Z8Ye0flRbNXivnpo2&#10;bKrGdRur7vst1HfxEV1KidK5zcNU68mn1HpdjuKsKfNDrdnq+H5fzdkWXgqIPO40HVs1XgM6GGvF&#10;en3aUh0HzNTaszHKLnk98bgitXX0l2rRYpDWh+ffiMKrQNIv7tCQdm/pixm7gkOt/RPUpd5YrQsK&#10;tWar04fGmLeWHXOSTm+eot4NGqlRncaGv9BMDT5pqra9Zmn71VTlJe/UxBbvqU7Todp+vVgxJzZo&#10;+qCvDP2aGa226jRqrl4TNulsQlkkaUj+NR2fP0Rf1pyisFKoZfg8aRHaOnuQvmrT0vj7xmrS9DO1&#10;7DpZ64/EquiW/2BrQq05X7yid998U58aa8O8tviilYYt2qPLKUF8RUv8UOugpn7RR70GbbKh1j0k&#10;NtS6Q/Jth1rFuXlKmjRdUfc/rr1/e0bbvuipwpOn5a0oJQnn9to1E/SQY0XEBY42EVE42YSohAJR&#10;CJ8RNYXHbzx4/Z6+VQQaB9mKIKnIMWOshgPnd5DJzWMcOMk47jjIOPKMN5iDjDAWiBNpXYTSALKo&#10;A0aqIf3igAO8AvXBNRxsYwxp3Uaq28Pr9B/fz9W//Wux3nvT4T8oEu5HWlqo6bAErsAJiaQawhvI&#10;sII9wNUmTvZo9c5cTdx+TXVnHNGjfbfp4T7bVH3aYU3dd1Xn4rNVUJJHb8vtCelpWcVZOhB/wJ+S&#10;+P7q9/XUgqf0zsp31GlvJy2/sF4bdqWrb3+Pfz2Ai6QlWgGElI8LBSpZCj4ndZHtArdhPX/2Y4/+&#10;+VCe+jeO0qXN1+XOM+y4IhtlT1npd0BfbB0YhM3SOXsy1GDoA6BESiIRkdi3BZTYL4BojnNkvwQT&#10;y95RiP3C3xH5xViYIFJ+AcOhoBTCWAh5Y5+z/0lrZHIhuIBpALXxg1XRpvFmZSl+82LtavCSLv7x&#10;h4p+/QmlbV5h/Nm9B3QqEhtq2c1udrPb3W/loJZfXCrMjtKhFVM1a+pk49XUbNNnz9Ohq1nK8ycy&#10;eOT1ZOrs1kVaMMP4fPosTd4RoZTcwFkOHlexUs9u0K4T4YrODOG7FCUpfP9RHTx4VZQkt35Rfd48&#10;JUcc1PqpUzXVP54FWr7+rJLcnpK0MWPMWYx5mmZNMz6fs1QLD8eWif53y5GfqLNrp2nedOPzmfM1&#10;b89F5Qc4MInf4/gzO7VxxWYdj8lQof/dwCuXM0WXdq3T4rUHdDa+DJgrNsd86KYxe/OSFHForaaV&#10;zOGC1Vt1NsWYi9LXhELlpZ/XtunTNMOv0xzNWXBIMU6PnO4CZUaf1LalS7XvurNkzg3xGu9MueE6&#10;sOGoLhpjs9CK15OrK4c3atls816TJ2/QwYuJJfXDTPF6MnT9+C7t3XNKsdnG+oV45SkrRZmxOrF/&#10;jfZeiFORK8DvtMepgoSzOrj9tK6n35zGZ4h/zBdvGbPxgRwF8Tq3dbXm+cds2NjMDToQnuAft68w&#10;Tuf2rNf23ScUa7xeFSaeV9iG+SX6Tdbctbt1Nq6shiXiylHKpZPau+28EgochqWa4i7IVMThdZo3&#10;a6r/76fNmqcdZxOUXRToHZJFytXFXcu0eKY1p0abMk2r9p1XPKQwlPAuaNjy+b1Hdfh4tN8ubLk3&#10;xIZad0i+7VDLa/zgZodHaHXfKfq8/gg1GrVVByNSzCifQA4p13CKcTgJPaFelhlCZIIoUg2J5GAe&#10;eQAF6gPhc1KNcM5fftmMGiHyxHKsiYiqKGoE5z0y8kZuHhFe9IOjboE1UplCAS1eOIgssWr9EOFF&#10;H0R4tWhhhleFquHF+IAAJVFmBf/9d0371zb69E/H1LNZinZvc/iHwG3482DD4DrqUIsJ9QEf+PgM&#10;BU7Xu49P67Y6NGd3vFovOq1Xhu/W37tv1luj96r/hnDtupSijHyH3CU59LbcvjBftGJ3sWJzY7X+&#10;6np13d/Vn5L4/KLnVW3dpxpwYJiWHj2g+ctz1KqVmVIKbIS/NGhgBjaSBRiMIbAkfEYG34EDPg3o&#10;6dALD2fr37+fp4//bY9Ovt5BrnHGwpPCF6oT7A1bBAZZKYmkALIHsV32JNFS1t65WeiDhrHRBxFX&#10;pDHSB9GRpCbSJzmWAGe+e7NYfTBOjBvIZuVYMinUngN0Q3MBX8GeqfTBGBmrFUHG35F2DPWjEB0p&#10;wwA448cu4FgMKXYWa+WFxWo4/U316/iYji8epvykWOPrgb9/L4sNtexmN7vZ7e63W6EW7xkUHnca&#10;z2mHHA6z8cw239us7/jksb5jfOZwAUoC/5bxXSKg3Mb7esiaqcZ9PcZ7MN/jW9Y3zb93y2Xcx+kf&#10;j9N4NTD7Mr9j/JOaSWXG4ywXVW7qVHa8+A6BfnutsbqMdw9O3za/U/L3bpf/lLtyUU5Bx1zy/ZI5&#10;dBr9AbRu3NIcc1mdnE7zBD3/GLyGvsZ43ca9Sv+G/+FDT8ZgjK30MumFxphL18sYu3Gz0lsZYo7H&#10;HKd5j5IPKhCfcR+30be/v0B/RF/+uTf6Zawll0uFvwkwZuOiOSZjXkz9sbEb47bmz2WMmem21rfU&#10;Hm9eB0uM++Ev+sfD2EovW+th9sE/gZ4BdTJHYI6tdE5pxt9UZMOIX2drvsuvgy3fbLGh1h0SNt63&#10;FWoh6O8yHmLrTsWr8rj9/hS2/hsuKCmn0P+gNB8iJY1IJUKIOMWMGjgWiKKK9qhRZjH5UKmGNOMB&#10;5k8tmjPHPEGNejqc7EbUSadO5klrhpEGFfpgXIAoislzNB2OOKe7AaIgDEuWVEwY6IN0LcDaoEEm&#10;OWIcRGgRgjN2rAnMGG9ZsfSwHHqOImzXzqQbjOHPf9a1Wt11cNwxJVzIMh6+xn1CiNWVFbAGXyCT&#10;C0bxxz/61LCRVzPmObTmYLpGbLusD8eH6aE+W/XsoB1qvuCEFh2NUXR6gV036w4KxeRJSZx2dpoa&#10;bm3oj9oiLbHFjhaafXqBth6/otFjnfr4Y1ISff4DAeE5cB34jhXQRwskXE+Jc2jFzGy1qRKtMb8d&#10;rrT/8zt57zMW3oJS1HQzfriDdoKw1wgBZO9x+gB7kYgpThkdNsxMJ2Qw1j4OJDzvAMjjxpl2j/0T&#10;ucV+oLg8EVfsR0uhQP1wjfEC2aihR46ltR+psYdhW4AsVB+ANkA0hefI8bRC4qiNR5F6KySuTB88&#10;vy5nXFbHvR39p1m229lGF1MNfQLd41sgNtSym93sZre7326FWrbYYosttgQSG2rdIfm2Qy1L4jIL&#10;NWjjRT3Ye6veHx+mbeHJKqZoIw4xzjOAZ/58qVYtM4qCOjqcyAbQoXh0qFPYcDD5YQc0bdkiffWV&#10;6fACkXCA6XPxYvPUw1B98BkRGzjrw4ebEV6kPHESG079iBGmgx7MoeU6jTxAHGT0qV7dDImyanh1&#10;7Gjqw3cCCXowBtIdgQnUNAIkMAZAHzCBqBOc7xBiqUPQG9yAPyMwBXX8p+2969OgIW6t25urWfui&#10;1XDuMd3fY4se6bNNn049qFHbInQuPkfOQGHLtvw/C8+F7OJs7Yvbp94He6vK2ip+sFVpRSX/v2+O&#10;3K5lWxL1VSennn3WZ2wH86TEqlXNUw+tQwUtkwskHmPtEo/HK76f8QecRsjCk34L0Bk82DQMDARD&#10;CdYJArii7hx70UpJJGKqdm1p4UJz7/JcCzYYrmHv9AFYtmpcWUAJAI1CPAeC7U8Emycya/RoqVIl&#10;c08wDvYp+5XTSI0fIP8eCqYP/fOcAEwzfirrow+kt3178/nB58a9WCOi62aen+lPGX1rxVtafWW1&#10;CpzGs+hbKjbUspvd7Ga3u99sqGWLLbbYcntiQ607JDbUMoXw1j2XU/TJ5AN6sPcW9VhzXrGphrNM&#10;NJLhJPlBlBVCRJofMGjRIhNEhRKcVIDXyZPSyJGmgwvMAowBgXB2cZiJSgkmOMCsCxFe3JN7E5WC&#10;s8tJi23amCEygQq4lxXuQUTJtm2mPjjMQAQAG847qZNWketAwnVqFgHgatY0dUAXjsVjDEABUqlu&#10;Q+ADqDNvnglC8P0Zip8Ttvdq9ZYibTufrC4rz+n5obt0f8/Nen3EHnVccVY7LiYrp9Cum/X/h3i8&#10;Hn+9rRURK9R6V2u9ufxNPT7/cX289mONOzlBWy+c0LwluapV2+tPSWQNORigVStp0yYpMTG0afvt&#10;FaAE8AEoUZMOuyYKEsOYO9dMb7UilIIJn2G7CxZIn31mDoK9yp4F1O7ZY9bjCjkYQ8iPJOW2Th1z&#10;fxBxRWoi9r11q7l/QoEthH145IgJoTBoC7KhDyCZ/V7Rc5bPqXHH8wFARgTZ979vnroIvD5+XN68&#10;XF1IPa/G2xrr+cXPq2dYT13Luvat3hc21LKb3exmt7vfbKhliy222HJ7YkOtOyQ21LohqbnFmrzn&#10;qh7vu001hm3R7jnrzBAi0pmI2gBmEVGCU0naExFLwX6wLWc9PNx0zIFGONpEbxCJAlTC0SYtKZTD&#10;jhNOja6NG81UQ9L8cPgpKm+smR9EUUyeNEGc7UD9cJ1oloMHzVRDoqtwtKn9Q8rVmDGmow2QQp+b&#10;+2B8VpRZhw7So4/eGAPOP9EwOOAVRbIYQleoQ0kyMrPInITPwR4+r+/TtDkOLd2TpsEbIvS+Px10&#10;u14etttMNTwSo6j0fBU6SuoDlPRpy/+eMMsUks935utc2jlNO2OmJL689GW9tuw1Nd/WQjNPLtL6&#10;o5c0bEyBPyWRbQLDKZuSyEmWAU0DW6NhvxgGtaxI4cPOiQDEMEhJxGCo7RZsr3AN2zUe8P40YGAQ&#10;acHYOECIk0mBysAmK/orkHCdfcC+JSWRGncc3ADAJSVx4ECzxhUKBRoHQh/sBfRhf5ISjKGz5/gn&#10;xI+UxFDEj775jLESOclxkwAt5sTQyWc8T1wzp2nOyq56d+FrqraumrZc3+KP3LKhlg217GY3u9nt&#10;bjYbatliiy223J7YUOsOiQ21bgjFAU9GZajTuC3qU62zjv2zkgmyAFE4lESSELVFNAfzFMx55Ecc&#10;h5aaV23bmo4sziiFrOvXNx1dHHSgVzDnGiGyBAeaVCxA1K9+ZYKxypXNFKczZyoGa0SNWGCNCC+i&#10;TzjpDbDWubPpMBNthgN9sz78O847dbes/ED+lqL4ZeuIGZsq6BgMwcY8Hq8y0z0K2+/VwIE+f8Aa&#10;nJCuONVwyHC3VuzM1oQtUao/85ieHrRDTw3coVrTD2vcjis6FZul3KIQRSVt+V8V5tzpcSq1IFVh&#10;8WEacHiAqq+v7gdbnJLYdU8PLTi+WQs2xKhTV6ffVMgmxFw5w2D6dOn8WY/ycww7CbZ82JAFlKzT&#10;AogixFCwV04rhJCx/4IJtsHe5DvsVaK02LuQU/YyKX3sBSDuzfXiLKEP4Bl9UOPKOoYT20chIq6o&#10;ccU4GW8ge+Qa+rA32CMcE/nee+b+Y2IAZOxrThXlPqH2MHmcUVHSsmVSvXr+54jv17+S8/6/a+P7&#10;f1W7rg9qws6+/iL/rNO3GffaUMtudrOb3e5+s6GWLbbYYsvtiQ217pDYUKu85BYUK3zBal2573Fl&#10;/+inyv3Vb+X8qIp8gCgiKyqCWYaBlRavJlQFZxoYxf/mGqe74aQGg1n0DezCiSXVEAeavydShAgp&#10;UpoAXURecb9AY+EaTjmwavt2M3UKZ5zoKlKpgFucdki6VqDIF/4dPYm+Qm+r7hbhNw8/bII6xoCu&#10;wcZQRopyinXtbJ4WzizUR++79Ytf+PzqkDnZtr1Xq7YUacOJFH217IyeG7JLj/bd7k81bLf0tPZc&#10;TlVGgcN/Wowtd194Xrg8LqUVpml15GozJXHFm3p24bOqsraqRh4Zq12XTmvBylzVrO3xl4zDbDC/&#10;Fo0c2rIyX8nXC+QqDpE+ik1h30RVAV6xe6AwUAnQRYohabChoLBlw5xwSH0qyCkRV1b0F7ALoGRF&#10;SgYS+uAzUg7ZL9S+Y/+wj4BtRJBZKYmh+kAf4POpU+Z9SbFkAzAW9CElMbJM3a+bhWvoWfJc8I4d&#10;o6LXXlD+f/xE+T/8ro6997Cu7F4mF0dcf8vFhlp2s5vd7Hb3mw21bLHFFltuT2yodYfEhlrlhWNm&#10;Mw4e1fVKH+vsHx7Uhs87KCYixn9sbFDB4bScX05ue+MNs54PjVAkjvSznNZQYjm/FIJv3txMm/re&#10;90wHmDRBThoEiIUSxkLqE1AMiPbII2Yf1L6CIhExEqwOmOWAAxSIQiFNiqgS/h5Hnto+pIGRElWR&#10;WH3l5ytifYTavX5a//mdLH3/ex7953/4VLmyV+s2enT6ep5Gbrus5wbv0J+7btLDvbeq+tRDWnki&#10;zn+UcyAf35avh1BvKy43TpNOT9J7q97zn5L41MKnVHNjTa2/ul6X4lI0eZpTzzzj1Y9+6NV3vuPV&#10;P/49QeMbnVL6yWh5iypOV/VHGhItBdwlYgtbBAaR0kcheSIJK3pp5nOioUhJBJCxF777XTPFcfJk&#10;c69Y6bvBBEMEAhNB9swzZvGw73zHjL4kHRkAHCoF2BL2FsXGgGwUo0cfYB37HeDN/me8IfpwFBfo&#10;zPZ52v/xI0r6xb8qrnMzZV09X/Lpt1tsqGU3u9nNbne/2VDLFltsseX2xIZad0hsqFVemA9HTp7C&#10;1uxR8/bT9VqvtRq99ZKyCp3+Ok7lhH8nbQ+HmbQoIBChKVa9qho1zBpBJaeVBXRUuYYjbIEkHG9O&#10;X8Nxx4mnFhC1fSiWHaoQPNeBWTjXpClRCwhnGSCG402EF5EvwYpl8/eMgZMLcdIpcA3IAqyRSzZ2&#10;rFnZnTHcDkTAOSdibdAgnXqiker9aIV+9ZN8vf5CkUaNKNKuYwWavTdGtaYf0ZP9d+jRvtv03rj9&#10;Grfzii4k5Ci/iEiekv5s+VoKe8XtdftPSTyedFx9D/XVB6s/0HOLn9Ory17VV3s6a/W5XdqyP1Ud&#10;W2fr0b/l6Y8/SlXPfxunlEp15J073wRKRCAFW2z2Bp8TmQWAevPNG6cKEvE0YICZ3oft8t1AQt/Y&#10;JACMwwyIXLzvPhMq/e53ZmF5IrFIGQZMBRsL+8b4AfEXtafGFfuK/UUUI+m4RFyhj3XsYyBhHOwh&#10;9tLUqWZaMfuUiE4gGymJp0+b+yeIPrE5seq7t7sqTXlSI4dVVvSpXfK4gqRSfsvEhlp2s5vd7Hb3&#10;WyCo5XU7lZ8eq6hrVxUZGanIq9d1PTFbhS6Pyv/aeeV2FCgrMVP5bo+CPcV9Xo+KsxMUF2X0RX8l&#10;LT4t1+jTZ3zuUlF2ihJKPr8am6S0PKf/3cX/98Y/3UW5Sk+4qmtXje9cj1VcWr5c3htJ/F7jtzU7&#10;6aquXzM+vxatqKQcOcp8XirGu5AjL11xsbFKznXLPJjbK4+7QJmx0UpIy1Ohs6yWxcpNyzLmqki8&#10;kZeMyBizu+IxF4ce861ijMOVr6zkbBVQk7bkqjnPeUo3xneVubt6TdHJWcY4zRl35aUqIfZ6ubn1&#10;j8n4HnNcZMxxWXHmpys5KVEp2UX+NbM+dTHHSbFKyiyQkxIi/qvGfBXkKpt+jGu3SrAxM9UOw45i&#10;TP2NsUQlpCuv2FXuO6VivJ+mJESXG390Urpyi8tblc/nVEFWtrLS8431LdOTu0g56Qnm/JS067EJ&#10;Ss0N9M7lM9a7UJmJ0brO2Eq+fy0qWqmsc2m36FZo2FWm8hyuoPZty7dHbKh1h4QHpA21yogxH17j&#10;AXs1Ll09l57QA722qNqUgzp0NU1FTjcfm2LBrGPHpKFDTeeU9CYapxoCgTjxsKKi1DjjACvq/BiO&#10;mP8IOaKjnnjCdJx37bqR3lR685sER5w0KyJAqL5OiiCONmlW1PACclnw4Oax8O842UAD0ro41ZAC&#10;8Pw9UV4UtOe0xAqPsTOE8aGP8TKjWbPM6Jq//EVZv75fSx/qpx51rmjB7ETN3ZGgDkvP6o2Re/TM&#10;oB16Z8w+dV15TrsuGj/kWYUlEVpBdLXlaye8ShUaP9DXsq9p9ZXVaru7rd5e+bZeX/a6am6opSEH&#10;x2jlocOaMSpcAz7Yp21/aynHr38vH3batKkZ/cdhB0DZQOvONWyPCEMOV+jZ0wRaACn2y8cfm/ZG&#10;pFNFcAtbp54Wqb0c3gCEph+iGLF14yXcD6FDPQfZR9evm6ckEjHGfgFMsV+IyqSWHvuRPoLZsaUP&#10;UWhdu5rRX8A60hsZF/owTsZbRh9SDDmJstr6anp5yctafnKOsvPSSj61xYZadrOb3ex291t5qOWR&#10;syBTsaf3aPmYr/TlF03VuEkTNWn2pdoMXKwdEcnKKwEpPp9XBelXdGznSo1uOU27UvNk/KoHFFdh&#10;tsKXtlGLBlVVvW5DNaFPow1fekCX0ujnmo6uHquBHbheT3Xa9NSI5ceUkuMwnqM+OfIzdHHPfI3s&#10;UltNmjZQvcat1XrIMh1PylWx4QcAvOLPbtO0njXVvHl9fd64pep3nqbdsVnKN6nVDSnOUezBRerW&#10;qp7aLbqsa5kuQ/d8Zcbs0KgGjdR3zgGFJxf5QZwzJ1HXr2zWzJ5TtWTVKaUaf86bgl/3DMY8rnTM&#10;tdv08I85OddZbsyjutQxxtxI9Zu1V4fhS3QsNlMFbuPd2T+YG+J1Fik/5aKO7F2oiV0XKuxKqow3&#10;LUN8cjszdP3ESo358gs1a9hYjZo1UfNBM7TjbLwcbq/Sji7Q2H5tS+eV1rB2NX1Ytbo6z9ytyxnl&#10;37WSjs3V0B7t1W/2XsUTiM9g3EWKObxSo7q20og1Z5RU6JTbYcxLwgltXTRbU4eu05ns8hkopWPe&#10;s0ATuy1SWGSqLITkcRUrOeKQVoxuadhPQzVs0lwtuo7W4v3hyiguD7/8cmm5Bndupo8+q2t8t4nf&#10;7rpNXqODUTdOancbtplwdb+WjJiimZN2K9IYY6mkntO6yd309kc1VL/k79v2HaNFR4x3vFvErfy0&#10;k5rTtbZq1aihBsacMmetO/bQgr2RyjJeHZGizOs6e3Ctxreeok2Xk3UbuS+23ONiQ607JDbUCiwA&#10;rHVnEvTW6L16vN82Ddl8UYlZhX7g5XdqIyOlOXPMKA/q6xDRRHQTNYCIBqmozg7zDCgipZAIr8ce&#10;M0ESTnbduiaIIpqDewUTHGOiT0hXJMKDUxophv3b35oRLUR4UcfHMPpbpOwYqLvFGHDsAWqAAgpq&#10;L19uOtahIk8QnG7AGjCAUxqpNUSaV4k+zjqfK3LmBq3ZHKV+y8+pyqQDenbQDj0/eKeazj+uxUdj&#10;ddV4cbFONbTlmyken0dZxVk6Z7wETD87XfU21/MXkq+0spKabW+mKftmas/W3UoYO03ed9+Vj2hG&#10;bJVIwD59zAMJgkUSItgG+wFAS5ovpyQCbrEzoqZI4eNUQQBZKKDESzawmYgoohJJFwZKsXfYN5yS&#10;aEVLBYIi9IvN8zmHNZCSyKmo7B10IrqyXz9zXwK+0SfQWLgGyONZwl5j31tQm73YooUJlOPNCDJ+&#10;9KJzotV+T3u9svQVfz2zixkX/dFytphiQy272c1udrv7rSzUchen6crhZRrepoG+7DlJS7fu1N6w&#10;MIXt3q4tC8dqxMbTisksMt6vncpLjtCeJQPUut6nevnRdlqckB3U6XfmZ+j4+Hf1WavOGjZ/q8Lo&#10;02jnriUrq9CjhFO7tGXNAm3YvU/7w1ZoQp+WatCot1aeSpfD5VDCyf+vvfcAiypN07+vb/+7O7M7&#10;/2/CTt5vdsJOh5lO0223dtu23ebY5iwqmDFhVkREQVRUxAAGzAEJiqAgOecczQHMCJJz5v7OfYpC&#10;wMK2HR0HeO6+7sum6tSpc95631Pn/dXzPO8F2CyehHnme+HqfxFnD2/GgimTsfRYPB4Vl+HJ9XA4&#10;rByOSUus4ODlgXOOu7FabxjGWgXhRk5pywgb5djzrofi0KoB+GDkFrinPUZe/l0kOa/DgOErcCDw&#10;OrLKqlD2JBNpPnZYt3QUen2iD9P9YVC+4TVQq1455uSWx2xrNq/ZMdciK8UDu5aNwVwzO+WYg+Bx&#10;ei9MDcdgkY0/ritzlOZ3A3VVZci5GQPfwysxdcxADO67HmdSH0CdVfB+7U4ETm5ZgoXr7eHtH4IA&#10;X0dYr1+KNTbnceNJOUpzbuFSckxTu4aH++PsjpXQm2oEi3PJyKpoiZDKM/2wf9lY6M22gPvVClTX&#10;NaD6SQq8bVdCX28NnJKzkVdUgIeXAuG8ax5G9/0WE6bYISS3GWBqPGa/IysxbaxyzP3WwyXtQROI&#10;K8/LgO+BZZhqaIzj3v7w9ffCXosF0F+8E8F38jXn1ky1sTsxf8ESzLU6CT/lHMIUx1+5g+wSzfyM&#10;0WW3os9g7wYD9O0yEnNWnkGK8jlpVXcvAvabluHL6dtxQXltqOKYpEu4nVPWuEVz1aDoUSi2zxqI&#10;KStt4OEXorZbdGwCbhGUKvPK8txMRLpuxYpZY/HV+4awT7oH5S5R1MklUOsVSaCWbrFd7uWVYavP&#10;VfzZ+CJG2kXAP/0hagqKNJNvRpgwQoOphkxjYhFpTrQ5oW5rEktpARCBFSe+XNWNqYY//KEm2mvf&#10;PuDate8uJs/3IJA6flyzqhon5azzw5UWuVobo8S0q6q1PhbtMXAyTRimPYYf/QjqsoR79miOQVdk&#10;V2vxeR7rpUuAqakG7DElS2mThm++QY29PR7Ep+FEwBWMPxCFLub+eHetNwbahGJv8E1ceVikrmoo&#10;kVkdQ/wcWWuLcIspiZtiN6lRW5+e/BR9XPpgaeBiBKSdQ1FUEGrXKf2F0VqsccUopf79NasKsl8/&#10;LzKRjxMGMcLx0CENiGL9OqbLfvqpph9+VyF5is+xUDwhNNNzWc2e41C7wqGrq6aO1vPGsxaQMWJz&#10;3ToNXOM4ImjjcR05ooFSbQFuSjuGGP3F8ydk43hkiiVhN68T6emoKS/FwdSDGOQ6UF1x0v2mO8pq&#10;dN1YdV4J1BKLxeI37yaoVVuDnHRv7Nugh96rHZB664nyvdWYblhXg+rCB7iTU6ymvFUWPkLkjgGY&#10;vWELbCzWYvJXxnB6Aag1zfIgPC8XNz6qEe9FKovykJfPCKYG5e9ypLlvwfKFs7A3LAsVVfcQ67AN&#10;y0Yth0NqLoqqa1CZnQRvm+WYNtke0Q9vIc3vMJZ+Oho2EY+Qo9ynVhVcQ4qTCQZ1NYf3tWyUtrot&#10;qCt7jMzAzRjwp7ex8mgUohJ9sH/6KEzZHIrUx9WoUI432W0jpppsxLEjG7B05HJYNIdazY65XNcx&#10;1xThut9OmM0cC5uALORX1qE6JwW+NkaYqhxzVFYRms/gCu/E48yeRRi+bh889i/HzJFb4KqFWnXV&#10;uO1hgzl6xrAJv4HSunrUVeXhmp89lk60hFPaQxS2Or+GujS4bTCDhaUzYh5VqCmPLVRbigxva6ye&#10;NxtLjsTjcWUN7oXtx/pFIzBtZzielNficaoH7DcZYNpGWxwwWYr5s+0R2gxqFWbG4YztIgwz3Yfz&#10;+1Zg5igrnG2CWvUovB+NU2Z6WGAbjEdltaipYpvsx7wRa3Ey5QEK1O2e6on3WsxetxV2QZktUiK1&#10;uheyF+vWL8HKbdbYZLAIi1efbQG1Sq/5YvuWNRi1K0pt29avbykN1Nq5cDSW7g/Ak9KWPziyvybu&#10;HYmZZptgvcUMBr1W4JBALZEigVqvSLyICtTSLeZ+R9/OxZDd4fjEzBvmW8+i2FiZMGtXYyPQYpQJ&#10;Uwe1Na++axLNlCNGeHHCSxDFSTRTjjghZq0eRqo8byLGyTXfJygIMDDQvPYHP9DU5FE+QzVSilFi&#10;z4sOyc0FTp/W1AFipAxfz+gQwjBttMyLTgYJBThxJ5DQFrb/y1/QYGaG0qhY+EVdx7xTCfh8UwD+&#10;bOKl/rvWLR3Rt5Qv7lLNqoYCtDqmqpWbpoclD+GT6YP5AfPxucPn6iqJw9yGYXOkOdIvB6DWxwuY&#10;OVMDtQi3uLACowS5qiBTCZ/XN7RAiQDX0lITtcV9cFx9+SVw4IAmDfC7xiQBGcETofSoURooy/0w&#10;apLpvJGRGgj8PPG6yXHHyEum/BKwEbRxfPJvpjXyeJ93PnxO+YJSrwO8HjBy7F//VR2btf374pGt&#10;JaY6DFXb0TjcGBmFGeoXoeipBGqJxWLxm3cT1Cp9gKjjWzB/wmJsTyxW76vbUl11JQoy43Hl9k2k&#10;eB3Bwv5mcHlJqPWMitLhsW0F5syxgldGBaruh8LJdBG+nbQf0aXVqOJh1T1AuudGGH4zBcfP++OC&#10;9Rp0+dAEvoVVKFWff4LHlw9hzp8+x06Pm8h6ymI0qq9BWVY6Tk//NXpPXod1GxZj9NSVOB73AIU1&#10;ystrq1GcfRvpGQ9RcMsV26ebYUszqPWMChuPea5yzJnKMdfW4EniWVgtmoQ5dpHILKlC7mVv7FnW&#10;F2M2+iIjv7xF+l1NRRGy7l1HSsYdPAy1wfIJ1nBrglpVuOFsgcnjNuBQ6n3NY7VleBjrgBVD52Kz&#10;90081JCkJj0Js8Jik02w9byKcuWrtTXTomqKE+BqNRez9DfCJykNrptWQH/8Spy6pqmnVVWcjfuZ&#10;V3D19hVEHNqCVfMPI6wZ1KouL8Rj9Zjv4n7ITiyfuANuzaBWRe4N+NguwZCFB5GUV6bcJuYg8PAS&#10;DJu/FeG389D658OsCysxc/02HAi71/hIS1Xk38PNzFu4dTUCjsbrsHqNK1KbQa3iK16w2mKMsfvi&#10;Gx95np4PtVhTruheEq5k3MblILazKY4K1BIpEqj1iiRQ6/kieHHwTsa6scYI/fBrVP/u92j44Q81&#10;9YCMjTU1fp4HgThR5XOlykXb21szSWbtHUZzsJYPQRRr89y9q5kY6xL3wckrI0+YFmVuroFpBAGc&#10;gDOyw85OUzCb79Na2mNgqiLTmbTHQCjHiTPTnljQnpEi3zV5574IzLgvTuBnz9ZE2zCqRDmfegMD&#10;lJ52RkJ4CjafT8OwPeFqEfiPzf0x41g8nOPv4XZOiVo3S9TxVd9Qj5KqElx6cgmH0w5Dz0sP3Ry6&#10;qWmJs/xm4Xj8XmREeaJ6n60mJZGwmH26e3dNxBUjoNgn2f/Z93SJ44bwisXemZKojbhi1BT7J1MS&#10;Cb+eB5X4OMcOARnTDwnFGIFJ2Nu3ryZNkTW7CMCeB5K4Dy6QQKBGaMxz0S62wFpgCQmabZ63D56v&#10;NsVSXx8NyvnU/b//F6Xv/BHne/8KZpu+hl+6Kypq1NtQUTMJ1BKLxeI37yao9eQyzm9ejVHjt8G3&#10;XPkaVr5qmWZXU12B8vJy1RWV1ZofOBuvcaguQEbQyReGWv16d8XXQ8Zi8uQpipfA9kIS7pQ1oKbq&#10;LmJO74TxFD3ojZmLpatscTbqKh6V1aHuth+ObViKISvdcbO6tjFtLwuX/Syx4KthOHDKAy7WJnhn&#10;xAGkMkpLfT4fObeOY9Gf3sYm56t4oIOj1VUXISfNCrN6fo1eXYdgpo0nruZXPlsM/NEFHVCrAbXK&#10;Mccqx7xGOebJ6jHbPT1m1tQqeIDEC3thvHAKxutNwqhpMzHF3A7+l7LUEh4673BqCvE4bGdLqFVf&#10;gwdxR2E8cToW7gtBVn4JinIfIGj/fAzrNgirz9/Ag8ZbjIa6atQ/icDeOfpYYuWEsHvPixAvxU3/&#10;fVhhtASL15vBfPUirDkYh2xlXy0gWPldRB22egZqNammCFmhu1pBLaV9q0pxP9kH9hbzMXbKZIzV&#10;m4Jxi01h6xkHztdan//VEwYYP+QzdB8wUukbEzHe9BDcEh+gphVcrclJ1Am1shNdsH7ml3in+yDl&#10;9ZMwcf5qbHNLRG6JrrmSBmptmfgpPu/RG6PHT1ReMxULlx9BwPXHT1Mja8vwKNZFoJaoSR0CahEo&#10;VSkTmLKyMp0wic/X1NSoz1dyMtVMbAC+tlCZrBUUFDSZJ8h9vWj0i0Ct56tWufBlJl9H+Ah9ZP/0&#10;V8j/1X8jf9Q41DHtj/Wm2movtr8W/nCizDQ/bWQUYRT/n5NnRmVwktvW58VJGVOTbt7UFI9mmiMj&#10;SLSpVqzhxagWRky1nsBpj0HpEyrw4sqKTFXkMRAecLLOx7gqIoHZ8/qMdl+EA9HRwMaNTdFmDcrE&#10;v27gQFRs3Y7r3iE44X8Js08koPvmQPxtvR9G2UXCxu8GYm7nobD8xfumqOOIcOtx6WME3A3AxpiN&#10;GO4+HN1Pd8cw92FYF2EKnwQHPHQ/gapVy1HPdFj2b0Y5jRunAUTaoultgSk+xnFCaMRFGgYP1qQA&#10;aqEUQTABGQF0W1GMFPfPqC3lWoiFCzXAlmCKab2MjHRy0qwwqoVbuvbDx5n6y1p1XOyBq5kS+nIR&#10;CS7EwHHM8axNj2xrH8r1vUE5n5rtVsjr/TmKfvIDPPnpvyHWfBYe3E1XXtbGOXRiCdQSi8XiN+8m&#10;qJWdhrPmKzFkwi6EKpdjXpFLs28i8sxWmK5ZhZVLl2P9lnOIu1/wNHXue0Kt4ZP1MN9sp3KrcEDx&#10;aQQk30VuVQPqavJwO8YXZ+2Vx3fsgNU6U6zbdQL+V/JRddMXxzatwHAzb9xtglr5uBlmC5ORI3HI&#10;yQMuu9fh3ckncL2ipvHYipF3xx1m3f+KbW66oVZDbSlqHh6HYde/4q+//wQzbINxr7gZsNOqDajF&#10;Y85o65iV+eCT6xE4vWcVTLbugO3efdi9ezvWbd6EnU7RuFNYgVpdtwW6oBbqUV54BcEntmLZ1AVY&#10;sXwV1piswro1czGh+0SYe2ihljIPrSzArXPLMXbyMux0S0Xed0wTS7NicGLrAgz6dCBmr96Ji/eV&#10;e7PWehmopdzzVBQ8QJTbbqy1ssRuOzvs3WeLzds2w3SnCxIeFKJVmS88SfeCpyP7xV7FZpg9eSqm&#10;LN0Pj5SsFumIbUGt0sfXEe11tLFvWWO9iSEmTV8H6/NpalRYy+bWQK2t+t9g2FQjbN/F97THSadw&#10;XH7cLDW0VqCWqKXaLdTiRITmzTZhVVRUFE6cOIFEgo9GaZ+vUCY9BE4nT55Ub9Sbi0ArJiYGK1eu&#10;xJIlS7B06VIsW7YMVlZWSE9Pf2E4xfcSqNW22D4VOXnI3GqLoC+GYM+38+Bs746ywmI0cOKpS8pr&#10;VNjFuj5MzRs/XhOVxcgP7aqGTEfixPd5++CEjDV9GBG1aJEm7ZERXpwcM6WJKYSM6NA1cdMeA6Ov&#10;COAIwwgJOLlmlNby5ZqoLe7/eRM/7ofHyH1xMs8aRgQNjPBixFqXLqhZuQrZbhfhFXoZq86koo91&#10;CP5q6oNvtgbD5FwafC5l4XFRhbKb5y05LOoMYkpiZmEmXG+4YnHwYvRy6aWm0030nIidsdaIjz+H&#10;UoejqJ8xHQ0sms4x89e/aoqmEzRpU2vbEvsywRUjKE1MNECJgIwgl6mF9vYaoKRcP9W+rUt8nDWw&#10;mFLM8cv+ztfzWLg/jl/uX/kyaROQaffBMcNxSiDGIvIcfywCz2hJpgozFfg5kI3XmOy7l+G4ZwaO&#10;Dv8tkr/8Ax67nUBVqY7FH0Tq95dALbFYLH6zboJa+dfhZW2CiWM3wj2vQYUuTPlKCTiOvTs2wXxq&#10;H/ToawaHJtii6HtCrRdKP6zIQoLzRkydMB3Gp1OQc80bx9YuwqAFTrhcWYMafgU35OJG8AGsGz0b&#10;Th7eOLt9Nd7uuxNxZdWoVJ8vQm7GeZh264P9/rfwuDWrUb7Hq4sf4/KxURg0YgKG9v0CwxbtQfi9&#10;YlS3/orXCbVaSTnmRJfGY3ZMwZP8DMSc2IEFBitxLO0RSqvrUF14BUFHjKA3bhXOp+SiQtftkU6o&#10;RVWjNO8Gok4fx749e7B3/x6cOLoLiwevwt6wDGQrtzANDTUoL1DuQeaOxcxNTgjMaGstyqeqrc5F&#10;sqMJxnw9EPN2B0K5y3lWLwO16muRneqNHYtXYLVLJAqUz62+pgS3Ig9h8bip2OR+HQ/bDCLjXCsX&#10;V0+swYQhhlhyMFo9Lu0MrC2o1VIVyEs/j00zZyn95hSU2VWrCLznpx82qVaglqil2jXUYnQVYZa1&#10;tTVGjhyJ/v37w4kRAI0i7CJo2rdvH/T09PDNN99gKyNqmoknv3//fnz44YfqkqHLly/HihUrsH37&#10;dly6dOmF4ZRAreeL7VOvTIweXL6FHdtc0G2lK8YfiMblR0WortUxYSIAYuQVUw2NjDSFnllbhxEj&#10;U6YAp049LSbfljjB5aRbWyuIqxpyMqyNrrKx0aQ4MTKF27YWH1P6hwqtWACbII21eTgxnzwZOHny&#10;u49BK04KGQV28aJmIq4thN0I1ipOOCAuNAXbvC6rqYZ/MfVBFws/zDwWD4foO2qqYU1tG+BO1CnF&#10;MVVeU47U7FQcSD2grpL42cnP8LXT15jnPw8nkw7hdrQnqnfZoIERV4RSXASBCykw4orRjc8BQar4&#10;HAvO87rKlET2fY4BRl7Nm6cBSow65Hh9njjG+H6MtGQKIVN2f/5zTcQjx+Hlyxp49TxxH1xIgauR&#10;cpVE1r8jIOP5MOKR+28jUrK2rhZ+d/ww+fx4DNz9IS6eXqfcNGU2PitqLYFaYrFY/ObdBLUqs5F4&#10;ZhuWTp4Js9ACcEW8JpVl477DAgwbuen1Qy1FOfHOMJ5ngDl2IbiXEYwzZsp7j9uBkNxqVPKrouou&#10;ks9sx8IhlvCLC4PPbmN0e98IblmVKOHtcvVjZCUchP7bhnBOeID81rfQVUXIS3LFnG8+xORtTji0&#10;ezn0RozHRtbfag3AXgRqKcpJcHp6zLeD4LJuGUZPOYKESm302GNNymTPETgQSNClPthSbUKtlqqr&#10;LMIVH1sYzN0B7+s54CHXVRfjYeJxzBo2HzvdU/GgLd7TTPW1Vcj0t8bseROx5kxy46Ot9DJQS9nv&#10;Lc+dmDfREieaUhKr8CTDA9Yj+mLOniRc/y5ClH4cK2avwHzbECh3iN8TainKScfZbaYYPPcolLu6&#10;FqtNCtQSvazaNdRKTk6GhYUF5syZg169euGrr75qAbVu3bqlzH92YdasWRgyZAi6du36DNTKzc1V&#10;HxsxYoQyJ4pV5m+PkJWVhSdPnqipimygF5FAre8W26hEucg5R2egx+YAfGLuB9vAm3hSUqk+17iR&#10;BmYxlY8giql5rKXDFChOzDkBJqRSOqAKirSvay4+xgkyV0bkKmhMVSI84gSYqwquXq2J8CJk0k7q&#10;W++HKVqsu2VlBfTrpzkGTqJZyJ11gZiCxQLcbR1Dc7EvMNVQ6atNYE3ZX4PSJ2t22OCmfySO+qZj&#10;5tFYdLX0x/tmvhizPwo7A64jPjMPReXVavrmd72NqPOJ46a2vhY5ZTkIvheMTTGbMNJ9pFpInqv7&#10;rQ1dA++4k8jydEQDa1F98YUGbrFe1ujRwP79mhU6CX/bEq+B7OspKcDu3cC332rgFqEU+/P69ZqF&#10;EQiA2xI7L8cBAZmHhwZUa+vRMZKMwIyRWITEbXV0Ps7xylRkRtxyQQamWBJ2M+KRkZwc76yr1ww0&#10;M66R7WMaaYpezr0wxXMyLj1OUS4Rco1uSwK1xGKx+M27CWrVViD3qjdOrJ+OQVPMYReYgYKyxu+w&#10;1wi16uuzcT0lDWlpD1GmZgk8QerZLZg1djpMXdKRW3AP8Y5bMFtvOqxD76G4sgy5171x3NgAC9f5&#10;4OrD+7jicxCLBvbGYvebeFxShuL7UfDarIcx+o6IuVukid5qUi3KHqchZMd0fDZyA07HZOJmmh/2&#10;zOmHPmN3wuNaLlocoQ6oVV+Xg+tJyjGn8piZspiLVFfNMa9zuYTcx7Hw3LYIwwaugOOVfJTV1KMq&#10;Lx1+u2ZhTP/FcIm/husJXji2cx9CM6qU59V3emGoVXzZB7tNl2HGTg/czK1Q70EqizIRab8IQ2dt&#10;xbnkLFS0cZvTXK8NatVV407oPhiNmQNj5wQUVdWp0O16gC0M+46D6flryHyYjuCzJ+EWdAnZZcV4&#10;+FCZixTx1bwXeIxk+2WYPsMUWy/eVKGd9nSehVp8pkr5rs1Tplyl6j2r0mHxONkFVouMMN0mWF1p&#10;seVMW6CW6OXUrqHW9evXcfbsWQQGBqrpgwMGDGgBte7du6cCJg9lErVt2zb069fvGahFiLVu3ToV&#10;Rj18+FBtEO67uV9E3E6g1neL7XQ1qwjLz6Tgf9dcxLgDUYi6nYtqRiFx4sRUQ6b5MRJKu5IbQRQj&#10;pQiiXgQkEVYxwmvpUk3KFffBlEEWcmeEFye9uvbBvwnDmGrI7RgRpk13ZKoTUxe53++qJ6QVQYH2&#10;fAjWOPFmpMynn6Ju6TJkuXrAJ+IqjF1T0dMqCO8pNwBMOVyl/M1UwxzlC0RNNVTe50X7oahzirW2&#10;mJJ4r/genK85wyjICH1c+uCzU59houcE7InbifgUD5SePIL6aVOBt9/WFIEnUGK/ZhF4rijaltj/&#10;OGYIe7li6IoVmhRC9meOU6YWssYVQXJb1z7ug+YYY+oia3wxlZHphBxjrG1H8BYaqhljhGm6xH3w&#10;PZTrOxwcNNcKngdhMcc7rxWMiGSKpXLMdfV1OH/rvFp/jG1y4vIJ5SauSMbUcyRQSywWi9+8m6BW&#10;XS0aKh7jdrQzNsyfibHTF2OT1Xb1h/td2yxgOXsQpq10QnDmy9fU0gm16h4h1dsFuy22YMvOndi5&#10;ay3Wr1oEY4vTCLleqGZa5N0OxZEtM2CwcBW2bt8MUxMjzFhogrOJOSipqkXxwxT47DPAuJk85s0w&#10;37ASU6cb4kDIQ+SV1TQBEaqmLBcpF3Zg8fCRWOB6CRlF1agszkKKmzGG/elrTNvlg8TsZrlxOqFW&#10;lnrMu5qO2RTrVy7CGnPHxmN+glvRJ7Bppj7mzbfA9u022LbOBIsnz8HqvQG4fD8NEceXoN/bXbAp&#10;uAy52ugwnVCrQTm+B0jxc8QhO+WzUD6PbUuXY6nZHjjF30Wxmo9Zj5KcWJxePgaT1zoi9l5li3Nu&#10;S68NajXUofhxDM5uXYlZU1di6zYb2GzbClPDhZi9bB/87uYhP8MZFlOHYuaGM7j0pAjXQs/j9IE9&#10;yvnZKF6NBfozsdrqHGLulKrnoj0f3VCrAk8yEuDlYI/d7K+7NsFsjSEWLd8B55hHLV6vkQZqbZvW&#10;E0MnzYPlVr7nLtjZH8WF2NsorGi8H6kVqCVqqXYLtajmk/0tW7Zg4MCBLaBW8+dPnz6tPt8aat25&#10;c0eto8XUxSNHjihzoYuIjo5WI7VYXL6tiQ8bjjf+THGkS0tL1ddNmjRJoNZ3qEz5kvO7nIUvNgfi&#10;s40BaspdbuZDICREsxIiU5s4WWY0yciRwNGjmlXZnjfJ5aSLEV6MJlEufujVSxMFwugqpicx7Sk9&#10;XTeM0r6edXl4DKwhxLpbTLMi1OLEmxN2Rpl8l7gvvgcn1CxwzQL0f/iDej4Nf/oT6pVJYumR40iO&#10;vwa7wOv4dk8E3l7rjU83+mPq4VgcjsjA3bwydQUbkehlVFlbifScdOxM3IkJnhPwxekv0MOxBwz9&#10;DXHu6hncivFExWZz1DPKqnkKHxdcYBQkI644Htq49qmPs38TKI0dq4mC5HhlEXjWmCN8JiD7LvDL&#10;IvEJCU8jrgilGEXGiExGXHGVRG3Nrrb2w+ss6+Ep13919VJGj/3Lv2jOx9oatfGxePzkjnLuc9HT&#10;qaealnmr4JZ6/Ra1LYFaYrFY/Ob9FGppr8GVKMpKwOk1UzBzykRMnKix/qz5cIh6iLzm4UO1pci+&#10;FIajm84gKl+ZqzQ+3Fq1lcW45b0Ze88FIul+q/y+hnpU3o2Bg80qZX6jea/VNqcQo9ySaxe+a2go&#10;x4MUD+xdpodpk5VtFplhk9ctVDWVzGg8ZpPGYzZcicUOqaisfvZ7pbLwEaJOW8Fk5QGENx1zJcoL&#10;U+G62ggLrD0Rk8HYnkYVxMNz3xmc97+iQg31TqHFMU9qPOaTiHnQ7Jjrc3Ez3AGWU/QwRW3DRVi9&#10;yQvXq2pQXZGFG6HHYbFoNc5dqkSxNpC9tgyFV71wcpcn4u/mNa7kWI/S3Cvw3msMw2ma9pkxZy88&#10;U+7hadWsepQXXELAvm046JqCu4XPuS9qpvq6GmSnecL+yG44Rd9pfLSVKp/gRvB5OBwJxtViTSJh&#10;C9WWo+CqN07t1hzz05lpJfLvR+H0ykWYpp7/NMxdtBcXLz1SI69qsqNw1nYz9p+Nwb0iID/BATam&#10;c9TzoxfvPo+ozGchWm1RBiIdXXDaMRZ3K5+WlKh4kIwLe1djcmMfmrHMHA4Rd1FereterA7l+Vdw&#10;btvipjalp85ZhG2uccgubtxvnXION6PhYOWCkMzcZu0t6qxq11CruXRBreZqC2rdv38fmzZtQp8+&#10;fVQz2os38geVSRUjvWqbpbE0F4FXWlqaGinGAvXHjysXQAsLNRpMoNZ362FBBTZ6XEbXNeexeM0x&#10;3DVXPhcu//+DH2gm2qy7w7o/jPx4XmoUxbZmdJWrqyYFia/nJJtRG6z7ExamqcejS5wsE4axpg9T&#10;sTjR52u5Ulv37sC6dRoYpp1cP0+cKLOmT2qqZuW4r77SpEb99KdoUP6/0sISmXFpcE+4ixnH4vC3&#10;Db746zofDNgZio0XryDpXgGqanT3N5Ho+6qkugSh90OxJnwNBrsOxicnP1HBzoaoDQi77o2cYE80&#10;zJ+PBtarIwAmVCJE5jVUO+6e1+e1447AmOOGEVv/9m+accP+z/Rdjq3n7YPPKV8mykUTmDpVE3HF&#10;fRBos6g969kRJjO663n74fhm0XnWqyMUZ3SmcjyVY0cgeb8Zxu3phmFOA+B4zRGl1Tp+zRS1kEAt&#10;sVgsfvN+FmqJRCKRSJc6PdQqVyZDt2/fVutzxcXFwdXVVZlLzUXPnj1VWFXCdDcdYr2tc+fOwdDQ&#10;EOPHj8e4cePUaK8uXboI1HoBVdXWIelGFtYY7YHHJ/1R/IvfoEFb84r1dhjlxNo5nMwSFukSv+S1&#10;EVGMEGHxdU7M33pLs0ohC7kz1ZARIa33wQkyJ+2clDs6alITOZEmzGJB+AULAB8fzTHws2zrGCju&#10;i5Nq1iZiXSCmYnFfnOQr51OvnM/Ds57wC0nHGpck9NgSiA/X+6LfjlAsd0mF3+XHyC6uVMO46583&#10;cReJvod4cWfUVmZRJpyuOmF+wHz0P9tfjdqa6DEetrE2SEq5iILj+1GnNxl4913N4gXvvKNJSeRq&#10;oVlZUCOudIljgs8pXwZqSuKyZcBnn2nGEGtuMYpLuYaqqYaEvW2J++H44SqJBMus2cXoRsLpTz7R&#10;1OwKD9dEUrY1PrgPvgdTEvkdMGECGpTzqfnZT5D7u//CqSG/gd2pebiac0ltF9HzJVBLLBaL37wF&#10;aolEItGLqdNDLTYAo66qqqpUUMUTCwsLA1dKXLVqlZqGqEv8gnn8+LG6QiKBWFJSEpydndVVGAVq&#10;fbeY1ln8pADJZttx949/wZ1f/R7pX/ZD9dFjmknw8yI8OCllzR0Wa2fKFNOOWJeHIImrGvIzZloT&#10;V2XTlQLFxzhZZxQI0wNZy4eF6AnDCKSY7nj9+ndHmVA8FqZGchW4xYs1KVhMgXrvPdRO0kP+4eOI&#10;D03GzgspGG0XgS4W/vhySyBmHIvHschMXH9cjFIup1svMEv0elRTX4OCygKk5KTALsUO07ynoc+Z&#10;Pmp9qTm+s+AUewBXAx1RttVSsygCgRLHE1P4uFACFznIy9NAZF3iGGGtLdaPI9RljSuOA65UymLw&#10;HBescfXggQYQtyUCbL4Pi86bmmqiNQnHmAI8fDiwb9/T1Uo57lqLx8FjVL7Q6lOSUbJ5PW59/hYe&#10;/+xfcfedX+G2y36UlOhcFFvUSgK1xGKx+M1boJZIJBK9mDo91GotwpYbN25g2LBhMDIyQnYbxZO5&#10;HRuPXzQ00xQJtqZMmSJQ6wVVV1OLwtBIxI3Sh83A2TDa6IL7d7NRyxQ8XTCJj7FdtdFVyoSraRU2&#10;1sBidAkjOjgx1pWuxIkwI+8uXQL27NGsrMhoEAItTqA3btSkDiqdW50cP098ntsxNXHHDk2qIfej&#10;uOHLHijfvAW3g2JwJuwa9A5Go6tlALqY+2PwzjBYeV9F8t18dVXDOuWY2qrbJhK9KrGPEW7lluci&#10;5F6IuhIgUxK/cPgCg1wHwSzUBKFp7ngS5o2aJYvQ8MnHmnHFaMMRIzRRj4TNbaUk8jGOCYJgRixy&#10;THB8EWwxcoupxQRkyjXyueOL++EYJ3Rm8Xp9feBPf9KMUxa3nzFDE5lJQPac9Mjq6gokpHtjs9UA&#10;OPb/FS7N+hbFaQnKJUAmBi8igVpisVj85i1QSyQSiV5MnR5q8YuCUVq8iSeYYrQWC75/qUzCuCpi&#10;LlNeXkCcNMrqh99PbLOikgocDbyKTzf44AMzH5xNuK/CnmdEIMX0IkZQMT2RkST/5/9oVnAbMAA4&#10;d04zWeYkV9dElzcEBFqcEA8bpqmbxULwv/ylZqIcG/s0qkvX67Xic9wX+wWjTzhxZ/2exqLyDXPn&#10;ojz1EuKvPcJylxR1RcM/GXvho/W+mH86EbEZeaiorlN2Iysaiv6xUnqc2ue4UmJeRR48b3tinMc4&#10;dHXoio9PfIx+Z/rBNtkW9x5dQdX5c2gYOvTpOCGwZY0r1p5rK1KKYp+mCZVZU4tpvIy04j64L45V&#10;wipGWj7vJp374HsQUBOoffGFpu4Xxzz3RwDNawFTi3UovzIf2+K24Runr9HL4Suk3I1RQZfoxSRQ&#10;SywWi9+8BWqJRCLRi6nTQ62MjAzY2tqqqYO+vr5qgXhGaQ0ePBiBgYEq5HoRCdR6OTFSKelunpqO&#10;96c1XtA7FIv0B4Wofbqsiia1idEf1tYAi1ozaoNm2iAjrvgct2k90eZrtTArJkZT84f1glh3i1Eo&#10;XGVN+dzVqI/v+py1+2JKY2SkZrLOCJIf/QgNv/416seMRamjCzKuZGCH1yUM2hmKD8181dpZo/ZG&#10;4nTMXdzNLUNVjdTNEr151TXUoay6TF0JcG/yXow5P0ZdJfFLxy+h7z0NZ5KP42FKGKr22aLh8881&#10;44URVyzCzogrwi1dY04r9nFeA3NyAHd3TQF6Rm2xbh7HDRdwCA3VgGhdKcJaaccvV2Vcu1YTrUW4&#10;RcjWvz9w5IjmPRi11Xgs/FKLeBCB8R7j8Y3zN7BJsEFeea7yFjLuXlQCtcRisfjNW6CWSCQSvZg6&#10;DNQ6cOAAZsyYAU/WNtIhDw8P9XlCq+a6e/euMkezwrRp06Cnp6dus3z5cvj4+CAvL09toBeRQK2X&#10;V0FZFZzj7+HDDb74fHMADoTexpPiCjQwMovL9TNSg4XfWfOKk2uCraVLoXzTawrFMyqkuTh55Q2A&#10;0knVdELCMEaIsObWr3+tWalt82ZNdBYLwXPb5014OenmdkydIhTt1UuzL0Zm9eiBsi3bcPNiME77&#10;pkL/SKxaM+szS38Mt4uEtd91JGTmI7ekCjVyUyL6J1NNXQ0elj5E4N1AdVXEga4D8bXz1xh1fhTW&#10;hRgjJPEMsjwdUbV8MRq6fKIZf4RSLAJPoMSUxOdFbvFxjkNGbXFFRNa8Y8owIy05jrhyIuvfPS9y&#10;i2NTey1Qrq2YOVMDtwjJCNkMDHiBVxeFqK+sQFFlIdZGrFVrhrF+WPqTdFTXyfX4+0igllgsFr95&#10;C9QSiUSiF1OHgVqZyoSHNa2yWItFh/g4n+d2zcXVD/mlweLwQUFBiIyMVP8uLS39Xl8iArVeXozK&#10;uvG4GAtPJ6lga/qBCKTGXUU9V1RjqmHXrpqJMEES4RZXVFM+I3WiqwtGcZKtrbvFotVc1Y2RHSxa&#10;zbpb2qLVrWFYa3FCzn1xVbZjxzRF5AnWfvlLNHzSBdVLliLb3QsBgclY45yEQbvC8NEGP3y9NQir&#10;zqbCK+0R7uWXoUY5P4kREf2ziumIjNq6nn8drjdcsTBwIQacHYDeLr0x0XMi9kRvR2KYI/KP2qFu&#10;sjL+/vhHDVDiyoTz52vgMhdLeE6NKxVYPXqkSf/l4gxc5ZSpv3/+swaQcXwRkDH6q619cDyyZhdB&#10;tZ2dZpVEwjGObRa137AB5eHKNfySJ4adHYJBZwfCPs0eJVUlauql6MUlUEssFovfvAVqiUQi0Yup&#10;w0CtNy2BWn+fyqtqEXXzCXpv8sM4o8MImrYUtZ91fZr2xEmrra2mMDvTkTjBbS5OhPmlT9AVEaFZ&#10;cY3F45nuxFTFUaM0kOvOne9ONaS4L6WTIywMMDRUVzNU056UfdVPnIgyBydcjkrF1ouXMXR3GP62&#10;wVf1RPtonEm4h5vZJaiorlX7hUjUHqTCrZoypOemY3/qfoy9MBZdTnZBL+demOMzC6cTDiInMQw1&#10;++xQzyir5mnA5uYa2MTx13psasWxwOvi/fuaGnh6eprISY4rrpY4ezYQEKABV89LSeT+GTnJVRI3&#10;bNCAZo7z3/0Ohb27w3lZPwy164KFvoZIzUlFnRSH/94SqCUWi8Vv3rqgVoPynVZbVYGysrKnrqhG&#10;rXJNa/mt2YD6ulpUV1aj5pnnnor3qXU1Fagob7Y/xRVVNcr3J2tx1ivPV6FC+1x5pVpKQ/sVzdfX&#10;19WgqkL72nLNa5Xnte/JRVpqKp8+X1bR8vkmad+rvByVNfXKfYn6oPKwch4VjfvlC5uk7Fd5rIal&#10;PRofaa0GHlulcn5VbCOej/qo4lbnxeNuo0RIg9L+NVXa7cpQrrQp20bzpPaYnz5Pa9pAuy++r7IP&#10;5R6pXLtNBTM4uFhU4yaN4r4qleOtrKltcU5qG1cq7aLMLbhfzcuU965Vzr/xs2qS8l4tz63VMSuv&#10;Zt+oUfanfb5Meb6p9EtrKe9dqbR/07aN++PxNxf7Sm11DaqVOd3Tc28pTVsqn0clz7+NbZT+Ut3U&#10;n7Qubyzh0riReg7sVzwOpT82PirqvBKo9YokUOvvE79EWDT+hPVphHbpi5yf/gr1//IvmuisVas0&#10;9XdYNJoTWl1ie9++rUkrJAAjDPv3fwdYD2jXLs2EmzCsjYtsC3FCfeUKYGEBfPaZBqpx4t29Oxr2&#10;78fjqAScDLgMvYMx6GLhj7dNvDBwZyh2Bd5Q64GVqF8cbX29ikT/3KpVbh5zynIQ+TASFjEWajri&#10;p6c+VVdJXBa8FCHp51Ec7A2YmGhSEVkEnhFTjJxixNWTJ989zgiuWJdr3z7NeGUR+Z/8RDNe16/X&#10;rFD6XZGUHPOM/mKkGBd7+O1vUf2Df8WDX/0Q/v3/hEj/Qygsz1evzaLvJ4FaYrFY/OatC2pVFzxA&#10;1MH5mDBqMPr164d+Q0Zj/DoPpGaXoOXMowK5mfFwWeuIiNwSKN+6OlVTUYRrbsZYMFnZF/fX6GX7&#10;fJCc3YDaqhykuVtj1aQBGKA8PsjQHAfC7jUBDYKMJ1f9Yb9yEIYNVl47ag4W74vA45paKHfTqspy&#10;bsF941CMHaY8P3waJm/wxD3CqMbnm1SRj8yQQzCaPxubA3LxWD3oSpTmx+PU3KlYszcYyQ/K1U01&#10;uo7AvWfh6ZkG5c5DJ9gounIRR8yXYrm1O1LyalGjHja3zMUVf3uYjB6mnle/CYZYc/YSckuruEEL&#10;Fd9Pg5/VUAwZqGz37STMtjyLKwXlGuikHvNhzJ4yuqntBo+ehMX2QbhfoN1XNSpL0uC2Zh4mc5tB&#10;QzFs1T74XXnSEkYpuhd+CJvWr4W1exoKlb+1z+Zc9oO9xTxsdIjBfeUYNY8XIiPWH+fs/HGpqEJ9&#10;RFVlNm6HHoXR4IGac/t2MmZZnsFV7TErLV+UlYILlgYYznMaOhJTt5xByr1i9dlndOM8tq82aNE/&#10;pm04Cr9ryryqmWqrHyLhjBtcj0Qgs0L3PLgy+yq8d6/Eqo1HEHhHV6+sRWluGk6ZTsX4oU/fb8RE&#10;A+zyvIQnZY2boQqFWalwN3dE0K1stHHkok4kgVqvSAK1/n7V1dYhyz8MOX/ripwf/xzRnw9AuYMj&#10;6gmrmNrUXJyoas1C0YzCmjAB+P3vNTCLKYesu8V0Jz7/XZMy7ocgiumrnJiPGaPZ17/9Gxr+8hc0&#10;rFyJYm9/BEVdxQrnJPS1Dsa7pt74aIMvVrmmwffyYzwqVL4suB+RqJ2LvwFW1VXhTtEduN10w4LA&#10;BWoR+c9OfYYJnhOwM3obUuPOo+qMMxqmTkED04MJphjROGeOZtxxUYXm47S1ON4IqkNCAGNjzWu1&#10;gGz0aE3NLtbMe94+qJoa1KanItvaHFc++wOq/8//g8wBXVGQFKkMe+0ttej7SKCWWCwWv3k3h1oN&#10;DRXIvh6M4ysmQ8/QFDZHT8LRxQUuDidwxGY9zFwTkJlXoWzXgPraaly5uA2LpozBVx8shuPDQhWQ&#10;6FJ1aR7idw/EKIM5WGV9DC7cp+Lg5Exkl9ThQYI3XI/txBFHZzg774Lp4hmYOnMrvNLz1ciZJ9eC&#10;Yb92IvSNTGB34iB2WS7DpLGTsc7jKvLKqlF4LwkeWydgjL4RrA/bw856LfSHDoH+8UTcy1eOt/E4&#10;VNVW4nGqJ6xmf4H39Y8jOKMAZWU5uOm/DQN6G2CzewrulVSjrrocuXHHsWHZKHz90TSY7g/DA+Xl&#10;re8SGhoeIsLOCCP/8Ff0nrEHwVk1KtSqr3uCG2H2MJtmgBVr7eDo5AyXC34Iu56rrlD+VA0ovp+K&#10;87sXYtikedh16jQO7d+J1YumY/pmN2RW1Cjt9xjp57ag5/C52HDwOByUtjvj5oHAlLsoqeTnVoey&#10;glR42SyDwRRjWO85AZczZ+EakoLMXM3n1VzFV11gOXMIJhhaI+RBA2rrlDuy0gxEHNmA6aPmYF/Y&#10;PeRV1qIi6zJCDs7HsN5DMWGKHUJytYCoBrnXE+C1ayd2OTrBycUR9rs3YO70GdC3D1eOSXltYQ5S&#10;PA7iyMmjcHR2wbFD6zBXbyaM9wbhYeGz89eGBFvMnz0bE5Zvw3Hl/JwVe0Wm406+ZlueQ/H1ADhY&#10;GeCbv43A7JVnkFL2LBxsaChAZtQhGL73Dr4euhoOV4oan2muGhQ9CsX26X0wZu5aHDzuqPbHcxe8&#10;kHg7F+XVjHqrR0bgHhjPHoce783FgSSlTRpfLeq8Eqj1iiRQ6+8X27DywSMkm1rBZvgCTJ9nixB+&#10;KVRUq881if/P9mVxadbdWr1ajaJSI6o4uWaNHnt7Td2t59X5ofgcI0KyszURH1whkTW8lH01/O53&#10;qBs/AYV77ZHgH4M9flcx4UA0Pjb3QzfLAOgfjcORiAxcflikfAnWtDxGkaiDqKS6BLGPYrE7abcK&#10;tD4//Tn6n+mPxUFGcE49gXtBrqjYbI76/v3Q8ItfAHS/fppVErlqofIF89x0Qo6/W7c0MJk18AiT&#10;tWmNBNM+PhowzTGvYx8cd7nKTa9D+G4Ym36K02P+jIyjO1CZo7u+oui7JVBLLBaL37yboFZtDQru&#10;xODs3iUYPWctjnlfRlZZFdQrc00Zim+FwTv5Dp6UVKO6rADXLpjDcosJls3WR79Pl70Q1JpmeRCe&#10;l1vGuzQo18n8jMu4ohxHdkW98ncuYh3WwXDaLOwLy0JFZTZSzu3C0jEGsPa9iZzKMuTfCsBRY31M&#10;nO+A5KwHuB5yCmt79cFyxzTcKS5F0cN4+GzXR89BOxFy6wkqWn2tVxfdQ5rLUnT/oBc2nUtG6pUI&#10;OK6eihGrXBF5pwTllcXIiHbCth0bYLlWH6N6zHkWavFeoaEOjxKPw3xOT3z0310wuglq1SP3ZgD2&#10;r5+MGSvtEXb12Wipp6pBVoo77JaOxIit0ciqqkNZ7nX47V+B/gM3IbykEsVFDxDtbIk+S4/gSl7Z&#10;M9Fn9bWVSPe1xuJ5C7DZIRYPdECjFqp4iNjja7Bw5jxYnLuBvKoaZCc5YedKPUwzc8eNghrk3UmA&#10;9wlzrFy3AgvHT8QUg73NoFYtih8/wLWYdNyvrVP6iHLMD+JxZuM8fDhiJxKLK1FSVowH6fG4klWA&#10;6nqg7EkSThjrYfpGJ1zPebZES1GQBQxNrLDT7yaIqlq31pPLvjh5YAOMTRZgSp9JmLNKB9RSPo/C&#10;u1FwtBiIbn/6AAOHGsPxOVBr58LRWLo/AE9KW/44WcvP33crtmw1xcoF0zGwy0LYC9QSKRKo9Yok&#10;UOvVqLayGgmJt2CwJwjvmHhh0ekktYh8Uzof/2Xx9pQUzWpqQ4ZoCkVr624xZTAmRjORfp74hafd&#10;F1c13L4d6N9fM5n++c9R36cPqi03465vKE4HX4PhqQQVZL1r4o1vd4fDyvsqIvhlXF0r0VmiDi+m&#10;JD4uewzfTF+YRZphyLkh6ObQDcPchsE8yhyBSS7IdjuJ2qVL0MAFGX70I01B+UmTgOPHNSsX8pqo&#10;Hce6pB2LXGGUqyRyLP70p5r/37ZNs0oi6+FxH83GHGtmxWXFYbrPdPRy6AlLz8V4nH1buZH8jvRF&#10;UZsSqCUWi8Vv3k1QqyIXKe57sHz6DCy6eB/VbdU+UlRdXoCbvtZwDAhFqKs9FvY3g8sLQK2p5vvg&#10;npKrXv9p1lfi/S2jYupra1HDxwszEGy/HkuXmMH1chGqcuJxYcsqTJ6wC+H51ajkYVXfRbKrJeb0&#10;W4Sz4RHwP2iJ/h8shUd2JUr5VVKTjUeJ+6H/529xMCgDT1ozlNpyFN0Oxtahv8HIRXuwe5+yL725&#10;2OF7G9nKbUJtZSnuJXviiHcEbqY4Yvt0M2xpAbWUY1buWepLbuPiljVYOGs0Ro2ZAIMZexBCqFWX&#10;j/QLtlgxaQZ2BGcir6RCPd+amloVbrW8pa9F7lU/HF8/C6M2R+BuSTkKHl2Gl/0qDJm8F+mlVSgp&#10;uIegEybobXISmdlFmvarrVO+YzQ7qq28hbPrjbDQ4ghi7hSiqqpK2aYGtbXammHPqvxBII5umItZ&#10;Sw8g8mYGAvaZYu60ubCOzEaV8rkU3U9BmI8DHEOjEWK/GavmH0ZYE9RqrQbUPGGa5kr8bcBmhBRV&#10;oExtozrU1tSox5t/MxT2xvOx5nAA7hU9G+H+6PxyzDDdDLvA25rza2wrrfKuBeG8twe8w3zhaLwO&#10;q9e4IrUF1GpAfUUW0s7vx5Jv+2O8wXhMGr8ezs+DWgtGwsjWGw/zy5u9Zz1qlM//TtAeOPiFIdzz&#10;GFYMNcVRgVoiRQK1XpEEar06PSmuxIHQ2/jrOh90tfSHc/xdFJY3ToiZjuTsDEyfrono+D//R5O2&#10;xFXYuKw/05leBDJxknb3LnDypKZgNWt3/eAHwPvvo37xYuSePY+AmBswdU9HX+sQ/MXUG19uDsBy&#10;lxRcSH2ophpK3SxRZxOLyWcWZuL01dOalMTTX+KTE59Az0sPdgm7kZLoifJjBzVj6g9/0KQCE3It&#10;WaKJuPqu8cnnWATe11cTpfXRR2oKsDo+GcXFlU9ZaJ6RX40qrS6FdYI1+rj0wejzo5HwOAGVtS+w&#10;GISoTfH7S6CWWCwWv1k3Qa28q7i4bQ3Gjd0Ez0LlK/AFbnNRXYCMoJMvDLWGjhoOvYVrYWFhqdgW&#10;5yJv4HFlA2qrH+NqwBkc3LgRG43NYLZ6O+zdYpBRUoe6DH8cMzXCIKMzuNpUIysLl/0sMb/HMBw4&#10;5QGXravxVv89SKiohuabOR85t45h4R/fxibnq3ig4zfomvI8ZPjOw8RvhmBY/5HQs3BUvttLn4mC&#10;wqMLOqFWXU0B7obawWqpBfYfOgLbdYueQq3yKwiys8SiQcth63wUlls2Kee7HXuP+uJKQQ1aZB8q&#10;qi58gOSLB7FkwQIsNd+A1WvXYJ6JCbacT0FlTR0qcjPgsWMKPhk0FitM1sFi8zbscY9GZq6m9ld1&#10;jjd2z1iBTRY7sX3fTuW9LLB5iz3cwq/jSZvJJLlIdbWC0ZxlMN9rh+3GC2Bk6YWbpcr0pfn25XcR&#10;ddjqO6BWDZ5c98U+o6notcwVd8tqUItqFOdcRuCBPdiiHM+GFeuxcctReKc9QpmOqg3XT07HuDED&#10;MHzGMvX4LU74IiZTuVdrpZqcxDagViVy0txwymwRVqx1goPdasyZtvG5UGvr1C/Rf5Q+VptuUPvk&#10;zr1eSLifr0aKqaotw6NYF4FaoiYJ1HpFEqj16lRdW4/U+4WYaB+D99b5YO6JOKSlZaCOdXpYNJ7p&#10;gSwEz4nu+PHAQWUSfe2aJtLju0ATvz2YyuTtrUk1/PhjTYHq//1fNOhNQenBI4gPiMMuzzSM2xeJ&#10;D8wI1gIw63g8jkZk4FpWsbpSo+bXnBe5qxCJOpZq62pRWFmI+MfxsE22VYFWD8ce6OPSG4v8F8Ap&#10;+QhuB51B5bbNwKBBwC9/qYmk7N1bs5BDXJymUHxb4hhmRBZr6RE6K9dUdYVDRm1xRVMCsosX1ZTh&#10;iupy9ThGXxiNfmf6YXvcdpQrj8nY/PskUEssFovfvJugVnYazmxYicETdiFM+YrkFbk8NxOJF/dj&#10;+zYrWFntgP3xEFzOKX4Kfr4n1BoyahgmLzCBubmF4j04F3EDWRUaqHXF3wX2FuYwX70OpqvWw+rY&#10;BcTeKUHNLT8c27wSw9d74x5X5VP3mIcbobuwethwHDztAZfd6/AXvZO4XlnTWMi+CLl3zsG029uw&#10;ctUNtRrqylCX44gFn76Lv/zPZ5i9PxwPSnWs4KgDajFK6/EVb+wynwuL/e5IvxSK082hVl4SLm41&#10;wsDPxmPeZiuYWVhg7ZKFmDthOkwOxeBGUWXjeWhU/uQ2It1ssGytMcw2bICpmRmWm2+BlUMUspVz&#10;rih5gjRfe2y1XIcNyvMmJnMwQX8p1h0NxWNlX9UZLtgwQQ/jDJZi9SZLdZsVMw0wa+F2OMc/QKHO&#10;eUs9CjMCsc9iAYZ9NQLzVmyC45WCZ1eM/C6oVVOOwsvnsdNqKeYvMMcB/9uoqGE7EmpdQsD+3dhs&#10;bo71K9Zh/UZrHPa/hFwdVOth9Akc3mmKdWbrlL6xAGPHT4ehhROibrcEW21BrZKHCXDetxJL1u1A&#10;aPpthBw0wbzvgFpWKtSahlVrzZT33Agbu4tIuJfXCEYVCdQStVLr+7rc3Fz4+fkhIyOjxXWV5r3t&#10;5cuXm/4WqNVMArVendiWBWXVOJNwH1+ae8PAyB5xyzagdqAyQSaAYs2eXr00y/kzJUnpjGrk1fMm&#10;snyOE2mmN+3Yoan5w/QmTrj79kWVhSUyfELhEnYdhifi0M3SXwVaw20jsNnrKiJv5qKYSxALzBJ1&#10;crH/09V11cityIXvHV+YRphiuNtwdDvVTU1NtIgwQ2CiM3LOO6DOyAgNn3yiAVsE0RMnalISWUer&#10;rRUOOcY4psvKNCuXbtmiSUPk2P/xj9Xx27BtGx4FX8CGkLX46nQPNf0wJitG/VIT/X0SqCUWi8Vv&#10;3k1QK/cqLlgZY8y4LfAu0UTrlD6+jnDHjVi12BCzv+2BngPN4ZT+EE1r4H1PqDVlvS3OJmQpX7tl&#10;istRRUilft/Xo7a6EhV8POcqAg8aY9LEudjkfg0F17xxbP1iDF7mihvK9hocko9b4fYwGzcNp9wu&#10;4oy1Md4eug/JFdWNUTYlyL97EeZffQlb7xt41LSa3VPVlufhgddcjOjfHz27foKRxseR9Liicf/N&#10;pANq1eXegMcRS8w23wH3lIeoyo6E0zNQazZ6dJsCC69reJxXrBxPDNy3GGDMsLVwv5KHCu1XXm05&#10;MiLOYevSRZh3NhG5hSUoUto9xGkjxo5YDOdr5SioZPtUoLyc7VaGvIfROGUyD33HbYbPzScoznCC&#10;6fjRGLJwP8Ju5ihTkVJkRB7B2slTsGSXL64U6b5nqa18iKgjKzCsSx/MtvLE3RYhWo16DtSqKnqE&#10;67622L1MHwarLGDrlYbcUm2N4gblO7AW1RXl6jFnX/XF3lXTMXLpIcTdL3kmIq6uphKV6vmVKL6J&#10;kB0LMHLoQpg6JKmrDmqP7Bmoxfcqy0acuy2Wrd8Am4DrqCm+h8hDazH/O6CWzfyRWLRbOe/sIvUY&#10;y8ur1BU3m1qhVqCWqKVa39dlZWWpEPnUqVPKlONW0+PR0dHYsWMHfH19mx4TqNVMvEgI1Hp1Yh5/&#10;XkklVm93x+nuI/Hox79AHVcifPttYNo0KI2sqZulXpzbEJ+jOXFmqqGbGzBlCvDrX6Phhz9Ew7vv&#10;om7mTOS6eSIiJROWnlfQwyoI76z1xpdbAjHnVALOJz9EXmmVMlCe8z4iUSfX/aL7OHHpBGb4zsBX&#10;Tl+pKYkTL07EkfQjuHw1BKX2tmgYOQINXNmQKxz+5S+aBR5CQ4Hc3O+G0hzrjNRUxitf2/Cf/4n6&#10;3/wG94Z/jZUr/4oJ+77EgQQ75FfmN75A9PdIoJZYLBa/eTdBrfL7iDqxCQvGL8LO5HJUc0U87Xdm&#10;WTbuOyzAsJGb4JD64KWhls5C8cp7PLXyt/JfdpwTVhsaYI5dCO7d8MNp43kYNNEOUcWsqaVsUXsf&#10;aed3YskgM3iFB8HDeiU++GA1LuZVoZTHXZuDx2nHMPdtAzhE3UNeC4KiPF9TgeJbkdgx8S0MMdmL&#10;Tab6GDF6JvZH3EUeV75r3FLVM1CrCtnBe7DYYDLGrNyJ0x4e8HDcjpUTv0XffnOx+Xwc0q5FwG/X&#10;akwfsR5edytRXqvssyELl3w3Yn7PETgQ+BAlVXxMcdlDRB7ZjjkTbeBXVqXCHnUFv9jDWPlJFyx0&#10;K8K94sZt2UB8vrIItz13Y9SItTikfB45D85ju8FCrLcLQmZpg1pHq7wwGicXj8ecZccReU/392t9&#10;bRUy/a0xe95ErDmT3PhoK+mCWspxVBXnIM3/EEz0vsBoA3O4pWejqKmdnx6vauWRmtJcxJxci8H6&#10;G3H+eg7Kmz/fzHyt+nrl81s+dTHm7AjAfeURLZZrDbUa6qtRctULO4wm4ts5Fjh6wQOe545im9EE&#10;DOkzBauO+iL0Zj5qapuDvcaaWm0Uim9SrUAtUUvpglqmpqaYNWsWHB0dkZmZibS0NKxfvx6Ghobw&#10;9vZu2lagVjNxsAvUerWqra7BNWdP5HzQBY9//Atc/2sXVNntR8PDh+y5jVu1IV58ORHjComxscDa&#10;tQCBGCfUymS4ftAglO4/iOuXMnAo9BaG74nA/xp74aP1vhi7L0qt6cXihCKR6Lul3OKgSrkBS3+S&#10;jk0xmzDSfaS6SmJXh65YGLgQ3hleeJgQiKr1ppr0YaYS/vCHwBdfAHv3AleuPD8lkeKY5ng+dQr1&#10;gwej7r9/i5p//Rdk/de/4fTqQbh5Ox41da1/XxS9jARqicVi8Zt3E9SqK8X9+NPYtWQCRptfRFxm&#10;ASq0xZ9eI9Sqry9F7uMcZGeXoJrACuXICDwAI30DLDkSi0c5lxGyfy30xy7DybQClCn37eVZsfCy&#10;Xoa5sxyQkHkV8WetMbnbCGyLykFuRQ0q864g+eQqjOptg8BbuWgZqFWP6vxbSDtqhLc+moqdfpeR&#10;GnMGG8Z/g+ErziP6fsXTmkrUM1ArH0nOm7Bk1Ff46qtGf/ER3vmf3+JXv/5ffDjJGLv9w5Diugdr&#10;xq/GsYRsFCrtWFuegVjHldDvNQ3HwzOR9eA20uISce/BXQTsNcPYkaY4dqcIVUob1FVl47LfTsz+&#10;uBfWBhNqVaKsrBK1tZrPo7bsPuJOWmLMQlv438pDWWUaXNYYY91WNyTnKNsp9zKF93xgO3sCDE2d&#10;EZ/1iqFWXTUexJ2D1Zzh+Hq5O26Va2udaaW0cWUhsu4/QXF5tQqkqoruwG/PUgydtR1+ymdSUZGD&#10;O9cu4cbdHOUzrUJJSQUqKwmXuHUpsr23YcFCM5idSUeJ8ghRF/Us1CrB3VgnWE7pjb5fN34e3T/D&#10;R2/9Dr/55e/x7iB96B9NRVlVc3AlUEv0cmp9X/f48WPs379fBVjz5s1TI7bMzMxgYGAAExMTRERE&#10;NG0rUKuZBGq9erFNy7KeIH7ZBuwaMhczlxxE6pV7yoX1O9qWk1+lg6ppS7t3a1IVmbb0m99AuaKi&#10;YoMFMgMicS7sGuYeZ6phAD4298OQ3WEw97iMmNu5KCyrRu13gTORSNQkFpEnVMqryIPfHT+sCVuj&#10;piJ2P90dg10HwyLcDOFp55Hj4YSa+XM1ReCZAszoLa6S6OQEZGQod1eNIeu6xDFZWoqS+AhcXj4F&#10;qX/9KR78/qdIP2COkicP1WuG6O+XQC2xWCx+834KtWpRW5SB5As2mDl6PMatsoXrBW8EBgYi8OJZ&#10;nDEbjwlzD+Li9SdPoc8rgFp1dfcR5+mGY/uccEH5TggIPAX7jUuwYP52nInPQUVVNR4muWOb8WTM&#10;3XQYHt7ucLC3wFLDObDzvYO8sirk3gzDKbOhGLXaFmfOu+PMyR1YOWMc1jldw4PCqqYoH6q2qhi3&#10;Ik5h87RhmLg3Apcel6M0NwOhB2aj19sjsNIpFteLm2GtZ6BWHarLi1GYm4OcnEZf84L9slmYOHkz&#10;3K/moqC8EoU3I3Dc0ghzTG3g6OUNTwd7bJ49DTNWn0ZsRiqiHE0w8tNe2BGWjYRgB2yZPRP6a0/B&#10;2zcAPudOY8+qRRijtwOBhRV4UvwAaVFhCFI+J34eF8/vgtm8+Vi+0xd38itRV1uBa76HsHr5Kmw+&#10;6oSLgQFwsjbFfP2VsLmYhkc1uucaLw21KnOQ6LwZ0/uPh6GdO7z8lT7CfqI4JDwS13Kq8PhhMjzs&#10;T+P0OU/4KY97Kce8caERVu72R2ZeFaruuGGb4QQssjqPq7n5uBobgRBfX2UffoqPwspwGuavtIfX&#10;pYIWn98zUIupq1XlKM7LwRPt53EnGRdtlsBgvDHso+4qfaRa+T5ufu+mgVrbZ/XHpGXbcO4i3zMQ&#10;weFRSM3MQXl14zvWCtQStVTr+7qCggI1Wuvw4cNYtGgR5syZg5kzZ2LNmjUIDg5Wa25ptxWo1UwC&#10;tV6PaqprEB1zFdO3XcTHaz1h4XEJd5QLt850QE5oWWD65k3AwUGTasgC00w37NIF1fMXIMvJTZms&#10;JcHsTCIG2oShi4U/+liHYolzCi6kPMD9gnLlglkrk2OR6CVFuFVSVYJreddw6sopzAuYhwFnBqCX&#10;Sy9M85qK/VE7kBjpjIJDe1A/cYImgpLAmYs2cMVDrnz4QLk9baPeVl19LVIfxGOtkwGMTN5HwOIh&#10;eHIjBbU1LX6/Ff0dEqglFovFb95PoZZyDa6rRkXRA1yOOo9dK2bAyHCOGoFgOGc25s+ZiT0el3Gv&#10;qOYpZKgpwaMkf+xZeQwhuSVqRI0u1ZQX4fq5VbByuIjoOy3jphrqK5B/JQTHtq/F3HnKexnOwFqr&#10;vfCMf4y8slq1VEh1+WOkBx2F1dJZWGA4GzOWrYXpqXA8KqxCrXKvXluVj3uXlGNeOROLlOdnLV6F&#10;+bZeyMytQE2rZRyrih4j1mU7jBduxrmMPBTW1qO+thS5mf7YO2MGDG28EHu3GZ7LjYLztmNw9EjF&#10;E+VPnXfuxZcRfNQWW7e7ISWvVjkmoLayBBmx7rAzm4F58+di9oylWGVyAiF3nqCo+B4u+9hh+eTZ&#10;OJVUhpz8+8r5ncJm/dmYN9cQc2cbYfnKvTiXfAdFdfWoLM1Gms9BrFu5SPN5LDSE2d5ziL2Rqy58&#10;pf5An5OJcKfNMF46E3O4zewN2OMUjhvFFahuY75Rr3zeWYkusN65EYdClHmNLlU+xmUvR9jv8kJq&#10;UWN2SXU+rgUchsm0aZg8Yy7m8v0abbTcGA7JyjnlPsZVv5NYu2qx+vwCo/nYcdIfyXeKUaUcc/Wj&#10;YJywXI1tx0KQWVirppzutVym7GOu4ukw2nQIHrH3UFzZ8t6gtuA6gg4excFDYbhd0cY8uCJbOeYj&#10;2LXlFILv6IrQr0VpbipOr5+J6frTMHsO39MQi1ashd3FZOSUNN4b1lUg92oIDqw5Ap8b2dBVnUvU&#10;udTWfR3raR09ehRGRkZqhFZISIgaxdV8G4FazSRQ6/WI7fqgoBxW3lfx0QY/dN8UiItpj1CqhsE2&#10;il8InABnZwPh4cDy5ZoJMqOz/ud/UD9qFAoPHEJaeBL2eqdjtF0kPrHwR1dLf0yyj8GRiExce1ys&#10;hr/yC1pwlkj094njtrZes0picnYydiTswHjP8fja6Wv0du6NhX7z4ZZwHHfCzqNiiznqv/lGA7Z+&#10;9SugZ0/A2hpISdFEXHJ8N1NxVTEOpx/GwDMDMMp5MMJT3VGu3KAKiH51EqglFovFb94toJbmyoW6&#10;6jLk3r+NjNu31MkafTvzDnJLmGHQuBnVUIea8mI8eZiHktq6Fiv6NVdDfR0qCx8hO79IuQ9utZXy&#10;vVpfVYLcrHtN73U/KxelyhRH+5XboLxPdVkBsu/exm1uc+cBHhZWqvfTGtWjtqbZMWfew53ccp0/&#10;TtfXVqMk9xHu38tpdszKOdeWI//eHdzJKkBJ8/v/2jIUZOehoEhTRF7nXUBdBUryniA7pxAVav0s&#10;HrNyj1JZjNyHyjGr7XgH9x4qzyvfC/X11agsfoKHd+4hv1x5b6V9qisKkX37dmMbZOLu/VyU1NSp&#10;79dQV4PywmzczWx8/nYmHuYWo7JZBFZ9XS0qCrNw/w5fr3xeGY/w5HnHrIhRTjXlBcjJeYy8kjZ+&#10;tKuvQUVxAXJzilFR1/h+yr1XZUmucvwZjcf71OwnOaVKv6itRZWyzb3GbW5nZCK7oAzajNb6mhLk&#10;P1b6RF4JmBlYW5aLrPuZTfu5+zhf+Rye7VENtZXK55eH3LxSVCltqVM85qI8PMlW9tG6v6lqUKPb&#10;8h/dRWarPv4ov1QtFq/ZTOlXyr1f7qM8FFfWtNm/RZ1Hbd3XMWLr+vXrOH78uAq0srOzn9lGoFYz&#10;CdR6fapWvtjiMvLQf0eoWvdqxZkUXH9crLa5ZgOlrVkIfs8eTUrTf/4n8KMfAR98gLpt21B0+Sou&#10;JtzBlEMxeM/MG2+v9UL3zYHYcOESrjwqViOznn75ikSiVyWOUd4Qlik3tJEPIrEkeAm+dPwSXU52&#10;QS/nb7AmdDWSMiNRFhmMunmGGrD17/+uWSlx6FDgwgVNrS3lBkzZmRoFdiP/BiZfnIyeTj2xPGS5&#10;WstLgNarlUAtsVgsfvN+FmqJRCKRSJeed19XWFiIJ0+eID8/X/3/1s8L1GomgVqvT2zbJ8WVsAu+&#10;iQ/X++ArqyCcib+HsnJlMssJr7s7lNmXZkL8H/+Bht/+FvWG81AeHIK4lEyscErCl1uC8BdTb/xt&#10;gy/mOyQi8Eq2+ssHV9yQ+bBI9PpVWVuJhyUP4XrDFdO8pqHrqa7o5tANo9xHYV/8LmRcj0b1ubNo&#10;GD4MDay1RTD9v/8LzJ0LREejoaQET8pyYJdsp66wON5jPELvhzbuXfQqJVBLLBaL37wFaolEItGL&#10;6e+5rxOo1UwCtV6vGK11I7sYY/ZFoet6b6zaF4D7bt5oWLxYs5rab36Dhv/v/0Pd6DEoPngUaYGx&#10;sPVMxbj9UfjM0h+fbvTH5EMxOBqZgUsPilBSUSMwSyT6B4qJvYzayq/IR3xWPHYl7cI4j3EqoBp4&#10;diCMAhbCNf4I7gW7oXxzY0oiU4h/+1ugXz/UbbXCpVAXjDs9GH2cemFrnBWyy7Mb9y56lRKoJRaL&#10;xW/eArVEIpHoxSRQ6xVJoNbrFQFURXUtTkRmYuaqY9j97Txk9+itrpzW8JvfoL5XL5SbW+Kupz9c&#10;/NOx0CEB32wLxifqqobh2OR1BWE3cpBTXIlabT62SCR6I6qqq8L94vvwzvTG2oi16iqJrLc15sIY&#10;dZXEkOhTyD5zFNVLFgHvv4+GX/8KdX95FxlDu8Nk3h9hdGIMIu+EorpOrrOvQwK1xGKx+M2bdWDC&#10;wsIEaolEItF3SKDWK5JArdcvFpXMyS1C7CRD3PrF/6Ds33+I6t/9HjWLjFDo5oHQ8EtY7ZKs1t76&#10;cIMvulkGYKlzMrzSH6nF5hntJRKJ/jnEa2ZFTQVuFdyC8zVnzPadjc8dPkcPxx6Y4jUFdjHWuJro&#10;jerTp1AzbjSqfvVfKP3hv+DqWz9GpMUMFGZlqvsQvXoJ1BKLxeI3b9aAycnJUa9X/L5rTxaJRJ1P&#10;VVVV6j2krmvC67ZArVckNqZArdeveqVdC0zM8OjP78H7vZ7wMLFBuG8sdl1Mw+h9UXjfzAfvmHhh&#10;0sEYnIy6gxuPS9RC8CKR6J9TLP5eWKVZJXFfyj6MPD9SU0jepRfm+c+DS9JRRF3ci3Pzv0bCOz9C&#10;1e//GyXOJ1FXLAs4vy4J1BKLxeJ/DpeVlbU7V1ZWqvMikUjUuWRra4uzZ8/qvC78I6zrGvoiFqjV&#10;TAK1/jFqUCYiBUlpuGBxAJPn2GLQZh+Mso1A980BKswaYBOK7T7XEXUrF/llVU2/bolEon9ONfA/&#10;ZYzW1NcgqzQLAXcCYBppiv5n+qtw61u3bzHFYxJG2H+B5Waf4MZuM1Q+vId6rogoei0SqCUWi8Xi&#10;l3VpaSkqKirw6NEjPHjwQCwWd3DfvXtXTZXu168fLC0tdV4X/pktUKuZBGr9g6S0c3lFFXyS7qL3&#10;1kD8YfVF/K/xRfSwCoKRYxJcE+7jfkE5aqRulkjU7kTAxVUSr+ZdxbFLxzDXfy56nO6Bv534G7qd&#10;6ob5fnPxMPsWautqGl8heh0SqCUWi8XilzWhFq+v165dw6VLl8RicQd3SkoKjh49ii5dugjUau8S&#10;qPWPU119A25nl2CSfTTeMvFC7+3B2O5zFZcfFaKyRupmiUQdQUWVRYh9FIvt8dth4G0AwwBDuN90&#10;l8jLf4AEaonFYrH4ZS1QSyzuXBao1YEkUOsfq8LyajhE34GpezpORGXibl6pTHZFog6muvo65JXn&#10;Iex+GMIfhKOwsrDxGdHrlEAtsVgsFr+sBWqJxZ3LArU6kARq/WPFaK3SyhrklVahrKpG+VvSDUWi&#10;jiZeVwkfquuqVbOovOj1S6CWWCwWi1/WArXE4s5lgVodSAK1/rFiUBbbXGuRSCQSvRoJ1BKLxWLx&#10;y1qglljcuSxQqwNJoJZIJBKJOoIEaonFYrH4ZS1QSyzuXBao1YEkUEskEolEHUECtcRisVj8shao&#10;JRZ3LgvU6kASqCUSiUSijiCBWmKxWCx+WQvUEos7lwVqdSAJ1BKJRCJRR5BALbFYLBa/rAVqicWd&#10;ywK1OpAEaolEIpGoI0igllgsFotf1gK13pxTk+IR5n8B591c4epKn1PmpV7w8/OBm5tb42Mt7e4V&#10;hLCoSIT6hiIyPgnJSdEIDY1AVGwiUi/FI9zXX/k7Bgmput9TLBao1YEkUEskEolEHUECtcRisVj8&#10;shao9eYcG3gOlrN74LOP3sbbb72FP/3hT/jk00GYpj8eH330Ad5SH/sd/vCnP+HPbynbvP02uoxY&#10;Dks7G5iNN8Huc4EIDdiHdautYHvyIuKTnWA+YjKWr9gDp4BoREdrHBufiKTUdJ3H8Nqcnoa0lETE&#10;xCQgKSUVabq2Eb8RC9TqQBKoJRKJRKKOIIFaYrFYLH5ZC9R6c05LSUJUqD/8fL3h6eqArYY90Xfe&#10;Zhw/5w0/Pz94ebjDcu7XmGe2Aw5uvvD19YV/cAh8LxzCmgGLsdXFH8G+Nlg23wxW+8/A234uvnn3&#10;1/jxT36OX/32d/jd7zTuNn4FbFyjdR7Da3NcCMLsV+PDv8yCpYsfInRtI34jFqjVgSRQSyQSiUQd&#10;QQK1xGKxWPyyFqj1Jp2McO8T2LNcT5mT6mHAok3Ye9YP0bGxiA0PQZC/MzbOmAGLfcfhGRSG0NBI&#10;xCXFIcT7KEyaQa2lhquxfv06LBkzA1NG9kCX4SMxfr4xtu3YDbt9B3DirBeCopN1vP9rdGwQQvYs&#10;wK9+Mg4mp7wRpmsb8RuxQK0OJIFaIpFIJOoIEqglFovF4pe1QK035XSkpsQh+OJJ7F49GSM/fwd9&#10;V52C80VveLsdgsWESZgwcQT6fP41Bg0fhQmT9TB2+BxYO3nBw/MkLMYYY5drIEL87WC8yBjL503C&#10;nMVW2Hf4KDZuMMR0gwmYZ2aDU55hSExOU9/v0qUUJMZEITw4GMHBoYiIiERkZDSiYhKR0nhcTBmM&#10;iw5XntdsEx4Zh6TUNKRfakwnjAhBaIjmOdbuSkxTHldfq/ybmoDoEOV55bUh3q7w2DYXv/ixFmop&#10;z6clIS48TPN8SCgiY5X3TbuE9PTm7SJ+3Rao1YEkUEskEolEHUECtcRisVj8shao9aacjOggF1gv&#10;08PIfl3xwW/+X7zbfTBG6E3GolUrMPmPQzDTfBPMrbZgs9UmbDRbhjHvdcOqfa7wCA2F5wk3eAVF&#10;IDLME06nnHDyiB1OuXshKDIe/m5HsdfaDCsWTsKijbtw2i8e6ekpSE32w6nNqzFnxEiMGjUFi42W&#10;Y8nidVhl5QC/9HSkpaYgxscRu0xnY+TIkRg5Yirmr9iHcxFxSE6NR4S/AzYbjsHE0SMwYoQeJupt&#10;xmnluTiCrbRYxIQcg/m4sZg4YgQmjB2BhXqj8H//c6wKtULTEhAX4QybWfrQU54fO34SVmw/CZ/I&#10;VKSm/YPrfXVyC9TqQBKoJRKJqwLJjwAANo5JREFURKKOIIFaYrFYLH5ZC9R6U05BQpQ/XA5awdTI&#10;AN9+8D6GzpiBUYP6QX/RMkz763zsjYiBz/lDsHN0h4+PCzb07on1B93gF5+EhJhz2DPHAJOHDcMw&#10;HR767bf4uu9QzLHcj/ORSUhJ8ofTtoXQHz4R0w1NsGmjBczmj0Ovv3bHQIOtcE1PQ6TXSWyaPQJj&#10;x+pj/saN2LTeDJaW23DEIwyBHkdgOWsA+o2fhTWm67Fh9Qos+HYgBk+zwnGmRgY5wm7ZUAwYuRir&#10;15hhwxpDzO7XBf/5b8NhcsoTflEeOGYxFcNHzsGyletgtnw69MbMhdmBiwhNFKj1j7RArQ4kgVoi&#10;kUgk6ggSqCUWi8Xil7VArTfldKRzhcDUGPg574Vxv95Yts8GC0bNwirTNZj+PqFWFNyOmGKpzVG4&#10;ejg1g1oJiA07CqP3B0HPYCGWrV+P9c29zhQmSwzQZ+AsmNidQ2RaKhL9jmDF6JEYbmCBwwExSE6M&#10;QchJC0zr2R+Dp2/D2fggOFkZYWK/0VixwwmBSclISYxCVJgfgnw8cMrSCN0/+hZLTnghJDYRidE+&#10;8Ng/B/3+/A3W7nHA8Z3rMLjrECw64Y+A2HjEBrvh5PLh+NmPRsHk2Dm4OmyH/qBRMFD27RUVh0if&#10;Y1g/eShGLt6JM0EJOtpH/LosUKsDSaCWSCQSiTqCBGqJxWKx+GUtUOtNOx6BZw/AZEA/mJxyxt5t&#10;9jhouwVzPpoP27AIOOxZjEVb7XVArWNY9Nfp2HLEE8GpyUiM8MQBu1Nw841AYmoi4v0PYeH01di4&#10;1x1RaSkId7TCpCHjoLfuGPxT03ApLRWXfA5i+ZiJGDrTGmdCnGEzbyIGDDfGIf9YpDWrc5XkdxI7&#10;Fo7H779Yg9NxSUhUH49BVOAezP3kz5i53AqbFhvg7W6LcCgqAXF8vlmheONDTji81RDd3uuGnhP0&#10;MXPhAsydOQnf9ngfXaea44R3XNN7iV+/BWp1IAnUEolEIlFHkEAtsVgsFr+sBWq9aWuh1mBYXIhD&#10;ZHIU/JxsseDjBbANCYOt2TgYWe2Hm6cLzPt8gw3NoJbR+zNgRaiVHIOoM1YY2Xc49NcfxfmwWBVq&#10;LZphDMu9bohISUbY6S2YNHQsppgdg39KKtLTUpDudQBLR01ohFousDGciP7D1+BgQAxS09NxSTGj&#10;yRJ8T8J64Tj8vocJTsckIFF9PBaRAbaY+9lbmLF8MzYunoa3uxvhcGQ84vh8TCCCds3DL38yVoVa&#10;h7bPxeddP8dXQ0dj/OTJmKxYb6o+Fm49Ca+wRB3tIn5dFqjVgSRQSyQSiUQdQQK1xGKxWPyyFqj1&#10;pt0aasUj3OcMds+3hqObPWaP+QyjZ63B/jPuOLRqFY65ByI8KQmJMZ6wm2eNUxeCEBrjhzPrl2L4&#10;l2/hI4ONsDsXgaSI87C1tseJ045w8riIcyd2YdmI4Rg23RLHghOQlhKFoMPrMOkzbfqhD06Yz8bw&#10;3hNgcsADMWlpuJQSh5hIfwT7nMPRdbPw3u++xTIHX4QnpCA1zh9eR+ZhwN8GYIPtSRzduhxf/nkw&#10;FjkEISQhEfEhLjhsOBw//Y+RMDl2Fi4OmzB2mB6MbN0QFMei9cmI8PJCQGQkEgjQdLaN+HVYoFYH&#10;kkAtkUgkEnUECdQSi8Vi8ctaoNabdmuolY7E6GBc2LcBG2ZOxYgJYzBWbzoWLFmPtXvPITAyAWlq&#10;pFQykmLD4XliD3ZamsNk7jqYG/bH4BXbYecerUZiJSYmIdnbFmZbdmCT/Uk4bjTEpG/HYYrhGlhs&#10;WA/TWRPQ662vMFB/G86mxSnHsRer9cdikv5MrDI3x8aNG7Bl1144egXA23kHjIb2Ra9vZ2PVmnUw&#10;M1mFRTMmYfKqfXANDkGQx36sH90PX480wnJjM2xYvRQLBnyBH/37CJicvADvYAfYzBuH/sNmY/FK&#10;M1iYb4Tl+h045R2EWIFa/1AL1OpAEqglEolEoo4ggVpisVgsflkL1HpzTo6LwAWHHdiwbB7GdRsF&#10;K+9IeHk4Yfd2C6xcqAeDKRuw76w73NwPY+vC+RhnuALm9s5wOrkf+3ZZYetWK2xYOheL5pvB5pAL&#10;PA8txCSDuZiz1Fx5bqvGy2Zgjsk27HILR1LIGditW4oZEydjit5CrJ4/B6OHjsSwBbvhmZ6G1KR4&#10;+J85gM0rp0FPTw960xdglfVp+ETHIykpBH5nd2HVRD3oT1ae05+LmcZ74RYWgwRlTp2aEIZggq/J&#10;UzB18nQYzlmDndvWYszo9bD3DEF0UhQizh+AyewZ0J+k7GPGbJjucoBfVIom1VFH+4hfjwVqdSAJ&#10;1BKJRCJRR5BALbFYLBa/rAVqvTnHhXhi18qRGNJ3MAYOXodTEeE4u38tphkYYPY2F4RHJSIlLQ1p&#10;aSmIjwyB9+65mLFuB9Yu08PEYb3w9dcTsHa/G7wiEpGUlIC00KMwNRiLQT2/Vp5r9FcjMN/iCNwi&#10;4xAWGIhA/1BExcYiJjoUnvuMMXnkWOibn0R44zGlpaYgKSEOcXF0PBKSUjSRYZfSleNIRqL6uOa5&#10;+MTkxueU1/Lf1GQkND4fH5+A5ORE5f8TkZyahnQ+z+ix+PjG18chUd33JeW5lu0ifr0WqNWBJFBL&#10;JBKJRB1BArXEYrFY/LIWqNUZnIbkJC8csLTCFosDOON5ER7nD2Hz/FEYPmgmNp0I0vEacUe1QK0O&#10;JIFaIpFIJOoIEqglFovF4pe1QK3OYEZJJSEx2BHbjKZg0Bdf4PMvPkfvcXNhccQbkQkpOl4j7qgW&#10;qNWBJFBLJBKJRB1BArXEYrFY/LIWqNVJnK5ZzTDc3wvuZ8/irGI3L3+ExSYjLU1qWnUmC9TqQBKo&#10;JRKJRKKOIIFaYrFYLH5ZC9QSizuXBWp1IAnUEolEIlFHkEAtsVgsFr+sBWqJxZ3LArU6kARqiUQi&#10;kagjSKCWWCwWi1/WArXE4s5lgVodSAK1RCKRSNQRJFBLLBaLxS9rgVpiceeyQK0OJIFaIpFIJOoI&#10;EqglFovF4pc1oVZhYaE6L0pMTBSLxR3csbGxOHToED755BOBWu1dArVEIpFI1BEkUEssFovFf49v&#10;3boFBwcHdaIrFos7tg8ePIgtW7bgb3/7m0Ct9i6BWiKRSCTqCBKoJRaLxeKXdXx8PPT19fHll1+i&#10;a9euYrG4k/jnP/+5QK32LoFaIpFIJOoIEqglFovF4pf1lStXsHv3buzYsUMsFncid+vWTaBWe5dA&#10;LZFIJBJ1BAnUEovFYvHLuqSkBBUVFcjJyUF2drZYLO7gzsrKUjnIkCFDBGq1dwnUEolEIlFHkEAt&#10;sVgsFr+sZfVDsbhzWVY/7EASqCUSiUSijiCBWmKxWCx+WQvUEos7lwVqdSAJ1BKJRCJRR5BALbFY&#10;LBa/rAVqicWdywK1OpAEaolEIpGoI0igllgsFotf1gK1xOLOZYFaHUgCtUQikUjUESRQSywWi8Uv&#10;a4FaYnHnskCtDiSBWiKRSCTqCBKoJRaLxeKXtUAtsbhzWaDWKxBhEm9OeQHNzc1FWVlZ4zMa8Xm6&#10;vLxcfZ4H3lx8rra2FoWFhXj48CHu3r2rLkvJ/X2fG3mBWiKRSCTqCBKoJRaLxeKXtUAtsbhzWaDW&#10;3yFCpJqaGuTl5eHKlSs4dOgQjI2N4efn17gFmmDVzZs34ezsrD5/8uTJxmc14s07L7o2NjaYO3cu&#10;pkyZAkNDQ3W7R48eqTe+LyKBWiKRSCTqCBKoJRaLxeKXtUAtsbhzWaDW3yFCpAcPHqiwavHixfj6&#10;66/Rs2dPODk5NW4BNTLLy8sLq1evxsCBA9GtWzds3bq18VmNGJ1lZWWF8ePHq//a29tj0aJFGDly&#10;JNzc3NQIrxeRQC2RSCQSdQQJ1BKLxWLxy1qglljcuSxQ6+8QIVJ0dDTWrl2L9evXY8KECejdu3cL&#10;qHX58mVs2bIFK1euxOzZs/HVV1+1gFq8qQ0PD0evXr1gZmaG27dvqycWFRWFwYMHq6/Lyclp3Pr5&#10;EqglEolEoo4ggVpisVgsflkL1HrDTktFSlICYmJinuNYxMYlITUtHem69nEpHWnKfpISkpGizG91&#10;byMWayxQ6+8QIVJBQQEyMjLUNEFzc3M1Gqs51CopKcGdO3fUOllMT+zfv38LqMUL7pEjR/Dxxx/j&#10;4sWLTVFZrKnFaK1JkyapqYsvIoFaIpFIJOoIEqglFovF4pe1QK037ChfnLFehM+6fIy//e1vut31&#10;a3w1yRyukQlI0rWPS0lIiL8A69W74eAaiHid24jFGgvUeoViRFZrqNVcp0+fVp9vDrWYerhx40Z8&#10;/vnnSE5ObgJRhGXc36hRoxAbG6s+1lq8ISY0YyQXIRjBGicBTGN0d3dHVVWVCrrEYrFYLG5P5veX&#10;v7+/+h0YHx8vUEssFovFL2yBWm/Y4edxfMs8/HbQQmzdsQt79uxp6Z1WMFs5B32HGeN0WBwSldek&#10;xEUg4OQmLNtzFl7hicp+khAf64w109bjwAlvxCjbpCbFw+fQKljvPwTXEB3v+7qdEIFIx20YMXQt&#10;7C4EI1rXNuI3YoFar1AvA7UY5bVq1So1LfHGjRtqYXmKsIqDnnW1QkND1cdaizf93t7eMDExwfz5&#10;8zFv3jwVaH366ac4ePAgbt26pUaJicVisVjcnszvL35nDh8+XP1hR6CWWCwWi1/UArXesAm1ti/D&#10;Hwx2wz8kXC3X08Jhvjh7yBLjxq2DY1A4IhKTkRARgAs2szB49SG4BCQo+3kWaqUkxsLVcgSMzCxx&#10;yEfH+75uxwYhZM8C/Oon42ByyhthurYRvxEL1HqFehmoxRpaK1asQI8ePVpALV6Id+3apf5KzZpb&#10;usSorrCwMOzYsQMbNmxQ63px1cSPPvoIAwYMUGt4EXaJnzVXmWT7EATqer4zm23CtmEbSfvoNsfZ&#10;zJkz1X91Pd+ZzT4zZ84cGV/PMdtl1qxZMsaeY/Yf1pXkd2ZcXJxALbFYLBa/sAVqvWETaplPx8+7&#10;DMZUg+nqPXMLG0zBhDHD0W3AYjicsMLag2dxzsMTF3bMxKDl+3DKKxKJidGICDuJlXprYXv4PEIT&#10;ExEbFQbH9d9ioakWaqUrTkNqSjKSlOcTFSclJSlORnJKKtIajyedNb6Sk9TnNdukIC2dtbwUq/W/&#10;NI9rnIJU9TnN/tXntc+F+yBg5zz8sglqKc+n8/VP962+b7rynoqfaRfxa7NArVeol4FaXD2Rtbi4&#10;KiIHoTb9MD8/HxYWFhg7dizS0tLUx1qLN8SM1tJeuNkgvHiz4Pzvf/97NWqLwMzY2FjczMuXL8eg&#10;QYPwhz/8Qa1bxkg5Xdt1RrMtFi5ciHfffRd9+vTB0qVLdW7Xmc3FG1jr7j/+4z8wbdo09W9d23VG&#10;c5VX9pnu3bvjww8/VFeF1bVdZzbH2IIFC/DLX/4SQ4cOxbJly3Ru15nNa/S4cePws5/9TP3BhjUp&#10;+X3X0SRQSywWi1+PBWq9YRNqbZyJX3w+BvMWLlLvB5/xcuWeyNwW5yyHYthqWxx0Og93Kz107TsM&#10;IybqY+ZMA+U+ezi++KAHBg4dh6kzZ2K6wTSM6vkWRiywaIRaqYpD4bbPCmtmzcKsWUZYv94SGzfu&#10;hNX+cwhuPJ7EUA8ctTbG7FmEakYw2XgCF6MTkHopGXHhF7BvrSHmz+Fzi7BgyT6cT0hurPOVgITo&#10;c9gz3xALlPefP9sAa2dPwI9/pIVaynZxnjhivBRGyvNz5y/CpoNuCI4TqPWPtkCtV6iXgVpMM+QH&#10;wAmgq6urehGmWGuLv1Qz4uH+/fvqY63VugYJb5ArKirUdEVGfvE4+FrW3BI/9b1799Totp49e6qD&#10;4PHjxzq364xmW6Snp2PYsGEqbM3MzNS5XWc2QfS5c+fwX//1X/D19VX/1rVdZ3R2draaUs2blcmT&#10;J+P69es6t+vMZu1DLujx17/+VU0xJ7DRtV1nNq/RDg4O+POf/4zIyEh1ARV+x3U0CdQSi8Xi12OB&#10;Wm/Y8b5w2bcS3T4dCn19g6cRWq083WAG9Hr1x7xdzjgfHIHQs3YwXb0MRir4Woj58ybhm0/6YuQ4&#10;A8xTHjNaOA96A/6KMYsItdKRmhyM8/ZrMX/8JOhNMsRio6VYMXM8+nXpi6GzrHEuPQ0xga6wW6mP&#10;qRMmYrKRERYvXIRVa6xw1CscYf5O2LNqEoaNngjDeQuwcNZsTBs4Enor9sMlLAqR4W44ZqGH4YP0&#10;MXfOfBgZTsb0/p/jP/99JExOXURAjC+cdy3ExGFTMGvmfCyYNUG5/12GrSf8EZnIKDIdbSN+LRao&#10;9Qr1MlCLKRURERHo3bs3jJSBxlWeOMk5c+aMmnpha2urnuiLiDf9NTU16j569eoFLy8vFXI1B1/i&#10;BnWCxJpjffv2VQvsM+VT13ad0eyPbBNGCBL88YZA13ad2ZWVlQgMDMQvfvELtdYP/9a1XWe0dpK+&#10;Zs0azJgxA3l5eTq368zmNZoglD9kHDt2DGVlZTq368xmm3h4eOCdd95RASDbjI93NAnUEovF4tdj&#10;gVpv2OmxCPM6hs3KveDM6dPVe8Knng69CaPQ7/OeGDhWD1P1N+OYdyjCY0LgcewwTl8MRlgcU/li&#10;EBl+qin9MCwxEfExEfDZPRPTVppj+9lIJAadxNoJw/HtxDWw8whHfFw4fA6uwYSuvTDIYBvOJobj&#10;3K5V0Os7GIZmh3AxLh6JMaEI9nfHxYvecLJeiX5desPA9iz8I2IQG3oBZ7fr4au3h2D9IRc42lti&#10;XI8+mL7XAz7h0Yjyc8J+w/746X+MgMlxd7id3YP5I4Zh4sZjcA+JQqjHAawZPxwTVu7FudBk3W0j&#10;fi0WqPUKRajFtLbnQS0+3xxqUYQI27dvV1NRmHbBtEMDAwO13gpTEnlD/6IioGE+LyEZi8hzwi1q&#10;KYK+Q4cOoV+/fmpkUkes1fKy4iSLbcLUHxsbGzWSUNRSTPkNCgpS08dY64d/izQieGCf4eIV/AWO&#10;adSiluI1mpG4rH14/PhxFbKLWopt4unpqaZBM/1eW2uyo0mgllgsFr8eC9R6U05FYkwgzh21w24b&#10;a1hb6/J2WJgug8GQsZhpvA5WymO7j5yF67mT2D5LH6sPeSIggft6tlD8pZREXHK1xCgjM6y0v4go&#10;5+2YMmgcJpochndqGi6lpeKSz0EsHzMRQ2da40yYK/YsnIwh366EvW+MWutKe6wp/qexe9FE/O7T&#10;FTgZm6iuwHjpUjQiA2ww8/0/Y85qa1gtm4m3P56H/VHxiOPzzQrFGx9yxjHrRfjywz4YudQUG5Tz&#10;2Gy+HNMHfYru08xxwjuu6b3Er98CtV6hXFxcYGpq2uZqhSEhIVi7dq0ahdVcnAgyJcXOzg5Tp05V&#10;gcK6devUX6i/L5QioOEHO2XKFPU4BGo9K0ItZ2dnta2fPHmiTixEGrEtmP7DulpHjhxRIyZELcW6&#10;d1y5pWvXruqEW1sHT6S5lvFGkjctjNYqLCxsfEakFQENwTF/xGAaK69HopZimwQHB6s/PHBCIlBL&#10;LBaLxd/HArXelJMR6X8S5rO+Rf9vPscXX3yAt9/+DJ9//qVaGkfjL/H5Z5/gL394C+992hXdlccG&#10;TjfHzsP2sPqeUCv01CZM+HYcppmfRJAuqBXshO2zx6PvyHU4GhzbAmol+BzH1gWj8fve63EmNqmx&#10;hlYsogP3Y+EX/4tpiy2wfqEe3u65DCeiEhDP55tBrdWHnHDAajo+/fA9/KXL5/iy8fy+7t0XY4wP&#10;wD2YKzg+fT/x67VArVco3ogzSqGtSS4jOvh860kMJ4KEUQQInAQWFBSo2zFC6/sCF25PUHPx4kW1&#10;nlZHnQz8PWK78kuObcSIAIFaT8W2YJsEBASotbW+T5RgZxHHKiH0qVOnVAAoY+ypeC3j9S8+Pl5d&#10;mVWg+rPSXusJtLjirYyxZ8U2YV0t/gDEFNaOGk0rUEssFotfjwVqvSmnIS01GfGxUYgK94aP+zYY&#10;zV0Hm8Ou8AsKU+tkRkaGw+fccWwxXI3tzu4IVh6Lio1BmL8LdnwPqLXqoBfivfZj0bCRGDlnK06H&#10;JyI9NQbhpzZB/6shGDx9O87GeuGI6QwM7zcN5sd9EJ+WjkupCYiPCUO471kcWjMd7/5pHNa5BiEq&#10;KRWpiYHwc1iKYR99jbXWR3Bw4xJ0fWckVp8LRVhSMhJD3eCwbBx+9p+jYXL0LJyOb8DwIZOxyOY0&#10;PIPCER4aCl83N1wMCUccIdsz7SN+XRao1cHESSUn2Vooxr9FLcU20QJGTiqkjZ6KbcE24c2AtlaU&#10;qKXYJhxbBNAca9JGLcX+Q3BPcMP/F7WUdozxZpvXIek/z0o7xvgl35HHmLYftL6xEYvFYvHfZ4Fa&#10;/wROjkWM92GsmT8eBsu3wsknAqlpfC4VET6O2G5oBjuPwMa0v1REB7lgu/5I6C1dj0279mHfvt3Y&#10;ZbMa4/tOxoJlFtixT3nMdjf2mUxF96krsOqQN5LjPHDYeDrGDZuKeSbW2Gu3A1ZGeuj95x4YqL8N&#10;Z1Oj4XNqOxZNGIUp85bBym4v9u3dhb2HDsLloh8unLDE9G96of/k1dhivRu7d2yC6cKJGG24Fad9&#10;/eHruhvLBvZGPwMzWG7fhd1b1mLpoO74v/82AiYnz+Oi31FsnD4agycux3qr3bCztcOuLXvg4BuE&#10;6HQpFP+PtEAtkUgkEolEon+wBGqJxWLx67FArX8Cp6chNSkaAR5HYb3OAgfPXESg9xk4nT6JfTvX&#10;YcEEE+y7ENyY9peKuDA37Fs6HkMG9EHf/gMwYEB/9O/fGz2++Arf9OqL/gOUx/r3w4Du7+O/B87F&#10;qkM+SE9LQLz/cWxZpI/hvftj0MDJmKdvgOEDhmOo4U6cV44hOSEGnse3Y9XMQeg/UNnH8ImYs+Ew&#10;PCLikJAQAI8T5pilvHZIP+X9ho7FiDlWcAiIRFxKClLiAuF71AyT+w7A4H7fYuxoQ1iYzEP3L4yw&#10;41wAIhIjEOy8HYYjhmNwX2Ufw0djocUheIYnI0Wg1j/UArVEIpFIJBKJ/sESqCUWi8WvxwK1/lmc&#10;jvT0NKQkJyPS7yxs536AP/3Pb/Cb/30PnxlYwi0oFunNt0tKQEJ8vFrGQqdjIhHvbInxyzdi3TE/&#10;5TWpSFQej42JVRdviouJQsBxCxiMG4vJpkcR2ngc6WkpSE7U7icBicmpSEtX3pPvqzyX1PQeyvsn&#10;pjQ+p7yW/6Ylq+/B5xMSEpGcnKT8fxJS0tLUUi3q6xMSGl8f37hv5T2b1e8Sv34L1BKJRCKRSCT6&#10;B0ugllgsFr8eC9T653NaSjISooIRGBiIwKBghEbFI/n71p1i9FNyPCJj4hGbmILkJG8c2roTu6xP&#10;wTs0DCFBztizYgKGDZgK00O+SNO1D3GHtECtdiTWFWERZhbO5epZ2uK5vDFm/aOsrCzcuXMHGRkZ&#10;apF4Xsy12/C1rE3CpeRv3brVwix23RGKFfMc2Ras5cNzYsF9XeJ23Obu3btqOzUvQszX5+fnq0WK&#10;2Y78t3k7tmdp+wDbhX1FVxFvbRvm5uaq59+8Ddn32K6t+w/31VHqt/Ec2C5cbIHn2nqMZWZmtjh3&#10;thEvRM3HGWu1cZzxOY5HtmVHWiGRbcFzzM7OVv/Vim3Ac23ePjTbgjW2tH2L44lt03wbjjPegPL5&#10;9iyeI8cC24Ht0/xz53NsI57/gwcPcPv2bbU/cVvt9Zfb8NrEhQjYRtrnO1r/4WIUHF+81ja/tvL8&#10;ea48Z44dtpH2u4yv0/YfPte8//Bazv7D17cnac+n9Y2NWCwWi/8+C9TqDE5HWmocIi6ewLZlczFp&#10;2DB8O2wQhk2aCRMbZ/hHJOp4jbijWqBWOxBvfFlQmJMAhlba2tqqHxYv1hQn21euXMHWrVuxZMkS&#10;zJs3D8uXL4ezs7MKv7STAU7UV61ahfHjx2PGjBmYOXOm6uPHj6v7bs/ixIgTbE6Ouarhpk2b1JWz&#10;dIntxV8JpkyZorYVC35TBD4ENAcPHsSKFStgaGiotif30xwitjdpJ9qEoQyT5fmtXbsW169fb9zi&#10;qdhPONHcuXMnRo4cibNnzzY+A3UivmPHDowZM6ap79B79ux5ZnLa3sTzJnghTAgJCVHH0q5du5rG&#10;GMff5cuXoaenp/Yb7fgxMjJCaGioCiLYztzew8MDZmZmav+ZP38+7OzscPXqVbV/tVfx3Hj8vOgS&#10;tLi4uGDz5s3quWvFcXTo0CGMHj0aBgYGTW20bds2FTzw9YQZfn5+ajvq6+s3bcP2SkpKardwne2j&#10;vUYnJibC2tpaPW9ej7RiH+MYcnV1hYmJido/Fi9eDAcHB/XaTLH/sH3Wr1+vXpto9kP2vfYMjnnc&#10;vD5wkkFI5ePjo36HOTk5qX1Cuw3bkDcl+/btU6+9c+bMUduCK2kSdrEN2D6zZ89W+4/2GrRmzRq1&#10;3dvbGGOf4Gfe+sZGLBaLxX+fBWp1Eqen4VJyJPzdnXDswAEcOGCPo45u8ItIQipXOtT1GnGHtECt&#10;diBCGC79bmNjowKFTz/9VAUOhBQUYY6/vz8sLCzUCTSBxNSpU9G9e3ecP39evbBzQnHz5k188803&#10;6oTyyJEjOHXqlOqYmJimyXt7FTtDQECACqN4jp999pkKJlqLEyf++s/tfvrTn+Ljjz9umlByQrp3&#10;714MHjxYnXQS4HBy3qdPHxVUNI9KaU/iZ8/JND/zadOmqefcs2dPFZA2F9uGYIeTxl69euEHP/iB&#10;OjnXikCM/erbb79t6js0IVB7X+mOE+uEhAR1DPHz/+ijjzBr1iwV1lE8P7YL227dunUqCOa5E+5w&#10;bHIyzgk1++DkyZNVGMG+ZGxsjEGDBmH79u1q5E57FT9bgl03NzcV1H3xxRdqHyI414p9jCCC44Xn&#10;fvLkSbWN2G4cY+yHjPzjc+xfbBPtNhxfraMm25N43ASXu3fvxtixY/Huu+9i3Lhx6o8NWrGP8dwn&#10;TpyoXn/s7e1VCOjp6am2D8cfYTshDfser+WrV69Wxxu/nAlc2+sY47nxGh0cHKyOid69e+OTTz5R&#10;z0t7XWUbErTzB5lJkyZhy5Yt6s3JsWPH1O8ojjF+F+7fvx8DBgxQr03aaxC/5wgQ21v/EaglFovF&#10;r8cCtcTizmWBWu1ATMU4ceIEpk+fjoULF6qTxuZQi79ec8KsTXXi/wcFBeHtt9+Gqamp+jgn3Pwl&#10;m6BLG4HCSRbNyUJ7BhIUIxk2btyIBQsWNAG91lCLEyueLyMj2IYffvhhE9TiZIjF/TjRWrp0KVJT&#10;U9XH+Rgn8JxoMR2oPYr9g9CAUUV03759VfCnC2oR+HGbbt264be//W0LqMWJJYEogZ+27zTvP3x9&#10;exUj9AgkCKMYHcLzbw61GIXEqBKCnMjISPVmSXv+bF+eP4EgoeGECRPUSBS+lmlR3B9hdOv2bk/i&#10;+IiOjlZhDMfCqFGjVDDRHGoxGmvu3LlqBBLbkyCQ7cN24evZPwiOGeHFfkSA0XwbXqPaax/i8ROu&#10;LFq0SL1+8Au1OdRi/wgPD1eBF6PS+Dj7lNaMQqLZtuwrHK/a/rNy5UoVtBIOsq+1R/H8Cf0IjRmd&#10;xrH1+eeft4Ba/D5jFDL7Fq/R7EP8niII5b/cB/sKr0kcZ7zma8dge+0/PCeBWmKxWPzqLVBLLO5c&#10;FqjVDsQbdk4AOSlmRBYjQXjjr4VavJFvbk58CGDef/999Vdx/j8f46/kPXr0UD9w3ky3fl17FieA&#10;BFFpaWnqL/n9+vV7BmpxYp2cnKxOuhkNwcmjFmqxM3FS+otf/AIXLlxQvwjZJpxwMdWFKVV8bXsU&#10;z5tgk1CTYIrnTiDRGrIwCoKRI5wwso0++OCDFlCLoJQwgu3auu/Q7Vm8+eEkmZ8x08PYf5pDLY61&#10;AwcOqBEijFhrPX60Y46glOlSjBrRPsfXMVrL3d293aVHacXzZaQWo9l4LdqwYYN6Ts2hFscewTsh&#10;DNuzefvQFKONmPrKMaWNPNK1XXsTP1dGwrL/EHoSHBNuaqEWn+e1mI8xmo/9pfk5c4wy4m/YsGEq&#10;2GLUm/Y5Xpe+/vpr9brWXmtr8XMmnOINB288+CMNo/WaQy2OK6bGE5xy/OjqG4Sg/PGC1yde01o/&#10;T7cn8RwFaonFYvGrt0AtsbhzWaBWOxMn3qwl0hxqUbyZJ5TgBZyTK6a2MMLo9OnTakNxMsQ0F0Yw&#10;8bWcGDBii+kujJ7gzXVHEc+Z8KE51OL5EToQODDajZMqwh0t1GIxa0aQ/PKXv2yqX0MRKPJxTuAZ&#10;adHe24nRD4xGag612Hc46WZ0EZ9jmivrbjHNtTnU8vLyUifdjBoxNzdX+w9fo63b1t4mlG2JdaLY&#10;f5pDLUY/skYSI/kYDcjUKMIqXkB540TzdX/84x/VtmteYJ/jjilkhw8fViflHUFsC/aD5lCLwIvA&#10;nVGAjBBl3zl37pwKKLQQh5FHy5YtUyPeCL84RpmCyJtOjrWO0IdYc4xQVAu1eE48N/Yptg/TCtk2&#10;/MLldYjnzmhH/mDBdmHbMvpIK19fX3W8cvv23H/YDtrPlz8caM+JUIvXD34XcXyxX/D7i88xRZXX&#10;He13FMcZUzIJDZnqymsz25A3M+2x//CcBGqJxWLxq7dALbG4c1mgVjtTW1CLkyJOFKysrFRoM2LE&#10;CPXmn7/+88aZk0pOOgkjmF7GiTnTY/jLOOsDMW2xo6g11OJEh9CKEILtxol2bGysGi2ihVqciLK9&#10;fv3rX6tREmwziqCQk9CBAweqk872GmmjVWuoxbZh32CUG9PkOKHkRYFtxLpkzaEWC3mzfzHFin2M&#10;dW/Yh1gniH1R22btXbqgFi82HF+MouH4Yd8ZOnSomm7HItaEXmyz3//+9yroaQ4fGCHJfkcIyFSz&#10;jiBdUIvphxwr7B80C+ozwpEAkECZ0UiEE4w8IthiOxIsE5Sy0Df7XXsfX1RrqMXzZj9i5COBH9uG&#10;44zRRkwjZ0oeX8MFKZiSx/HE12il7Y+s5dZR+k9rqMUfXTh+fvWrX6kpmozWYhonU8l5nXF0dFSh&#10;Fc3URC54wnZkG/K7ju0pheLFYrFYrDWhFv/lvIn3uGKxuGOb94GsH62t2dr6mvDPboFajeLNPiMe&#10;WK+EkwBOljhpZHQRL+y8eea/hBoEPIzmYnHd/v37q9tyYt5R1BpqMWqGbcN0QxZ/J8BjqgshjhZq&#10;aYvHE2qxfbS/+BNqcZLZUaEWgRZhBCEDU8eYGsUoERYEbw212H8YlcX2YXux7g+hKNOImJpIsNoR&#10;pAtq8XPn/zNljgXNCfjYL5huyHQ6jksWjSfU4r/NI21YSJ9wp6NDLV6DCK3YRoQ0jLwh9GN9Mm7H&#10;sUR4wesW+yGjtgiXCdoZVcr2YR9r72oNtdh3CMrfeecdNf2bX7gcc7wGEdzw2sJoJF63unbtqqYZ&#10;No844rWZ23RkqKWFVT/+8Y/VxTl4PWE7MkqN33VcJZNtSNjH67d2HDLlldFahIW83re3/iNQSywW&#10;i1+P+X3A7wp+3/BHI7FY3LHNuQazjQRqtRO1BbV4c8ybfU4EWNeFHywnDYRcDMmjOFHidjQnB5xI&#10;MB2PUILREx1FraFWVFSU+mv+W2+9paas8HH+ss+J9H//93+rKS5sL9a8YfohawZp4RXhBCdNjMph&#10;rRy2XXtWa6jFQcToGi4qwBRLpo2xPTix/N3vfqe2G6MktJE2zfsP24ZL7xNaEPA0BzntWbqgVvOx&#10;Q7N/cLyxfRiRxLbkBJzph4QWzeED0w8ZjcRV3DjmOoJ0Qa3W1xdCTsJRjjNGa/EGs/U2hKqEO9wX&#10;IXzza1p7VWuoxfMk7GOkFscVz5ePsQ8xOmnIkCFqFClh6JdffqmC9+b9hP2KPz4wSrKjjLHWUIvA&#10;k+fPaw5X72U/YBtxjLF+G8cZf4HTNQ6ZWsK25nhtb/2H5yBQSywWi1+9Offhwka8/+IPQ2KxuOOb&#10;98uc2wvUagdqC2ppb/a1E0VOxjmB4gfMX711idvyQ+fkoiNDLRZHZ0QE4QOjsxg9wgijv/zlL/j5&#10;z3+uptIxBZOr3/3sZz/DxYsXm37x579MNWMaDKMC2M7tWa2hFidUrPXEPsVILbYN24jtR8DHyBJO&#10;prUT8eZiP2P9KEKLjg61Wov9gG3HCCz2DYJkAgz2KUYeMapEK0becFLOaJzWbdhepQtqtRavRwR6&#10;BDXsQ7qiaNiO2gLpBM4dEWqxHZiOyjHHPqX9kYFitCPrrRFqcXVJXq8ZMcpfl7XitZlf0oSiHSUa&#10;sjXU4rjg6o6MfGTEHr/cKcJh1n/UQi1dYtQoo5N5nW5rvP6zSqCWWCwWvx6z5ArvK5imzntbsVjc&#10;OczSJlycS9d14Z/ZArUU8Vd9/lrNiTRv6plOx0n28OHD1Uk3I4w4aWDaGFN++Os3zRo2EydOVCcM&#10;rPvTUdQaahG2aNNVtGZqFIs2v/feeyqwYXsQZjBiiVFcfIzRFQRiLN7MyVdzUNFe1RpqsV+wz/Dc&#10;tG3DSTlXQfzoo4/UlCfWi2IfY+ohJ5DsX+x77D+MrmHqD6NJOnL6Ic+f8IVjiOfO9mKqJqPUGOHH&#10;cUVowzHHMcUJOrdjW/KGivtin+oo0gW1tOfLccP/Z8QjgYR2wQq2IeEOU+/Yl9i2LCJPaMM+xFRX&#10;Ao72rtZQi2JEEa8rvNYyRJpjiNckbRQo4R/TpPllzGu2t7e32oaMkGT/Yp9ixKk2grS9qzXUovij&#10;Ab/XOF74/cXzZ5ovf5yhtQsOsE3Ydmwv9iNGkrIvcl+6wOk/swRqicVisVgsFosFainiRNvMzEyd&#10;QDJyhlEz8+fPV+uz2NraqiCDwIETSxYl5mPchnVKCGz4y7h2Xx1BraGWLrEdm9fUorTtyOXzGbLM&#10;duFkipEUERERHQLatIZausSJs66aWpyIsn4U+w8jSzj5ZOoq04MYUcEJWkeQLqjFvsEILO2qh/yX&#10;UTVMHSMgJTjlhJvAglFH7FvcjkCC/YcpibxgdRTpglocI7y+MH2M5846bewf/KWUMJQAlUCL7cgU&#10;V65wx//v06ePOs74qyrbsL1LF9Ti2OB4I5yieW0h0GL/4eIDBDUU0xEJtdgejPBjAX1e63m9Jvxo&#10;75GiWumCWoRUXLWGadBMm+f5s++wjRhNyjFGaMV2Y/8jeGeqJschoyVZn629RUIK1BKLxWKxWCwW&#10;dzqoxQkTb+oJF9gAFCfeLLLLiTQnUnp6euqEkhMk/pLNG31OFhmNxQkUU++YrsEJA8PzuE1HARIU&#10;C7rzPAm32hLbkRMjgj1Opii2ESMACHI4qeTkk/thpFtHmVASXnIiyEmjdsLdWoRaLE7NdJ7m0ILt&#10;wBUi2X/Yz7gPJycnFZR1pP7DCDR+7oSi/NwpthvTv9hfuOIj+wej2LQpnDx/9g9O0NkmhMpcxY1g&#10;jG3IftWR2ojRMYw8ItDTiml1hBTsGzShJyE7xxoLxLN92A579uzBtGnT1H7EEGG2M6N0CC06whjj&#10;OTLdmfUKee5aMVKN0X0EnewbvAYT7jGCTwvz2Je4gAdXp+U2bJ8TJ06oUFXbxzqCCEB5/eC5adOW&#10;eX78LuI447WHC3vwO419TfsdxW1Zx4/jkO3DcUjAzNTE9th/eE4CtcRisVgsFos7tzsd1GK0EG/w&#10;OXHSpqLwX4KtO3fuqJEQjIpgGhlvlrXb8GafE24+3tY2HUU8J20qZlvStiPTxpq3EQEg06cYOcE2&#10;4n44WeooQILnynRCfvacZOuStq+wbZq3IaMk2B7sPzTTgRih1d6iI75L/Lx5nuwf2nNjuxFsEVLw&#10;3LUpUGzD5n2Dbcc2YdtwO45J/t3Rxhj7BUELx5pWbAu2ibZ/sP+wzQhstLCBcEs7vrgN25P9kYXC&#10;tdu0d/Ec2X/YFs2jO3l+HENsN547ry+tz519iV9s2v7D9mFbd7T+w3bgNYj9o/n44Xlqv8u4Qi//&#10;5Y8OfJxtpL0+Nx+HHKfse+2x/wjUEovFYrFYLBZ3OqglEolEIpGo/UugllgsFovFYrFYoJZIJBKJ&#10;RKJ2J4FaYrFYLBaLxWKBWiKRSCQSidqdBGqJxWKxWCwWiwVqiUQikUgkancSqCUWi8VisVgsFqgl&#10;EolEIpGo3UmgllgsFovFYrFYoJZIJBKJRKJ2J4FaYrFYLBaLxWKBWiKRSCQSidqdBGqJxWKxWCwW&#10;iwVqiUQikUgkancSqCUWi8VisVgsFqglEolEIpGo3UmgllgsFovFYrFYoJZIJBKJRKJ2J4FaYrFY&#10;LBaLxWKBWiKRSCQSidqdBGqJxWKxWCwWiwVqiUSiNlVaWorw8HA4Ozvjxo0bqKurUx9vaGhAfn4+&#10;AgIC4OPjg7y8PPVxqra2Fnfu3IGDg4P6b01NTeMzIpFI9OokUEssFovFYrFYLFBLJBK1qcLCQuzd&#10;uxcDBgyAjY2NCq8ItKqqqhAcHAw9PT2sWbMGWVlZja8Anjx5giNHjqBPnz5ISkpStxWJRKJXLYFa&#10;YrFYLBaLxWKBWiKRqE0RYMXHx2Py5MkYPnw4oqKi1Gite/fuYe3atfj2229x/vx5dXLZfHt9fX3M&#10;mDFDBVx8TCQSiV61BGqJxWKxWCwWiwVqiUSi56q6ulpNJezWrRssLCzUqKyzZ8+iR48e2Lx5MwoK&#10;Chq3BCoqKnDq1Cn07NkTFy9eVCecjx8/xs2bN9ULzq1bt3D58mX1Xz7H9EamKPKxq1evqpFgTFfk&#10;ZJXPXblyBQ8fPsT9+/fV/+d2fH8+l52drb6GjxGylZeXNx6FSCTqDBKoJRaLxWKxWCwWqCUSiZ4r&#10;RloRPK1cuRKjRo3Cpk2bMHv2bIwbN05NL2xeM+v69etYsWIFJk6cqE42CaC2bduGXr164cSJE5g7&#10;dy769++PYcOG4ejRoyocMzIywsCBA/H111+rkIzvRTgWFxengjQ+zxTHESNGoHv37li+fLla42vr&#10;1q0YPXq0+rrp06cjKChIPRaJDBOJOocEaonFYrFYLBaLBWqJRKLnipCosrISfn5+KkR67733VAh1&#10;/Phx9SLCiSW3IVDy9PTE1KlTceDAAfVxQq0NGzbgrbfeUuEUIdb+/fsxcuRIfPLJJ5gyZYq6LSPB&#10;Zs6ciY8++ggeHh5qEXqmOr799ttqba7du3fD3d0dixcvxqeffqq+P+Gam5ubCs0IylavXo1Hjx6p&#10;7ysSiTq+BGqJxWKxWCwWiwVqiUSi7xQnj1z9kODpxz/+sQqVEhMTm6K0CLWYDkjQNGvWLDUtkGLq&#10;IaHWxx9/DEdHR3Wb27dvqxFZP/nJT2BsbKxum5OTo8KsP/zhDyrAYrqhFmrxPRMSEtQLFldiZGoj&#10;IRZXXeSENiMjQ40cGzNmDJKTk9XVF0UiUceXQC2xWCwWi8VisUAtkUj0XBFYcQVDQiemDb777rtq&#10;GuDBgwdRUlKiPs/JJVMRp02bpqYFautbaaEW62+xrhYhGC88p0+fxk9/+lO1/hZrcrFuF+HWn//8&#10;Z5ibm6s1t7RQiwBMG4HFyC8Wp+f7aMEZIRbTE7lCI6GXQC2RqHNIoJZYLBaLxWKxWKCWSCR6rgit&#10;WKSddau4CuKhQ4fU1Q0HDx6sRlARVLFwO9MRWXMrODi4CSxpoRajq1jwnY9zEsqaWD/72c/g6uqq&#10;Xoi4D4Ispily++ZQy9raWo3k4nFwNUWuwshoMEaOUXycKzEyeissLEyglkjUSSRQSywWi8VisVgs&#10;UEskErUpAqPc3Fzs3LlTLfbO+leMlmIq4VdffaVGVTGKilFTLALPYvJMHeTrKC3U+uabb9Tt6urq&#10;mqDWf/3Xf6k1sfg3oRbTEgmxWkOtHTt2qDBLC7VYMJ7phoz80srU1FSN1BKoJRJ1HgnUEovFYrFY&#10;LBYL1BKJRG2KBeIvXLigph0SWjFii2CKday4yiFTAZlCyCLuffv2hYuLixq1pZVALZFI9LokUEss&#10;FovFYrFYLFBLJBK1qWvXrqkrDg4ZMkSFW6yVRbhE2OXv76+uYsiURBMTEzX1kKCpOVQi1GLxeBaW&#10;bw61mHb4u9/9Tt2nFmoRlHH1Q25PwBUTE6P+zcLxzaHWhAkTsGDBAhV8acWIMaYlRkRECNQSiTqJ&#10;BGqJxWKxWCwWiwVqiUSiNsVUQ8KrwMBA5OXlqZNIiv/m5+erj7OeFetr2djYNBWO14oQLCUlBd7e&#10;3k1AjEXhMzMz1RTGu3fvqn9zf3ztuXPn1O15ceJKifz78uXLqKioUF/Lf4OCgtQoLm6jFVc99PPz&#10;UyGa9hhFIlHHlkAtsVgsFovFYrFALZFI1KY4aWTkE02opAVW2v8niDp//jxWrVqlwidGXDUXt2F0&#10;lvb12se4X27Lf7X7orkdt9duw7+122hf23wbrbTv0XxbkUjUscXxLlBLLBaLxWKxuHNboJZIJHpp&#10;VVVVqWmDjK5ixJUAJZFI9I+SQC2xWCwWi8VisUAtkUgkEolE7U4CtcRisVgsFovFArVEIpFIJBK1&#10;OwnUEovFYrFYLBYL1BKJRCKRSNTuJFBLLBaLxWKxWCxQSyQSiUQiUbuTQC2xWCwWi8VisUAtkUgk&#10;EolE7U4CtcRisVgsFovFArVEIpFIJBK1OwnUEovFYrFYLBYL1BKJRCKRSNTuJFBLLBaLxWKxWCxQ&#10;SyQSiUQiUbuTQC2xWCwWi8VisUAtkUgkEolE7U4CtcRisVgsFovFArVEIpFIJBK1OwnUEovFYrFY&#10;LBYL1BKJRCKRSNTuJFBLLBaLxWKxuLO7CP8/udk7GTlHeEwAAAAASUVORK5CYIJQSwMECgAAAAAA&#10;AAAhAOM4mWLlWAUA5VgFABQAAABkcnMvbWVkaWEvaW1hZ2UyLnBuZ4lQTkcNChoKAAAADUlIRFIA&#10;AASxAAAC1QgGAAAAPwpzIgAAAAFzUkdCAK7OHOkAAAAEZ0FNQQAAsY8L/GEFAAAACXBIWXMAACHV&#10;AAAh1QEEnLSdAAD/pUlEQVR4Xuz9B1gVWaKvjZ/nf+79nnvvd7+Tz4Tu6enp6Uk90zOdpnO3bc5Z&#10;MIKABAGVoJIRAZFoAkEk5yiIigQRJOecBCTnDOZsv/+qDSoqPdMzp0+POuud533aXWtV1aqqvTe7&#10;frPWqn9AIBAIBAKBQCAQCAQCgUAgeM4RIZZAIBAIBAKBQCAQCAQCgeC5R4RYAoFAIBAIBAKBQCAQ&#10;CASC5x4RYgkEAoFAIBAIBAKBQCAQCJ57/uoQ6+rVq5xLS8PRyZnjvv7cuHFjskQgEAgEAoFAIBAI&#10;BAKBQCD4bvmLQ6x79+7R09ODp+dRdlrZscvRB3UNTS5fvjJZQyAQCAQCgUAgEAgEAoFAIPhu+YtC&#10;rAcPHtDV3Y1fcAS2x+IxPJKIlts5Nm5SYWxsjK+//nqypkAgEAgEAoFAIBAIBAKBQPDd8a1DLDmg&#10;6u3tJSo+EXvfRA4kdaLlVcESqxQ0tmgyODjI/fv3J2s/D9xlqLmM85Udk6//9ow255JU0M6tydcC&#10;gUAgEAgEAoFAIBAIBIJvx7cOseReWPn5+RhaOnA0fQCV/WeZtfMU8/WPo62tw8DAwLcMscYoOxGC&#10;m7MzzrK+MVR1/3cMRbxCmqMSP9x8fPL1t+dKffJE2x7pR0H/7cnSv5YbJO9+h/85w4OeySUCgUAg&#10;EAgEAoFAIBAI/n7x8/N7Kn+Y3ueVyMhIxZRT38SVK1cUx/hd8a1DLLmnVXhMAlYeMTidvMhv5uny&#10;+dZgVm0xJzg4RDGx+58bTnhntJ2IA5ps2b6fgMBQQkMlA70w8z1Dz/h33T/prw+xuiK38I+/VsFd&#10;bp+suw2qa1QxjWuYrPHXcIu2/DOEpzYgpsAXCAQCgUAgEAgEAoFA8NZbb03kDn/Cf/u3f5us/fwR&#10;HBzMkiVLpg2yrl27hqurKyYmJpNL/ut8qxDr7t27il5Ylo4e2Ifls2a7M28ts+RLvRC2GlsrAi65&#10;p9af5ME9in2MWLplL9mtl7n/sPqda3T0D3Pr7nc9FPG/FmI90WPq7jjNVcdZ89tZBBSOTC4UCAQC&#10;gUAgEAgEAoFAIPjrkUOsP8drr702+a/nj1u3bil6Yy1atIi+vr7JpRM5kq+vLzt27PiTPbX+Ur5V&#10;iDU+Pk5YZCy7nfwxPBDL//uDnzPDPIf5hmGY2Tgqnlj453ph3b9bj9XKj/DKGZLqTi6clkESrDbw&#10;2v/4H/wPyXe1oxiaLKE9gI8ml8sqHS2bLJikzIv/+Jf/M1H+u8/YsPTjJ0OskXx2fPob/qdc/s9v&#10;oOGezdXJoqk8E2IpeECS6UwWaIbSNbnkSpkTbz9szzsG1D8K4trx3TCTf5aW//OPfoZf5cTSfKeP&#10;+N+zPB9vt8zzUXtf+WwRxqoLeWWLr1Rwn7Z8XxYobSHSaRP/6//5n1KdH7PKKIZHb4m7V0h31+An&#10;k/ufut0yz2X8y1fO+Fr+kf/xyucEnq2bLBEIBAKBQCAQCAQCgUDwvPCih1gych4k98jasGEDo6Oj&#10;imXJycnMmzdPMbf6d/kQwG8VYrW2tmJ30IcDJ2vQ2BPAD3+/mBk7z7JY1YQDh458q7mw7lTu56s/&#10;zON08+QCrtPb2Eijwk7Gb9/jwe1Roszm8ftN9tT1TwwvHG5KpKj5LuPnXXnjF7/CrVCxGEaLMZnx&#10;az60LuYm97lWEc3iL9/F5OxlRXFfWTTrPvy//ONaOcT6mjvdRVhsWov1yTruS+dvuDmZzXPn4pZU&#10;x+2nzuf0IRa0p9iyfpUt1WP3uHzakB+/pUn6gFwyRsqeBfy/7+2l8c4o5w5osnjLUQau3uXWtWuU&#10;Zmcjz/qVt/+Dye3ep+eCFzPf/+UT7V0rt3edj/TqPm15Psx9/f/lS8uT3JMa3FXhy5z3lhGc38kD&#10;7lLrocxMtSNcVEwn1of/qh/xmWYofdKlKPVYzP/9f/6Jr9xL5EKBQCAQCAQCgUAgEAheWiZyhT9t&#10;e3v7ZO3ni5chxJKRp5jav38/VlZWxMXF8f7779PV9bAL0HfHtwqx5Au+y8aVrba+vPnJKmZaFzNz&#10;RxRGFg60tbV9q1TtTrox7320jbxHo/GqObB6Ncvnfsqr/zqP4xf7uNGbxMaZn+OZ0z9ZZ5I7TRxe&#10;/QmLXJ/seTWcsIN//J+buHBtkASb9SzdEcKVWw8DtSnDCb++S32yM5tWb8A9KE5xQuMi/dm5ZgFb&#10;nJO4/NSc7d8cYlmxcvEOitqbcJn/U5bYTG5L1ncXb/3jb/CrHeGs62YWrzMmOLme65PryjwKse4P&#10;cnLPOqm9oU+2d/8afqA2JcSatYr46j7ks3tr4CLWq5ZhHl3KzevFGLz77+i6Pd5/9GE1vvyjKhm9&#10;kyHWD7dRqtiuQCAQCAQCgUAgEAgELy+rV6/+s+7evXuy9vPFyxJiychTTc2fP59/+Id/oLq6enLp&#10;d8u3DrEs7d0wdvDm9fcXM8emhMXq1gSFRXH58kRPoj/H3b5AlH6/kvjGJ6c1v1J3BqWPlRQh1pUy&#10;R+Z/uJjklsnCh4xXYr34XTRCnkrx8vbzj/9zBieauwnZuYT1exO5fneybGqIdf8WeT7afPjOLLaZ&#10;2GBj89jgtFpuPFpngm8KsUq9NVi58SiXOtNY//Mf8LHKk9uSze68S19tOsesN/DrXy7AaJ8zERcu&#10;IfcrexRi3ewm2HgxG2zPPtnep0OsVWpkNU10xXsixGr355P/808s1Xly325egVwcngyxvnCkQ7Gm&#10;QCAQCAQCgUAgEAgEgueRlyXEunPnDidPnkRbW1uhHBqOjY1Nln53fKsQq6GhARtbe2wdXPjp2zOY&#10;sT0CY3NbGpsufauhhDIP7nVxQGkm29xzmBp7TQ2xrnUFsPr3c4iqfGqmqj/ZE2vjN/TE6iNmx2L+&#10;bZ3cE+s2ZbGmLF9lTlXvU92upmH6EKsKq4/exjigihu3SjD65SsohSrGEk7PrT7yE0/hbTCLd1eb&#10;Uj7453pi9RG9fRH/uv5bhFjXz6D8r6/geGH6N4QIsQQCgUAgEAgEAoFAIHj+eVlCrIyMDNTV1Skp&#10;KVGEV7a2tpiamirmWP8u+VYh1sWLF1FVU2PuwoX8y7//Jx/PmE9mZhbXr08dLPen+frrBzRleLH0&#10;7fewiC7n9mR205MfxMK3ZilCrLs3ejm86W3mGXrRNpnP9GQf52zzXS5F7uS1N97kQNHEcpqTWP7J&#10;z9jg16+YE+viyb188tanHKuZCMD6yiJRevf/8P9TnpgTa6zhHJrzfoP6sULuyU9GvD1MctJJCmoH&#10;FfWn8kyIVRvGh+/9nHd3RDNy/Z604BZVB5fzr2+8S1jtRBUGUlHZm6XYbkFeOrVtE+emK0SNPyw0&#10;o2zkyTmx6uNt+Pg3nz3R3jVye9d+ixCL65ze8QfeW7mDwslG3m0LwT6gSvFvEWIJBAKBQCAQCAQC&#10;gUDw/PMyhFh1dXV8/vnnlJaWPuroJAdZ1tbWinmy5Pmyviu+VYh15coVgkNC+PDDD3nzzTc5fPiw&#10;YtlfNcN8SwrLPn2Df/zHf5z0txgH5HJtspjBGqzWf/Co/CPHvMkCiUyLKeu9ye6Ei5MFE5R6LuOf&#10;//dE+W8XrsVu21peUZdDoQlG8o7z6a//dWL9f/oZ6keypn86YZTWlP3ILiZ27NnArtTxk8d1/vD4&#10;6YTtGe7M/OXE8n9/dTUpk1N85Tl+xP+adfRROFZ6dOkT7d2rN3U4oS/z12g8EWLZrFmBZYwcYskP&#10;J+zniPpbj/b/zHa/chIhlkAgEAgEAoFAIBAIBM8xcoh17969P+lPfvKTydrPH/X19fyv//W/FJ2f&#10;nkZ+UuHGjRsJCgqaXPJf51uFWHKS1tfXh5ubGwsXLlQ8IvHbDiMUfEvuD3PKahlv6oVPLhAIBAKB&#10;QCAQCAQCgUDwMrNq1SreeeedP+vziqamJlVVE6PCpqO/v19xjN8V3yrEkpHTv1OnTinGOAr+69we&#10;bqG4oYM79+WxjXcZrElAc9ZsbM60TVQQCAQCgUAgEAgEAoFAIBA84luHWPLQQfkRiYGBgZNLBP8V&#10;bvbWEOBuhpmpKWZmxmxS3YC2eQitl+XBggKBQCAQCAQCgUAgEAgEgql86xBL5ubNm4oxjYLvhvG2&#10;YpKTEklMlLxQROeoCLAEAoFAIBAIBAKBQCAQCKbjLwqxBAKBQCAQCAQCgUAgEAgEgr8FIsQSCAQC&#10;gUAgEAgEAoFAIBA894gQSyAQCAQCgUAgEAgEAoFA8NwjQiyBQCAQCAQCgUAgEAgEAsFzjwixBAKB&#10;QCAQCAQCgUAgEAgEzz0ixBIIBAKBQCAQCAQCgUAgEDz3iBBLIBAIBAKBQCAQCAQCgUDw3CNCLIFA&#10;IBAIBAKBQCAQCAQCwXOPCLEEAoFAIBAIBAKBQCAQCATPPSLEEggEAoFAIBAIBAKBQCAQPPeIEEsg&#10;EAgEAoFAIBAIBAKBQPDc80yI9fWDe9y9eZ0rV65z+94Dxet7d25y/eYd7t6+za3rN7kj15uo/ixS&#10;/fu3rjIyPMTQ0FMOjzB65QZ3pe0KBAKBQCAQCAQCgUAgEAgE35ZnQ6zrHZRFu2C6w51zTePcu95D&#10;Y3EkByMKKE+/QMKBcIqlencnqj/L1V6GU2349IPf8ctf/vJJ3/mE2aZBVHVfmawsEAgEAoFAIBAI&#10;BAKBQCAQ/HmeDbHu3WC8u5TT3h54OkdxNicNX6MP+PDTr5j52af88VfvMGP1alas3sA2cy/icgrI&#10;dldio9JSlixZhoqWHkfjc4iLiyPI043dG3Sw9PYnSnodfyqFjKo2xm9+YwQmEAgEAoFAIBAIBAKB&#10;QCAQPMMzIda9O7e4MtJBY0UhBafOcCbBn602DgQF+3HQ2pyty9WwCg8nODyKUymF1LZ30pYbiPc+&#10;DVau2oajly/pWSdx0N+Bvroqq+ctY622LjuMdmBiFkBaXQ/XJ/clEAgEAoFAIBAIBAKBQCAQfBue&#10;CbGGLlURYaeHmcNhYjNKaarKJTq/lZHxfqrPncF31yFSrl5lVPLqtevcuH2Pr+9ep6vwOHv2RlFQ&#10;f5Hhcg9WfamJ9f7DHPfzwcffnwB/V3ZvtCUq7yLjk/sSCAQCgUAgEAgEAoFAIBAIvg3PhFiX+9rJ&#10;CdjLHmtTTN1DiT+0FU1NTUk1lJcsZMY7n7FYeq0hL9u1F8eTFdy/fe3JEKvSm/XrvEkvraWp/Cxn&#10;aoa4drOVeBtPkkpEiCUQCAQCgUAgEAgEAoFAIPjLeHZOrPv3uddbxrmYo+wLTSH/9DGOOFlhqLYY&#10;td0WmO7cyvwPN7P3wBHcA6OJK2zl/p3pQ6y0vEIKE5xwSG5n9JoIsQQCgUAgEAgEAoFAIBAIBH8d&#10;z4RYfP01DFaTEefFodQWbt65x5X2Ek656xCUW0ZJfgKmyoE09PfSUFfAiaI/E2Kd3I99kgixBAKB&#10;QCAQCAQCgUAgEAgEfz3ThlhfD1SRfsKTQ6nN3Lg8SHNWGHa25pyurqGq+DSmyv7Ut9ZxPv4ouv55&#10;3LkxTlvWIfRVDLFzcSEsdB9rlL1JycrnQvg+XM63MCKHWHu9SBYhlkAgEAgEAoFAIBAIBAKB4C/k&#10;2eGEX3/NvZ5Szoa54hKTQ92FSI442rMnNJ+W8R4ulZ/EdKE2h90PcsDZEdvYfJqzAvBz1EBFaSNq&#10;mlux9vLByTWJzLPROBurs9U5gqLeTrJizlHZIp5OKBAIBAKBQCAQCAQCgUAg+Mt4NsS6OUpbeiAW&#10;2zazzdYBH++j7PXPpfXyDe48uMFwaz5RFuroaethts+fhLxSCgN0MDHdTeiFBrqGrnLlyjhNF8IJ&#10;2rcbNa0tbNY2xP5AEBHpdXSP3uDB5L4EAoFAIBAIBAKBQCAQCASCb8MzIdbNzgqS3bahpmeEme1u&#10;9rl54ekTTHhUNNExUUSGBePneZgjR45wNDCGhOJmro32MjA4yJVrVxjruciFuCiOOuzA3s6X08UV&#10;XGrJJszMDPP9noRk1jJy7c7k3gQCgUAgEAgEAoFAIBAIBII/zzMh1nhLDZkRnqQ3tlGRHY2H0XqU&#10;lJSmV2cXllHF3H/w9cTKd8boLY/HYasONhHF1HWMcuvuPR48uMO14UFKknw5EJvBpQExoFAgEAgE&#10;AoFAIBAIBAKBQPDteSbEEggEAoFAIBAIBAKBQCAQCJ43RIglEAgEAoFAIBAIBAKBQCB47vmH+/fv&#10;IxQKhUKhUCgUCoVCoVAoFD7P/sP169cRCoVCoVAoFAqFQqFQKBQKn2f/YWxsHKFQKBQKhcIXwdGx&#10;MQaHhhgfH+fKlStCoVD4XHj58mX6+voYHBxU/FsoFAqF/z3+Q0t3P0KhUCgUCoUvglUNzZxKTOay&#10;dNN47949oVAofC68e/cuDg4OxMXFTXvTJRQKhcLvxn8YvHILoVAoFAqFwhfBi209BEdEMzg4RHd3&#10;N+3t7UKhUPg39/Tp0yxevBh/f/9pb7qEQqFQ+N34D5dvg1AoFAqFQuGLYGvPsCLE6usfoKmpidra&#10;WqFQKPyb6+HhwYwZM0SIJRQKhf/NihBLKBQKhULhC6MIsYRC4fOoCLGEQqHw+1GEWEKhUCgUCl8Y&#10;RYglFAqfR0WIJRQKhd+PIsQSCoVCoVD4wihCLKFQ+DwqQiyhUCj8fhQhllAoFAqFwhdGEWIJhcLn&#10;URFiCYVC4fejCLGEQqFQKBS+MIoQSygUPo/+uRCrvfI8yekZFF7sYnz82fKHjo+PMzY2Jjmu+Pej&#10;Munf4w+Xy68HOqjNz+ZMcimXpNdjD+v9JY4O09NUQUbCOQou9dNxsYj07GKqWnsYlvc32c7xsRHG&#10;+2rIPJlEdnEDnUOPtzE2OkJvUwmpqRfIr2tn6OG2nzvHJHupTI8n4WwmFc09jExbbzonrsX4uHz+&#10;vwuH6GmppPBsNIWXhhno7eRSaQ6hEdk0DI0wMthNS1kmkVFJFLUN0j/09PoP3yNjE+2ats1C4cur&#10;CLGEQqFQKBS+MIoQSygUPo/+uRCrOnY3quoamPteUIRA3xRk9bVUk5cSR2pWBc29I4/LBtqpLSrg&#10;XGY17dLr8ZZCQiwMmLvalVTp9ejDen+JI93UpvmwbeYmbJIukXvGGzMza/Z6RpPT1MPA6ES9saFe&#10;+gsOsXHhZqy8Uqnte7yN0eEuiiL2oqJhjNvpSnofbvu5Uz6XtXhv+ZiZi/XwPFfNwLT1pnOcsdF+&#10;WqtySL2QS0FRIYXpJ4mMjHxsVBSn09LIyc0lJTr6ybKpxp4mraCE/GRPbJf8DtvEHlrrijjrYsyr&#10;P99JXHcvbQ3ZRFmu5dVXP0LVKRCfkCe3kZJfRXHeeZIuFNPSP/zXXXuh8AVWhFhCoVAoFApfGEWI&#10;JRQKn0enC7FGOmrJS08kKiqKcM/dbPxqJgtXGeASGEVkVAo5FVVUlueQLJVHS8r1grz2Y71DDVOX&#10;MDIvDkjbkXtjjdBTdgoP051oWJ2kQtr22HcRYo330VAQic1cNeyTLlFQWUVmhBvmO3bhmlxPc/8Y&#10;Q10XKUg+gd+uxfx2gQpbbY4SHhVD1Jkcqlp66OsqJnLvRtasUcfycKgizImKipZMIL2wjvZBuQfU&#10;NPv+3v3rQyy5B1ZvUw6BdjqsN3TAK8gXv326KCsrK1w5/3P++Jtf8tlaXRzc3THbtEmxfPmCGXz4&#10;7i/5cOZi1ihN1FVW28Fe33hSTrtPH2K1t5Gf5ofx+kXMXrCI5WuUUZrcj8K1a7H0jsPvwE5UNm/D&#10;M72O1oHRadstFL6sihBLKBQKhULhC6MIsYRC4fPodCHWQFUKx/du4aNZC1i0Spn1q1ezWnLZnI+Z&#10;MVMTh/Ao/A/sZtNnC1HerImmlhYWjh6czC6jsraBls5RxXCx4d560nyNUF+1lI1mxwiRgyIfV4yU&#10;lvLOp2rYSq8jJkOwCU+QcKaYxt5BRkYH6G8tJzU2htgn6siG4O1mwoZ35rDRxhvPwDCCjx/hkL05&#10;pm5+BKSWUXg+BNtN61iycCELldaxUWUz6uuW88dluzmaXEFNvj+uhmtZuWw9qupaaEnHsEVVmQXS&#10;MW2xCiazZUpvsr+pf32INTbSQVG0M1vV9bEJyaK+vZ2msgzOJJ5WGLzPCFXp+Lc6RZN7qZmGujpq&#10;akpJDtqP4cbV7A1MpbyqZuK9UtfApY5LlJ/zmibEMiSiJpNA592oGTrhF3SEI8GJZBaXUzXlvXap&#10;vYOGkkQCTNYxVzeI5KoOBqdpt1D4sipCLKFQKBQKhS+MIsT6Sywk82w6WdlF0g3xdOUV5J0/TXxk&#10;CCEhf8bYUyRnl1BVLd2IlReSlRI/fb2HhkURezab4soqqqfus6qcopwLnI1PI7+m5okbsxfNyrIi&#10;6TzEkiad3/LK6onlNZWU5GeSliYde0XlM+vIlmSncCG/mLLKZ8u+0ZpqKgszORMfLZ3feJIvFFA2&#10;XT2FZeSmJRL36HpEEn82g/yKGsqLsrlwPpHsokqqa6Zbt4qKkgKy09LISD9LbOiUa/rQ0DBiU7Ip&#10;Kpv++P5enS7EGutvpz4jmG3mlpgcDCc1O5fM1DBcDZUwtHLnTFk2Ufa70V9vS3hOjfRZqaOppZ2+&#10;4TFGR0clxxkf7qMpM4J96vP4avZs5i9dpQjCVi+Zy8dv/ZIfvvoOX0mvV00GZBNuYoueP+mNnQwM&#10;XKLp/EFW/upj5i9cyoon6q1g8bxPefuHP+PtGYtZvFJetopVK5axdMUqlO0jiI30wnzVDvb4J5Ij&#10;HWddVSkF0c7MX2uCU3gSEd67sXdzIy67TjoPddRJdSouhGKzVonN249xrnlEMZ+XPIdXQ3keaefO&#10;kZqaSnpuASXSZ6Q4v5DCmjZFCDMxt9MIA12XqMpO5ZxUL/V8NnkVl6aUD9Pf1Uh52rmJcnlbWblU&#10;tgwyOnWI5qi0385qcrPSFXXOnT9HSWMxh1WfCrGkto30tVJTlEv65PbSCqtp7Bx8tK2RriwCzbaw&#10;WduFkxV9jIyN01lxlsBjjthamrF9oxZaVuFktffR29tKbWk2KSnReO3VY8PM9dgci+FssrztDHIL&#10;L9Ix2En1ee9nQqwf/1SHQ2f2o6+xlb2HQwlz1GClmimeEQmk5VTS3D80eQ7GGettpPbEXj56cx3O&#10;p0ppnDJPmVD4sitCLKFQKBQKhS+MIsSaxppqRbCUnZVJZuZUPTFbtR1Le18SpNcXHi3PIju/mPLK&#10;LIKs1rPoD6/y6quTvvJD/uM//4P/+MGPHy/7yWu8+oUy+p5nKS6vovZ8GE7aM/nn//wRr7zyyuN6&#10;D33lx/zo9d/y3toDxOUUPxmglV0gwdMBla8MOJhdREFVNTVTy/9W1tQoAraSwgLyCkupkF9PV++R&#10;1RSkxeKw6V0M3U9woXAi0KmpKCTe1xaDne6czC6e9thOH9jCPp8TpORVU1WSN811m7hGWXmFlFWW&#10;U5ybQ3b6ORJ99rJ6zvvSOV6M3v4gEvKyn1onh7yiMiprkjhmuI4v/+2HvPLqK/zoP3/BzPWW+GWU&#10;kxpij+nWxdj6niYtfWI/ObnSe0FxHWqoriwgNdIbN2MT7Gy1mPn6a/zk0XV9hVd++G/833/6Nz7Y&#10;epi49KJnju3v2WdDrFEGuttori0ly9eAhSs1pfdKAMf2a7Bm41YOxObR0JJOyB5Tdmq5c655lJGx&#10;p2/WRhhqySbaTo9Na22Iyr9EV08ffX2StZn47tZj1nIHTkmvu+Vlj+ynf2BYEbaMDzTSkOTC/Fd0&#10;CcisoOmJem1UZYeyZ94GLOOqqGyfWtZHf38/l3LCsVQy5cDpEprlMGq4j44LPqxUtWDfXn3Utu9i&#10;p+95LsmTj8shklRnsCGFw1s2o2lwnLTmEUUQ11MQyR6NWbz++s8U/mHeMjZpq7N4xnyWmsXQKB3v&#10;2NgIg70N5Jw4gN5nr/DmG6/z+ttfsczYj4qhy4yOjUrlNWTGOaP2szf5+etS+Wuv8faHX6LpJZ3P&#10;TumYR6U2SvVGuy5yKUyHT99/i1df+ym/+t3vUT8SguHS9/li4eMQa3ykn4ZMH3atnMFvpHqvv/4q&#10;P1uyA+fYYvqGJnrC9ef4YqKiifr+U1QOjSiOc2SwicxAU9a8/WsWqjkSWyctl7bXlR/BHtWP+Zcf&#10;vspPfyJ9bn78Kq/9VGrnT1+TPj9v8fkiZ05fbKAqKxDXjV/imtpDW30paR57+N1v9bB03ojKoXBy&#10;qqoozysnZNuv+fjt3/LRl9twv1BM68DYxPtkvJeuxjhMfv0KW53Oktv0vAzbFAr/+xUhllAoFAqF&#10;whdGEWJNY2k+tREmzP3sXd58881JX5dunv6df/lf/8y//usPePWNN/j5ZNmvfvt7Zmg7EZpSQFFW&#10;GilnEkhImDTYHkNjI7ZbH+PkyZOPlyemkpFXSlV1NbXnQ3Gw3MpcEz8SU9PJysp60pQIAlwMWKzk&#10;SsLTIVaNdKOceZpYx238ZoUNgam5lMq9u6bW+VsoB4Hnw3HS0WD9dnfiKqumrydbXUl5SQrxQXao&#10;vqWCW8RpzuXkUVhWSWleKgeNF2PsFMDptEyys7PJzSukuLSM0uI8cnKyCbFZi4mrPxHxiZx22chX&#10;H709cc1+/nPeeO3H/Ogn0o30r37PextNCE3yx3bxV3z00zf57VcqWHhGkZSZS26kM1uVPucnr78x&#10;eb2l6/vGbDbu9CGpKhGPvfaYbTvMqaxE/Gx3stvQCq/IEBzUv+Tff/AfivV+/rPXee3Vt/lsmT1h&#10;2YWUVeRyLtYVk7Xz2Od7lgt5BeQ+vKaZF8g4G0Gwgyp//PHP2OoqT0492ftMqPDZEKuZxIN6rP3s&#10;1/z65z/lxz+SA+If8cMf/FC6xq/xxi9+zVdam9mkrMP2TfuJKW6i8VILLS2TtnXQ1V3CuYDdbPhy&#10;DXvCK2jpHXk8Ify3nRNLEWI5M+/HmhxLzqfy4fYl23q6aSo/jZfmHHQC66juvMz42ChD/V1SWT/D&#10;w0O05kV8Y4ilsXkmJtuXscHaj9CsZgaGxyZDrHMc3mLErj3RFA8M0V96EhedWfx+8RYcInKl7+5G&#10;Cs94YrBIOievf8zcnVE0Xh5nuKuMODc9Zn62mAV28dTUN3KpNpfC7FOEZkrbba+XzqkWMxYuY71z&#10;KrVyeUU2pw9t5b3332f+vkxKm/sZ7a6nJnwXv37zNRaYSJ/FnBrqq4o5bf8lH77xT/zkMznEqmLg&#10;8ij95YFYqSxhiYYDsZnVUtsSOaizhq+WGHAstY7BkVEKgwxQka6V3YkKBkdHGBroobNVOq91SXjq&#10;S8e/cgeHU6Tz2dFF44VgzM31WexwikuNF6mTvvMqaupprEwnwW0X6xc5c/ZiO/1D/fS0NtHa0kxL&#10;UwMNNZUUFVVSWVVGeXU9DY2NNDY0UVdZSFHGGSL3a/Pp7LnsjO/mYrd8baXz0VXPqR1vMGP7AWIL&#10;msVTCoV/N4oQSygUCoVC4QujCLGmsaqS2oI0Tp6IISI8jFD/oxxwlW6Wln7FJ6/MYM6Xy9C0MMP5&#10;WACBoRFERkYRl5xJQWku8R7mbF8v3cAtkZw3k08//YDfvf8Rn82YO7FM4VKWrN+Otfcpcsqlfckh&#10;lrkWsww8iIo7xdmzZ5/0hC9H7fVYuMqRyJTzpBeUUjO1Z1NlKYUpEbjoLUDXKZwz2aVPDjn8WyiH&#10;WGnB2KqsZckWV2L+VIiVm0iI81Z+/8Ef+eBXH/LVnNksVlZF53A8mWec0PzqQ778YjYLFi1m8eIF&#10;LF2qje3RAHwcNFi5fAkz3nuD33/4BfOXK2NyMBT/0CgiIiIIC/DBY9sMvlA1w+pwMDGJydI1CsXi&#10;y01s07PH62QSmdK5rJLOZUWcMzrbddls5U5YeLi0vhtmG3XZrudJohxi7dnLLi1Hws/G4GG+HYOt&#10;GhhYbmfpxzOYvcWMI14+HN1nzMY1i1liFkJqdgZJkW6Yaqxim/1x4pIyyC2ukq5bLTXS+6vowkmC&#10;XAxR/nIGKrbhxKeXUl41zbn5O/bZEGuI9ovlFGWnk54uecIZvQUbUNVyJlx6fV4ypzSBo7vUWPjm&#10;B8xersSqZQuZO3c2sxatQFnTAocDrhw5YsZWl3iqW/snehk9vJH7i0IsO77859/y1fylrFRWRmnN&#10;KpbO+hAlhwgSU0/goz8bteOVVLaN0tNUSry7EeucYyhs6KQ1LwzzVduw8I7jfFkZ5UV5ZIbuY67S&#10;bvb4xZBfGstxu13sNPXmbEkXgyPjDNQl46pmiLFNLCX9l8gNtWbNkkWoHzytOA65d9NQTwkxDuv4&#10;9NczmKcIsfqoyfDBWGkJC3QOk9zQrehJdnl0gMG+Tlq6Bmktj8NKbTELDQ+TU9/NqFw+MkhzQTxu&#10;au/wo98YEpBXQ3X5GTw0v+LfV9gRlllP7+AoY6N9dNf7YfDpr3nncz08U8sZGKkl2lT6DCxRZU9w&#10;Ji0Dcs8rqR3S50tj+RrUnRIo7Wwl+YA6mlu3c/xCm9SmLspOe7FPVwnlNQv49K1f8Ks33+GTeYtY&#10;rbMLtyOHMDYzYrV7DpdbiznpdxAbv1QaOsrI8tmD6mIXzl7sYEi6Nr2Xygkxn8XqVctZvWbK5O1P&#10;uXrpHOZ/NYO1dtEUNY9I7Z64tsM9rVS6L2LGWmuOnaumb+p1FwpfYkWIJRQKhUKh8IVRhFjfbLU8&#10;pPDcGeKkm6atWyywP2aJ1lxtjHaYYLVDkz0ufoTGXyCnUJ40upaqkgskhLjjameNtbXk1lV8OGch&#10;X67Vn3j9yD1Y27viHhjPudxiquQQS38Jr/9xHitWrXn2pmv1MummcBkLNu5l34F9mHifpKJqaq+d&#10;aspyEgnR/QOzlu3ELTadkm/ojVVdVUJeRhqpSUkkJaWRnZ1FekYueVMmOq4ozuXC+RSpXK6TMXl8&#10;8vaqFPNTpafKy2XPk5VfMjlUULZCKpe2lyyVnU3kXPghTKT2L9Z4GGJVUSZvOyVZsX5qWjr5ZdIN&#10;8oUTeNlt5dUVJngf98H3kB17dmuxaPdRAuw2obd7PweOHMPX9xjeXnboLFuLjVcEp06G4e/ni632&#10;XFQNrHDyDOZkRsmjubGqSnI577KS5WbeBJyVh+qVS0ZiMUMXu/3hpE0er+KY413QM7fCIuAc1Ypz&#10;dxrvnZaYPAyxdmmx4vefM3fRPL74cDarVq1C08QQVa0dmJhs5dDBoxywMWX9Tif8U/PJz4gn1MMS&#10;PZujRMTEEHjsEAGnsymVzt+ZhFiO2umybvE8PnlvNeahiZzKKpLaLXpiTXXaObEGumhpkK5XRQUV&#10;573YtWwLOgbSNZJel1fUc6kjmwg7Q9QX6eEUHE+Iyw42rFvKImN3TpzJILdAPs+FZJXX0Si9Hyrl&#10;7Tw04wSuWzfz2XxTAqXXpVPLqmpo6hpiWA69FCGWI3N+sBIL9wAiEhKICfXFZsn/ZpVtKInnzxFt&#10;vZD5DmkU1DZSGnsY7XUb0fG9QHVHP615wexctJiZC1axQV0dDTVVNi2fzc8+08EpoYSOkQ5qzwdj&#10;t0UHM9cTZF8aoLf0BJZrtdhiE0NJq3SMthv4ctZ69ifUK4boTTxxsZ3cUEtWfzab+buiaBxrJjfS&#10;EtX5a9jqmTMx1G/yPCoc7qLmrB0b5y9AzfUsPYOPn8g33FJG/uF1/Ou/zML2RBbnz7ij9cUfeMc0&#10;mYLG/sl6w5KlHFn3R76Yp4dnSgkDLfGYzPoNny/RwzUyXXEOyyXz493Ytvwrlhn4kHaxnlMOmzDc&#10;YUlM6TCjY0N01peQmxxPQpgbBivWorTWFIt9uqhtVsLCyQ1D08kQqymLgP07UXOIpaq99JkQq/ti&#10;Hh5bf4uqqQuBEScUvV7jT0QS7O9DQGgk8SflnrAn8D8ivUfmzEffp5y+4cfnZKy/g/4TusyeZYhj&#10;fBHtk8uFwpddEWIJhUKhUCh8YRQh1rPWVFdTWVpA1ml3dqkps2jDNmwcAziZ5s7uFfpY7D1CYIAP&#10;jjuWs3qJGqaHwkkukm6oolzYuWUFs2fP5KsvvmTGh7/n52/9jl+//7m0bPYjZ874ki8//5KvVmhj&#10;6XmCgvQw9puo8tH6Xex3OcDhw4ef1eMYnp5e2FrqsfXQiccTn8vWSDecqUFYz/gBX85cjoZjBBmF&#10;FU8c00TIVEleegD2GutZPnOe1BYVrMx3sGmzNY6hSRRK9eTJ1c8c34PupiXMkts7SxtbnwQuVFVK&#10;5ySdkP36qC2bJa07l1lfqWC8P4SzcgAmD2ssTybMyRi1ufK2Z7FuxXwWfL6KeWouxFRWUlWZSYKf&#10;DVsXLWTerJksX6eGU1SR1PYYPJ1386vtIVTKTxzLPU304R18tVm60VxnxNGoc+SVVVJTWyHt4zT7&#10;1dRwDjxFbvnEsZ1y3YyNVySnMoooKpX2MxngfXOIpYmFtQ/x+fnkyxaUUBjtiO43hlhn8bLdw47V&#10;KqiqrGfFeku8gsM5mXSWhMRwPC02sPKDBSxdaYBtTCr50rWpkOfmykjmdNp5zvjbY7LLAZ+wCOLd&#10;jZm7eCmrd9hw8PAhPPYaobRwMSp7jhOflkelPLz00TX7+3a6EKuvLIFDVjosXbqUpfM+4rc/+QW/&#10;/M1HzJZeL1lqhEuoL+525uzU9iCteZSW9GPSe1wXLb8ihkcm5jiSewY15EXjsnUFa5ZL25G3pdje&#10;DN7/1c/5jx//js8U23tctmqDOnYn6xXDDy/3N3Ax0Zk5PzUgvLCBrsvj9LdVc0Lr/0PzQCzn8wo5&#10;77GZn+v4E3cunCN6m1DSOUBSZSeDIyO05oViukKTbfuOEXb6NGcSThB5aBefLzdWhFhd42MMdzeQ&#10;clAb5XU6OMSW0JAfxa41GqjsjaWkKZUAkxXMWaCDT1YvA8NygCXbTVG0Letnz5kIsfprSPWUtrFY&#10;Fdv4S4/O4SOHOqg8sQvluUvZ5VdAvzx08WFZp/Q+DNThX//lp2z3lt7H4Y6s/+APrD5aQ2X7w3pP&#10;PZ0wuZiB+iB0Pvw5b77+Oz6ZuejR+Vs09zM+ePs3LDH2Ia2uhPDda9DX2svJKnlersl9jo9yuf0C&#10;3ttN2WVyDP8oO0x0NuPi6Y3RZE+sscZM/ByMUd9/gupvCLGOGX6EeWA6Td1yyDZC96VMAvbtwikk&#10;jZYeefjoEBfzj7Nn1UoMngqxLg92cfnsTuZ+tg27mHxaHy4XCl9yRYglFAqFQqHwhVGEWM9aVpBJ&#10;7N75LFZeyed/+Ck//slP+N0f3uPDD3/Dz/7zJ7zx89/y7ocf8tZr/8Q//Z9/5oe/eJd3Nu/FKySK&#10;k9Eh+Bw7gImyCjp6Jjj7+REQEDBFD2x0VVi/YgMmXjGcTMujovwsfvYafPHG7/jogw+k/Xw4rR+8&#10;+ynzVhjgmnCByqk9rcozSQu2Y/6P5qJnZojOZgcCz+U9NQm6HOBEY6c8l7XrjXA4cExqiydWq9/l&#10;g98uZ4dHHHlSvVNuKmyYs5iNhns5LLXX/+AeDvidIDY1gygnTRavUkbX0hV/Xx+OmGqzet4G9F0i&#10;SK3M4/Tx3WzdoMQ284P4+3vgsnsDc978A/NU9hNTWcT5E27s2jAfbWNHvN0d2GewnhVLzPALDuTQ&#10;/qdCrKPmLLHwItjPFbutbkSk5FD+jSHWJkwcHLDavgU1p1jO5cnH+qdCrM/4+I23eOfhuV2yA3ur&#10;7ah9Y4hVTHaGdI7jAnC2NkPfLJDzJRXU1GRzyscMpc9m8dWMBaz5/E2+UNbg4KlKihVtKyUvOQRH&#10;1RVoblFlyaLVLNjhhG9gCDEpWZSUllCWl0qUrzfWxltQNznEieyi52Ni/ufA6UKska4GSnPTSUxM&#10;JDHUDs05yqxXt8Vfen0mMYvi/Fi8TM0xNAqmoP+bQqwR+trrKU4/y1l5Ow8N98Rs4yre/1IHZ+n1&#10;qSllZ1PSKGjom5ijqqua6ggzfvGlA/HlLfRfHqLnUiaei/4vm6X3X3ZxBVWhu3jlN2tYuOJjvlqh&#10;hXNsPl1yj6kxOcT65jmx5KfidUltHBsdpKcpDkcVdXZbhXP+fBS7dAzQc0/hYlMqgaYrWbh0G0EF&#10;QwwqhsJNE2L1VpF0WJ3Fc9exO6z60Tl85GSItWrmQnTdL9A39HSIpce//sv7mIWkkRTlyMYP30XF&#10;v5mazofb+OYQa9HaXRwInnJu5XN4Nons8kY6++uIt9vALuk75htDLH0rHJwMUF1rjn9kADstjFl9&#10;JIf+ymQO2mxlq0cyne3PDid8NsTqp7kyAN0//ooPv1qDU1K7dL5EiCUUPq0IsYRCoVAoFL4wihDr&#10;WSvLS8hO8Mbb7wgmmzaz3dQM5yNHOPKMxmxapoLmVmtcQhM4n1dKZYo/ttuVePfNX/Hb373LpzNn&#10;MmvWrCl+wYe//5hF680IyKqmvKqGmppS8s7FEyJt0/2ZfThjtUMX5c+WYXTYC9/wRDJLyqmeMidW&#10;kXSDe9xkPp9v9CYsKpjDZoZsP3pSqjPluMrzqY0zZs7vl6PvIt0Ul8ohTAlJDuuZ/+kGdhyJJC8n&#10;BKM5X7Jew4bjZ3Ipk/ZRU3qB7Oxc0mO82bpwBcsN3IjMKaG6qoKy7CD2KM1jrcoevMLD2bt5PUuk&#10;fwelF1JdXU5B/GEMF85jkZoTMZnx+JqqM3OeHu5nsigrzyYp0IqNX3zB7n1uOBmt4f++8T4zZ0rn&#10;6IuP+HLOApbYx1NamESAtQkGutI+EnOoKJsSYhUVURtrx8ovf8u7n61Ax8oV34Qcisom5t/65hBL&#10;GY1Nxux9eI59ojh5fA9a3xhipRPuepSDRmbs3rGGD3/1Pl/M+Eq6litZr2qKw/EgQmJiiQ92w3GP&#10;Puqq6ph6xZOdGou/2Vq++lgdx4BAfPxD8D2VrZjMX57T7KHyucxMOkFkfDLZpeUixJp02hBr8BIX&#10;wlzYbuRAeKwHlhsM0Vqrj57TIXyTK+iqisHF1BRdp0Tqh0dpzZguxBqf3uYCgs13MGeVCynS65Gn&#10;yycdulREhrsqr2oEk1nXycjlHjrqozH+yf9B/+A5ihtbaS06jvKPX+fNV2ajcyiWwpZWRooCMdF3&#10;48AhB/T/TIg1Pj4m2UV9Xh7FRXVczIlm145d7Dh2nku9eUTbqfDZH5XZE1s9MZxQ3k5/NWcOaPLp&#10;2zOZJ4dYI23kx9iybu4CVlnHKQKZJ4YTjvbRmOPD1pULWG0XS/eAHEpNlPVezOOk6Wf8yz8rcyit&#10;gJwML3T/+A4/33aSvIt9E/XGBrjcEoPRrLd5Z4Y8J1YZA315HFr7Dku0bInIa33ivD32EqedVNDT&#10;30lIfu/EPFzy9qaGWMaeJJTmk3mhjIr0YEwtJ0KslrxI9psoYxWeR39H+Z8PsYY6qD5lwrx5nzH7&#10;nRkYhLfQP/w4xNrunkVFlAV7gpIpaOhmtK+D5oANzFxmyqHEMronz4dQ+LIrQiyhUCgUCoUvjCLE&#10;+mYrSs7goqnMWqVVqGzZwpZnXMacRfrYHk2gWKqfEeWCne1O9I21Wf7eDGbPXIO6gQGGhoZT3Mqm&#10;pctYp2pOYHYJKTHHcNkpb0sDDQ111NU1ntqHKsqLF/DZr//IUg0N1PRN2OMeTa5iOKE84XIuZ3yd&#10;0V2szK74fLLyM4j3tUdXdT9RpZWUTfbYqirKJO/AMt77XBfbkGTF0EF5eXmgASvmbGHHwVDyEmyY&#10;+5sl6NiHkjLZy0m2pqqcjCBbFs1aj7ZrNFmK5fL+0zhuuAwlZT3M7Z3QXrWa5YbHOVta8czE7mFn&#10;/Ni38RN+9PMvWLJRFfUtm1m/cjaff/Qhuhb7FcMp/3OGCmZm5lgYaqOtqcKyfaepqiwnNzGYAxYW&#10;bNvjT0bJKfZr7OCgXxDBXubomFmxZcWnrNpihefJHMqrH7f7O50TS98Mw6Wa6O9UZ+HcTWzfZYCW&#10;8nLmfPAZK9Q0pOORrpWGCkrrV7NgszGHfQIJPbyTBbM/4+N3DPE5fYq4YDe0NDUV11pdfTOqqmqo&#10;a8jXWBODXU4EJWZTKiZ3f+R0IVZ12jH2bFdD29qH1HR/9m40Rl/LFsfD1mxzOojrXj2M9Q2wi62k&#10;d3SMtmlCrG/020zsPj5Ea+kpjuvPZsnhfOLDj7Lfxgi9rev4+G0lPBMrqWusoSDalFk/+Tde/bUm&#10;rgnFtPW20RahxWezdrDbbg96a3biGJ1FdU8PvR3N1Cd5sHSjGU6nShQh1tR9yoFWS4Yfult0MfBO&#10;p3mkjeIYJ1RmfcRSo0MklrTR09NCdUYAFive5pWffjb5dMJhOkpPsl97KW8v1MYipoi2zi5pf/U0&#10;1BVxoXqU3qY8fM3XM3ODPi7x5bR3dtPbUk9+tCsqC/7APN0TnL/YzqW68wTqLeAH7y3APiKPyktd&#10;dFwqJe3gema88QNe/1Rv8umEPZT5bJW+E1az2SGcglq5bT10NBRyNiGVC8WX6B/rJfPYVjZraeGW&#10;WM+QdJ0U4drUEMtUWnfy+LvyI7Gx3c1a1xjS/c1Y8+nnaFiFUXAxn3QfWzRXHSS5YSLEGupppSgl&#10;kJT8KsWcZ4Wxbpha22Bsq4fWnMUYKUKsUXpaS8iMO8HZzFIKnL5isaW/9L3VzlB3ExnWH/Cl5n5C&#10;shoYnmyDUPiyK0IsoVAoFAqFL4wixPpm5RDLVXMdG9atRUNXF91nXM38Jduxmwyxsk54cOC4D8Fx&#10;gTivXcuKL1egoquHvr7+FLewduFi1ipCLOkmMD4A9z0GGBhsQXXTalatVkdXf7v0Wl4mq4fa6hXM&#10;+t1nKEuvt5nsxfF4PHlVcm+eSvJSgzlsoo36Vh+Sq2uoqC0jJzEMF3UtlhyKIzW/VNFrq6o4i/zD&#10;q/jgM21sAs9SIC2Tg6hi320sm6UxEWKdtmPRbxehtTdQuqGTti+fh5oqqirKyAi2Y8mstWxxDCdD&#10;2k+NtLymOgWv7UtRXrcD6/0ubF29mmU7vDhTLPfyqqI6NYA9G5RYouFCWKI/+7Vm8bMPFrNJR48d&#10;8rHt2MFOC1t8fL05uG/nk8MJj9mwxvnsxPxWlcVkp57E2zuarJIEnLaY4xUeQWSwM7u8TxOwdwO2&#10;3rEk5z95/f5siCWfg+oqKsorKIl1+hNzYk0JsR4NJ8zmlJclW2Z+zErNHWzbIR2P5npWrFzMF2bB&#10;JIT4cdhMm+V6W1B6x5CA04mcijyKsZEhBtu3snHlXD76eBGbtupL19gIC5sjRKTkUiZCrEdOF2Jd&#10;zIsjLCyM5OKLdNREYbfBGFObGIpqM4gKsENl+Uo2b3fm9MV+RQ+f9qdCrPGxUUaGBhgYmMa6LPxM&#10;9Jm1Yj+npde9T5fLdl4kP8qVDXPXciC/g8ykUNxd92Fj54DNsVRyy/I5ddyBXRsWs0x3PTM+V0LP&#10;MYLskjIy989ioa4LR465Yrh4FcvWa2Ngbo6F6W6MNVby6690cVTMiTXO6MgQg5P77O9vJTN4D6uU&#10;N2MemkeXdBx9DQXEuUrfJWuWsFbHBHPznZib6aG1Zja/f/vLiZ5Y0vka671EYcJh9LYo8eFcNUxM&#10;zLCwssHxmHQO6y4zMtBNTZo/NjvVmL9CDxNTqXynEQZb1Nlo6kh0ySDdg1K9/g4upvlipvQ2C9br&#10;oGNoiaWF9F3kYITy57/i/QU7OJZWrZg8fqw+nUB7LRasXoeq3i6pbdIx7nVkv+cJMipaGJCuS+NZ&#10;R7apq2Polc6lYfkJhtL1lUOstgyObTNh55QQa6CxkMQTx7DZZ8FuVSVWLNFAY5M6eg77OHw8gmC/&#10;81R39jI0PKg4Xx1NVaSEOrHf3hp710McCE8j9cxR7FRXYRBSR3v3w+vZQ0djAZFav0Xz4Emy6zvo&#10;bbnAoXmvoWQdyrnq3kfvO6HwZVeEWEKhUCgUCl8YRYj1zU6EWOvZsGE9mk8EUQ9dw4Klj0OsifWq&#10;KSuKxXmtMsu/WM7GrVufCr40UFqwCGVFiFVDxcOeQ+XnifOzxWC3PYeizj9qQ21tEUmBx7FRNias&#10;Wtr2o+VS+4qz8XXWZou+AcdOFjwaPlhZlMFpfwu+mLsEW9/TZBVVUltRQG2yNcv+MBfNvQEkF5ZK&#10;dVPx11rAF28rTwwnLAhj5+yPWLbRnKMJ2ZRL26opSiQlLYOkGG/05sxnxkYbfM9J+6qqoOScF8Yb&#10;lqGy3Y3whHDFTeK85TvxOptPTXU+5/yt2fTOFyxUdSImNx4/Ww1mz9/KkdgLlFdVU5KTw9nwcDLO&#10;heP+9MTuU0OsR8dcRkVpGHvXmOJ9IpWiyeXyxO5/VYglHUNtZgyH93viYW/Apr84xNqHmZo+3hlV&#10;E+FTRjTe+7bylUUICbEniQv2JijSGa33jAlOy6P0Ydsq8onz2Yeu/gFO5peK4YPf4HQh1uXREQYu&#10;5hDm7YKFwTrmfaXBrgNJNF7upSbGBqMtRlgFFiuGzo1JPh1iyYHIuVAXRbDyjAaarPziI954ax4q&#10;0muzp8ut7XA64M4Raw1W7oikaGCYwYftujzM+FgF0c5maKlsYZe5G4k1BYS5WKKjuhkd7a2ofPk2&#10;6gfjiI/3ZdfilSxdp8l2U1PMdu/EUG0Fv/5KTxFidYx0USl9Jo7uM8dCboeZAZuXrWSJph3hxc2M&#10;yD2XRkfpb8jnVIATVhZyHTOcvbzxOWLNaun7ZYntGcVQOPkcXB5ooTYrBjepjrmkmY0rHjE5dD4s&#10;H+6iqfAMR60tJ8rNrHE4EMy5uh5GHs5XJTk62Et7pg8HHKylOpbs2etBQkUNKeEeePufILuufaLn&#10;0vg4vdXphHg6Kdola+0WxtnipkdPSBxuOM3BrWqoGh0no3WEMTnEGhvhcsNZXDS3o20S9ijE6qy+&#10;wAl3PXTVldEwPa6YT+50iB3b9TahvM5aOhbpu62+jOw4D8V1srQyY+9eU2ycj+Cf1cbQyAjtFWfx&#10;3bWc2RuN2GX68JqasNNYhwWfzefImVKaOttoyz7Kolc/wyI4l6rex8cuFL7sihBLKBQKhULhC6MI&#10;sb7Zqoosotz3Ymagi56e3jTqst3yCEGnMhWBz8R6U0Ksz5dNE2KpozR/uhArn/OxHuzers1Wk4Oc&#10;LaqdDDdyOOV9GOPZxoQ+CrEqKMlLwm+PHqrqm9ntGUF+aeXk/qX1asql8lME7V2Kyno9HLxPkVtc&#10;Sm31GTz017Bm6XrUpRtFQ0Mzdq38nA/kEMsjlryaPE4csUR3w0o2qG1GXx7+uNsEl4AEki6kEnnA&#10;iNVzl7NmrSYGBjvQ2aKOir4Vh6JSKCjP5NQxMzSXLWXNeh0MDXayU2MDi/7wOfM3OxFTkcv5aBeM&#10;Vi5klZIm27YbSDeQ5jgdCiMlORx3azX+4xOpHTukfeqosll1/cRwwqkhVlUh5RlO6Ern4nDkXxFi&#10;VZdRW+THjk8XsHTeWrbIx2eym20GzooQa6OJKbpWezlga4iRoSqrV2liuCeU7KpEjuqbofuVEus0&#10;lvKJ9F8TVzdc9032xNKSe2JJ29J62BMrggv5pVRVZpAU6Yy2CLH+KqcPsYYVIVa4HGKZm2K234+4&#10;7Dr65RDrfBjx8WfJaxydCGck++oyOZMQRUTOJUbHHoZYzo+DqSc0w3T3bnbuMsF0unI5xDoaTGys&#10;D3GFnQyNjU+ZY2oixDrpeYSjYSlUXepiZGyUvs5azoe747THQtq2E1E5ddL7sJBTfnEkF9bR1t/P&#10;QG83HZXpHA86RWp5C30jnVSmPQ6x5H1bWBwi8FQRTUPSsT2cW0ra/vDDXmXSdga7q0k6uh2lVSrs&#10;CK953LbxMUZHhh/17BoYGGRweGRK+Thj0nl9XC45OCS1f+rxTc4lNqWHmLyd4VG5Z9sgQ0PDUv2H&#10;wwKleqMjDA1O9Ix6tL2HwwYlR4frOXd0F5tVdnM0+SKtddmcCXZhr8EmZs/bhKZLIo39lyhPDcfe&#10;1Ej6jGrj5O7HuZohBoZGpONuoTrvJIe2bUND34jDUfGcizqiOFd2zoc5XdBEe4/ULrn3ndSeoa5G&#10;ik55Y21l+eQ1tdyD6YFTFDZ10tVSxDkXdd6f70BYfhPdcrA22V6h8GVXhFhCoVAoFApfGEWI9ayV&#10;ZYWcD7Vn/14zTHYZK4aAPTmv1WONjHex29waC48wEjOLpfUfhlhKLP10MWs1np7jahMr58xnjcpT&#10;IVZNNVWVhaTEBBNw1Jfo5BQiPSywsd7Bls1bWL7UkeTqaiqluqU5Z4k4rMOy5Urs3O/LmawiqhTD&#10;Ax8eQw011aVUlMZw0EgbvW0muIUkUV5RQUFyAC6mhuho6Eht2c8h81XMXKSFibd0Iye1vaK8lAR/&#10;OywN1dGQ27vTBf+ECxRXV0jnJYVQJ2uM5Xm7NLXQ2GHL4bAk8sorqa6upKogibBDNhgq5n3azV4b&#10;V1ydnbA/Ek1alVRenCHdvDtioqONprTtHSbWBCSVUnw+Fk+rTfzr+0vQkOeI2rgapbVrWGp/ioqy&#10;ElIiPXC0l86xmTGmWxexStkOvxPJZJ8Nkc6PFfrrl2HiEcu5wonjL0+LxMNtn6KHy7YVM1CyDSEq&#10;vXwixCrwZdsns5k3YylrtaRzYONO2JksiqId0dltgo6pOftM5OukzhYTR47FZZKT7InJyvnM/uMi&#10;NmzXRnWzOib7Hdlva4HaF++xYIMGm+V2S+2Yv2iBIsTKLJR7fWVJbXdG+w+6uPkcxdl+LxYWFliY&#10;Gkt1l/D5lyvRMt49sczaHmfvGDKKxMTuD502xFIEJMMM9Pcp5lrq6RtgUB6OdnmM0eEBhobk8OXx&#10;jZlcd2hIDm3kIWuT4crA5Lp/qb29iu/JwUFpP4pw5PF+5KcDyk89HOzvp39w+NFk5ePjowwP9tPX&#10;K2+jT9GOUUUbhiaGN0ptenRMj5aNKYY89ivWebjvfkV4owiwpO121ueRnnaK/Iu9jIxKy8a6acwN&#10;Zc/aJShr2hNTOTSlbc+fY6NDtBSeYJ+BBmo2x4lLjCP22F6MDHawzc6T8Av1DPc1UHTaD/v9HgSn&#10;lijO/fCofE7lbcjB3BCt1fmcCHYlKLWYzu6Jc9Xb1//M9Xk4jLR36jlV2EtP/xADve3kJxzAUHUd&#10;hgE5VHUMPgpChcK/B0WIJRQKhUKh8IVRhFjPWl6URfz+1SgvmfpUwT/hvIXM0nUk8GyutH4NFaWp&#10;BFofwssznqwnhsPJFpEccgxPN09OFtRQOfUJglMsSI3EbdtsFs+Xtq+kgcaR04+eSFiYFsMxm3Ws&#10;c5a2rwhLpt+GbEnuKbwddmHpEUlR+QWS4s+Rk18i7beKmpocgrbPZfF6Y1yj0qmYZv3vxfwUogLd&#10;2XTg1ETPq8LzJEV7YxmYQWVpAZFu+iivWKA417PnzsPwSDznMzLICt3H4gXzWLRcF+eQZPIqJrZX&#10;esIV/c2rpfpzJTdiF5rGhTK5TO6tdhbPbS74+CeSPaUNVamBuHp64Rmf/cSTH2Uzolwx1ZjHKm0z&#10;jp4snCwvJi3aD899rsTkVk+EkXlnifZ1YYdnIvklFVKdfLISA3HabMfhA+ZorFj8+D3ztAtWsmHn&#10;EU7mFIsQa9JpQyyhwsbcaI466LLnoDchYWGEh3lgu0uVBTM1sA84T+von5nE/m/uOKPDbRTGumJi&#10;d4DgCw3T1Pn+HOy+RGqIHYa2vuS39SkmiZ+unlD4sipCLKFQKBQKhS+MIsT6e1EOu6JxNrTngIsH&#10;foHHCQw0Q+WzGajvPEp8hjxH1nTrCYV/G0WI9c3Kw/8aM4PYpz2TmTO+4IsvJNfqYxtbRvfA8LTr&#10;CIVC4TcpQiyh8Ju8eY/RwR7yCxqp6r7KwHR1Hnp1jKaWbmrbLzMsvR6fXC4/SeTipSZaRu4xdkte&#10;9rXkbTrbW8jLyCbxXKZkDhdKWrg0coehsTGaL5ZyceAOwzembP+R9xm7cZ2mmhYutjSRm5vPWcU2&#10;ppiWxdnKPjrG7kyzvlAoFL7YihDr70W591AluaeOYq62lkWzZzF79gw2WPoQnVJI5TM9xoTCv60i&#10;xPpm5WGI8vDJvu4OOjom7eqmd3CEscmhjEKhUPhtFSGW8OX25n0GOi+RV9pKw9BNRqer801eu8lg&#10;/QUcDGwwD8shf+DW9PUkh5rP4+8bhOfJBnrHhqho7qK86zr1ORH4HLUhvuY6Q4pQSg6xBsg8cQzj&#10;VSps0tJiw7pNqOu7EVvWQU3OCWx0ZrLbI57wU+c5lZxF0oVLtFy5y8jt+wyN9lKZFYmfayTxiZE4&#10;WZqgqb0VDVnNLWxUXszH77zHl7bpZDdfe6KNQqFQ+DIoQqy/L6vLC8g6f47kpCSSJM/nFFNaUT1t&#10;XaHwb6kIsYRCofD7UYRYwpfbazdoPO3KVj1Pgsu6GZyujuToteu0Nl0kr6CIjNxJcwpIS03k6O71&#10;fKlhjpV/0uMyyQulzdT1XmPk9l0uJh/Fye0Ix7L66atJ4oB/MAfSe6hJ88Ztnx5hZdemhFi9pJ4I&#10;xdE8hJSaShIjvdlraE1AwilCrDbxxu/eYfaydaxctYL5sxfx0Qpf0nuu0jXWT2lmJI7b1uOe0EBF&#10;2wD1jS2U1TZRVnORgpwkApx3sOizOeiHNFHZd/+JYxQKhcKXQRFiCYXC51E5xJKHybm7u9Pe3i4U&#10;CoXCaRweHubq1avThlPfVhFiCV9ur12nPsKUlavsOZrf/o1DAvv6LxKxT4O5H/6Ot375M1792Zu8&#10;8cu3eOu3v+PXv/gZr7z+c372i9/wK+nfr7/5K37xm9/x7hJjnE7V0X2tj1Mue9nnGEByxw3KT+7D&#10;xn4Ph853cSHGBRtTNTzPtVLfPkBz3xg9l7tJORGBq+0JcjvbyDoTjIOhHhb2u1n9zgw+2BVBdlUb&#10;pZmnOGCtxe/MM6jrH6O2KB4XIxWUPUqoahuWtnOP0ZtS+289YHikn/zTh9BbtQJNrxJq+u8xIpdN&#10;c6xCoVD4IitCLKFQ+Dwqh1iffPIJ27dvJy4ujpMnT5KQkCAUCoXCKcrDie/fv8+1a9emDai+jSLE&#10;Ev4NfMDotTsMjt+gf/wmg1duM3RFen31HmNSuTyf1PjN+4xcvSWVy3VuTZTdknsxfc3YjXsMX7k5&#10;WXaTgSt3Gb359eQ8VNJ/b95j6PLkukPDVIXsZvnKhyGWVH7rvrT+LQYm1x+6/oCRG3fpHxyhpa2D&#10;pgRrlu724OCpCho7+mia9KJ0s5QVugcrzwiii3po6h6le/QGw9VxGKzWY9OeBArHG4ndp8GMV37M&#10;D1/9Ga/88N/5t3/5//iPV17np6+/wbtLNHFIqyLhmAUrfvYGr/zkVX74gzd55w+zWGOwi3WW3hw1&#10;mc2R2Gz8PdxYviuE7KHb9HQ3czbMBZOALJp7R6V2WOJ3oYWGwTv0DY2S6aXO7A/+wK9/r8mBwjZa&#10;r8gB14OJcyGd3+EbDybn5BIKhcIXWxFiCYXC59GHIZaBgQEtLS1cv36dGzduCIVCoXCK9+7d4+uv&#10;v1Z8R04XUH0bRYgl/B6VQyg5LKrmpOc+9FYos1p5K6Ymlhga2LNtXzKVUr3BK1dpKEjCx1abZcrr&#10;Wa20DRPX0+TJPY+ujlGaGYOjkRrKa9exes1mNLcdJ66im67r8qTn16gticZBR4v1a9ZKdZQwVt/I&#10;p3P2cjS/jf6bt2hvTeaggT6qq5VRWqeMaXA1xV13Jnou3brH5aEMHG2OE5pUT/fDydVvPWCgv40E&#10;d0+8EwqoHn8wEYaNdpDiY8j8t5awyTKe1OJ49libYnIohpT0HIIP7UJfcyXW/udIPJ/L+eI6avu6&#10;OH8qClcjS/baGbBwlTPhacXk1zdRUFdFSpAhKjOUWLvODPszJTRdgZErN+jo6qDyUist+YFYmBwi&#10;+FQGSbFeqGxWY421L0EnEjkR5ImRphZKDnGcLb1EXXESdppWHM3oonH84XUQCoXCF1cRYgmFwufR&#10;hyGWoaEh3d3dips0gUAgEDyLCLGEL4637nP5WhuJx/aiq2KImWsEUXEJBDgZsuqjBczVCCH/5h1q&#10;8k9xwFCLzdp2uMWdJjwigrD4cyRevMqlymTsd+miu+cgwdEnCQsJxU5fF32rYJJbB+nrKsbDXB1D&#10;K3d8QmOJiDyG1Zov+XSGCUdzG+kaqCXAagPbTd1w9wklxNucDYt2cPj0RS6OPpDaKTvKGQ8zjvif&#10;oqDjjmIy+PGbN7lUeBbr/X4EZbfRd/Nrxq7doqX4JDb7VJnzBxVMLSKISTyJp3cU51rHGb/19TfM&#10;iXWNxotN5KcmEx/lxjrV4ySVN1F5qZ7cjGjstTazZp0huptWo2Fug3dGNzU9Nxi6Kh1/VSZe2psx&#10;dT7ILjNbdrkGEHLiDHEl3bQPX6e/t42MxLN4H9mLzdFoomP92bFUl/1JrdSPPXU9hEKh8AX0YYjV&#10;3dNLVVUVxcXFQqFQ+Df38OHDIsQSCASCb4EIsYQvjjfuMtaSyh4VTVbp+5PSe1tafoeOvFB2r1jP&#10;XI1g8kc6iDtshcbanTgltdMprTd2/So9Q8M0Xmrjgo8Zy9da45nXysD1B4xeGSE7xo6tSttwSSil&#10;OdGWJfO2cTi9kfar9xi9PEC6swqLFllxNL2M5szDzH1nFeahWRS199LccA7zGW+h6ZxAZuvjpw82&#10;Zh/DyfQgx1KaaLtxn6GxGk4ecMHMNYH0tpuKoY2jV29RmRjDsUh7dkhtcrSKJbXuEsWljTT0j9E5&#10;eJn8hEPss9qCT1YPLX2X6Rq6Sq/UpsKzqUS4eHE80ITPfjmDpWvWsVpZk80athwIjyfiXAEpZ8Pw&#10;9LDDUFsHs/BSKmoqOHXUnA9+qo5XTgFxKemcyKqjpXeMLmlfD+0cGKWxLJOUvFpKLzaRk1FCaec1&#10;+q4/dT2EQqHwBVQOsQJDIygrryAwMFAxibJQKBT+rbW2tubDDz8UIZZAIBD8GUSIJXxhHL9xl668&#10;ALRUtqHmdoGGh2UXk3HU1GOuejD57cUcNjJAWdePc5efXH+wrYJwK2UWbgsjreMyI4rlN6krDMNq&#10;y0Z03U6Qd2ApHyp5EFs7ODGJ+5SJ3Q8nZVHgs56f/Oev+N1nc5i7dBkLF83mDz/+38wzDSe1Qfog&#10;Te5reKCNU15OqO4PI7WplYzAnTjYHCIiu5/u69Kx3IKxG/fpbu/hUncWnvouOFh44xt+iG1LV7BE&#10;crHkV5/8gd/95nXen7GYhUukZRuNsQxOJMT9GPvULHEJs2fZIlMOhYTiuncnSn98h0+k9RYo1l/C&#10;7OUr+UTTheiMMlJj3Vi5cjlv/7MBEfVtZKf4sXXLJsV+nnQlS1bswju9meanzqFQKBS+6MohlqPr&#10;QZYuW8bbb7/Nr3/9a6FQKPyb+6tf/YpXXnlFhFgCgUDwZxAhlvCFUQ6xBksi0Funzwb7VKoelk0N&#10;sXorOGZqyEZNT04PPLn+SGc18bYqzFf35Wzb+GSIdYPqHF/MNm5il2cyFV7r+XCBM+GVffTL5VNC&#10;LPfkXCoj9Pj5p2ro2R/FMygcv6AwfANDiS9opXn47qN9jd24Q2t9IUFeNmhprUVZ1xKvM1VcGpEn&#10;hpeORaojDxeU58Uav1VHwDZX9luGk1iezwnFdid0NFNnw5o56O7zwztAWhaZTGJJKfGexydCrOjD&#10;bNY/QWn/AEXJIexZuRjNg+F4ynU9nDDfqclru85RXFJE9KF9GDlYo/zPBsQ29lJ9sZSY2Fj8AoNx&#10;36fDshV6GO87ire87+AUcptG6b32+PwJhULhy6AcYrl7+eDj44uvr1AoFD4f+vjI30s+hIWFiRBL&#10;IBAI/gR/KsQaGxsjLy+P3NxcRkdHp60jQizh9+fN+1zuy+fAVnVWqroQXjPK0JUBiqKcUXl/ycSc&#10;WFe6OXPMGpVVW9kZUU3rldsMDvfS2NpCUV0XOeFWLJ2jy57YMjpHbtDX30Wivxnaug6E5tbRmufC&#10;qo/WYxNZwsWBMXr7y/BRXcjMGaYczSyntdKXlV+sxSogh4ruawyMXqf8zDkquobokdooB1NygDV8&#10;+RqtFWkcMFrGnC/e59ezVdA5kkRB6xWGrslP/pPntpKPS55Dq57A7a44WSdSNvV4JaefE6uXVB8/&#10;HDZb4Bx1EBXdaIp6+yhMjsJlyw6862/TMXabodYykkLseG13OhUNrZTmZJKSFoH2vxoS1zJK98P9&#10;3LxNZ1kgZhYhJJT2Mvxw+fVbdDeXE3o4jJPlQ7RfnVwuFAqFL7ATwwkj6entnfaHjVD4ojs+Pq74&#10;ES/8dk53Dv9WDg4OkpOT8yjE6iiMItjdmmNnSmkdezB5+/aYr6+2UJIYxFH/BArbr3H3/gMe3LvL&#10;UGMOJ49bsdfaEkuHowSm1Eq/7+5xX9rm1w+k39O99ZwPssJ+ryUW9oc4FF1K/627E+W3xxhtSMHb&#10;Zg82ltL6ti44BWXTdfMud+Tyr29wdaic+D172CeX2zuxPyZP8TTrB1L5fxX5uPtrUgk/YoaFhbR9&#10;eR9W1jj5xpLTNMIN6Tgengn5WIYv5ZHkZ6WoZ2F/mMCkCvpv3pmsIRAIXka+KcSSQys5vLK3t8fO&#10;zo7CwsJpgywRYgm/R+XAZ4jCWDeMVdTYpGuLveMh9hlosujdRRMh1u1b1FdkcNTGEFUNTUwdXbFz&#10;OciRiFTOt1yjtfEcTgbarFtvwB47Z/baOWCw24b90YXUjVxmYLAEHyNVVNR2Y7bHRfoAHMB0zTxm&#10;zLbEq+AS3eN1RJttQlXFECPz/dL+D+DiEkNG0wBd1+8wOH6NmsxQjh91xdbFFQtbe475BbHP2Y2d&#10;0h9Xq33SOqHp5DYOM3j1LiM37jH+F4RYit5bN7tJPuaN9aptmLho8vGX6tj4BOHn64X5kq9QMnNl&#10;z35X7K12oq25gdd2Z9I4KM8fNkJtQQLa/2LAiUtDtF29zaAc8o1fobnAh10m/sTmt9MjL5McGhvl&#10;Ym4EWp9twPLkJWrExO5CofAlUIRYwpddOcSqr6+ntLSUsrIy4Z+wpaWFa9euTXse/xY+HWIV+Wmw&#10;aearvC2PMJB+iD2YmhF9/YCh0kAOaH7GZ0rm+OYNcvvefUbbSoh200dHW1X6rWqGwXZ9NLaZ4X+h&#10;kaFbd7jSd5Fzx03YqrEOA1ND9HW3sEJJj0MXWqTfpTe40lVLtrvtRChkaYrhdm1WrdLA8kw9fVeu&#10;c22olswQEzYs1WOXkQk7d21n41YjvFIvMXD1Dv/VGEs+7rpTdmgrfchydSPMLSwUbTG3tmDvPg9O&#10;pFXTc++BtJ+vudxZwQmP3Whv2YCBpQl6W6Xztd0On5yWR0GXQCB4+Xg6xJL/7slhldwDSw6wNDQ0&#10;FDo6OlJSUvJMkCVCLOH372gr6bE+WBoYo2/gypH9e9DZos0iwzgqpHJ5mGDHxXxiPeRySfODeCRU&#10;0XFTDsGu01CZhvceK3bIZTttcAgtpHrghuIpgpdv3Ka1JpWjdjYYGFhhtCuSxLQYDvmeI715lOGb&#10;9xjqyMPPeR/G0vrbd5rhnTPIxZ5BilJjOXr4AM6OZuwyM8XUJ5n81iuKNo/fvE9NjrSdfdI+rR2x&#10;cjqEs+8ZUqr7GPiLQqwH9HQU471LhZUz1qJlb604RssDHnh4urN73h+Zq2GMznZpP1qqrFZa+WyI&#10;9c/bCMo6h6+fD84uB9nv7IK18Vpmz96AhtFe7OVlroc4HHae8zkXCHALIq58kLYrT7ZNKBQKX0RF&#10;iCV82ZV/zGdkZHD+/HnFj3fhN9vW1sadO3emPY9/C58OsUqDtNmm9hnvzd+Fe2w5Q7cm7+BkbnSR&#10;dtAc7TlvM2eH1WSIdYOG5IPs3LwCm9iLDEq/W8cvncPLUIlNRtFUjQ7QeCEI6yXzMQ4pp+PKFYal&#10;8qCdK1ioFUll3whDXS3kh6Vw6e49bnOXy205xO1exCuLvLjQ0EJ9ZjDblithmNpJ99VbXJdDLc9t&#10;LFL2JaNpGOnn6n8J+bgvJjpiYmVMSNEgd+9/zYP79xhpzCTUSoetO13xKergOlepO3MU8y16WMTU&#10;cFlq7VBDEm67trHZPJ5eaVsiyBIIXk6eDrHkkEp+yqutrS3q6urs2bMHGxubR0GW/H9aTP2uFSGW&#10;8HtUDqHGqCitp6Cwnfaxa/SN9ZMbtg/N9VpsOVZOl1RvTPbGXYYuX5fKZW8ycPWe4omA8jbk4X6D&#10;4zcmy24wcGVieJ88T9XlyeGAE+Wytxm+dpuBy3cYufFAqiP3hJK2PWX9wesPGBjpIfOEN/Z7LPFM&#10;aaSq+wb98jqK4GyiB9XodWk7o1foa8jD76gLuxxDOVHURf/tPrIi0ziTUEOz4jgf21abQ1JiFDlt&#10;t6RtTYRY3S0VRB41x8LFh9DCfkU7+qUPY0NVKYlBkaS2XadjWGqb9COkKDsRkxNNdI3L83Vdo725&#10;iiDjaM4VnOWI0z527TTBQHKHkTF6243ZbrRb8dpgpylWnklkNg7SKzVkSDrGMemH09S2CYVC4Yuo&#10;CLGEL7tyiJWdnU1zczP37t0T/gnv37//fIdYIboYmW5Gd+VaTJ3CyZHngpjkZlMCRyz3sXn1GtQt&#10;tuObL4dY12lO92LPti3sP93K8K17XGm9gL+VBlssTtHQVc4FHzvWfmXBmZ4bXLv3gAc3O2hIcUL9&#10;Mz1iy/uk78n73L19Z2JoofS/u4P1lB/T5JUP7DlVWk5O6H6++HQ30aM3GH8g1bg1RF+hHytfU8X7&#10;wiV670428K9kuhBLXvbgvvRbtu40rjt3sGl3BHWDjZxxs8ZwmxepA7eR+2Y9uNFGurc921bv4WQf&#10;3BUplkDwUvJ0iDU0NERAQACampqKYYTy30BZOcjasmULoaGhT3zXihBL+D0qB0KD5KeexdfNB8/j&#10;vhw97orpjq1s3elFZOmYIsBShFHfs+M37zE4doWugTF6Lt9TBE7T1ZNDssvXb9M7fJmOwWv0X7kn&#10;tfk+Q3LQNn5nojfYFEev3WJw/DpD1ycnhJdDNmn9vuExOoeu0nd1IiST58oavXaHAekHxUSPLWmZ&#10;1KaRqzfpHLvLmGIOrgeMXr9D38B1Bq/coHtwnI7+Udq/wc5hOaC7/zc5n0KhUPjfpQixhC+7cogl&#10;ByFyLyPBn0a+EXquQ6xQfXbbmOB9cDe7duwn8HwrVxT9i8aoCXfG3uEYto5WmFpuw08RYt3jclsR&#10;sR7WGFk7cvC4DwfdbDG0tsAn/RKXW3I46bSTT9ccp+zmXaSfj9JJGKCjxB29d2bikdyu+A37mNuM&#10;NKUTunU+v9eMpfDSJSrPHGLlRyrYFg/QJ/3WvHOlm7o4Uz7996/Yl1BP+/XJVf9KpguxHvLgahUx&#10;e/VRW2nO6cIi/K13orEnlpo79ycqfN1PYdgedszfxIFieLhYIBC8XEwXYskPyNi3b58ivJJfy8q9&#10;kq2trQkKCnriu1aEWMLv0ckgZqCWeE9bVJetYPGy5Www9SCsYFD6oyuXT7eeUCgUCoUTihBL+LIr&#10;Qqxvz/MfYm3D1N6GpNwkjqjvwMIlnrLRG9wezeGYqSl2LmeIi3LF4lGI9YDrgy0UJhzCwmAjq1at&#10;YMkmbbYejCKvvo9rrdmcOGzOp9vjaL19j4lOU8N0Vfqy6/MvcE+aEmLdu81oRwHxQXZoL9qIRXwr&#10;vdJ7q78pCS9tZZbpHic46jRn4kLw3rOK3//Tp9ie/O8Nsfi6lVRXHXTmqRGYXIDPfnO2Hkml697D&#10;tGqIslg7TFaswzlfhFgCwcvK0yHW8PAwZ86cUcyJNfWBHfIwQ3lofXJy8qNlsiLEEgqFQqFQ+ML4&#10;sodYY0N99LbWcrF7nJGx6et8kyNdDZQXF5GXX0Vz3xCj09SZ6nBnA43NrbT3jkwu66ejvp6G2mba&#10;WhuoLs6mpKaR9oGn1h3qobW+ipLKBjoHRqQfnE+VP+Vwfxdt9cVUtQ4yNDL543RshJG+ZuovttEz&#10;MMzY1HVGhhjsbCKvrEna/hADPS3UlhSSMzm84EmLqGnupLuzmYrSgollOTmU1TXTMyQHQvL2pPY2&#10;N9Pc3seIdBM/PnVfz6EixPr2vAghltl+e1IutpPvroGWwV6OZzTRluyIjtU+PDK7aExxexxi3bpK&#10;XaIH+joq2CU1cvXWPa61ZuFnrYry7lBKS84Rc8CET3SiaLx9l4ln+F2lr/4E+9fMw+dCB6M34f7d&#10;WwzXXyB6vybz16phGHGRm4/G5l1jvPccLp9/zKz33mPGwvkYHHRF4z+X45FYT8d/cVKsPxli3btE&#10;ktNWtBZoE5ZWgI+9KdquZ2m7+zCtukxd0hEctdQ4VCpCLIHgZeXpEOsvVYRYQqFQKBQKXxhf9hCr&#10;rz6LTJ9tmCeP09LVT0dDObk50rLMzGfMq2mhvaOFi8UFZEuvU3z3oL5+LUtXWxGZl0dmQe5T65Rz&#10;sa2XoctykNRHWcR+9nuFcaqiZ3L/FUSbm2C3y4PIWC9stGaha+9LUu2UNo700pkfhcPmxfxxgS6u&#10;EUmkZ0zZR24RZfXt0j4erjNMU148XrqLMIpvpKVvWLF8tK+ZhkQzrBxiyantZPhRfcn+VprS/Fip&#10;6cjx5ALyL4ThoLOBBbNmMeuRMyW/4L1fzmLXkROcP3UM5RVzef+TT/jonT+wydyLzEv9tFbX0iC1&#10;193lCEd8EsmvKKe8vo2ekcf7G+ltpbGumqqmbob/20KuMUaHe2guy6b6Uhd9Q4//n+anfTbEus5g&#10;WyO1pWWUltbS2j/OjXuTRVP5+gHcGqe3rX7y6X11NHeOckO6WfivPnHueeXFCLEcSLk4zu3aMCzk&#10;pwG6+OK7XxczJ18utN99MsTqK+SE/R509AIpuXqbu9I2HtzrpCDMhK2LNAmPP0usnQEfz3Ul++od&#10;bsoX9v4AbYW+GH2uz4nyfsauXqGrIokDOl+ivtWa4Jwmhq7fm/IeeMCD+7e5NjLCqORw3yUa0z2Z&#10;/9Zuoko6GPkvzkP1p0Ks271Z+JrpoaJ+RPr+KibIbDuqxsEU3phMq+73URB6CIs1NpwQc2IJBC8t&#10;IsQSCoVCoVD4d+PLGmKNDPZysewCSeFHOGy0GCXnFGJOnCDc05at2hps3rwZlY1rWbl4NjMWrkJF&#10;VZXtx8+QmhaB2/pNrFm3EbXdRwg8nUFBQTHt51xYvnYtS9dskNZVkVzN/A/1ORSdT8PoIL1NyQS6&#10;ehIam0pubRNtXYOMjzdyys4Eh1178T15kkAfd3yDwknKraK17zLjI720FJ3h+K51fPGrn/HWJ4tZ&#10;uU4FVdXN0vY3oLR8Nl/N3YCBxzna5eMaGaC9/gKhB/ag8s4qLOWhS+k5lDe2ScszCVB9A21LLwJj&#10;k0hJPUdqah717b10tTdSlpVOdswBTA/FkVxcQU11BSXFxYqnF01YIJmI45o1OHpGkXLKm0XbbHH2&#10;98bZcDt77A4RnXIKX7uDBHnsw9TCCReHw7gfdGSP63Gi0gqpaOpiaLiHqjMBOFvvxTGumM7x8Sd7&#10;hX1nDtPfWUbifmUs9oeTXtbO0Df0YHscYrVKP/VvM9KWiJ+1MXob1NHaoImJ20myWy8z9UF3Mvev&#10;DdFRfIoj+03R1NZCW8eWo5HFdN9/wMvaoeXFCbGu8OBmLSdspeuyaD4z1puxL6aY/lsPngyxujMJ&#10;s9zOajVPsoZucOfB19y73kTGse2oL9YnOrOYLH871s3TwqdqRPpOvMutoWryAkzQWONFTmsf7dVp&#10;eOvNR8nEh5TySwxev4O0mem5f5crbaUkHDHi051xFLVfZrp89C9huhDr6wd3uDbUTk6QHduNjLCI&#10;qeDaWAtpHpbo6u8npP6ytOZ9bg5WEO9mh5F+CBV34d7Lmr4KBH/niBBLKBQKhULh340va4jV317H&#10;icN6aCrPZ95Hb/KbWRtQ1d2JR1QqGdn5inkiMpNP4LV3C8oW3tKyHIrqGyjPiWH/UmMc45M5X9FE&#10;R98QYwMdXE6x4v0t9jgGynNMXJD0xfCjbRz0PU9lTzNZYYfwi0gkIy2WoCA//KNSyM4+jft2DbYp&#10;K6G2YztrN2xgvaSJix8Zdf20V5wndL8dOqtWsUFdCWOXIELjkklLTSQu9BD7zbeio2aM+5n6iZ5Y&#10;3fUk+exm/oJ5zPxwDsvXKrFWXQurwFMUph5B8w+/Y9GiVSitXcdaJSXpuNfhfa6E7Iw4HOxCKL5Y&#10;SWFpMXm5uYpg4KF5+WXUt3UxNHaREC0VDh2PIuWML4tMPQmIOILbQS8O7JduoqV9bTXej6+fPQa6&#10;hhiYHSAg3BtbUz20t1nhfaaM9uYsguz2YrjTj3PNPf/NPbE6aK0KwEHVQLqueTT1Td8b63GI1Qx3&#10;2jhjr4mJhSvBp7OpOuOJwSYj7MJzaXkixbrHWG0axw+4YR+URHZZBVXVTbT1jHNLull4WbOAFyrE&#10;+voGbakH2bXiCz5RcSK6YlARUj0RYl1vIjdE+owp6eMalkFhcRn5Z8Nw01dHa3cIhb3DdJYlcNBo&#10;JZpusVzIy+ZcvCe2W9ezN6SG7oF2KhMOovzWF+gdSyY1v4Sy8nLKJSurqukavSHdOErtbKmlUl5e&#10;mEuq/0G26ZqwL6Od3mv/9bhTPu76Mw4Ybt/EvtB0SuQehCXZJIYewFRFC/ODseQrxjzeoj0vHHuL&#10;begdiZfaWEjqCXf2mlty6EQt8tRcIsMSCF5ORIglFN68J/2QvUbH4A2Gpdff+DS+Ww8Yv3aTrsGb&#10;DEl/pKfWGxq/Qr/0j298KuGf8+Zd+ofHpTZcpf+atB/5KYbP1HvA8NUbdPcN0tL9TY7QPnyL4ZvS&#10;NhTbvceI1La23qFp6j62VX5i4RPH9DVjN+4yOHad/qt3FfMjPNueaZTaPX7jDn3SCv2X7yqeFjm1&#10;fPzWfYYvS2VjtxiR6z5VLhQKhf/dvqwh1tjIEJ3NtZSkhhGydw3qvpXklF1UfP+PTvbYGWqvIcXf&#10;Aj2vcwwo5pYaoLE4AZfV9oTWtdP9cHsPQywjP8JzLknLBiUzcJ5jgufxZAprEjnsEUB0UjEpxx1w&#10;t1RDae1yPvjgXX7z0x/xxntL0D8cT3ZlJRWS9U0t9LaVcOqgC/a2ISTV1JF3xhNL3ZUYuoZz+uRx&#10;7DfMYJX6IU6W1NDWPzrRjs4qYo7boGwbRHFpBZWFGcR678HIyYsIFx1W70siPbeUysoislPCMHn3&#10;Y9zP5JKSGMiObZ5kt/fRUhTA7jUL+eSd93j/gw94//33+OTztVgHnefSwNQQy4dFpodxttDkoF8k&#10;MRdyCNm5ktnv/oq33/0dv/7lL/nlb37Pe+/+ljfmqbHNM4XWrj5aMwNwcnTAPrZOMcxyZLCPvt5u&#10;unt66GhpoaWljc7ufgaHBujrlF+30NYhDweUj3FMcd36ezoV9bsU9eUhnr30Dw7S392meN3a1q6Y&#10;92tUMVltP+nu+lh5xVPQ2Mf46ADd7dL2pPIRef4u6bw9CrGa66H3DGZLDHEOzKL19h243Ua81RpM&#10;HX1J75gy1urBECXRXrjsc+dUdQfdA4MMj13lxp37L3UQ8LyHWJUxZtgfOkh601UeSK9vXykjbp8b&#10;bodTaZR+p8nLmtOPss/BjLDiIW7fu8210WqS3Hez/r2P+PSjj/jwvcWs1zpGevcoV+8/4N7tIRqy&#10;fNi59ANmfPpH3p+/mmX7E+kevcW9a51UxTuw8LWf81tp/T9+9DEffzzhF7PmcSilgbq6AiJ3L+eL&#10;T6TlH85g4RITvNKrFE8qvPcdDN+Tj7shyQXdJb+QPnt/5CPpGD6W9jVHxQj3k5V0DlxB+ipXcO9W&#10;H8XxLuxY9L7Uxg95f4ES27xS6HzyEYsCgeAlQ/6euHr1KiMjI3+VIsQSvvgOtpPs7cbqTZ6kSK+H&#10;ni5/6NUx+mqj0NENJrmqn4EpZef9DfA4cZ6qgSn1/xL7CvG3UmP5Rmt8C8YYuj5diHWF8nRf9L98&#10;jZ//9DVe/ck0/uYLvjJIoGTwJiPyOoMdXIzczju/+9X09WV/+iZvKXlysnpgyjF9TU/3ReKlH07H&#10;0htpu/pw+Z/x5h1GuvI55OiP/9mLdD5VPn5zjIKTZwg+nkjZ5TvPhFxCoVD43+1LPydWbQbnj2pg&#10;eGac1v4ny76LEMvd8xRhx3WY8/v/4D9/+Aofqdjgl1zBpUvyzW0dp9w2YWG1k7CiwceToI9L+xod&#10;orezk87OPsX8VSODTWSGWLD+o9f58Q/e4bP5NsQ1ddE9Mvp4OJ4cYvnvZ7N7MoPD0jb6mskN3Y2y&#10;lgHrNx0ko3OIgdGJ4+ioS8f5k0/wPPtkiNVccBxzQ2d8YtOpkNpXXZnKUWND3ILO0tA/NcTyZJGp&#10;Novf2sxhrySKOqtJsN6GtcNR4grrFMem8MxhNC0dMAorkfbbSU6ACy6OHsQ1yJPbd1Oa4IqLrQ7G&#10;FuYovfoqP3n1I9boHyf2XCgHNr7Kaz95lY8Wb+ZgcrNUf4j2mtN4Wq7HZI8ZW958U6r/Cz5fYMPx&#10;kzH47/yAn0r1f/PBl5gF5nCpd+K8NF7wxNLKhzN5lQzXB2G0aAsuwVnUT17vRyFWUy2UHWW5qQ+B&#10;2e3cRU4Y7lHusxFju/1EV8hDsCYZKSD8sBt6yitRXvAaP3v9NT5SNsavYIT73ziW7MXneQ+xbl8b&#10;UXwe5DBRDqwePLjDjctXuXrlJncfPFAEjHduXmFsbISrt+9J5Q8k73Lr6igDis+bbC/9Q1e5LZcp&#10;jvoBd29fY6S3ky65vKeXPunL8YF8ne/f5fZ16ffuo3Wn2NXF6LXb3L59kytDPZPLpc9sr7zviXfX&#10;d4HimtwYZ1hq39T9dw8MKyaql4/xMfe5c12el26yXo/0/XL1lvSe/a5aIxAInkfu379Pe3s7VVVV&#10;f5UixBJ+jz6QvEx+7AF2bljEgmVrWLFaSeE2xyDOXppuHdkHjHZUc97flc2GUZxv6aGpd5jWh3Z0&#10;UZAUiY2xLl+4ZlLW3Pu4TPrD3D50k6Hr9xnqb6c0RJd1+zPIrOmgOj8eff8c6UfjLZLcVXAKTaSs&#10;b7r9y+HNPdpLkthn7oFHSiOtN+WQ6mvGpT/Gw+MNnHQ1wnCLGuoae7Dec4Ks1uuKnkpPbmeckqRA&#10;LDepsC80ifjkDM6kTjEhVDGPxQLVCIr6J3qVyZPb1oTp8bneYY5FJj1ZXzbxJLF+O5m/5igny/sY&#10;uHaVweYU6QYkjoTzafjbWeAUH81BfX00pPO8fNVqlixewLwlK1iyUjr3yptYY+BJbGkv3dUJHA4I&#10;5li4L+YG+3EMyKZCOodt/eP0X8ziSMRJjpyvIjs8Gu8DMRSP354MseTjfMBIWylR7u7o7j1L2Ug3&#10;aVHu7FDZpLi+y9Zqsv1AIrkdlxmVe3BJ57OlvpAARy3WrVvD8jXrULWKIvXiEINyL7Sbt7lUFIv9&#10;Dh2U5HavVmb5dl/iynvouT5RPtiQxIHd21g/+R5atOUgIXltdEz2hBu5fIXsSDt2b10prb+GxWp2&#10;eKZepOXq/ck232Nw9CJnjjuit3zyvbjzMF6Z3dL27zMycIlEf2e0166TytawdMM2TI+nS++R64rt&#10;j12/Q0NZGl57N7NijdTGtRrouySQ1TLCkOL9MfXaP6li+9JNYUNThnSNokks66Z/mnrfq/L7daCN&#10;RB9PTJ3OUChdh2nrCYV/Y1/qEEu6ke0sl/4+OK9F7XgGh+yt8T5VSOdkz6bpQ6xwLL6cwxfzF7F4&#10;xQrp+2gjqobOXAjezu+nCbGO+pyj4GIRWSkB7DWy5HBICpUdvfR2d9Da2kqquxpWW2axerM+y+Tt&#10;Sa7aZovd4UMc2bVC+k6eWLZixQa0DffhFRJFbEwYQZ77MZKWr5lcZ4WqHsaesXgftma9U7T0fddM&#10;a10JSQE2GHmEEBsZiuu6gySXXKRtqJe22m8IsfKOortkEbO+mq9oz/Jl85j58VJ2ez8dYh1nkakj&#10;ljrq7HHzJzI7l3jr9ayc8TEzFz9ss+ScD/nFMn2MQouk811Nwn5HnPaEkj00Lp2jLgqjbFCfPYsV&#10;OocJO3MCP+ddrP/qIxZt1sU59Axxwe6YqiqzTs+H3NFBmitiMFv6KcvWWXL8xAliwg6iM/djFq5e&#10;h6VXJKdOxuO6bSXKqg5ElLUqelu1V0fjpG3J0Zgseqr90J+tgkPABer6Jt4HD0Os1oYqRlIsmWPi&#10;RUhhz+RPf6gOVMXIbh+R5WOTSySaE3AzVGauqik+p85z/vRxXHZtZ7t5KMWD97gz9QlxLxHPe4gl&#10;EAgEgmeRQyz5N4c81PmvUYRYwu9R+aZ4mJQjOqxbPJ9N1n4EhkcrjMuooGZwunUkb16jLiMUB7Vl&#10;LDL0Yr/NTnbs0GOL5haU1HTR0TdAW0OFFQu+4Kcz1qOmJZVpbWGz9ja2bt/N7qMZFHUM0yz9aPfV&#10;2YDF2RaKGxpIOmbIWscEMqs7Cdu3GgvpR3VqZR+N0o/m1sEbDF5/fBM/dq2fc8etUdNxwDenh96b&#10;8rC7W3T3tXI+xgXzXZa4hZwnIyURd9MDHA7KoWzgGtJmphyLHGKFYK9jRGBuMzWtE/t6ZF0eCUFO&#10;LH86xIrYzmzrWJKKm5+sL9tUS+V5F1at8yKuoJmm/j66q4JYvcqdoFNn8bOzwvnUBRLjEomSzrOP&#10;zzGs1P7I0q3W7PWUzn3ECYJPF1HWOkBOhAmq6+cxd8kCPvnjDL5atBGNHcboO4dwMtaP7Y4eGEUV&#10;PBtiyeGHdI0qk72x2KqPpkc+5bWlRHl64xkcQUB4GEcO7UVNTQ/LMOlm7Mod+vvbiXAxQG+nGU5+&#10;Afj4H0RbRQ3jY2lU9V1h5EofyR5HOeYfjE94BH5BHugpLUPT+QSZzSMMXx0kQyr39g3EOzwS/+Bj&#10;GG9YwXqrQBKqhxi+foPSODcMdbUx2ndQusnywUJvM8rGHgTl9zBy64F0I3GJM/52GG0xxnxfwMR7&#10;8WwBOc3SDcTNGzQWZhHheZyj0s1yQFgIbg6mqGjtxi6+iiFp/a6Wavz266FtbMXB4Ei8vT0x1NfG&#10;1DOZypHbU677k47duENP1yXyTh7AUE+ZRTPM8Mxopm+aut+r8nXsriPQ0phlGsc5J0Is4XPqSzuc&#10;cHSY3sZiUvz3sG7uu/xxtQ2u/tGcK21mQO7FJNWZPsSKxW7BFgwPHMUrMJDA4HAiYs9y8cQu3plu&#10;OKFvOrWD3fTkxxMQKP/9LaYyL5Hjbtbo6uqyceH7fP7VHNabHMLT3wdPdw88ghI4m3mBjLhjeB1x&#10;w8nJSfIg3kExRIVGE+4dwMmsBAKdnXCVypzdDnIkIIaEcxkEO2rz8SIltLS3oqu1GRWV9eh7p9BQ&#10;X8I5l3047DlCdGYZtZXncf7kc44lPxVi5Uvf7xoGmOw9iK90fP6+ruzcuAU7/6dDrIk5sXz9HbC3&#10;OYB7SDzh1upoqmzGYK/c3kl3buIrdZOJEKsnl6Dd1lhZRlJ4+XGIZbBBFfOActovD9OSH4nppgXM&#10;0nYhve0ywx0VRNttY+1KC8JbB2kuj2HvpiUYuZymdmCYgc4KvA0XM2/jLkIL2xgdGaIwxAKNFdtx&#10;S6lRTObe1XSe40YmHI7NpquzisxT5yiqbqV38omJU0OsG1n7mW/qLf3t6mKi3859Kvw2YWTnQFTF&#10;+MTdgExDHC7yU98cT3Lx8gPu3x6hNNqR3QYGBJaNcfMlfcybCLEEAoHgxUOEWMIXyMchlsYWfdwy&#10;hp8ol+dbGrlyi4HLdxiZ0pNlbLSNs8ddUFtihFdJPSmnYgj2csRUX5mfLLPioHcwvsER+CkM59jR&#10;g1LZelTM3TkWFE3ouXoudnRQfOo4i97X4mhVPyV1abhsnseX85RZr67Dws9+wUczF7BKRQd1TR32&#10;hORR1HnrURuGuzJx32nKLrfTFA3eYfT6bbpby4jxskd3mxmuUflU9txibHyQyvQEDlg64+idTHbH&#10;DQbkuarkgOD2OKUpfhgt+oRl0g/wzVsm9vVItQ2sXKXMTK2YJ0Os4C38duYqVm7QeLK+rIYaKmvn&#10;88flrhwNDcE5Lo2qPJ8pIdZe3BJraRq5Sd/oVVpaGzntvBQDz9Ok1F+lZ+Q6A1duM9KUid0B6ZzK&#10;NyVHLFizTJXNBo4cCYnE/3QuhedC2eH0TSHWA+katRB30J7tegeIaLlCT3cv1VVttF25y/jte/S1&#10;FuOxU4PVhiHkDg3TWpeI5Ro17MILaRi9xcjlPs4c3Y2mzlES6gYYvnZZOo5aGgevMnT7PqNXh8k9&#10;rMKSDQ54Z7fSd/0qVZmVXOwdp196X41dG6cmSI+Fy02wi6ugbbwBP80NaJn4caJ2lKEb12jMOob2&#10;mp1YHM2h8fod6qTXO/S10Hc9S3n342stO37zDh0tndTUddFxQ75+d+iqTsF2qxZKprFU3rpNU+lJ&#10;bHXXYhZcSrt0jYcGOoh2MWCL7nFSe689sb2p9vd1cD7aGTVrZ5ystVgz3+pPhlhyb7+h8Rv0DkvX&#10;a1i6XuM36R+/pZgDTT7/8rxkcq+wgbFrUrlcR3rPXbn3qJfc6NVb9I/IyyfW75euidwbbmL7Dxi5&#10;Nlk+dIXephJ8TI1Y+ijEktaXtz0yuW3pv3K4O3bryTYKhd+nL2uINdBxkQT/PZhZGGCiOotlVklk&#10;NfQzOPq4zncyJ5bPOcrq0wkw2sjSxStZoaLBTltnjvhKf0t9/fCz38paTUN2B+XQ2VpI/LFQAgKz&#10;aJS221eXSfghU9TV1SfdxPJZs/jig89Z+miZOvqWTvhc6GCso4oY953M17LgmLcPfp4Hsbfcxk7/&#10;TDp6+hhqySPaXfp76R5LRm4Kzp+sJjy3gPMpU0KsQh8sdx8mLKWUtp4eOtsKCDTfxaGQ6UOs0NQE&#10;Aq1d8fDy5bj1JpQXzGH5ps2oqqigorIZ9VUzeXvNjokQq+MCPgammDwVYlnv3IlXtvQbRTrmnoqz&#10;OFjqo+x0hj753PbXc/aIGWord+FbNxFiOW9bj2t8lXRNLjPS00yUizZr9wRQ2trH+NgINWdc2b5a&#10;H8eEKoak69nTnEOQhRnuCQV0DT++vg99PJywZmI4ob4LR881cu3BfemX/zDprmsx3e/B2YYb3Ll5&#10;k1u373K/+zx+bi7Y+ObQd/c+Dx7c49I5d2xM1TiSNcD1OyLE+j4UIZZAIBD8eUSIJXyB/NMh1tho&#10;FznxoXgeTyGv63Go0F6VjLPFVhYanaFFej0qL7/cRl5aEGu14qkeuDExf5TC+3Q1Sz+aj3gSXt7D&#10;sGJC83t0txQRYLyWV3+kg3d9D0ln3FDXNWXfAR98AkPZtekzlHWMsfcIVbyOzW2mYUj6UTS53cqT&#10;pujom3LwdKMibOgqO4XHHgO2GOzjUEIFVT2T7b0lHeOVIcpzT3HYfDfaOw4qhqcNXL0nld+hs72e&#10;1NhQ/KR9yPt5xpCTRGa20XFlclJ1OcQK3cqHKlbYHvKdfp3AcPzjc4nw2YPukQiKso4/EWK5nK6g&#10;OPW49KNcByWl1cz54DXe+mQO81apoqq5h8OnKinJPk/I+WKy20YYbs/A3vwIHieq6ZDbcPM+l2sT&#10;MHLxnDbEkofGtVUmYmO8FR2XNNrkdZ5yqKsefxtd1hgHk9V5iao4a1YttCW4tJd++RrdvE1dnh8m&#10;yttwOdPC0BM92OSecDepDtZmhaoDXlltzwy9G79+m7aE3SxbY8peqY3NtdFofKnJbt98KuT5wG5J&#10;xzBexKFN69lmcJzUtk4S9u1Eb6c7wVXSD8+ntve0cgg50JiLyy491pjFUHbrLh11GbiaaLLtaCZN&#10;0vXt77mEr510A2cVSenAzWm3Izs0OkJ1aQbBOc3USddq13rpZu9PhFgDw/XEHdrH1g2qrNsgvQc9&#10;jrLXKZyAzBbF9ZFDrJayZA7t3SaVq0jacTimgibFkMmrlKcG47BdXi5rhnNoAbXXHw6pHKUkNRy7&#10;LRqK8q1yL4mVWsxVeRhiXae+NJED2/XZIJVv1pUflz1C5+Xp2yoUfh++rCHWUF+79P19hpNxoSQf&#10;UftvmxPL0zuJvExfVL/8nBlKBtgc8SEyKYe69iHG5YnF6+M4ZGqJiakTbo670NR3xSexRvrcT+w/&#10;+2wkPj7S306F7uzR1UV9pRoW0uvjk8sDo09xvrqPcTnEenpOrBNu7I3Mp0MeIjk2StelCvLySqgo&#10;lYcTahBfVkxm2pPDCfWWLWX+vGUorVuHstJS5n6+ApNnhhNOhljZiYQYOHDIyQtPa010tfWxPmzD&#10;NjVNNLdYcNBWh/k65hMh1mAREZZ22Enf238yxLI1YqP7+Ylz+21CrIO6bHCKpL5jQDFE9OkQq7Mx&#10;EXednRyQ/l79yRCrpQGG83GTtm/vd5baQekPZkcKe4wM2Rt0Xrpm9SQdO07IiUJahy+R6mfHTvND&#10;pDZd5u7lS2R4WaGvY01c43VufRczdj+HiBBLIBAIXjxEiCV8gXwcYq385Hd8ukydLTq6ktKPzchS&#10;6vpriHEwZovWEeKlH1wTN9mXKTzpjZmOCZbnehU37LKXb93gYsU5XLU3Elo+RufDicuvXqcqIwjL&#10;AyfIbB1V9BgZlX5UZJ92lW7CVzLjB7r4V9fgf8AN55hMauUA7PpdzhzaiEPQKYq67ipej9yQe5vI&#10;+5fb3EGYgRo7zI9xun6U+swg9u63QmXdMpYtms3STTqoacnHMan2VtQ11zFv3gpmL9yCtu1BvFPq&#10;udhYRoKvNWpbtNj8jWqjtXMvvllddI7fk34Q9dOY58aqOUqsX6c2Tf0JVdW02LTBCPvYDOrKAp4M&#10;sU6VkeWrgYq+Mbpm+zBe+y7zNxuxa58LBqpamHpG43vQBgNtFTZpaqO2aSl/fO8zPp+nxCYdPTR1&#10;LHC1M2Ol1ZFpQ6yxGyPkx3qwU6p3OKNz4vo84XWayqMxXbcWnUPpNLY3UOavxxy14yQ0DDMk9+q5&#10;dYeL5YGYr1mPRWgDg9enrn+LofEqvNZ+hpKRP6dqRieCzEfeYeRKA+E6c1mqcQD/C0305HqzeJkp&#10;NidrFY8gV1zHW1V4qy1AW2M/sYXFeG41wXyHLTYe+yevnTkuoTmUDT/spfRYeUL7ynPH0F+nwbbj&#10;hfTcesDwyCDZCb6Y79RjvbYuqpKbLF0Ikvbfr5h368ltPFQxn9aN+9L77A4dRX5/IsSS33stxB82&#10;Z5v6Tqz3HcXdy5f921Yz55NNGIcU0SDVq88Kkm6gtqBuuIe9UvkRVze8Y7LIkT4UVRdC2G2oh7qx&#10;PUe8fHC2tEBLzQLrkELqpc/QpYrTuMmPtjZykcqP4mKnz6qP5jJ7vQfnbt6mq70IH3s99A32cfCQ&#10;G04WaugaB3K6auSpobJC4ffnyxpiycHF2Ogo3dXnSfNQ/+tCrNEhWvPO4Lnfk7P++rz1DT2xKppK&#10;SJC+y0/lVEt/H71xP3yY6JyL9I1L7egvJWafIUrzVrPF6hBBcdFEnThNzJkyusfGGBkdoaU0m/MJ&#10;UeS2tZMRHIyntSdJjSWcDT6AR3QmdT0DjI6NTz+x+9QQSzrm8fExqW4XLZWJGP9Ig5iCp0Ks/GMY&#10;qeqyY7cdB93dcZf08o4gtbie3pEpIVa8B4tWLGPWivnMXbEb14BkShKPYusWQFxuIpEex/A55EeI&#10;k/R30C6AiMo2af8NJB92kr77/Enr/v5CrNbSEOy2OxJ0tpj+5nP42rpzIq2StqHH7wVFiNXWCl9f&#10;oSXJHhs9DVQ36qKrvJVtLtGcaxlktOMCBzerY7A3lrKR63TXnsRjtybqa9TZunk1Glo7cAmvpOva&#10;g5d2cncRYgkEAsGLhwixhC+Qj0OsNV99yHw1Uyz22EkeJzCxhqbxAcoyUog5WUjFwF3pZv8Bg321&#10;BLuYo2ccwPkBef3H2+vvrJW2tYHddufI7bjGsHRTPjBQiv9OE6wiSqkfnOhJNTQ4zFk/G7bvt0Tz&#10;ZzulH/qNpJ0vprxtiP6bDxiTPHtkE44hZyjtmXgtB1gTk3dLN/JVgegpb8fmWDZ1Y/e4VHQSn5Np&#10;hJ2IJshDbr/sNpRmLmTuF+vZKr02k5e5hOAXk8yJ0yeJzWulrvAEh3cv5fMNu9lluVdax/Yp7dht&#10;uJXNa2ahH1JLw8AdqQ036e2vIMLJmb3WezF/QisMtumw8DdfsNbQkj2HE8moa6azOohVT4dYPmoY&#10;eiZwIr+R80dWstv/PBeaOzh5wAFn/xPExEdyxElqg6U1Joabmfn5QhYp62Ik7cdiz0F8D+5l7R73&#10;aUKsr+nvKMF/nxHbzMK50PW4B5J8/saHuqhM92OHoTqahu5E5v7/2fvP6KquBN8X/fA+vDHeHfe8&#10;e847557bfU6fjqeqqyu47LLLAWdjDCbnHCSEcs45ZxEUACEkgYSEUEACJCGhgIQCyjnnHHdSzhK/&#10;t/aWiAbb3V1dZcP6e/wH3muuNfNee82f5pyrH4nwgF9xRY+vDaNJb5OvLpucX6S9PhEPjcPYx6xC&#10;LNX1wgNhR3kyLm6n2LvXlHPxNTSPLj5NY2qW3vocAs8as3e3Lm5Xi6jqkjKqhFiHXfG627I6m0zV&#10;9zqJMtmGkYEH8Q8e4HPiCN9u10LTzVtVnyYnj7P3oKUwuKqnbW25nCoPI10UppxHWxhA6FiHcatC&#10;wpjQRwb7O0mK9MTS0V51vYWd0Mec/Ai4WU7L2NNZfK/03BK9pWGvhlizS4y1RaG/9QiaHrcoF/qD&#10;cmZVUZgpez87irFQ1mZpK1fMjnDsgBlB2V2qt0mOKbpp6uylvqaCS5ba7NY/TVi1kGfh+zTS+xB/&#10;vWPsO+RFfG0byYHWHNdxI7xiVAhfEOryHs77d7HxSBD35MOU3fTm+CFjzmUL+RuT0V56FYNdh3FN&#10;qKF77NWgTrTo/0i/rhBrFeiMMViX/TzEWjuuUCgY6awlLVT4TXwMseSDNOSEYvTpNnZpG2JsZYWV&#10;syeurhe5H2HAvxiH4n7ai0BPM6ysjrL+a2su3Syje3SIltyrnPe2wsnZBreAq6SWVFN67xrn3YR4&#10;jm/m/Xc+ZLNZCHdTr+LjYo3p+VwGhlsouBXOGXsXQm4ol2K3cS84BF+Di2T2NPAgxg9bayvh9zYA&#10;/7R6FN3VxJ7RZd3O45iZW2Jlqo+WxlH0L92ne0imKteYUC6FpJ2m3FC2/L/UiCp4HmL1dTzkbko+&#10;lS39qj9Kqa5RWSrUSQMRJ49wRgmxkoKE360D7FY3xOFSAvdy75MadAbHc3Fk1N4j9nwIoYHRJF7w&#10;xUzHDo8b96kfGqL6pj/enqcJKRoQfnP+HBBrjIoER3Tsg7lbXIui7jzH392BfXAmdS9s7N7V1bX6&#10;tD/ZzIO4y5x2ccPFJZLMmn7GHq2wONZF0a1bpOU2MDjziOVFidCuicJvv4twnguXYtOplyhBz2o0&#10;r6NEiCVKlChRPz+JEEv0z8hPIdbLlhO+6LHZOdpKE3Ex0cQsvJTuF9/4NjlGe0kSDtqO+KVVUt9e&#10;SXq4ATZGV0iukjK0NptHqpihpiCLtOzrGP3Kgmv1lSTE3eBiwAXOrFln73tsP6aNlefq54DreTxs&#10;lzEyLiHXXxj065/m4oNBRh6nPbeCfGYJ6dTimmuJdjiDq8VNSoTPI2vHZdPLqtlgY4J7yxMJOW2K&#10;xe1hBieWhTgm6epu5X5mO71rexgNd1Zx+/RBzGJrKa+rJysuTJWf0/7n8Tt3Xvj3aZ6Vf5F2cbBi&#10;z1vr0XDzwfX8FULiMqgoCmHHzgCu3E7h8g9CLE98rwrXyKapy0vm2qVz+LgasmXDHvactMFVSO90&#10;dDr3UyJevifW3BwNuRHYaR/BJrqGtrFFoVxKALhCX3cTmRFeWGseYYuxD1cKB+kfF8o93EFFqA5f&#10;Hgt+ZibWIm11yfjo6OF9pw2J8DAuEQY2pXfDOW2pyTcnjHG+3UaTCuQoz1fOZlqkJjeOYEc9dqnp&#10;Yh5VQdXAPOMTE6sQa4sFDol1tD+ZidVJtNkxrC3PcadYCbG28fFeNwILlQBnmaG2LDxOHGLPCX9S&#10;BoUyzC7T01rJ3csOmJw6xh7bi8SWjTKsfPvh5Di1mdGYahngllyj2idKKhvkdrA5apoeRFcLD7OP&#10;+8qr/AMQa0y5AXyyJTt2WOKUULMG44Q+kn8Jnf0mGF95SHNTAvobj3HK6TalimeunV5gqDQW48On&#10;0DybRZ3quPL7M8hdfwM09mjiGpFGgPFx9lvHUyCdU9Xpsxu7p/U2kuy0jd+/vx8NJ198A/xxdzVm&#10;1zdfohdcQLtMuUT2aZqiRf+5/NpCLMkgDQW3CPK0Fe6bx3DOHaNrRDg+2kt3eSpnzpzBx80RKwPh&#10;fnetgBHZmApiNSoh1mff8u2RE6jr6GMdkkxpbSPj9xx4zzQMF097vGy00NISfDaRnOp2motuEeKt&#10;i6GeOj6Rt7iVnEzUhbP4OltjaaiFs5MjLqbq7DhwlMOHjqFmaI1fYg6FCZdxsTDD0fs0V+OSCD3j&#10;iP4xffR0wykTyjA20MKD+EC0hTwes3YhOaeQa97afLR5LydPaaJ18hiHjx5UQazOnh7a865x6fw5&#10;zng742SqxkefnONuZS1FWVcxMrigglijL9STcrZaQ1688HvlK9SJA8e3qnE2MoX89FC2WF8gKq8V&#10;ubSNkvgIPAzPERgcREi4JVrGrgRGFzPYWkDMGXt0LU4Tcb+Froo4zjo6YXnuPu3yIVXdJN2IJbtR&#10;pkpvtKOS5NsxXM6sXWunHirvJRB+IY7cbikDHcXcjQ4hrbQTqXwc+Ug/RenXCEl9SM+Q8JwzJqer&#10;Mo3oC1GklLUikdYQKdSt0dkEipu7Ge/KItz9AknZtS+ZibUGsUS9UiLEEiVKlKifn0SIJfpn5H8d&#10;xFLI+8mJdEVXx47IytWlgS+eI5NJyE7wx9zDA1cPW/TUNYgsUdDznT17JmiuSsf8V+ZE1OYQ6GqP&#10;3gl1jq55w/v/yLuffs22g6ufTzpGc7u8m/7OPJwPbMPowj3yhp6Jb2yAouxUQoPDCFLZBc2tB9ix&#10;SQ974bP/2vFrwkNs1TDIZ14CsSa7yL8XgYleItWSOdW+Xk8hVjWFxblcczMQ8nOMPfu3sH7DXvYf&#10;OvEkz0dPHGfPrm28/7e/5ct9h9inYYyR51Ue5F1g+05/wm7f4oLrWS5n1FMY9kMQa5gEu8Mc3PAZ&#10;3+7YxDu/e58PvtjJ7p3f8PYeI+z9zqDr8RKIJWsn5aIdaicsiWuYVC0xUwKs4aFeboc5oXP8EFpO&#10;UeQIdfdknytJN9XXTNj4jSNXygcZUh6fnRMGb5HYHnIlJK8PydQiFffCsNU7hLqJNzcaJp5ASaWV&#10;AKu1OAE3k0Oo6dgSkt9Dz5MlpUI+yiLY/9ExDEMKqXy8J5aihDOHjbC2uUF+ZwmBp7QwsIklU9Wu&#10;SsDTQZzjcU5sNyGkYoXBniZuBFqgdvgQxqdvUTgC0rUyjEk6yDpvw5GjwSR3ja0tb5yk7N5ZzHYe&#10;x+H26Gpevs8/AmJ13TRi+14b3G7V07d2/DmIVXudUxvU0HBNoWLimWunF+grikb/6Cl0gnJoVB1X&#10;lnGUexeM0dh/EruQJM4YHeGgYxLFL4FYqd313HTYwK/++DWb9gkD2bV+p2HmzIWMVvqUQHItPdGi&#10;/5x+bSHWcDclif4Y6Riga+bP3Y4xhpSbug+20ZwRzNGjRwWrYWB5hviSDuQK5XVSeluKuX32Jg+6&#10;Bhl+HJd0iPHKG9hFZpNX3/dcOnLpMDWZV7gYc5vilhHht7aH4qQLOOoac/p6DnWDyhleMsZb87ju&#10;b8OJ40a4nk+ivLaEW8HBBEXn0jTcRKHw22sq5OmYjgM+0QXC7+7TNPrqH3A3zJqLKeXcu3uTi3fL&#10;kcqFeEf7qC9MJj6/kb7uduri7THSVlOV7YS2EQ5JrXT09dNencPVK+lCXkaRPhOv0sq3OBYneGNv&#10;qKwPwRaXuVNUR0dtJj7X03kglFcmqSfn2i1S0yt5mHERb4ujqDteILG4HcXYGOMDlWQn3yE+tZL+&#10;gVqS/dww1HAmpLCZIcUYihfS/NNYhmSokdIEI4wO2xOZWk3PS/bDUlqEWD9eIsQSJUqUqJ+fRIgl&#10;+mfk74dYigkFjRWlZD5opEm6yFBzAaHWhznhdJvCwRnVbKZnz1d6bGKKuuwIzI9+zrvrPuftYz5E&#10;l4y8ZID9GGJZES08tLeOTTOofCPbmm/67Mf5cjz57aufBxVzjEilNN1xYedOS3zTWuhQbRK/ZkkT&#10;yVfOYaqli4bKB9nw3se8/84m9gqf1deO2wfGktO9Cj9ehFjSnjIS/fX4+CtLLtyuoVGxwOATiCXU&#10;wdAMo8o3zklGqSyOx/d0KCF3a+hXvSVOaSl1FQX4bDEmqrGHRtmUUCY5Q135nD6bzo2EYGzcIrlb&#10;0UN1xI+BWMZ4+4WRVpSKnak3vlHFVBbFYubph/2leC4lZnC1sOE5iNVXlcQ5sxMcsE+jTDKPTGgj&#10;5Syl6oyrGJ84gdmlbBrls6oN9p+036SC1sJIdPccxymhiu6xBWTjg6Set8DI+AqpjcJArL8S72Pf&#10;cNLpKqkNowzPrDy9fmZBNRAIOv4Zh039iS7uZUD5pr4n4fNIe0vxO7aLQ47XuN0yiWJmkuac8xgf&#10;tcM9tISWyV7u+jlgYBzI5ZJRRueWGR0oIkD3MAcOeRDXJKMw9gzaatpYRxYJ/UUo2zNlGJN2kh1i&#10;xq6dDoQU9Qvle4R8fJSMcBs0dhtytkAYACrz8n1+GcRSLvkbaONBRib3Kofor7yM5hY19IT2rJYp&#10;l1FKeXjJij0fq68uJxwpxu/4Pg5r+HKjRo7QBIyND9PRP0RLTQ7ep9TYrnuR2FZhUCTELRmq4JKD&#10;Nsc1fEgoriLGVZe9J/y4XicTwmfprbmL4+6DbDx8nnuSHgquW7H7qDOXsprpHp2gd0BCVUkVjZJJ&#10;pEro9Wx5RIv+M/n1XU6oQCYZYVAo1+DQCFKFEmasHpdLRxgYGFBZGSaRKVbDxpXLDGVIRiTIFGOq&#10;JdircSlnaY0yNCpFpoRHz6SjBCRy6SgjyjDlNWvpDg8OqY7JldcqLcQ7OjIkpCnck5Xxy5XpjKjO&#10;UaxdM6TMk+o62XPgRyGcKx0VjkvkSKUS4fdUrkpXVRaZRMi/XLU8Ui4ZEsq7Wi5lPMMShSpuJaga&#10;XcvLkzKtWRmPKr9Da9ep6kOIT7hmWLhGCcvGxoR0RyVC2nJkQt2NKM8dXq03VTzKcCFfEiFcodxc&#10;viKN6JAgApPK6PsPg1hC/nqrSfPRIjA2j5qOEaGsLztvtYwixPpx+qlDLElrAfdTrnOvrF01a/s7&#10;mhuhvSKHuxnFtI7MqvYue7SywtRwM8Xp14i6FkHEjRSyqvqZWl5BFcPiBJL2Yu5ci+RahBAec4tb&#10;hZ1MPA7/N2lJ8DB1GWlU1vcLzyOrR/80mmCoqYbKwibheW5ZKOPa4TdNi5PIOirJyyijW3hg/jm+&#10;a2FlepTO8iKyHwr9eX4REdOK+rdKhFiif0Z+CrH2b1zPQdtLhEZcVzn6bjEPa6tIOmOHvlEIdxoH&#10;qUwLw+L4AbxTO+geW3puw/CR4T7K7scRejWSc+c8sbI0w87ZnUOaRph7+RMUdYuEkh6kM8o0ldc8&#10;hVjXW2V0PxOX0ncDjuB1LYWKx7OtlMvLeuqJsT/GUedo0lqmnt9MfGaeIeHhvKN3hDaV8wkxd8XG&#10;IIIM4XPz2vGukQlGVPs7wWBbKel3orj6sI/q8odEnz+LtYEau0+YYGYnPDxfvsaFoECc7cxUG6R3&#10;ydeWa03P01l3H38fB7RdrlIuWVl76+I0bXWFeHxmQVyndHW52dwKiulpegbbifWxxcAvgcIOBR05&#10;wYSll/OgpoOss1uFOgrE41I4FmrGuFzNoWZMCbFMOR0QzYNa5dsJPbFzvUhYgAUHzd3xSG6jc3SK&#10;fkU/WaERnHOJo0QY3ORd98ZUUxOvrFH6J5dXN96XdZF12YLtn+5CwzGI4KvRT9r5ekouxd2zDA90&#10;EHFaD00LZ/xDwgi+7Ieurj5+sWW0DA4zXB3Mvt99zD4dV7wvXXty/dW428KDXCvdNTEc/tUf2H7c&#10;BufzkVxeCw+PjuNuWSddkklKE93RMjTAzD2Qy1eCsTTRxNDzOqm1wuBrZoHOsjQ8bc3QsvHA/2oU&#10;gW6OaJ2wwOZyPtUDDcS567Bl/WF0PEIIWYtf6Zi0Qkr7x2gsu4GTpg76Fue4dCWa4AsXsdbUw9Dt&#10;BtmDM0/7yqv8Uoi1TEdpNHbH96F9oYyGwTquOeihpmaB87krQvqReGvu5fO3DmEcUUzzjJQH0Wcx&#10;09JE39mXQCF/lyPCic4op7y7l+wob47t00TN7CyXhXYIPOuDsY0nnrHltI2PUn73AqbHTnHKOkiI&#10;O4qLPk4c+mAj65Ubu0+P01Ydj5OGOqdMT3MxLIrL4TFci8mibHhibS8z0aL//H5tIZbov5gV0mEG&#10;+/voHZS8FJz9aazcuF/CcHc7fUOjSOVjLzln1SLE+vH6qUOsymgjtLb/li/MI8hum1rL9VONN98k&#10;1HI7m0+4cq1UwvzSCpODzWRcccRM7zC6hoZoaumjY3uaO1V9jC3MqV6YcD/YDSsTY4yN9dA4pcG+&#10;k07EVA8xITxb/NukpFYF+O/djPuFbNpkq0f/NOokL/QM7oaXKRpZZPEH4M3i+CDttUWklfYwKQx0&#10;l9eO/0drZXmRmf5q7hdU0dCvYGHt+J9M093UJAjPpnuduVMvZfbPVbA/oVYGyrnpYsYRsxuUyaf/&#10;HdBU1JsuEWKJ/hlZCZTGeZggDLoPbeKbrbvYtnO3ykdtzxOZW0VW5Hk8fG6SWVZIgr8ZOw74ktIy&#10;xeiMctbHMqPCg2Z54QMSb1zGx/oA2w6fwuhKIZWdEgZlU7R3dRPre4Ljp05x3C2MhNRs0kp66JRJ&#10;afpXQKyx6Tlaim6gf1AHh6hyGhRrs07mhDJIBygpLuJOWtYzDsf+qA7qB1y4KHxOenJcSP9hPdUt&#10;3VSV5pFw6w5xSYmc93VAXd0So4Asqkf6KUi/htPxo2zfe5xD5kFcSS2kuHMMqbLcyv2fpidpqCok&#10;5nw48Z3z1Fblcy/zNldCz7H/XVfudCjoXyvL2IwSeoXgputEUEINneMrKCZnGJ5YZGCon6wzWzG3&#10;MGL3UW127XcgKL2Rzjk598OCibmZQVlDNq7Wjpw6poa2+i4O217kZnmvkGYF6alRuBk7YWV1i+Km&#10;+wQ7mnBQ8wJZAyuqfaxU6SsGKLp1llM7drFl2y62rrWx0mrmnkSWTzM2O09rbRYB1ifZt0c4Z88B&#10;1AOzKOueQDExxkhzAub79rBtyw627Hh6/b4TuvgmFNFSn47DwX3s2Cw8+D0TvmP/EZwiH1AzsoJ8&#10;oo+USw7oH96pysMm0yBiivqQTCtnda1u2l+RFoyT/na2COFbtxrgEJxNmWIeqbSDjKvunNi2g2+3&#10;P+2nSp+y8+dGwzLyaSkl6RHYHTnMdiEPW7cf4ZRZBKlNowy9uH/byyw8aA40pBHkGkNSRT/DqmPL&#10;9NSlEWBvhUtsI62yJbpr0zhnrc+e7cr0nfF20BHKaYTF9QrahO+UdHyawtvnsdTaoSrnVg1PAlIb&#10;6VXu2TbeTvJFT7SFelSFHbXEI6aEJqGMCiEt2Wg7qWFenNyzV4j7FHoG/nh5+WLmlUyx8HSlGBum&#10;IPE8hodXy7j3uDYhuYN0KoQ6fLE8okX/mSxCLNGvu5UQq6amhqEh4aFE1Pfqpw6xyq5ooL3vbf55&#10;uwMh6c0Ij2JPtaCgJNwe4y3/wmfajlwuHGV+aZ72+8FYntiK6eUHNA9J6CiOw1NrGycc7tA4Jmeg&#10;rpz04DgqpVJGx4ZoKYjC88DHfGGdQtPo1L8R+ighVg6eX3+EjV8azdLVo38atZEd6Ia1WgB5Qz8M&#10;sSbb7hPprs0nRknC86lw/trx/2gtz00wlObIjuMOnLnbyPja8T+ZZgdpywzD3TKY3PYxhMewn51W&#10;+oqIttBkq+ZVHspEiCXq3y4RYol+Db1AR2EMnhbH2X2pnl7lZuGq47O0VSdjs+NtvtmvzenciWeu&#10;ecGjPRTHOPEvv32Ld0+EktLUTWP9Azw2+HKrU/5kf6HHvn/VlAuJ96kdWf0sG5eRE+XKVsuLJFY9&#10;s+xxVshLTTxGR77m7//xn37Y//QL3t1jgteFEDx01q75wzY0zt6nRjb/NN7HHh+mNs2LI8p9la7X&#10;vHTfIdn4JDE2H/PJO0Jcb3/Gb6zTaBqeexo+MU2m79fYh6VQ0Pn8jKBRyQj5V3Rwjy2kpP/p8See&#10;XUAm/EAF+F7lSlqz6m13qv2khisJtTnBR//4v/nHj45gFPqQvNQLmFmYoB7Z/N14RP8JrARhs/QN&#10;TTComEe+9rnkqjlHNazwS29nUDhPhEmi3zSLEEv0m+D5+XnVQ77o7/fS0hKzs7MvrcO/hF+EWOXX&#10;tDGy2svRT/Zj73WLMslTcrE0kEmQnj07P/6KvbZ6XH6ohFgK6pO9cdTXJqx4nKmFFRakVST7WqGl&#10;GUml7LuQamW4hpJzavz+C1/SemTMrh1XaWWR+SkFQz3DKOZXWBLqbGFGwWBXJ21tbXR0djMyNsPC&#10;8mOI9SGWnvE8rOmhQwhXnjMkm+TJBK+5MYYHeoTjHbQJ9+IJ4blYSIQVIZ0ZxTD9XavXtLX3MSyf&#10;ZmFFucTxWYglPJfKRhnpH2ZCuJ+vKNejLc4yKR2hd3CMqdlJuguv4am3k1/tCyC7uYNexTSLy4ss&#10;zQtpdwh5FuLv7OlHOr0spKvK1QtaZnF+AmlPF+3KMnZ0MqKYYX5BOD4p5LF3BPnkPEsqBLPI5Ggf&#10;/UMjDPc2UxF+inWbNDC7dJfqgVGhfHPMyIeQCPkbHhqmp61PiEuhmr05OiQV2kcogzKahRnGhGfs&#10;gZEJ5pRlFj5PSPpX66K7n+GxWVaWF5ibkAr1J2VSeLZeEc5bXpxC2texVteddHRJmF4Wjgt5W5qf&#10;YmyoB8nkDBKhzrs6hPM6+1V/hPzuUkRlXEI9SgaQTCgY7umhW2ijjo5B5NPzTI8NMNCjbJcO+iUT&#10;zKpI4lq7jT3bbr0MS6eYV7WbsmzzQvgI/ar8tdFVfIuLBpps1ngMsZaZn5Yx+LhdegdU+wC/vF1E&#10;iXoq5f1bhFiiXzMPkx/rh+0RQy6ULjI89XhWyyPkU/MMjkjpGRlnaPLxUsGXeHYJ2fgUXcIPRZdk&#10;htFp4bNwEx8cnmZ0ZkX1JsBnz5eMTTAs/Joq9z1Sfh6VVRHtYo7N2XuUDTwDkpT7AE3PMjAqFwZS&#10;kh9l5ZLCQeHHc1Cyds2gnD65Mq2XzNZRzo6ZmKZPKN/g+KLwQ/Xdc5R7G43K5HQPrsbVKXs+LtXe&#10;R3I5g2Pzwg/883WkfOOeVCjroPBB9nij9WctpKfcUHxIPsvI2hsTVceFh5QR6bhQn0KaQwr6FT1k&#10;hDpjY+DJ1SrxLXXPe0moYwXNtcLDkOCyJ26hqkNol2fr9Xut7He1xFxIIDY+j4e1jUIcSbgd24Oa&#10;0UXuNkyo4hEhlug3zSLEEi1a9E/V34VYepg6mOFndwwDGx9ulIywoNpJaJ6+9HO4+wRiYW+Jha0e&#10;oSqItYy8Pg1/O110feLIra4j/85FrIwPYBldJTzXrV79VEuMtWRx3fgb1unFUzE8+fzMpdlhGlMv&#10;ov6ZFmFNs0jHpbTev4zJjo18sm4dn33+BUZBWTRLJlkhB/cv/8AxNQMMlPtjCuEfv/c71N2uk9c+&#10;xeLCJCPpZzE4soX3PvmKdVqnuVXZz9zSPGND1ST56nDo6w9Yp7zug/3oucVTMjzO7KPWZyBWB5mB&#10;ppjtNiC6Xsi9Enb0P+S2uzlfHwwlo+4+AUYf85u//2/8f/77L/jDliNYRD1kSNJOS8FZtN79iC8+&#10;+CMbtu/H5norI8Jz7vJzFfKI5UWhjMUR2G/eyGcfrePzLz7H2D+Fyo5RBtKcOL5NF6+bxfTNzrI4&#10;UcdVs10cMXXHx02HE1/8Nf/5v/41/+s37/OF0VlShGev+2fVsLXSwVDXnIPrTuF9PYoQ15NYnHQh&#10;tX2tDN3ZRNqZsc80jrqZKVUbRtoe4vcfrGPdrlPYxxSpZvnXxLmhuduR23WjTEwN0/YwEqtdH7L+&#10;k4/46P1v+OoLG67X9zM6P8VQczqX1T5E58ItHE7tZsunHwvn7MQhs4/eyVUE91TLTAxXkeS0B4Oz&#10;Z7HYc4AdQtrv/+EwjlFpxAVrC+l+yEd//AO7LK6S06YEjPOMD9dw67QuhzZ8uNZu+9B1iaN4eExo&#10;tyWm5TWkBphw8I/r+OSjD9mx6Qu2fX6YjepXeCibYG6mg5KbLqi9L/SlD95j057jeN4ZUm3n8ny7&#10;iBL1vESIJfo19Lxqo9fGhm46FaBYA0t/Tiump+ju6KapZ4yRqZef8+ZaCczm6e/ro7F1gO6xl53z&#10;JnuCzub7nDt2ghOCDz3xSfT87vGwe/xH7ielrOcpGkvSCHK0Qk0Vxz7U7UOIyeuhX3w7oOg31CLE&#10;Ei1a9E/VL4NYlq72JKZF43XSFLfgDJqn5licrOaGiy3OXglERnhh8wRiKTd1b+FBrC+WxuocVzvB&#10;wVO6aHmHkVU7yNTC0lOItTiLYrCStGvu6G/cg3VsM4MTC8/DjTkJbTnRWO63JbZ9jmGpgubiXIor&#10;yqiurubeBQvUT3hyraKD2ZUcnNe9zbdfGhOY8IDymhrK4p0xOKmL87UHDHRn4btvDwZ2l4h/UElN&#10;zj3ymvroGm4jPcSJI7rWnL+ZpYr3Qdx5zA+dxPr8PZqmmp+BWG2k+mqitUGNKzVrAKg3j3hbbd7b&#10;EkS+XEpjTijOmlv55W5fUqoaaBvopbXgOs6HNmJyIZ3cBxkkh7qitlGH0Opx5HPPlPjRMrK2bC47&#10;6WPgHU1RWRUFt8/ioGvJmcQqhoe6uXNWGyNXb5IelFAS7sQJPWcCU8toba/h4cUTfPD1cQwCkijq&#10;7EM23U+m5152fbodQ9/bFNS00TdaSqztfnT3WZHUslaGjnQuG2uzSTOKamkDaQG2qO/Q5Ux6DRUP&#10;Cyguq6S6t5WKKBsOfm1OfFkLDfkx2BzcynG/GLIfllGWm0Ks8zG2bnPhdmMPbbV3OP3t3/LWBkvO&#10;J+aSk3WbUIvNvLXtPBmtEmZWS7ymZSaGyog2Ws/HX5oTcPMBD/KTuWi4m4/XfYp+QCx384rICLNl&#10;71cauCVU0iVvJ+OyM0d1LIX2zlxtt4SLWB7RwCowjUZZL2WJpzHXNeBcbC5lFQ/JjnZH88OP2aQW&#10;xkOhLptzwrBVO4jzlUwK81K4GWjLiW3mxDVMMLHwPGYTJepZiRBLtGjRon9SXmRUNkJVfjH3BWc9&#10;cQn5dUP0jC38yJlYq5YppNTX1pK7Fk9h8zA9CnH2m+g31yLEEi1a9E/VL4NYVu4upNfWk+6hiZ6l&#10;HzFlPQw8vIiFjRNnbzVQnuz3FGLNT9GRdwMvB2NcryXzoPAhOWnXOeNmiU3AXZqks6oZLktzU0jq&#10;s4kPsua4vgm2F3NVbzdcUBGVZ7S8oFoO11bbrnoz4PSkgu76Cqpqq6mrqyM73I4T2/TwTa9lcjEH&#10;9y/eR8f8GkW9s6r3FS7KSgm3OYbFmRiamu7hvedLNMz8icmtp62lg37ZFKPVibjp6KPhd5saxayq&#10;3NOSMqLMDqCpe4b0diGdHwmximYXkbZkEGp/nLc142ifW2Re2kTOeQt++8vdeKUXUVz5kHvRXmh9&#10;/BYnotvoE56rHuvR0gLNt7w4vusk5ldTKK+tozjrCo7qu1H3SxHOXUTWdZ9oPz0cbC3R3WHH6Zul&#10;NI0JdTc3wWCyJV/vtcDzTj3jKhw4QpbnXo4fNyE4p1+1c9gjmrlle+B7IFY9d/2NOPztYdxv1VPX&#10;0KxaPSGXtT+BWLGZ90kJsObdj0yIbpMwvrjM8vwwfWUBqP/uE/zuVFFVdouzO3/JN/bplPVMMTvR&#10;LyTjzkd/bUxsRQ8KZYGfaBVi3TD/liP2t4T2mxHaeoiqa2a8v1GdM/eaGJ2ZRVF/E/MN+zELzKak&#10;+BYeunqo+yRRLZ9RtduMtIIYy0NCu/mRnJlKuK0++41CKZLMsLiyxLTQNudP7meLxhXy63NI9tLi&#10;g49PEZhZTFlVPilhdhz/5AOsb3cxOvXn2s1M1M9RIsQSLVq0aNGiRb8xFiGW6Nfdyo3dpVIpEolE&#10;9A9YJpO9tA7/Un4pxPJwI71JyGdhEMbGdthcvsWdIF3MXQJIaZ6hJf0ZiCWt4e5pV3R1LpAzOsXC&#10;yiOWZtt5cMUEje36xJfLmZufZ7g+i4v66zmuaU1QZi29igVWhPS+V4+WkHXmcdn8AJvWf8YXn3/O&#10;R2//hrfe3oNzcjUTi9/d2H1pvo145yPoOF+msmuEgRQPdA5u5oPPv2aPTTi5TXJ6swMxOGWI7Y1K&#10;RpaVROcRC7M95PprcErIX1Rp8b8LYk12FxFrt4X/9//5D7z96Wd89sVnfPzhO7z9u99xOLyJXvlT&#10;iLWyOMfD8ydY9/tf8y9//Eg49ws+++QD/vjBR+x2v62qp+XFMVozzmC25xv2GCXysHtaBaeUG7u/&#10;CmJZOPiR3PJ4Y7AfgFjTE0hqbhNmuYffvf8p3x41IEi5Ubys7QnEikxKItxJg/+94zI1U/MIP22C&#10;plD0pePy9a+xvppDSeFNAvf/Dv3EUXrHhUTmhT5fGso3/1mXmLJunn+B5CrEirfaimFYGS1C4NK0&#10;jJbbLnysd5Zb1UMsL88x3ZmG05YDmJ3N4N7tCxieMsD6ejnDS8qd1h6xONfLgyAttDStOH8xAA+D&#10;kxz0yKBrfklIQajfZzZ2z3wYz2X9dfyf//UXvPu4Xd5/i3f++Alm8W2MTIoQS9SrJUIs0aJFixYt&#10;WvQbYxFiiX7drYRYShCSmJgo+gdcUVHxE9/YXQmx3ElvmmBlppgwg32c/HoLX+63wiYij7655ech&#10;Vnsal0302akbQ83Ckmo21KNHA5THWqPz9VEiCqQM1mdw0fAztur5k1bTiWz2MVz5AS1O05Dgw7G9&#10;5vjefUBNbS33rzmjuU0br1dArMW5h4Tq7sHIKZZGyQqPZmX0ddRRcvc8+ls+R9srlZzbEVgcNcAo&#10;pIAeFdFRQqwmkp0OoXXSjVv1Nf++mVhDVdw9b85ff+NOcnkVVXV1qllk9Y1N9MhmVUswH0sJseri&#10;nNin7UxwWj7Vj89taqFzeIz5xRUWZjpIP3MCo1OH+eYPjkQUdjIqXPt9EMvW5RxpHaokBP0AxFK+&#10;UXF+CsVQJ3UlqYQ7H+O4hj3X8xuezsS6m0a8myF//54nD6bm1jbjVyDtvo7Jb3+D+41yKopvcf7A&#10;7zFPHaN/Ugj+t0CsO658bBJEap1QwhcgVkHWNSyP6aN/MY/uJxCrhbtuR9FWdyEuIRZ/Ay12miVQ&#10;L5RJ2cuehVj5lanEeWnzzhGhHwrt8riuG5rbGFDMs6gCmqJEvVwixBItWrRo0aJFvzEWIZbo191K&#10;iJWbm6sCNAMDA6K/xwqFgoWFhZfW41/C3wuxHk3QcMMB7fW/5Z93OhKWP8DcyqPnIdZEDXfPGbF3&#10;izFhhX1IxyaRtNwn3OQAew6fIbu5juIoD45+vhfvtBa6ZeNMTU8zLXhmdnU54XMTsh6tsLK0yPzs&#10;AsvzU9RGuXBgnxNXarsZm5ok3W8PO7/ah8saxHL+9A9s2e9BUmUv40Kc7Xed0d+tgfPV+ww13OJW&#10;cSs1veNIe4sI1/sKQ+84sqsKuGyqzuf7nIku6mRqaore8njs9U5hGZRO2/ize2INUXDVErUtWzG4&#10;3oBifJTme4FYfPnhE4g13feQm266/OYrPx4I5Rub6qYqxY9dv/sGh6QWekbHGenopDQmllqh7Z97&#10;G+OjJforI7E9cQrj4AeMyCcZk0ioz86hWvjNmFqYpeiaIYZ2tlxNSifaZBvb7UO4UzvM4twUc0Vn&#10;hfrQxvxyDu1zcywuD5HpuecFiDXEgyBtjuw5huudNsYmRqhP9ED3409WIVZ/NZUV+aQ0TDE93ktR&#10;rBM2RiaE3K9/uidWSQWFCR5s/rvPORZaSNugHEVvNYVhGqzf5UxKXQ/ttXf+QyFWWXsh4WYn+XyP&#10;I1EPO1Tt1leRgJPBKSwC7tI6WEWKnyF7tppw5WEPsvEuqpN8OPZPH7BRuSfWQDUPhbLt+/wo5zLa&#10;GZJNMNzSSklcAi3zC2uzy0SJermUb+eUK19EJnwv/y0WIZZo0aJFixYt+mdjEWKJft39eCZWV1fX&#10;2uO+qFdJCYp+yhCrKtYSl7NnyG6dVC33m+rLItTCGGPnWMpHZ1XH2rODcHO35FqphPmlcQab0gi1&#10;M0LnsC7GRibon9RDT9ONsJwmBiV1FIRbs/GfP2a3phEGxqaYmq7awescmY1ypp+uroN5Ob3l9znv&#10;foemmWnaS2JxUj/CYR0djE1McDBX5+AOfc7cq2NysYDTW7/g6GEDzMzssBDi1N6jjd3pePK7hpiT&#10;PCT+ghs2ZsYYGeuxT9OE0LRqBscltBZG43BSA/XDWpgI8eob22DjH0tu6wgzyx3kXT6Nq0EID4en&#10;Ga67wyXbY3y7TU2IxxoXc3309h1g/cFQymYXmVe+8e66B1v/eQNH7b0IuV9Fb3MOyc7q7N2liZ6+&#10;Edb2Hly6UULvwtLzb2NkhVlZA9khTpw8cApDQ2PMLW0JvJpOVc8ALeleWB46in1EOo2jMiT1wZge&#10;O46Rz00qu0ZBmoXH3gPs2XECg+BESjvbyTmnhrtvMFlPvo5zjFbdwM/0KDv2aAhlsMXdQgeNXUfY&#10;ZxJHnayd0rRQXCxMhHYxQENfD9vAWOo6WlVvJzylejthH0O9xdw6Y8LBTUcx0DXEyMgMHVN3QrKa&#10;GJgaZ6g5jbBTn+GYIfQJFcSSIq28xt5/tOBmVS/y1cysaZnJkSpuuxzCJqqKNiFwaVpOe5ofm+1D&#10;yWiUrEKs7iy8D2rgcDGHWrmUtqIYnDQ0OHlYU9VuBkZWWJ+7QU6Lst3G6S9P4JyhOseO6Ar5c8DZ&#10;1BL93QfYZxhNqVyCtC2La9YnOXRAGwMDY2ydfIm8U8vg2ixCUaJeJeX9UQnfX3Yf/TEWIZZo0aJF&#10;ixYt+mdjEWKJft0tQqwfr586xBptLaCkqpLesdU9q1aW5XRX1FNfN8DEygrKSVNjvTWUlhbQPDzD&#10;8opwzsoEgw0FJIdeJjQkhJCQG9zJamJ0eYXlBbkQlke8cPyyKuypI2OTqOyZZO4ZevBovIuSm/5s&#10;1LhG2+w8E+P91GTFExm2ek16bgEZdx9S0yNjYWWQ6pREcrOySI6NJVwIDw3LoKJTyoxqad003Q/v&#10;kBQpXBsaTkhKKe2j08LxFZYWJLTlpxF/+bIq3rAb6RS1jDKrKuM4A/WVlObWMzi9zPKchJ7qbG6o&#10;8n2NW7fukpOTR1J6AyNLQriQjqy7kntC+OWoeNKre4XB7hiT/aXcCgslTDh+Lf4Oxb0Lq0v5XtTy&#10;POMDdWTFRqnqLzwiity6fuSTMwyVx5J0I4vKbmWZlEvoRqhNucmte2W0jSpJkYTGjNvEhYZxJaWQ&#10;lmEJfZVZlFXU0juuin1Vc8O0FqdzXVWGaFJT08nOzictrxXp8hySzgpyY1frOORGMrkNQyzNjyNt&#10;LSU7tZgO6ayQ91mmlMDtipCW8rwrN4jOaEau3OSdJWbk3TRk36S4Z54pJZhcnmV2tJm7VwuEehfa&#10;eTUna1Iukxylo+QeD5tHGRMClUsrx4R6vFNUT69sRjiwxOJEL+Xp2RTV9iOdF/rTopT2wnskrLVb&#10;aEwahc1KgLXaN1eEtuooyyBW6IuXQ+JJScmjuDhPKGcLI3OLPFocZ6Q5n5tCuyjrOjopjarhtSWW&#10;okR9j0SIJVq0aNGiRYt+YyxCLNGvu0WI9eP1U4dYf2lN91WSHmaBWmQjMwsiWRAlStRPQyLEEi1a&#10;tGjRokW/MX7dIZakp4H67Ejiq8YYlLz8nFd5tDyRQC9XrO1CyWjuYeQl56gskzDelE3oWScMDQ1/&#10;0J7BsRS0j6v+qp966xYhyZUMjLRRfjccTwvTl1xjhaNXJPk9Y4zKxxlsLePBDU8u53TRNyJfy8Mg&#10;I83pxMblUdsxiOzZ/I320VWagrX/Xcrae+ioyyLSxwnT76SjtBuRGWU0dNWSccEHR9UxI8wsznIj&#10;J5M7EYG4fecaQ0y8L5NQ3I5ibOxpuj8RixDrx0uEWN+vWcUAbRXpFHRMibNjRIkS9ZORCLFEixYt&#10;WrRo0W+MX3eINVR/n6zzJzFJGaO1vYPy9Kt4ezjj6Oj4HfvE51FamUdq8DnchM8OlpYYmtti43iJ&#10;rJw4zp71fuGaK6QWN9MnFeouP4B9Rw6y8ZA2FhYWr/TJnR9xVNuAyFIlxKomPToIE6dAgpOzyU+P&#10;wNfO5oVrjNA4uJ9dX6sRXq9gUDZEXVYMXjv34vqgi+41iCXpbeDhpZ3Ynk2hqPm7EKu7OAknKxus&#10;LtzmbvZtIs95Yv1cOmaCtdn+hy+xPp9ITm0WZzbv4+DO42iZ6HFsmxZuV8/hcFyNQxsOcuq5ay2w&#10;Pn2VpJIOFcQabi7kXtINrmfVMiB8Vjyblz+ZZYz2N/AgzI3Y7Gpa+6UvOWfV34VYQ1Teuc4lTy88&#10;PYO5XdyB5Pm1RCotSlvJu31FOMdTcBDRKaX0TAuDhbXw11EixPp+KfOwsrKsWqb4E8iOKFGiRKkk&#10;QizRokWLFi1a9Bvj1xViSYe6KU6L5JKPJRaHP2aD0UXO+gcQ4GXDSbXjHD58mIN7drBh3W/55Ycb&#10;OHDwELoXb5OaEortZxtZv3MvR+yjyKjuZHSkh/F0O975fCOfbtolXHtQ8Ebe/at9OIbep1EFsfzZ&#10;c1KLQ2YeBAcHv9JO2hvRNtQhIr+LmpJiitJvkxgXgW9MId0yOVK5XPWGoVUrUIz1U5kagdf+44RX&#10;9lGWdwMPU002/v02TC9c4ELkDdJL62mtSsbni//EQX0XPM4Gc/FiCBfOx1LQ2EVrSw330/LozL+M&#10;Y2ASmVXtDD+XjhyFQsbYWBORGkc4G3aTnNr7nN5kQUBEDlVD9SSf8Scs9iwORx04fTqVqpfUudJj&#10;ox3kX/HF9JQpjgml9P6HQSwpwz2lJLt9i6buWW7mtTAoe/kssKcQq1N40p+iu+QC7prHOLL9IGrb&#10;d3HE8CIJlUOMPwclxuguTMLPXI/Damqc2L2P4yedCcroQKbcS+k1BRgixBIlSpSon59EiCVatGjR&#10;okWLfmP8ukKsoa46bnircWjrp3z6+7/lnz7azj4NE0IzGhlYW1Yo6a4jPcwGnQsZjMgUwrERWkpv&#10;4bPLlWsN3fQ/ju8xxDIOJTq/TTg2Kvg+3l9ZcP5ZiLVjA299vIHt27e/0l+9/ws2H9MhIjOPq6e9&#10;cA9Mo13aR0tZNgkREUQKjlD5OjdTCmjo66I8ZQ1iFVZzxUOd36/7ki1bt7F9yzds2rYdjdOR3L/p&#10;xK7ff832TcLx7Vv4dsNX/Pa/vIdHUgHpKVcw0DtPXvcQAz3V5CYnEP0knQiib6SQX9PKsOxZiJXF&#10;6U3H0TdwwS/UH7uTFvhdO4v9D0AsSWMyAZb2GNnfpl74PPZC+J/WynYo5MIxdTzDMqntW1ta+YKf&#10;QKzOVpipI1R9B8ZuV8nrkkNXKnb7jmEckEzt1NpoQKV+qvMLyL3furph+FAuEVbGHNa6SsX0Mouv&#10;6VIyEWKJEiVK1M9PIsQSLVq0aNGiRb8xfl0hlkIhZ3RogLaSZO74HkbnRp9qr6hRqRzF2Oo5f3KI&#10;ZeWDT2KpasD9KlfcvUjMtfNkFD0DsfpLSTyjz9fvrmfXvgMcOrSPHRs3s2OnCTfKGyi68wzEuujK&#10;IZ+bdHT10t9aTUaEIzoOPpy2Ncb0egU1LUK++9tpEMrt8t4HBKY8D7Haiy9hvHcXWzbv4sChQxw8&#10;uJPNX+3HLjSdluFnIVYGpzdt5dtPPuTdP37K+vV6BCVH4H5UB71jNvhGRhL5xMlkFzUJ9SWhMfUC&#10;3l4+nMvqQj4upa+ljLKi++QVFpCmOjeBtJxqmjrqKb8XyTXhWEJKJuVtI0KdCm020EJV4T3yHxaQ&#10;FR0tnH+dxOQiqpsbqcmL59q1SGLiEymo7WZEqpx5JaP4mhW2p2PIretGMVRLXnIWZXVdDMlW2+8J&#10;xGprEDr8DbT3OeAfX8HI8hIsS8jy2oOFexCpbcpXlj3WMosLCywsLLHySBggjJeR6G6N1slgisaW&#10;eV339BYhlihRokT9/CRCLNGiRYsWLVr0G+M3Yk+soOPoJXSQcS+DotqONWD1KogVh8tGDUzOBXM5&#10;Koqo67HEJaXRetOct34IYtn54x97j4dZt4lSXvsSX41KIDWvkp6OZyFWMfGnjdm6Xh1rF3e8fVyw&#10;1FHn6A59YspegFiXPDgWkMaoVMjvUDsF1+3RsPPEyTGQ8LAHNPSPIBXK0dOQjfcHH3A+9QWI9fAC&#10;Roc10DK0xcPHBy9PKzR2HMExNJXmJxArkbymShIcLhAV54+tuRf+AbdpGMzh/LHD7Fq3hf2ammiq&#10;fIitn5zA1DGO6vF2si/44Ot6ieRO5ayofsqTfLHTPoymqTv2muoc3r2fw4eNcQ3y5YyjJhrH9nPw&#10;4AlsLuXRJdRrV+1t/HR3omVkh6OWFiePH2TPlpPYeHtxzsMAzVMaHN61BX3PeB52jKiWKrY9DMHJ&#10;9DQxGaWM1IdjuFEN74hcGodX+8BjiNXZXMtsgQ+bzS5wJb+HJdXuVstUXT6MsYsHN6rGVkcDL2pB&#10;TnfWBVw19TH0e0DXwgpLrylPESGWKFGiRP38JEIs0aJFixYtWvQb49caYkmHaMmNwt9kIzscInG2&#10;t+HC7RJ6h9c2Q38pxIrG5tP1fPLNZrbs3MnOPUc4buxDboQ+v/0BiHXE+QLnw8MJdtNnp/Lal/mk&#10;I2fii+nveQFieWmw7lcfsXHLNnbs3MKGTz5nw0Y9okpfgFgB1mw19eN2cgp3k65z0dsUk0uJ5N9P&#10;4sxOB64m5VLd3U1H/SsgVmEQ2lu+5csvNrJNyM/2bd/wxQdbMQ9+FmIlUdjaRtH9MupaUwi0dsXD&#10;PoiMqiR89lnh6niNzNZWWlVOJ+iUPc5GkVRIy4lzdMPd7jqFcuUsqT6Kbzhy4ssNHDCL4kFrLblx&#10;fqivf4uP9+oSfL+V2sIUzugdYechH9JGR2mvisNqy8fsUT/NneoaqktuY7fzPT7dtA/X2CIaG+uJ&#10;dzvB3l1WhBQ2Ix0bp7fxFmdPWXAuJoe+hjhc1Sy5dLOI1pHVfvAUYtUgS7flK4sLRBYPrD36Q+2V&#10;oxi7uBFTqVg7sqpHKyssjgt1VhRPoI02Jlb+pDbOMq/c1HvtnNdNIsQSJUqUqJ+fRIglWrRo0aJF&#10;i35j/NouJ5RLGajNItrtCH/33/87/88vjhB0v5mu0TEV1FCe83KIlYT3Tmeu1rbTLZMhEywf7EKR&#10;Zsvbr4BYDZJB5LlnsA6IICy9mpamRhobX+Ummlrb6W3K4sqzEOu8J3pWcVR1DyKR9VCZegUPNT3i&#10;X1xO6LSfv/+7v+Gv/uqv+Ou/+u/8/VvrOH4une7eDvry/NDbqcuZuAdUVWXh/cE6Lqa9ALGKQrCz&#10;CiI2p54hoWyjQ5VE2VtyLvIZiHU5jqz8RIxPeXMl9Sqex77lo7/+X2y1NuPU16sQK6OlhRaV0wg8&#10;ZY+TUQQVPTmEGFpiYRtD8fhTiGVnYkJQ7ihjwrH+yhTcTNTZZnOd5jGhnYYaSDlnybEdZlxuGKW9&#10;Mg4v3f14J1QxLB1D2t9GjPsJdhr5k93Wr2rX2js+qnJ63qpBIh+nv72Aq7ZWBNx6SJ9EIZyj3Khe&#10;2c6rfeEJxGqp5VHpOTbZhHL1YR8rz83EcudG5fMzsRamZXRlX8Bk3xaOO0ZTOLqyurTwNWYpPweI&#10;9ejRCstzk8gkwwwK9y2VR+RMzC6wrDxH6eUFZpRvsHwcPixBMTXHkrIB17S8MMOEbGg1fEg5g3GW&#10;xeXVXvFqPWJ5cY4p+SiyqUWWntnhX5m/+WmhT0/OsLD0mq43FSVK1E9SIsQSLVq0aNGiRb8xfl0h&#10;1mBbBZc8NdC0siXSeR9a0T009T3dD0vpP9WeWHUjfbTEWuLpZ8Wh3fv4/Le/5be//iX/8Dd/x9//&#10;wy/5F+XnZ/z7L49hdTqQs35euD2GWIEuaOiHkFVWQ0NTORlR/tgf1SPuRYh1wZkDHjE0NLfSXldC&#10;ylV37KML6RmSohjtFs69jJfPNe7mpuH9wVESSkvJyXwWYl3C2tibyzdzqW1qor42gwumxvhFfBdi&#10;GWl4EZ56ldNO/lw8f4uGgfsEHt7Gur/+B37xpDy/4H/9ty85pIRYvbmEGllh9QLEsjc15UKeVFWX&#10;A1WpuDsZcvBsBnJl3Q43kupvxfFnIJa33gF8E2uENhlHNtDOjdPaHHCPpq57mHGFjLpkX/R3PQux&#10;8gi3siIgqYg+6dP2fewne2K11kP1JfacdOR0Si2ypSVY6OG2815svEPJ7phlUi5nbGKGhcV56lL8&#10;0THRxet2FaOK6dd2H6xn9VOHWI9WlpiRD9B02wutvZ/x1ttv8/Y77/L2Bm3c4kvpn1kUzllgYaiE&#10;Gy6abHrvXX7/+9/zm3W70T6TSpNsWhWPEmC150fiePx93vnD73nrw43ssYmmuFfK3Mr3NfQsw02p&#10;XNT4nCPhTfTIhZvompRwreyGHXqBCdT0ja8dFSVKlKj/eIkQS7Ro0aJFixb9xvh1hVhyyTCtjVUU&#10;5SRxz/84RsljdK7tkfTYPwixxhRIBrpoqiin+5blK/bEyqZ6oIMcP3POXblG0oNS8rNSuHPZHo1v&#10;jqFjFcyN+/dIiU8k6WYKGTk5PCgopbY8lcunn4FY3pp88pvP2LZrD/v272HH5p0cOuFMUlUTxd+3&#10;J1aCH04xD+lRLpEckzPS30lzcxONVVm4vKXGzbJScp+FWIVB6GzbyjcbtrJ3/3727dvJzq3qeETf&#10;p23k5RDrjNslIiNz6Rsv5NIxE6wMzxGdm0uuyjc4a+iBn3sitbJKEpzd8bCPpkD2PRDL2ZhDAVmq&#10;zz8KYp3R5qBXDI09Iy+FWD0NiZzWtCIgvoj+4V5aapvo6B1Gqlht5ycQq7MNppu54XICZ78QbuVW&#10;05gWhpmlC/7JZXR1lxHl4IhPcAZNHSXEOFpw7JQbUQUV1DU0qGbRdfQNMz73SDUj63XUTx1iTYzU&#10;kBLqjK6ONQExqTwoK6OspJiy9Gh8rt3mds0Iy4vjdAjfuTtRcdwrLqG0JIebF+04cVwHz8QqZh8t&#10;M1J3l3OmezDyuERaUTE5yddw1tuHZUAKrROza7XxMs0yWHeLM3vfYsv5erpkwk10TUqI9TDCiGM+&#10;0VT0iBBLlChRfz6JEEu0aNGiRYsW/cb4zdjYXe3HQayxYZqL4nDZYoZv6n1hgFzC/cRIvB38SQnT&#10;5VfGoVxOzqOhpoiKigjMlBDr6n0qWx9wUdueC9dzaJAq38h3n+vO2pgZ+JOQ30W/pIV8oY6vnY8n&#10;v7GdgVEhrWf3xBqoIDXcBwM9XyITkkhOSSElJZ37+VW0D3ZTnvIMxDrvwB7HMIpKyqgoyOTGRQds&#10;rhWsQqzHZVP00V6ewKn/S40bD5+HWB3lUXjYeHImOIrbqnRSSL+XR2VzF6PyV8zEsvfF3zea0vY0&#10;zh104PTpVKqe1KMQZ00DDdXtDI13knvJF1+3i9xqkwlhfx6I1ZJ3AVvT09zIKmekJQG3k9ZcSiz+&#10;zp5YXV2dwqP+HJKKqwRYG6BxVAvNQ+a4RmRTOTrB5EAR4eYWuPjfpb42kzA7DdZv2M2RU6c4pdzE&#10;Xksb5/M3KB1YZnF5deDwuuknDbEWJylL8MDM2oIzcQ/plk6xqMz0itAY00Lf6e2nVzbDyoqQ/6Fh&#10;hgelTCuXBy7PMV6TgIuGGhpeKXQ/mqW7IAxXrd14J9UjFxpzdqSGmx6n0LeIokI+raqLJ1pZZHFa&#10;xkDXEOOzE/TV/niItbI8z/hIL11tq8tvW1sHkE3Orb1UYInJ0V4k0hGG+/roVC3P7WNEMc3kxCj9&#10;3avXKPfwm3ry4swFpqRD9K4t5+0eGGViTly6KErUmy4RYokWLVq0aNGi3xi/thBLIUc6PEBL0R1u&#10;+x3HJHUNYgnHZaODdHd301pdQEKQJbrBmasQSzZIfeYFTn2wjnc/+5KvNm1hr/lpwq/fpeWmOb8z&#10;DsXa8hSGRzfwzTfreGu7C1dSy6i6dx5z+/PE5bUzMNxAWogZJ46ewvNqNtXNXXR1NFB1NwKPk3vR&#10;svQnoWwIafczEEs+RHdbM7UNPYzIFYwJ+VfIJAz3d9PT3UBubDDO+08SWVTNFXc1fvfBJ3y9QcjD&#10;+s+FPG7mVFAm3YMSZMN99PZ0C3FVUHLrDF/8H9pcf1j+HMQaHGqnsaGdnsFR1Zv9lIBHOjJAf2+H&#10;UCfFXDh+hDOX48nMiUH3uAOBNy7hoXWE3eu+xCDAHaNvrfFwvUGuUH/KOnzi3n4GR0doTg/G28sL&#10;37R2ZON9lCZ44G5rS+jDVYg1WHMPPy9rNIJzVttpuJl7F53QPmTH1aZROqoTOWemjv+dujWI1SG0&#10;kQknz8TTtAaxGtICMD9ixpmUOiRyKQ8uG3HS+TIZ5Q0oGi6j8/kh3MNyaBha7QtPIVbX6tP+goze&#10;pmpKCh5SUFBH1+gE88IAYHl+jIHWVjp6JExNSOhtrRbCC564sLCQysZOJNPiTKw/l5+DWKMPOK93&#10;Cn3nSMpG5oU2+HGNoFxeOFadgIuOOjrnMuh/tIS84S5B1iexuJhO47CE7poM/K33YhJ0j74J4cb4&#10;rOZGGCmLxPKgE8k1PTRX3uLMnt/wjY/QH9qHkcvlKstkUtIv6HDQM4qKHuX+astMjNaQeNoItd2b&#10;2bJlC1s32xGWXsPgvJB/JDwI0MH/vDeeFlaob/mWb74ywvdaNvdSA7HT2sLmjevR9rhGTseCENsy&#10;i3Nt5Fx2Rf+bb9ny7UY07QJJqxtjUeRYokS90RIhlmjRokWLFi36jfFrC7EG27kfZs3mzz/j40/2&#10;4lM2Rs+ocLy/kdoEZ/74xz/y7tvv8cmXB7GNL0ciVzCuGKa5MAaHTXo4Rt/kVmYWuZXN9HS3P9kT&#10;60L8XYoeZJKZKbikkZbOHh5e88E74iaFnTIq4qxR//z/5r/83/+Df/r1O7z73nv88b13+ePbv+Lv&#10;/u//xH/5r2+zxyyc/LpnINZL8t9dmS4M2P/IF+ve4bfvreeLo/4UtVQTdd6GbWZnSUm7R2ZyHJf9&#10;rLCKyKe9tZGyS8fYun4df3z397z3wfu8p5XMw4Zmyp6BWKMvpKOEZdkhBhzbIuTzj2/xT++p4xWV&#10;RtIlHb74zf/iH/55L6Ze4dzMukdR7W189+/g07/9Z34r1J+yDh/7w63auEQX0tF0l0AzW/TN46ge&#10;lzHU1UhjfT1tg0L9CunJhntpaqqjsq1/NQ/yUXqFvFeV19MxqgSPPbTUVtLSM4JcsZq/rtba1Zli&#10;UrnQRgpGeluprailubcXheI+fruP43wpndreUcZH26kuLKexvZ8R+WoZvwOxRL1SP2mIVRuC0R5d&#10;jAOz6F1S5nUt0z+g5aUByiKtOfHtcXxuNbIoXLg0M0Z73nWcdXfw/roPeW/9dva4R1PSPvrdTdln&#10;+ujL8mDrLw8SVtBGQ8UtvDb8d/7bP77F7999nw8//FDlDz74gF//7te8Z3iJih65cOEgtz2OcUTf&#10;lstxd3n48CE3XTRQP2pPcG4T4wyQZPIJWz7YgbFPDBkPkzmttolv3n+LA5ZeXE9/SEqgHgc2Hsfk&#10;vFAHjFFzyxVrAwPsz6fw8N5VfI31sXRNoFSZnChRot5YiRBLtGjRokWLFv3G+LWFWLIROqrzuHPr&#10;NreT86gfHl/dI0k6yEBjIXFxcYITuJOaS1Xn0NqG73JGBzqoeVBFy4gU2eO45FLGuypIL22mtU+5&#10;H9baccEKuYy+5loa2joYkI3R11BATqoy7lf5NpkFNXQN9dFcV0N1fReSZ+J77NH+Niqy40hMEK5J&#10;vMvdwmaGJUO0NdVQKFwjV4wJZRylr62OqrZ+RkeG6K1K505SgiqdhKQ73KsZZGhUwmB3MyXFDfRK&#10;5KrZV8+mM6ZQ0FF1n/Q7a/lLeUhNWw/tdflrxzIpaehmeFwJofppLMwm9bnyrDr+ThaFdd2MSnoo&#10;vX4GC019LK4V0jM29p00/zSWMtRdRLzFJ2gYX+BOUccTaPWiRYj14/WThlgV59HdqY/xxVz6H61C&#10;rO4HwXgZbmXr1q1s2WLKufgy+p8py8pAKXcuGPDtvhPYX7pP8+AUj1ZWkLXmEearjdWZEJJu3+Fm&#10;TBjuzlZ4ROXRMzW3FsOalmeZlbRRlltJr1xOT80t/Lb/gvd1zhMWk6Rakqt0cnIyPmZ72eZ4lfJW&#10;JXS7wLGN6lhH5NC5th5wousGHocPYH4mhQ7h+5Rk/An6hl4kVsmYE/5ruW7Evu070b2QRe8MzHXc&#10;wv3AETRNrlDV/IBzetqo2YaTOzrDynw/uRfN0dOx5nyxQhW/KFGi3kyJEEu0aNGiRYsW/cb4dd8T&#10;S/Sf3yPt5TxIv8Ot/CaG/sMglgzJUCvFsYEkFzTQMbi6XPFlFiHWj9dPGmJ13MDxkBbGvim0zqwu&#10;6ZS15ZMh9IFgx5N8+dZu1L3TaRHKsLw4R2/FHSKdtdDTM8UxOpvKvikWl1Z4NDNIWcw5DNStiaro&#10;ZmF5hcXJLnKumKKn5cLNWuVSwFfpx23sXtrUiTxBnS+22BOc08rjbd6X5muIND+AjuMVaga7VBDL&#10;6UwkhWvkbTjNETVTBzxTmlHG/Gg0h0B1NbT1LpJ7PwrjHV/w1md70LAwx8LCCLWdn7HxsBF+2aOr&#10;EYgSJeqNlAixRIsWLVq0aNFvjEWIJfp1txJiKfezUu7dJer79ZOGWFNVXLM+iYHNBXI6J58u+1sS&#10;bmRNcZju0uKkTzrNwueRuntcdDqFnok94XfL6ZvhyT5mjyTV3HE3Zd/hSxSMTLAklPnRyii1qa6Y&#10;7dUkKEe6euJL9eMgVllzF+N3tFm/yYrAzEYUa4kvTJcRbnIAfZdr1I30vBxi2XtyLmsNuD4DsR7k&#10;xmCmtpPP9unh6Hua06dP4+fry4WYuxR1v7AZvShRot4oiRBLtGjRokWLFv3GWIRYol93KyGWEmAp&#10;/xX1/fpJQ6xHEzSm+mKlpY6aVxLl3WtL6F6AWA1jnWSeNUX9hDmheV3MrJ71RI8mmsj0N2THJjOu&#10;lw+oZmItKFpJP6uJ+mEHYhv+/TOxKjoGoCeMkx/vRN0zkTrJKmSSVARhramDe2Q+QzOre2L9GIil&#10;Y3iJ0raHnLfWRd08hKyu1fjkbW20NjUxpPokSpSoN1X/boj1oLgS0aJFixYtWrTon4PT7+eLEEv0&#10;a++pqSlmZ2eZm5sT/T1W1tG/ZyD0p/bzEGuFWUk9928EoHPqFIbGZri4uODi5ICL/l72HrLB704r&#10;g8PFXDXez1cfbEXN1H71nDVfvJFO1dAY/TWJ+BtpoqdhgZOTM/am5ugdNsAzMofWyadgSqVFIS+d&#10;RcRdzKVVJqH7x0Csbhkst3M30BK1PWoYGlqr0jc3MsI2MJ78jhHmH/0rIJZRKKXSUerunMXq+HGO&#10;nFyNz9v7EnfyGxhZPVuUKFFvqP7dEKuguBTRokWLFi1atOifg/MLi8gTrBwsvuzBRrRo0aL/Un4e&#10;YimX/S0xOzlEzd0rBLpaY229ZisL/GOyqRteZHGii+KkENwtLLGyeuYcwecikykbXGFlSUZHyR1C&#10;nRyxUV3vzrlL2TRIJ1kQ0nlOQnxd6R5s2h9Oce8oksFacq76cDl/ENnU4tpJqxCrqzSJ6KxyeuXK&#10;+V/LTMpqSbt0Dre1fNieSySvaZjp5SUeMUbtrQDSc8roXJv8NdGURkxqJrktstUDk23kxcQQl1hE&#10;z/QKi2NtFCZcxsNyNb6zEclU9s3wwvsURYkS9Ybp3w2x1uIRJUqUKFGiRIn6yWt5efmlDzSiRYsW&#10;/Zf2ixDrL6H5wSpKQ46yKaiaLtkLby4UJUqUqJ+ARIglSpQoUaJEiXpjJEIs0aJF/1T9U4BYE31V&#10;5F0+RWTVHIrZtYOiRIkS9ROSCLFEiRIlSpQoUW+MRIgl+nW3ckP33t5eWltbRf+ABwYGmJycfGk9&#10;/iX8U4BYK8uLLMxOMLf4iBVx3Z4oUaJ+ghIhlihRokSJEiXqjZEIsUS/7lZCrIKCArKysnj48KHo&#10;73F7e7tqg/eX1eNfwj8FiCVKlChRP3WJEEuUKFGiRIkS9cZIhFiiX3crIdaDBw9obGxUzTIS/Wor&#10;3064sLDw0nr8S1iEWKJEiRL1wxIhlihRokSJEiXqjZEIsUS/7lZCLCUI6erqWuv1ol4l5UBIhFii&#10;RIkS9fOSCLFEiRIlSpQoUW+MRIgl+nW3CLF+vESIJUqUKFE/P4kQS5QoUaJEiRL1xuh1hVgKuZSR&#10;wV4GRmQoxl5+zkutkCEb6qahvo66unb6hiXIX3bemscUCkYHuujo6WNYqlg9PjbGuHyEPuFY/+B3&#10;rx+TDtPX2Uxtbe0PurFFyMPQKJKRfjp7R4R/Bxns66RnWMjnSB/dPYMMDw8x2NNC1/AYcsXzaX3H&#10;Ywqkw/20dwn5lclRvOycF6wYFdJua3pp/l50U3s3gxKFChzJhDz393YKn+XIJUP0dTS+9JqG5jZ6&#10;hXqWSfpoFz7XvRD+HdfV09jeK9S3nLGX5PdFixDrx0uEWKJEiRL185MIsUSJEiVKlChRb4xeV4gl&#10;6W2mMCWcpOIuRiRSRnqaaah/CRCpb6Sxsx/F2BDdTQ3Ulz8k/+ZF9PS00NI5z82cUiqbG567pq6+&#10;jR4l3FKCmtFeihLOc+bqTR62jqjSHpNLkLRmcO3ydRLvNzD4Qt5kzXlEnTFj18FjqKmrc/LkyZf6&#10;xNFD6Fq7cj23isbSOwREZFGUk8KdCFcuZdRRmhHD1ej7FBZmczfYkpASBb2S59Mak8sY7u+itaOX&#10;UbkC+WgP5XfCsHI+T1xuERXPlOt516nqRQnmRisTOeNkyP4jx1F/ST6VVhfKcfzQHozcgrhXO8KY&#10;Qk77w3jirviQXjPAQH0Ocb6a7Dl0/Lkynzh2GB1zB6Lya+iojsNl8x7Ujqu9Mp2TJ9U5cVITA9dr&#10;5DW109tSR0fvEKOyNYD4Er8IsZamZYwM9NDZ2bnqIRkTs0uqsDddPweI9ejRCkszimfasIvOvhHk&#10;U/Msfwd0LTI7McGYdIp5IeylGGxpnhnFsKp/POkTa+7pH0QyMfcMQFtmcW4axYCCmZVHPHlZ4coy&#10;j2ak9Pc9068ED8qnmVv87isNHwnnzwn3nIFe4Twh3e7+UcZnFl6S/9U2mZ9WwvKn8Sqv6R+RMTUv&#10;5EG45NGjJeYmZQwJx7uU4X2DDE/MC2Gr8S3NzzA20imUUQjr6WdQOomyxz8p1cIck5JuupXh3b30&#10;j44xt7TyJHxFqKNpWT89yvCubnqH5EzPL728Pl/Q/MSIcA/qZkg2IcSpzOtawGMtzzIhHWJoSMrE&#10;nFCPL6mDP5+UaS8yJRtibHKGheXVo/9RWm23MeG+PMaMkNi/peiPVoQ4hL7U19NL34DQJ5aEeNbC&#10;/qJaEtpVJmNwZIJ54eNPIk9CTqZk40xMzD7t/0Klr8xPqf7oovp+rH2/epX9Ufhd+Mv2xx8vZT5F&#10;iCVKlChRokSJeiP0ukEshUzK6GAv7dV5xAZa4JdYRlNdJflhJqgd2cvOnTvZuWM72zZ/zcbN29h2&#10;RAvtoCRGpDkEnjjC4R37OKhlz9moWBISc8mKC8BQ5yjbtu9QXbtj+2727nPgSl4DvdIRelpzCTW1&#10;xMY3ipymTvoHhQGbkH51nCV29s6EpSkhSy+9vX0MDo8iVYwhrbqNh60W67XduBgSypUrV17qAFdj&#10;DPVPcDalhtaim5x2MMDe3RUPwy845hSAgbYPUamF5N9LJPDkKQIqu2noEtLq66d/SKKqD0lfKzk3&#10;grDyi6FiYJjOlhROH9/C2//8Bz7dtIXtyvp4iXfvP4TOuVsUtwwznHcRAxN91GzPEP6SfCodHnoZ&#10;b+Nd6JgYEZXfxaAwaC2K98DD8iDB6Q003o8myHoPu20ucy0mnsTERJWvBrpgZXiE06kPaSwMRvMf&#10;DuB+KYLra+HfdTyhIe6YmwSR/CCDm3Z7cA/PoLx16JUz7l6EWBIhHVeTo+zcvZd9+/axz+UaGY1S&#10;VdibLuVA6KcMsZTwZ35KTl/BNaFvqQvfRaH99h9kn44n4dlNSBeewkgleJmZbuVhwk2ig3LoWlxW&#10;DVy/I0UntYleHDp4YLU/CN67Zw87t21mn7Y1FzPbWFpWpr3CwuwIbWXZXDa4RtnsAjNrUTA/wUr5&#10;BfQ0lP1qz2q+BDvGlNI2Ord20qqU8cyOj1AVa4PxqT3sOXCQg4Z+xJV0Mibk8UUpy91deA0vw63s&#10;FPK1d+9e9gvXmPtFUNizyIJwD1+c66MqJRjbvfs5KITv03PEO72D+aVlVT2MNOcS47KDgwf2sueo&#10;AeYBqXTOLamg2cryIrLOclJPH1gNP6yBvmcsFcMTq+FCnY8PNpETosfRQ3vZe+AIGvZhZDUPMy+U&#10;5YfUluKCk95OLC7coXZk5QlYe6xlWSXJAZaY2waS0jChqus/mx6tsDw/zdTMHAsqaKes/xFygm2I&#10;SSuhd3z1tP8oraxIaL4fx1XvOMr7p1VA8lVSttP83AwT0/MsCSeuApgVFieHqYy0RFtdC32rCIrW&#10;AOVfXKN1pARfxMQ1hTbh4180T0I9rSzOMjVZxd3zcSTfrUOiPKwME+p1ruMBwa567Fj77iq/X9ru&#10;Qh9vUvx5++O/QyLEEiVKlChRokS9MXrdIFZ3dSbXbb/iy08/5J3f/AO/+sPHbN51ALfIe1yPT+Tm&#10;zZvEXr3IuRP/wmZ9LwIib3O3uBKZ/CY2H53Azv0SsTmVdI9KkctGqL3tyx49a/wuRaquvRbmhdFW&#10;c87dLqOj/DoOulv5zf/63/zzb95j3VdfccQpnMQCYcBoupXPf/kL3vnoS776ar3g/ZifuUlRtxRp&#10;VRIeut/yN7/9gM+/+EII++ql/uT93/PljgO4hieT4rWXt3/x//A3//BP/O+//b/4q7/7J/7r//iA&#10;Q9aBhF2wZ/cvf8PbX37F58prdx7hyJkU5IoxOgpi8NCyxzU6kw5pE9ed9rD7iAFegVdV5XmVE5Nu&#10;k1bUQNeglOHc82gfXM+v3l330nwq/aVQjo/e+kc2HDXC73wQvnpfsu6dX/LLf/wf/PaP2zmwYx+a&#10;ZlqYxjbTOyx/0l5d5Slc9jhJQLoSYoVj9DtbUuu7GHqmTZ+3nJa62wQ5XSWrpJi6HGfM9pgTmlRO&#10;1wuz0B77RYhVe3kvWoa6OF68SXp6OuklTfTKZlVhb7p+6hBrcXaIklgfNI+cwsb/CgnK9ktNIf2a&#10;P+YBUVwvH1wrCUw2ZxLitJ/3f/sth3VjqFlYevlAem4cSUc59+4JcSnjE3wnJhT7I0J/P+lJYu0g&#10;yytC2pMSCq9Zsu+bjfzhlxakTM0xuRYFs3JW7hmwfp8JduevcWctHiUEHpt5PtWFKRnVSe4cPHgM&#10;p+AIbiRdwdXwGJvNgshuVg6tn5ey3I3Jbuhr7sDc/wYpqWmquAsqmxiaWBbyNkTDvQDMdx3E1D2K&#10;W3dSSc8tpqJnXJVvafN9IlwO8e0xG64kJxLqb8/Jo8c5HFnHrFAnE/3VJJ7VZuMBI0Lv3OJauDf6&#10;6sc5cD5HNdtqVt5HZpgF+4/qEJR4i7i4C1hqHeOAZxw98h/+3lRe3MmJ9X/Hb0/4ElshUeXpWfXd&#10;98Fp/7/w2WF7ggtlLP4ZocHS7BiDKXbYnUsgr13CgqqH9BBjvAGPy6k0/Qez7ZWVfkqifbA97M29&#10;1onvhVizQ43kxJzjqHsmPbOLLCoPzsuQ1URj/Pk2LM/EcCe3icHZhaczBP+S6s0j2NiIj3cHUyl8&#10;/EtCrOXFWWRFl7HS2sD7vz6E/WXhniIcX4VYC8zUJmCspckR2yDiVd/de+SUNdKrmBPaSIRYokSJ&#10;EiVKlChRPym9bhBrpKeJyowIQgN9hAfWXZy0PcfVG4kUtikYkSpQKIR/O2oo8lyHzsVMSlqHUYwN&#10;MDaWiOPntkSlltM1NqYCH2NKiJXizyHXMPLqelXX9rbc48JJdy4qIdZ9b47oGqBue4arV69y1UUN&#10;NacL+FwMwMXGEmvXC1y5cpXw0EDsjh3DxCaIrDYJ0qpbqplYX2t7EBwaTkRExEsd6GaKkb6aajZZ&#10;Q75y8OmG+oZf8Pe/+j3bLC9zJeI68fFxxF60RNv+ElfCL+Ntc5IdB8zxvV0q5HeM4mtWWLlFcvdh&#10;GfmX9qBvaYeTgyXqJw6yffv2l3r/IRdC75bTI9SBQvDwg9WZWCdtz6rK+bK8XgkPxcdkdSZWyO0H&#10;PEi+gJvBTnZ89Sk6zuFEnnPD6sRH/PLDjWzeujqrTelv13/MNzt243lnDWL9QhufMzYcEfL3+Jxn&#10;vXvPbhxDLuJkGUludRuysRZu2p3C+XIKFZ2rs89e9IsQqzzoW1yCQshqnxcGKCuqQYpyACDqpw+x&#10;mrP9sbLSxz74Lo39CtVMoJXlJVbGeqlqbqNleJKVpQWGKhI4622GvZsF5gc0UP8+iCXEq1yiuNoX&#10;BM8OC+Pv8+hs+hLrCOF7ML7I3Ngg2Zc0MHW2xV5fi69+a03qMxBraWqUoQihP1tHkNEwwuLjuFRx&#10;P9u3VpgcrSTGTBdt13iK+yeYmZPSdv8S6tssuJBSx4vcRHl9U4oH5rbGRBQNM7+4/FzcIzUxnLXd&#10;y2Hb69T0TrKwFq4Me/RojLrbwTju08TpXjcKZdv2FZHgY8nn689TPTNOS3E8fie0MY8T0p5fZErS&#10;SOYlZ7Zt9qNocpa+jmyCdfSwCL7PwMwis9MDlMT6cXyPOyntUqbW8vkqKSGWrs56vt5igm9oAb2T&#10;a4jl0TJMNBFnb83Rz37NNjPjPz/EmpLQfnEjmzROE1fVz9xPGGJNdz0kxuMk/2vvVRqn5llQHpzo&#10;pj/Jij/8QpcrZT3Il1b7xE/ibvYTgViLMwqa7vlj5OSAn7c+ahv1hd+LpxDrkXKmYtFVTlk44ne3&#10;ibnH39213wWlfw5S5lOEWKJEiRIlSpSoN0Kv655Yox1VpITZE5TWQL9yY3TZ6mbjyjBJVx0lXh+j&#10;G5xNWfuocGxQsBJiWXElqVAYCA8zrPRgP1XJ5zjkFk5BQ7/q2v62DC5qeBC8BrFOuJwn6F6jKmy8&#10;IBAnLyeO6zvhdiGevJahtX2z2sg464iXWxDZ7RKk1Xfw8HVGO+yhas8dVVovcVdjKfnZtylsHKC/&#10;tZyk0zqobfqYDz/9Zz485oBLXCEl9yO55GSBXng1MukwFRnB2HvFUtbaK+SpnRv22vjFZFPT1kX9&#10;3bPE38vlus9J9hw/iYW9KxYHPuTd9Vs5pGeFu4cHHp46HPxEB49LWbQLZVJunD6cH4Kp51kupNcx&#10;OvLyvA4NDtBSlk52dhpVnRJkHUVcd9nHh+/8lhPO4SQlROFvsokvjlnh4OKGp6enyvYmJzmpfgCf&#10;lDWI9c+GBEeF4H3aEycHBxyesaOjM25enoQmXMHD5hoParpUm+bXJrtj63GVe2XNyLuyueJ5kaT7&#10;tXSvzcx6CrE6hR4/Tq7nZtQObOeYvh3Wlhe5VdyBZPnp/j9vspQDoZ8sxFLUEWWjhZZtELldkyqI&#10;8zIpoZais5j0rDSKyu6S5OaMgW4Mta+CWM/o0coso83phJt+y9fqHmTWS5ldXB0I198PJyXvAblR&#10;gRx+14G0ZyDWwvgQrUFfstEhksy6AWZmZ5kR0vvOLI7lRSRVcdgcMMHzTh2DC0L4yjzTQzn4bd+N&#10;5Zk0quVr565J2SaNyR6YWRsQmtfDxNS0Kv55If7lFSklV4Sww1qcKegXwmaYmZllbn4RJQt6NNFK&#10;6jlnjuzxJWMClpTZWein+vZpDv3dFi6Xd3Mv4jSa+92I759hURm+JKPtQRj6f9iFb6mCktSLGB9y&#10;4HJRjzDAF8JXZhiqScDp28M4pXbSN63M5VOtjNWQGR1PyoNmpPNQcXEnhnba6GtoY+YSQm6n0HbC&#10;t21laY7xmhv42Puie3Q7hvZaaxBrRQgbp6cyjQgvK2xtbLC2Os2FiAK65oW27RXu7bevceVBh2rG&#10;kRLZzI60Unw3Bp/YKkbnJ+htyOa6hwu21tY4uXuRUj6IfFYJ9lbzqJQSTNYluWLw7T/wD299wQ5d&#10;W1wSHiKfbuO60VfY+QQRefk8Xk7K9C0IT6ugd1yZ80dCM3ZQEHMJPytrbKwtCb5VSvOo0N7PxK/M&#10;2dLCMPVp14iNiib2WjQXhLLYWFlyJjyRku5poazPQ6zlWSndJQkEONhjZ22Fx7kQ0lsXGRvpIuuS&#10;AQfW/47/9M+bOWXvSdDNTPJu+GC86z3+83/5gG2GTpxOrUQxLfSNqW7uR/rh5WiNtbUDVhbC/bJ1&#10;mHHlksTZQcqjPLiZdZeo86GccxXCOtspSgrgVnIsMcGX8LGxxtL8IvHZ1VSUJBJ2Rsi3pTlBN7Kp&#10;G15eq/fHUv6fsj1HaMiO44KlUCfC9aedDFHbrrEGsYT7yvIU/fX3iTtrK4Qr69SDwPAs6uVTzI4P&#10;8/DWOaJy6pBNLQj1ME5L1hWu3hJ+j6VTLM5N0pcXRkR2JU2tNRTFnCa2tJXkK+fwdbLD3iGQ2w1S&#10;5PPfvY8vzU8zUJvO9awi2oX+dvaUE97PQKyVxTn6ci9y3MKWM3cbhO/PDLNzC6p+uAqwZoTr75Ea&#10;H0JsbBwX7e2xsvQi6OoDKhoKuX3FRdWm7mcucr9liumFOeTdZWSFuRKbnk6YmxsOVq44u9yitLuN&#10;7AQ/PJyssBd+zxIqFav9UpnRf6dEiCVKlChRokSJemP0WkKssTFGWstICrbALSyBW1fOE5nfS//I&#10;6jK2V0Esy3e3ceK4HhaOjjgKdgu6SWyoG/u/B2Idd/LnbLIwcBIG26P3z2Dv6Yyu+2WCPaO4m1VF&#10;h0SGZOQVEMs/nlvRF1VpvdQe/lxNLaWurpi7oeaoa2lhZaCH7ok/8tlRC/QsTbCx1cDAyA5Ny1u0&#10;j/SRE+uOw6W7NHX1CPWQhd9+U67eLaVLqkAmGaWvo4yrDvsx8I2iqm2I5uxwnJ3NcL96h/qOAUZG&#10;0gg45oR/0F0aRqXI5AqGVBDLjwvXE4gLP/fyvDo64egbSsKDBvokfTRl3MBl/0e889lb7NExxcP6&#10;JLp6GhhG1dDWM7RaX4KbHyZy0VUd/7RnlhNW1VD18A5BTk44rMXvYO+Cu3c4mR1SqquUywmfQqyu&#10;yijcdN0Iu1MgDK4vcvLDPTiFZFE3tNofnodYEzRnRnBZqH9HYTBiflSdk/aXudM4xPSfYiTxM9dP&#10;GmK1XMN6vzYmZ9LpmFPmVQmsFlmYn2NuTul5FpV7QK2VRSV5yb8CYj1iTtpE9iUbtn6yH8ecdiQz&#10;qkVbTzU7SN2tS9+BWPNjA5R7/I5PdhxEy8weDx8/XOLK6JJMP798TsjvYM4lThxzIKiggzHVIHmR&#10;mbEiQvZ9jJb1DfJ6V099LGWbNNxxQXP/Ovbp2uLm7oGnVxDRKWX0SOpIdHZC/1szLiRdU4FhD/ez&#10;XIrKpF6+xOJQFdGetnyrE0mDENfqjlsjNGb4ofk/f4lLYgtxZ53ZpR1M4eTqPCQl6O0uC8fqD++g&#10;nyAhK9ydw5pnSGgeXp39wxyjbbfw2fIFmpeaaH8Buq30JeGjro99YBad06sQy8TZAf8LPljr2hOa&#10;1oR8ZYXF2X5KLrvi4nWVAD8jXB5DrKUp+qqE77+jNmqndFX3FmsdfbSPCPeRGyU01KXha3mKLRYJ&#10;9AqNvfJomu78CLw0jrI/oJL23jJi/c3RVzPGyd4KG4P9mDpGkdMsZ+GZtpgbH6Y+2Quzbf/IP72z&#10;gT2GznjfKkY+3U6kzsccOngSayc33FydOfXtr9hl4MPtWgnzK2PUp3ngpK+NoY4FzuZHUFd3EOq/&#10;noGZZ28ij1ica+SO4yF2vLcVdQNPvJ0ccTY+zvEjQtyX82gdfx5iTQ53UBR7Bj8XZ5zNTqF79DD7&#10;7B5Q29dORpgpR755m//0LzvQcz0t/AbdpyDhDJZ7P+C//P/WscvMnYD0cuE700ZeuBW62pqYW1jh&#10;aGeP8Q7hni/cMzNb+5Epaok68gu279fD2NwXX+/rFHTXEGX0CUf2HMbQ3AMPZ3OOfPYN+w6qY+3j&#10;LPQrZyxObGDnPmN8k1qQKb97a6VU7jfFyrTQZjcIsNFB47i58Jtig5Phfr59d8sqxHo0x1D7A8J8&#10;zDh+UlsId8bOxAy9ExY4hmbTIukg0Xs/xzziqRtWMCNrIkp3Gwd0nIivG2BybIhs1485FZBA1oPb&#10;BB/8NR8fdsXOyRUnKxNObv6CLXaJPOwdV20i/0oNJn8HYi0vztGW5sPRAxvYdcocD093PEMTyKwf&#10;Zk612b6CqkQXdDZ9zHE9d9wdbdA/dojtn2/HwMURT29nbI3UOb5tA9o+uTTKJHSVROLw+f9gh4Y7&#10;TkL9m2upseXXn6Au/L+7UJ+OVsLv+LZ3+Fb3Jvnd48w9223+jRIhlihRokSJEiXqjdFrCbFG+2hJ&#10;C0Dv8EZ2qpni5uFO8P1u+n4AYln8YSMH9hxH29gYY8EWPjFEXXJh3/dArIMnjrFVOVhycsJJayt7&#10;LP0JySgm//JFvEy9uXK3hPqe70Ksc/5eWF66RXzYGVVaL7W1OxcTC6muzictyh2P6AziLzvgF+BH&#10;wsNWKhJ98D3rwblLV3A54Udmfx1XXQ3wicujva+H8Z5QzNbbEZlZTvtAE3lXvfCw02bXp7/j8+3H&#10;MLVxwsHejmOb3+aDDVvRMrEVBown2f6Hr9m2Sxsz/wQe1HXTmx+C07kgwuNuEhHk/vK8mphi7BBI&#10;VGYtrQ1ZJAgDVsMj+7FwOMa5qHhueh/l6N5v+PigKVa2Dqv1JdhCTxjQHT+AT/IzEKtMWV4XNvx+&#10;M2pGRhga66Nx5CDbP96LV9koJRXPQ6y+ljTO65hxJuYBfe25RPldJvlB/UtmYq0uJ3ys5cUZJlqi&#10;MT+sj2tIHl3P77/9RuonDbEqzqO70wDj4AcMKPMqeKQ+g6RwL7y8lI4ktagDmaoka/pXQaxpegoi&#10;8D6yjx0W92kTzn8BYb0SYi1OK2i944CPixVWwqDayPgI739yDPuIQjokT7Z/X4VYeaGoGfsSWd7L&#10;9GOINV5NjOaXwqD4FRDrtgundr/LlmMGWFhYYm3jSUi8EHdvGdeEAfHGP+5DWxh8W1pZYax+jKO7&#10;NbAMq6Cvv4LIAFd22CfRJ8S1Ch7ktD24iMU7v8QlqYW4ix7st42mfvrxXkqT9FXfwGPDH9C/KSHr&#10;mjfHrC9zr0O6Vn/zSDuF++DRr9EOfwnEGqsjJy6J9IJWZGszsczdXLmemU247ilMvW/wcHgaRUcG&#10;PhZWeFzKJTPa5inEktWR4G7MzoNmhFQOs7C8wuxQAfHOx9j2jRXJdY3cCnBA7agVN4WOsDDVQ06k&#10;G+rHHEhqUdCQeg6Dk6YE3G9laWmakaoI7I5p4JlYzeT8E/Si0upywm/Y+MJywqtaH7NrrwGhD7qY&#10;FDpB+21zdI9acD65irHB+zjt3YmB93VKhoQeMFlJyKnd6FpdJPO5m8hTiLXl94dxvV7LyMqyUP0N&#10;3PTQQsPIk/i25yHWhFRGZ0MD40tLLEtryQ6w4P23LUgenGG0Y3U54d88u5xQ0UFvtAH/9EtLousG&#10;mJiTIa2I5OA7n6Ifnk2zdIaVhUnkpa6c/OKA8BuST8fQKsT68ltbruZ3C62tRJsDJBp9won95oTn&#10;9QjHJii/eIIdn6/jmO8tWsZgokaox72H0bCLp35W6MqPwYuyTIoG4t2N0DD2Ia5N+a2YY6joKlZb&#10;dqxCrKlecsKdOapmgUeu8o8JQrspWkg+bcT+TUZca5dScccPI6PzpNe3IW2/g8URYxzMDbmU38TI&#10;YDnnt3+EZ2wepeXpXNj3a37xlR0xpf2MSvqoiTHkj78341pRFwpV7K/QyyDW0iJDNalEnrXCxtoK&#10;S0sN9h8+ykHzMHKblHu4yam66YLW+m+wCyule1b4fhRfw3zTP/OFugdpLePMDVeT4nqE7Ts8SG3v&#10;pb04EvtP/56jdmlUjigYackk7ODf8svP1Qgt6EU20knzdW0++qUGYQ+7kX//jelHSYRYokSJEiVK&#10;lKg3Rq8bxBrqqCI/1gNHR1MObP2aA+bBwkNxH6MyhWp/J+U5f8rlhAePHGDDAU3MzMwwO7qBHebn&#10;CM8VBtI95aSed8faLpiItALunPXinG8YBX0ShkpiCfW3Qt/tEj5Oztjb27/CDjh6X+TClRhuRThg&#10;aazFzg3v8NV+TRycXfH2PcOd4iaq8zO5Zq6J5fVgzLSduPGgjsGRHsarfTj1hQ3hSojVX8/9YAds&#10;NDfz8Ydfs+PwKYyEPGtsfZvfrvuSrYc1MTEVyqC1jU8/+IpNe05h4BlNVnUnrRlnOH3GBXtXf7wd&#10;HV6SzzU7OOLkd4VgXy/On3PHPcAFP4fjXM3rVG0wf85gPR/s1EbPyHS1vgTrqu3j4OF9eL8IseIC&#10;2XcwkOL+QXqHu6nJSeDM0RP4lH8XYg2053PVxoqApIf0jSpnvo0ilcmfvK3wVRDr0SNh0L5cQehR&#10;LVzcb1P1vaOfN0M/aYjVFIHVPh1Mzt6jc16ZVxiqvsP1ACtstfew7rd70DqdQetaWVT6V0CsGWk9&#10;CeeN0NJ1Fwami6pZO4/H6U/0Coil3FNreWGG2Vnlcr4x5ANF3NLawEe7vLle0sOT7c9VM7FCOHHC&#10;ifOFT2dizY7XcUMog+2ZW5SMrJ76WMo2Ue6JZWatT+gD4Xs9Ob22ZHCJZXkF121O8Nk6dTzvd6vC&#10;5F25xDqrs10JfMpKCHW341u9azQKca3OxFLQnncF2/c/xj+rhYRAZ3brXuLhk5lYU/RXJ+Lz7UYc&#10;sqXkRLpzWPssN5/MxFJCrPuEnNiPdUIr3ROqg0/0aGWJxfmF1b25hOIp98Qy9/AgrqSVpuuWnDDy&#10;5EJ2A5XJvhjZuqn2+WpItH0CsSbrEnHR1mWHRQItS0K9CuV/tDJAZaIzOt9sxz+3n7rMUE6bn0D/&#10;1hDyjmKizpqjcSaDYXkP9733se7jHRy3cRHuW7642Wuya+N6tC/mophZrYHHehXEijL8CnPf61T0&#10;z6vKMNsag8cJFwJi8ujKdWfTO5/y+T5d7Pz8OHPakZNf/5pNGs7cqHz2JvIUYmkedeFm7ezqEtgV&#10;OWXXbbAyNiOgsOUZiCURfjequBfmy7kzZzjjKfxG7NvMe7/V4HrrNMNtPwyx5PJOmq/p8ze/syaq&#10;qpcxZeYfCWVYKsH/0AbMTydQ1VqpglinvBMp6BLytAaxkow/wdH3CoW9ytmMKwwk26BuaInHnQam&#10;V4S+M5xJ4KmT6JhepUwufFZ2XUGPhD4913RHaDMd1D2TaV1WgsJHrHTncN5AXwWxivtKCbPT4rDV&#10;NcqFfqa6bkVBXeppLHfswCR1iOaS6/jqmBOaWshQng/qrjeJOu+EU2wmnbXR6HxiTMLDFlqbsgg5&#10;9gd2n6+lcUQo25wcWeVVdv+dPuEPWnnh6/O8XgKxlN8v5T56yjc/KpcSTk/3UH7Dk4Mb1bG6UsTI&#10;opSaJDfsdbW4XjnJzOIKisZ7nLE8yNGzmXSNCXU42UFxuCVHttpys6abtuJIPLe/hXemlBGh8qb7&#10;Krjv/hV/NLxOSa+CxZkhRgt92fGr/VzMbOeFF5j+myRCLFGiRIkSJUrUG6PXDWINNJdwL9IJx0s3&#10;CPMz5cztGvpGV+HVY78KYjl9YUf03Qp6Hp+r3Ng9NYDD37ec0P4Mvokl9PX10Zfug11QhPAgLQwm&#10;FTJGO4SBbGwySXdzuH02kEuBMZSPSmnNuirkzQjb0xewNzHFUOcou774lHd/v5FDwuDNwNAQw8e2&#10;9sLD/wLhHtv4/Dd/yxfbD6OmeZKTR7by+a+2C4PBZlpbK8iP0GPb+g2csokjr74fmayP8faLGK+3&#10;IyKzil4hP5KhfupTPNGxCuB6RgVdQp6rkwOwtDPF/cptapq76C0NxsrIA/9rOTQPDDMqk1N9w5WA&#10;c/Y4u/pgo8yT5l42fvgpn3y5B7Vn86q0nT/nAq6TkZlBWrIwEHM8TmRBLz0lN4XB9En0r5RR39q9&#10;Wl+Ca3NjCXRWe345oRJiRXuyed0RoY7O4HfWF2cLQ45/fQDvl0CsvtYMgg3NORtfRJ/0aTs/9vPL&#10;CaeEB/1FFoQRoHImlqTxKtZ71XEJyqb1mQkzb6p+0hBLXsglQ3UMHK5QNrygAgLLC7PMjAnf4dKr&#10;6G3VQN07nZa1sqj0YyHWrIKmu6GYCd9H1zsVzAknKnnDd/QKiPW8HvFoRspcqinrtzoTnNPK+FqI&#10;EmINF15Ff7c+Lsl1DD3eE2s4n7O7tPAIyaXphT2mViGWJxZ2JkSWjD6/8flMPYnOZpzc4UJK/zJL&#10;SvC23EXxdStO/nEHwekVXHWyYsdeX7Km1vbEWhyg5s5FTvzvk8Q3dXH3kgsH97mSMPh4Tyw57XlR&#10;mHygTVjrGCWJvpzcZ8ulkt4ne2IN1t7BbZsR/vm9DH/v+q3HEMuTm1UjLHbfwk5LBzM7T9xcbLA8&#10;HU3Z0ALNt55CrInqOByEc3ba3EaJnVfnTgn34jtu6G/awun7Iww15xB72oxtJgk8zL/BaUsT/O51&#10;sCDvItN7Nx98uYPDOoaYW1hgbmaChYMH4febmV74cRDruvHXuF1KplGyWtfznfF4qbnif/0BHZmO&#10;rP9sPZ/uVMNQiN/CwgwTQz1cQpMp7X228Z5CLB01d243KrGTsjQjPAwX7vsaxpzJa3oKsSprKL3h&#10;w6EvNqJmaoap0UkObfyCd357kuiWHwexZNJ2Gq5o8le/dyROuQxPeY7qzGrOH/saU59YKloqVBDL&#10;KuQ+lUPK8q1BLJNPcTkbSbFymqOgoVQ7NOzdCcjuWoU9o9mc19RA9yUQa7Y+UWgzbU76pLE6z0rQ&#10;Mxu7P+wtJsT6FEdshe+hcpM5lcZpTD+H7a6t6N6W0NeUzWVnPUzP3aA6RAe7pCru3g7DwiWY3Dhr&#10;vjh+hcK2QQbbswk98R7accN0KIRMLCgYq41i39/+2yDWi3r0aImpujs4nDJA1z+bzjWI5WigS1zt&#10;rOreMN6cyTlnDTSvlCKZnOfRdCelETYc22rzBGJ573yb07ljSIXfldmBKh74fsNHLuk0Dk3yaG4Y&#10;afEZdv1qnwixRIkSJUqUKFGi/rV63SCWEliMKeTCA38lyaH2nL/XzLDs+XN+EGLJJYx3lpKRnEty&#10;hMf3Lid8cWN3l+Ao1XIM1WchL8o3GkqGG0n2PEfQ6VgqJb0UXb9MkMdZ7nXLGZX201EaS6CBIQYW&#10;iRT3dNHeUEtpVjVdMhlSuQKFpIeWomt46+7G2S+UiKgrhAZ6YrlPeLhv6aNvoJbCWEPW/x//X9Q8&#10;0ykRyiQfGxLSv4vXDmsihYFsj2K17I03zNija47juTDi4uK4cT0KB40v2XJME9/ga8ReNObg7pMY&#10;2AeRWt5K70gf6T4uBF+OoWxQgUzeQ2OaP26nrFQD7kZZL03FlVQWN9Erl6v20FKWWSGXUZd2jrNO&#10;J55ArDAvLcxim+kdXl3WqXRXeQqXhYFZQPoLECvSni//8R0+/eYbNmzcyMaNO9hzxI7rjaNUVD4P&#10;sbprYvDQsON8QjED/Q0U3sulsrGHIflqGk8hVofQ4wdpzM8h43YKtxLjCbQ5zAFdZ6IedjH5shHN&#10;G6afNMRakVEcaYmxgQle8UKflq3Nb1qah6Y4THdpCYPofwvEmmOy4z7h+sdQs44VBugvUKRn9VKI&#10;tSzcR2eQSKZZWlICgSUWJzpoOnuITTqXSKjoYXKij+oHWVR3SOipyyJQ5yTq/mnUS+ZZFgbh3fnh&#10;GO+xI+RuA6Mv9MPvhViPhikN98XuiDUhpaNMC2ELE3Vknddn/7oTRFV0kRHmhc5+XbyK5SwsLzEz&#10;WEbqOXt2fHuZynEJVWmXsDymg/W9XmGAvsy8vIW8q54c3RlA4cQ07WVxuJ7Sxiy6lIn5FZZmh6lO&#10;8sfgkC8pHdIf/N48hliJNTIhv12k2h9Cfd07vLvHHvfbjSiENFuegVgLfblcMNDmmz0+JPdPqMDc&#10;4ngN94INObrViKTGWabHOymN8uXUF8dwC/bB1OQS9zsmeDQ9RFW8I2qGp7lZ2cfi0hLzMzOM9vQg&#10;nZ1Vzep6VktTUgau7mLjYU+iSnuYWYNYL76d8DHECrhRwGhrBMf262ETkk2HYk71Gyrv7mZ4VMLU&#10;c/E/hViHtpkRVjDC/KNloSzVxDqooXXSg/iOvqcQKzuVmw7a/GHDOfInZpD3F3PH4wSfrEGs0Y4S&#10;bnpq8z+/Pk/F5Pzq3k8vQKzxqQGGsjx457/vwimpgt7pBR4JfXOmJxTzXfvxvJJDa1+NCmLZhOZS&#10;NayM5NUQ65SjJ0E53asHXgmxlng0VMB5fW0O6V0iS+jTwhcFWXksjruPqiBWhaKJJC9j4R7uSUTT&#10;qOq6pZleciIc0NylS2j9IyZG2rgVZssmdVsCtLW43TVKTVUG57RMcTf5jA8886kflCPpyCZM7Y/o&#10;JYzSOSZE9O+EWI8ezTOlfFnCzKLqu/bo0ST9D8Ix0xF+J2OrkL0KYrmcQiuiHOnUAvwYiOW3kXVu&#10;GTQPTwm3HBFiiRIlSpQoUaJE/Zv1ukGsx159O6HDj4NYCuHhf/Q6Fh9p4HL6Kkl3b5MZbs3ebXY4&#10;Opuw2TmYtMx08nMyuZ0QhPVxV8LSqui5781RU1tMz14nMzOTzGAT9DwvP4VYax4dKCLCyAkXm1iK&#10;OzKJ9fbC1S6RmjEpfR1ZXHc/yan9FtyoUDAibaU47gru+525VlhCQ58E2WAXffWZJMSf5+A7/5P/&#10;+p//hn/57TfYxNUKg+JWCu+E4HDod/zuvff5ZJ8FwXdL6BodFtJuIsJUi8CbebQMKVR5qYy25Pj2&#10;z3jvvfde7t//I//jr/+WX7z1Eaf871JUdQt/PQ+ChLpqFwa8vU0JnNbYibFJENlNSkBUR6q3P95G&#10;50gqr6NTSEehEI4r5NS/ALGC7fdzyDWGpJR7q/Ul+OYVPxzNjnEm9RmIVV7Cg8xYbO3jaZQrkD5T&#10;l8oZbs0V8Zx2jCRnDWI1ZJzBzCaY5MIqpHXnOf7uDuyDM1+ysbsSYknIC9RFbeMHfLBOGBjtdSa6&#10;qOsVM2rePP2kIZaQt9mBPK44afLBNl28wm9RVFREUcEDiq67obHPGIvQIp7bUupHQKyFqVYKIrX4&#10;9p/eQd3pGhm5BavxCi6tqqdjZPLpWwZfCrHmmZ3u5cGdexQ8yBeuyyYz9Rxaf1iHUeB96ntGkNdE&#10;cPxXf82J00J4m4SyOBs2a5oTHHuX3OwEztmdQtszmtIeYYD7gr4XYgmaaL5HmKsu+03PcTuvgHtR&#10;/jgdO8J+swTq5hcZaLjLRZcDrDcLITcvW/jOeWChp4X93SHmFlcY7ynl+tmTfKx3jvt5uaTEB+Fg&#10;pIl1TA2zCyvMSLu4e9mQrYZupN9/QHb6NdzNT2F5KZOhcdV8oOe0Mielv62XQcmkag6Qak8sJcSq&#10;XZ2PJi8NxmjLe3x6xI07zROqje9bn4FYyjf2FUU6cPirnRxxjCIvv5CMmECczfWEe3Yhg8pllEwz&#10;UBpFwO5/4quD+mheKUP5VjvlTMvB+hhcjhxGw/4q+QUPhXtJNrevJVA+Il1bDvmM5sdZLnFizxdC&#10;eS8lkdM2IJS545UQKzChRLiDNBKvv4MTRy05F52p6ie3gsLJeFiu2qvtqZ5CrM9/vYVTHjFkF+aT&#10;EXEak4OnMAu4R+vKM3ti5eeSdtqUzz43JkSo59TY09ju+T2/XINYE6NN5F+y5Rd/fRz/nCLK++TM&#10;jrY+B7EmhPJPjGbj980HfHPEhfB4oU8Kv1s33Q9y1CaMuw29wv1wdU+sPxXEWp1dNkDRFRu0dmtg&#10;FJAi1Mk9Yjz12Px3n63uiYWM+qxAtHceZKtxiKrOcu5cx9PBEp1z6QwJMSzPS6jKOMvhHbv54kAE&#10;rRNCWzbncUljO598+nvscmQMTM0j/RNDrOUlGe315eRl5vKw8KHgGwTZnuKEuid3qqUsLctFiCVK&#10;lChRokSJEvVT0msHsaSDDLSUkxofSaC7JUGPIZZCeABurSI/9z6pCdGE6nyMUXgelV0S4ZpexlvP&#10;c/Rf/sCH763ji2172OAYS35ZI2W3zrLH2pdQ1wMc37OBr7/dynbTILKFB1XFfW/2bf+Kf3nvUzZs&#10;2MCGD37NZ1rehOV2Iu1tprIoh4yMDGEwEojlURNsvVO5nxxAoK8DgRkdDPZWctP3BHs3fMYRp6vc&#10;Scvg3r107sZfwkdnM+v+sB7Hq4XUtLTSlB9HhI8p+7YdYs8JY9wMv2HrXid8At0x1TrJYYsQCprq&#10;CHNTQ8vCnSv5DcJgRU5emAk2p2+Q1zSAQqgf2egg/b09dHd3r7mL9kbhAT49mZtxccQFm6Br4MXF&#10;uEI6hiXUXrfE6ewlYgo7GGjPIdRkAxu3HsTE7zqpQn4zMtJIjfLF/MAXfLFJE/+UZjqHhUHFSyDW&#10;Oa33+cd3PuOL9UJdKetL8Bfr3uPLrbvwuP0MxKprp186yuCgckbZOGPjCiRDXTSVCPV5L41rF+zR&#10;EcqbXduJfLyXOx6aaHpG8qC2jbGWWGEAb8bFhCJaRlb7xPN7Yi0zPzMh9Ac5crlCiH9KGLQurS1Z&#10;EvVTh1gry3NMSFvJDrFBd/8mNm/ezOZvv2XzN+vR9ojiQefjfZ3WNN7AgythnPXLpH3x5RBL3p7P&#10;ddsv+erTT4S++Q2blPEp4xW8T8uSwHutT8HRnISOB7dwVrtM0cw8q3O2HrE4LaUnyRqtI7uE6zax&#10;dfdeTl3Ip2FwisX5SSba7uJ2cCtuMdU0SxaZkjeRdkYP9d2b+HbbDnZYBpJWM8T80nd7orLc3YWR&#10;nL8UQFqD/DsQa2Vpnt7yW5wz+potm79l0zfqGNrFUjE5x4Jw7fLiGF3lCZxW/4ZtQvjGI7qYXnnA&#10;1PzqnlUry1MMNNzjkv42IXwTm/YdRzsghW7JzFr4HJKuQq47HGfnViF8xx6OKYFbp0z4/Xg+L0qt&#10;dMXja3GO0JQ61SbbzYnWBEVEktu+CuiWF5tIPxdOVHg+PYsrqjR6HwQTHuJDUu24UL4lFmfbeXjD&#10;Dz2hPZTtu+mgEVYhufTOLKwumRS+scuSJkrCTTiobcm1ohGmlUszlcdnhqi6E4TxPqEthGv3HDlJ&#10;aHYHI9PLKmjxnB7NsTJXQNDJw+zdeYRDZ5MZGu8m09+IiDuFdCshiaCFgftEul8hPqdZKNMicz0Z&#10;hNjosPeb1T5ocTGd8sFFFQ56qqcQS2PbAbT0rTjx7WahfU5ieyaVGpnQN1ZGabgXxSWnaxR3D9JV&#10;Go/H4a/YvOVb1HS1cHDxweSIJ5k9s0L5pHSVxGC97gu+3aeGxbWHDPR1MHzvLHv3X+BexyhTQvmV&#10;7Tk+lIH/yaPs3yj0L+H+ulE7hHsNg0wszjM32U668z6C71TSqnoLgjLXozwI0CH8hnJ2oPIYSAtD&#10;8AqNJKFCiZgEyctI8PbCLzCVxnHhqieVqfyfZRYkVaQE2XL4a2WdaGBj5YmrowdaNkm0KO+78wOU&#10;3z6P+abV79am3eqYB6ZQPzqxWm/KNxg2pHPR2Zg9gcUohLaek7STH+7O/gN+ZEqnmVxZYKy/jGT3&#10;k5zOkTOgpMiLE0y2p2O/8wwpVb288J6B5yUp4IZ3KNduVwslXs258vszUnmL0xZH2LpFmbdNHLHw&#10;I6F0WPiOLAnfvwnaHlwl9Kwf2e1zwncUpnpKiQ33wuduE2PKN5jODtB4NxhXi2By2gbpqxd+p6yP&#10;q/bQGptV3jZaqYw2QetKCd2yGZiXMVYfg81BexJL+5D/wJLcHyMRYokSJUqUKFGi3hi9dhCrr4H6&#10;5LMcO3oCfTMf4ko6kCiXlUmGqEkNxspYWxWIUCWTAAD/9ElEQVR2ZLc2l4UBSeeIgnHFkBB+j/Na&#10;PlyNTSO/sorylj5GRoZpyY/FMSyRh6Ul1FSVU15RSVVTJ4OjwkNoaSQuAf9/9t4Droo0TdT/37t3&#10;9965uztzd8LOTuyJ3dM9HaeDHexWu9ucc84KBkBAQMmCIhhATBhRQUARUMQAEkSQKDlKzvlwAEVE&#10;QHz+9dUBxdQ9s2vvtO33/H5v26fCV1/VOadO1cP7vbWf3f4RpKQo84J34+YdTHByGdXXgtjjYMii&#10;hQtZuGAui82243O5kIwwP06fOEpkUTOlyWfYaTGVsaOEkJrHQrGsiPlzmDF5NMO/mICBwzFOR4Rx&#10;etsKjNd6EBBzjbTc6xTnJxIb4YObpTXbDoeQlF1Go7aZkoxoAr13YeNzRS1kXxDlycY1m3ANvKpc&#10;PGtVkfXQ8WrVUp0bzlEn5QZcbHvuNKx2n+FqXqO6bMYpd06eCyWhSLlIv7QLu+WjGDVmPFNmzn/Q&#10;33kzmTJuJCNGzsVyVwjJ5U2qxCqKO4HfwY2cT6uhOiuSoAP2OByLJDYhWXe8lLhy4QSHdzviezWD&#10;4vSz7Fiwj9hC5dg/1E+RARZLgLOBcjwXMGfRElZs8yclL4f8uB3YLTBVh/kU1mpUIVmYc52yqnqa&#10;+oZQPiyxJF/Ft11iidvO3rtdtGtqqCguoKDgQVTUa2lXRcYAem5zU6NRvss36OwV6uNxujtvoql+&#10;uK3+KCqrpF4Ubla3rdDbTefNVurKNbTf1ZXEViff7aarpYqykkJ1vcKiYso1HTop1XuXu51t1JWV&#10;UKft4LYQN3fvcLOhgrIiZTuFhRRVN3Ljtm4406OIaXfam2lqaqTtds+Dvgygu0M5VpX9/S6jsqZF&#10;LSavW/IuXR2tNJQp/RLzSyqo0gzM+OrVHYPKQt384lLKG9vovi/UeunpukVLTSlFYn5hEaV1Wjq6&#10;nqQEoTXKHstth/BPrlOlYWdLDY3Nzdzs7D9andxoVM5Fze1qZpTo452bTWia6mnp6N+/Lm61NFCp&#10;7o/oUyXVSp9FNaX7e9/Tya3makorqtHe6katJy5Q3qPbyjmjqqRI9x6WlNJ04w7dDxumPnqV49tO&#10;U3kpxUUlFNe10NVzR+lfFc2t7aqwUJfquklznYaWm7fVfbrXrRyvmgqK+/pXpRwvpQuP8EBirZxv&#10;jVd0GaXq8mXUiM+j0uF790Rflfe2tpn2O93c6Wihvu99Ki0vp6augeryOm7cUT5DvT3cuaWlVplX&#10;qPS1UnOTO3c66WproFT8MaazX6LpRFaj2Cd1e8pnUvm83lTaV+Yo8zppq1WOSWsHyipqP5VPEDcb&#10;K9Eov5X9Jau62zXUa5ppudWXv9ajfAbq62lQ9lX5GCp9102+j/Jda2uqub+PVco5uK6ungrlsygS&#10;jZRPmfq+VCufd/U9LSpVj9udB28c3bfbaKqroqTxFj3K9N7uTtqb6yktbeRmj3IMlGXEZ7G1roKG&#10;mz2oJc76vl+1JQ20dtx5oqi+j/K+aes1ynvbcf+zdK9X2e6tFuoqS3T9UqK0WrTV/1nsUb7zzWiU&#10;64EbnUqflO7evXMLraae+jbl8yD639ul7ltddZPyOe+iS9mP5ppytB13lfnKbGU/xGe1QnOLO+KD&#10;qLyXPbe11JTV0tKu9Ln/EPwXkBJLIpFIJBLJC8N3TmI1N9BQnkdSUjLpWeLGVkOreEqdqJNVfp30&#10;1GvqvKTkbMqUm5JmVXSIoXa1lGaXUF3XpA5RU9tqbUGjXCxfL6uiQfOgjtP9qC+joLSCCqUd9bVy&#10;U1paWU1lfTPNyk1Cflaqsq0kdXupOYVKX5pprC6nsqKMuuY2NLXK+llKX9RlnhTXyMgpoqxSaTc3&#10;hfTMEmqUfuhEVAvNTRUUZudQqNzkaFt0xetbmpuoqSgiu6RalTcNpZmcO7gNs21+pNU2Pjw0T4Sy&#10;THNDpdJOBtf6tptbXKXcvOjmN5QXUVldQ0OzlobK6+SkP9rHgZFK9vVyajUt6rbFsSsvVW7wGrRo&#10;G2uoLCukuFpzv68itE21ynTlfVJu1jQNVRRllCjrPyrblH1tVG5Wc1J027mWSkZhCRUlyQRvmIqt&#10;WyAxWcpNZ5+0ejSkxPrr+fZLLMm3neLT5hw9c4G0mseszgvGAIl1v7C7RPLNICWWRCKRSCSSF4bv&#10;ak0sGboQGVGNtZWUVtTQ1NJC6xOWeT6jlRZtI7Ul+ZTXNNCkffgJlANDSqy/HimxJP9VRFbVzVsd&#10;uiyZFxohsQoJddHH3MiNiwVSYkm+OaTEkkgkEolE8sIgJZaM73pIifXXIyWWRPKsEE+6E8NPtco5&#10;6CadPfLzK/nmkBJLIpFIJBLJC4OUWDK+66EObdRo6OjooLdX1DSR8bQQ54M7d+488Tj+PUJKLIlE&#10;Ivl6pMSSSCQSiUTywiAllowXIW7evKle4Mv46mhvb1eP1ZOO4d8jpMSSSCSSr0dKLIlEIpFIJC8M&#10;UmLJkCHj2xpSYkkkEsnXIyWWRCKRSCSSFwYpsWTIkPFtDSmxJBKJ5OuREksikUgkEskLg5RYMmTI&#10;+LaGlFgSiUTy9UiJJZFIJBKJ5IVBSiwZ3/UQhd1zcnJISEggMTFRxldEYWHhf+lG6FnHV0ms2tRT&#10;eO2wwsraBhsbJay3cex8KqU3exFLPqa8bteSFX6eE96RFNxUzn29fdO/AURf7/XeVc6vvfSK/+eu&#10;MrWVzLP7iUzIpkbZ/t8L0bdepW89St/UfvZN/y/T0wmVMRzaeZpLGVXc6JsskUi+eaTEkkgkEolE&#10;8sIgJZaM73oIiRUVFUVkZCQpKSkyviLKy8vp6up64nH8e8RXSaysowuZP+UjRs8zwMzMjNWzpzN7&#10;gS27LxbQrCz6mKNqy+KU/VrmTXXkYt03K7HudnUomzvNiXOJ5NS20U2PMrUSf4NPcNwTQFq9brm/&#10;B12t1eQmhHLgbA6arruqXnsmdN2ExC188Y4e1r5J1PZNlkgk3zxSYkkkEolEInlhkBJLxnc9hMQS&#10;IqSsrKzvUy95GuJG6HmSWCYb7Dme0qK+vlkUxMZZ01i0+gBJrcq57dEUo45qUkNOcWT/eXLaoPcb&#10;lFg97U2Ue05i6DwnvBLL6fgWSaz20qsc37iM38304npHF9190//LSIklkfzdkBJLIpFIJBLJC4OU&#10;WDK+6yEl1l/Pt1pi3Son43IMienltHY9LrF6e7LxN5vOyjnWhBR1Unc9gdRrl4m5GsfZg6cIi4wn&#10;7kokF4ITKLvVRUt1NhnJEcQmJRF68CAHD/pwNiKbkpoSci4d5NChg/icvkBaxc0+4dVNW30esad8&#10;8VSW9zzqRUKRlpt31M3fp+tWC6WxXuxY+hZ/HDSJRTY78IxMR9NejL/Bx9huP0BA8AVOHhXbPEho&#10;ciH17X0ro6EwNpQAtT8HORuXS/UTx+WJDt2gOiuWkCOe6rInz1/muuYutzTl5FwJ5UxYLg09ItOq&#10;ixv114k/f4qgmDQivWxZOfUTfvTeIhwOehOcWkxddSHZESeIvZ7PJd8ggk/HkK/s61VvL1IKm7kh&#10;9rFH+U9NIhfPJZFd3cIdNYerjvSzp/ATx+PAXsI8THj3T/0SS8xvIi88mFPK/EOeRwlJKKCuvVc5&#10;nreovx5PckoMsZcuEXTwDBFJZbT27ZlEIvnbkBJLIpFIJBLJC4OUWDK+6yEl1l/Pt1pi1Yeyc5Ux&#10;tq4XKLwJmY9IrNsNkexeM49Va/aQUN/CNV9rLJbNQ99iGxtNtnD4yDF221ugN28L4Q3tFFzej+OK&#10;WSwz24qziRH68+czb+ZK7HdtZ+8WE4xXLmHhnPlY7I2huqeHzvYKrpxwYt3S1RgbKKE3FcutwSQU&#10;t9E1YExeZ1s92cGbWDPu9/zi1U8YtcgYq+ORVLcUcmLlhyxZsoL1thuwsTBhweg3mGO+k3M5LXTT&#10;QXWGFzstDFi1cCUmK2ejv8YFr/BSmjr7Gu+j9+5tmksj8N5siuHC1ZgYLGH1ahPc/NLJz0/n0h5r&#10;Fi1Zz7GcerSaYhKDtrN04QrsfcPw27qEKUNe5/uvjGThug3sCr1GdmIge2a/zQylL3amm9judpzo&#10;HF8sXnkZZ79syoRd6lT+E2PLjAn27IvOV/rUSMmVrdguX4XBcgPWrlmG7eJR/PZn87H2TaSqS0tV&#10;6mE2K8dq9aJVGK9agL7xNk7GVtLUUU/8sfUYLVmIqdkm7E124BWSSaPYN3UPJRLJ34KUWBKJRCKR&#10;SF4YpMQaGFoa68vJTS+kurGZlv7pWg1t5RlEphZSXN34yDoiWpSoJj8jn6LiGjQD5zWVcT07h6zr&#10;VTS1ttE6cJ4SdaVZ5GYmkl89YF5zLeVF2SSlFFOr0T62TlNNCddTLhGXX0eDRmxbmd7SRHN1Nimp&#10;BVTUNj3ouxotaBqryIu5Qm55LfXaB/Na6grITM+juKIO7UPr9EVjMVnpOeQWVdPcP62pnHxln7IL&#10;qtA8YZ++bSEl1l/Pt1piNcdzcosbB3zjqLylk1h6K+ZhsTuQsLAwAvY5YGjuiOvZTFp6tSQeMWHm&#10;x6NZ6HCBwvYObjem4GezhtkTN3Ch7iZ5l9wxGDWKOeaBZLU3Uxh/HLPxf+HDSSs4ktGORvnO+9rq&#10;M3WmMxeV70xd1knsVizFwS+Wukble5S6H4tZ+rieyaD59gP1cq+3l05tJXke4/h0pj0HLuej6ezg&#10;bm8FfvqDGPvFDKWNJCq07WR4LWTRHEO2n06j9UY2R01nsdJqJ2czq2mvvsLelYtYtd6Ty9Vdfa3r&#10;6LlRRtT+9axcZYl3XCk36jMJ3WWO/iJ7gjLqqcu5hIfddPS2HCMswAdXMxPmuYVTcvM2TfkRHLZd&#10;yG+mHiCtqZUbXTeoSg/A6fNf8cZwN0JylO96RwMN5Scw/MmPsT2aQYnwhJ3KfyLXMmqoOTtCUygv&#10;i2LTxE9Y6R5MXHE92vpsIjeM5fWfTcP6+FWKa5M5sHoKSzd6EZqrnBeLItixeC5Gm04RV1VJtIch&#10;Y98dg8WBKxTfuEXnnR5VYD2zQvMSyQuElFgSiUQikUheGKTEGhiNFCs3f3tt9hKSVUVti256S10Z&#10;dYEGDLbwwj+h9JF1RGiUiGXXut0cP5FAxcB55eF4bnXCwf0seY2taPva1IWW1FMb2W69lAOJQrb0&#10;Ta+5RugxZ5YY+JL6mFxqpuDqKXYu+pDFx3MpqhHbFn0spuCcGcaWx4nMLH9YpLU1UV2cwNH5E3FR&#10;bsDTyh9IrqbMw9it24V3aCb1yutHhZQm8yj267fhfjSclOJyyuuaaCs5x57N29hy+ArlmlrKSsoo&#10;KatVJZdYv7m+guKCfPJKlBvXltZHhNqziha0yrbLs5PJV7ZT3y/znhCPS6wOtNVlFOXmkptbSHXT&#10;TTqfWXXr55tvtcRS+jYQMZxwyoc/5ue/fZnXXnuN1740YNvZbFpVFaIl6YgJhgZrcY/R6lZoy8Tf&#10;1vghieWy3pQDyR3q7FvliXjYr2KybRB1yuveznoSvZzQn7KOwxlVZO5bwogxa9l+Npr03AxSE09i&#10;M28EBrsuUi3GNw7gaTWxTq7+GAOHg1wpuaVbsOY0Wxfbs3V/OFXX9jDj01nMtTvGpdxs5bMZy5G1&#10;45i+bD2Hk5p1y/fReT2ULYvmMGqJKwEpaeRkJ3J2vylLZs9k+4VienrbqU71ZceyT5gzzYSV+j5k&#10;KOuJj/njNbE6qMkIZNukPzHbs4ByraiS1Upz5UmMniKx3E5fJjtkE6/8fhW74orVDKqBNbGsPCPI&#10;jN7LuPdnou8eQKSyPxkplzho9CVTDJw5kZJPzEFjlq22xj9Nqz7BUSKR/OeREksikUgkEskLg5RY&#10;A6OVxoocEk5uZO3BVDILi8nLSCE2LJiDK15jhs0BPM9eJT4+/n6k5ZVS3dCgrNsnsfziKa2vID8r&#10;VbfM1RA8rOaxcNFqXE/FEXM1nmuZeZTWNtOqLeHSns04rNnAmZIBAulpEksrZFQc/rs3sfD1hWyL&#10;jOFychp5ZVWU513Bc+5/YLTlOIFhV4mLT1C2n05hZQ0l19NJjg0l6tgaps+wZrfSj6J6jSqXni6x&#10;hBSqJ+2QBdYu+zji54P9Tg/czyZTlhXEHqetbNl/gbTUEHZvO8A+33gqxfrN9eSE7GeDsRGmh69Q&#10;9o1JrCZqS+PwNfiIlfbeRKRVoHlIED6IBxKrVPnEd3Oj7iIeRguYNGgIQz8cw4rNp7laeYtHShu9&#10;kDxvEsvI0px9kcVoNBo02hu0d3bTO0Bi2VhtwDurL0vqr5FY28yYvSta98S+ARLrQGo50c4jeP3P&#10;b/DmoE8YMnQIQ4YMZsioSZgdiaX+xsPl0Z9a2H31J2zY5U9qXd++9EmsLfvCyA13ZMLgN3nptXf5&#10;WGl/6NDP+GTQu4xbs4OgLDGe7wEt6QHYzX6PX/7xLQZ9+pnSlyEM/vgDhs834dCVSnp6e7hdl0qI&#10;82zmTFvFJt9C2pT1xFafJrF2TPsz5hdaqb0plvpqibUtIIKrfub8frAV3qlVatsDJZbl4UvEndvE&#10;8Pf/zB/f+oBP1OP1KR9/8C4TLA5xMaeA2EMmWFhvIayoS0osieS/iJRYEolEIpFIXhikxHo4WrTV&#10;FGeexXbJVoIvHGe79RoWjPuCV/78JwaPnMy0WfOYN+9BrNsdSGjMVZJi92M6fy0bHA8RfOYoLpbL&#10;GD5sOCPHTmTi+BGMGDGKUSOGMeTzocw0d+dMSg2t5Vc5tNaIaeNN2RsWSUTkFZLSr1NRmvRkiVWd&#10;x/n95owYNYrhH49iyuyZzF68DCvPMySE7mDJO28zbvx0Zs6Zw+wZMxjx/nR2BMdy8qAtxnqzmTdj&#10;HB+88WdG6G0jJK1UzZxqyjiE5SpbNu85T1Z1A5rWVt22Whppq41k+8J1OLv7ERIZgp+rGVMMrLFz&#10;tsJsxSpWG63F1MSE1WbbORIcTXpRNQ1FlznqsAFjs8NEiEwspb1vZrihyMSqoCzrGJsXGrLTL5aC&#10;2idnY92XWKXFcKeE4A1LMLfezvHzceRc2IfxvDU4HI+l6JG6Qy8iz5vEGlgT6wEPJJa9jQO+ubqp&#10;f5XEcjVn7t4Y9fVAiXU4u5YcfxOmzjNn+8lw0jKzycrMJFH57udWa+i82yfK+uhp11B7fBZDpzlw&#10;+GoJ7U97OmF/JtaBCKpyjrJ09iIW2x7mYlIGOTk5JEdHk5RVQG2HWP8Bt8svs9tqGVNWbedUdDLZ&#10;2dmkJSSQkJRORett7rTXkKGcE5xM5mK6ygpjwz2crb1Jd+89OsoTOLlJn9+MP0Bmxx3u9Eks92mv&#10;sz7sJnVqkfk2tFWnMX/pxxjvjeN6Uxd32+toPL6Azz82xu1sDLlRrnz0xzk4nc+ksrObno46ak+a&#10;8fHLi7A+GklWyjHmTl3A6m1+XErOJFs5XsmXL5OUV0rdzWpVYlnabiO8uBulWxKJ5L+AlFgSiUQi&#10;kUheGKTEejS01JXnE2xvjv+Vq0RFnMfXyZB3lzrhGRjEad9AzpwNJfLKFa4okZCWTXSgG3ZGoxn0&#10;xiA+GzqO1Y5u+Pjtx8ZgDUZ2ezh+IYLIC6fxsF/EIoPVOJ1IoKimmcb0IFxWTeGtD0YzZe4spk6c&#10;wSpLDy6kxBF62J6Zs7YQfDWTsoZmXd8qlZtwD2smrdtNeMRlroSd4YirGas27cRzizGLNwYQfDFS&#10;6dclzvnvx+D1Qbieu0Zi+jUSYpTp509iMfNjFtnv52J8LlUaDfUZBzGaNIXhQ5ayyeciKeX1NGpb&#10;aWmsoCrchamTzbBzc8XZehUzhg/jky9GMmLsaEYNF2JuBF9+qft37BxjNnpdIS3qMFs2OrHJP4v6&#10;tmbqq4ooKswh//p1MuLiiIu7RmZuKZW1FRRnitdxXEvPorhaDItsobmxitLrmeQXXCc7Pl6Zn0BK&#10;WgGlVZWU5SWryycmp3C9vA6NVkirKsJ3GGGzO4j4/BpamsrJU96TImV+Y19m1n2JVZwHNedYP20N&#10;zkevUKLcwNNRgr/VDMycDxFZ8bAoeBH5VkusLuV1pfL51LQjBu/9d0qsIwUt1OYex3aJHutcT5Fw&#10;LZ30lFQuB18it0HDo/6zt7OVO1dtmDB0BdaHzpFQUUdHV9lTJdY2z2jqOlI5snYxeis3cTgkgczM&#10;TK4EniMuPZf+xfvpuVVE1GFr9BeY4X7iMhkZGSRcUs4JUfEUN9eSH3WMTWvnsPZgCJdDvNhqvohZ&#10;286TV3tD2a1Mwnea88qrhhy9lklufR2lKf6PSKzb3GxM5ND0V5ls5M7J0DhS4y7iv+pd3ntzBTvC&#10;rlFRGcbGkV+wYN0B/MOV72n8WbyWj+DlH87A+ngsxQ3xHDCcx8I17nidTyQjNY3oUyEk5BXR0FMn&#10;JZZE8gyREksikUgkEskLg5RYD6K1RUtjbSVlJUXkpKdTWlNPWX4cvhutsfVP4HpdNF4We/ANTKRc&#10;LN+3Tn1FLjkZx7FaZs2W7b5cTssgLy+L1ABXbLbtZ1fINdJDduPoYMFm71DS8sqoqasn6+wWNtoa&#10;YuebRHLyZfx3OmJvuY3TyVcJ3aPP+z97mylLHPGKzaeiTqOTWIedWLDzonIj30JbXTFXj69jjoE5&#10;enrbOZNaRmWTKEjfQEVuJC4ffsieS1kU1LegrSmgKsiSCV+uwGZfAL4HPDlXWEJZxiHMFq9h3mgx&#10;HGkEZkfCSSipo6o0iUCrcbwzeCk27lvZ6OCE4/ajnA27SGho6EMRfsaDTXbK/L1BBB/agovTbgLy&#10;hJSqIS1kB9s2rMLM1gG9DwfxwbsjmW+4m+PnjrFz9Yd8OOg9Rs3Uw/VsHpq2RspzzuNhs4B1G+ww&#10;/uwzZf5gxk62Zc9JHzxtxvDxR4MY8uUYrA5Hk1+tK3pfELULG6t9nLmaQVO+N+aTV+LmG0t+fd/7&#10;2i+xCrLpSdnJRFMPPGPK6VYHV/WQemAOJg6bOZmhDop6oflWS6z6cA7Z7ObQqTSalL7m+hlgvXUL&#10;pzKeJLFaSPWzxmXzNgKv66bSlsMZZyv05m0lvOGm+nTCnY42HEvVSayOqhSO7N3ACs949TWdDaSc&#10;dMN0oQM+pXe43V5F/PENLBz+BZ9+/AlDvxyFs79ynmgVQxgfofc23ArDbsQXDPl4JGM2+FDYUMiZ&#10;dWPZfvgsmQ19y9WdZ7fhFvb4JtJAJy3ZJ3FZPo1h733E4MGDWWJ3lMtFt1RpN5B7Svu3KmI4ZrWE&#10;0R8OVpedttyKk8lNFF47zd6VY5k8fzth9Te4cauYxEBHZn08GUPvdBq05eSGujP756/w3qiprD4c&#10;RkrsKfYvHoxj1E0aVInVy91ODXXRm1j45VAGDxrK8C/n4r5xkbLftuyPvk7zHQ1N8bsxGDeKoR8M&#10;48svVrLHeQWDPzTCKSCVmq5WWpTzovWsCQx7/2OGDPuSZY6+xJW109nTQIK3NRud9xBdJiWWRPJf&#10;RUosiUQikUgkLwxSYj2IxqoiAjZNZdhn7/G7VcdJyi8l59J+9Bz2EZ5RgbblErsXbWL/sSuUKss/&#10;GCYnhI2uJpaXTwgn9hgz+f3f8btf/js//Mm/8+Of/5qXfv5j/u1HP+THv3iJP340HeOtHuy1mc7I&#10;SXo4hohi8de5HHSYPduCyCiKJ9RzA7OnmmFnPJfPvpjJ5B2xaMufILH8nVl/yJ+LwUcxf9eWC1kl&#10;1DwqsarKKY7ey4I//Yy5Nv64u6xj2lIDdocXUnLtMDZmrngc8ef8ttl89JeXmW1/BJ/Dzhiunsh7&#10;w8xw97lMRkEeUftXMftzZb9+93BMMHTGK6aM8sokAjc6s8XWhzitGJZYReIJO2a99yFfztnO6bSr&#10;BB+0Ydb7v+XDcbNxPJVG3AVf7BdMZfzCnUS3NVKS7s/aL97jizHmHI2NJTbiCAbDXuHjoV9itP8S&#10;yUkJHDSdwsRpthxNKVaHRJbnnMR5oTluPpFUp+9h4XuTsNkXTnad7v3pl1gl+Rk0hJgxdK3yPiXW&#10;9H0DIOvIfIwdNuKX9qgMefH4VkusjH2YOCnfm/ASRAWqzrZ6mpo13Lj9aFV+nZy8rXyeRK2sG/3F&#10;zu52clPTSF1tM+3dd7lzq4Vm5XVr35MF73bdprVFQ12rTmrR26200UxDrYbWrl7u9Srr3GympqyE&#10;osJCioqLaVQa73riQwFEmx00V5ZTVlxCSV0znV13uNlYRXPrTTr7S2h1t6Ot16Btu63u072eWzTX&#10;VlGitF+oRFVDC7ceLrel457Sfs9tboiHGxQXqcuWV9fT1tlLV0crmupyKmtbud0rKoR109neTG1J&#10;OVXNHUp/u+hq11Kr7kOZMu0mHbfaaKktR9N+F+XQ6FD2t7erldryUooLiykurqS5uZ6KyiZabt3h&#10;rjKf7hs0VJYp/RXza9BqlXNPRQOaG8r+KNsW+yf6IvZHHK+qxjY6lGPZqxzbjlbl/WnWcku8lhJL&#10;IvkvISWWRCKRSCSSFwYpsR6EVtNAUUIQPltX8qMlR7mSUcDFnYsZ/vkgho0Yw/jxg3nr16/x9l8+&#10;ZeT48crr8dgcvEB8fiU1VRfZMmc64wctwmzjbo6e8MbbezOrhv+FLz6ejOk2b7y8xTQlTp3n/Ik9&#10;bFs1hLcnrGTloUSaqpI47bsLd88YqssSdTWxVnoSEXeFwMPbsbFYyPaTkRzasIi3PxnGmLHjGD9m&#10;hNKPCejtuUhhQRqxux2wWrMZ78hUcjIicPnwY/ZcSODyxcNYzRjKb//lH3npzU8ZssQatxPh5JY3&#10;UJeuK+zudT6F8sJrRHmsZKHtLjZYbeSQpymT5zmy52Q8RbWVFCSHcz6wbx8GxJnwq2SU1KKpEk9T&#10;s8LKyo/EtgcSy3jBYux8cqhqa6Y0wR/LReMZvsKNmMo25SY/g4BNRsyatB6v4kaK0/xxWDAec/cw&#10;Cho1NFZmcXDtBEYuWM+J1HLlJllDso8tSyetZuuFLJq0bVQXRXLA1AL3U7FUVV8nOSqOrIJK6pV5&#10;4n19kImVRWesCyPXH+BoQjX3VNnRS8bheRg7bOJE2sPFs19Evs0Sq/jkSrYcPs6lQlm8TCKRSAYi&#10;JZZEIpFIJJIXBimxHonaArKDt/CLFd5cSc0h8cJRPHY44eQkQo/J749m2uxVWKuvnTh0+jz+R93Z&#10;uHY6QwdPYfEqGzbZ22Cut4T5i6by5Xuv8+G7Q5i0QI+lCxexeNEyVmzYhZubG4ddVmFobsP6Dbvx&#10;P+uFx9a1HA7Lp7Ei+aHC7rXluaRFnyLyagJeriYMX7aevfsOcHDPdhwtV6tPAayoqUNTEsfJXdvZ&#10;6nGay3FhuHw4haMRMQQf385mxw04znmdkSM+541R8zF0O0NeRRMNGY88nbA0mYj4VGKiYrme5MFK&#10;fWd2+gRyxmsXdqtWsUrs14KFLFiynBXidV9s8vAlPi2ag2vWYfGIxLIxNWVvjMhWa6Mm/TybrFcz&#10;w/kcdeJ41+dx3n0dCyet5WCuTmK5rJ7F1qBMGprbaK4p5sSW5cywPUJKaR1tLc1kh2zFYMoqNp/J&#10;1Ems4hg8169j5+kEqjSPvJ9K3JdYhdmQvo+pqzazSznON3pEJkkDYVtmYeG8l9CiRwdtvXh8myWW&#10;puAyecUlfcPdJBKJRNKPlFgSiUQikUheGKTEeiQGSKyIM4fZtsGM5cuX98UEPvvTIIZ+MYn5fdNW&#10;bTnIkePH8Du0nrkzbdjte4Er4QF4rZ/H4DGTmKhnhaubKzvc1rNs1BRmTjVkg+9ZQi7FkpESS/L5&#10;I+ywXMKIhQZYWrsSnV9Lc9W1Jz+d8Ek1sQK2Ye8XT0W9VhU8VYXpxF5NIu1aBJvfX4x/UjrJqfGk&#10;pCeT5jaC9dsPYrvZEeNlDhyPLaEs9RGJ1b8tbQNtBScw0Xdml7JP0eFn8N6zix0W8xn6+XhGLVnH&#10;1p1u7HDfwa7dezhxLoqckiR8rTbgYO1LQutXSKwNxszZGaHbzl8jsVxXMNvZj7wKpU9PkFiV18+x&#10;c4U5bv4JVDVpaKxroEmjpaVVty8PCrsXQFM8rsbzcdx/hpTyZtqVde3NTNh4PIqim31fiheYb7PE&#10;En2TSCQSyeNIiSWRSCQSieSFQUqsR2KAxLocEUKAzyF27drVFybM+Xgi8xabsVl5vVMJj8DLpBRV&#10;KOvqamIdP5FASX0RyYfXMGbIB7w/fCmb93ly/IAD1ktsORyYScXA7VXF4r9lAR++O5G1+5R16zS0&#10;1PwnJdb9dqspyQjB+KeL8U8pULenqSogy30EG/yvEZOZR0JIOFfzaqhM+3qJtdc/icoWjdLXRE7t&#10;csV2qy/ByXlkXz5KUHAAiUXi6YniSYEFhO5wZovDIS5V//dJrNJrx9hg4MyxC8nUF4exz9YN/0sZ&#10;lDbq9uW+xCorVT7x7ZSHbcJOfwGzZyxl6aRlrNwaQGR5M/2lk15kpMSSSCSS5w8psSQSyX8acQK5&#10;c+cOt2/f/tq4ceMG+fn55OXlqReMYpp4ytOBAwfUizZxYykKkp45c4adO3dSU1OjTvsqenp6aGpq&#10;4urVq2p7jyKmFRUVkZ6e/sT5ArEP3d3d6omwvb39bwqx7/IiUyJ5vpASa0BoGylLPs9ugzV8Nn8c&#10;Nn5XSC+uU8/FuriA+wIH9h6OpEB53SSmNWtpaWlS1n8gscqaqsmLCcJr91bWzhvLxJFv8e4bf+TP&#10;w5bjei7vgSgqT+Ws527MzDbiYGeBqYExO46Gk11bQn5aLCEXM6ho0NDSv7yQWNv0GTR6GsuW67Fi&#10;6QLmzpvFqn2RD0ssTSn50YcY+w+LOZ74qMRKJamkBa3Sb21LK42PDifsb2OgxDoZT3HZNU4f2c/2&#10;XaeITCumqq6Y6D3LWDD2YxY4Hic0s0ZZr4Gs0ztxcdmGx9Vq5fV/j8RK8bdG39qD84mZaLP3snjQ&#10;VOz2RzxW2L2srEz5xN+j90YRCedOcnjPPvbsPk1MXi1tvboKWS864jdcSiyJRCJ5vhDnRymxJBLJ&#10;ExGSJiMjgx07duDg4PBQbNy4kdOnT7N//34sLS2/Nk6ePIm7uzuurq7cvHlTvcgW7YwbN059yowQ&#10;SXFxcUyePJlJkyaRlpZGQ0PDgJspjbqOWK6fjo4OYmJimDp1KvHx8errgdTV1bFnzx61r83NzX1T&#10;H6azs5PU1FTlJsSFdevW/U1x6dKlp8oxiUTy7URKrAfRXFdBnK8rGyx34nnEGivb1VisM8fKShQr&#10;F7GAMW9/zvjJizDpm2a3L5ATvh7s3bKEMXMdOHA8kHN+HmxSz/Xrsbdbh62NBRYWStjYss7Wjs0e&#10;vlyIjOKcrxu2jnvY7xtLSk4MgXttcLCyU7Zvdf+34v62N21nl/8FDm/W55PJC1lrZsE6UwP0l83H&#10;YH8UpWVlXA/bjctGO6ws1mC8bCaDvthDWHaFKqceSKw0kksf7HNT5tdLrN2+oVw65cTsL75kzLRl&#10;mCr9s1L66WBnja2VBTZ2Nuw9eYFrpa3UpQfgZm2H2bYIitsaKLp2gfNnThNbILK12mgsyyLsYhDe&#10;0bm67TRVkhV9Fl/PM8RVaqgpSyE8wJuItDJVUGkba7gWdQrvS8lU1mloa9FSkRlJwJEAwtKLaG7J&#10;4IjBYkzdAkkqqKS1PAY/9yOci82lokm3Lw9LLAXlYv+eeGpbX4iLf6lHdEiJJZFIJM8fUmJJJJKn&#10;0i+JRBHbmTNnqjFt2jReffVVfvKTn2Bubs6GDRuYN2+eGjNmzOCVV17hpZdeYuzYsfenixACS19f&#10;n2XLlqHVir/kt6jrjhkzhoKCAjWjSizzi1/8gk8//RRra2scHR0fimPHjt3P0BIhsqEiIiJ4/fXX&#10;sbW1pbKy8v48ETk5OcyfPx8TExO1ffXC/ZEQGWKiXdHvL7/8kkWLFt2PUaNG8etf/5qPPvqIhQsX&#10;qtMWLFigirbf/OY3ah/FfkgkkucHcW540gXNixhNdTWkhQURlXGdBm0bSSessTVZzOLFTw+9zZ7s&#10;93Bmo7nyerM3F6PDCPZwwqhvvsPBEOKK+7ZRFMeJPRswdvLAP+QcJ04c5WRs3oA+VJB68Rhb9JY9&#10;tp3FRuvZcDySixcCORCahkbbQltTNbkJ5wm6mk9VeTHZgRtYa7BcXX65wVocgosordHJo+b6CkpD&#10;txEUX0RhTf/2lOklUQSeCCM2vYSm+/1QQmSXVcbh4xlCWEwCUUF7sDd80J9leha4+kSRXdtKdfp5&#10;oiPPc7WwjdbaHM67OWGs58ABpV91La0PMsmeaTTTWJtL8qk1GM+34/jFTCr7pNWj8ZjEkjwVcR0g&#10;JZZEIpE8X4jzo5RYEonkiYi/2AqRVV9frwohIZsSEhLUzCeRQXX+/HlVSPWHGCooJM/s2bPV5QbO&#10;y83NfaLEGj16tLpeZGQks2bN4s0331QlkdiGEGYDQ4iqrKwsNTtMZG2JYYRBQUFMnz5dXf7UqVPq&#10;NJGVJWSX6J9o/9ChQ+o+DDx5iWwwMRxRSCwvLy/effdddSijmN4fFy5cYMKECerwRrGOWFbcHIjt&#10;i+3Z2dlJiSWRPGdIiSXjWUdtxkV89rux9UQiFd+YxGqiviKFYPv5uPlfJatMDOl80nJSYv0tSIkl&#10;kUgkzx9SYkkkkq9EiCzxZRfZSn5+fuoj1kXG0pEjR9TsJnHx1z88MDExkSlTprBmzRpVeIlpIsRJ&#10;pqSkhBUrVjwmsUS2kxiWZ2pqqmZvicewHz16VN2WaK+qqora2lo1xJDCiooKtm3bhrGxMYaGhmqb&#10;c+fOVeXZypUr1Wki8yoqKkrNlHrjjTcwMjJi+/btatsixPBIX19fVWz1Z2KJbC4xRFBM7w8bGxve&#10;e+89li5dio+Pjzrt+PHj6pDIDz/8UJ0vJZZE8nwhJZaMZx0t2iYaG+qpb2xWnxB4f4jiM41W5fem&#10;maa6anU7or7Xk5eTEutv4XmQWPfudtNZl0PspdPqtZHfiZP4nY0ls1zLHXUZETepyUkg3F+Zd+IE&#10;fheukFLeQvfdXrGT0H2D+oJEwgJPcUK0EXCOiNRKWu/0PGFoaQ9dt+rJDj9JkL+yrFheCf+AINLK&#10;lWu6LmWJO7eoSzlFSJAyz/80p6OyabzdzVdXMpVIJJJng5RYEonkKxESS8gje3t7VVAJeSOG9pWW&#10;lqoXfuIi+YRywSSeZLV27VpVGoksra1bt6rTRE2q8PBwtbi6kEyPSqzhw4ery4m2RbtJSUnqtsTw&#10;PZHpdPbsWbU4u8gIEzefYj2RIXX48GFVqDk7O6tCbffu3WzatEktFO/t7a0uM378eFVOibbEkEjx&#10;71/+8hc+++wztU5WeXn5Q8MJR4wY8WAoixL9wwk//vhjdSihmCbaEFlYv/3tb+VwQonkOURKLBnf&#10;9RASS2Q/i7qSkq/m2y6x7na3U5NzlaA9DpiZG7DSyAgjozUYmdrh6BtFau1Neu920FwWjpfTWgwX&#10;rMDQaCULV63ByuMM2VU3lHa6uFGZQZjHJqxMjZX1V7Fs+VIWmrgSnFnF7e5H1VMHrTUxuE19jbFT&#10;5rB0hYH6x0BTi/UEpdTRoGmhNPEUTqsnsNJgOctX6DFrkTnbIq/T0N7V14ZEIpF8c0iJJZFInoo4&#10;QYji7v21p0TNKzHcTwzTE/KnXyh9/vnnah0rIY2EIBoyZIgqssRQPCGN9PT01PVFDS2RQSXWExfZ&#10;W7ZsUYu4i8wrMWRPiC6xrZSUFFVkiXpZIutLDCO8du2aWoRdSDVx0hJD+kRGlhgKKDLBkpOTVXEm&#10;MrCEdBNi7K233lKHIfbX3BLLiKGKoh9CYIki8f0S6+2338bDw4PMzMz7IUSZ2DexfdE3sU1RcD4k&#10;JEQVXGK6lFgSyfOFlFgyvushfl/F76L4/Ra/czKeHkJgiQe0POk4/j3iUYnVXB6L97Y1zNffgHdU&#10;BhXiQTcNdWiyQtnrf47TGfV0t5UQvseMVUY2eF0poLGhlJQQd2wMjdlzOpv2ex3UZiZx6fhZ0iur&#10;adRUkX/1OFbzJ6DvFkrFjc6+s2M/HbRURbB57B9Y7X6OtCJdJrymuZn2zjtoSpLwNZnAR8sPEppV&#10;QEFuFN6283hz1n5iipqRGksikXzTSIklkUieiri4ExlX4oIqNDRUHT73/vvvq0PzhJQS08Xwui++&#10;+EJ9UqG4ILx+/bo6DFBII5E9JUSPKOwualWJJxSKLClxgS1CZHCJ7ClRkF0IqoEXluICPDo6Wl1X&#10;ZD2ZmZmpF3f9Jy1PT09GjhypyipxU9r/ZMMlS5ao9btE9tTPfvYzVaaJYYNiGSGgRBbV3r171fYF&#10;/RLrnXfeUfdF9KU//P39VVklZJsYxiimicwzUexeCDspsSSS5w8psWTIkPFtjYckVncHV/atYI6x&#10;BSdS6untfXzgn6Az/yIO8/SYZxdMzu1u5e6uF1ozCdxgy7p1J0h9whi/u405nNuoz/QVB4nWtPdN&#10;7UcnsZzHv8Law1cp1w7QUndbKUs8wfrBy9mZ00HTHWVal5am9ONM+9lCDsUWUSfHFEokkm8YKbEk&#10;EslTEYJGZCcNGzZMzVT65S9/yb/927+pQ+9+//vfM3ToULWOVL/EEicTMXxQ1JAShd0HSiwhlsRr&#10;URtLSCCRMXXx4kU1q0kIMfH68uXL90MUeg8LCyMwMFCtRyWys8RfS8VfloUkExJJPMJdiCVxIhMn&#10;JFGzSgwJFEP/xDDFOXPmqHW2+rOuRAaZyA4TQxSFNBP0S6w//OEPagiZ1R/i9Q9+8AN+9atfqfsv&#10;pol/X3vtNfU4yOGEEsnzh5RYMmTI+LbGQxKr+hxbFi/HxCmQnNa7yrVO30nsETqLwnFetIw5606Q&#10;0tLJvd67dDckcXzdMvRW7uFSY9+C9+nhRkkM+01msNjpDHmtt/um96OTWE5jfoeeiz8xaQWUlpZT&#10;XqGhXVtBqq8LQz+14nRrJ22iT/du0loVzNpf/QLz/cnkaXStSCQSyTeFlFgSieSpCPEjCqqLoXVC&#10;PIm6UiKzSTwFUNSHEkP1xLC/gRJLZGmJpxOKi7CBEis/P18dChgQEKBKMTFUUAxPFCHaEbJJtD1z&#10;5sz7IaaJtkWbIrNL3HyKjCgxJFEIKiGjhIQSJzKRWSUKxG/evFntkxBhQn6JNkVNLjFfCDkxfDE1&#10;NVVtSyD6fO7cObUf7u7uqujqD1FvS2R0GRgYqMuIaUK6iWwyURtLtCe2L5FInh+kxJLxXQ+R6Sz+&#10;wCPqScp4eoinGD/p+P094yGJlXmANVNXY7w7kkrlkkX4otstNVQUZqlPas7KKqaq8QbtN68T6m7G&#10;8vkW7Pa/QmZGOvHndmE+5VNmLncjdGBptK5btNZnEHZiE4bTFrM9MIvm2z19M/vRSSyHoT9i0JBR&#10;TJk5jwUL9NBf5U18fjZX/bfx6Wx3km51odNf7bTWXsTu5Z+w1iOJnCZ1okQikXxjSIklkUj+KsQX&#10;XhRDF08BFFlRYtiekDuioHq/xBL1rMTQOyGYxPC+J0msQ4cOqWJI1K+6cuWKerEmZJSDgwMuLi7q&#10;sMP+EFJp8ODBasH3flklJJYYgigyvvbt26dmZYkMLVGvSgw5FLW1RA0ssW0hq4ScEm2L9cQTEEWW&#10;lsgG6z/5FRcXq/0QQxvF8EWxTn+IIvFCuImMK7HPYpr4Nz4+Xs0QE5liIsNMCDaJRPJ8ICWWjO96&#10;CIkl/ugihsiLPzrJeDxEBrb4zX/S8ft7xkMSK2M/RkJi7Ym6L7Gqk3zwsF/CsvkzGD/KkM3HE6jo&#10;bUdbGcvJLVasmbNYfYCOxQYTjBetwGClBxF9mVHdHW00ZIURuNucmfqrcTh4mdzqG/TcfTTFqy8T&#10;a9RLzLPcy6kLl5VrsngSEktorC8hWUisuTu5dl9i3eZGfSxug1/C+tg1mYklkUi+caTEkkgkfxXi&#10;Cy8k1vz589VhgEIGiXpUom5Uv8QSokk8cXDu3LlqIfYnSSxRLF3UshIX2OJmUkwTdbSEgBJySmR/&#10;9SOGGIqaVAMllhgGWFVVpQ5XXL58uZoRJbYlsrUmTpxIcHCw2q5YVgwjFOJKFGcXBehFzSzxxMN+&#10;6SSKtYsn7oji8f0h9kUMkxRPYXz11Vf54Q9/qNbkEq9FwfqBy4oQmV4iM0sikTwfSIkl47seQmKJ&#10;32aRkSxkiIzHQ2RViwzrJx2/v2c8JLEqz7BpwXJMNp8h/0avcl0DHc0VFGfGcc3fiTnD5rPE5SIF&#10;qt7qpLW2lPyUFPUhNlkpZzlgZY+l5UnSu8RTDu9QlRrMDsMpzF5kwc7L+ZRq7tD9mMASfEVNrBvV&#10;pPk48+kQG862dXJDrH6vndbqS9i8MpTtQdmU6kqOSiQSyTeGlFgSieSvQnzh+zOxRIF0kcEkhiuI&#10;i8B+iSXkkKGhoSqW+mtg/TUSSwipKVOmqOuJx4KLE5PgUYnVj5gvhgcGBQWpta+EYPrggw/UbYtC&#10;9KJNgbiQF08vFDWthMgaNGiQOpxR1NUSiItFsQ0xrT9ERpaTkxN/+tOf+MUvfqFKrJ/+9Kfqkw5F&#10;Rpb4C+7A5c+cOUNeXp7ankQi+fYjJZaM73qI3z6RLSyGnEmejBBF4o9bTzp+f894SGLdKSLAfgGr&#10;LLYTVXyL3r5rI3qUa5h8f0yn6LN0SygFuqn3ETWxbl4/h8sGM6yOJXJLWa8p7xKuxhNYbr2byNxy&#10;hJfqb+5xvkJi3W4kL2Qnsz5cwq78AYXdM32Z+bOleF4toV4WdpdIJN8wUmJJJJK/CvGFFxJLiCYh&#10;bcTJQwzjExeBQiQJiSWG2Yk6Vubm5uoFmDi5iMwnIb6eJLF6enrUzCohjoQk+uMf/4iJiYk6XbQv&#10;BNPo0aPV7YoLO61Wez9TS8wXj3w+evQoP/rRj/jNb36jDjEUy4h5AtGOqOclhiT++Mc/VmWaeD1w&#10;vhBtYhikkGJiG2Joo6jHJep0if0QWVmrV69GT09PrfUlnrAo6oQJqSbWEyGe4iiRSJ4PpMSS8V0P&#10;KbG+nudCYt3rpCrhMBv0ZzPCwIPQjBr1j3B3bt3gTqYPxlNWsHxbGAXKNU3v3R66u5R5yvyOyhQC&#10;nI2YbuDCiYwG7t2qJMlrA0sn67MvIp/mW7qH5IjoUq6p7j721EOdxNo87mWM91+msO7m/eW7uztp&#10;yI3CY/UI/rIxkqyqJjQVSZxxWsiYlf4klLei+zOhRCKRfHOIezkpsSQSydcivvADJZZAXNAIKSSK&#10;qQspJeaLJxcK8SRkj8iKEv/u379fLaAqJJbIXhL1GoSgEuJI1LQSReJFNtW7776rPj2wX2KJjC/x&#10;BEKRTSUEmaurq5q1JRA3oqLOlRhGKATVyy+/rLYr5gupJNYX/4oaVqIGl3jKoBjmKOpa9bcvQkgx&#10;IaJEHa2DBw+qQxRFAXsx1EBkWYkhiKLulyhsL4Y8ir5u27ZN3Y642BQSTLTR355EIvl2IyWWjO96&#10;SIn19TwfEku5RrlRTmq4DzZrRH2rlaxdu5a1psasXTaVuSs2czCqEm3PDSqSgznsZI6FmTJ/5Vrl&#10;emUbh6IyqbihXJ/cKCR6nzFj3/2S2csMMRVt9MXmPV5cLrrVd1T66aC1Opqt43/P6Cnz0DcwUZe1&#10;sLTBK7qI6rpq8i/vQm/+bIyNDDAwXs28Nbb4JSh96Xi0SLxEIpE8e8T5UUosiUTyRMQJQognES0t&#10;LWqB9IGZWEIGiWyoyMhIdcjfiBEj1GGBIvNKFFQX04QMEjWvhOwRN49CFoWGhqo1G0T2lpBGorbU&#10;unXr1EwnUWNKyDGxrBieKOpdiSwuIcPEkwXFOqI/DQ0NeHp6qsuLDKv169erwxrFkwtFLSyR4VVY&#10;WKj2QQwNFCLr008/VQvK19XVqX0X2xF9E8VvhbgS2VdWVlZqUXlxYhRFX8X+CLkllhU1tISwmz59&#10;ulq8XhwPMbxQbKdfZEkkkm83326J1YK2WYOmqZkW5XWrEi3aZuU824hG20KzMq+pb97D67Uq52hl&#10;ucZmmrVampsa1PPck6K+oYlm5Xyua1tpT9OMVnkttt3cWE/9Y+s0KMtoaWl9sK3WVq2yrSY0zWJ6&#10;X5+blX4py7TeX+5BCKmibqtJtx/35ynrqvuk9OHxfVLWU/ol2m5W1nlSu08Npd2W5qa+/uu2Kfb3&#10;icsq0aoc48aG+gH7/PRoaNQox6v1ie08CLG/ynsh3itl35+8baWPyjJNDbr2xDJif5ub6tXjqlWO&#10;p/pei2P62LpfHVJifT3Pi8SCXnq62qhIPs+pw7vVP6r1x6modMpblWu0nlvU58UQcmwPe8W8Pb6c&#10;u1KA5q4yT2nh3h0tlRkR+Oztmz8gvAIvklatK8/+gG46b1aRdGovhzweLLt33wEuplXR0iGywerI&#10;OuPBkX3KvANHORKRw83OBzVNJRKJ5JtESiyJRPJU+m/2xPC57OxsdVidEFRC/AiRJARWeHi4Ko4+&#10;+eQTdcidED9CUAnZI7KYRCF4kX0lpJMY6icyo8QQQFFQXUgvkXklMrWEOBLThGgSTxpUbxaUdUQI&#10;8WVjY6O2J9oW08RTCMePH68WmBfZYOKJg6KWlRBRIttKiC97e3t1KKFoV8imWbNmqe2LAvJCdInt&#10;WFpaqhJNCDQx1FHU+uofsjhQYon9FSdMUVRe7I84FkKaifniZqE/+0sikXy7+XZLrBLSwsI46xVD&#10;gfJaq0RlVhThp/dzKaOE2IhLnApOouqhdUQ0UHk9hnOe4SSnJ5MYsEU9Rz0ea7F18uVyYZWu7ZSz&#10;HLuYQHZpjdJGOZEH7bFf+/A6JmYueIWlUd7UL1O0NNblEr4viPArOZRrq8gIP8eF8ATy64XgerRv&#10;QpZpKUs9T5D/YcLTyx/MaygiIVLsU/IT9qkNTVUBqTEhRGVVo215fP5To6GSsriTWKxdg6n5YS6k&#10;FlP3pOX6oi4jlIOudg/t99PC2fMsycXNT2znQdRTlJxIxKlw8oSYeuIyNVQo79nJTadJL6ujSZnW&#10;WFVEvK81FxMzuZYQzTGvKIqFvHxs3a8OKbG+nudHYkkkEonkUaTEkkgkT0VkT4lhc6I2lJBRovaV&#10;EEX19fU0Nzdz4MABVSyJpwKK6UJQiXVElpMYPijEkRh+J7KyRKaUeFKgyGISww2FUBKSKUy5YRMZ&#10;V0JwCYkkpJMQSvr6+qxcuVINIaqE7BLLiyGGoi1RqF0UcheiSdyUCvEkBJQo9i6KzRsYGDBs2DB1&#10;m6JYvBi6KJ6qKLK23njjDXW62Pa+ffvUvzCKYY3iwl+01X/h+CSJJeaLfRRiTdwkCCEnMrT650sk&#10;km83326JVUF2iDfOps5svZBOaVMJiSf24LzCnICMdHw83FnnEMj1x9arIi/+KJsX7ORsXDzJQVvQ&#10;H/saQ2esxHS9nZqR6rDBjsWThvLFwi2EZJWpmU/5ZxxZutWPyMwSpY1s9i8cwdKlepjaOqrrODqa&#10;sXjiXGz3nyO3vk9iaRupyQxmk8UevC9kU1kVp/RrN/t9L1PU8GSJpW0u5cqhrdiv2cDp9LL706sy&#10;znJ4hwPO3qnUDli+PxoKkwg5shGPiGIaqstIP7MdBxuL+0Oh7ofdZpz8r9DSmkqAsyP2a82U6esx&#10;tt/AJmcfTgccY+tW+wHrWGJj70lodhn1ynm/PGIXy/SXMHeVhZphq9v3h2ODnQ1Gsz5lsYUjQWka&#10;Wlu0avZLoN9xTl3OouahvjdQmhlDgOt2PDyCSCpRfjNb2qgryST2zB6u5FTT0FxHdW4ER1aYsdE7&#10;isyqckoyL+A8YgJHLkVzIeggS5ftJ7W5RRVcbW3NyjHIIXKvJV6hqVyv1AzY3sPxJInV3VlFypmj&#10;uFlbY23txsnLudQ8moDzAiEllkQikTy/SIklkUieihiSJy6CnZ2d1WF2bm5uavaSmC6kkxA4QiyJ&#10;2lEic6q/1pRASB1R/DwuLk6VRGK44NKlS1mzZo2aRSWGIA5cRywvJJQQY+KJhiJDqj9EFpaQTUJg&#10;iQyrFStWqAXjhXgSxeUF/W2IYY9iCKMYZij6JvrbnyUlRJbIHBPrixD7JmScqIk1UF71I7K7RD0u&#10;sZ1+SdUf4rUQZ+JYyKGEEsnzw7dbYrXSXJxK4C5bjBy2cyEmBM91C/j89XHoW61h9uTxDPlyHmaq&#10;WHHB49h5ohMTuOJrjdmqGYx8ZzwrHNzxCk3kWuBmrB3scfMOJS0vm3hfKyw3WOPkG0lOQSGZwZtx&#10;WD6c98bMx8BmD2F5ibjOHMqC+YsxWGejnndtbIyYN3omlh4h9yVWS1M9uef24ngogEs59RSGb8N0&#10;+XRmLjZlg8Mj8meHFyEXznMhYAsLR49h+IfTWGVly7aDJwjPKuJakDNGkz5nsp513zpb2Od9geik&#10;BKJ8HLE3N2DR9OFMWm6hZtB67NnG+vU6iWW8Wo8FX/yBD8fOY6mZI04nw2lpDWT9JxOZv3ANlrtP&#10;k15ZQ21NBakBToydOZfFK4yUdU0x0F/A5MGrcQtLp0xIrHB3Fi2dz/RlxupTaHX7/nBYWVqwYsog&#10;5plsIDBVg7Y6n8sHXDAx2MC+8IwHEkuZfuXqFQLiU8i9GoCHzVa8gq5RXp7PtTO7MDQ2JvBaGXWa&#10;Vlrry5X3YTfr7TZwXPltivY2ZfCPPmb+6lUsWziF996fjNEGB+wdN+O25zjnE65wafdcDPW3cCoq&#10;j9rmgZ+dB/G4xGqn4Mo+NhuvxGilOVbLFrPU0J2jMeW0KXNfxF8vKbEkEonk+UWcH6XEkkgkfzPi&#10;5CGkkMhK+roLLXHTKISVyF4SWVf/lQszIZxE5pMYUtg/7G8gonaVKCgvssDE0D+x7YGI+aIf4uJe&#10;SDaJRPJi8W2WWK2ivpS2maLEIM74uHBk51Ysp4/g0/HTmT55FIPff5dX3xjMuOnK6+kLMNlwiICw&#10;CwQ5T2L8iA958zfvMnqxKVtCcqmvLsZvyyLmzl/O+s1OGC0Zypr950kvqqW+spA4j3nMH/UGv317&#10;COPnWOCVlIbv5tWsnjeVqdOmKe1PY9q0qcxdYM6eoARK+7Ksmmqvc367Czt9L5BRls+prQYsmvQJ&#10;H7/5Km//5SOGTxTriv4pob+B/e4bsTKcxMsfjWSamDb6M0bPXo750WCCdglJNoXpU8U6kxnz+RdM&#10;mr2eXYHBnHKazrTxIxgy6A3e/3w8C1eYcCyphZom3bFqKsviqvPnGB28TFpJozKtVolAHEbZ4xee&#10;8WB4YlMN6SHuzHA8RnKhWKaFivwwdi/cxIHQPokV5sr8mWP5eMR4XR+fENOmTmHkR68wafUGAlKb&#10;qMk8i7vZOiy3hJLdoFHFkYiW3Iu4uLkwb2+ssq1KspIjOR8YSUrkCfYbrmDutktkVDbQLJZvaaG2&#10;NJsI/y0cOebJrrlf8sGYaUyaPJ4RQz7gd797n1HKezF1+lz0jJzxjc9H0xLPvkVLcDp8iazKZt02&#10;lXZ02+//HD0isTqyOL5eHzPHQyTXKr/ZFWFsXracNc4nyW6/x2MPp3vOENcU4vdc/FFr4PWF+H/x&#10;Bydx3SCuVcT/9yMllkQikTy/iPOjlFgSiUQikUheCL7NEqu2MIW40BOcCAolOi2JCJ/D7HM4xuUK&#10;ZX5tGv4ebpjZBTx5OGGcJ5vm7iA4KY38a6GcOOHH0f2u2K6YwcSp0xi7bg/7jx7nROBZguNy1WLp&#10;+aftWeTiRWhSJjlRpwnyV7btH8jpqGSq8hO5cDZQaeck/oGhxOVWUtfcSnmmPy6L1uN8NIzYiO1Y&#10;W2xl5/HznHAww9nNi9jyAYXbRaT6sWW7I6uOJatypS3zNCf22THPwoUtjvYcu3KdpmaxTi1Z4d64&#10;W2/iZFqVum5DYSJnD29gT3gxmkdqYj1TiRXlwUqnvfhdLdb1ccB2+kOraSAvdDfHT3gTc72OnPP7&#10;cNq0kQOxlTQo/W+pKyU7K5Wr4adw2r65T2KJdTVUF0USuMOClRPN2Kscy5TiBmorisiMEsf7NKFx&#10;CcRHBrJnpQunr2uprS0k4ex+Fi32IOX+cMIHcc1vHZauvkRnlaOty+Xqxcuk5pYr749u/mMSq8QP&#10;u9WbcfNLoVl5eY8WYnYvws7BibCiLnqfY1kibmRERreoqymytYWw6kfME8dCZISLsgID//AlJZZE&#10;IpE8v0iJJZFIJBKJ5IXh2yyximJ92GM2ms9GzGGR5WECgk9w7Ogxjvud4MTRHVisWMrkWevwOKG8&#10;FhEcRlS6qGclJNY+zEeuxNHVlUPbzZg+fTZ6azZx+PQlwnzOkRTqiv6yBUxfvJrVe0Np1GjJP2XJ&#10;VCMrbHfsxGnCR4yfPJZRk8fzhb4TSV5mjJ44mc9HTmLCiJmsPx5DTl0FETtWM+X9KazdfwhnB30c&#10;3XyJSMsi2GEVa1Ya43zIT9c3JS7EpFB45fjjEmvXGsav2YLTxqOERmVS0axV9uFpEsuGraeukBR5&#10;niu5dTRodJLsaRLL6rNFWDm4c6SvD4Hnorlw3JmpXyexNu7E73wkl0OD7/f/4TiJb8BFYjOKqG0u&#10;IGLfdpysdhNe3oympZXaa4HsdrXG0v0Qts5O9yVWY2UWF4/a4mC7jp1HfdixZhbOQRlkp17hjNNE&#10;xo8ZziT97ficPonXkWN4+57Az2sfW61X8cUXK3D19eO42H7QWYLjc9UnLRYnHMbeZDu+YUk0ZB9A&#10;/7PZOB6KUt4f3efoUYnVeXUr+hv3sj+6XH1anXjiXYb3SqwdrQjMbHvuJZbIsD579qxadkDU8ezP&#10;EBfHIioqSi1pEB8frw7/70dKLIlEInl+kRJLIpFIJBLJC8O3WWI111dSmhKA2wZb9PSdcN1igd7y&#10;+UwfO4qhf/mC8eOG88knH/P68OksW7aMZRYOOB0NIunCEfZuWcnEN4Yxb/VadvsGsn/bNtzdt+Ns&#10;v54lQ5di77kXF9ftuO/zVB/NXxDnzxHraQwaPZmJy9di9NlQ9K3WYWq5iilGLiR5GjJmsSnLjG1Y&#10;u2gJtr7RXMs4xdZVUxj6hylY7dzDluOBXIjJpaoqhxCHxcwe9SVTFizV9U2JDR6niLvojbPdakav&#10;2Y6fkHE7LbG2NsPU+zIxAT4ccNiPX3gyhQ2PSCxNLUVXvNloOpfF5ptw3WTN7vBSquqF8Hq6xDJ7&#10;fzhTxs9gYV8fjBw88fTYwOSvkVimW/ZwSumP+yaL+/1/KJbrs8x8Bz5R2dQ0xHPKcRM2a71I0rTQ&#10;3FpLaqCr0ldD9p8KZsNWZ1ViNVReJ8p/KxudbTkQkkB5YRoXD9ti4R5AYn4p1fkxXDhihf7yTex0&#10;s2HliqUsmjeeL9/7nLFjRzPisw/45ceTmDV/McvWrMPCM4L6Ji0VecG4rViH+8krVF8/w1aDDRw5&#10;e43iRt3n6FGJ1RaxgSWOuzgYW6m+FmT5rMba0ZLAjNbnXmKJYYLiacmiHqZ4QIx4irF4qrKovSke&#10;zCL+FcdkYHkBKbEkEonk+UVKrGeIOJgiVVkcUPHXHvGXIRkyZMiQIeN5CpHFIGLggxq+S3ybJZaI&#10;lvKreO9wxtjqBAk5OeRmXcJ3qx164zYRdPoQzhtN+WjdCXIzU4m9Go7fySMcWDOBMV8MYcTnZhwK&#10;DSMpwhPTKVOYOUXUVvqQ137yZz5WXk9UYsFKE9xORnNl92zmjn2f95c6cuR0EF5rJjN7+kQmTJvG&#10;pNV2HNu5npmzZjB2/BSmTVuBy+lkoo5YYuu0mjkjzXE9HEpydS31jc001eUS4mCM3QY3AuOVPufm&#10;qlFUVkV9oi+bDSfyh0HDmaxsf8rITxg5axnWp6/TWJJCyC5n1ptu5UhMDtcu+bLTdgsnEzO5HhfA&#10;UZeVjPrsY0YtcsQ3IY/S2ma0Lbrhfk+TWHZfrmWvTyhJfX3Iz8snLnA7079CYpWGu+O4czcHvII4&#10;6X0MT0/PJ8cxX/zPx5J+LYgD5lasMfXhmrYFbcM1TrtasXqxMxevXGDj9k1McTpJ1MmdrDNfipNP&#10;GIVVSh+1deTFnGSHwya8rhbR1lhC+jkXTM0PE5aUTk5OMvGhWzGebIvncW/O7DHgX+buIyQqnuSE&#10;K2omVlOzluriGDzXrWPn6Tiq6mspLyqlqrZRfQKiODaPSqy7STtYsXEPey+X0qNO6SL1iD7Wjrac&#10;yb75XEusfoTIEgJIPGhGZGR5e3urGVihoaHqMRHzB57PpMSSSCSS5xcpsZ4h4oJf/OiIH5+UlBS1&#10;+LQMGTJkyJDxvISoKSOG41y7dk0tFi0l1n9/9EssU/tgcmvraSyO5oTbBlZYBJCZdJaDexwY5hxF&#10;a2kKPoec0fe4RFNDIamR+9gwx42QjGKatBoa6uqorysgIdiTdZ9a4VdbS4mY1tBAk0aLtqme9JNW&#10;zHc6RmhiNtdzssjKzFS2cYVLR+15Y/k2/ELjyBTTMnPIKa4iYocbp86547jaiZ1Ho7neKoRSK011&#10;eYR8RU0sl632LD8Qo2bH1CWdwOuAC9ani9TC5tryeII9d2Nq50vEpUD2Ox3EP8ybXWuH8KXZLvZu&#10;tWDHhXzqm1vVpyP2t/ssa2JlnLRhs8NKpg37grdeeolf/+pn/PsPf8yPf/oLfqW8fmlgDJqP3c7t&#10;uJlZ3pdYTakncLM2YqZjCIXZF9m8bS3vTprF4iljWbAnisLKBt1QSuVY1efH4L3LGhufpPsSy8zS&#10;m9jrFWjqrpNx2k5p9wiRMVEkKe/P9/UDSFa+l7EBrkxyCqCqoZma4hiOrBcSK4EqzYNj0h+PSiwy&#10;DrLGbCObg9Jouatc/HdXcmHrYuw2uRNTJQq7fze+50JUiScOiycnGxkZqZJK3OQ86Tz2PEmse/d6&#10;udt5U63LJh6So0ajlhu3u7j72L710KXs883WDrqVeU97Z3t7OrmpFeeIvvaUaGjUcLPzrnIc73L3&#10;zg3l89g3r76RBm270p7Sl7717/X20NlaR2O9WKaBhuYb3Ln7YHv3lDa6bjb1za+nXtNKR5fS9hM6&#10;dO/eXTrbW9E09G2vLzQtN+nsEU+Ehu477bRq+uYp3wHtzTs8/NgeiUTyIiEl1jNEFJMUj+N/9dVX&#10;+eMf/8jLL78sQ4YMGTJkPFfxm9/8hlGjRqk1ZAYOv/mu8K2XWKUxHHN1Yo1tIGnFcZzbY8KCL+Zg&#10;7Z9PZXoonrvt+Mw6iNy4c3hsXYeNX7KyXn9hdzeCU/KorCilpKREiXSiTnpg8rEZR4qLyRbTSsso&#10;q6pTn46XJwq727njvdOSzz78C3/605945Q8v8cuf/pD/9f1/46e/+h1/fPkV/vTWe/xpiTvn4pS2&#10;Sy9xwHDzIxJLZGKZsGHTbkJSi/q2XUJZZQ0NiT6P18Ty3KaTWOJpei0aGpWb16qaMtLDAjm48SAR&#10;paXUVZVyPT2W04f+k4XdW1toa6qlsqiQ+MDtTHuqxGoiaq8D+4/7EZtXSnFhPmmhe7Ges4Z12wOJ&#10;VV7nZGSRnZVHQVERRSUVVNfFE7B5Cw6m3upwwqzzW9lsvRSn4DzqUk/jsHw4L306A0vfFMrrmvqy&#10;x1pobmqg5noq504fxcnzCm0NxaQFO2Gy7ihRmUmkXt7Jqjfew9DtEhkZyaSetOLfFnhyPjSMU3vW&#10;sXzPJWoaxXDCALYuXIurXwJVDUqbFVXKjb0G7dOeTthVwXnXFTi47CMqt4nG2MOYmjvi6H+NZiG1&#10;dEs994ibGvH91mq11NTUqNflTxPxz4vEUgVPaz3F57agN+UTXvvzn/nzG2/x5y/02RhwjdpOXW6d&#10;oLe7k/a2dC7s2cf2dUHkd/X0Zd49TnPhFdwX/4633/iTrk0lPh07i/0x1TQ3V1J6yYXp77zFO8r0&#10;V/8yhI8W7iax6RYdd3vpvdtNW00uwRavM+zDV3n17Y94f/omQsuaaVfmC4F1s7GUCJdRjPhEmf/m&#10;u7wz3pwjCaW0dj/+m9LTWU30PiMmvPtbXn7lNbUvb779LjMs9xNd1k3X7Vvkhu7EZNLLvP76a7zy&#10;0QyWbL1ImbLv3xUBK5FI/jakxHqGiEf7ivTlTz75BB8fH86fP8/FixdlyJAhQ4aM5yJETRlHR0fG&#10;jRun1pWREuu/OZpqKY/zx8F0NdNMndixfR3rDM3YeTKF3AoNzeXJnD9gxeghY5g6aRqLDBw4Gtdf&#10;2F1ILBe8zvhyeP18pk+frsQkRg37mD//+xt8qryeIqbN02eF4wlymrRkC4nldJTz0fHEXAnnjO9h&#10;9jmvYcmkYfy/v3zEqAXWuLgeIyAkjPCU61TWaWiojubwYxJL1MRayLShHzNC6Zdu29PR37CPcyf3&#10;4eK0jjkuAaSmppJ2dg87XR0fSKz+fW8pJvHUPpyN9hNRJmTT3/h0wtYa2jR+WH6+hh1HgolJilO2&#10;tQMzQ1e2bVnHaPtDXElMJDsjheiwY2yYtxHP8ExKqi9xYO1mDnhHUqxtpqY0jKNWeqwz2835lGoa&#10;WnO5tPsIx3YFEFdUQa2mVel3CZcPu+Jk4875Yg015flkp0Rz9XIwvk56DBs5hTF2J9T37P4+NheR&#10;EeHDZgNPIjJyyC4oozE/nsAtq5mx2hbXvZuwWrYAW49o4nKU7VYXkH/JldGfjGLK+CnMmWeES0gm&#10;jdpWCq7sxdLUjZORqTTln8Buril7/OMpaNBt6zGJRRcNGafYY7mSedPnMnfSGhw8I0nVtD9Vcjyv&#10;9IssESIz62k8LxLrZmMOFz0dWLXCgh0+Z7mclERSQhxJ573ZfOwMZzIblOV66brVTHG8Pzvt5vHl&#10;BxOZv8qPrK+QWJr8cHYaDsJwuw8RMfEkKe2mZuZQ3XKDhqJMLji7ExAfT2xSLKEBHtjMHcNQ+zBy&#10;62/QWp3N+c0L+XyeHZ4hoVw874WzwWyGmPqTUtnCTW05V/avZcpCM/YGXeRSZAA7rZYz2tCD6IIm&#10;HjwjUkdPZyURu/SZPmc5Lt7hal+SkpLJKalGe/sOxeEH2GQ4jzVbjxEWH6HW1Vu+SB8b/2xu9tz9&#10;zkhYiUTy1yMl1jNE1MHy8/Nj9OjRlJWVqQdWTJMhQ4YMGTKeh7hx4wbBwcFMmzZNHVr4VTeBzyvf&#10;ZomlybrEic1WTJ+xkBmmS1nrtI0jR/w4H9s35DMljqiQE+x3c8PNbScHfEKIziyitjRJudHchtXC&#10;HQTHJZISFaLWBjpzxoe9QiC9OQ+706c5IaaFXOD85STyctMJP2DMHMcjnI2OJyszlhPbzLG1tmOr&#10;/Wp+M38DO5xt2GjtxsGACBJzSqhu0FD3VIm1GhNDc9yOB/Vt+wwXY66RH3WMzcbTeG3oZBYtXszi&#10;aSOYtHCFKrG0jXVUFOWSkaHsW9IFfLdaYmbkyeWSchoqC0iKCMLTzeaBxGpppr6ymJzsTJKjL+Bv&#10;8TkmnjGklzbS1lxFW7EHS94eypgx05int5LFmw7ic/ISZ72cGLd+B37uhlgYLGb+ovlMX+XGxdQS&#10;cs9as9FpPyej8qiuvEaA8xzmz16I9Y5TRCeK436VMM/tyrGdzfJ1uzhzrZq65kbywg7jvGEDu0ML&#10;Ka8s5VqoJ1vWzsdwyXzGLTFkxoYTDw3VTb8SyPEd5sywDCGzvJ6m0nSuHbVj+qTVzFy9AH1HJw7u&#10;2U9AVBpJKcryqUkkXg7msPJeu7u5s+fgCc5dK6S5pY6ovSasdPAkIjWflvxjrB2vx3bvGPLrdZ+j&#10;xyUW9HQ0UpqVTHR4OOHhKVyv0tLRN+9F5LmQWN3tpAQ5Y7bejG1+sZQ23dQJoN670F5PQXkl5ZoO&#10;enu6acg+x0GPTbjucsR+0UqW/RUSa6/Fl2wOzqL19sA/VvRwu01LVXYxWuVc2cNdbtemE7NlDj/7&#10;0Jnz18soSDmD47jZGAUVUNym/HbcqCT3nAtfvm6IT0IRhQWX2b14GYb7osnTdnKns4nSKweY/4Uh&#10;HqF51D1isYTEityzivkGDgRlaPum9tFVygXndRgvsuNUnpbbd7toKwnjqLURy1Z7k32zRx3mKJFI&#10;XiykxHqGiIK44jHM4i/You7Dd/Ev2BKJRCL57tLV1aVmZM2YMUO98ZYS6783Ci4e5fAWR3adiSHs&#10;9E6sjeYyftxY9briibHYBIsdnkTu1WP4+HHMsz5BSnENLffbrCQj3J+N4zZztrWVWnWaRpVepywm&#10;M2vsp0w0284ux1XMmrqMjQf8OBMaRUyAG4PMvQm/HMXl88fYYmLELL0dBKcWU1Edg5e5K/t8Yim4&#10;L7HyueBijdtuP+IrHqmJlX4Kt83mzLLez9mQEEIOO+Hs7Ijj2WLq8mLxclnFpInKvoz+gtETZmC5&#10;N4qC/Gtc87Nl7MgxzFxkwcGYEl3R8oZKEk9tZdn8GYwZOZoRn4xjc0gmhXXKNltqaKs/gdUoAza6&#10;Hsb/QhghyUXU1CjH4KIHC5yOEBURQkSo0ocLoYQlZlNZryF+pwEeJ88Qk1dORsA6Fg57iZdfe4sP&#10;h416cJxHDubdV3/P717+ktVu50mpbKY+NxSPdZaYOwQScm4/LvZLWL35ENHRZznoYsbkQZ8//F6N&#10;GMr4qTNYd6acCqW/lWlXCHZYis3xOEJCjuJqt5xJEwYs/2jMWsyi7f6Ul51l25xlOB68RFZlg3JM&#10;Cki5kkh2YRUNWt0xf5LEkjzMcyGxmmLxMNTDwP4YyfV3njp0Tgzf69CUk1eQR1lBFKc3bsDwr5BY&#10;u02HYud7lfI6DS3qkNdb3OnpfaRuVS+3azOJ2T6HX365g9DsbJIC3Rg72Ay/xtu0iJ+I3ja0pUEY&#10;/vI1bA/HEnH6EIvHrWVXYjkacSvUe5ubtRFsGjIEE/fLpDepDd9HzcTavZI5euvxjilV6zG2tNzk&#10;lqj5VXWJ7XqGzDPyIbtLaUr0rbuQKwfM0RttRED+HTq+a+mEEonka5ES6xkiJZZEIpFInmekxPr7&#10;Rl1pAUXXcyhvaqO5poTMhEjOnTv39Ii4QmxKJiXpUZwLjeBqVhkNGu2ANjXUVZaQfTVbLWCuVae1&#10;oGmoIC/2PJfCwohJySY7OZrQC5fJLK2jXqOhseI6l9OLqG5oprmxnNykq1yKTKGgqoGm5mqK0nO5&#10;XlRNY5/EamluoDwnk7z8Yqo1j0isulLy83JIK6pV5UpbfRmlxflklzXSXFtGdtJlzp/X7c/FyBgy&#10;lOU09VVU5sYp0y4SGZtGQXUjLWJYXnMjlXnJRFy6qMw7z/mLV8mtVPqkDjUU+11GTnw2JZX1aPq3&#10;39JMXfl1knKKqGtsftCvvqjKTaGwrJyaxiaq8+K4Ev7IMX4oLhGXXkhVk3giYTmpJ10xWm6I5V4/&#10;olLiSCmsUfrZQEVeKlefsH5YVAw5Fcrx17bRVFNJcWYyhfUtNCn7W5RxlQt9x+GJEXqR4Eun8V71&#10;LotN93MusZTGPmn1aEiJ9fU8FxIr+yDG01ZhvCuCih5x09bX+a9Cm/RXSyyXmf/Om++9x+DPhjB0&#10;6GhmLtnChevN3HpopRtUpfrhMOwDPrVXvm9FhVzz38LgmW4k3LrTl813k9aas6z/1Y8xdYsk5Phe&#10;pi12xj+/nnZ1fiftmmhcP38LvY2hJNaoE+8jJNYltyV88fpLvP7eYKUvQ/ly5Go2eycq3/cg7EzW&#10;M98lnFplWd0vUilxR03R+2IBx1LvcOvR8YkSieQ7j5RYzxApsSQSiUTyPCMl1t83hHzQxcD//9vj&#10;QZsDpov2H532X42ntDdwn9oenT7g9d8WX7Wu2JZOqN2f9oTti3iob0oMnPe3REuLlqbyHBKuxhCf&#10;VaoKvSct9+T4z2y3mab6UjJDT3IlrZDK+mZl2sP7MnCfpMT6ap4LiZW6h1WTDTD2iKb6nnLTpvS7&#10;POYAW4wnMWmSCHN2BabykBP6GyTWjpXvsMRmBz7+YghwCGFRaZS33OZ+7fXOVvJCd7BSfx6zjA9w&#10;paCVdk0FqQHb+XSxBxkdXXSqC97mRn0sO4f+lHX7Ignx9WD6KleCCxr7JFcXt7TpeC98H0PXJ0us&#10;8J16TJ4yi3Vux9WhyMFnr5B6vYGb109jt96WRTuu0Kgsq/N4DWQEObBurpRYEsmLipRYzxApsSQS&#10;iUTyPCMllgwZz39IifX1PBcSq8QP29n6GG89R1HHPXUonaYgmou+buyyWsTQN6ewxCWUgr59Uvkb&#10;JNaTa2IpN4e9PdzSlBNz2BRrgxWs2XaEMxmNdN9VOnCjmjQ/FwaP2cilm520C6t0r4O22ss4/eUD&#10;nH2ucunkbqbPsONIVg1t6vw7tGuucWDqOGwOXCFDo27mPl9ZE6swmA0rTJhlG0Kp0pY6nPBeNSkn&#10;XLCcY8aZoi5uP20nJRLJdxYpsZ4hUmJJJBKJ5HlGSiwZMp7/EBIrICBA/Q53d3fLeEJER0d/+yXW&#10;zTS8LJZiaOVBdFk73Xf7zsc9dyDfH9Mp+izd8owl1r1e2huKuHrUgiXz57HJI4CkytYH2Vm36skJ&#10;2sGkj1ewr+QWmq573OtuoTH3JEt+PY+DYRkkhR9Gb8xKnCKLqRfze27RWnoRqyH6uAamU6p0fyBf&#10;KbGqI9mhv4I5Kw6SdLOXu8qNa297FuG7HDGas5t4bTd3vns/UxKJ5GuQEusZIiWWRCKRSJ5npMSS&#10;IeP5DyGxfH191YiMjJTxhPD09CQkJOSJx+/vGQ9JrHtt5Jx1xmLFMvS2hZBe2ao7iX2TEqurleLL&#10;Xqz94iMWeSRRoL39cBs9t6hOCcZp9ljGHsqipLmDDk0+Vw+aMGbiXsLzaqkqvIKHwRwmbbtITkMH&#10;Xe1VpJ/ayIJZLgSlVNPW11Q/XymxblUSvsMEvWUmHLjWRPfdDmqTvdllugqzbcpx6hJPUJRIJC8a&#10;UmI9Q6TEkkgkEsnzjJRYMmQ8/yEkVnx8vFoQXmQbyXg8xLFJS0t74vH7e8bDEquX241ZhPu4ordM&#10;DxNzS1xcXHBx2oiLyWxmzlnPljPXeehhf/9ViXWrgtQTDnzx0zeZaLgB203OOIttKrHNzZ3InEbq&#10;68pJDrBhwqylWNvZYWdnzpIVhriG5FN3o4s77Q1kh7qyZNlS1tvY4ei4Hj0DAzZ6x1Ku6eyra/UA&#10;tSaW+3LGffkl84zsdPu4dRt7T0WSVX2T+uxgPJz0WLp6LZs322G0ZiWrbHYQkd9Gd++9x9qTSCTf&#10;faTEeoZIiSWRSCSS5xkpsWT8LSFuuMX1joxnF3V1dbS0PPKEx78xhMRqbm6mqalJxleEOEZPOn5/&#10;z3hYYt3jXm83HTdqSDt3CPcNFqxbt451Fsq/5qa4+YSTWdfV98S+Pm6VkRF6gVMnU6jpucvT7kTa&#10;668Tc2YXYZk1dHQNWOpOM5UpZ9m2xpi15hZYWCjbE9tUwspuAyHp9Wg77tDefJ2I3etxtFGWsdvI&#10;Bp/L1Lbc5q6QSve6ud1aRpy3C5vFfGs7bA6dI7u6jZ7+IZEDuNutJT/qOG42Jqw10+3jektrNh85&#10;R0plO91dLZQkn+HgJnPWr7PAbNthjseV0dXTqx4jiUTy4iEl1jNESiyJRCKRPM+8aBJL3OzL+M9H&#10;RUWFGjU1NTKeQVRVVVFcXPytlCsy/nviUYklkUgkkseREusZIiWWRCKRSJ5nXjSJJTJenpShIeOv&#10;i7KyMvU4Sp4N4jqypKRESqwXOKTEkkgkkq9HSqxniJRYEolEInmeedEklhAxQhr0ZxTJ+NuiqKhI&#10;PY6SZ4OUWDKkxJJIJJKvR0qsZ4iUWBKJRCJ5nnkRJZbIJhLSQMbfHuXl5epxlDwbpMSSISWWRCKR&#10;fD1SYj1DpMSSSCQSyfPMiyix+kWMjL89Kisr1X8lzwYpsWRIiSWRSCRfj5RYzxApsSQSyZMQ16HC&#10;BYhTQn+I1/L6VPJtQ0osGX9LSIn1bJESS4aUWBKJRPL1SIn1DJESSyJ58egXVD090N0tJIAulNMB&#10;nZ26aG9HuTCF4mIoLES58UO5eUY5iaKcgOH27QfLivX6o78t0a5ov198yetayTeFlFgy/pb4Ool1&#10;r7dHOX910/2Ex+o/nXv0Ku9RT1cPvcrJ7utPd8ryvbrl74rl7/VyVzlhqo/671tCh3ilzFM+4+Ix&#10;/8ps3dS7Sv+U5XuUft6500mnaEfMVE+2Srvdyjxl+YFt9Srr9PR0K8vpFnsyffuhrP/X7YfuOlJK&#10;rBc7pMSSSCSSr0dKrGeIlFgSyXcXcS8vhJKQTq2tOglVVwcFBRAdDcePw/btYGMDa9bA0qUwYwaM&#10;Hg2ffQaDBsF778G778L77+tef/yxbt7w4SjnDZg6FWbPhkWLQE8PDA3B3Bw2boQjR3TbERKsvh60&#10;Wrh5Uye7xKlGXutKngVSYv1no5W2xmrKq+uoa9Len97a2kJTXSVVtXU0NovXj64nprWibaylTrlu&#10;aNAo7Twy/9scT5VY4oR09w71ySdxcnNj06lEqqqqnhz1TTS3d9B1W3k/lNfVVUWkhJ3jqN0eIisq&#10;KRHL1NRT13yLHqXZx091t6jNu4q3qTcJd3tpbComxieEpMp6lFP2A+6JvwZUcH67Kxfj8mjo1E1u&#10;vLydg6fOEnTqCBvNlmCyL4y06g6l/8ra2mt47/cnOLqAxpstNNbq+pwUtIXD+7ZwOrlKOQZiH5pp&#10;uaW0/xAd1GYkEHLwFOlNbXT3W7OvQEosGVJiSSQSydcjJdYzREosieT5R1wzivt2kRWlnONUWVVT&#10;o5NHcXFw6hTs2gXr18PChTB2LHz6KbzzTi+v/ambl3/Xye9/fYuX/uMGv/hxK//xfS0/+WcN//7P&#10;DfzHv9Tzs3+p46fK/4vXP/m/Teq8n/5rMz/7gZZf/KiFX/2kTV33tz+/ye9+2c4fXurgT3/s4q03&#10;e5Xt3GPCBFixAjZtAm9vuHwZrl/X9VGjgRs3dH2XYkvyn0FKLBEtStRTWVxOTX0T2j7x1KKtp7q0&#10;guq6Jloek1GttGWeYa9PAAGxOdT3iayGykISzu3H51wEGRU6idXcUE1ZUT45OTlqZGdlknz+CF5H&#10;DxIQlXF/uhoFJZTVNClttaBpqKWmqpr6ZtE/pT/NTdTVVFJZXUN9RQG5+dcpV5ZtblH60qpF21RN&#10;RWUtjc1aWvv62dKsob66TBVHTxJqumhV9lVDbWkldZpmtE9cRhdPk1j3ejvpqE/llMNSvhw8hE8n&#10;L2D16tUPh/4yliyazwLrnRyJzaA6+wJ7lenGK5cwa/xoPnxtMNNXrWLF6hUsN7TE1DWSeuW967jd&#10;ruzPTW533kRTUUFVRS5Xgz2xGLKOo2XlJCWFcnC9C16XEygS86s03LjdRU/XDdoLz+Do6MnF2Gwa&#10;bnTSrXy8awJWYbPrIEdOneOU136OBkeTVqbhlkiRbQjH2dKd/UFxJF45gbulru9zRv2Fzz5+h9Fz&#10;V7NqlTJtsye+8cW0NdVQef/pjSWkh/rgZKKPvW8k+cVlD57sWFNPY5vS/iNIiSXjSRJLzS4UkrdO&#10;+U6rn6FK5TOknIdu3VGzD5UllOimo035fivfSXWZ2ka07V3KOVyZp17YdHP7RjN1VX3zq5TzhvYW&#10;XY9kGeropbfnNq31lVRV9n1mlaisqkJ7S/kuKd+b3rs93NZWKuckZZ4QuQ2tdIoMx74WJBKJ5JtE&#10;SqxniJRYEsnzi/i6iqwmMfRPiKvkZDh2DBwcYPlyVHkksqaErHrlj3f55c+6+Ld/7eSf/+kW//JP&#10;N/npv2p48xdFDPldMuNeCWX26/4s/4snJoN2YfvZZrZ+ac2eMaZ4jDVlx6h1bPnSlo2fb8Tmsy1Y&#10;fLKDNYP2suK9Qyx5+xjz3vBj+qtBTHjlPCP+cIX3fpXFf/xrI/+qbOdf/08HP/m3O/z2pR7eeL2X&#10;Tz6B8eNBXx9cXFDOQZCYqJNa/ZlaYiiiFFqSvwYpsdpobalD23iJ/aab8T2XSG6pyL6po6I4HO9N&#10;OzgWFEdBmS4jp7qukaZmLS1N9dTkxLDDUZ/Fttu4kJirzo/xc2TjBhN2B0aTVdpAo0ZLaWIQO6yX&#10;q8dYjenTmPTF+wz64C98Onrqg+kijJ1wP59Nm9Kn/LjzBHidIra4Qe1nY2kGoUGH2X/yLNGHTJm3&#10;3Ig957OoqGumTVNFZaofHvsvcO16GXW11Wp/inOSueDlxKHzSZSV6/ZBiLpmrU6M6aKZhqp8Lm7Z&#10;x7mM65Q+NO/heJrE6uooIyHElRXj5qKnb8/e48c5/mjstGOd0SL03UNILKnlRn0BicGnOeO1A1sT&#10;fb4cb8mR4GBOn/Vm9w4Xli08Ttmdm1xPvcRx/zAy8i+yY+JUFs2ezsRRQ3n7528zbO5cJk8ew2fv&#10;DGLY+EnMnjubhYt2KvtRSoOmmHDnrRyKSOFK+AkuXk2luK6NfK+lGG+0ZM1qCwyV9ecqYbEvhITC&#10;WtpLzmBv4oyb9xUycxOJOO2Hj9L3rUbjWDB7LGu2Hsf7uB8nLyUSHx/FmV0mzJsn2pjD7JkzmKL0&#10;a9B7r/PWZ6OZMWs2c/ran7tmA9vOZfUdrQdIiSXjUYl1r/cud9pbqIn3ZYvVCt1naN5C5hpt5Vj0&#10;dTRdPcpyPfR0lZPgtwPL+fOV+XOZbeLEvogCWju6lPm93G2vIi14D5bLFzNPaWP2EiMs90dRoGmn&#10;57EswTu0N2XgZz6NRXNnMnuO7nO7aJk+3nHVNLbf5ZamjKt752G4fA5zFuqx1NaL5Po2bosxthKJ&#10;RPINIyXWM0RKLInk+UR8VZWvLGFh4OyMcrEGgwfDK6/Az34G//zP8D/+B/x/yhnve//UwW9/WMnQ&#10;31xl/hs+WH/qwv6xhpxRblAuLx5P4rLhpOsPJmfl+xSufptyo9eoNX0Zzbrf02b3J25sfJuWTYPQ&#10;OH5Eg/1H1Fh/ROX6jygz/4hi4/cpWP0X8la+R5b+h0o7n3BNbxgxi0cTotyoeYxZg9lHO5j8p7O8&#10;+fN8vv9/2vmf/+Mu//N/wr/8C/zyl/DnP6OKLTE80cwMAgKgrExXV0si+TqkxGqjufo6BX5z+OS3&#10;v+f1dz/li5FTGTNmM9u3zGPYu3/mtbc/YfioMYwZO465G48TcS2XktBtrF44hUF//gX/oaz33uAv&#10;lHXG8PEbv+R3L/+R9z8bwRjTXQQlFlNfnMmVsEB8fX11cdyLAw56rFyxGPNtxx5MFxESSUx2JW31&#10;2UQE7mXb7jNkVzSq/azPi+Go+3osPcMoSAzhZGAwV3MqadC00NZYQnGUM2tM9xNwzp/D62ar/Rnx&#10;+ae89+df8cp7nzJS7MOkGSzbHsC1wtoBx6CFxsp8YpwWMWmzH+czKwbMezieJrGqks/ie2Q9hvPm&#10;MeG9oYyaOJGJj8ZwpQ8zFrP1QgmdIiVK0FZBzDEXVhhtYmdENbeUi9ReGslNPIf9El/KbzVy5fRO&#10;DNx9SE70ZsX3J+C4dx87tlox75152AadxtPTHcsFq7Dbs4+AM/tZP8WKU5fjKck6zZb9V0mtvsZJ&#10;z4O4Wyxh8eyJjHjvN7z+/gxW2x/A/8wZzigRnpTDlaCd2C75iNf++Dpvvj8Tq607cXe2ZrHS9y/e&#10;/wNvvPYH3v9iIhMW27DvQjZNbTUUJF8iOFi04ctuW0OWjp2Gledp/H18OXHsGJ597Z+5FENCYYNu&#10;nwcgJZaMRyVWd2c91wJcWb1Ij3Wu+/EVn5+gQM54umK2y4eTaXX0dGspiHTHfs0KbLYc5XSQDzs2&#10;rsHA3JFgZf69e7eoSb3Mic1bOeJ/iqAzJzjobsm8GXPZdDqVtts9fZ/AfjpoqYpg04hfMcNoMweO&#10;B6if27PnLpBddQNNXQkxB1cyZOwSXA554nl4K2vmTGHktkvk19/qa0MikUi+OaTEeoZIiSWRPD+I&#10;DKWsLF0tKwsLmDJFV6fqpZfge9+D//k/7/HT72v58FfpTH/tNGsG7WbrcCu8Ji3n3OwZXF08guwV&#10;g6g0fpU225fpdn2XuwdH0Os7l94QE3ojneiN28W95EPcSz3OvUx/7uWc5l5eCPfyLyhxXvn/c7rX&#10;ucHqvN7MU/ReO0rv1V30RinrX1hPb9BKeo/PpGfvZ7TYv0mZ8dukLP+M8AWTODF1Ma4j1rPmg71M&#10;fCWEt3+Wy4/+uZX/9Q93+Yd/gJ/8RGSOweTJYGUFQUFQUaHbd4nkSbzwEqupgqLEAAynrcLS1oJl&#10;UxZgbOuAh8lyRs83YLWlBXrT3uWHQxZgu2U3x0OTyM7LJ+/IIhaZOWKz7QAeu3ewddVIhs3Ux8jB&#10;nQMeuzlot4jBehvYcTGHVq2GlspEgtxt0JsxnalTpzDhi3f54P13GDxyMtOmTVNiKRYuvlwtqqe5&#10;pZ6C2Asc2eyu3MCeIvKCH0EZ/RJrJYvW2eM8fTrTlFhgaMnucxk01Bb3SayDnIu5SuxZbw4dOsTu&#10;bQ4YzvmUqQbKPh04xKEjXvicvUSE7xaWL57DzJkz1Zg2ZSJjB73E/3v5fT4ZMeH+dBELNx7lfGqZ&#10;eryeJrHaaoooLb2A5xYXbFZvYp+PDz6Pxi577OzW4x5eRueNGgouH2bdCiPWbz3C6UsplLXfU4c5&#10;3aON4sQTWH85hMkzpzJt9mzWHo8gLzUQgx8Zc/F6IRkJwWwa6cS5rm6lTxkEOR/gYn4RHXeL8TXY&#10;zJmwUC4eWKzcdE9h8mw73E5EkxgXyrlApR8bZjNyoSO7Qq9zS/lsiM+HKNquKU4g8vh6Zoyfz+I1&#10;uwg8542DgwNm69zwOubNcW8vjh9wZJW+OQ6Hr9IkhFuvWL+J7FB/9lm44nspjYqb3XRpS8k4e5SN&#10;tkeIb+ymo7tXN8zrEaTEkvGoxCq8vBur9QZY7Qkhu7KZ2+IzKh4qoC0jJfc6eXU3uVOdyCHzlSw2&#10;30dUVSs93bdozg9hr7k5m3ZFUnGvixt11ZRkFaO5fYeeu3e4WRrDQeNZzLbwIV3b0fcJ7EcnsTaP&#10;exnTgzGUNN1Wvxcieu91UJcbhvvUqSw8lEpuUzs3tUVc87Xl4/fsOZ1Zw42+ViQSieSbQkqsZ4iU&#10;WBLJtw/lHKeG+Doq5zqKiuD0abC1henT7/Huu/f4yY/u8r//sZsf/J8bvP6TPCb96SxmH+/AY4I5&#10;wXPnkbBsJEVrB9Pi/Cnd+76E41MgcBlcsIBoZ0jcD5knoCAUKhKhIR9u1MLtVjGuBnof/SvnU7jX&#10;Cz13lOtHZb0bdaApgbosKIuDvLOQfAiinOCsAfjOoHffEFo3fUCh8UfELh1D4KzF7BlrjtVnW1nw&#10;pg8f/DqdH/1zC9/7xy5+9h93+fjje2odLzHs8Nw5lJtMZVOifrFybMQxkkhedIlVX5zBlWO2LHU5&#10;yLGAcAL37cLV3Ajz6R/w0htfMnrqTCYMe5X/984oFurt4fy1QiprS8n1XMiU+cuZt8IM0zUGrJj4&#10;Hm8PHcfURYaYmazBbP5IXp9trUqsthYNbSXn2brekIVzDbC2tn4orKzWsky5QVyw2J7g7Fq0FSnE&#10;ntrP9n0hnD7nx64NlmzcYMYavfmMGz6EYVPX4OLgoAoWl10H8Qm+yKWDxqycM5T3P5jMastt+If4&#10;sdXYFJMVi5k64h2GTlmMsYkJ1jvPcjU9l5zYU2zfsklpw571JvrMHDaEMYuNsbBzwN7CnLXr1mNp&#10;v0HdhrPXReLyqtXj9dTC7ojrn0JC3OxYPXkRhhbK+lZWyr4NCKPFLDcyxv1SGZ3tjVSlnmPfzkOc&#10;Tiimtb2DW5pKci77cimjlLKCFCIOObFp40bc9h8jOr+Q8mxf9P7vIBatXMmyRTMY+ruhzLS0xNBo&#10;GdOGjWHWilWss1rNrCFrORyWQFKsN7ttzFjn6EdEbhVa5ZpNXLfdiXVhkZ01K03s2dLXN3vPiyQW&#10;1Q+oiZVFbXUMu2yNmTdrFevXW2JluR4r00VMmKqP1YEYGns7qM+7zEm3NSweM4xPXhvKdAPdflua&#10;LmfOyMG89pvP0HM+Q1LlTTrvSokl4/F4SGK15uJjrY+e1S4ul91Un3L5JDrzL+I4bzlzbU6TdatL&#10;HYJ4T5vOKTvlPGHiSezNvgXvc4/OmlRO2i5kjsVxrmkfzZ56ILGM91+msP6m8tnsUn4ferh7u4G8&#10;Cx7M+cSIY1W30YrLm7ttaAv8Wf6LT3AOyKa0XdeKRCKRfFNIifUMkRJLIvn20C+uRJFz5ZqQq1dh&#10;3z5YteqeKnN+8K89fO8fO/nFD+r5+FdJzHnjJDZDtnF08irilo2m0eYv9Oz8EI5NgNMrIHIjJB+E&#10;nDNQegXqs0W6gXLXr1z8/Xfd6IvtdN6A5mIoj4PsQIjfDZdsdH30nsJdj8/QOrxLtsGnBMxexoZh&#10;zsx+w5/3fpnJD/9vK//7H7v4+c/uMmTIPeVY6J56KDLSRP0sKbMkL7zEKisk9bwXFxLDOLBvD9v2&#10;e7Bz3TqMDQwwUMMQozWGmJgsY9xbS9l9NoHrfRJr0pyFzFxiwOoVy1k05m3e+HQk4+foYbByBQYz&#10;P+dPsywfllhWxixdbMrGjRsfCkcHK1bPmsniJTqJVZnkz2HryUxctQnb7V54evtzbp8ppisXM27U&#10;BEauOkC6cpITN7+Nyv5UFqQQediYFXOG8t4Hk1hpZs/Bw3YMenMCS5fo6/Zj5XIM5g/ho0lOnIjN&#10;p761Ba1GFIpP4cKBfezauJNT8dcpq2ukPCWCU0eOExCTQ1mj9qGi9k+XWOJz00hO2G4MB3/EoD8P&#10;Y+bKtZiuXcvaAWHn5klkbhPdrTUUxwWwbdu2++Fsa8qyiX9h1GJluU0u96d7HPXjamEx5dl+6P3z&#10;ByxcsYJlC6cx5LdDmbF+PQaGS5k6bDQz9VdiYbWSmUNM8YrNpLo5n8vOyjHevJlNA7azzWg8H40a&#10;y4SZq7Bcux4LcwusD54noajhvsTyOJVGVeVl3K0MmTVlKSampqwVsXouoycux3KgxNpuhe3aJUwf&#10;9yXvfjwdw3WGzJsxhRFDZmBgZYud/W5OhFyj/Fbf4xEHICWWjIckVoE3ljNXYOIaSonycRG/z6Kg&#10;endXn4C900V3z1066+I5aLyUOXo7uHC9kc7bHWjyzuK6eLQ6LXTgyFVRH6unhYprfmyYPZk1e6Oo&#10;vPnQczwVdBJr4xc/Y9Rs5XvhIL5/O9m5O4L8suvE+znz8bjNRLXfQeerbtJac5b1v/4xpnuSyGlS&#10;J0okEsk3hpRYzxApsSSSbwfiQk9kGOXm6mpC2dnpakSJmlH/9E93+cH3bvL+z1NZ+JYvLsM3cHb2&#10;bAoM3qVj81vcOzwSAvUg0hFSvaA0BrQV0N13Bflto1c5zwiR1lIOFQmQrexwtIuy40th/2d0OL5M&#10;nsEH+M9cis2Q7Ux/LYi3f56rHIN2/uEf7vGHP9xj0SLw9NQdL3HcJC8usiZWA7XFqQSbenLMy4W1&#10;jjbYbnDEyclJDRfXnRwLTaS6PpND89dxMvyBxJqlb8qq9U5stLdh3dxPGDR2JgvX2OHkaI+TwRT+&#10;stD2YYllpsf0ifNZtWrVQ7Fy5VJmjBzL7IU6iVWeEcVJl2UsX2iC06EwMhuU9UVfy1Lw3m/JWJON&#10;nOjrn5P7AbwjMmisLeobTuhJZHIC6Ze28+GHi7C0VPoillP2y2nteIZNdeZkbA5VNdfVotDbHJcw&#10;/i+DGTNtBVYOujatDWfxxVuD+GyqNUdjCihr6j9WXyextBTHe2E5ajhffDCJVY6uuLo+HB4+wSSV&#10;tNCjLSc3dD8mJib3w2D5fCYPfZWPJyxAb5XR/el2W3ZxIfM6ZVlnMPyxCWFFxWQlhbB5lDMX7vZS&#10;XZPFmS2HCCso4Q5lnDB05tzVOFJj9zL9pY8YN3sJegO2Y2Iyi7EfzMF2bziV2hKuBl7hWk4NbXfv&#10;3JdYG508iYrcj7XlevT1rJQb+u24bt+G68Y1zJlriO2BWB66b29IJMhzO4udo2m5W8fVC0HscbpI&#10;NV20VBeRdllILPl0QhmPx0MSK3UPqyYbYrzvCjXK50NcgTTlRxLi3f8d8iMsuYym7jpyw3Zjt0QP&#10;IyMHZfp23LaZoT9xFPOWPyKxbtZQqHwvbdcvZbmeM6eTqrnd/ej9ik5iOQ77CZ+NmcGSleL7t571&#10;1kGkFOYSF+jKp0v2kdnRpXzHdMu31Ufi/N6/Y35ASiyJRPLNIyXWM0RKLInk74fwS8pXUK35FBEB&#10;7u6weLGuJpQoev4v37vDqz8pYOKfzmH1mSuB0+dRZPQeN5z+QtfBsdwNXMW9WGWlwjBoLtVlPImh&#10;fXe7daJIFVjfQokl+iSGIYo+ir6KPou+NxVA7mnuRW6i5+Qi7uz5nDa7V8la8TF+0/Sw/Myd0X+8&#10;xC//Xy3/+i89ahF7MdTw4EHIyNA9pVHy4iElVgWF106x/HvLOR4RiZebHmOmzWHFakOMDFaiv2gm&#10;C1xOkFee/pjEmjx3EbOWGWGwSp+lY9/hjc9GM2HeCoxWr8Jo9pe8NvuRTCzLNSxZZKIO0RsYG+zX&#10;s3LGg0ys5uYK8qL92Wtmjs1GJ5y3bmWriA3mzJ81krdHzMRsqZFy86qEjTM7g5Oof1RihW7hw7cm&#10;ordspW45A32MFvRnYmVTUZVDlIcV1qYrWTRjFB9+8CVTFi5ntdFMRoqMsvFzWb7aAgcnHyLSiqjp&#10;O15Pk1jdzcUkKjfV9mZrMFqykGlTpzBx0lLMzc3VWDlvLB+9/zKf6G/jQmYD3T3i6Wqd6hDC9IRo&#10;TkfnUFGcTPDWOdj7RJF4JYago9EUtt/ixu1Ouno01OT+9RIrJDaRzMQgHNcf5VJuMhFnAwi/kkNt&#10;8y3lIjifE+bGmK0ywcnJBfv1Rzh3rZzmO7fQJO/BYMZUZi+y5IjvDtaZGjFn+nLWrjXD3Gwt5obz&#10;GDNJOZ8eiBkgse6guXacvZstMA6qpLu3jvj7Eusedzs0FKYlcDGpmEdHeUmJJeMhiZV/DIsZKzHZ&#10;EUap8tMuLkNq007j7WqK+dLJfPT6VPS3X6JQfTphDRnnvdmxzgJzC3O27tmM4xorLIw8iekrUnWr&#10;oZD445uwNVjKbGt3/JNqaenoVm8GH6Z/OOEfWeMRQV51q/I96aCjo4ue1kpST7jwyaQtXGm/g24g&#10;Ygc36mPY9uHrOPqmcr1FnSiRSCTfGFJiPUOkxJJI/vtR7n3QauHaNfDxgXXrYPhw+PnP7/FvP+ji&#10;Nz+sZshLsSx79yh7xxiTsHwkTQ4f0eExjp5Tety7shXyz0Nzia6Glci4EjWsHruoe14QUkuJu8o+&#10;dN9Wrlo1UJcBGX7cC7Wm23sOt3YMpdHqLa4sGs3Gzzcy7uWL/PZH1XxflVm6ulmHDkFaGtyQFVpf&#10;KKTEqqAg+SSL/sdifKJi8N2lz7h5eljbbcBRZFgZLFAlVu4AiVXQUE15pAfeoUnEZ5dTcj2TpAPL&#10;mG+7m2MROZSXFFGeEISbz1nOp5Q+kFjm+sycvBBDQ8OHwsBgObNGj1Mzsc5k19JQHk+Asx6jXh/O&#10;nOUrWN2/7OqlTB81lvFjLfBKv0721XME+EVwrbgabYOusPuK5a54HT9I4MmNfPTBfNZZ2ODo6Kjs&#10;ixWOxmMZOsWZE7F51Lc001hTSWVpIQnB7iw32UZAbAbF5YFsW+/OMd8orpfnEnnsNLEpOVT0Ha+n&#10;SazmnMt47VjHxsOnib+eR2JEALs29sk3EU5WWDs7sze8gOb2LvVitPtGPQXRPrjvPsSe85nU12YT&#10;5r4Ap1OxXIsIYe9aZ1yP+XI2tYLWjgZq806y4l+HY+HkhL2VIVNen4LRwYNs3WbPqqkLMN60mf2H&#10;XTAYsx6/q9lUt1aQcvoIRw/tZ88WV05FZKPpuEVpXBDOCz7mvZffYOhUR3wiIrl0NY3LYWfw22+O&#10;+Ro9tu70wGPvJmbMns/cZetwcdnC1i0ubN1gyKxJU5m2ahdns2q5TTv1BdH4brXCaetewkt6uNtb&#10;T8J9iaWcnrVFnPPagf7OcB6915cSS8ZDEqv5KvsMl2Bkd5SU+i61JlbPnVu0a+vRJnqyatxSlriE&#10;UqD+ge0uXbfbudGiVT4/GpquX8LDzgrLbaFU3FVu9ppKiPR2wMJAHzv3E8RU3qD9jijU/qRrHZ3E&#10;ch7/CmsPX6VcO2C44a06Mk9tZeTHa/CuvU1Lf02s4mBW/3oye0LzqXp8pKxEIpE8U6TEeoZIiSWR&#10;/Pcgrrlu30a5+US52IMDB2DOHPj97+F7/6eX7//fW7zyoyJG/D4Cy8HbCZs7hSb7d7iz8xN6vadx&#10;75It5IdAixgmqDTUn2n1xIu5r0esJrLAhExT7ukoLIScHEhPh+RkXT2uy5fh0iVdhIdDVBRcuaKb&#10;l5CgWy4lRbeOqFGVlwcFBbp9FO12d/8nu6ful8jUUq40lYtfajN1T0wM0ufugRF0OL9N0vJR2Hy2&#10;haG/ucovvl/H9/53N7/6lS4zy9dX1xcps14MpMR6WGId37aQwUM+Y/jI0YwZNYKRwz9nkp33fYnl&#10;cz6MmKRIQgJPcNL/FKcCAjjpc4wD5uMZucgEK3cvApRpAaf8OXHSH/+zV0jJK0EjJJaDLRZWO5Tv&#10;mO9D4XP8AJvXrMBQ356z2bXU5lzG18kCA8ujnL8aRXT4ZVKKRA2sEmL99mE/25CNft4c3uyAvZ0v&#10;0UVVNNbkk3R0EZNHL2X9elN2eqzjg9+8z8gvRjJmzBhlX4YzZuifeXOsI76x+TT07X9LUzlXj29g&#10;mbMXiQV1tLYpN8IOhwgMSaW+rRVtaQZxielkFFfTrCz/NIlVk5VI2KmjBJ4N4dyFC4T4H2Kz1Uom&#10;TpyoxhIjc9x9znL23HkuxCSTnJXH9ehj7N5mz5Yj50lMiyPYZy9bTKfgFHKdhsZqKhOOYjh1JnpO&#10;B0ksKaQq5zjL/s8f+PzLUYyeMJ5xY8YxXml7wsQJjB83nvETxinb+pLP3jZgf3gS2VmBeJjNZd4M&#10;Z7xDo7kaf4VLF85wyE6PZdOUdYcvwGDLAby8N7DGzBVbGxu2+ZwgrkhLV5Yv1nM+4Ee/eZ1BX4xn&#10;wgTdfkxUtvX5oNd46a0xTLPx4kpiIF5uG7Czccc3sZ67ytfn3r0mki8cZ7OhE97Kd+viyYNs3mSN&#10;kXfqY7m9UmLJeEhi9WqIP2qOseFatgSmU9ncNwRVZFzn+2M6RZ+lW4TEepje9ibyzu1mjYUl2y4W&#10;cLf7JkURh1g7dyKWh6OovHUH8VyBp19TfIXE6mqlLPY4a8dORT+kgsobXXTdKCf3jDPjP3TgTEYN&#10;rf+ZaxWJRCL5G5AS6xkiJZZE8s0hLraEyGlp0T1hULkXwMwM3noL/r//7x7/+A/d/OSfNbz+73lM&#10;f/M8xybqU2byLt1bXgWPwXDOFHKCdcXYhbT6T9DfBzHUTrn3papKJ6zE8DsxhFEMxbO2hmXLxJMP&#10;4csv4f334eWX4ac/he99T9Tk0g1v/PGPdTW6/vhHeOMN3XKffgojRsD48TBjBmqtKpFZJtoVwis7&#10;W/dEwbo6ZTeU+0bRl/+UYxA70qVcDNcoHY/erNYB6978RzJXfqoOtfzgl6n8+P9q+F//s5uf/vs9&#10;Zs+GoCCdoBOF8r+DXkPSh5RYD0usk/tMWGC7hwvhl4mJDCXQwxqj3UH3JdZR/2PsdVjI8EFv8uab&#10;ffH6a7z20o/54c9/zW9ffv3BdBEjjXA5eZVqIbH0J/L+H197eL4Sb7zxZ/740psMn2nP6axaWlq1&#10;NFQXk510nuNbzbHQW8fBBC1NdWXE+jqhN/Sn/NP3XmHwxO0EpmSQmpVD2hU/XBa9yrjJk7HbexSv&#10;/Ta8PXkrp86EERMTQ0zUeWL81jB50jp2nbpKUX0jLW3V6lMKd5ovZfORMAprxfHol1hp1IvjE+XC&#10;QkMHNp66Rp3y+mkS605jGoFOKxj1zjv8RYn3Zpmx/VKpetEpqE8/jeuyd3hHmffOFAOWb9iCr5se&#10;bpcbaKvKInK/qTrv88nzORqvTOvL7OhoriDC24aA5CwqCi7jMmw78RXNfcWlH0U5QVJD6NYjRFyN&#10;IfKkNW5KH2pv3EV7/Rzb9Wcz+J1puFzMp6JNuWlP88d4wWh1u1NtjhFRMGCwX0koHraLWODgRVxV&#10;ryqn+qmOO4r9OmPluFhgsWQKqx1DyL15W60KpqOD0qvebJr9sW5/lRiz0JSjCZq++Q+QEkvGQxJL&#10;+b50VEdzyGoJ741fzVavi6SlpZF2LZG0ABf0pq9h7YE4ynu7aNdUUZyjzFPmJ4d4sXnVEubbehNf&#10;08G9G9eJcDdiyjB9dgZdITlFt5yInOulNNwQ35WB6CSW0+jfstj+MOcuJ+mWVy52ShtuoKnKIcx9&#10;On9csJ1TF6OIunCUjSumsuRACsWaO31tSCQSyTeHlFjPECmxJJJnj7iHFtJIZCQp9164ucHYsfCL&#10;X8APvn+Xf//BTf7wo1JGvhzDpuEuxC4ZTbP1a9zeNoge71nci98DDdcHDBXsy7r6KxBfYfHUvpoa&#10;nazKzITISPDyAgcHWLIEPv9cJ6J++EP4139V+vQD3f//5Cc6cfXzn+tk1a9/Db/9Lfzud7r4zW90&#10;00TGk9gXET/7mW6df/933fo/+pGuve9/H/7t33Sya9IkMDfXZZ8JcSYEWnHxA7HV1fVX7p7IzhI1&#10;tO4oB7cmnXvRLnQfHMONjW9yTe8LHIY5M/ilRH7xgwa+/8/dal9FZpaQh8o1tnpsJN89pMQaILGi&#10;4zl9yIJp44czdOhQhg0dwrARXzLV2JnAcz7YTDXneFgc+XXVVJaXUVami+K8DBL3i+GEuzgann1/&#10;uhoV5RTmXCP5/A4M15hhZu/B6dOnH4qgQG/czFawfNZy3IJiSUpNIMp/I8ZTZmBivY/guBiilS//&#10;uRN7WD9vBEPf+5Qhn61mc+BJdrs7YbDajl3O8zH5/9k7C+gsjq8Pf+2/RilQCnWh3lKlirsWiru7&#10;uzshuBd3d3cLLgFCPIEQIBCIu75ueb6Zd0Ox0JYSWqDznHNPkt1Zm92dnfnl3jvLz+B39gQ7p3Wg&#10;4Mdv83rBEhQvKa6jbFlh4mfpYnz2wfsUqtmfBdu3c/T4KsY2a8SgiWs4fi6CpGRZH0eYN2wCM2es&#10;Yv/Roxyd240mw2ax4NBFkkV93UvEyhBti0mXRlJiolOQSUxJR2+WcUcadtEW61NvrEsjNV2PUZ+K&#10;3mIXTbQVsyHduS4pJRWDVYY8ads5xL2T60wWK3abGV2SHotYlvVTKjcS5fUGzHI2N5M8Bzt2sTO7&#10;TRw/LVWcXwo6kxWb3eE8p7RUGYqVSEq6EbPtlr3azRjSRX3ojOJ4t7exdosRnfhQpApLT00hTWfC&#10;Kt6bm0Uc2GSZzH1LS05NxyB3dAdKxFJ2p4jlsBtJjb/Igbn96VCnAhUrVtSsXCnaui7nSIgJizWJ&#10;C/vnMKx5ZX6pVJHKFVvTf8IO/JLFeyWe7QxdKB5rR9K4ZGnKl7tlH8Ka9xrFBt8732HxLsR4sKB1&#10;CapWKEP5ClrZKtXrMGqjL9cTU0mOOMOyrpWpX60CFWo2oLbrWi7H6sW79Fc6IAqFQvFgKBErG1Ei&#10;lkKRPcgBgmiXnJ4/Msxu+XLo1AmKFJHCTwZvvW7mk9cjKPPRGXqWXMmaeu0I6FKKaJcSGGZVJmOL&#10;KOyzCqL9QRcvRxm3jzrugRyvy9n5YmLgwgVNNJOz9kmPr3r1oFgx+PxzKFBAE5/kTylISRHryy81&#10;byrpSdWoEbRvD717w7BhMGECzJql7UsKYIsXw9y5WvL5SZNg9GgYPlzzupLbdOmieXM1bQpVqmj7&#10;LVhQC5e8cWwpKslk7NJ7S4ZSDh4M8+bBvn2a2CaaoL/uNSXFvTRx0VdPkHFoNMaFtUVdluRE22qM&#10;Lj+GSp8c4f28Ebye30rp0hnOc5Yhj1JcfAI1jv80SsSK4GrgflwLu7I/4DKXQi/g5+0p2qGzws5w&#10;7OAmFozqSbuWjajbdhqbT10g6vdtNUuKjeDK3kmMWbqdgwFRt62T+/fYMRfXzvWoXqMWteo2okWL&#10;FrdZ8+ZNaVi7BtV/qUa9ji4MGz+VlUtcWLzTFx8fD45tm0P/Fu3o0X8qa/cd59SBneyYOYR6Yrvm&#10;nXrhutiN80G+BF1PICHsAu6rXalXvwH9lnlw6IS8jpu2cHhj2nQfyrgxvenYbjwr9h7F63IYMQnJ&#10;mecbzNapA+nRohHN5Pk1qE7vGVs4ckGbIfFeIpbi76FELGV3ilii84JD9GF08eGEXgoiKOimhUYl&#10;orNkkOGwYkiOIezyBS7IdReuEBadiskhtpV7sJvQJUZxRXRsnOtvscuh4STobwrMGlLU1REXGszF&#10;CzfLXgi+SHiiHpPNLtYbSLoezKVgse7iJS5FJWG5VfhVKBSKh4gSsbIRJWIpFH8f2VeTXkQJCVou&#10;qD17wMVFE3E+/hjeetPOu6+n8e07V6j/41Gm1xrHsTa/EtqvMKljf8I+vyIZewdB0A5IDNE8r2Ry&#10;8z8Rr+QYXQpm0ttK5rGSx506VQvlk6KZPPYN0UgKSFJIkoJViRJayF+vXjBlCuLd10L+pLgjvbZk&#10;2J+cKVHuV4pi8rpkKGSKOC2Z40qMUZwhibGxmheVLCf6rM5tpNeZ3F6GTcr9HT16u/eXDFOUXlk3&#10;RK0bHl3S0+u777TzksKZzL0l+p3OY/ypoCXrySlmRUHIIWfeMPO8KkSPKMbJdlVxKTOen97x5Y2X&#10;U/j4I4ezfnbv1sQyGdaoeDJQIlYSCXHhBLkHER6XSNLvy6WlkBQfRWiQD2dOuXPK5yLXouLvKJNK&#10;SrLYR/hFLlwJIyI26bZ1qamJRF4NwtfDHXf3v2Aevvj4B4q2IJDQGOk5FOvc3sv9NJ4+F7gem0hy&#10;QgwxVwOd5U97+hIUGk1Scop2vKR4okJFeW8fLkSkkJh067mkEnbJB7+AQM4HeHHm9DlCY+Odua5u&#10;lkngerA/3mdunpP/petExWdur0SsbEWJWMruFrEUCoVCcSdKxMpGlIilUNw/cowsXh2nuCMFF+ml&#10;JPNJSe8mGU6XO5eDV3Ib+fnzKAbX2cvBzu2J6PsFacM+wjruYzIWlINjEyDcE9JjNSHmL3T85Osp&#10;va6kgCSTrkuPqfLlNc8qGcr38staGJ/MXSWFoRYtYMwYLdG5TMQuQ/ik6CSFKNEWOhPNy5kSs7vP&#10;Kfcn9yuFNimCSUFMClxyNkZ5LtKDq2FDKFRIC0OU5yzPXZ63DFmsWVMT5WTSeHmu8jz/tGmyWbRZ&#10;DUNPwu5+WH/7kfjBBdnVpAG1Pt9J3hdTyPWSnR9+0LzJQkM1AVLx+KNELGX3Y0rEyl6UiKVMiVgK&#10;hULx5ygRKxtRIpZCcf+IdsQpInXtqnkXydxPzz8PTz8tc0Rl0KROKhtGbCNkRA1Shn2CZfirZLjm&#10;g+W/gtdSSLgiXr40MTK1ihbtrw245bhchirK8DuZX0vmrJLJ1p95RjuuFIHKloWRIzVvJinSSE8q&#10;OUOfFL6kqCT38W/1L+Wxb4hwsv6kOCUFNR8fmDED0QZpubSeekpLJC+vR16jTBi/apUmhP3puTvV&#10;MylmJZIRehLH9m6Yx3xKcNcfGFVuLO/ljeZ//9NyeMlwRinsqf72448SsZTdjykRK3tRIpYyJWIp&#10;FArFn6NErGxEiVgKxR/j1EVsWjidFD1kGJ7MNfXNN1oC9JfzZPDWG3YqldYxuudF9rguJnhkI5JH&#10;/4RtbAEyphaENQ018SrSNzPfldjhPZDHk2Nw6SUkBSjpwbR5sxYCWKqUFiooPZakyCNDBJs3h99+&#10;u5lXSgpDMu/T4/Iqy+uUoYNyFkN5DTKkUCaCl9cpRS3p2SZzeslww0WLtLBHmbj+Tz3IzHqIF4U9&#10;F2NZ+CvhA35gQ/3W1Cm4i9dzJfJafhtlysDs2VpY5MPwSFP8M/xXRKyUlBSSk5PF+xLrTLguf1d2&#10;/3b9+nVnZ1CRPch+ZEhIiFNczaq+lT25Jtsk+S4pEUuhUCj+HCViZSNKxFIo/hjZH5MeUNJb6Jdf&#10;tGTlr70Gb7yRQeEfrXRulczC0ec4MWURYdPaYpxajIwJ74MUr9Y1hdNzxA7OOL2DnLMM3gN5HJmn&#10;SQpX4eFaTikpmDVrdiM5vDaDoBR3atSAUaNg61bEoF3zUpJi0OOMvH7RHDlFuDOiutau1cIOK1bU&#10;cmdJ76lvv9XqQ85yKAU70Yd21lmWfWa5UNZ3epwz51jG5vakjPmR421/ZXCpGRR6+zx5XzI6Qxon&#10;TtTEMZUn6/HkvyJiJSUlibYh3CnCSM8X+buy+7erV686O4PyOVH24GYymZzPo/Rwy6q+7zQpdERG&#10;Rip7yCaF7oCAAGd7kdV9yA674X2nRCyFQqH4c5SIlY0oEUuh+GNEH93pgVW1qhbmJsWr2jXtTBit&#10;Z/fSIC6sWEj6kpYw60cY/w5M+VzzvPKYB+FnM8WrrAfVTp0l0+tKek/J2QVXroTu3bVcV1Kwkh5X&#10;0hupcGFt+bJlcOqUlhfrSRVdZL3cELRk4nk5s6CsfylkSe8s6YEmwwFlaKWsM1l3f+hJJb2yIn3I&#10;ODwG64yiXO37M0tq96Dyx0d48XkzXxTMYMQIxEBM82BTffDHi/+KiCUHjHJgKgeoMTExyh7AZGfQ&#10;YDAoywbTiQY4qzrOyqQX4Q0PHmUPz6TgfUp0FAYMGEBwcHCW9+JBTI4XZFuUkKDN+KlELIVCofhz&#10;lIiVjSgRS6H4Y+R4WHr9yHA2KWKVK2Nj7+orJOxZgH1tCzKmfwcy39X492BNI/CYDxFeYEoVrdUf&#10;D6bl6yb6fri5abMayjC6r77SEp3LPFfS+0oeVyY5l2WkyCLGDP8pkUVeq8zt5e4O06ZB5cqasPfC&#10;C1oifZlQf84cREf9T0Q96ZWVGgk+q8lYUZPkYZ+xt1ldan++gzw5dLz/foZTJJSzTD7uXm3/Nf5L&#10;Ipb0dlG5h5Q9rpaenu7sd0ZHR2fp2aMse0x6YI0ePZpSpUpx4cKFLO/Fg5gUyWRbpEQshUKh+Oso&#10;ESsbUSKWQvHHyP6YzIc1bpzmEVXs6xh2DZ1DxozvyRjzBkz6RBOvTs/NDBtMECPOG25Bd3fm5GLR&#10;fuHnB/PnQ8eOWq6rN9/URLLXXoNy5WDgQFi9WpuhT4o4UqCRY/Ps7h9aLA6uRVk4eMrAqu165q7S&#10;MXm+DtepegaP0dN3mJHeg030HWpkwEgDQ8Sy4RP1jJqmZ/xsPVMW6pm5XM+CNXpWbNVzQOzneqQF&#10;i9XhbKyzA7kbef0yGbzoJztFPZnwXdZVjhzw2WfQuDEsXAjXr2vi4N2InUghy5AMIQfJ2NGD9DGF&#10;ONqiCs2/WcurLyWJ/WXQrp3meSdnRFQ8HigRS5myx8OkiGUUjevFixc5d+6csodk+/fvp02bNkrE&#10;UigUikeIx1rEkicvTXay5Yfcw8OD7du3O2cauoH8KBw8eJDp06czduxYZsyYweHDh50u2HI7ub10&#10;35YfqZEjRzJ8+HBGjBjhtNVi1Cs/In8VJWIpFH+OfC327IGff87gtZcSGFpyEuaxn+BYVR9OTIVr&#10;p8XLlC5e8NsHz7Ivd8OkCCNnDNy5E0aP1pLDy4TlL74IOXNqHlgyRE4mNpcJziMj7yXG/DnaMbW2&#10;RprdkYHZ6iAyzsopXyMb9xiYs9zA+Gkmhoyw0baTjQrVTRQqbuSTQgbe/tRA/veM5H7NxAt5zTyf&#10;20KOl03kzGdyLsv7tpH8BYy8+ZGBdz838OHXBj7/wcC3xYxU+NVEu85Who+yMHmOkRWbDRz1MBIW&#10;ZRV14MBxy3lplnnS90FKChw/rgmLN8IM5eyQMsywXz84eVITCuW+s9y/zQwxgWQcnYBpZjlOtqtK&#10;u++W80qOZPLkzqBVqwwOHZLt4x/sQ/HIoEQsZcoeD1Mi1j9j+0QnonXr1v+aiBXutZk188awZJ8f&#10;11Pubo8z9Nfx3b+WhSt24RWmw2oXfQPRxiVfPcOuxS6MHinGNBPnserQRVJsduxinxkZZpIjfNk1&#10;x5Wxcv3kecw9eg2LWC+PmZ3YrNfx3rEfd89QUiz37gPc3pcRJv9Rpg/Dc+d2du714Zous+C/yF3n&#10;mLk8u7AborlwdBdbt5wiJEl0mh43RJ1Y4i5yeON2th4LJk48TwrFw0K+g4+tiCU711KMOnv2LIsX&#10;LxaD1iZiMFuPozKLcybSDXj8+PG0bduWFi1aULNmTZo1a8aOHTucHQBZAVJw6tmzJ4UKFaJRo0a0&#10;bNnSadOmTXMmLf2rKBFLofhz5JhY6swdOzp44Tk71T7dx4VRrbD5bdU8e7JAvKZO4UrOvCc9e2Qu&#10;KznDYIkSWoL2Z5+FAgW03FfdusHSpdoMfTfEl/tFbuNwZGCziw+yNYOUNAd+QWa27DWJjqKZaTNs&#10;9B9soU5TIz+U1vP2Z3py5jfyzPM2/vc/B8884+DZHHZy5LaQK7+FV9408cb7Rgp8ZuSDL7Sf73xs&#10;5I0PjOR/x+Rcn/tVMy/ls/DiyxZeyGXhObG93M/Tcl85LeR928DnP+mpWs9IrwHiHGZaWbTSxJY9&#10;Rk77mElIsmOxZIh2JyNT3Mq8mL+AvCeiPXfmzBo5EsqW1Tzl5MyNdevCqlXaPbuRK+uufcsF6eLm&#10;+KzCvLQ+nl2r0+WnhbyVK5pX81lFu5rhFBNNJu1Y93Nuin8WJWIpe9TtRp6ix8lunX0uu0yJWP+M&#10;/dsilsei1jQp/RbftJ/DrvOpt38/Mxwk+q7kt/YlKFZ3IAvd4zDb7KSE+bFleg86tK5H+25dxRio&#10;PS26D2eVewgJJiv6+Kt4bZvKxGE96N2zLU1aNqJCI1f2nU9Eb8nesYvVdJJFnfozad5Rwv4ghYPD&#10;bsUQ7s0+t2O4X4zD6BAdjsTTLOzWka79lnEiPrPgv4jdYiTtwj427fXgXEQK2Z0twZ4UwPYxPWnf&#10;5jcOXH0EVLv7RdxcU9BuRjTpQOsxuwiyiHuoUDwkHmsRS3a2pffVoEGDxECrLl999RUVKlS4TcSS&#10;s7wcOXLE2RmX0xavX7+eypUriwF0R+ffsgJkmfbt24tBcS+naCU/INJkh0Me46+iRCyF4s+RHRgp&#10;SM2b5+Cddxx8ki+Ehe3mYvDbR4Y16/88yVfp8mWYPl3LdfXWW5pwlTcvfPedlutKel3JV1/0B+/Z&#10;SforyG2lEBQZa+X4WRPrt5mZNstK8w4GviisJ/cbBp5+3sr//V+G055+1kaOPGZefc/EZ4VMlCpv&#10;oX4jG+06WenS20TPwQYGjtIzcqqOiXPTmbYoXXTm0hkzU4fLFB1DxusZINb3GWagxyCj6KwZ6dTT&#10;TLvOFuo1sFG0tIUPCprI85qJ/70gjvuUw2lPiXN4+S1xTj/rqNlYz7jJFtZsNnPK20xcks15DX8H&#10;mdj9wAHo0AE++uimV5ac3dDTEzFwukf9yoUW0UO9uB/bykZc6f0j/YvN4KNXrvBKHiuVKmmec9Lz&#10;SzWNjy5KxFL2qJtMxi/7fnKg/7hYYGCgU6zI6nr+rikR65+xf1vE8lrWni7Ni/B1lf7M2uJP4q3d&#10;JGM0h2cMolPFLyjXbXimiCWeiX3T6N28OkPWBhJjtJIcvJcZ3WrRpM8GApL0JF8PxmvXWnwTrZjs&#10;KVw+Oo/+xb+gw+oQYtJEBy0b+csilug/xB2eRLOWPRi01odE54zIIRxbtZxV609yUfQ9/m1s+kSu&#10;r2hM6UauLDp+BX3m8uzCrg/Hd+cali7ez/k4U+bSxwhxc5WIpfineOxFLB8fH5YuXeoMGWzXrp0Y&#10;4Na6TcSy2WzOclYxapYdV9n56d69u9NjS3bQZQWcP3+e5s2b4+rq6uwQyE77DZPr/ypKxFIo/hry&#10;tZKzAtaoATmf1dGuyCbC10/HnhKdWeJ2pAePeLWcIYMyXFB6XVWpooW7rV+vJWmX4orUnOWY+z5e&#10;29uIibdxwsPC6vVWBruYqFhLzwdfGMid18bzzzt4IZeVfG+Z+Pgrk1NcqlXXRqv2FnoMNDgFqYVr&#10;dRxyNxIabiMtTYYqC9OLRtaQgcGomdF083dpcp00We53E9ulpTm4et3GnsNGpi/W0X+kjrZdzdRp&#10;YKVYprCV902T09vruRfs5Mxl591PDVStb2DUBNEWbTHj7mUmIcXmDIH8q8i6k/Utk7JL0VB6t0mP&#10;LBlmKL2y1qyB8PB71LFz4zQyLu7DtqIh1/p8z6hyY/j2jUByvWSnSBHNqysmRrtPikcPJWIpe9RN&#10;9tkWLVrE5s2bnV71j7qtWLGCLVu2OMWJrK7n75oSsf4Z+9dFrBWd6DWgKe2rN2TQhLWcirz5z3XT&#10;lZ3MGDyK5jVr0nxwNxaekiKWjssHZzG8axsm7L5GosmG7toxlg1vR9sBWwhKNmCz27CaTVhF3yDD&#10;ksLlQ0sZUrsUI9yiiNffITzYDCSHnefojuMEJ1tJTYnkss9hPIICOSU+6Ns3nyY4NlH0XcLx3rSO&#10;9cuXiz7UZo6dj0YvTvUuEUsfht/hXc5yy4Xt9w4lJs1G/KWTbB3bgGLFK1Ktkyvzdx8jIOQSgUcO&#10;c+zkBYKvXuDU6SN4X0t2hkxmZDiwpEQQ6HmS00ER6B16ksL9OLRqJavEfjftPkRgnGjvs/yEmUiL&#10;DcZ9zSpWirLrtuzC82qS6J8ZSQ5yw22/F5fi0rEiN07n4ul97Dt+Bq+Dq5jXpTCfFa5N6+EzWX40&#10;gNi0ZK577MHL9zQn9x1g0/ID+F6/RIDHUTzOBhOrF/0d0TWyJ1/D7+QZTp2LJE2OL1PDCHTf7ayD&#10;5TuOOa/LYUog1PM4hw/6EpZqEddoJS3mAu7bV7F6payvzWzff45Yqx1xB9HFh4j62crZ4Cu479nE&#10;2pVrWLvxCBdTrJjvGoLaRfcskkundnH6WijHRJu0Ybkov/4kl9NMhPrvYdem5axas44jQeJZdGpo&#10;DmyWVK6f3cu2tfL4om7XHMD7aryob9kJdGC3JhLqcZjtK8T6ZcvYPG80rat1oOVoTcRy2NOIvnCa&#10;veK+yLre6naCS4n3ui8KxV/nsRax5MmbxGgrLS3N+SHv27cvtWvXvk3EuoEsK6cvPnPmDK1atXJ6&#10;XckpbeVyb29vp6glwxGlCLVnzx78/PycF/hHHXjZEZbC1Y2pkaW7uGyMqlatqkQsheJPkInFR42C&#10;XC/ZKPaOB/sHj8dy/mDm2tuR+ZQ2btRm0JOzDdapgzPPksx1JcWrG2Fu94sMGUxNs+N73sL2PRZG&#10;TTRTrZ6RDz4z8/Irdl7MZXV6QH1Y0Ey5SlaatTXTb6Se3xbp2e5m4twFK9ExDuITHSSlOEjTOUQn&#10;SHz07fcXzpcVsm2S+zEYHc5wxoQkBzGxDoIu2pzHnjJfT5/help1MFHlVwuffGUm16smXsxtI99r&#10;dj752sivDfVMnmnm4HELsQl/3TtLnvuN5O+7d2sJ8wsW1GYyLFwYJk7URC7ZxN11nTKXmVEmfD/k&#10;FLKu9CvBtCqD+eltH158McMZArpyJaK9zCyveKRQIpayR92ksLBhwwZiY2OdOU0fdfPy8mLbtm1K&#10;xHpM7V8XsVZ2od+Ifsye2Iu+Pcex/PA1dE5xJZWg9ZMYPWYOI0YPpv+Qrixyilg2Uq64s/a3IfRy&#10;mcKc5SuZO2MsvYf2Z/a+YJKNVjIwkhp9jmNizLN+6SLmjBnPsCEzORxuwmC946NujOHC3nm0K9uZ&#10;JRd0hFw8ytJBjWjdbzyTe/VllOs6Dvt743VwBr0adKB7xy5079xGHHslx0PSSNXdLmIlnNvD2mku&#10;DOzRjV4tf6VJj3msOx3BhbMb+K1LCT7/ohA//tKE7tOW4+a+l2X9ezNgxFrR79nAyD4dGbDMgxiT&#10;uAaHjvBTqxnfuxcTNnkRFuXJ7nn96Nq4Ez06taZb124Mn3uWK6l2rLcNx+wYEoM4vm4cXeu2p2e3&#10;rnTv0p4Rv+3E+1o8EYdnM7BTHybt9CA6LRVdyGZG9Rb34LcVbF82kj41P+XtT4tSvmk3Bix142rc&#10;FXYNqUqPLl0Z0G8sg3vNY7f/HhYMacuQocs4K/qpUu+xXNjOpO6D6DXnKFf1MVzevYixvTrTtHMv&#10;eoyYyvJDAUTFnGfv1CH07D6Po9eSxT3yZ+fCEXRv35qePXrQtV03OrUcxjy3c6Iuk7nuvZ4pdb+l&#10;zZBZjBk+gB6iXKNfqjN403mupZrFld6KmYSrR1neuSz1Bs1lRJ9B9G7Xhvrlm9B/9gJmzRzGsL4d&#10;adfgF+r2Xs/Rq6KNMSVy5exmxvXrIK6vszivnnRu1p0+Y1ZzJDSBdLuOyHPbmT24O91ad6Fnz870&#10;a1uPMt/UpcWoHQRZ9CSEHmHNxN50a95F3JcWdOvelylrAglLtyshS/FAyPbxsRWx7qR///53iVjS&#10;E0tOkSs/CJs2baJfv35OsWrr1q3Oj7+sAH9/f3qIxkGGIlavXt25j65du4rB226nMHUvpHjm6enp&#10;3K/sUMlE8HI/5cuXVyKWQvEnyLHxjh1QqJCD116MYWy1GaTumCy+s3f7jMuyHh6a95UMIZThg6J/&#10;l7WI8ifI8lbRSQuPtnHG28rKdRZadNHx8TcGcr1i4/kX7eTOZ+HjL6zO0MAm7fWMmZHOcQ8zMXF2&#10;0nUOp7Bklvmn5H8x7/cEHgB5LGdieXFsvTgHKZolJDrwDrA4Z0Fs2EZPsVIW3vvY6sytJfNqvfK6&#10;hdJVDcyYb+KUl4W4BLtoF//aOctLk95tly7BlCk4PalkDrKPP4YhQ7TlUmC8qwqcG4re6pWj2FfU&#10;I2LwTyyp2Y1v3ggiz0tmZ2ihzJH1d8VHxcNDiVjKHnWTwoL0wpIC0eOA9ByTkw4pEevxtH9fxOrK&#10;gFEj2H1sB9Na92DolO34pRgxJ59i4aCBuE7czsY1Exn8u4jlQB8XwqktUxnUoxn16tWlRvMOdJyy&#10;hhPno9FZ7GSQTIT/ZsY3akDjms1p234U8/YcxjdCj0lsfxvmRELdN+LafizbQ/VcueDG1JaVKF7F&#10;lQNR8cQmJ3LddycTOzSgxbzj+IWEc9l9DS5NWjNwnT9X4o/fJmKFnD5J8MULRCdEk3JmLq0rdqDv&#10;3KMEpyZybZcrDRp3pNeiY1wVdWGKOcH8zu3o3GcpB7zdWTSgM20HL+NMvBGHMYQjSwbSocVQtpwO&#10;xGvrZLo2bMzkfRcJC/Xl6LKRNCvbmiV+op7Nt1yT9FQ7thyXzu3pLc4vJjYSv10zGdSqJxMOXkOX&#10;ksCuuV3p7jqBvcdOsndIM1oPXcSOgDCS4q9zbl5ditcZzIw9fkSLAbTNHs6m7kWpUb61Jqal6DBY&#10;zrK8ez2695iLe3imiBW4HpeWXWk72Y3L4rqW9mxJ6zbj2RGcQuIlfwKDLuAbGsC2Ud1p02oqbkHB&#10;+GyeRIs6jRi8wYNr0fHEBB9nw4gm1Kozmt2Xw7h4ejmDi7xC8Xqj2Xj2Kpf9j7B+YDGK15/DsWuJ&#10;3B6QaCb+shuz639DwRKTWOd5kQtBR1jSuTTvffIdfVe44xt8GZ/VgyjxeQsmuwVx4eopFg1sS5W+&#10;s3ELuEZSXBRB+2fTtlxDBi85zrmoc2yf0pv2/SezwztMjJmvc3r1COp+XV4TsVJCOL7MhU7te7Pk&#10;eAgx1z3YM2MAbRoOZsuFtLsFU4XiPnjiRSzpISW9o4qI0dc777zD999/z5gxY5x5sKQXlawAKUbJ&#10;/FiyoyFFqVmzZjnLV6tWjWMy0/E9kPmzBgwYwCeffEKBAgV47733yJcvHz///LMSsRSKv4B47eja&#10;NYOnnsqgXsEtXJjcE66fylLZkF5XLi5aOOH772v5maSA8leRg3Gd3k5kjB3/czaGTkrn65JpPJ/L&#10;4swx9b9n7bz8io2PvzRTvVkqSzelEx1ve6xEFtmeBV81M2l+GuVrp1HgQwsvvmTnqf85nHm85PXO&#10;XWYk+LKVNPlfMKdL/p9foCwi69rNTRMS5T2QIYZdu0Jw8B/cB5sFLh+AZdVIG/Y+m+q34NP8l8n9&#10;ks25H3n/pcfX41THTzpKxFL2qJsUFpSIpUSsf8oeBRFr4NhR7LtwleNTmtG2hwuLjl0hzG0i7YaO&#10;4rfD17m4b/JNEctsIHjvLLp0aMjQHRdIN9lIDznM/MFNqTtwHb5x+ts9YPTX8Fo7hKoFv6XZgkDC&#10;UsxOP6+ssRMf4sbcPg1oM/skBosDhz6OwLVjKFukA5OOeeEbchG/U5uZ1qE8FYfvwPvKgUwR6whh&#10;BhkCF0F4aAghF88Tcnox3crWpvvobXjH3ZkTywaJp1jQpb1TxDoanUjAZheGDxzAWq9kzFePsmRs&#10;T1pNO0JI4D7WDmzB12VHsPHcBYJC/DiybizdKn1H17UhxKbfzPPlSA3n4LS+VPl1EIv9zhEcEsyZ&#10;/QsZ0bYGjWacRme2kRJxig0j6tCxc2fKvT+Ezb4RJIlt786JJcd5EWzuXpQuw2Zx8NKNNsmHlX8k&#10;YsWdYc3gujRu2I05bqIuIkTbYLA5E7vfELH2HtrO6gHtKNFoMV5GS2YS+TguHZ1MjzLVmL0viMDj&#10;S3Gt+jld14UQLXOZGSOIOjqFBoVGsCs4httbSE3EWtSmGF22JnMtRZxT0nV8l3bhnaoT2RoYjcGa&#10;Rsq5tbT5qhrDVpzhyNa5NK/Rm3EHLhDv7KhZMaZ5sqxFWdr3X8m2jcsZ2KIbXeccI1TORCjK3JoT&#10;61zgVmZ0akH55tPZdT5Y1LUP+5YMom2d6ozdc500kxonK/4+T7yIJTur0uVchgfKvFlTp051elt1&#10;69aNoKAgZwXITrr02JImc2fJC5OzHZYsWZLpMinMPZAimBSr5EdN7kseY8qUKc7E8UrEUij+HCl+&#10;LF+eQb58Gc68ScubDiVj/3CZROEuZUOKHWIcwIcfat5YMpG76OvdWew25PttMjuIjrMTFGxjwSoD&#10;NZrpeOcjszOH1PM5bOR+xUaBj2yUrKLDdaqOs34WEpMdGEyOx87VWV6v9LLSGxwkJjk4etpE+z7p&#10;fPGdmdx5rc7cWS/ns1GkvJ5p8w34B1lJTBHt3l/wzJL1LHNlHTkCjRtroYVyBsP27cHL6x5CltxI&#10;etYF78GxpCpJgz9iaqVBfJrvMnlftov2WptFUm77R/dR8c+hRCxlj7pJYUGJWErE+qfs0RCxxrDv&#10;Qgom/+UM6DWQvtOWs3xiR7F8HoeuWm4XsWI82DJmBB07L+Vsugmr2IfDep3Tq/rR8Ze2rD6dwG0T&#10;EDpspF48wtqBlSnSZT3eMWnclHzuRBOxlgxqxtCNFzHZRN8sLZqTC7rw/Ref88VPRShSvDjFiham&#10;SLES1Jp0mHPXD2oi1twDhCUGs7pPHWqU+IHCxYpS/KcveCfvd7T4CyLWsVgLyf4bcBk+AJd1HgQf&#10;X8q4Xk2YfDCcKN/tzO9SjFxvfMb3RYtRrHgxivz8I8Ur1WbEzusk6G5ekSXhKltG1eXLgl/wTZGi&#10;omxxihb+SZStRcelvs7ZGa26MHw3jaB1xbI0dvXEP8rorJN7ilg9ijJi2irORNz4Xv6JiGU2YQja&#10;ydxBTfjp5x8o26QXM3dfICn6poi1dedq5vRtQvleW7hktGbekzSueSxmUJ1KjNtyhoCjSxhf8yvG&#10;HEol3iAO8ndErJXdeafjSk6EJInn5HYRa8fqCTRqPoh5J6+S6uyk2TDpgtne/xea9Z3F/NkT6dG+&#10;O4PXeBGThYh15swyXJv+QP53v+CHYtp9KSyut3S9Tsw5Gonu7sRdCsVf5okXsbRBnXjpxOhLdnhk&#10;aOG4ceOcIX8ypDArpJAlOxyyzAQ5Ur4HN8QvWV6a3P+qVaucHlxKxFIo/hz5TZRhglWrQv5cqXQv&#10;vJCUOQ0h3FPz4rkFWVYKHi1bajMT1qyp/f1Hr5lO7+Cwu5mug3QUK2/kg0+svJzf6gwX/OAjG8XL&#10;m+jSz8DmXRYCgmxExYq2wiy9kzJ38Bgjr0GKWVeuWdnpZqHrAD0/FTfz2ltWcr1i5d0PrM4ww/HT&#10;DZzytJCYIiezkOGRmTvIArlOjhtPnoQuXeDtt+Gdd6B5c03ckvnJ7tI85AJ9ElzYi31pDS71Kc3Q&#10;kpN4P2+YU4zs2RMCAjSRUvHvo0Ss7LXk5GiuXQjhSmgU8eLvFGExYRe5FBJCeHQkIRdDuHQ1isRb&#10;tklNTREWT+SVK4QEXycyOoyQwDNOz/C77TSevpeJzNw2MTacayHnuBRx60x4ySTGR3DJ6zjeF64R&#10;Hf/Hs+QlJ8YRHhLA6XMhf1r23zApLCgR6xEXsQL8OHvqBIePnMJHfKgDsypzi8nZG8+eOMD+o+54&#10;+vhnWebfskdHxErDYfBn/fC2tK/6C2UbD2TUujNEGR23i1jhR1g5uDt1W83jRKIRi/iu24whHF3Q&#10;g9a/dGKdVwwpKclEhyc712VgJenCfpZ1LU+p3lvxi5UJze9Fpog1uDnDt1x2ilgOYwLndk2hRu1O&#10;jF5/kBNevvh6e3PqyDE8r8WTlJ4ZTjhzN2FnF9O4ZAu6jF/Jfm8PTm9xpfFPFemYKWIlHf+NFk27&#10;0W/5WWLvELGOx9mxJXizZvQwhg6fwKxFk+nXYQKHrhnQh51k86ROFK09hJUHz4g20Q+vM2dwP3KC&#10;i4kmZ4jlDRzpkRxdNpQ6zQYwe/dJfPz88PH05NTJU/hHpzmT3ocHbGfx6A6iTofSrERPFh69IOrZ&#10;5hSxota1okzt4cw9fIn0W0SskdPX4BGlHUP0TlnTpz7tu0zj0BULdoeoY/cF9KvbWhOx0hNIjgvj&#10;4uWL+J/azPS+jejUdxrbPW7xxDq+lw0uHShVaxJ7I1Iw2B3YTeH47XSl468tWHIsmPMnljGh5tdM&#10;OJpOvEEc9u+KWF3X4H5F9NNuEbGGrzjD0b2L6VC3M33XnOa6wUKGw0Ja1FFmtKxGt1Eb2b93HSPb&#10;dqLDpN0EpcnoJiNx7qvoWaUprUbvJODSbuaP6EDVdhPZcPQs3qKuPU+d4tQpT0JTtIkFFIq/yxMv&#10;YqWkpDg/DPIiZWihFJfGjx/v/BjJXFY3KkCWkR0C+bssM2PGDGeOLOmR9VdRsxMqFPeP9KYaPRpe&#10;yWun3PtHOd69JRydqCUHl0nCb0H09Vi2DF58Eb74QpuxULzW9+TqdTttuut57R2ZH8rKq2/Z+PoH&#10;M7Wa6UQHyMjxU1ZCQm2k6zUB50nEIdo4ncHBZXGd+w5Z6DHYwE8lzaIurOTMa+W9j6z8Ws/E4jUm&#10;QsNszsT0f4asc9FHFW2ulh/rjTegVi3YtQvRlmYhLEohxCh6TJf2Y1lWH6/uv9Llp4XkeSGNjz9y&#10;4Ooqw7O1Yop/FyViZa8lxgVwcMEKFq44gFdEHIkpcXhuncOCZas57nOCpbOXMn/1KcJu206KWJc4&#10;sXolS3/bifu542ye0pEa1SpStXZDmjRtRrNmzWjaqB7Vqjam7aCV+Di3S+Kqtxub545n6Zlop2Am&#10;95ecEMFlr82MblGG1jLZcqC47mRtXVJiNKEX/PD2OOOc+Eba8YO7WDyuI5V6TGD97iO/L3eaTzBX&#10;I+NIytx3VhYXdpEgPw/8gq4QEZdCcsrNdfFRVwm+GERwWOxt29yPSWHhbhFLDHDNKUSJdRHxOkzW&#10;R+e5fZJFrAAfD9wP7Wbb1q3Ofwxv3bGbPYfcOXt6L0snudCj51iWiHu1des2du09xMmzvgQE3r0f&#10;KWLtXDyMXiOnsnaPO/4Bd5f5t+yRErEy9ITsnkSf6sX4uck41nrFOIWo20QsXTDHlo6gbb3uTNtw&#10;Em+/ADwPrGdat1a06bUY9+hwrgaeZN2MLZzwD8D/nDsH1k9kQI369F0dRGSa5fZwQocVk2hbIkJi&#10;SbNbib1DxMKuJ/rcNsa2bkaL0Vtwc/fBz9ObY1v24h2fRMqN2QmliOWxiEYlWtB14hoO+Jzl2LKu&#10;1PimKG1Gb8MnwYQ1aC296rej5eClHAi5Rty1I8y/IWLFi7OyxeG9diwjW1elZncXus85Q7zBjsN0&#10;DZ9tE2lfvQWjVhzFw9sfz2MnObx5L1es1sxQvExsqVw6vpihbTrRbdZ+fPwC8Tl9luN7DhOYkkxS&#10;mB+rJ3am18RZHDp9mk39ytNixFy2eV5Dl56M2d2VGqU7MmjeTs6Ex6A3X89CxIrkwIwuNGnZQ9yD&#10;4+J59mLfjO40KFJdE7HCTnHymBtbjgVwzu8wS0e1p9/QyWy7RcRyuxCI56axNC7XmB6zdnDKS7TT&#10;x7aLtrkrHYavwjM8mpDTyx+eiLXKE6+go8zt2Y6Krcazdt8pAvy8OLJpOp07D2TungDCYnzYNKYH&#10;zVqPZMnuM+I9dmfb5D788mElWrjuICgtiCPLxLPYuBfTN54QdR2Ax6HjHHc7TpjVhnx8FIq/yxMv&#10;YsmZBuVUzEeOHMHd3Z2FCxc6wwmbNm3qnDFGVoDsqC8TI2P5oZL/2ZwzZw6VKlVyzmLo4+OTuac/&#10;R4lYCsX9Iz1w5Ax4hQpBgbzhuJYfj31ZbTJizonO0e3/D5SvlHwlf/oJXn9d8+KRIti9uHDJTpW6&#10;ep5+xsELL1no1NvAgaMWLodaSUkTg56/OFvfk4Bo6rCIgV1EtI0jJy30Gq7js0JGcuSyOe2jL8z0&#10;GqrHy98iBkYyzDpzw3tgEb1CmdNqxAj44AN46SVEJx82bNDERnm825ALrHpxU3ZhWlQLr04VqFVw&#10;N3lzpvHN1w5mzUJ8jLLYTvGPokSs7DUpIJ3ftZTO3Ucxdacn12I9WDtsOMOHL+LAmfWM6DOcAWM2&#10;4hMaSmjoNcIjY4mNiyEq7ATrx45ieNc57Ao6j+euBYzu04iuE5aybe8h0Vc5wu41M+nVrS0tJ2wj&#10;KimRmIjzHFk3G9eWw1jkEcRVsb+wyBjCz59k29SWfFquGBVKtWX6Fk+uxiY7Ra7oa6dZOrARv5Yt&#10;RokSJSlRvDDff/cdX37yHq999CU/FinuTK3wuzUZy8qj54m+4zpvNb/NI+nb4DtqdZ/IFjHIjk2U&#10;opy2LvjQQoa49GPQep/btrkfk8LCTRErQ9xPC4a0KDEw38roIoUYvOQMl+NvT2n8b/Iki1ieBzYw&#10;p19Nfv7xB/EN/4bvStWkdq9prFo1kuZFv+PzDwtS6Aex7utvKF+7J79tPoqPfyCBAT6cFX1y95Mn&#10;Oem0E2xdPog21arTaeQK3I7cWC7M/bTTOysr8eufsH9bxPJdPwDXqVM4dDHd+U8pU7IH613GMnby&#10;boJ0Fueyy4dmMWr0AFZ6xGO2GUmN9XKKCU2LlKZ8mbKULlaTpu1msCckjhSbCUOYJ3smdqFshXKU&#10;KVuSGk3bMnb9Ra4mmLHe2S8yxnLp0EYGtFjAGYOJ8KtHWD2qM+N2XtFELBxY08O4uHcqTUqUo3zJ&#10;MvxSswGD5x3kSrLoT5jOsKqvCzOXHCUiMYgVPetSs3RhSlesQJf+nahXqjEDpuwmIFn094y+LO/Z&#10;gkpf/UTZLqNZtXcrS/r2pN/wNZxKlOdlwyD6EDN6VKV4477M9zRmnq9oA6K92D2lC9UKl6Zs6TLU&#10;bd2H+UfFO2dz3JHjy44pIYjjy4ZTq3Apyor6qd6wDZM3enEtJgr3adVpWb8nsw8FkmBKIz1qBYMb&#10;NqKd63oCIxJA54brL5UoV7wK1VxWEhh5kR2DKjNx/ia8ozMPgZU4/w2M7VCX0oVLULZsQ3p2bEOj&#10;Oj3oMesIV3ShuK8ZRdfaZcW6UhSp14lR606REH2e3ZMH0V20+0euJaNPFs/f/EE0+rEE5cU1la7c&#10;gMaDlnNCzgxoSyPMax3Tm5dk+kkdiU4RK4rok7NpU3o8+y/F3SViJVw5wsoeVei/K4WwVFFryeH4&#10;rx/E1wM24xGa7BSxUoM2071EI8Zt8uNSShLh57Yxql5NqhYtSdlyFSnfoDeTtpwhNNWIzZZOrP9W&#10;Z1L/SsVFvZdtQ6+OvWhRvxNdp+wj2GIgJeQwy4a05JeiYr2o60adhrH+bKI4/zvvi0JxfzzxIpac&#10;NVAu+/bbb8UHtpB4wco6k7HL/yjKC5cVcOrUKadgJdd/8803v5c5e/as03vrr6JELIXi/pFj5MuX&#10;oU0beCmHlaqf7CPStSJ2j2Xipbp7psKYGM1zS+ZkKl1a8wi6F3IGwn4jdbyYy0GOF+3MmG8kIVkm&#10;a//vKiXy2qWYFZNgx9PPSvs+OvK/a+T/nnaQ5xUHxSsbWLFJ7/Te+iNkFcrZBcPDtZkL331XC/OU&#10;MxhKb7ksmz/pWWdMIcNnBaZJ33Gu889U+MSdPC8anCKmbLrvo8lVPASUiJXNlpxM3LXz7JjcjOEz&#10;F7N5zRS6VvmS1157l48+KcBr+V/n1TcK8EnBghQsWIqWQ5exetMihjb8mAJvvCHWv813dTszYXsg&#10;vnvn0adzUzpP2YaXrxsz+pWn/ZQ1nDx/nciLHizp8hnff/o2r+V5g/c+/YyC3xWm7tC5LBs3lKoV&#10;ezDNy4t1U/vRethi9p8PI1mcX+SVEyzu3xWX2as5eOI0R9a70KHNECYu2sKx06c5fad5S0+s2D/0&#10;xPJY2pH6hZ7mhdxfUn/QSo5d0Qbn0gJ3TKBVh8a0mH/6tm3ux6SwcFPEspN07SQLezWjQpGGtK/7&#10;FE1nHyQw2qjd7EeAJ9oTy/us0xNr+fQJDOzcmiHzV7J62SxGNG/CmNkrWLdpK2sWz6BfzffoOn41&#10;u074EhDghefp+XQv9TPfffwxHzvtIz4o8Ab5XspJ3lff4cMPbyz/nG++r0n/5Qc57pP1OTxs+7dF&#10;LENyJDFimUyCLQUrh8NIWmwiiQk6zKJ9lr0ZU3q86BtFkqi3Ottsh8OMLjGKq/IaZDhn4CWuXk/E&#10;INfJh9JqJD3umrg+uS6Q4MvXiNOL/lhWXaOUK5zeOoMSfbcQY7SKsU46STHhxKaab5Z32LAaErl+&#10;IYjzYn/nL1wkPF7nzL3lcOhJiowhPlH87QxHu0rIhUBn3YaKDkRoyHWi4lIxOkP+jKREXeeS2Me5&#10;kDDiRPuZGBlBVHQy+htuO2ad06Pz0tVwksRrfvMc5DVHcDnzmoNDrhF/r2sS52FMjeXqec0L8MLF&#10;EKKTjVitZnF+F7h6JUrUpVm0LvKcdMReDeFqRAJ6s/zHqo64K5e4eD6IC2Fx6MxGUqOuEJuQjOGW&#10;/7vazWnEhV/hgth/YOBFrl+/LiySiPh0cd+s6BMjuX5Rq/9Aca0xKUZRjeLexkURER7vzBeVkSHP&#10;M4ZQcZ7O+xh0iZCoVMx2eR/tmA3y+3KZeJ0dZ/WJ/dr08YRJrzmTVZS4FQdWce8Sw0OISrNhFvXp&#10;sJkxiucrOCpFXJtcIPYj+mgRl68TI+pDHsdu05EYeplgeXxRt+cvhxOfbhLHExUrnyeLjoTwqwQ7&#10;n6UrzmsMCxPXGZeGSa63GUiJFfdUbCuvVd43KbiJVQrFA/FEiVjBwcHOTrfslN5AJnWXMw4eOnTI&#10;abITJmcVlOKUvHhpMuTQ39+fw4cPO5O/31nmr6JELIXi/pGvmBQu5syBN9+Ez/MHs6Z+RwwbepCR&#10;eEUrcAsyCbh4RZ1hbJ9+Cr/9phXJ6lWVydndjlp5+wMzzzxnp3F7PecuWu/rvX6SkQndL1+1MWep&#10;keIVjTwvvbJesvLl92b6uxjwCzJjtvxxT0MKWaKvzfz58M03mrgoPbJWr9a8te6qatFJIukqHBqF&#10;ZcSrbGvcjOIf+JA3t5VKlTIICtK2U/w7KBErey0pMY6YqDAu+RzFK2AfS/v1YUDHwUxdtYUty0fT&#10;tnEbmnUcy/It4u8tuzl69rwYUAXicWg+ozt1oHXd/szYe4SzF8K4dvEsG37rRfMqJSlTuxF1B09j&#10;2wl/rkVEExlxHd/dsxnXpwldxyxg1eoNbFq/ipkuvWnZvDv9Fx7jSkoyob4HmTd+MG1dluIRGUfo&#10;5RMs7tGW7p2bUfWXqlQs8z1fFPyOn4tVonzlEcyc3ot27etRRayrUqkyA5ccw+tqIglx8cQnJJEs&#10;+k93XrMUsTrV/pAvPvqSgt81ZNiqE4QmaeXuFrFSSE5MIC4mmuhoaTHExiWQlMV+b5gc/N7qiWXW&#10;xXPV7ywHtu5gecenaTfv4YhYN/qM8jxl3/LOd0M+V/Hx8URGRjrzpd74zjzxObECT7Fz8zzGjZ7D&#10;mlXzmNb5Z8r9+CPfFClFqdJlKFn0B778IC8Fvy9ClfqtcFl1mDOn5tCvYQ9cXCczR3w85mdpc/lt&#10;wgi61WlEvyX7OOKdxbH/Afu3Rax/G12YN/sW96fX5isYrarvpFAoHg1k+/jEiFj/NkrEUij+HrKf&#10;Jr1wKlWC3M+n0uGHxURProsjcKsmetyCLCvGEM4Z8t56C2rXhrQ0OYDILHAL8h9FV67Z+aVBOi/k&#10;tPP1j2b2HrRivSXJpwJi4u3sOWihbXcjH3xuJsdLNt75UPv76GkzRpMcvGUWzgI5lpMecgsXQrFi&#10;8NprUKECovOv3Zu7dBCbCSK8yVjTiPih3zC1yjA+znedl15yMHw4hIZmsY3iH0GJWNlr5w4sZLpL&#10;V9r0ncn6w4c5sGkT27ccwjv4Kle91+OSGU7ofVX8LS0skqg4OZg9x97pExnVbS7bPQ6ydb4LXbv2&#10;ZtCw0UyeNpUp4yYwfqILPXv2oOvQCYzb7sU1v4Msn+jK7M3bWDFjOwE+W5jay4Uxc9dxKDjaeT6J&#10;MeH47l/B+FGDabnEHS+fQyzp14G+A9tTLm8JGnftx+ARgxncoT4/1J/OnGG/0rhzRzr27kercrUZ&#10;ueYoHgHH2TRrLou3enAxNmsRq0/XGnQS29UuVojSbVxZefIqCcl3ilgy4XwY3gdWM2NIV3F9wjoP&#10;YMy0TRy/LAb1d+z3hklhIavE7vrYS+zr9D86PUQRS07iI739t2zZ4rxfN8Qq+VNOHLRt2zb279/v&#10;PLf/hogViP+pHSxybUmlCtVp0LQZbbt0om+rX/j+lya0bt6QJhW/pGiD3nRo25w2zerSce5hzrhv&#10;ZdWiDeyUobEnTjhFm7vtOIfddrF+4QJW7T2Jh6/mvfNP239dxDKnxRIW5I5fpPGxm7FZoVA8uSgR&#10;KxtRIpZC8fcRrwzDhsFzz9op8rYHJzo1xLxzqOxBZZa4iWizWLAA3n8fPv8cDh1CdOYzV95Bcqqd&#10;hWt15H/dzmtv2hgz1UiSWKa4iewn22wZBARbmDrHRMkKZl54ycorb1hp0MrI/qNmTH8iZMl1og/O&#10;7NlafrNcubRk78eP3yPXlVksvHIU+/wKBHYvTceflvP8M2a+/DKDVavkpBxZbKN46CgRK3stxGM7&#10;q6f1oEqNvowYPZ6J4wfQuXMnOrRrT/vmtShdtARFStWkeYdOdOnShS6j57HiyDnios+ydWIfmhX9&#10;lQ5Dh4v3ch7jx05h4eq1bNqwlWVDF7Jt/0omTZ7IuFmLWbLvFN5bJ9Jn1FTmL59LvyZTOep7gA1L&#10;NrBj20o2eoY7vc6jrgZzatsy1m9by4w9AZwPPMLyod1xnTWazu+Xom6jlrTp0IZ2zWpTaeQOto+v&#10;T9+Js5i7cI5on+ex0/MyIf4bGd+2E72n7MYrImsRq3+/dvy2bj+rXetToVRZmgxbi8f1RAJuFbGS&#10;o7jgvp5RfTvQousApk+fzqQRw+javAt9J2/GO0mbzfHO/Uth4d8SsaRYJUUpmWt19erVzhAhKWxJ&#10;wUGe09y5c/Hz83POiP1fELECAzw5tmka/eoWEc94bVq0akGd4ctZOawO35erRo1qlahS+EO+qdiU&#10;2jWrUad2ddpN28O+hQPp1rGVc4KCm9aUJo0a0qhxk9uWt2zbgb6zd3DkjF+W5/Cw7b8uYikUCsWj&#10;iBKxshElYikUfx+Z4H3TJhkmmMGbL0UxqeIwUufWh2snM0vcRL5aHh5Qpozm9dOhgyagZIUMmbse&#10;aeWLH4zkfNlClXp6rly7kVxBcSeJKXa27jFTpY6R53JaeSmvlUq1DGzbaxZtnOMPhSW5TvS7GTdO&#10;85KTQla7dloy/ruaQ1nYKgaap+ein1KUwy1rUejtC7z0osXpXSfvr2pC/3mUiJXNlpxIRMBOBncf&#10;z6Qp81i2Yjbjx/alaYmq1KjankF9mlK1ZnXKtxrA5MmTmbx0NYuWzmPGgIb8WqIMFco2w2XRPFYt&#10;m8dg8TJ1aNeYmmVLUuitItQQf7cW1m/UNNYf9mX3qMp8X6ESlSqX54fPy9KkWy+mLl3HujlDGb0j&#10;RFxrPIdXuDBl1nwOBFwjKVnmxDrJ8qF9mbJqHVtnzmSGPAdhU2fMZsn+ANxnNab7qKH06jWGqeuO&#10;cT4igYQwf07s3MV+9yCux2ctYg0Y0JF5h69x3X89YxqXptjPzRi5yYfTOybQ4oaIdd2TreN7UL/1&#10;UGaeCHZumxDuw7rRHWlavTvz/VNvm9nwhklh4d8QsW4ghSx5DlLIWrVqlfM9kX2/WbNmOX+Xotat&#10;4sOTLGJ5H93KvAG/8MN3P9Jh0GhmTxysiVguDSlWuxUd2zaj1S9fU6LpQLp2Es9vy/p0nOnG4XXT&#10;GOs6nCFDhvxu/Xt1oVGVQpSt25q+A24uH+biyqRV+znp6Z/lOTxsUyKWQqFQPHooESsbUSKWQvH3&#10;kX010V+kTZsMnnvaTKOvNhA88Bcy9g8To06bViAT+asUSwYMgHz5tNxYUiiR+bLuRJY1GB006ZzK&#10;K69b+PQrM0fdLSqk8B7IxLFpOjtux8zUbmogT34LOXJbKVXZyNrNJhJT/jgxvhjfiUEVYvABefPC&#10;O+9Av35aiOBdSIEkIYSM3f1IHPEtS2p3p8ArkWIbOwMH3mOWQ8VDRYlY2Wy3iFgz17pzNT6eiGA3&#10;pvUcydgpuwg4vogR40bRZ+UZ4i+eYuOurUxduooNswfQoXZLunRbyJGwYFFuC3PHj2fC+EF0bVSX&#10;sh9Xo4v4e7SwWUvXccD3Gn675zF18nB6dW5JxZ8aMmjKb6zcvI1N84czbM1pTi/vwaiJY1jl5sW1&#10;6ERSUjJFrH5dGT3Ole49e9KpUyende3VD9e1pzk6vRG9xo1h9IR5jJ2wnmOB14iV09CLektMSnbu&#10;485rvlXESk66ivdKF1qXLUGRVmOZPn04Tdo2copYsb47mda9MU0Hr+B0lCbwpKRc5+RqF3rUrU/P&#10;zWGPpIgl2z/5nsgkxTJ306hRo5g3b54z/6rsB97ZPj65IpY3h9ctYGj1opSqVYlOw8b+LmKtm9SR&#10;NhPWsmPDYlYM/ZUOC8+yZ/t6lk7sTo9F7qJt8cPX4zgHt69g6up9eHn7cOrwTmYPqUP3KWs4fsbX&#10;2f78bv4BzvrO+jwerikRS6FQKB49lIiVjSgRS6F4MGT+pKVLM8idO4Pv3/RjQ4M2ZCyuDHHBYuR5&#10;y7QvAhk+uHGjluA9Z06YO/ePvbE27jHw+ddW8r1mY/gEPYkqpPCeOBwZTq+rY2fMNG5nIN+bFp7L&#10;YaVIGSNL15iJSby3J5vsc4vxnVPIkh5y+fNrIuOYMYiPxh25rmRhq8kZVmhbUY+EAe/T5efFvJkn&#10;nq+/RgxUtVBExT+HErGy2W4RsWatP0NYyhVOrZtIlzbDmb7Jl4jTyxg1aSz913oTc3oVIydNpP86&#10;P5IS/dg5dTLj+q3gRHwiyclJznNNTAzkwMIZ9Ck9hv3i7yjnsiSSklNITpK/X+LUrrl0LFyXLiNG&#10;M2nRSme+otrt+zF+/GAW7/fCP9Af9+3bOHw1kUsX9jOvUz8mi2MNHj6E/n1706FBJb4tUYPOi49x&#10;eEYj+k9dxNrd+1jsMojRqw7iGfrHYsytIpYMYUwOOcPa0c0oVrQE5X6pRtG69TJFrB1M69qYJoNX&#10;4RGrDeBTU8NwX+NCrzr16Lnp0RSxJLLzLEMG5TsivbGkgCXfnaxEhydXxPLixJ6dLBnal/7969Nz&#10;5DiniFVjyGIWDaxGxXqtaNmsAQ3KFeTnOt1o06IxLRrXpuO8k/gFnMPn+C5WT+lGh6nb8A0IxPPE&#10;Pmb2Ks8vdRvRqWsPevQQ1nsAA8cvYY+7F35ZnsPDNyViKRQKxaOHErGyESViKRQPztmzULw4vJE7&#10;kb5FZ2AY9w24TwdTmiZ63IK/v5bY/ZlnoGFDuHQp64TgcjOZvLxSDbMzpPD7MmnOkELVQfxjZP2c&#10;8jbRupuBt96z8tSzdn4qYWLeUiPh0Vr93asKZXionx/Uq6d5yxUsCBs2IAZed91GMCSJwqtxTP0K&#10;97aVqPzRQfLlNlClSoZTDJP7UvwzKBErey0lKY6ws+vp2tGFScu2sm/PDMZ070Qvl1UcDIgiyW8D&#10;k1x6UL+zK1MGdaHbsMnMOxkhtpWJ3acyof9idvufZN+qeU5vn3nzxjGwTXOqFKzHAPH3TLls8QqW&#10;bNzFrnXzWDh/EsP7tqb8ZyWp2bojfSbPZ9bg+lRp0YMFp1IIj43jsude5nXuzPgzsfh4rGJki0GM&#10;Gi9niRP7mj2DUd0aUbhcYzq5rmPDpFp0/20ZW0+c4+qG3rSduJ6NR85wep8bh89c+NNwwhueWpdO&#10;r2BE3R/5OE8+8havkRlO6M46lw7UaDiCue4XnIP5uDAf1k/pQeum/VnhFc01/0Ps3rab00GRzvBH&#10;uS8pLNxTxOr8HJ3nP3wRSyLbPxk6KIUk+d7ciyc5nFCa5/7VTOpagRr1G9K2nXg2e0/Gpd6XlChf&#10;lcrlS1H623f5rEQNKlcoyy/VfqH9nBP4io/D0S2z6d+yCrWHrcLL15+zx/fyW/eSlChTmmrVa1Gr&#10;lrC6TWjaawpbjnvgm8Wx/wlTIpZCoVA8esj2UYlY2YQSsRSKB0fOPOjiAnlyO6j44SECu5SA5TUg&#10;/vJd3lixsTB9Ojz1lCaSuLllHVIoMRgz6DVMz6tvW8iVz8yBY2YMpidvgP4wCLxoptdQA+9+aOHp&#10;52x8/o2ZqXMNRMfbRDt37062HNeJ/j/lymneclKclLmuTKbMAjeQHfU0ceMPjEA3+itmV+vHx/mu&#10;8sILDueMh/fysFNkP0rEyl5LvOrD/vnjqF6vKa1chzGsbxfGTVvLqcuZZSLOsnPuCFrXrEnNmq0Y&#10;OnMrp8OlMHRDxJrP+oMrmNRBrpdWiVI/FOKTV7+ipPi7ulzWpA3N+o5idPea1K/7C+Wq1KRsw9n4&#10;y3DBS2c4sNzFmRNLS5Iew8UzO5neohczAmJx3z6G7j3607djExrUrcmvVYtTqMCX/Fi0ClVrjmba&#10;0Cq0nTiZ32YtZ/3wDrSfsZMtO5Yyunkbuk7Ygec9ErvfKWIlJV7EfZULjT59k9zf1NRErNRQvPdM&#10;p1PdRtRu48Ly5ctZMH0iffoMYNDC/YTGXuTMii40qFKfMZuCnLMbyn1JYSErEcuUEoXvggYsdAsg&#10;LOkeH4J/gf+CiDWu9U8UKlqSqo2a0K5vX1qXrsi4NYc5snsta0bUoPNSXw7s2czKKT3pufgE3l5H&#10;WebajMplyvJTjQ5MXLiDfft3MHd4PXpN38Bp76yP9W+YErEUCoXi0UOJWNmIErEUigdHCh979miz&#10;Dn766hUmVxpKxrSvwX+deMnSM0tpyLJy9rvXX4c334Tx4/84pHDLHjOFfrTy7PMOug1JJ+S6cvH5&#10;K8j8YcFXrIycaOSzry2i/mx8+Z2F2UuMxMTZkOGHWSH73/HxMG8efPAB5M4NYnzDZalH3tk82sXN&#10;TAnDvqo+gT3L0/jrzbzwrJmyZcHdXXlj/VMoESt7LWTXDFx69KNrv860HdabweOmsmDBYpYuX8nK&#10;lcJWLGXJovnMnTOHOXPmMn/DPtzcPTh7cD5Du/dn+MiN+MZEExMZ4RzURkR4smvWFLqXdGGH+PuK&#10;c1kkEVHRREfJ3wM4vGslA1ouJCAlleiQs7gt7E+r4fO0461cyKzJrvRsNo0D0fHsndWJMUu3c8In&#10;CD+3pSyc3Ye2DYezYPNJLkdE47ewCd1GDaJ3p750adiN33Z44et3mLVTfmPOBneCYu4Wsc7vn8WS&#10;JbPY5RP5u4iVkpJI4nVPds4dRrte45i6+5xYnkxi/EWOr5/F0CZNaCKsceueuC7cg++1KJLjr3Hu&#10;wGzGDx/H2uNXSfwTESvDYcdmTMVosWJ/hJ7bJ13E8j62i9UzhzFlxU7cdq5g8fAmNGwwibWHPTjl&#10;tpY1w36h9eRNTHYZxqBu7ei5cB97Vg0Rz1RTug0exohOTahcSywf1I+29YpQrXUfxk6axrRpmTZj&#10;FtPW7OXkWd8sj/+w7VEQsTLsVkwxFzh9ZJfz2d+8ZSub953mXFgy5ruELh3xV69y0S+MVPEe3Pom&#10;GJPCCXTfydYtYh879nPMP4JUsw0llSkUiscNJWJlI0rEUigeHDn2kCFkTZtC/pcN1Pp8NwlDv8C+&#10;sy+khMuRSmZJTSQRfTUaN9ZC1urX17a9q08nkELLxcs2ajYy8lwOG5/8oOP4aes9BRjFTeSHwmzJ&#10;IOS6jbFTTXz2tZnnc9gpXMrMqk0y2fu92zrZDAYFQZ8+mjfWV1/BokVafqzbkDfNbiHDZwXJk8qz&#10;ok4n3skTTd6XHUyYoHnoKR4+SsTKXju/bw3bd+zk1PlLeB9YxqQRPenQocO9zXUOc9dsYtOs/rTs&#10;7crc7Z7EJiXfss9QfPbuYOHAdXiJv+N/X37DwgnyPsbyqXu5nJJKYuQlzm6dQefOnTOP0Y7Ovfoz&#10;avERwhOTObV+JrtP+3Ix9CreawcwoHc7uo1fy7GA6ySL/V3dN5lFm3bidvocF4MucT0qnvj4GCKu&#10;XScsMpaE5LtFrITo64SHXyc6PjnT+0tYiiiXHE90+FUuhYRyLfpGDqwk4qKuc+VCkGgnhAVf4mp4&#10;tNivuObkJBJirhN6NZSIWC0RvdxGCgtZiViPKk+6iBXg54OXxyk8vP04fXADqyZ1YvIqd9y9AvA6&#10;vptdc3syfNpMerRsT6cuQ5m+cR8bprRi7NxV7Dh4gpMHdrFxSjfatWpMnVrVqFGnHo0aNRbf9Uxr&#10;3prGrsvZd8Izy+M/bPu3RSyHTU9U0Cm2zxtN/35d6ditG9269aBbbxfGrD2Kb/TN98CcdI3A06uZ&#10;3G8krkO2ccFiQ2awlPsxJkVwavNURvRuQftuHWnbri2t+k5nZ0AERjXRjUKheMxQIlY2okQsheLB&#10;kVqGTPAuwwTffDODL18Nwq15LYwLasC1k2IEentScTE2Eu+d5o1VqBDs3q0JJ3ci9xuXYGfERAN5&#10;89v43wtWlqy0kKpT7+lfQdafDB28ct2GywQTb78vk73bqFLTxJ6DZkzme3eCZfjgmTOIQYA2Y6Fo&#10;Ip3eVXchD5IUin19ay73LU69r3eT6wUD5cvDkSPKG+ufQIlY2WsJMVHExMY6vYiS4qK4HhrCpUuX&#10;7m1XrxMWEUnk9StcunKN8JgE0cbdKhRJYSeGiNAop4D1u0j0uyWTmBBHZHgMiSlifXIi8dHhhFy+&#10;5RghV7gWFefcb1xUOLHxCSSKgXR8RAghIZcICYsSbaUmnCXFhhMZHUtc4q1C2r9rUlhQItajI2Ld&#10;agF+3nh5nOSsbyABgecI9PfF19Od0x4enDh2nBMnTnPWxxfvM8c44+WDX0AggQH++Hme5Pixo6Kd&#10;P3K3HT3GkVOezhkKszrmw7Z/W8RKun6S1VP70LKTC8sOeHElOproiHCifXcze/0utvrFOL0QjYnX&#10;8dozj1F96lCqUDUadVmL/+8ilomw0+sZ1bYeA+dswz8shMATqxnWpgG9Z7gRnnZnjL9CoVA82igR&#10;KxtRIpZC8eBIHUPawYNQpAjkz5nIgBIzSB5fjAz3mWC9PWGvfM2kl46cze6992DoUPkuZq68Aym0&#10;HHa38GlBO//3lINmnXQEBN87Ia/ibuRH4/J1C72HGnghp41nclio0cDE+UsWpxddVsj7Kb4z7Nql&#10;hRVKwbFLF+0+yXW3YdGT4b0c3eRi7GtSi/fzXOe11xzO2Q2TkzPLKB4aSsRS9qibFBaUiPVoilhP&#10;ov2rIpbNyPEFXWjaqz9rPKKw2R1a6J+zo+Rwts8O8bvDaib04G/0HNSNKauXs8l1BN1uFbFsYZxZ&#10;NYG+dUex92IKVnsGGQaxbNlY+necy6Ho21M1KBQKxaOOErGyESViKRTZx6VLmtDx7P/slCxwmsu9&#10;fsa2oR2kxWSWuIkcy3TtCm+/DRUqIAamWYgjArns6nU7FeroeOZ5G1/8pGfvQSm+ZFFYcU9sogPs&#10;e95Ms4568uS1kTOvhfqtDIRHWbHZsq5LWfcyP1b//lr+ss8+g717NXHrtnslw0VjLuBY15z0Ie/S&#10;9PutvP5yKkWLgo+POPbtjniKbEaJWMoedZPCghKxlIj1T9m/KmJF7GZS63b0HrOJcyn2LPs1EjmY&#10;s5l1pKaloot2Z+vokXTvspaAGyJW9Fk2De9MtZaLOBWXjnM+Fkc8gbvH0q9BF+YeU7OnKBSKxwsl&#10;YmUjSsRSKLIP0T9nwQLInQs+zBvKhnqt0M2qCsF7MkvcRIaZyZBCKYxIE31O0bnPXHkHCcl2xs9J&#10;d4YUvvamlRnzzSqk8G9gMDo4eMJM9fpGXnrZxpsFLAweoycyxn5PUVAKUDIRf5UqWg6zGjUgJOQO&#10;YUr20g1J4L0C+8RP2dusLj+/681bb9oZOfLeAqUie1AilrJH3aSwsHbtWq5du+Yc8D/qdurUKbZu&#10;3er8Pavr+bumRKx/xv5VEct/IT3rdqHXrEOEiW6K/PSZUqOJuJKZQy4olKgEHbc5nyd53C1iRXqw&#10;flwvag7exrlkQ2ay90SC3CYwqEl7Zh5WIpZCoXi8UCJWNqJELIUi+5Cvz9GjULw45HkhjX7F5xDl&#10;UpKM/UPBIXtzN5UMOc4OCIDKleGtt6BbN83rJyuxw2x24Bdk4eOCVl7KY6NNNwNXw1SypftF1m2a&#10;zu5M7F6kjIlnX7BT6GcTa7eaSE13OD8udyIXyfsyebLmNffqq7BsWRbClF3cj9ggMlbXI37w5/Qs&#10;tpC3X0nkhx+0+6xyYz08lIil7FG34OBgVqxYwYYNG7SZ2h5xk7NC7ty5U4lYj6n9qyKW33y61+lK&#10;r9mHCRdNsfxMRpxdw3zXdnRo2Yhav/ZiwhoPwrWmTeNeItaE3tQauoOglBsiViqXj81hbOduzDuh&#10;RCyFQvF4oUSsbESJWApF9nLtmpbj6n9PO6j40WG8OpbFvvhX0CdqQlYmUgCJjYVBg+CNN+CTTxCd&#10;zaxDz2Sjl5buoHglPS++bKFYRT1e/koV+bvEJ9qZMttE3jdMzhxZDVua8D1ncdZzVsh7cvq05o31&#10;9NNQqxb4+2fhjWVKEyvWYZ38JdsaN+X7t/x58cUMFi9GdPYzyymyHSViKXvUTQ7ypXAjw/QeFwsN&#10;DSVZzriYxfX8XVMi1j9j/6qIdX0rY5q3p/f4bQQ7/zkkuj/xVwj2OsLJ1a40LN2MNhP2cjGzbXNy&#10;DxFrw/DO/NJ2KWfib4QTJhK0fy6jO7iyPkAlnFQoFI8XSsTKRpSIpVBkL3JWO5kMPFcuKPjqRZbW&#10;7Izpt6IQcviuBO+y7ObN8OGHkCMHrF5970TgJlMGrXonk+9NMx8VtHD8pO2eoovij5Ghg8FXLHTt&#10;a+D//mfjtXfNDB5lwGq9t/ghPa8WLoSnntKS8c+bp80yeRsO0fXWJeBYVY+QvsVp8s1mcjxndope&#10;0htL8XBQIpYyZY+HKRHrn7F/VcQyXWLjiBZ0GTiVI1f0ziTuTmxmuLCBPnU60nbivj8XsZLFdUzs&#10;ScO6Y9l3JRWbbNZNEXiunsSgjvM4FJXm3FShUCgeF5SIlY0oEUuhyF5kf+38eS1Z+6t50uj882JS&#10;RxeCQ6PAmKIVyESOtcWY2+nh89xzWkhhaOhtRX7Hastg6aZ0Pv3Symtv2Jm/1OQMjVP8PcyWDGd+&#10;rJ/L6p3eWN8VM7F6m8H5gcmq/mXTKMYGlC8PefNq3ljy77v0EultF7CB5MnlmVW1L2+8FCPKZ7Bp&#10;071znikeDCViKVP2eJgUsQwGgzO8MjAwUNlDMtke/msiVoaJMPcFjGjfkIrd5nPgXJyzTXZYjDjO&#10;r6P3XxWxrOlccptPrzYNGb3ND4M5ndignczo1hCXeccJT1ezNCsUiscLJWJlI0rEUiiyH5lDacIE&#10;eCWvnfIfHsW7cwVY/iukRt6leoh+oHP2OylilSgBfn5ZCCMCuexquIWSZazkftlGy246rkWokMIH&#10;QSbMn7nIQIFPzeTJZ6VOcwOxiaID7YxbuBvx/WDDBihQQEvGP2eOFFAyV/6O2DYlAsu69nh0/pUf&#10;3/Lmf0/Z6NdP3L+rWQuUigdDiVjKlD0elpKSQnR0NGvWrGHhwoXKHpJNmzaNpk2bUrJkyX9BxMrA&#10;mhaK574VDO7ekW6du4o+Tn/69+tD//Z1adJhDPMPXuc2p/MkL3ZOHE//Phs5d0PEkoO9uPPsWjKQ&#10;nl06iG9oTzr37EyH4bM4cj4G8x94TisUCsWjiBKxshElYikU2Y8UNg4f1oSOgq9dYlbVPjDta7h+&#10;BqymzFIaMnxw+XItnPDddxGDcfleZq68A7sjgzpNTLz0iplvS6bhd06JWA+C/JhcumqlRQcjufLY&#10;KPCxlSXr9U4Pt6zEJtk8ir46detqyfjr1NHu312aidVMxqnZxIwuT/ef55Hr+TRnsv+DB7V9KLIX&#10;JWIpU/Z42NWrV50CS5UqVShbtqyyh2g//PAD5cqV+1dELPFVxGZJIfT0dtbMncqUKVN+tzVuXlxN&#10;vqONNkZz+cwpDh+6QLzdkZnEXe7HQtJ1H/atms20qWL7+SvZ7B2JziRlLoVCoXi8UCJWNqJELIXi&#10;4XDlCtSrB2++kkaTr9fhGP8BGR4LwZCUWUJDCl7u7pA/P+TLB7NmafmX7kWPYTpefcfEK2+aOHHK&#10;JgbsyrXn7yL72kazg1UbzXz6tYnnctipXFvPxStWbLas61Xer0WLtDxmn34Kx45lESYoQwpD3THM&#10;q4lbs5oUyHOd11/P4LffNG8uRfaiRCxlyh4PkyLWvHnzGDFihLJ/wBYsWOAUlrK6Fw9ify5iKRQK&#10;heJOlIiVjSgRS6F4OIg+HmPGwGuv2ijyjgeRA77GtrUHpIRr6kkm8tdLl3B66rzyipYXS85weC8W&#10;rzPwxbdWns9hZ9EKE8lp6j+SD4L8oASFWOnQy8jTz9p4u4CVOUuMJKdmLYRIfcTHR8uNJWeV7NpV&#10;8866DXlTk8Owb+tOwpCCVP3sEK/mNdC0KVy+nFlGkW0oEUuZssfD5GyH8fHxxMbGKvsHTNa1DOHM&#10;6l48iCkRS6FQKO4fJWJlI0rEUigeDjIkUOZP+uCDDD7Nd4m9TetgWFATIn1wzmJ3C+LVc+ZMkiKW&#10;TPLu73+bznUb3v4WylW28sxzDlp0TefCFZXc9EExmuxs2G6mQEEDz75gp2ZDI76BFtEe3n0T5H2J&#10;iYFBgzQR6+OPxT3xviMEVBYyppDhuQjrhIJMqjySj/Nfp1AhREc/i/BDxQOhRCxlypQp++dMiVgK&#10;hUJx/ygRKxtRIpZC8XCQ/biTJzUPq7dyxzCyzDhSJ5WCwI1i1G3ILKWRlgZbtsBrr8GXX4KbG9ju&#10;4WAVE+ugYSsZ+mbli6JpHD9jcR5L8WAEX7HSbZCep56x8dFnFmYvMWA0ZS2GyPDBrVuhYEF45hmY&#10;N09L5n/bfbBZIOwsjjklONuuLD+/7SnubwYrVyI+YJllFNmCErGUKVOm7J8zJWIpFArF/aNErGxE&#10;iVgKxcPjwgVo1QpefsnIrwUPEDOiMBkHXcFw27w8WK1aCOFHH2kz38m8WPcSOhKTHfQZoSdPfgs5&#10;8xvYudcqBu2q0/igyBxYJz1svP6BnhfzWGjY2khcQtbtoeyjBwVpOc+kiFW9OgQG3uFhJQulRcPm&#10;duhHfECtz3eS/xULvXtDZGRmGUW2oEQsZcqUKfvnTIlYCoVCcf8oESsbUSKWQvHwiI3V8mLlfNHB&#10;Z/kvcb57CaxrWkLS7UmvZJ8vPR0qVdJmKJR5luSsd1mRrnMwf5XBOZPe/z1tZ8kKKzqDem8fFNnt&#10;Do2w0aKrjpy57fxUzILbsdtnkrwV6Xk1dy489xy89x7s3AmmO4ubUsFnOY5JnzCwxDQK5I+ldGlN&#10;8FL9/OxDiVg3LSk+lcuB6Zw9n0pikliWnEr05TQOu+nYsiXTtunYdTidS5GivNgmOTGVa+fSObjn&#10;ljL3sj3peAenEn/HcWOupXHOP41gsc+wi+J3nzSuxN1e5laLjxBlPHS4+aUSm3D3+tiIVC54pHMu&#10;OpUEcQ23rnOeb3AaJ/zSstz2d5Pbxabh6ZHGxauiPjKXRwSJ+vFN41L4LWX/wEIvieu6cPc1K1P2&#10;XzUlYikUCsX9o0SsbESJWArFw0OKGmvWwKuvwpsvRbOlQVPSZ9eAayczS9xElh0wAN5/HypWRHQG&#10;sxY6zBYHR9wtFPrexv/9XwaDXI1ci1R5sbIDg8nB5p1m3v7AwuvvWug2SHe7d9UtWESVnz4Nb72l&#10;zSo5aVIWCd6t4qZG+cL0b1lZqx3fvnHOGTIqw0Xl9orsQYlYNy0+MpWjGw1MnKtnj3cq0VGpBGw3&#10;0qS5hUbNzLRtY6ZZEws1WhvZ4pVGrNwmWmyzyETzxhYaiDJNa1opV8lKzYaifAMrxcpZqVBT/C72&#10;UamOiQlr0rl+63Gj0jgujznNwN4Lqfjt0bNgnJF5R9OIE+uTM8slxaQS7KFjxzYdy2YY6dnQRtEO&#10;Bhat1LF5s47de9O5GJaGhzgvr+M6lvQ3MS8wlfD4W44l9xOXyukdBnoMNbJXXGNs4u3rb1iy2C7W&#10;U8+g4QY2inOR1yqXB+03MGWigXlb07ks6ivllm3utjTcVolrG2RgmThHeZ43bIdbOl4hf7a9MmVP&#10;nikRS6FQKO4fJWJlI0rEUigeHnIsffQo/PAD5Hk+hVHlxhI34RfwWZ1Z4iYyB5YUvD79VMu1JJO7&#10;Z5UXS4YOXr5ip1RZK//3fw4atNHhfe7WrOKKv4tDfFzOX7RStpqel162UrSMifBoG7Z7JHgPDUW0&#10;nVpC/pYts5h50CHaU0MSzCuNZ4eyVPjoMM8/l8H06ZonlyJ7UCLWTUtOSuWKfzpbF5oYtj6Ny6Gp&#10;eG4y0niokV1H0vD3S+PIFgM9uxvZeDqNGLFNfFQabrPNtOhiYvgUPRN7WqnTxEzPUXoWjTBTqraF&#10;Oj2NLJom9tPYhOtiHaG3HPPaUT3TBpvoPVfHhfhUYsTxl4430WyIHvdrqSRIjzBRLuZCGutHWKjy&#10;q4Xqla2U+NZB7i+sVK0h/v7FQt2qJtadMDBIHHfjBrHPthYm+aZyOSyVgFPpHD6QzgFpbumsmiP2&#10;X9pK4xF6NuzIXJ5pgeKYMeKYCVGp+C4y03m8gUUbdBzLXL97q4HhbSzUa2Zi4lIdbnL56XTOi+1u&#10;XNNNS2fHdBNNi1mpXk9sc4u16iPq5GgqKSlZbadM2ZNrSsRSKBSK+0eJWNmIErEUiofLuXOawPHc&#10;/8w0/mYrocMrk3F4XObam8hxt5zl7rvvboanyQTidyIbwIhIB7/UNvD0szaKVtZxyF2JWNlFUqqd&#10;0ZONvPqGjbffszJjmfhwpGctioj+u9MDK39+KFwYPDzu8J6Tf8gE7xtaEjPkO1r/sI4Xn7fQogWc&#10;P59ZRvHAKBHrdktJTiUhNpXIuFTiw1NxW2ii10wd56+L9SmphJzRM3yAkc23iFh7ppgp8Y2d9z6w&#10;89H7dt55x8Eb+R28/aaDN9+x865Y9vEHDvJ/aabfwpsiVnxMGutdTAxsZ2DHRc3rSh7/zGYjvZpY&#10;GLAyjZAITeiJDkpnwwQL/aaLNmubnhWjrXzc0cCuQ+nsXGnAtbGZVYdMdOhjYPVaw+8ilqc43/7l&#10;bXwjzu3jjzX76ENxTm/ZebuA+P3Gso/Eeb9mY8D6NPwjU4kKSWNxRzNjVxkY2MJC+cxy0t5/V16j&#10;+Cn241xWx8SknWl31aVTxFpiZNYkHT6i/q7fYuHiumISlIil7L9nSsRSKBSK+0eJWNmIErEUiodL&#10;dDRMnowz9K/I22fx6VEN++Yud6gdGqJPSMmS8PbbMGOGNmthVkTH2mnUIY3nXxKDwO/0bN+nRKzs&#10;Qnq67TtkpeB3RnLksVKlUQoxcY6sbpdTZJTClcxjJpPyS0860aTejsMGR8aRMq4oE3+ZwBt5Evj6&#10;a81DT5E9KBEr01IyxavIVCKixUBTClaHDQxqZmLUijSuyRxVcpmHjhH9jaw6mObMixUZnsaRxSYG&#10;/KZn15lULl1Kxd9Lx7gaZkaO1XH0olgmzUPPqEFGpq1IJ1QeS+zv0EITwwcbWXJUDGQzPa6kJYp1&#10;bovMdKxiZv4ecWxxPtJLzHOHkaaF7BQs4ODd1x08l9dBgQ8cfPCTldJ9DZw/bKL7nSKWt45ZLgZ2&#10;Hk0jWJybPL+szM8jnemNxDbb0/C7lsrFvUYq1TMz64DY7moaF86lEXRBXPOt2wWnERgo7FIaEaLu&#10;ZB6teFmH4amEOy2dtXOMTJ+kw/f3ZaJ+o8T1/lE+LmXKnmBTIpZCoVDcP0rEykaUiKVQPFyk0LF9&#10;Ozz9NHz12nl2N2uEaXEdzUPnjs6eTAQvZ7x75x3o2VPz9MmK+EQ7vV3TePlVK6+/J97hzVbVccxG&#10;fAKtVG+k57kcdj4vZOJiiE20jXfXr2wuRV+eokU1IWvIkCyERxlSeH47hunlWN+gLZ/mu0Lu3LBt&#10;m+Z9p3hw/ksiVmhoqHOgKL/Xt1pMTAwpKSkcmGeiY2sL9XsZOBuZzoJuZkZN1HE0MJVEmeg8JZWI&#10;S+ksGWaiYR0LtXsY2HAwnTMndew5JH56pxEQkIbHST2u1cwMHalnv79YJs0njQN7dRw+kybeiXR2&#10;zDDRpraZ4dN1HPHQtrvVTh/RM3eYmRbNTAxZoONiaCphIWm4rdWzdJqRYe1tvFPDxKQZ4u+1Onad&#10;SifksImet4pYPqkEBqVzXJzjac80/O84xq3mK87v8DY9R8W5Bp1LZ8VIM1+XNDPvYBpXLutYNU/P&#10;xkNphGeKbSmJqcR76hkz3sDcvelEyvoJS2fteBNNfxV1kxk2WKmslTKlLdTM/LtOTQsNuhiZuU/z&#10;3JL3JTo6+q57okzZk2jyWZfilRKxFAqF4v5QIlY2okQsheLhIsfTMgG4zJv0cb4rLKnRBd30CpAc&#10;Jkam1sxSGmIsRLduWjhhjRqIdzJzxR0kp9r5bWkab71nJc8rNpYst2O1KUUku4iMtTJ8nJEcOe28&#10;/paNTbuNpOmybhstFujQ4eY9E33528kQ9yUuGMvCXzneqgqFXvd3CpqLFyM+ZJllFA/Ef0nECgwM&#10;5MiRI84B48mTJ3+3s2fPOkWsi6d0LJ5iokFrI8fC0zi+Rc/ufTfFKWk+Xuns36RnwRI9a3alc2ir&#10;gYnDzTSpY6FRUzOt2gprYeaXwlYqVxHL25hpI6xpfbG+kZle0/SsWGNgxhALdauLZfXMWlL4uhaa&#10;thJlxfZthbVoaqFxEwvd+hjpP8jEmOXpBJxPZ/EoE12aW6hVxk7e7yw0bGamzwgDa0+mcfkOEWui&#10;VyoHNxgY2lfb5w1rLY4jz6dOYzMtW9++btjKdDYtN9Cjn4Vy5UysPZjG1evprJ9oZPxSHb4RWmcw&#10;MTYV72UmuvYzsvBwGvFSxLqqY4Y41y49jCwWdbQpC1s53Sj2bWLoRk3ECg8PF2386dvuhzJlT6od&#10;OnTI+cxHRkYqEUuhUCjuAyViZSNKxHo4yDGUTMotQ4ukJ47BoJkctN4wnQ7S0zWTf8v1coY6uY3V&#10;qm2vPDWeDAICoFAheO+VKMaWG0nKhFIQcljc6NuTXon2ibFj4YMPcIacXbuWueIO9AYH2w/q+fgz&#10;GzlfcjBlupXUe4gsivtHzgC5YauVfG+YyZnbTr9R6UTGZF2/8j2dMwc+/hi++UZL9n57H178YTFg&#10;X9OUC90KU/zd087Q0jFjICYms4jigfgviVg+Pj64ubn97pF1w+T3W4pYqQmp+LgZ6NHNyInwVLy2&#10;GOnRykK16hZq1bJQu7b4WdNKDfF7h5npBISmEnUpjQNbDQysbqbrICNTl+pZeoctnG9gQCOxvruR&#10;JUfS8PRJw/uMjkMHdezeomNyXzOt6pgZuVTH+k06tohlM0eIZbWt/LYpnVMn0jnokUaIPNYWPStm&#10;GBnRwcY7tUxMmaVnjdjmmFcaF+4IJ5zonYqvZzr7d+nYtF7HirU6NoqyqxcZGNHGStV+ehas0o53&#10;w9w809gtznfaMhMdmxrZdjCN67GpeKw10nuSnt1+Wh6ruPB0VvU14TpOz6kw0UG8IWKNEMt+0+Er&#10;loVlYUGH9Uwab2T4Jk3EkgN5OaC/9X4oU/ak2q5du5ztj2xzlIilUCgUfx0lYmUjSsTKfuT3W4YU&#10;XbwIBw/CqlUwf76W40jmRho3DlxcYPBg6NtXs5EjYeZMLafO/v3g5aUNhsXzKu5J5o4Vjy1y1rpa&#10;teDNV1LoUWQB8aOLw9lF4gVMzyyhIYXMhQu1/Ep582rbZdUfNJkdnPU38dW3dnK8mMEQVzMx8VlM&#10;Zaj4W8iPzBF3C18WTud/z9r5taGBK6FZv4jy/XRzgy+/hPff13JkSRH6NsT+HLv7ETmkMNUL7ueZ&#10;/1np3h0uXcpcr3gg/msi1rFjx5ydIJ1Od5s5Ozl3iFjBZ3WMam2h8xADK9br2LxZx/IFJjpWtNBh&#10;ejoBmV5JMdfTWdPNQrVSNkqUt1L+Ditbxsr3n1jpMUGPz125oNLYN8PIyI4Gjspk8lIMEsu9thsZ&#10;0szKgkNpxCamEhuSxo7JZmr9KvZZ0srPXznI+aGN4qXkMaQXmImth8S53ZET63q82F9UGldO6Om5&#10;Jo1L4pyjLqazfaKFTivTCMq8hlstPFiGHupw6aCJWOHi+FdP6+nV28DSvalEi3OM9NHTZ4CJyWvT&#10;iZIhhjdELFEPJb6xUjKLepBWpoiNIjXMDFp3MxH8nfdCmbIn1fbt26dELIVCofgbKBErG1Ei1t9H&#10;jpOkWHXhgjaIXbYMp3dFp05Qpw5UqAA//6wNbj/9FD78UBvkyrCjt96CN96AV1/VTCbylsLFV1/B&#10;Tz9BqVJQubImfDRpouVHktPyS1FMem+o2/R4Ifp19O4t7vUrJhp9s4UYl6LiZo4CY2pmCQ3pibdx&#10;I3z2Gbz4ImJArnn63InVlsG1CCs//OTghRwZdO1nIlT8rcg+AoPFoLpDGv/3fw6KlLSJAbFdvPN3&#10;d85lf13ONPjjj9p7vH695mV5JxmnZhE3rhydCq8g1/M66tcHT8/MlYoH4r8qYmXVwfldxOps5IS3&#10;nqXb09k4w8jQ7ga2n08jIi6dNa5mBvUxssszlehEbTtNxDIzcISR35brWX6HLV5oYFBjM2NnZSFi&#10;XdKxYIqJbuN1hKVoCeXlcq/tBka1EX0MD03ESoxO49wxPWtWiX2Kc3LpaOPd2iamzdGOsXGdnlOH&#10;THTNQsSKvpiO20wzDZekcT5ME7HWD7ZSqKSFyjJ/VW2Zw8pM7R56Dl1IJVacQ3iojjGZIlZEstjm&#10;SjrzehqZsiwdv8hU/LYa6D/eyOoz4pylgCUtTiw/pmPDHdd/my3Ts1bU6+ngzOtXpuw/ZLKtVSKW&#10;QqFQ3D9KxMpGlIj1x8hvsTRZLTLMTzx3XL2qeUtJzykpLsnBaLlyGXz/nYMPCtjIm9vKC8+Yef5/&#10;RvLmSOX9fJF88UYIhd46z49v+VDkbQ9KvnuSsgWOUfHDg1T48DDF3j3LV69foEDecLFNitjeILY3&#10;8dz/zOR4zsKr+awU/NxO+fIZtG2riWVysOztreVRkuKH9P6QYzfVf3j0kHmSJkyAV/LaqfrpfiKH&#10;/AzbuogHSty8W5D5lfbs0YTPHDng+HHt3t6JQ9zk5FQHRYvbef4FBy06Ggi+IjZWZBtRcVYmzjQ4&#10;Q/++/NrObjeLM8wwK6RIWamSJk7LcNDk5MwVtxK0neTfqjO2vCuv54ylRAk4dChzneKBUCLWLRaf&#10;ivcuIy0qWWjVwsSUXemcOqVjnfSU6mmid1czXboaWbBFC7G7sd0NT6zWLcy072Oizx3Ws7uZ+mUs&#10;DJl2u4iVlJCG+xIj/boYGbv75nKZQP7kKiP965rY4nPTO+t6UDqrJhoZ0NlMi+o23i5poX1nE8PG&#10;6dl4Ko2QI0b6DtCzZp3+dxFLzmwYeNDAgAZWCg3VcTY4lfAL6Wx0sVKupdjXCCPjxgkbL2xBOj6h&#10;4njiWBHXdIy9IWKJv+MiU9k/3kQ/Z0hhOjvmG5i5UId3uBZemJKUSmKw2O8uHbu907ngLn5u1uEZ&#10;luoU37asMnAgSBz7fDoH9+g4FJAq2uFbrlmZsv+AKRFLoVAo/h5KxMpGlIiVNTeEKykqyAGpzGm0&#10;dStMmaJ5WlWsmMHHH9nJmcPqFJryvpjGx6+GU/hdH6p+so8W36yhV5FZjKkwhnk1B7K8Xk/WNOjM&#10;hoZt2dKoBTuaNmVPs4YcaFkXt5b12NakJSvrd2VOjQFMqOTK0FKT6Fl4Dm2/W06DLzZT4cOjfP7a&#10;FXK/kM5zz1h4/TUbP//koGHDDAYN0kLQDhyAK1c00UOeu+pHPDrIGewWLJAhghmU++AYof1+hlX1&#10;QBefWUJDel0dParlVnrhBdi5U8uZlhVGYwYly1l5Poed2s31+F1QIlZ2YjDa2bnXyv89Zee9D63M&#10;XGwgTZe1OCJFyubNtVkl27W7R66rSB/SFzRkRa12fPByqDOH1pYt6j3NDpSIdYvFpnF2m5F6Dcz0&#10;7GFgj5eO9fOMuPQzU0aG7X3ioEI9M64r0gkKFYPP+FQShIVdSmd5Jy2he/veJnrfYT2kiFXawoCJ&#10;es5EyTxQmnnuMeDS3syAkXpOXUolUSyLixN2JZ2NY0zUrWpkZ9BNESvouJ7B9a3Ua3Nz351aWGjU&#10;0MLALalEBOnYuFHHvm16prQyM9lXbBOUxsYpZqe3VaWaFobP1HHgsI51Yyy0X5KG75XMY94wcQ7S&#10;s+p3EcstjVDpzRWZSoCbnuVbdezfZWD6JANLtqY7xbxYsV3M1TQOi7rq72pgrWcaftsNDB9oYurB&#10;NHx2GBk3yMzAjVKI07F6qpHJ03WcS0wl5c57oEzZE2xKxFIoFIq/hxKxshElYt2N/P5KryaZVHvX&#10;Ls3rqVkzLcxP5il66il46XmDU1Sq9sl+Ov+4ENfyE5hXc4BToDrZuhIXu/9IkkshbL/9CHOLw+IK&#10;sLwGrGkIG1rAxlbipxj1rmsCaxvB6gawsg4sqULGnOKYp3xPwohChPb+Dv+ORTnUogaLavVkUMlp&#10;NPpyEz+/68sbeRL539N250xnBQpA+fLQo4fYzUotH1dWHjyKfwcZdio95+QMhSXec+d8N/FMzC0B&#10;6berHfL1kyFm338Pzz8vHovV9/DqERhNGZT9xcTzL1qpWEePh78SsbITqYN4eNp5NpeJfG9Z6Oeq&#10;IzEl6/ZRipT9+2vvYblyEBaWueJWkq9jXN6CIy2q8kX+IGdbsmRJFvmzFPeNErFusfhULnrpmLle&#10;x74FRsa7mOncyuRMyN5rkZ71vxkZM8hIz74mhgw34rJCz5olBqaLcg2LWKnXykwfF7H8Dhs2xETL&#10;ylankNR9kp5N23VsX2dgUC8TLlP07PVNJfZyGm6rDYwZJbbpbaZpLQt1BunwCk8lKfP8pIg1tLGF&#10;Ft3Fdpn77t/FTKvmFgZtSyUmIp2NU40M6mimSUUzC0JS2b1WlBtuYvJKPXumiesQ6zqIbRpXtlG4&#10;vone4npuPVeXVTq8L98iYq3Ws3DR7WX6NBPt5i9WGnQyMWKEWDZVlJlrwFXUy+Tl6VwS9Rjho2Nc&#10;XzOdxugICtKx6jcTnQbpuZSciu9WA1MGiPo9lkZyZvikMmX/BVMilkKhUPw9lIiVjSgR6yZy3CMT&#10;a/v7w4oVWqhg8eLw8svw4gs23n45liLveNLwy00MLvkbS2t352SbSkT1+QTdyE8wTSuCZWF1rOva&#10;YN89EMfxaWR4LYfAjRC8F64eg3BPiA6AmHPaz0hfiPASo14PCD0Jl9wgYCMZZxfhODYFu5sLtq09&#10;sS5vgOm3YiQN+5zAToXZ2qgFk6q40vHHxVT5+ABfvXWF/Hn05M7t4IsvoGNH7Rpkvi7pTab4d5HP&#10;1b59kD8/znBSj3blYGpBSAkXLdrNAbfs+8nnr2hRTcSaO1fz8skKkymDynX0PJ/LQvEqek56qhud&#10;3fgG2Mj/URq58otBdxcdsfFZt49SpJRemjLvnZxZMiREu5e3kR6DZW07LnT9ie/f8CFnTpg2Lev8&#10;WYr7Q4lYt1hKKslJqYRdTePgHCOjhhtZukvzuoqJSyVeWOS1VE7v0DNmuIm+8/UsmWVg8jATvboL&#10;62WiT1+x/A6TIYW9emrWx9XAqg0yb5SB6St0eF0R+5WJ2y+ms2uJkUEDxDai/OCxBta5pxIVf9Nb&#10;KUyGE04yMeDWffc2MXy8gY2e4hzljIGjjQzubWS4q54zCakc2yHWHUjnUlgqCeL8fXYbmDBSO5fu&#10;8nzFsW49176LdHhcTCM2Oo3dq8T57dczb4bxtjJ9xHY95fWIYzuXjTIwe6E4zi4dpy6K4ySnkhSZ&#10;xrENelavSediTBp+B3VsWSJ+F+sSrqZzxE3H3ANpJGd6mSlT9l8wJWIpFArF30OJWNmIErE08UqG&#10;/8j8Q7NnQ8uWWoL1V16288bLKRR55yzNv1nLqHJj2Fi/BQFdS5HgWhTDjApYltXHsakDGW7D4ewC&#10;CN4D0f5iwBoLpnQxujKA1Qg2kzCLGIlYM812y+/SxDq53mbWylv04uaI0a0xBZLDIVScnNcSMvYN&#10;wbamBaY5lUkd8z3Xe3/N0VZVWFS7L32Lz6XiR4d5M08ieXLb+fZb6NxZm/EwOFiGn2UxsFb8I0gh&#10;8fRpLYn/D2/6cKh5NRhfAOIuaPc/E3l/goI0rzoZTijzaInXMktM5gxqNE0nx8tmvi+l57C7ErGy&#10;m/MXbXxdJpmcL1uo0dBAVEzW4ogUKZcvh08+gZde0sKP72pKdfHYtnQnst9XFH77rFPEkjOVpohX&#10;XPFgKBHrbktJTiU+OlUMKlOJiU/9Pdm6c534PVGKWWJduCgTHZX5e/hfNLlPGYIXkyreCbEvcawb&#10;OaXixP5ulIuIFGUStHU3ji0FthhxvNv2d2tZsa+YzHORyxLEtlJ4ixXXcEMsShS//+H5inNIEMeR&#10;x40T5ynLy2vMsuwNE/uLEtvJsMIb28pzSZDXKUzWn9xPnLhe+btzndyvsFuvT5myJ92UiKVQKBR/&#10;DyViZSP/ZRFLXqocQJ49q838V6OGFi74zP8cvJUrmqLvnKXjT8vZVL8ZEf2+xjLpaxzzy5GxrjkZ&#10;B1zAZxVcP60JVlazeDLFwMlp4gN+wx6UW/cl9y3FrbhLmreW2zAyVtcjY15JHFO+IGXYxxxpWZVe&#10;xeY5hbfXcsY7PcjkrIe9emn5lWTOLCmoZMepKf468lk7d06bkfLbN/zZ3rABjHsXwsXDJ4XLW5Ch&#10;oPJZlIndhwy5R2iaQIpYDdqn8VI+M1/+rMftmBKxspvL12z80jyZnHmsVKhqITIqa3FEhu7K/Faf&#10;fw7PPquFhN4VJqhPwL57APFDvqLYO6eds0+6umoTMygeDCViKVOmTNk/Y0rEUigUir+HErGykf+i&#10;iCXHNzKER4baSe+JMmWk94SDF5418U7uCAq/7cmQkpNwb1MF46hPYcZ3sKI2HJ2oiQ5mfeae/mUc&#10;4l6JgTFXj8LxybCuKcwujHXsB+LcK9Gr6Fy+f9OPl19I5umn7M5E0lLMkh5n4j1wCiuKfw4ZYvb+&#10;+/DV60Gsqt0Gxr0Doe6a590tyHKNG+P01OnWTZsNMyvM5gxa907l5dfNfPyNkT0HlYiV3VyPtNGq&#10;dwo589gpW8EuOuhZd86lMCzz58lZJaWIdfKkJmzdhjEZxwFXUkd+QYl33Z0i1vDh9w4XVfx1lIil&#10;TJkyZf+MKRFLoVAo/h5KxMpG/msilhzbiG8smzZBo0aQP18GuV608Gn+q9T+cg+zqvYjuHthUsYV&#10;xrKoOo69gyFIjE6Tw0Rl6cRIwqp5RD0SiI6CFLKkJ48U1mSS8CtHydg3GMvcCsSP/JlDLWvRs+gc&#10;Zw6eN3In8srLNr77TpvNUHpliduv+IeQ9f311/DF65eYV60HjHtbLDwiRuCGzBIaom9I+/ZaWJqc&#10;8U56ZmWF2ZJBjxGpvPqOmQKfmdi5707XH8WDEh5to/PgFHLlsVOmnIPw8Kw759Lrav9+LQxZiliH&#10;Dmnhu7dhTCHj6EQMfsZtywAA//RJREFUYwtSqsAJXsyhzSya5UyGivtCiVjKlP13LS0tDZ1Op+wh&#10;W1JSEsePH2fjxo1KxFIoFIq/gRKxspH/ioglL0vO8iZDB0eMgJ9/yuDNV818nO8atb/cx/zqvfHv&#10;Vpb4MaWwLK2P4+RMCDsDqRFgShM7sGXu6a8jv+NSJJIhi3KgGh4O169rIoUUNC5f1gQK+VMuj47W&#10;ZjkTfQXnoFhuf199ASloSTErNRJCjmA/MBrdgnqEDS/L/mZ16Fd8NkXe9eKVXHo++iiDgQPB3V07&#10;nupzPHzkbJdFisDnr19lcoXBmoh1+YAYgd/u2SfDB6XHXK5cUKsWnD+fueIOLNYMhk5J5c33zbwt&#10;bPuu+39GFX9MZKyNPqNSyf2yndKlM8Q9zFocke+rFK6++UYTsfbuRXykMlfewJTq9Jg0j/+ccu8f&#10;5cUcDvr1E8cQr6viwVAiljJl/10zGAwYjUanmKXs4Viy6EDLtrVUqVJMnDhRiVgKhULxN1AiVjby&#10;pItY8lsqhSQZkrV2LdSsCe++Y+etlxMo9f5pJlVywa9zaRJcC2Nb/CsZR8drswXqYrVE63/xYywH&#10;seI77xSrpFghE6mLsQYHD8KqVfDbbzB6tCagDR6Mc/AqZz/s0gV69NDCiqZOhaVLYds2OHJEy6sT&#10;GKgJXvHx95GYXRaymjQB7soRMvYPxzCjLFcHFGdtvbZU+8yN/DmTeO9dm9PTRw64ZV6eJ1S/fGSQ&#10;ImaFCvDpG+GMLC0eBiliyYkApIffLUhRQz4juXNrCd7lbIVZIUWs8fNTee8TM2+8bWXbdnUDs5uY&#10;BBvDJqWRJ6+D4sUdXLiYdR3bbIgOPBQqpIlY8h2W7cFtyEkajk3EMv4zqnx8iJdy2pxtwL1ynin+&#10;OkrEUqbsv2tSwJJiyuXLl5U9JPPz82P27Nnkz58fV1dXJWIpFArF30CJWNnIkyxiyXGMzEsjc18N&#10;HQqffppBjhfsvJYzjpaF1nKoZXVShn6Cfdo3ZOyXGbTPgCFZ82j6k4+wUyeyat4W0sNLelTJnDhS&#10;iJJ5jER1OkPH3npLm5HulVfuNplE/taf+fIhOgjw+uvw9ts4c1gVLarNljh3Lnh4aPlz5OBYXpe8&#10;VX94mnKlDH+UebOCd+NY1YD00V/i26kkjb/ezFu5Yng5t43ChWHjRm3fcjCueDjIMNaqVeGTNyIZ&#10;XGKSJmIFbRcvYXpmCQ3xGjrFzjx5oFQpROcxc8UdWK0ZTFqUSoFPpYhlUyLWQyA20c6Ymem8/IpD&#10;vIsOfAOyfkHku3hGNB8yVFeKWBs2aHnnbkOKWEfGYRn3KTUK7if3S1a6dtVEb8WDoUQsZcr+uyZF&#10;rNjYWM6dO6fsIdnp06cZO3as6Ku+okQshUKh+JsoESsbeRJFLPn9lCbFHpmnpmxZeCVvBs8/Y+H9&#10;vNeYX60H13p+6fSIyNjWDSI8wZCkCT73+Pje2Ke0G+KY9JCZPRvq1sU5A6AUoqT3jEzY/Pzz8L//&#10;wdNPaz9ffllL6i1nL5PeGjKsrHRpqFhR+1mwoLb9jW2kPfUUPPMMvPCCtl8pbBUrBv37azMNSo8d&#10;MXZzns+Nc7snMm9WwmVnTh7bpC+J7/8BY8u58FHeEHEMB2+8keH0FJOhjn+6L8XfQnpiVaokPbEi&#10;GFF6HIx9C85t1sJVb+FWTyzpuRUQkLniDqQn1uhZqbzzkZk337WwbacSsbKbqDgbgydo4YTSE+t8&#10;cNbiyJ0ilmhSnWHEt2FMhkOjsYz9mDpf7SVPLgsdO947cb/ir6NELGXK/rumRKyHb0rEUigUigdH&#10;iVjZyJMmYsmxixSvpNeSFAK++iqDvLktfJg3lPbfLeNw6zrEupbEurETBGxwCjvO2eHukaxdfotl&#10;lci8UTLsR4pio0ZBnTrw00+aePXGG5oAJX/K2cmkUNG6NQwbpnlQ7dihzQgoz8nLC7y9Ne8aKYKJ&#10;voHzp1wu81O5uWleHPPnw7hxWshhlSracaSXlrR334UvvtDEr07iMlav1rw50tO1c82y/yAXyvDI&#10;FHERQTvJWNuEa0PLsrhmN0oVOEXuF3R8+IGDzp21MEYpjimyF/n8SEH1s9fDGF3WNdMTa+ddnljS&#10;Y0sKlVLEkp5b8hnJCiliDZ+awlsfmHlL5cR6KFyLtNGiVzI5X7ZRpryNa9ezbiekV+aBA5r3pRSx&#10;5HssvTRvw5hMxoGRmMZ8RJVPDpMrp90ZSqzCCR8cJWIpU/bfNSViPXxTIpZCoVA8OErEykaeJBFL&#10;hsKJS3DmoBJjGT5838YrLyRT+n13plQehnfv2liW1iPDYxFEemvhPfcQr254W8lcUUFBsHy5JhjJ&#10;8K5PP8UpWEmTHlTVq+OcZWyR2O3u3dr0+lKYkh4WMpeV3M9fGVM5dSZxDVIwE/0Cp+eOzK0lxS0Z&#10;7jd+vCaOyRBDKWTJMMV33oHvv4c2bWDlSi2sUTzj9xaz5InIHEzhZ7HvHkzMuErsaNqEhl9t4+3c&#10;MXzwns15nWIcqISsbEYm7y9eXIpY15hYYagmYoUcEhWddWJ3KWLVrn3vxO5ydsKB41N4o4CZdz4y&#10;sWOPErGym0uhNio2kiKWlUrVzURGZf0iy3dczngqPS2lF6YUgqWwdRuGJBz7R5A04ktKvudOzhcz&#10;nGHOYuyleECUiKVM2X/XlIj18E2JWAqFQvHgKBErG3lSRCwp/shQuMmTpYdUBnnzWCnwcjjtf1zG&#10;nmb1iXEtg317b1HIXROvZN6rLJDfXjn4lHmuZHjQlClauKCcdUx6QUlhQU6j36SJ5im1ebPmYSUF&#10;Cul58TDGTvKcpKAkB7uiL+FMFr9kCfTpo4lqL72k5dWSoUxSzFqzRhPADIY/8cyKPY/jyASMU4rg&#10;1bEcXX9exAd5w3nrTYfTA0yKdypHVvYhn88ff4SCr19heuX+4gF6Rzw44iGTSfhvQT5LMuG/nJ2w&#10;YUNNyMwKKWL1ck3h1XfNvPepiZ377lRNFA/K+Ys2vi2bTM68Fmo0MhAVk/ULLt99KWLLPHYyt528&#10;Z3e9d/oErDsHEdq3MD+95UXOnDBxYha5sxT3jRKxlCn775oSsR6+KRFLoVAoHhwlYmUjT4KIJccr&#10;0gNJejV88AG8lMNCyQ+9mF21L8HdfsI89Ucyjk6AmHN/qjJJAUuG9snE2jJfVYECWl4qKSjI8D3x&#10;7XYmcJezBopv9t3eFv8A8hJEn80ZQihnMZQD4ZIlNYFNCloypKlFCy0vj5wt8Z6XbLdBUih4zCdj&#10;xvcEdi1O158W8mrOBGdy+YEDtXpV/ZHsISRE8+L74rWLLK7eGca9C9EBWpjnLUixq21b7V7K+3jp&#10;UuaKO5AiVpchqeR7y8wHXxjZtV+JWNmN33kb736Twkv5zDRqpyMmLuv2UYYwSwH9ww/hs8/ukecq&#10;PQ7Txm54dSzPt6/5O+/vvHmyDc5cr/jbKBFLmbL/rikR6+GbErEUCoXiwVEiVjbyOItY8jspT1d8&#10;X51eSVJwyvm8kZpfHmBr4+bEDfoCx/xyZHgv08Qamxjk3+PjKj2dpGAjPa9kHiIZppcjhxa2V78+&#10;TJ+uCUYy6bYcdMoxktzVv/GtvnFceQ7yvGXI4qFDWq6uMmW0cCY5QP75Zy3MUXpUZSm2OXciVqTH&#10;gO9qLLPLcqZ9JVoUWkueF9Kc9enionkGKR4M6dEmxp68+SZ8+7o/2xs2gPHvQUKIJibewuXLUK+e&#10;NkGADCuUolZWmM0ZtOmTysuvm/n4GyN7Dqr4z+zG29/Gy++kk+dVM+1664hLyLp9lEncpYguJ2+Q&#10;gnKW70xKGIYVbdjfrDaf5wt2enbK0OcnUG/5x1EiljJl/11TItbDNyViKRQKxYOjRKxs5HEVseQ3&#10;UopJ0iNKJkd+v0AGr+RIot6XO3BrXo/00d+Ssb45BO0AQ7LY4O5BzQ0hSHpR7NmjhXBJTwqZmFkm&#10;Um/WDObM0cIFZXjhozwukrctOlrLySUT2pcooYUYyhkNW7XSQhDlQFte8139C7nAlEaGxwKMM8py&#10;rM2v1P5iD7lfSOfrrzOcMzBKoUwNtv8+MrRz3z4ZapZB4bfPcqpNBZj8sbgp4bfdEFnHor/oTAAv&#10;Z6WcMEHL85YVJlMG9dqmk/MVM18X1nPwuBKxshOb3cHJ0zaefclE/resDBilIykl6/ZR9OPp1g3e&#10;e08LP87ynsWcI21RE9bUbs2HL4c625gtWzLXKR4IJWIpU/bfNSViPXxTIpZCoVA8OErEykYeRxFL&#10;fh+lKCDD/qTw9OabDt7OHUXzb9dyvM2vmCd9B7tk/quTovDdgxm5vRzjyH1I7yspVMkZAGUuG+kd&#10;IaqCadO0GQRlwuYHRTtehqjbDDEwvsVsN02uk2Xkwy3L/12kx09SEmzdCi1baoNq6dFTrZqW+F3m&#10;ypJlsjxGWhQZx6dgnvID+1rUp8qnh8mXS0fx4hlOcUzWl+LvIUVQmcfslbwOyrx/nIs9foLZRSA9&#10;OrOEhnz9zp6FH37QRKwVK7T7mRVGYwaVaxt4PpeF4pX1nDirRKzsJCnFxuLVJv7vKTsffGJjwUoD&#10;6fqsxREZWizz5EkPTtkmyfx1dxF6gpQ59ZhRpR9v54pw5keTwqbiwVEiljJl/13LDhErMDCQAH8/&#10;/AMCnL9nVcZpYl2gKOPvL8uJ7cSyG9v6OZf9wbbCbhwjwLmNPwHO42VdVlpggL/Yr9zmzv3Kv7Vz&#10;CRDHlfu7fb1W5sb6PzuvPzMlYikUCsWDo0SsbORxFLHEvef4cW2mvly5MngrVzSdfliIZ8cKMOsn&#10;ODJejCIviF7/7WFaN5DjG+k5IQeQ0ntCeivJJMuFCmlhidLzSs4QmB3Ib7nFmkF0vI3Ai2Y8/E24&#10;e5s4dtbEIXcTbifF7x4mfINMhEZYSUm3OwWtB+0DyPBBOUPikCFajh7pXSaFEZk/S+ZmyjJhu0x2&#10;n3AZ9g/DNuETNjVoRfECnuTMYXfmZhJ9IGfdKe4fmZtMhnvmy2uj+uf7iBz0Paxr4kz2fSsyPHT/&#10;fm3yACliublpz/udyOdDr3dQsryF53KIfTbW43NeiVjZyfmLFpp3Sef/nsrghyJW3D2sWG1Zv5hS&#10;HJZC+Ftvafc5S+ExaAdJv9VgRJnx5H8xngqiuZLtmOLBUSKWMmX/XcsOEcvP0529G+ezeOtBPLz9&#10;sizjNH8v3A/vYtmy7bj7B+AvlvmePYnbxtnM3HgEdy//rLfLtKObZrBpx07R/zvN/tXL2bzrECd9&#10;sy4r7dS+1SxYtpiVe93vWCdFKR9O7t/O1g1bcTsbcMd6ad6cOr6XbZvcOOXlm8X6v25KxFIoFIoH&#10;R4lY2cjjJGJpA3dtYN+oEeTJ4+DtPFH0LjILz67VsCyqAZ5LnR5FzmTZWXxIpXhz/ryW40oOImXC&#10;dpnEvE4dzVNG5rySAtDf+QZLT6qUNDv+wWbcjpvYuMPMsjUWZs+zMdjFQouORmo3NVCtgYGKtfWU&#10;rqan5C96KonfG7Ux0KO/ibETbMybb2fJCivrt5mdAld4jBw8O+7rnGRZKYjIfEoyHFDmypKeZnL2&#10;NJlnSQpcot93O3IjOVNezDkytnclZeQ3TKo4nA/yhjnrSM7GKOtHcf/IHEmdOoln7RUDrb5fR6xL&#10;ETg0CkwpmSU05D2Rs0vKBPDy2ZTegFnlM5OefOFRVn4sbOf5Fxy0627k8jUlYmUnx05b+Lq4jqef&#10;tVOtvoHLV+3iFbn7JZR6iaenNvOkFMRFc5q1CH5mPvHjK9C16FJyv5DmzHsmvUkVD44SsZQp++9a&#10;dohYvmcOsGJSa1p0dmH5DncCArIu5+9xiE3zXWjeYzaH/QLwE8u8Tx9i8+zuNGvbhUkr9op+WxYi&#10;mL8v545tYWinugz6bRHbDx9l65judOw/mbk73fG5pazXka2snDMBFxcXujUuy/fFfqZUo27Ov11c&#10;prFw+Ro27tzK2o3bWT9nDC79XVhwOCvxzJ3d68bRvU5bevcfnLm9ZqMnTWehuM67PbyyNiViKRQK&#10;xYOjRKxs5HESsWQ4m/hG0rAhvPaqnY/yhTOoxDQCupfHsKQxGYFbwJSqeRTd8RGV4pUM8ZG5rzp3&#10;1ryTXn1V804aMEDziBDjA3H9mRv8BeQhLDYHYVFWjp0xs2GrhckzrLTqbHQKVF/8bOCdj83kf91G&#10;npcd5HzJQY6cdqe9kMvGC7mt5Mgl7CUbL75kJ1duB3nzOsgnru3N98x8/r2BX+rpGTzSzLJVVnYd&#10;MON33kyqzu4UzP4MeX43wgu3bdPCnWSienndHTpoYWtZC1lmuH4a+8p6+HcrR5vvVpA3Ryo//ZjB&#10;6tXZ56X2X0LOMFijBrz9ShJ9is0icWxJCNwoHqDb3axk3c6cqeVmk/dKes3d8Sg7MZodHD9r5Iuv&#10;7bz4YgYjxpiJS8za81Bx/1gsDjZtt5L/bTMv5rLTe4SOyJisGwfZZixapAmP0oNOCsR3eTqKNilj&#10;dz8ihxam/tc7ef4Zs/MdlJMuKB4cJWIpU/bftfsXsTxxP7SZRWPHMn7MGMYIGz1qCD3bVqbEt4Wp&#10;2bo/o0Zry8eMmcBvs1ey092HwMAAzh7ewvwRHWntOp2lY8Yy0bntCIb0aUW1r16j8K+t6TpgJGPG&#10;T2TMsp0cP+MjjueP79kDbBvelbptRzBl/QE8fDzx2TWTjs1b0GnUAnaI/d84vxMrh9OteRXK1mhE&#10;k19L8uX33/NF6Rq0aNGIGmUb0alzN/pPGCGOM5NFM0YypPcw5t5DxNq1agSty1SjfoPGYvsWv1u7&#10;HgMYveoIfv5KxFIoFIp/CiViZSOPi4glvVHEd5SOHbW8Qh+9GsaQMtMJ7/stlgW/kOG3ToxkDFmO&#10;+OW2UgyYPx+KFNE8XGTYj8x9tXy5lrT8fr2vElNs+J23stvNxqjJRirW1fHe50Zy5rHx3HMOZ4hX&#10;jpfNvPKmhXc/svD1dzZKlHRQsZKDSlXsVP7VRpUaFn6paaFyVRulyzqcXjUFv7ZS4BMLr75t4cU8&#10;Fp593sYLORzke9PMt8V1tOqmY+V6C17+FnEOf13MEreZM2c0b6DXXtPyZPXtCwEBWXj6yA3sVjK8&#10;lqGfXo5dTRpS4j0PXnjW6hQQpfeIfEzup77+68hQTCmYFnglmjHlRpI8uRxEi4U2cWNuQbRPjBwJ&#10;H3ygzS4ZFpa54g7SdA5WbNFR4CObU/yct9CGyfxovruPIzEJNsZMNpMjp4PX3rSzdrtR1HnW9Svf&#10;HymMy9k8ZZsixfLb3w3xhy4B24r6nOtSlBIFTvPUUw5cXBAd/swiigdCiVjKlP137f5FrMNsWzyI&#10;up98T5lSZShbrhzlhJUtU4qSJUpQqnRZ59/lypWhROHilCnXDJfNp/D39+XQhtkM6tyJYfOmMKxS&#10;RX7N3LZc2TKULlGMEqVKU6as+Lvyr5TrM48dR8/i73uS/Rsm0evX1gyfuZ39HjJHlT/nAo6zcnQz&#10;WrVoj+vc7bh7yfxa5zi1eSxDe7ejQ5+xTBvUmoo1a1O25UB++20sfTr0Zkj/HgwaNZC2Paex8M9E&#10;rA1TGd7zNzYfOMbZs2d/N09PL7z9/nquLCViKRQKxYOjRKxs5HEQseR4ROacGTkyg5xiUPl67kQG&#10;lZxB8qD3tRxYMoTQKEb/WXw45eXIkDopDEjh6plnNC+XGyF1f/VyHWLfVquDhCQ7l6/YWbrWSOX6&#10;aeR61cT//V8G/ycGpc/lsPPKqzY+/MTKd8WlsJVGqz7JjJubwu5jeiJjreJ4d5+jFKKkKOZ1zsjG&#10;felMWZxK12EpVKqbTsFvzLz5jt0pjv3vWbvzOM++aKV09TSWbzBxOdSG3uj4S2KW9A65cAGaNoWX&#10;XtI8soYN04SSLOvBkETGvsHoXT9mYmVX3ssbRf78GYwerc10+ASOEx8K8rGUwt+bb8JH+a4xr2ov&#10;0mdWEy+fTqy8vRKlN+CNWe5q1tRmnMyKxGQ7Y2al8drbVvLmt7Jm3aP33j6uyHdJisTVGuh59nk7&#10;n35lIeSqHXsW75h8B9LToWhRLan7oEGaEHkb0jM05DDGWRXZ3qgRn+cPduaokxMtZMfEEQolYilT&#10;9l+2+xexjrN78zxG9V2M2ykvZ16rrMv5cWznSmYMHsqM3afw9TrJipHt+KWVC8sOuBPg486Ro6c4&#10;6+1LwI1tAgLw9XDnwJGTePjIhOweHNy6kDGd6tJ5/Br2nrpTNNrOjC51aN2oJ5P/n72zAM/ierr4&#10;v4YXdynQQpFCi0NpcXd3d3d3d3d3d3cJwRPiuHtwQuR1+X07u6EQklD4GgqUPc8zLe/uXbt7d/fO&#10;ycyZlYc55uaFn98u5vdtQgllsvpjmmTET5iIuMlSK3NX5XeJhvQcO4YZEZFYPl64HT/Inu1b2bpV&#10;bAWzJvWhfZNBzFq+JnTZVrbt2sPB4+6qqHzYc4ncdBJLhw4dOv45dBIrCvGpk1jyLVS+jWq1wLRp&#10;HcSLGUjL3Evx6/Anjml54cQMTRxbHMU3IJpQEoEljqVESSjfXgoV0jSHRNtJ1v/dt1ZWi1N7/6GN&#10;Y6esDBgTQo4/Q0iYxEqMWBq5lPoHO9nzmqlUP5hhU4I4ccbMg0d2ngU4eBHkINjgwGxxREhgCWSp&#10;OMgiAG80OVRSSrZ79tyhklRLNxpo2T2QQmVCyJDZRuz4VpUwS5rKQunqwazcaOTSVRshynHeRmbJ&#10;tYrTLJpg1applRilzP+kSZrQfbi+cNjUCo+SVniz2280+m0d8WIbKFMGjh2LIIJLR4SQKDgRaxcC&#10;NUvii2ys3wrj8qYRDj4Z6/XqaamEUuVOogQjwqMndjoNDCRuIivJ0xvVVFYdUQOT2cHKdWbSZTLz&#10;vfKs1WoZyKPHDvU5fROSjuvlpb1f5FmKkJiyKw/K4bEEjP6dcWVHkiLeY375BQ4dinAI6Ph/QCex&#10;dNPty7X3JbF8PE/huncTq1euZcOGjWzctIlNEdpGNqxby7r1G9l+8Cgn9s2mTdU/KVa9N8v2HsT3&#10;4Hg6txrGgo0HcA/V0PL1OM2OuQOo1XYYSw+c4OjBKfSuXZqyldswZvYK1ivHC3uMdaxcPIKeDapT&#10;sEwz+k5bzeETx3E9sJ11yxaxaFQHKtapR5n2I1m0aJEy39vBob0rIiax3PawYlQLSv6Wi5y5c5Mn&#10;T25y5fqN37LnIFfuPMrvPOTO+Ru5C5Wkyai1uHvqJJYOHTp0/JvQSawoxKdMYsl38PlzTXBdUqsS&#10;xAqkaubtHG5WmeCpxcF1EgT6hyOwZDvRFpL0uU6dIF06LbJFIpCEfJFol3CaNRFASCdJ2TvjZaPX&#10;ECMFiphJnlpIJAvJUlvJXcBC/VYG5iwxccrdpgo/+z+yYzC9W2TUu0CqoT17YefmHTt+521s3mmh&#10;cftgcuSzkCiFhbgJrfz0s5XqjQys32rm7gObGjUWGcS3EydbKjDWqgXJk2tVGbdu1SJKwkD2E/IU&#10;p9t8LJPzsrx6W3Kl8lUjikQYX6KxdPw9hIiaNQv+9z8H+VK5c7JTHWw7+oWuDQtJLxOSUKJ6lPli&#10;pH0s46xB20BixLGSIUcIW/aETUvU8f+DDPnrt23Ub2kgXiIrmbJb2HnYgMEYMSki75Jp07QU3fz5&#10;tfdLmFeoRNpJxN3KOtzvm4uWeVYRO4aJRo00MllH1EAnsXTT7cu19yWxzrhsZcmoVlSvVpWqVV9Z&#10;pfJlKFYoH0VKVQizvE6zDvSespo1g6tTvlld6jYYztr9R/D12MqYVi0YMW8DLu4aIeR56gBz+zal&#10;Wb8p7DzuwbZZrenWthY1KlSjWsUKFM+Xl8LFSlKu8sv9V6RU4ZxUqteWHj260LpzX6as3sy6xWPo&#10;0VhZXzK/8h3KToZ8JdT2bftPYPXGZZGQWLtZMrY7zVsOYc6qdWzevDmcrVs6i0FdG9FqvE5i6dCh&#10;Q8e/DZ3EikJ8yiSWkCrbt0Pp0pAoroGi6Y6wuW5DXowviuPwWMXDVzz+N9Kx5NspBNbhw9CihVZ5&#10;UKJaWrbUROGFwPm776sMMCGiLl2zsmiVkbJVjaT8wcL3CaykSWujQDEjXQYY2LrbwoUrNp48t0da&#10;ej8qIcRYcIhDOaaVjTssNOtgIHsuIbJsakTOnyXMTJlr5NotK1arM9LrlOUSHbRjh1ahMV48qFFD&#10;I7ZkeRjYbfD4MqxvwvUeeWmWczlxYppVbSypnKfj7yGi7l26wLdfWaiSeQdXBlXFeWJW6NpXEL9b&#10;NMqkyp2MWYkYVN5zEeKev4OKdUL4NrqNPMWD2XtEz0uLCkgU1q4DFn7KaiJBUgu1m4aoWlgRkdJy&#10;v65f1yqbSpSnkOSXLr3xfpEqqY+VhTPycaZ1UUr/dIjo0RxMmaJF3emIGugklm66fbn23pFYHqc4&#10;um8L61YtZ/HCecxetIK1a9eyaPpIOjcuQcshM1m1Zq26TGz95m1s2b6Plf3bMWTWELp2mMiGg8fx&#10;9fNg1ciWdB01j20uZ/BT9n3q4EIGtujJyHmbOOnti5vLdvbu2c62TRvYsHY6nYuXolXHgUxZ9nL/&#10;cxnQqAhN2vRi3vp97Ny5h337d7F51VwmjR7O8M51KVK2PH/U6cTw4cMZN2Uh69fMY+JbSKxmLQYz&#10;a+UaNm7cGM7WLJ7BwC4NaTVOJ7F06NCh49+GTmJFIT5VEksipSSSSvFJiBfXRs7k3iyo1ImQUTlw&#10;7h8GzxTv8Y0P5UtyRqIhZLtEiSBBAq0Sn4eHtu7vvq2yPthgx83LQtseIaT/2cJ3MezEiWcnT2ED&#10;E2Ya8PK18uCxXXV4P8bHWo4paYc379jYud9MlcaBJEpmJXosO+kzmWnd8wVXb1iV84ucyBK8jCIR&#10;EXHRyBo8WNMPC7ON/LAawX0htim5mV2hu6rrJJFtkjr1LhFtXzqkCqREV8X5LohuBaZzf2w1OL89&#10;dO0rSF9u2gSZM0OGDNqYjShlU27JrdsOipe18NXXdsrWDub4GZ3E+qeQfr1510bzrkHK825TCeJV&#10;mw2ha8ND3idCjEs0o5BYI0dqou5hYAoCvw0w4WdW1WxNjhRn1XfS/v36sxOV0Eks3XT7cu39NbE0&#10;8z26neXzxjNkyUH194m9qxnTvQq9pm/A5chRlZQ5evQ4J0574OnljZvrQXZsm83grlPYcPAkvn5+&#10;7F85nM6dR7N4uyvefmdxWdKTxj3GsWCr6yudLDE/T856r6RX0VYMH7+KA6Hph2fPujCvRxU6dO7H&#10;sgOhwu7rJ9CzUQly5sxJzqzpSZYqNUnSZ9F+56xC687d6P2WdMISv/7Gr7/lCG0f1nL8mo2cf+jp&#10;hDp06NDxMaCTWFGIT5XEkugVEbiWKno/xLvF2BKDeDE0G2zvBk+vKzP68N69OPzi+AthEDeuluLT&#10;uTNcu/aO+lfKekkbmrokkPxFTMRJYOOrrx1Ei2ekdY9gjrmZCQi0K330aThIEh1iNDu4ccfKqCkG&#10;fvjZxNff2dTzLlUtmCOnzCrRFhnkVotmWNOmGoklgvcrVmg6P2Eg6ZpCGq6qg2erP6maaTtff63d&#10;H4lE0RE5xJfeuVNLZ00U8wlzKnTm2YyacD98GJuMURHNF1Lxjz+01MKIxqzN5sTD20re/DY1RbFV&#10;1xDOX30zhE7H+0I06Q4esZIwlYEY31uo2UhxjB5H/j4UXT0pGBEtmnbPdu/WiK0wCHmsrOgDo1My&#10;oMRM0iV7QsGCWsSdPs+POugklm66fbn2/yWxjm2bz5j+TRi07Ij6W0isXlXTkS5tStKk+UH5biuW&#10;KS/Fm41my0kP/M56cWDnPIaGklhS2e/4/hWM7tCZUUt34u5zlmV9i9N93Gy2HPEJezyv05zdMICi&#10;jYcwZtk+vP9a58L8Hq3oN2A8G49rJJa3+3FcD+5R5g472TlvAHVatKZavzna7537OLRzEZMjEXZ3&#10;P+nC/t27QttGbLv27cfl5Bld2F2HDh06/mXoJFYU4lMiseS7J76HVMsT5zB1agdJYz+mx+/TuNKr&#10;GGxpDw/PKV58WEZK/inOo1SAk7Q4iYr4+WctskgIrLcJkMtehAx6FmDnwDEzTdob+CmLhVhxbMRP&#10;bKVQ2RCWrjWrqYUS/fQpQkThb9+zMX+ZmfzFjESL4SBOAitV6ppwOWFRHDyJGAtt/AYMBi2aRPR8&#10;JK1QCC2pYBi2vfLDpnTw8Wk8G/0no4oPI3GsJ+TK6WD9eu2e6YgYEu0mwvlx4zpJF/8mx1qUw7is&#10;EQTcCW2hQfpb7oWIugvh1bixJrYfEaRQwJJ1Bn782apWq5w1z6qSqzr+/xD9u+NuFsrWCuHrb+1k&#10;ymZh7jKjGs0YEeSdIs9N4cKaYL9EewrxHuZZkB9Pr+NcVB7jwBTUyr6dJIksqmC/VFvVEXXQSaz3&#10;t4CA5zx9eA+X+R3o1KQCFatUp1yTESx18eXO0+cRbqObbp+ivT+J5Yev2wHWjm9F6RKlqTFoKafP&#10;eHFszyqGtytJ0z5jmTN3PvPnK7ZoGau2HOCUl5BSb5BYyn7cju5kZr9GtB07j2MnlzOoZXdmLN3G&#10;Ca9Xx/LzdefEwWWMq1mUal3msHSvR+g6xXw2MrZxU7p0mcTmUxqJ5ed3gk0z+9OyUhGK/ZGLTL/8&#10;QoacBSletDB1Ow5m8doVzB49kHY9p7HgJYl10AvvI9tYPHMMQ5dsZPe6RUzt2Yv5B06zZ+Ncpg7u&#10;xrD13px23cuyqX2Yvno/7t7Kuf3VJ283ncTSoUOHjn8OncSKQnxKJJb4HSKCLSlu2X5xkih2AI1+&#10;W4Nb23JYVjaBm8eVmbziPb7xgRSHUvFbVBF3IbAyZtRIMCFj3gYRQDdbnFy7aWPiLCNlq5hIkMxC&#10;zDg2Mucw0bWviV0HzbwIEk2c0I0+UQiR9fCJXRV3r1wvhPiJrCRObqFBCxOeZ61qlElEkOsKDNRE&#10;xEUAX6qmbdgQQYU1wT0vLCsacqBRZYqkPUb8uFZ69YoghUqHChmmIt4thFS8OEbKZT7C7b75sG/v&#10;rlXUfA3y2AlplTu3RmIpc0T1vkSEp88d9BsVQsLkVmImMLFlh1UlYXS8P+QeCYl96bqVHgONfJ/I&#10;zPcJbLToZODspYj7VbYRcnL8eE2AX6p8inZfuPslabjXXHBMzYVn6z8p+MNpkiVzKo5R5PdWx/8P&#10;Oon1vhbA4/vXObW0Py2UF1SP4aOYPH0sXRtWp3qPmWx1v8azCLfTTbdPz95bE8v7JAc2TKJ/s7JU&#10;ql6HmnWa0nHofFatms2ADhXpMW0dBw8fUZ8z1Y4e49hpT/z8PDUSq/NE1u46gIuy7tD+3axbMo1p&#10;8xeyYUo96rcZzczl2zh4xJUjx9zwOHOKw/tXMq1fG+rV7sCkZftxOeHGyePKetn3+uG0KN+Ilr3n&#10;s9frJYnlyrJhbalfoTyNOvakR89e9OzRjVY1C1OzcTOmrNvDns1rWLhwGXNH9aVX54HM3rmHzdMH&#10;07HlICZt2svBjXMZ1bIqdcesZ8eGuUzq34ZivTdy4uRhVk/rz4CuU1nu6qamREbUR2+aTmLp0KFD&#10;xz+HTmJFIT4VEku+eZLGJlXyJJUqdkwL5TMd4GCTShhmlsbpvUZzCl+D5oBqOk5Dhmhi2KKD1a0b&#10;ykf37ZozMogkosXzrIU2XUxkzGYmZhyrKpBepnoIc5eaVMfWYv28nCG5JpdTJqrUM5AwqY3EKSw0&#10;7RDCnXuSBhnxxEJuuZAtxYtrDrn0X4SRIpYQHPuH8rDfr3T7Yw7xYgWpovuurqHrdYSB9OvevZAr&#10;F6SO58+40sMJHJMfTs7StJJeg4x9EdZPlUrTw1q5MoLUtFA8fOygSVtJebOS9tdADh2zhK7R8b4Q&#10;Akui2OYpz3vWHGa+jW4nX1ED+13NkVYklHeOpAOWLw9JkmjRnxI9GubVKS8nwzNVwN8yJjOjSo3k&#10;x0R3yJ4dXFzeaKvjH0Mnsd7TAh5z95IL06qWptGAZezyu82Dh1fx2zqYWqU7Mm7FMa49j2A73XT7&#10;BO19SayT+1cxc1AdWvcezZwly1gwui/tGtegQuUy/Jk3C7+XqkKdOnWpWzfUWnai/dRNePt4cmDX&#10;AkZ0GsHCGcOo36DeX23q1KpG5d/Tk/X3kpSpUou6DZpSt8t01iydyIDeXWjfZSATlu7G9bQ3RzbM&#10;ZEi35tq25X6nSOUODJy3Gzfl3CQySkis5SPaUrvEn5Sroexb2tWpTeXieajUqDVTN+9j17KJ9Klb&#10;k4rFKtKg9QjmrJ/H1J516TZyC/tPe+Hpuomlw1tSvvY4NuzbzMqZI6lUajjbPc/gunMV0/oPpOH0&#10;LXj5vFtKoU5i6dChQ8c/h05iRSE+FRJLDnv+PDRvrukz5UvtwdpazTCM+gXnwRHw4l5oy1eQ7+Sz&#10;ZzBrFmTLpqXD1aqlRWVFRgC8hIi3HzpuplYjI7HjW/kuho1MOYwMGmXmiJsWffW5fodFM+nAMZMy&#10;+TESJ76NeEnNjJsZgv+jiFk9uU6JZuvbV4sCypEDxUnSnPVw8FyGdUo+ltToRuZkN8mUCZYuDV2n&#10;Iwwk2kaq0KVI4eTXZH54tf4D88xicF3pXEmJfQ3K/I8xY7RIwt9/h+MSdBjJo3jjtp1K1a18E81O&#10;mdov8Dz7N4NdR6QwWxwcOWWhWDkTMWLbSJfRwqLVRgKDI0/BFe2yuXM1DbmfftI0zyQVNAykauqT&#10;K1jXtuJmj1wUSneKhPHNNGmipTjriFroJNZ72pO7XDk8n+rZ6jF0kzvnnijLnj8kwH8nQ0uXp+uQ&#10;1Ry58cY2uun2idr7kljurrvZvHIGq/a64eHti/dJF/asnMywoUMZMmRIeBsziQmr9uLj44PbyYNs&#10;W72JPZsWM2xYJO3Fho1gyJTV7NyygvnzFrF822HcvLVIqxN71jBv6ui/2k5ctJ49Rz3/Oj8/vzMc&#10;3racWWOHMPT1fSo2ef4qdh89xuHtK5ip/B46ZCJzlu1g35FdbF87j21HffDyUfbjfYqju9azaNYm&#10;Drmd4OiBXayatI7DyjV4e5zg8J5NTFl3ULkmPRJLhw4dOv4t6CRWFOJTIbGU+6KSUZLS9kOCh4ws&#10;NYon/bLgXNMA7rgrM/jwwlZCEmzerDn9EoElgu5CvkhUy9u+oRJhsW2fiRr1TcSKayN6TBvlqhlZ&#10;sMLEXX87Vpvzs/4Iy6mHGBys3mQmZ0Ej30azkzW3kc27TASFRHx/ZZuDBzWNHxHFF0IlwjTBm8ew&#10;La3O4aaVKJLuhEq6jB0bCeH1hePmTWigDN8USQzU/HU3IQNT41jXBJ5eDdNh0veXLkGhQhA/PrRs&#10;qQnuRzYE9x0xUeAPG99+52DoOAN3H4R/NnT8PaQownE3M1XqGNViCCnTWuk2IITHz94etSgpz8rr&#10;kpQpoWZN7Xe48W+3gO96AiaXYXbFriSL80B5tzlZsACCg0Pb6Igy6CTWe9rDW1zcPol8hboy7ZAf&#10;NwOUZQGPCHh+iInl8tKqy1x2nX1jG910+0TtfUksPz9ffH288fH1U/6tmfyWd0eE5u2Nt49vaFvZ&#10;VjFfn4jbvm7ePmo7Ib+0Y4UeX5Yp+3zZzltZ/3pan3ocpY239xv7e62tul5dpp2br3peoevkOKFt&#10;fLxlnfzbV/m3T+g1aL+1a3rVL28zncTSoUOHjn8OncSKQnwqJJby7VPOwUn072zU+20Lnm2L4Jz9&#10;h+oIYla8vjecEiGqJI2tXDn4/nv4809Yt05LIXzb91O0oTbtNlKpppG4Ca1Ei2WjWj0T2/eZ1LQi&#10;GVz/he+vpEn5P7QxYqKR+EmsappUs44GLl6NPMdSSCupOChESokS4O4euuJ1BNzBvrUzlzvmpnrm&#10;LWpltu7dISjo7f3+pUEeoxMnNI2xn5PeYkK5YThHp8F5dDIEPw7TWRLFs2cPJEigkbES5SMRhpFh&#10;zIwQ0v1sIcb3NrbutGL6RAsOfMqQtNv9rlKB0ES02BbiJbJRv7kRr/Omt74DRAtrzhyJrtOKRwgp&#10;JVGM4dobn2Hb0pXz3UtSLsM+on9jUtMOpfiETvhGPXQS6z1NJbEmk7fKIBYdv8BddfljAgLcmdfw&#10;dzr01Uks3T4fe39hd93e1/4JifXAeyvrdu7ixNXnoUt0vDfMgdxw28b0SWPV/hcbM3UOG09dI9j8&#10;cfw2HTp0vD90EisK8bFJLPnW+ftD//5Okia2kznJFZZXb41pTBY4MFTxNh+Fi1qRdB4hWJo1gxgx&#10;NKJgxoy3iyXLoHkaYGfDLiPFKhjUNLuEyazUamDiyGkTwSH/PadH0gp9L1gpVT2EaDHsZPrNxMYd&#10;ZjWFKiKImPuSJZA5s5bWtm2bRsaEgSUYp+tkXgzNRpvci/juWwcNG2qRQx+J//wkobxnVDIqYUIH&#10;hdKe4HjzUjApqyr0jeVV7pmMZ+WxY+RIVEJQ0mIlmjCiiprSViKEGrUxEDeJmTRZDLh5vEX47TOA&#10;XJMQrjblumRcPnhi47SPmb1HTGzda2LNFhPL15lZvNLC4lVm9d+ybI+LiQtXLAQG2dVxLv0i+5H9&#10;RQZ5B9jsDu4/tLFyo4kqdUx8G8tCXOVdULWekZ0HNQIrIshiIWp379bukRCOdetqWnJhN1EvCOf1&#10;I7yYVoFl1dqQ+vu7xI4NM2dqJJiOqIdOYr2nCYm1bRJ5C3dj2uGXkVhPCHjuwYImFegzYin7L7+x&#10;jW66faKmk1gf3v4JieW7pAnV2rZn3J7roUt0mJ/dxPPkUXa53SRE+f13Xyxn4F0OzelMgaIVqN2i&#10;Fa3btqVzv+Es2H+BQJM++dah43OBTmJFIT4miSXfOXHW166FPHkcxI/xnC75Z3Gjex6c6xrDXY/Q&#10;lhqkvfgmUspeon8kAksiIgYP1oTI3+a3PH9hZ/0OE7/+EcS30R0kTmmhUWsTPhfMkVbu+y9AostW&#10;bAkhSUorCZLY6dLXiP/jiIkPiWKT6CGJavuf8pQICRMu9clmVqPjHDPyM7joBOLFClHF3UXDKSLi&#10;5UuFkHpCciSKZ6RxzrU86ZsRFpVRbshdZaC+esZkzPr4QOXKGoklmkmybUQQkubabQt/FrcQO56V&#10;qo2CuHzj8+10eZFLSt/F6xYOHDWzaoOFUeMtynWFkL9UEFnyBZE6SxCJfggmThIDcZKFKP8OIVXm&#10;IPIWD6J1FwOz5lvZtN2CyykzN+5Y1WqjkSEwxI6Hn5lRk41kz2fgm2g24iawUqm2kd0uJsURivwF&#10;ImNboqgaNdKejZw5tfeWEFthIFpYpkAc27tzuXdJGv+6kljfGdQ0XRHu/w9yK58EdBLrPe3hbS7v&#10;mkbJzLUZtNmd80+VZaom1i6GlW7K4AnbcPN/YxvddPtETSexPrzpJFbUIvDcDkb1bEeFgTu4r/z+&#10;uy+WPeAWuxcMpu6w9VwPsfxtex06dHya0EmsKMTHJLHkUBcvarpB38e2UTTdMfY2rI55VimcvhsU&#10;z9EU2lKD+CXKd5Jx47QKbpJ61aaNJgivXIZKckUEg8nBjgNmSlc1qPpQCZNbFAfYiLu3RY3+iGy7&#10;/wIkQuXhYxsFS4eoAvZ5Cxnx9LGqhMibkP4VAkX0fr76CgYM0KquhYFo/VzZDwtKMqdybzImua0K&#10;wW/cqEXI6dD64fBhSJsWfkp8h8llB2AYnR2OjAfTC6XFq76X6DeJeJPoN4kqlEi4yKJ1LBYnExcE&#10;ku5nK0lT2pi5wERA0OcXiSWRU1dvWtl9wMKCJVZadTGQr3gIydOZiP29nWjRHUSLZSVGPAtxEplJ&#10;kMJE0h/MJEljUv8dO6GZ6LFsxIhp5/uEVtJkMvBnuRC6DzCydpOZ81es6jMvHwohqO89tHHMzcLs&#10;RWZqNjKQOJWJ6CLinslMq45GDh6XSEx7hM+EQN4PyrycoUM10lzSbZW5fMTEuSUELu9Tix+sq92c&#10;HMl9iRPbwezZkWjM6YgS6CTWe9rTB9zy2MrAcsWpN24TLpce8PThNc7vGEarKr2ZuvY0V/XqhLp9&#10;JqaTWB/e3ovEMtzl/Ek3vM7dJdD6FhJL/uhjfsp1zyPsWLtW9UV2HTnDzecmntz05YTLIY5ffY49&#10;9NtsDXrIDZ+jHPK6Q4A5iOf3znF09WrWKLZ1rwtn74XgUPZpMTzgipcLZ3w8OL5hKxs3KfsMMPDm&#10;FNVuDubZlRNs2biW1avXsXnbSS4+CET+NOiwB3NT2cfujauVdWIueN94gkGlj55z7fhBznhc4cHL&#10;P/S+uInnUTdO+t0lCDOPr7rj6+uJl68PrtvkHLdw6PQl/E1ODE9ucHxZH+pXKkmOqj2ZtXUfR87f&#10;5MZZL065+nDboBz/jemI+ck11s3sRf3JOwkw6n8x1qHjc4VOYkUhPhaJJT6GOOuTJmmE1A/x7zCm&#10;5FCeDC+Aw0Vx9gPvh2OllHvO9u1QsCAkS6aJKkt0g+hjRUZEWa0O3Lwl6spIwiQ2Ysa10kJxXN29&#10;rBhDHd3/MuTy5DpHTw8mdXobadLaWLk+4qgTaSuOtgiLx4qlkYuKPxgWIrB/W+n0ZVXYrjT4I60b&#10;qVJp6ZxCyOjQiL8RI+C7b+1qKuGh5tWwLigP/n4aCfgaRBRcmQ+qIuHp02tRWRGRgTKhCQ52UKFu&#10;MHETWciW18iR41aVpPwc8HIcnr9qYdMOC137GclXxESK1HbixrcTO76FxKlN/JLTQrlKVuo0MtO4&#10;jYlWXQ107h9Cn5Eh9B4eQucBIbTsbKB2AwuFiln5MauZ+EJsxZNIQxtZc5pUgnrJSgubd1hZutLG&#10;4FFmylY38kNGM3Hi2YmXxEzBEiZGTzZy8crfvwdEs2zFCsibFxInhvr1NeI83H2SZ+PhOZxrGvG4&#10;3y+0zbOQlAmeqYUnfH31SMUPCZ3Eek8LeM6jO5c4urADtVt1YvC4acyfN4le7erTZdQKDvve5VlE&#10;2+mm2ydoOon14e29SKwHe5nRqQdDp+7mSpAyr4mExHLYbQTd9mT3gjEM7NqFTi0b0LxNH6buOI/n&#10;wYWMaNeExpNceWSxY8fAA+8tzO7ciC4L3fC7coq9S4bQtlpLOrVvTYcOnRg5z4WrgSae3zvG3O61&#10;6NBzKKO69KdP342c8VfGSehxBTZzMDdObWPxoE407tyBdp260Lv3JFaduEaANYQbbmuZMqgjndq2&#10;pnPnzrSq0YYBE9Zx5Ia/sh8/VratTr8BS3F9+YfeS5sY2qIXnSbu5QbPcFvel77tW9Ft2GRG9+tM&#10;yzq1adp5JItO+/Pghhtrh1ejaN7spMtbieZDJjJ/jws7Zoykc5MxbLunzBfe+IQZHl5k6Yi6lGzZ&#10;l6UrVrNu41b2+9zmuUGfWOjQ8TlBJ7GiEB+LxBIHUITZS5WCODEt1M22njPty+BY2wznXU/5uoW2&#10;1CA+5oUL0Lq1pkdTpIgWwSKOYWT+p1QZvHPPRs9BRlL+YFVTh0pVMeB9TnFczf99Ausl5K9Y5y5b&#10;yJXPTsLENroODlT1wSLC8+caqZI0qVYtTyoWhoHDpjjqige/ph4ebYpQLfNWlfAaOFDTJPtCujRS&#10;yLjeuxfy5VPGdbQg2uebz53BxXEcUDpVSI7XOkj+Kamx1apB8uSo2mJCIkbUhxIxeP6KhZ9/sRA7&#10;ro3aTUO4dM36WfS3RJBdu2Vl134LnfoGkymngXgJbcT63krS1FZy5LZRprKJ1j2Cmb0ihLMXrTx4&#10;5ODJMwdPnzt4HuAgIFCxF9q/Zdk9fwcHjpoYNT2Ihu2CKVbGzI+ZrMSKa1WjuVKmN/NDJhOJk9uI&#10;G89JjNg2tcBBtlwW6rc0sm67Udl/5FUIX0KIWQ8PqFBBeyYkLdDNTSO2wvS9/Ah5DKfmYh+Tgd0N&#10;a5IrpTcpUzjU6p0i1P853KvPFTqJ9f4W8PwJT/w9WTeyNa3rVKJyjVqU6z6Nracu8fjp8wi30U23&#10;T9F0EuvD23uRWE+Os3r0BOV7foxbIW8nsfwvX8DP6wy3Hj7A33sH0zq2pUH3lZz0Oci64R2p2ngi&#10;rs+smIzXOLVuGE1KNWbxiVsc3TiDPq1b0XfzRe7fuYjL8tF0a9ybGZ5PeXTrICNrFqFqo3HsvXKX&#10;R0+CMdnsr1LwlI9x4F0vlvdrRp06g1h/4QY3H9zj9qWTnPC9Q4D/Gaa3qU7DvlPY5n6Fx48fc2nX&#10;SLrUasnA+fu5bfZift0idOg0mwM3Qvd5bhU9qrem0dBtXOUpx+e1p+bvf1BvwCpO3XiM357p9GjW&#10;mGbD93LbauL+6VUM6NCUUsq1+inv24BnNzm9YSFjBizg8COwvUliPb7O5olNqVuzCjVqVqdKzfJU&#10;6zZTeV/fwGT5d/w2HTp0/HPoJFYU4mORWOLUDRoEcePCz0mus6x6O+xTc4PXak136Q2PT5zGRYu0&#10;SAiJWpFIl7edqqQGPX5qY94KAwmSWfguppWCxY34XDKp5NaXhqBgp+Lom4iT0EKp2i+4+yDiNDTR&#10;+Fm6VIuOk3Q40f0J4w9K+HfAbdjYEv+emWmbZz7ffOOkVSstAulLd9QfPNBIwK+/dpAp0SW21a1L&#10;yLya4fTdBDJ+Dx2CLFm0vlYeQzXaMCI8eW5n/NxANZowcVI70+ZYCQz+tB11eQaFfBNSqkPfYJL9&#10;aOB/Xzn55ls78RNZ+bWAga5DAzjtYyTY+M/eO4+f2Zi5PJj8JYKJn9imPO92oikWJ66dREkcaupg&#10;tWaBbD8YoorI/904lfVCSEq6s6Qsx4sHWbPC/PmhDd6EMhmXCEXbooo87vUTNX7dS+K4yvnk16Kw&#10;/oOcyicFncTSTbcv1wzKBFHIk9OnT+v2geyQMlkZPnx4lGpiORw2zMHPeXT/tjJ/vM0N393M7dqM&#10;Ro0nsv+GP5cPTGN4m7rMPBnE80surJ3Uk6I9t3PzjhcrB3eieJXhbJTtbl/h5NbJ9G1SmTqLLvDg&#10;xgEmdahB70VHeR7R3EI5v7tHZ9OjTlcm7LpE0GvBTA7TC6wugyiaryMjN3nxSgXAg6Uda9Kp12zc&#10;7nm8E4nVtkNPZhwLLTX93JNV/YbRrtlSfJSfAe+piRUWRgLubaRn2bKU7bKEq09CdI0sHTo+E+gk&#10;VhTiY5FYEoVVtqyT776x0f336dzqkQM2t4Wn15S3edhzkFNS5uyUL6+JX0up+nBpbq9BBsizADsr&#10;N5hJktbIdzFs5CloZuUmo+Ls/Lc1sCJDcIiTyvWDVY2hzPkDlY9+xPdZUjNFzylXLogeHWbN0pz5&#10;vyCdZ3gK2zphGZyUwcXGESOGgypVNOHrL7FvBXLdMk4PHNCideJEC6bhb+vwH1QQx/7hqtj3mxBi&#10;VpkTkiaNFrl17562jzch4/nmHTsV6gURTRnLmXIa2bnfopJEnyKkL6xWJ3f8bWzabSZv0RBVu0p0&#10;rISAy638HjU9mHOXrAQGOdS2//RS7MoMLsTg4OYtG3OWGajR4gXVmr+g7+gXyjkYuHzNqr4TjGbn&#10;a4pkEUPOXzT2ZDwLgRUzpkac9+ih3aNwkA2CHyn3eSj+g/9gVPGhJI39iB/SOFTtLEmbliY6Phx0&#10;Eks33b5cE+Jk7dq19O7dm169eun2Aaxnz560bNmSePHiRRmJZQ25w9FF/WhY5Ffy5MtL3lzZyJAq&#10;CyUbTGDfjSACL+5l5tCWNJ9xhGNb5zCxd0N6bb9LwI3TzO9eljRpfya7MnnKp2ybO+evFChdkw7r&#10;rqgk1qzu9Zi49RyByjc/HJTzu7FtDE1rDWDWyRu8XpzcZnjGg/Wt+KNif6bvu4iomGq4yaahDWjT&#10;axwuV4+/E4k1oP9wVp8L3XmUkljKnCnkAUdn9adGw/Fsu/ucz08dVYeOLxP/CRJLLkImpfIBkJd+&#10;8Gtl4IRY8vf35+LFi2oY76VLl9RQaZmov/w4yP8lhPqe4lVduHCBc+fOcfPmTYKCgt5rAv8xSCwh&#10;SiTFJk1qO1mTXWZ97SZYphRQvMalyhfEpH5gXkL+KRE+/ftDwoTwyy9aRFZAQGiDNyDtg5Qv0vpt&#10;Zn4vbuSbaHYy/mJhwgwjdxWn+s2P65cAuWRJnapQO4Q4Cc1kzBPEjVsR32epUCji7pKu+c03WuVH&#10;ZYi+gkRiKR95tnXGOTQhs2sOJ1UKCwWU26f4kK/fui8Kct3KHE4T/05uJ1vSc2yrVw/DnMo4rxxU&#10;PNCwugXSzzKuS5bUSKy2bbUorIj6T6KZjp3WUuG++tpB7WYheJ17U5Dp04AQay+C5HwtdBtgCE1/&#10;tJI8jYXiFQ1MmGXAzdOG/yObSihHJaTvRDT+sTLWL1+3qSZEWkCQHavt3dKHpYm8n6RKp9wT0XtL&#10;mhTatdNIrXC6VvI8WE04z27i+dTKrKvVgixJLhA3jk2tNCnbyL3W8WGhk1i66fblmsxhq1evTqlS&#10;pXT7gFa4cGFixowZZSSW6fphprRtQ92Ok1l/0o3juxYyuF5FajaexP4bIdieX2T/nH40q9WUDu16&#10;0b7ddFyfW7A8PsemqT0p12AASw6d5oyHJ27KR/v4sZP4PQnk6e2DzO5enynbLxBkDj3Y61DO7/7J&#10;RfSu34GBq9x4bLargvB2SzAvnj/BcGI0FQu2oO8SV26GiqhbXhxmducGdBu6BO8H3ixpXIwW7Saz&#10;46IcwEbwqTm0K9MoDIk1aOBI1p1XNw9HYgVe2M3YHu0p12sTt5TfDruZoMcPuH3TnwBlehf2D3vK&#10;uSnrjUaL8n/5tjmwBd3iwMx+NOy1mJMPg/jwnpsOHTqiAvJ+/GxJLDl5mXBLjrUQT3PmzGHEiBF4&#10;e3uHtkD9OCxatEgVE5S/fLRp04YpU6aoZNVLIksILDc3N8aMGaOub9GiBX369GHv3r0EijjRO+Jj&#10;kFjKHFyZcDiJG9NA69xLuNS5AGxqrWktvQb5DopDKWlWefJoJJY4k9euRe4YisN/5ISFynWMxIlv&#10;JXEKKz0GGTh/2ao6uF8iJNLl4DETOfObiZvISo1mQfg/jPg+y+3394fSpTUSSxmC3JIv7EtIlFzA&#10;XeV+tYJhCdjUfhi5fjOrouSShvilpk0pjyXHjkGxYpAi/jOa51zBs0HZcOwZpPWXDObXIOm0Uokw&#10;dWrInl0TDo9M+PvpczsT5xjUioTfRLMxba5ZTS/81CBpek+e2VQCuXp9I6nSWfguhpXM2S106mPk&#10;gKuF+48+3edQ3ilCjkuUqBQ3kDEtBKPo8Lm7a5FzYW6j/LAoC++4Y1lam6NtqlMj61ZifmdSSd2t&#10;W7X0XB0fHjqJpZtuX65dvnwZFxcXDh48qNsHsn379ilzliUkT57870ksayBP7z1W5ikhaqU/IbGq&#10;Nq5Hj/n7VD9GtSt3uOm+g3Gt21Cvy0y2eflyavsMelUuQMVGE9l3IwSnLYSbrkvpW+lnshVvSKtp&#10;x5BPqtPyEI+tk+nSoC29lxzH7+x5PI+d4tjeI1yyG3l259DfklgBt4+xoG87GnQczTY3T3zO+eHr&#10;eYTjfrd58fAQ4+rVpG7bsazYc0o93xMbRtCzxyBmbD3DE/M9DoyqR53GnRm9ylVZ78WBGe2pkL38&#10;O5NYlrsnmN+3MyVqjGbrlRvcuneFE2vmMrLPXA49UuaDYT5hVgzBdznv5cM5v3PK8XzwOLGEkW3b&#10;03f2Ye4GKn5haEsdOnR82visSSyb4inJy3/hwoXUrVtXcWCzU6ZMGfUD/BIyCRdya968eYpzu0IN&#10;4y1evDjjxo1TPxTSAUKAdenSRd3H9OnTmTlzJrVq1aJp06aqAOO74t8kscTnE0dx4kT46Sc7PyW6&#10;xbJqbTGMzwdnFqsRDa9DTkWqgCmXxPffw59/aulaIrYs+3oTsuz2PSutuwer5FW8RBblwxmoltyX&#10;UvtfIqRPJDKtaedAEiazkC6DlfVbzWpFtoggfSvDR9LbvvtOi4ATnae/oAq7X4A19VUS68iQkZQp&#10;ZVPvj9zXf4ED/SQhUVjK40mSJA7yp3Jna916OGfkB4nCsr5eE0fro7NntbRDKVJQp45WtCAiv1vu&#10;n6QS1msZQvTYNpL8GMw+l0+vKqGcz8MnNpZuMKipu3Hi2dSKgVnyBbN4lZkrN5Rn0OJUrufTew7l&#10;lOS9JOTtunUaEZkkCfzwg0aaS2SipBeGO3WbMj2XaoRrG3G/X066F5xByngPSJTIqbzftTHxCV7u&#10;fxI6iaWbbl+uyR915dm4du2abh/IfH19mTt3rvJtTPL3JNbDwywdMZ9lW7yRQP6zq9tTr1Rmfi1Q&#10;VPV3VGs4mClrdrJlTm8alChAsdKlaNyiPi3qt6RF21m43ApR5wvmG0eZ36ksReoNYrFPqL4UVkLu&#10;ubNrajfK5ClG6dKlqd28K7N3nOO53UzAPVcWDWrF7D2XIiaxcGKzBHHT8wAL+1elbPmSlCpXibpd&#10;J7HF6w4GexB3fNcwsnEdKv1ZXD3fYjV7MmHDCa4FGLBjIeDsSoa3rE6xAsWU9fXp1aEplUq3oe24&#10;3VznKaeW9mT0qIlsuRR6yABvNgwfT4+Oq1Gmfzgs1zk4ZwDVM+Xmz4adGLJqF5smD6F9vRFsCVed&#10;0IHp2Q12z+5J/RoVlOOVokzFUrQfs54TF59g/cTmgzp06IgcnzWJZTKZ1Ml2+/bt1UofVatWpVKl&#10;SmFILEkJlA/C8+fP1TRDIawk0qqO4u1KxJZM0IXcKlGihEp2yUdEPuDyVxJZJlFb74p/k8SSXSvf&#10;PbUaW+wYJuplW8/Zdvmwb1I8RSFG3vD4JPJhwQItGkJM9INkWWT+SYjRwdY9ZtL8ZCZGXAtFy4dw&#10;8ZpVjUT6UiHXfvWGlQxZzcRW+qRM9WAuXbUpfRhxn7ysTihO/I8/wqpVWpTRX5C0uNunYVkVGJWS&#10;g8MmK06/U9UqGz1au8dfIk6dQo2+SfR9EO3yLuLFkMywtaPyMD8MN2AlPVMEwkVzTMa1pMcq76UI&#10;CQ+5T6c8rPxR1Mq339mp1OgFvhcjCdn6iPB/bGPmkhDSZjTzbTQbiVKYadguCG8/TYBeKmR+qpDb&#10;c0mZaA4YoI15GcuSRti3r0ZgyX0Jd29kwbPbsG8Q9pGpWVCpA78kOU/ihDa6dUOZyGvEmI5/BzqJ&#10;pZtuX67p1Qk/vL1XdUKfefQYPouZe64g00fDkxtcPXuGM2deM58r3Hz4jIAnt7niewYPZdnZCxe4&#10;eu2Wsu8HBJrsymdWcfauHmZmrwY0HrGec0GvTUZtJoKVbc+F7s/3/GXuB5jVd7/NopzPnes8CDCG&#10;q/L3OmwWAwF3z+PtoezDwxOfS3d5FmJR9akcjiAeXL2I78vz9bul7U/bVPnovMD/2kV81PV+XLt2&#10;lUuXb3LjfgAmrAQ/usW9e/d59vJvmLYQnt69z60bT1DcGJxKzwQ9usNlObbvBa74P+XJ/bvcuKqc&#10;g3KZb845HMr1Pr17GV9vD/V8PLx8uPYgEFNYtkuHDh2fOD5rEksmog8ePMDPz487d+6o0VTVqlUL&#10;Q2K9hFyomOhjSWqhkFg+Pj4quTV48GCV/JIPi+xTXtzu7u6qLoDsUz7qEeHlPl+akGqrV6+mQoUK&#10;H5TEUg6lRjMIKZUxI6SOe5/p5fsQMjYnTs9l4aJVpP25c9CoEcSKpYm5K9/RSOFQNvA5a6VYlWBV&#10;QDpHXjOrNpn+sWD0546nATbmrAwiQWI7yVPZmDrbrGoWRQRxuiVtqmxZ+PZbLY1KIuHCQCpHXt4P&#10;80tgGpONifWXkjy5VrlN0j7lvn1JkOtVHmOGD3cq49RJnpRebKjVCOeMfHD1kDrReh3iW0sfK4+b&#10;2sciiK880hGSf7Jvk9nB6OkGfvjJSvTYdlZuNPPsxafDFMo75O4DK+NnGfglh2h22UiV3kz/4Sa8&#10;lOfxXcTn5TrFpG9kDAppKiSQ6FJt3qylXU6fDjNnamNM0pElHVPSL6XfXm7/rnh5LNleogwl+kqi&#10;4aRCpIi4580Lc+cqw/yydj7hIBsHP8Z5YibGSQXxbFWIgj+cJHF8g3pfJTM8stRQHR8GXzqJJXOJ&#10;w4cPqyk//7bt2bNH7Xv5v266fWgTyQyJDHp9/Osk1oe39yGxrqxqxai5S9l9KWI/5F3gdNixWvzx&#10;3TGenjWbMHXnVQJ1wkaHDh2fOcRv+mxJrDchVT/eJLFekksBAQHcunVLjZSqX78+Y8eOVT8UV69e&#10;pV27djRu3Fj9mMuEXUyWS8RWs2bNVOIrIshkXz46IgIvJqLxko5YtmzZD0piiTN4/To0bAhxYjuo&#10;lGkXJ1orHt/6puDvG9rqFcSRXbkSMmTQoiMmT9ZS3SKC9NetezZGTDQSK76FRMmtdOpt5M79iDzQ&#10;Lwu3lX5p2DGAmHHsZPnNzL5DNuUeR+zxS20BIQukvyUSZfVqbVkYSMqn1wqc03Li0b0WNfMdV0lG&#10;EbGWlLj3IRM+d8i1ivyc9FOOHA7ix3hBx/zzuN6nCM5tHcEYwOuVNqW9RLpJxUeJwIofXyN1Fb80&#10;QogffvOujUq1jMRJaCVjDgN+F23Ks/RpdLKMo7sPbIyZZiBnARMxYmkE1pAxJs5etPxtBKT0h1yj&#10;PNePH4Obm6YNNnAgNGgApUrBH39oeni//qpZ/vxalVLRrBozBsWJ1ioGCmf/Nt5C1sk7SIh0uWdC&#10;zi5bplUflH0mTappYAlpvm0bikMUAYGlnrByP0Oe4jw1j5BZFTnVpiwNfttA/NhB5M6t7TOSvx/o&#10;+ID40kkscSh37Nihfs9FH+h9TZzU88pDEdG6t5lEiUtVONHwFHJBN90+tAlxel2ZTBoMhr/Gv05i&#10;fXh7HxLr0bm9+F68hP8/0IR8duUo22e3o32ntgyatAXfuwa1CrEOHTp0fM74z5NYkuJ3/PhxRo4c&#10;qZJVNWrUoGPHjupHRCbrkpsuBJYIustHRDpEJu3y11hp10DxAIXcigjyoZdURGkn+27VqhUlS5ak&#10;UKFCH4zEEt9PuV9qxEO2bJAg5gtGlxzGs5EFwX2h4vWFF6IXwqtDBy21p2pVzcGNDBKtsmWXhRwF&#10;jHz9nYM/ShrZ62JWRd6/ZEi/X7xiJ3fRIL6LYadIhWDcvCIPEZGUqvr1Nf2xevW0SLhwMAbgPDQS&#10;8/C0TKk8kvTJn6hE47x5GuElx/wSINcpJIdEC9WsCTGjWfgjrRt7GtXAOLuc0vG7Qlu+gvjVyqOr&#10;tpciBaK9JH0eUdSO7N9scTJjSQg/ZrKQMKmNbgODefL0w5DM7wuJsPJ/ZGfS3BCy5jIR83sbP/1i&#10;ZtRkI9duSQrv25896QshqoXUO3RIS2GVaEshgpIl06IvZRxKlJ9Ebv72m/buSJFCWxcnjqZZVaKE&#10;lva3e7emaSX7lFeYmPSrkFZCKglRKH198KBGIjZrBrlyQbx4mi6Z6JONGAEeHtp9DTeOZYFdWRFw&#10;F+fJWRhnlORE6/K0zrOE72OGkDKlQ61MKVF5/0H+5JOHTmLdYP/+/cowfRVl/T4mUdzyR62I1kVm&#10;ou8pJNb48eNV/c7Tp0/rptsHNyloJHNVncT6d+290gmV98M/ReAdb45tnsGCNds5dSMI89vyAnXo&#10;0KHjM4G8H//zJNYJxTuWD0aHDh1U8fYmTZqwcuVKtaqhpBQ2atQoUhKrYcOG6l+qIoJ8cLZs2aI4&#10;XEMZNGgQ/fr1U49fpEiRD0pi3b6tkVLifBZL58qBZjVwrm4A93206IbXIKewfr0WeSEREqK1JFXD&#10;IsOFK1ZadDTyXSwbSVJYGT/DyJNnUlI/tMEXCqvy0T/lbiPNjxa+i+6gRZdgVSMsMkhEkTj2QiJI&#10;REmEldUense+rhkXO+SiTrZNxFD2W6uWluoZLnLlPwzxkZW5mvL8aP2VLv5NppXrzdOhuXHsHQiG&#10;8OFVoucmgt8//aS0T6dVcwwX6RYKqfQnOlOFyhqIncBK9vwmXE5YsHwi4fRPnttYscFIxl9NRItp&#10;I/OvZsZPN/FYWf53ovPyXEo0lOKHM3iwFnElfSiFBOT/En0lJJOQSpLWJ9FZGzZoJLj8lmIDkv4n&#10;KawxYrwioYTM2rNHe9dcuaLtXzTdFB+brl01glZIL+l/2e4lkSjnICSY8vqL/J0h76hnN+HoZOyT&#10;f8OjTTFa5lpKkjhPiB3bqe7fz08j0XT8+9BJrFcklly7RHKLY/+utkx54QtBIHOPiNZHZKLduW3b&#10;NvWPYaLN+SbZoJtuH8J0Euvj2L9NYunQoUPHfxH/eRJLJqEi6C4pgZIiKOVthcyS6oMyeZUw/tat&#10;W4dLJ5TlzZs3V6OrZLIbEeSvpzL5lPXy8ZGPkPwVtVy5ch+MxBJ/YscO+P13J7GimRhVfCgPhile&#10;54npYApS7mhYh0OiGbp3R3EONSdTuibiaBVlIBjtLF1jJmM2sxoNUqZ6CGcvfTrO/sfE8xd2Fq0y&#10;kTCxgxgxHcxcaOLp88jvb58+mi5Q0aKablO4eYiywOmzBtO0P1lYuSOZEl9W0+ImTXq74P5/EULC&#10;SLqrRAglj/uM1nmWcqtHTmwr6uG8eVwjPV6D9M2tW1pRA4kuqlw5kpS1UDwLsDNrWTBJU1pJmMRG&#10;l75G/B/aPonJYbDBzra9JoqUMfL1t3bSZzIzZopJTS2UCK23naKsE5Jp9myoWFErICAC99mzo7y7&#10;tHTWXbs0UlReYZJqKMSQPP/yf8VXUSOuJGJKyK2OHSFnTogbV9uXjN0WLbS0QNF2k3WSGivvEiHJ&#10;JLpLIruk/0eO1NIRZX8SsSX3KMJzl3v5+LLyIhqNaUpBzrYvQIucy0kV74GybzvdujlVAkvO7RO4&#10;PV8kdBLrFYkl7WT+8Pqk5+9s6dKlKkHwPhMrOZfNmzfrJJZu/6rpJNbHMZ3E0qFDh45/jv88iSUX&#10;KPaSnJKLnTVrFn/88QerVq1SJ48DBgygfPnyasSWTFrF5N81a9ZU11kjURZ+ue+X9m8Iuyunr+rc&#10;JFOc8TypvDjQuBK2JVXhxhHN6xMLhfxz61at0ptESvTurTn7Efkkcv6Xb9ho0NqolvTPlM3Cqi0h&#10;apVCWfel4/Z9Gz2GBBHrezvxkljYd9CqRme9CekquUeS5pY4sUYMCOESDoH+2Hf04lqPfDRXnPjY&#10;3xlUMkCZV6r7+FK6XIgnSSOsVAnifW+h7M+HONy0Mo6peXB6Lgdj+FKDyntHjXQT0i9LFi2iKDLS&#10;RDSv/C5YKVQuWI1y+jWfia27P356rJyrVTk3qZZYr6mJ6LGsxEtkpfsAE5euWrG9RbBCtpWoM+k3&#10;5ZWnpgZKKp9EUzVtqkWoSfqqjEPpX3kNyTZv9o/8ln6T9UIaSfVAIRPbttWiCIXMErJK0pBl/xJ1&#10;JZpXMk6F3JIKhIq/rUy2NR0uOVZk90GFWTkhISV39SZ4wh8cbVGe5jmWkSTOM9KltdO1q1M9ByHB&#10;It2Hjg8OncTSSSzdvgzTSayPYzqJpUOHDh3/HPJ+/E+TWJIKKFoTEokl6YOigSXtRLtKxFslmkom&#10;nUWLFmXSpEl/ibRPnTpVrU4oQvDvCkkfkPYVK1b8YCSWaNFUqeIkxndGehWcwu1uiue6p6+qL/M6&#10;xO+QqmMSESQRE+J87typRWBEBJPZrjr36TIb+T6hhbpNjRhMehrhS1y9aaNh+yCix7KTImOwmloY&#10;EeSWX7yopXEJiTVjhhZpFAbSqee3Y5pTjpXVmpMl8QWSJHYok5pI0g7/o5BuUB41+vVzEieOgyzJ&#10;LjO7Yg8sozKqRIc6pl+LwpL2QnC8rPooqW+i/ST9HRHk5SZRWPOWG0mQxMZ3Me207WHgyo3I00D/&#10;LQgxcO++je79TCRMZiVOXBtV6xnxPPd2gk2ea8XfVQXTJfVUnu1EiVDeZ9pYk/6M7Bl/F7y8J5IC&#10;K2mI5cppfdy+vZZKKGmIit+jViKMhNsPC9mhXWn44h5Ov03YVzXi4YBf2VK3Hg2yr+XbbxykTAmd&#10;O2vE23+QL/nsoJNYOoml25dhOon1cUwnsXTo0KHjn+M/T2JJZJQsnzBhgkpMde/enUqVKqk6VkJw&#10;SQcIydWpUyd12yFDhjB8+HB1Ai86V/JxeVf8GySWRErkzuUgRbyHrK3VVHH4M8CZxeFyqeSnMjen&#10;eHGt1L04ocp3USVZIsKte1a69jMQM7adX3KaWbg2JHSNDsHl6zZqNA0iWkw76XME4uYZsQcvjv32&#10;7ZoGmaQTbtnyRp/LhESqEu7ph3//nLTNvYD//c+h6guJUPaXBBEil0ienzM6iB89gK6/z+Bmj9yw&#10;ogbc91YGcVg2RnxpkadTHku++QYyZdKisCIj/uwOJz7nrFSsHcK30R2k+tHIjn0WtXjBx0ZgsKTu&#10;mkj9k5FYca0UKmXi8CkDJlPk5yZDR/TshFcvVAi+/VYbY5I6KILuQvBFFV6SZVLTQplXR/reeCvU&#10;sW6EB35wdBKWaX9wvXM2ZlboQcEf3IgVzaKKy4u+nzKvf/MVpuMjQSexdBJLty/DdBLr45hOYunQ&#10;oUPHP8d/isSS0tRShVCirV7i2LFjKjEl+lZiPXv2VEXdb926paYJSgfIpF0ms6NHj1bbiEbW9OnT&#10;uXDhgrruXfEhSSzVH7RqosqpkpspmfE4p1qVwrG4kuLZu2gNQiH/lCgsEXEXcWfRGhJRZjmd15r9&#10;BYvNyZ7DZtL/EqI61PWbmbj3QPcoX8fFqzYq1ZeUNDuZ8r/gjHfEJJYMF+nrX37RTHSCwvS5/Ah5&#10;CuuacqxZScr+tI//KU+R6Jbduxfa5j8O6QIhnkRgXHSXYkc3UD7DPlyaVcI0qxR4yWBV+veNwSoE&#10;jvKIqzpMUtRAyI/LlyMnWEIMDuYvM5Ehi5Xvottp1S2Iy9flmQ9t8JFgsTk46WGmcLkQVXvutwIm&#10;Fq0NwWKVtOfQRm9ArlEi+mRsifC6RKFJGuGYMSjvKU3v6u+vS2lgVwaoUelIMfl3JJB9ybnIcd+b&#10;wxBdPrNygx9dBL8NODa25tnIAhxR7m/X/DNIl+A2ieKbyZ/PqQrByz18t/PX8W9AJ7F0Eku3L8Pe&#10;j8Ty5uTB7axfOIMZM+axdPVWdu3exoYls5Tfc1i0fAuHTnnh4+eD52lX9m7YhMuJExw9sJVls2Yy&#10;c8YM5i1ezvbDbnj7Kvvz9eHUgR2sW7eTg+6e+IU73ivz8fbg2I7FrN99mGPuPhG2iSrzPnWYPTs3&#10;sWbfScWX8IuwjWq+Xrgf28v2HYeV77m3ev4+Xmc4tGst2w644untG/F2iv0TEuvFHW/O+Plx9dFb&#10;/tAc8pCbZ0/g4ubH3RcORJ1A9mMKuM8Fr2N4X32A4TXJAll+xVdp732HZy/uc+7kfqUPdqjZKmL7&#10;XY5z4b4yNgxPuXpiF/t3ha7buYcdx67yMNhMRNMwu9XEs8uuuOzX2u45qpxPgBG7/rHXoUNHFOA/&#10;RWI9e/ZMffmLNtVLyMdZPshSbVBM0grlxCWN8OXHQX25K9tIuqG0kQ+HTCplMv/mB+Rt+JAkluxK&#10;tJXKlnWSIFYQ3X+fwZ3uWXFK9bbnN0NbaZC2ytyEqlU1LZtWrbSIishw866VAaOMfBvDxk9ZLExf&#10;YPwkolU+JVy6ZqNqoyCixbKTIU8gbl6Rk1hSDVIIBokU2rs3dMVLyHiyKJOPTW053KQSJdIdVkks&#10;iS56W9XI/wrk8kXPScg9GZ8J45rJm8qDpdXa8Xx8MZyuk5UGj0Jbv4L06+HDmh7Tywp6EmmovLvU&#10;fb4Jh7Lsyk0b1RsaiZvQSpqMRg4dtajE1sfG9dtW+o8wqIRxih+s9B5i5NGTyN8V8jwrrzCWL5eC&#10;Dhox/eefmvaV8qpS+ybS11RoKh/+PsqBXeHcZjg1B07PUwb1Hnh6XYuWigpI6qeQY/6+KhHp3NKB&#10;kIl/crZbKRZU6ULFTHtJFOsZP6SxUbu2U9U1k+jQt56/jn8dOomlk1i6fRn2fiTWKTZP60ubMvn4&#10;s2gFatbvyMAhA+hUpSglylWgStV2TFyxhe1bNrBh0xKGN27JXGUytGxqX8rmKkbFKuUoX6Emgxft&#10;xc3bG+8ze1nQo63ynulEj6U78HkLYeR5yoVVvQvQYNAsVu5zj7BNVNmZgyuZMrQtdTtPZtcxH41w&#10;i6Cdj7sr2+b2oufwJex0dcdXWeblfozlkzvRZ9gYlm4/GikJ9k9IrAvru9O6/wBmu0Qktqoh5Oxm&#10;FvQuT9Fmg1h0+hkGi6Zt++L6ERYMbkC3MSvxeBT6RyybQZkarGFc19a0nX+cs+d3MqZFWSpUb6C8&#10;j9qrhbD6Dp/IVo+bPLp7mnn1slGrbmOatW5L6zbNlXZdmXf4HA+CQ/cXCps5hPtnDzJvUCPadWhB&#10;i7atqN+8J2O2uHE38JWPpkOHDh3/X8h77T9DYn1sfEgSS1KFlDku2bI5SRPvPgurdMQ0MiNOL8UT&#10;lPS01yBtlyyBH3/UiJT58zVHMSLY7E527DPz6+8hfBPNTuWaJrzPWhXHRfcqX4doYtVvE6RqYqXK&#10;EsypMxFHqkm0nBBXOXLADz9o2kVh5yDKD4lU2TeYa73+pGmOFXz1lZ2OHZ2qFtF/HUJgKXMzteJd&#10;4oQ2sia5xITSA3k6NA/2PQPh8RWtf16D+NBSha9HD1T9JBEwFwJH0hEj86+tVidL1xnJ9IuVBEms&#10;NO8ShP8je7gJ4b+NoBAHy9eZSP+LQY0OK1/dzDE3i/KuiPi85HQlqlKIUbluIaUllVAi0mR5hNcv&#10;G9mUl0DgfU1I/ehkHOubY5pdFv9hxfHrUZFbA4tjmlUapzIOuXJA2Zky+MzKzREi6l37SD2OMuBD&#10;lBN5ek25SadV8sq+qR2BE4pwqXthttWrR4e888iW7CIJ4xjInFmLJj2unJby/dDxCUInsXQSS7cv&#10;w96PxDrJunF96VavNu169aFzo6b06j2MAS06MHDaUDpVr0O/oSMY2rkTQ+bPpU+VWkxbtYoFUwZR&#10;umRXpi8YQYfG7Zm0dg+nTu9ny7y+dChbn/oNGlO+8xDW7XfDI5LoJc+Th1jaPgMVuk9iyW63CNv8&#10;/8yDEwd2smnZMpaF2tKFY+nXqjyFsxWmzYjFzFv0ct1K1m7YhetpbzXa7Izrdub2qEKHEbNZvGAZ&#10;y2XbJQuZOKQt9coXoWyb4Sxaomy3cjXrd7vg7un913H/CYnlu6QJ1dq2Z9ye66FL3oA1EN91YxhU&#10;OzcF6nSl+0IPHhm0P8jbX1zFZX5XWjXvzqT99xEFAsuzy+yY2Y8WzYax8cpTbp3dxPCWVekwdQfX&#10;b95W/7B/z/8hAYZAnt91ZVr5lAxYcICT565zyXc/CxrmoNKAFRxVtn3l8TgIfnSZXWNbU6HFSNYc&#10;98bv3FHWjO1AycYT2OXrrx5bhw4dOv4JdBIrCvGhSCz5hin3SK1EliSJkyI/uXO4RXWcC8vgvH0y&#10;nNMpzn3fvppuULVqcOZM5H7p0xd2Rk8083V0G4lTWBg8IZinAR/f2f/UcOOOjTa9glTNsMRpDJw4&#10;HfG9FV0fER7Plw+SJtWq6EWo9XN6LsETCjK42Dg1nU4i7CSy6L8MIVeVeTP160P0aE5Sfv+IQUXG&#10;82zAzzjXNcX54KwWOfQGZOyLoLiQghKFJPpuEmwZmW8tj93jJw6KVA4idnwrWX+z4uFrVe7Dx3XG&#10;5ZFy97ZQs7GB/33tIGV6C5Pnh/BceQYje96EfJYINEm7/OorLUVVdPEkai/CTWShpPJJXx4Zh31a&#10;XoIG/ciDnplwb1WEiaX6UiLdIXr9PhnvNn/won9arBNzwI7ucPWgFrVlUF4g5kDl4ErHC0Eu2mRi&#10;8m9ZZlLWScRV8GMtZVDSP7e0wzE9N6YhqfDvmZmd9WvQ6LfVJI79nBjfmVXh/hw5nCxY8EpjS3/F&#10;fJrQSSydxNLty7D3J7EG0KdZM/qMGqX9v88ohnXox6SVU+hTpw59Bijrmzenz9zXSKxpwyhXtjcL&#10;F/SgZcdJrNqxmW2rBlPnhww06reE1WtWML1HKYr3Xsq6Pcfx8PYJl1r44UisPczv3ZDCCZOSMlUq&#10;UqmWkpQpkpEsSVKSp3xtWfK0ZMvXgHEbXXH3Oo3rjnl0r1SB7gM7UytHdtK+3D5lCpInS0rS5Cm1&#10;35lyUKjdeHa4vDrv9yKxbEaCngfwIsiIVXkV/x2J5Xh0kkW9BtOhSX9GDhtE127L8Xhu1D64Tgcv&#10;Lu1nYr8O1Oy/nmtmG/7e2xnaowFNZh/G5jDhf24zo9rVpc9yd6xh/rhmVKYHrkyvmIaxm89x64UT&#10;p+EJ5p3tqdhhFhu97mBQ5gfPHj4l2BiC/6U9TKzdnlFbLnDH4MBpDeLZuU10KtieqTt8uRM17pEO&#10;HTq+YOgkVhTiQ5FYsps7d6B0afj2Gzvt8izgatd8sLuP4s2GDykW0qp6dY3E6tcv4ogH9Xum/OfA&#10;UZOqzfPV13b+LGbB86xF1ebRERZ3/W30Hh5E7Lh24ia2cOyEFp79JsTfU+YjFCmiVY2bMCGSNMGL&#10;uzHNrciK6m3JnOQq6dLaFeclEsLrM4Y2zjTS6cABSSF0EiuWnaRxntD7z6nc7PobjqVV4OYJ1LS2&#10;N/pUItskNVaqPUolPuXR4jXJu3CQe/LgsY2xswNJlMxG/CRWmnYK5vHTj01gOQky2Jk2x0KyVFai&#10;x7FSvZGB2/fsypiJ+HmT5/78eS1qLX58LY1SItAktTAcryD9JgtDnuE8PQ/7vJIED8nIhQ75GFty&#10;CMV/OkbKuP58Hy2Q7742Eyd6EFmTXqbPn5M506oIAQMzYBudAefcQjjXN4N9A+HEDPBZB1cPaear&#10;/FuW7RuAc2MrHIsrYJmYE8Pwnwkc9BN3umdjfc2G1Mi6ldTf3yN2dCPfx3GSJQv07KkRmIqvFP7c&#10;dXxS0EksncTS7cuwf4vEKlm4A+P6l6XX1MXMHN6e8r/9RoHWM1m6cS+HDh1i5/qFDKuRnKK1ezB5&#10;3T5O+/iGIbJeklhl2g9j2pq9uLq6/mVHT0YewfX3tpeF48czoPM0tirvARfF5H0Q3vayackk+jRo&#10;wZxtrpw+tJn1wxuQvfIQluw+wOFD+9m1az+HXF7bh4sLLgd2s3PPAQ6dcMNbuaaXx30vEst/L9M7&#10;dmfo5N1cDlI+yZGSWDKPcPDk9GJ6DxpIpyUunFk/nCFde7DW46myRoPDepeji/rRoVIzJh+6pvx7&#10;AJ1bj2S1zxNlrYkH5zczolV1Os/ax/0Hj3j8+AnPnodgsoUQEIbEcuAIeUDg+lZU7jiHzWfOcd9n&#10;FU2y12TqVg+Obp5FnXK9mOF5m2dyak4TwY8OMb5YXtqNUe7xffV0dOjQoeP/DZmn6SRWFOFDkVji&#10;+O3aBdmzayLY08r1IXiE8sNzheJxKCtfg/gbK5TFosmULh0sDl+4UIXc+OAQB1PnmEmexkLCpFa6&#10;DQrh6fPIneovGQ+f2Bg7I4S48R1qVMmufXYs8mexNyBcghA2DRpI1Bwo8zyuXg1d+TqeXsO6oR2e&#10;bYtROdNOYsc006IFXJFsuv9Q98sjIGlvkgpbqZKkEFrImPg6/YtM4lznIlgWVoWzm5SHJ1i58LD9&#10;KeNWme/RubNGYOXKheIgaimJEUH6LSjYwdbdZn7ObiJ6TDu/FzOxY7/5oxOz8ky5+1goV8Ogibnn&#10;M7PHxYQxkmqE8hxLxNLAgfDTT5A+PQwZouniCbEXBqqQegg8OIdzT3+CJhfHu2NxRpcYRuG0R0mX&#10;8A7JExlIldKhphhnyCBRbU6SJraSOt4DtVJgn0JTONS4Evf65sIw5leck5X3y5TfYFpOnDPyYZ1W&#10;gJAJf/Bs9J/4DynEjb6F8epYiu316jK9fG+6F1pAxawu/JzoCskTvCB1ajsFCzpVrbf9+zViV95j&#10;Oj596CSWTmLp9mXYu5FYouskYu17md+/Pa2qV6dVt27a/1t1o3ODNvSd2J9W5SvSpkMXujRpGo7E&#10;KvZnGwZ2zEGzHj3pUr0S9SpXJdvvpSheooSyrghFS5amSM5CNG7dgeaD57Du0El8/jr+KxLrtzy5&#10;KFCsDBUqVPjLavaYyNKdx/9q+z7m4+HKrk1rWbZkDVt37mRnpLadLRtWs3zRUrYfOMj25aNoXSo7&#10;2SqNZPXe3WxbM5su7Sex3d0bTz9t377uxzg+ry0t+s1kxb4TeL923PcisR4eZF6v/oyZtZ+rytwn&#10;UhJL5gH2J7gvHUj/QWNY7BXAY881jO7Wmj7zjuD/lx9g4ZHnRmYMakvZ9uOY2LMeY1cf5/YL0RzR&#10;SKz+VX4jb6Ey1KtfX5nLtqTX0HWcuufPk3uuTC2Xkj6zd+Hi6YfP6fVMqVyUjpP34XX9Lk/81tOu&#10;YGNm7/Ti6NZZ1GwxlvUXHqBN2UwEPznKtLI5aDNqj7I/daEOHTp0/L+hk1hRiA9FYkl6oFQaTJ4c&#10;fkt1gR2NG+FYUEbxDI8r3m7YY0jVN3F8JXJDIreOHdOc+zchTvX5K1YatDQS63s7ufNbOHzSiNny&#10;33NYogIvgu2s3GgicVI7MWI6mTLbxKNnkd/fESM0skDSCpX5Svh7YDXiODmH56P/YETx4aT83l9N&#10;FZNIG+V5jPCefW4Q31eZi6kV9WQsJktsVrWRhpUYw+Vuf2JeVAOnz1rlgp+GbqFBrl0eHWX+xqRJ&#10;kDatRghKiux1Zd4WmU8tOlhunlZqNTbybXQ7KdNaGDvVxP2Hr4o4fCyIFtailWZS/WgmcUoLrbsp&#10;L11lTEVEGMupynOszJ359VdInRpat9auPTyBpTQ2Biorj+CUKoAjCrBdmXg2z7VCJQuTJLSQNatT&#10;TeGUvtyyBfbs0TTzFH9ZrVyaNImN9InvU+ynk/Qrs4z9Xbtze1R1Ho8qyv1+ubnWJQdnWhZia736&#10;zKg0gF5F5lDvty0UT3+EPCk8yZrsCj8lf0zq5Gb1XpUtizJBh4MHUXXeFJ8o0num49ODTmK9IrGk&#10;2MtNZRBfVx6+dzUhoWR7qYAc0fqI7PLly2rVZJ3E0u3ftHcnsdw5sG4SnSvmJ0emTORQJjbq/3Pk&#10;I88vOfi9eEFy/PQLv/9RgTr1GoYjsUqX6sGMqa1p1bYPo0eOYcqUKco8dQDd2jenRvEK1O/cgwED&#10;xzFj9mzmrN7F4VOeqlD6y3N4SWIVqduaHiOnM2/evL9s0fqdHDx+CrdjhziwZxe7dr2j7T3E3k1L&#10;mDiwDbVq1Qpj1atUoHzpYpSvUpOaNV8tb9i6CyOnzGLikEbkq1mZ6pVGsenAAXatmUnPGg0ZvcON&#10;k54a6Xfm6E7mN8lOg4FzWX/ILcz1vBeJZXzEjbPnuXz9IcG2yNMJnQ4blsenWdarLR06T2Cd1yUu&#10;nljH2LYNaNx5NodeqzhuC76M6+rBVMhSkCoNh7L90kNMarVCjcQa2rgMDfrMYPeefcq77BDH3a7w&#10;IDiA5/dcmVQiAaUq1qZuoxY0a9iUrmNWc+DsA14YTFhe3MPH1YMbd/05t3sWNVuNZ+PFhyhTWgUW&#10;Qp55sKRBQbpO1SOxdOjQ8c+hk1hRiA9BYomPquyKJk0genRonGMVPp1LwY5umhizNHgNfn4ozgfE&#10;iKFFsMi2bzRRIYLuuw+a+SWvgVjxRafHqFZu06OwIobV5sTtjI20P5v5NrqDRu2CVRIwMmzdCvnz&#10;aymFIsotelDhcPcMtpX1Od6iNGV/2k/sWDY1DfTUKXEkI75vnwvE75UILCFL1FTA2DZypDjHpLID&#10;ud0rJ47FFXFKBJZBafQGZFvl3aJGFAoJGCsWlCmjpclG2I8K5EXm/8jGwFEhpPjBopJYdVsE43XW&#10;ot67jwk5us8FCzUahxAzjo3fi1jYfSTyioASgXbunBa5JmR0iRLg4hIJESQC7jdP4FjfgqAhmVhe&#10;rS0lfzxM4jgvlLHnUCMCRZdN3gsS2SUkmOxHotkk6k9ILSGzMmd28n0cBykTBVEw8w061/JhfKfT&#10;9KjhSo1cR/gjzUl+TXaWDIlvkzLBcxLENasRiSI0L9FdxYppVVBnztTGr7+/dh06Pj/oJNYN9u7d&#10;q0ZgLV68mIkTJzJhwoR3tt69e6uO6ftsN378ePr376+TWLr9q/buJJY3p103MaVzI+qWLUvd5s21&#10;/9dtTpMq9Wjbrz11i5agYZPWtGvcJByJVb7iMNbuXMuojk3p2bM1ZcuVUb5rxSj0e16y/5SFHH8U&#10;UqOyyivbDJ6zDVf3V4SP2Ns1sXzxOnOQNWPbK+dSQtnvu1hJSlRvS58JC1m1bhkL589j7pzZzJ67&#10;gAULFzJxQCuaVMpJo4FzmTl3IQuVZWJLVq5l5aKlzBzRkc4Lh9O66hi2HjrOsT2rmdetCjXH7ebA&#10;CS/8fE9xdM98WmWqwJgVOzniGTbd8UMIu9utBm4fnkaXsln5NceflK5WjWqVSvHnr5nIW7kzE448&#10;/iulUMiqW8eX0KtCVkoP2s2Vp4bQdRqJ9TZNrCllk9FhxCIWLlrI6FbFyNFkAQevPsHw+nfCEsT1&#10;3TOoWaUv87zvEiC7cZoJfnySGRWrM2Thcfyea0116NCh4/8LncSKQnwIEku+CxcuaE78/5TeHlV8&#10;CP6Dfge3BWo0z5tMh0S95MwJadLArFlaFEREZIikMS1ebiVBUiupM5gYPDEodI2OiCB9ePmajYLl&#10;XvBdDDv5ihk46R45iSUEQeXKGvEogvySBhYOxgAcrhMJHvkLU8v1JUOiGyROrOkHSQRLRPftc4Cc&#10;txAmU6dqVRpjRLeTM4UfC5WJ1KNeP+NcXFHVBFPFwd9IIRRIOqakoEkVvjhxtDRCqfgoEWqR+dOS&#10;2rllj4lcBcxEj20j7S9BHD1lxmCMZIN/EUKibdhqIUFKI3ESmmndxUBQSOTvBiGeFf9XJe/kOZ42&#10;TSMEw40H6btHF3FuaMWzwb8xr1I3ciTzI04MkxrVp/jFKhkmhFVE/Sb7k/eDjLUdO6BDB008/9tv&#10;NfIsVSqUSbaTaNGcyrvHqS5PkQIKF0ZNfR07VhPcd3UFHx8tUkyiRuW197mOXR06iSUOpXzHJ0+e&#10;TOfOnVVi6d80ncTS7d+yf0sTq3zl0Ww6uI/pfVsycvY85i9azKJFC5g6eiDtazSh28QpLFy0iKXL&#10;VrDj4Ek8vMMe++9ILF9vd47u3sCaZYuU/b6LKcdfvp7tB07g4atsf2QzKxZOZdza47h7+nJo9TiG&#10;tSvO4DVenPZ8/VjKuSj9dvzwJrbtmUrbamPZeugUHqf2sHNuF0rWnMSGg6fwOn2AvQt78WPZ0ax5&#10;I5VQ7EOQWFbTDQ5ObkWr6o0ZuXgPhw8f1mz1JLp160ODyceQmPeXb/MHnhsZ1ToHFace536AMulS&#10;8fck1ktNrKsPH3D1xERqpMhKt7lHufT45T4UWEO4c3QJHcq3YuTeq/jLHx9tyjv26k56FmzPlK0+&#10;3Ix8+qxDhw4d7wSdxIpCfAgSSyInJC1Honq+/p+dFdVaYJxZEi4rXr04F6994ORwyhxCdUBFWPzQ&#10;IW37iBzKyzestO5sJEZMO8VKWTjmEXlkiA4N9x7Y6DI0QBV3/+lnK1t32CKN8lGeDfVeJE2q6ZPJ&#10;PQw3HOxWnPe9cK6pz7XueemYfz7fxzSoWmZCYkgq3ucGiSDz8IDu3SFjRogZ3UrB1KeUcduSh70z&#10;41xWBS7uUeZKQeHGr0DGq6Rfli8PceNC7tywfLlGYEVGjtgdTvwf2ihX3Uic+FZ+yGBhwSoDQcGf&#10;RpVNv8sWmnU0qMUTcua3sGaLMdLzkv6TdL+8eSFaNK2SowjZS1RTmE1UHSylD3d05dmwvMyv1Jnf&#10;kvsR7RsrBQo4mT//VTSUbBdZN7xcJ3pVot0mkVlS/VHIR0mHlaqIik+ipscuW6aRicocnkuXlEnw&#10;A227l/flddPx+eJLJ7FkuaQQ+vj44O3t/a+bpBc+e/ZMN93+FRMC691JrFEMbtuNkdOExKpHp/b9&#10;6V6779tJrDEdyJMqK/mKlKZ8o97M37CRvSvHUXXEWjasXsrkLr2ZuHEeg1rPYNfhk3j6+eEXqiv1&#10;0t5OYkn7f2ZH1k5gRO9GDFnthlsoidWlXGKy5C1C4SLFKFZMsXK1aDpoKXtOeuDtd4RDe6bSLpTE&#10;8vI+gev2WbQtWZfpmw5xaO96FvctSckR+9l73DtctcUPQWKZb7kwtU0zmvZYyuknZnU71ULOs3li&#10;dxrV6sd2ZRM1a1DBPyWxbgZYMD+/gNfwypSv2Ze5+7y5feEAY5oNYsPJG1y55MGKfnUoPGgtHncC&#10;Mb24iuv8HtRrNZ09fo8w6PMEHTp0/EPIO04nsaIIH4LEkqgUcR6zZrGTIu4j9jaqhmNlXbjrEdpC&#10;g/gZjx9D06bw3Xda+qHyXVSXvwn5Ju4/Yib778HE+N5K0zZmVZ9Hx9shQvi7XIwkTWknSTIbQ8cZ&#10;eRIQcc6UkBG7dmnpcJLaKSTAvXtvOPjyQ4gIv/VY55TgSLMK1PhlO9/HMJA7t4PZs50qEREZefMp&#10;QM5Lxphcr5AakjpZv76TVEofJYgZSNmM+1hZoxWPh+bFIVXvLu1WBnVg6NYaZB9iEjEkaXOSAicE&#10;lkQT/R2ZJ+mvt+/Z6DcqmITJLSRJaaVVZ5MqxP9ysvYxIee3YYeZH7OHED2WjSZtTFy9GfGYkT64&#10;fVurKCqVCEXMXQTxA8N2l9bQ8Byn91qME/KxqW4jSvzoQqzoFn7/HRYt0u6FNHsfSHuJzJLorW3b&#10;YO1aLSJO8auVybRGWL3vPnV8fvjSSSyxl469brp9CRaofGRejv1ISSzfgywZO54BnUYxZ+4o+tSr&#10;TNNW3WnRZATzVRKrIWMXrGTNsoUsXf0aiTWhB3/+Wpm2/QYzZuZiViyazqDuA+i2eDfbNqxgStf+&#10;TN+8hIVdO9Cxy0QW7TyCu6+kML469ttJrH9ifvie3s2SYU0oU6Ikbabt5OhpTw6sGkuvmhkp37QX&#10;PXr1U77Jig0axYTFO3A944XvWVcOv05iSbrl4U2MrpOX3rNXsnr1PAY1b8HkXZ6cfCOSS+y9SKxn&#10;PuxbuYv9J64hhcb9VrSmdpX8lKrblj59+mg2dgmzpo6gXdtW9Fp8iofm1+cYQfhuHEmPhrXov/Me&#10;ltCJ0UPvLYzv9Ds1Z53E/zUS6+GFbQyrX5gyNZrRs1dvdf+Dx05j3fHzPLjlyuyamZi07Ty35WRs&#10;Bhw3N9OrbnVaD57Fvl2zqPVTBcZvu8C1p8+5emIR3do2pkuXLnTv2ZkmHXsyfasHDwKVCaMOHTp0&#10;/EPoJFYU4kOQWMr8QhV1T5Paxu9pTnO6ZXHY3kWtbvc65FASsVGhgkaaiCMs20bkdIoA9pJVVmIn&#10;NJMsrYlhE5WGOv4WdrsW8ZM5p5E4CaxUqh+iEhJv/qVMIH6fEBJt2mgpcX/+qZFa4YW5lYbBj8Fl&#10;HMHj87Ojfh1K/uRC3FgGcudyqCl5QkYKSfSpEQhyPnJeQp5KpNngwaJ/5SR+XCvp4t+kZe6l7G5U&#10;h+fjisLuPkqHnFQ6IHzEn/SVCJnv2wf16mkEjqTRSWU7iQ6K7Lpl+dMAOys2GEmR3kCMODaKlzex&#10;94hZvVefAp69sDFqoplvY1pI/aOFqfMlQixiUkCipiR6UsaKCNm3bKlFU4V9jSjXZVMmnLdPY19Y&#10;Ho92Jan7ywaSxn2hVi8Vwlvux6c2VnR8PtBJLN10+3ItMhLL7/g6Rg8fSos+s1g5Yxg9K5egastO&#10;1Oo5nXWLx9OrdlNmbj3CKfej7F0/g16Vw6YT7vY6g8vu1UzvO5y+E1dz2P00+zYvZ0LnIczbsxef&#10;3XMZ0KELHSYvZ/fRU3h4ePxlJ112M7/1j5TtPJZ5W46GWaeapzc+vhJVFfac/878fE+zf8UIejUq&#10;xe8lKlOlYSfGzt/IhiUjGNiqCP2WncL15OvH8sTL20c5TiiJVXUMm/cf5bSy7tSxQ6yf2YvpixYy&#10;Z1J/Grebzr6Tbrgp6zy9lPOTqK/Q474PiWU/v5gBfSYxdbMfIvrx0HcH6+ePVvyC12zmOlZt2MC6&#10;3VtxvfwE6xt/wXtx052Du1exxfshttB1wQ8ucmL3Ita53yXI9HJialWmo5c4tGo6k8e92v/EWYvZ&#10;fuY6L57fxH3dDE5eeswLlfeSaPfnnNmxnDWb9uF79gTrp6/ihLI+wGrHYlTG0fZ5zJ6o7Gf8ZKZs&#10;OMbNpwZlG32CokOHjn8OncSKQnwIEkuce9GqSRjXTMPsq7nQIQ8cHg0hT0JbaBByREiSAgUgWTJN&#10;jyiy78T9R1YGDDfzv68c5C9kYes+PZXwXREc4qRSwxfETWwha04Th49blL6P2MlTnis2bdIiimLH&#10;hm7dNEIqQjy6hHNPf16MyMWGWo0omv44MaNZyJRJI3MUX1IZX6FtPxHI2Dx+XKtEV6qU6CdBrGgG&#10;CqR2Y0yJwZzvWBDrHGXF8eka6WqPOAJJIo0kha5KFVShcKnGJ5UIz5+PgPR7DRabk6OnLVSoYeB/&#10;/3OQOoOZ6QsMPAv4589dVOG0t4lqDZTz+9pB4RIWTnuZVf2uiBAQoPWl6E5JCqoyh1UjMcNASM+A&#10;2zj2DSVoYHq6F5hOyngP1NRNeeZlH/r8UMc/gU5i6abbl2uRkVgnNsxiyJDONOg/mJ4VK1Ayez7K&#10;NmhAjS496VS9BtXKtWbcorlMHdKBJnVrUaFwM2ZsWMPC6a+RWPu2sHL6CrYc2s6y4R1o37wx9Rr0&#10;Y8HBo/j6+XF853ImL1jCwil96da5Pe3ba9a6RROq5ElAxgKlqdKg1V/LVevYmW5j5rP1sJuaGvjm&#10;eb/Nju9ewNi+TWjVfRCTZ89mdJdmNG7ciJo1SlA0TzoK12xDyzavHavnQMYt38Vpj8MaiVVhIDOn&#10;jKRnjy5/tWndtC6VS+Qha7FatGnbjvadutN//FJ2nXD/q0Lh+5BY97Z0ZcCMhWzwUT7uOnTo0KHj&#10;L+gkVhTiQ5BYkoJWs6aQA0aGFB6Ff+/s4L5Q8e7DMhpCcMybp+nYSNl8EVyODCe9TFSuF6w61nUa&#10;2LgWSXqTjvCwWJwsWW8gQxYLCZNa6TYomKfPI77PElmjDAO1SqRE1kikjFTrE/InHNHgsOO8741j&#10;Ry+eDc/DhtpNqJhpL/FjBamkTuPGsGEDyuQytP1HgvizQs65ucGkSRrxlDKlMj5jWvk1+Tna5lnI&#10;xtoN8R+QF9uqRjh9lZMOUk5aub6I2JVnzzSir2xZTcstSxYYOlQTxn9b9JlEWl2+bqVzLxMJkliJ&#10;HtOmTDCNqvj+pxKFJS/XFevNpM9qJGZcK83aG3j81K70Yfjzk1eFpPEVL671Z7NmkQjZW5SFPusI&#10;nFKGLXXq83OiKyRXxmHXrnDnTgTtdeh4T+gklm66fbkWKYm1ezMb1s5l3uLZjGjThS4dBzJ2ygSm&#10;z55EvzY9GDB8Ias2LmHG0C60bduVXv0XsM31ILu3rWHchHUc8/HF29cHHy8P3E7uZtmwDnTv2p1+&#10;45aw++QZTZ/Kxxu3E4fZMn8Q3Tq9KnbQtm1b2rRqQctWrWmj/Pv1QgjtOnSm61ghsU6/P4m1axkL&#10;Fsxg0bbjeHl7cfrAJhZM6K8crzWtW7WkdRs59mvH6jEglMQ6yaljm5k/Zgmr5o2nV49XBSDatm1D&#10;m9ataNm6jbasYzf6TVjKruP/TxLr1HKOnHbn2nP9465Dhw4dr0MnsaIQH4LEcneXEvtOYkcLYkmV&#10;1oSMzQNnt4Tx7uWfomUj6VwSDSOVDKViWGTYstfEL78H820MK+26mnmmfxzfGUJA3H1go3wNI98n&#10;sJI5Vwg+5y1qVNCbkPvyUqhc7oncGyF9TpzQCJpwsJlx3vXEsasPL8YWVPXPmv22nPQJbpEgnpWC&#10;BZ2qtpboRolOVBQMr/eCRPl4eMCcOVCnDqRN6yR+HAtZk12hYY51LKrcgQtdCmOYXhLH7v44bxwD&#10;0wulIyIeX0LIrVgh41tLuRTyddw4LVpNru21IR4GsvzJUwdDxhpJ97OZ2HFtFCxh4JibBYNRwttD&#10;G35EyDk8f2Fn8EgLsZV7lz6ThemLgwkxOCI8P+VdqvaFRGFJdVHRFpN2YdrKjwfnsKxphVenspTP&#10;sJe4MQ2ULu1U0znfRvrp0PGu0Eks3XT7ci0yEsvXRwoPeOLp5cmZ0264uZ1RU+w8PT1wV367n/FS&#10;iSAPdzdOy293L420kmUe3mqklZZOp/xfWe7lrlVHdPfwUlMBXx7Hz9cXb093ZV3YSoqRm3IuZzzx&#10;9vF9bxLL18dLfQd4+Wjb+fl64+XhHsExQs3NnTNePsq1+OKrtPVUzt3L84x6HRG2F3vtGv8/6YQ2&#10;swGLMpG06dN0HTp06AgDncSKQnwIEkuc2Ty57aT4/gH7G1XCubCs4uUfCV2rQXwMZT5Oq1ZaeXwR&#10;d798OXTlGxAnd/EqEwnTGIibxEz/kSEEBulfx/eB2eJk1FQDP/xkJUYsO5PnhfDgsTVSAkHuz6xZ&#10;kDWrli4nlfsk0ihcxTmBED5PlJWHRuGY+SfnOxdmUKEx5EzuTexowcSN61RJi+nTnSoZJpFeQpTJ&#10;MWRfkZ3D3+Hltq+bDF+JBrp1SyPeFi1y0rixkxQpnHz7jZ008e5S/ucDTCk3gOtdcmIbr1zgqrrg&#10;sQyCIlYWl0VyrqLbJFFpIkQuVfgkfW7KFE0D6m2QF9az53YWrTKS5mcjMeNYyZHfxPItwQQbPp1x&#10;LGTnmbMmqtQ18F10O8XLmPG7bIqwmqX0yfXr0KgRJEqkEYTK3PUNyA1Rxtjp+TweWYQZ5XoS69tg&#10;NXV42jStP3XoiAroJJZuun25Fqmwu25RZu8l7B7BPEqHDh06dGg+oU5iRRE+BIk1YQJkzmghb2pv&#10;3FoWg02i9uwbulaDkCGiH1StmkZi9emjRc1EBJvdybRZVr6LbSFNRhPTF4WoVfd0vDuEoPDytVGi&#10;nFklKLL8HojLSTMimB8ZpFpcjx4aSZE4MYwcqQm/R+ofGl+oEXfOFbV4MexX1tduSvUsW1XB9Bjf&#10;mogb10HhwlrVQxFEl1Q0IYCEdPr/zHlkG4nkef5cI62UeZaqdyUV6nr3hrx5RdfLwXdfW0ge5wF/&#10;pD3N6JIjONf+d6yj0sNc5WRcxsCjC8pFRT7uZazKec6dq0UcSREC+b+QfMr8LfL+CEXACwdrN5tI&#10;kSlY7fvMv5kZNys4dO2nA0lp3LzbRKZcBmLEtdCsvVEdNxFB+kRIwh9+gHTptGg0qdQYBkJumgKx&#10;L6+NZ6eyVMh0gO++tamRfX5+f99vOnS8K3QSSzfdvlzTSawPbzqJpUOHDh3/HDqJFYWIahJLvl0d&#10;O0Ka5CHUzLKZC+1zw8Fhiid/J7SFBiEfJJ1IqpqJrtDkyZE7tU+e2+g/2MpXXzvJXcDCjoNGTGbd&#10;A34fyH3xf2Sn7/AQVY9J0jKHjDFx617ElQoFQlScPg0NG2rRWD/9pBGUQujIvQq3mZAWVhPc88ax&#10;bzCmqYW53O135lXqRLWsu8ic+DKJ47zg+zgO0qbV0hQHDICVKzVBcG9vuHRJI6QkbU8idSRaT0gq&#10;ITiFMBJiTYi0ixc1jasdO2DmTE3Dq3x5yJxZSDcncWLbSRr3OVmSXKRshv0MKzoCz7ZFeTEiN7a5&#10;pXDu7Ak3XMGg7FwVb4+4DyTlVcjWsWM1sXupQihjdtEi7ZzkcYmk+9R+fRHkYM1WE/mKhfDNd3bS&#10;ZDAzcLSB+w/+OVkc1RCx/4XLLSRJZSZ5ehODJ0pdoYgh90JIvW++0cjCvXu1ZzoMLErn3T1D0Jh8&#10;zFfGwE8JbyjjyMmqVZqumA4dUQWdxNJNty/XdBLrw5tOYunQoUPHP4dOYkUhopLEEr9BnP6qVSHJ&#10;9wH0KDCVu90zg/tiNSLjdUg70dMR0kGEscWxjQwe50zUaWLk668dlK9s4+I1qxqdpeP9YDQ7OHzc&#10;zB8lTHz7nZ1f85tYucFEcEjE91zmIVKFb/9+jXASfaw8eWD6dE2QO9IqfEJkPbuppuhZVzXl6bgS&#10;+HQpy8LKHWmdaxF/pDnJz4mvkybJC1Imt5IunVONbKpQQUsrlegvifoSwkzS9WbM0KKehOiUKK6e&#10;PbU0tkKF4OefIXUqh7af5M/JlPQGuVJ4U/LHw3QuMJfl1drg0ak8D8aUxbSkHs5Do+DyAXh+S/F8&#10;DcpFhnd25brlMRANL6meKSmvP/6oVdBUHhNWr9bItQiJvFDI8oBAO2s2myhVxUjseDYSJDPTuY+B&#10;sxeV8RtBit7HxtPnNkaMtRDnewe5fjezfldI6JrwkEgquQfRo0O9elqqaTjeIOgBzv1DuNXndxr/&#10;uppkCQJVLbGXaak6dEQVdBJLN92+XNNJrA9vOomlQ4cOHf8cOokVhYhKEkscU9HJ+fNPJ0liP2Za&#10;2V68GJIFLu5SPNywXqty/9QUJElTK1lSi8qKDNsPGNVIlu9i2GjUQhN11z+S7w+H0mcPHtuZNNdA&#10;stQW4sS3UquxEU8/S6SkoPiCQmRt3qzdJ7lfQjgJoXTtWiREltwbSc+TKKd7XjjdFmBb35qAyeW4&#10;3r8ELi2qMKHUAJrkWEPhtCfImvgC6RPeIW3iR6RJFkjq5GZSprCrOlapUqGaVDtMmdKpLk+lrE+d&#10;JJC0Cf35OdFVcib3oXQmV9r8vpJxpQaplQY9OpTmzqBivJhcCuvaVso5zFfPRa06KBFCkQi3C2Rs&#10;ij6bRBoJ6SLXnCaNpvu0bZsWgfW24Sdpec8C7KzbaqJQaQPxEllJnMJCneYh+J63YbI437r9x4LP&#10;BTN1mhmIHtNO1ZpWrtyMSMlfGxNCbIommBCbY8ZokVlhrkmi2/x9ccwoiEuzyuRK4UWa1HaVjJTx&#10;pENHVEInsXTT7cs1ncT68KaTWDp06NDxz6GTWFGIqCSxJJ1ItI5++81Jmrj32FSnEbYZv8Otk+G8&#10;fkkRkxL7ko7UpImmjxQZFq8x8kOWEOIkNNOpbwhBwfoH8v8L0Th69MRO+bqBfJ/QQsofrEyaZVRJ&#10;l8ggt85k0rSmRNMqViyNVJKoKGUeE3lElmwoZJZEPAU9guuuOPcOwjarCCHDMvFsYGaud8vF/kZV&#10;mViqHx3zz6XaL7vJ94MvaRPcIcX3/iSJ/YgksR6rljTOQ35MdIs8qf2onHkvff+cwKrqzfBq/QcP&#10;e/1MwMCMhAzNiHncrzgWV8J5YChcOwgv7iknadTO5S2TK7kOIVhOnYJOnTTiSq5VorBEs01SGKUf&#10;3rILtX+lwt/GHWbSZw9WCaGEySzUahaspm6KBtnbtv+Y2HnIyK8FlXOOY6Ft58iJTeWVoUZRxo6t&#10;aWJt364Rf2Eg+mi+67AOSsroEkP4If5dcuZ0qsTnP3jF6NARIXQSSzfdvlzTSawPb+9PYilzHYcN&#10;c3AATx8/VO9PWHvKk6fPeBrwnECDGftrEyObOYTAF88JCDZjtZgIevaQR39t94gnzwIxWqWqsxO7&#10;zUzg09fXK/9+/Jggkw37G58Bh92KKfDxX/t5/CQQg8Wmikk4Hcq6oBcEBpuwiRaosm+H1URgwDMe&#10;PQ/BrBzPYgxU1iv/tjnUbeR3wNNHPAs0KMtenb/AZg7iRaCyP1NkE2QdOnR8idBJrChEVJJY4uAv&#10;XAg/Z7STI9UFDjavgXN5NTUi401ISlGDBvA/5W707x9xpTL5psnNnjbHQrwkZlKmNzNqZjAGY9iP&#10;hY73g6SyeZwzU6Cwme9iWvkxu4GjJy1Y5cP8lq6VFFDRPipTRqvOJ4LvLVuCh4dGAGn3K7Txm5AV&#10;douWVvrsBpzbAvsG4VhRC8uk3AQP+oGA/ul52vdHHvfOyIOemfDvkYnb3bJyrctvXOqUi9tds+Kv&#10;LH+krH/S5ycCB6TFODgVthFpcE7LCRuUk3FXBuA9T400k2PJMd8SdSUQf1eIGSFSZSxKhJEQNHKN&#10;RYtq5J1oOEmkYWTXp127RGDZmLvUSMoMBr76xk6CZBZadQvh1l07kWikfzJYvtZMglQGEqQ0MmB0&#10;5KmEkmYp6Z7SP5IKfOGC1jdh8PQ6zp3dMfRPSrmfD5E6WQjNm+tRWDo+DHQSSzfdvlwzGAz4+/vj&#10;4+Oj2weyY8eOKd/9ke9BYjmwhNziyLRWVM37I+nSpeWH1KlJnfoH0qZLT/r0VSlbrirlm9el77KT&#10;+AvZo06kHNw+uoi+HZrQfMoRznpvZVS9dGTJmFbZR3rFslGk6kDW+z7GYAvh8dU9DC+bjl9+kvXp&#10;lP2mJ3v+oozfc4OHf01jhFCz8/ymJ5sGFSJTBjn+L/xesg/LvW5jVI5rDDjPxrHt6DplE9eemJX2&#10;Fh77rmdok2pkazaLI5ef4LGuH8Onz+TotSA1s8F3XS9alv2Jir0WcOS6Jcwc79ruMXTo04XB2yIp&#10;u65Dh44vEjqJFYWIahJL9It++tHO72k9cG1VBTYonuvjS6EtXuHkSU0D6bvvYOpULYrrTchHIsjg&#10;YMgIKzFj2cmex8z63cGYzJ84G/CJQ+YJRpODUVMMZMhiIXpsG6WqBnP4hFlZ/va+lQi6Awegbl1I&#10;nhxSpNBIrfnztfTCv4tUUiGpZhKpI2L/jy7CHXe4uAdOz4N9A2FzW3XcONc3xbGmEfZVDbAtr49j&#10;eU2c6xrC9i5waKTSfi6c3aQc2AXuecDTqxDyGFWT629OQlYL8Sapge7K4SUlTlIHJfpK0gdFxL1b&#10;Nzh8WCOw/s4nttqc3LpnZdJME7/mNampr6nTW+g20IDX2U9TA+t1yEt13gIb38aykPFXI7OWRU5i&#10;CWnVogXEiaM9wyK2H6a75cd9byyLqnK9c3YyJrrGj+ntzJ6tjQ8dOqIaOomlm25frgmBtWPHDjVS&#10;SIgW3aLehLhq164d8ePHf+dILIfNyLPb5/E+fRSXw0sZ1awxTRoNZeHOI7i6euN2aB2TulWjfocJ&#10;7DgfiN1hx/bsHNsm9qBDx7Gs9n3KrTNrGdOxKF0nreSgiysHtyxjTJt6tOu/ghPKMR9d2sqg8llp&#10;PmQ+W/e4qOdwwu0MN55IdJT27lTenjy/c4plI7pRr+8kDrgcUdq5sPfgbpZu9OBFkDL3DfBl5cB6&#10;NBuxksuPQgh8dIQlA9rRptM4Vrpe42mwhdNLO9Jr9DgOXtZILM+lbamZOyaJ0hSm1YRdeD+2KEfS&#10;cHnrABq0a0rXdedDl+jQoUOH5m/pJFYUISpJLInUGT8efkxno0j6E5xoXRG2d9Mib97AoUNQvDjE&#10;jatFb4VxgkMhqVnX7lho0d5MtGhOSpWzcu6K6ZMnBD4X+F6w0LKTUU13ixXfQv2WBo6esmC2RN6/&#10;4hsGBcHx49C9O2TPDkmSSAqp9lvu68OHGlkhbSO6r+GgVjU0awTU0+vw4Cz4+6hEiBpVJQTV3TNw&#10;x037/eiCJswe/EgZwMEaKfZOB9KaCWGq+IKKs6sJx1erBhkzQtKkkDWrFl0mhQakUqLBELrhWyD9&#10;JcUGRk0ykj23RRVx//kXK/1GGtQ+flt/fioQUnPCZBv/+8pBgSImNu+LnMSSey+En/SXpFkKsRkG&#10;cj+uuRA4oQiba9clWeyH5MihjY1/8HrRoSNS6CSWbh/LAgMDdfvAFhAQwPXr19U5akT3YOPGjdSq&#10;VUv5LpXQ7QNa4cKF1UinMWPGvJ3EsinvpidPef7CgFXmgfL+svqyZchABg1Yh+dTLTLdbnjExR0T&#10;6NK6A8NWuuFvMHL35DIGdW7GgAUuPDQ68T+zlol9qzN5zyVMys5shtscW9KD9nW7s8T9jkpiDaue&#10;lwEr3XkQ+FrqnsOGxRDIY/8nBFrM3PXbzPgmbei50hujTb4PNmWe+ly5jieKH2T7i8RqOmwpvle8&#10;2Da1LW26DGL+Ll8CDFoV7zdJLK/lHWhTIxu5M+ckZ/E2jN7my0OzNsm5rJNYOnToiAA6iRWFiEoS&#10;Sxx+0UlKm8aqVoc73bYs7B+iaRK9gT17NH0lIUCWLQtd+AbsyldOKhNWrWfk2++c1K7rIMSg5cHr&#10;+OeQiDaXExbK1QwhRhwriVJYaN3VgN9FqzIOIu/jl0TQ1asaAVlWuc3x42tRWUJMDlFuuUTaSQST&#10;tPvYt0uOLz6tnEtwsBZJNGcOVK8OGTJAggSatpOkt4rW03llziHt3uW8hVD1u2Sl7/AQ0me0ED2W&#10;jWy5zIyZZuDG3U8/Ausl7j200aOvWU3vrVDVwmnviEOmpE9279bIvnTptGdX+ioMRAPNZw33hxai&#10;T8EJJIkToI4RSdf82GNBx38TOoml28ewYOXlJ2PPZDLp9gFNCJIRyuRSoq0iug8eHh7qPFa3f8dW&#10;r179dhLr6Wk2TJ7OorUnuaNMB+S7HxGJJZpZlufurBjcko49ZrDd6wL7pvWhdZshrPd+oGwXnsRy&#10;2B/hs2M4Peq0Y5bLLZXEGlo1F73mH+byXe1cAgNNWIxPuHFyK2M7T2TnrWAueq5hXIMmDFzpy6Ng&#10;meOG/UYIibWifx3q9ZjI6knNqF+/FSPWuHI94NVc6E0Sy3tlZ3r1bMqgnu2oUDAHhdpMZOvZZwhH&#10;dlknsXTo0BEBdBIrChHVJNaAAZAmlZXyGfdwpl1pODoZQp6EtngFEYMuWFAqzmlRLxFBiJQTnibK&#10;VDPw7Xd2GjbRCayohHSlwejg8HELeYoG810sK6nTW+k5NEQVIf87yPYShaPMW9QorPTpNaF+STMU&#10;LanBgzWR9HeJZvqQkCGtPPe4usLo0VClCvz0E0SPrhFYEom1eLFGsoQjZN4CGYte58y07WEgxQ9W&#10;VQPr1zxmZiw0cf/R5yXm6X3eTO2mBv73PydNm9u46x/+/OV+i/bVunVaxcjMmcHFJYIUQcNTODaZ&#10;a32LUeLHIySJb6R9e7h9O3S9Dh1RDJ3E0u1jmGgxyX24deuWbh/IJAJruzJhLKhMGOfNmxfhfdDt&#10;3zV5176VxLq/jbGNW9Jj5BYuBGpzh4hILJD3dDBXt4+nS89BtBo+nsl9mzJ0iRt3XljVOdabJJbp&#10;8Tk2T2pJy56zcLn5QCWx+hZKTK78hSlTvpIyv6tL0zbLOHntPO5bJlPrtwbMPBvMjWunWdOvFgXL&#10;1aXS1JNcfxw22lxIrMWdS5Hv15zk+LEUXRftw/NxMK/PhMORWKu60HdoP9YcPMPGEVUpVqAgrcbv&#10;QlnNxS06iaVDh47w0EmsKERUk1g9eigObnILVTJtx7NDSU1oWwS238CmTZAvnxbNIU5xRBASy+W0&#10;iWIVDHwb3UbjZn9PrOh4P0jKphBZW/eYyPOnkWixbaTNaKHP8GCu3/r7/hZfUUgMicpauRJVvFvI&#10;LNE6E6JDyCwhMCRiRyKgwhEeHwgyjJU5FSdOwKxZ0KwZFCr0quKgkFfly8PMmZomlpBxso1Mtt4F&#10;gcEOtu83Ub2hkeRprHwTzU72fCYWrjBx94Hts3OiD54wUbh8CP/72k7HrjaCgsO/B6Rv5BmfO/dV&#10;CqkUaJAItzB4cRd29uRs1xKkjPeQpIltjB0bcfEGHTqiAjqJpdvHMCGxgoKCIqzmplvUmDzPc+bM&#10;IVu2bDqJ9YnY35JYhjucPXYSD9/bvAjVa4+YxJL/ODE9Os6CYe0onrkkTTqPZ++dQMx2KTSkkVhD&#10;6qbnzzKVqVe/AXUbNKNpz0msPn6Jp2bluJe2MrBMBmp1HM7MBcuUeeg6Nm3z4rYyqXt0+zyuO45x&#10;McCmPKuB3Du7l2UL+lEmWynq1mtF70UHuBFKZgmJtaxzMQplSk306BlovcSd88+d6hm+REQkVr/h&#10;A9jk85yn1zYyrl5RihVpx7SD1zizqb9OYunQoSMcdBIrChGVJJZEsXTsCMmTmKmVdSO+nYqD73qw&#10;hWcupOJbzpzw888aoRURhMTaf8xIwVIGosW00LTVm96yjqiASk6YHMxbZiJnAU2U/IcMZroOMODp&#10;Z8Fq1SYT0u5tkPvv66uRHI0aQaZMEDMmxIun3ev69WHoUFi+XIveunUL5UHWSBCJ8BGT4Sf+p5gc&#10;7017uU7aiYk4uxBjonGlzHfVNNUFC7TjtG6tCY9L6puIkMeIoUUP1awJo0ZpUURCXsl+/w7a8Z2q&#10;gPvFqxYmzjJQuLSZOPGtxIpnpUAxI0vXmHj0RJmcabOzzwqb95j4JX8w3ynPWc/+ZowRVACVPpAU&#10;Uek7Eb/Pn1+LcAvHFzy5gm1lA061KUu0b8ykSOFUI92krQ4dHwI6iaXbxzCdxPrwppNYn579LYkV&#10;waQqYhLrJZ7jtqg7tQsWpuH4w/hblfXK0pck1vBmv1GjdQ9GjRnLuKnzWXXgIo9CLEqbkMg1sSKE&#10;CWPgJQ5MmcTYwW2pXac9vcZv42qgiRfPfVnZuwq16jejQ80ClKk7gDn7LvHIqMx/lS3FIiSxRgxk&#10;s+8L7I7HXFw3gualSlCq6xzmTupInTaNdRJLhw4dYaCTWFGIqCaxRBQ7WSIzDbKt4VyXInB+m3y9&#10;Qlu8ghAZv/6KMjHRUgsjgpBYu1yM5C1qIFpsC83a/UthPF8oHj+1MX2+mV/zmfguuo3EqU206mLk&#10;lKdFJbnelZyRaJ2XZFabNpr2mehlCYkk5IdE8FSuDJ06wbhxWpTW1q0aqaT4Z2p0jzIPwt9fi6YS&#10;gkrIJmWupC6X9bJ/IcI2btSiqSSNtUkTKFkSsmTRNLokGkyiriQyrFQp6NxZq6J4+rRWlfAlUfZ3&#10;kBeOaFsFBNo5dMxCx55Gfsxq4pvvbKT8wULNRgbWbTMRYpSJ2bv10aeGVZtM/PBLMDETmOk/whhh&#10;lUq5NOUVoUZbSiSWVKWM8HXx8CyG2RXY1aAmX/3PQerUsE15DfxbUXg6vjzoJJZuH8N0EuvDm05i&#10;fXoW9SQWXN05kk5tK9F+9TksqvC6Nvd6M50wLN5CYinbOuw2rBYrNuVgDql8aHs5R1OcyMcerBvc&#10;kTLFurDq/FP8H2vC7k0GLcR9/0r61ylB447j2ex9j2DZXtns7SSWE+cjX9aNbsQfRctTpWIxfq/X&#10;SCexdOjQEQY6iRWFiGoSq2FDSKw4wk1/W87FroXg4i6UL0loi1dYtEiLkJEInV1Kk4hgszvZdsBI&#10;jj8MRP9eKunpXvCHhJBUD5/Y1YisXH8YVZHy+EnN1G9hZL+rmYCg9xsbEll17552f0Xwv149TQdN&#10;RNSF0PrqKy1C6scfIW9eTSBeorUk/VCIkr59NXJKhOKHD9c0tnr2hHbtoHFjqFRJGz9CjMm+RJRc&#10;0gQluk+Is1q1oEsXmDYNDh/WyLD/z/CWSLRL16zMXWqkXDUjseOb1fTWzL+Z6DvUyCkvc4STts8J&#10;y9aZSJ4hmDiJTQweGzmJJbpWEuEmpGTt2qEr3oS/D88nlmF51ZYqiSUkohCOMh506PgQ0Eks3T6G&#10;6STWhzedxPr07LMgsWzBPLnqwY7lu/F+bML/9nlOnryIf5BJjaqyG57gs2Ectf9syVTvR9wOJbGa&#10;jVjF5Udmru4bSc/aNWgxdBnuD4KwKOfytySWsuyu5yoGVctH5oTxiV+sgU5i6dChIwx0EisKEZUk&#10;ljKXU1O1EsY10TrXQq50LwiX9ip3LLxDIVE6QjZIStK+faEL34CQWJv2GPkln4GY8c206WYMXaPj&#10;Q0B5rpT77+RFoIOVG42UrGwgfmIrceLbKF3ZxPSFRi5ek4p77+Ygyv7El1SGmPLgaZpYEnUnpFK3&#10;blCnjqaZlSOHJrSeLJlGaongupBcL01SEsVe/pb18jthQq26oIwhIbRatNCILom2krRCEWqX6C2j&#10;Mmwk7fB9/FqZ5Mh1XrpuZeUGM606m/jpFyPRY9tImNxCmapGFq4wcvueDUu4idXnh8VrTCRJH0zc&#10;ZCaGTjBiioTEUuatqr6YRFdJ5Fs4SKP7XjweV45Z5bqqJJakcJ45o63SoeNDQCexdPsYppNYH950&#10;EuvTs78lsYKv43ngNB5n7yG1cuTT/yFJrAGl0lO5WS9GTZjKjBkzmL1wKQfcPDi5bgoN8zdj7tlA&#10;Ll84zvqFi5gzbYbaZuqE8Qxs24nWPRdy7EkwTyWd8DUSy2q8i8uCPtSpWJfW47bi8+AFR9+BxLIY&#10;b+GxZjgNf0tHvLw6iaVDh46w0EmsKERUk1jKbogfx0SHvHO43qMAXN4fofc6fboWgfPnn1qUTESQ&#10;FK512438nNNArERmOvT+yGXuvgDIrZKPc3CIg617jdRtZiRZagvRY9vJkN1Ep94mDrpaePbCprZ7&#10;F0gzMYnEEUIpMFBLE/Tz06K0RC9pwgTo3x/attWi+STKRwhRqRwoqYdCUklVQVkuelutWmnRWhMn&#10;aoUBTp7UooQk7VAiAiV17SVx9Y6n+Rdk3F27bWXDdjMde5rInsekEnmifZUtt7Zs7xEzQcEOlfST&#10;F9LnjkWrTCT6IYT4yU2MmGyIlMS6dk3rfxHIl9ThcJBGd8/wcGw5ppTurZJYkj6q+CE6dHww6CSW&#10;bh/DdBLrw5tOYn169rck1vX1jOk/jdmbfAlQ3l0ym7Db7uC5dTNbNrtxMyg8ifXQdwerlk9jxel7&#10;2OyvSKyAm27s3TCTfX7+WMP9AdVMoL8X60e2p0fXrnTr3kOZF/agz+CRrHbxwvfYbmYPnsfBu2Ze&#10;BD/jltde5g8fRE+lTY/ufRk8fBn7zt0lWDmeyXCHU5vnsXj7KTWiy+mw8vzaUVZNGUuvMRtwu/WM&#10;C8dXsn7Xbs4/MKnz39unVrFx+2Y87hhUEkuu1OmwYHlyln0Lx9Fz5AJWu9/XTlWHDh06FOgkVhQi&#10;KkksISdEeyhuLCNd88/gZq8CcOVA6NqwmDwZ0qaF4sXB1TV04RsQMmH1FiM/ZjfwfRITnfuHLYmr&#10;48NBuAiZMBw7Y6J9D+UeZDETLZaNOPEtlK5qZNkak1q90GJ9YybyDpB9i4mfKcNNyC0hnBQ/VHmw&#10;tbQ/0b6SqJ/Ll7WIKtHAkkiuO3c0okrIMInwku1k+5dkldj/F5JOee+hDZfjFgaONJIlj0GNvIoW&#10;08oPGayUr2Fi1hIDt+5ZQ8mr0A3/A1iwwkT81CEkTGli9FQDJnP4i5PrlSqUkvIpz64QjuEgjW67&#10;4T+mPBNK9efrrxzkzg3e3qHrdej4ANBJLN0+hukk1oc3ncT69OzvSKyAg0PpPXkBy08/VAks1ZwO&#10;7Mpk7aUu1ZvzJ6ddWadM6KyhVQnVZdJO1bKyqsRW+D8Yhq63mFVf5nWzKsexh2pivYySUjWyXm/3&#10;cp3sST0/5fgvdbNeHttq+audwy6ZCFJ9+tX+5PfL/WunJNsq+wrd7iUhp0OHDh0CeVfoJFYUQV7k&#10;UUViKX1LoUIQO7qB3n9M4m6/fHDlYOjasBBB75QpNXHoEydCF74BIbGWbTDxQxYD8VMY6TFYApN1&#10;/JuQj/WzF3amLQ4hfxEjcePb+OprO8nSG+gxKIRjp6z4P9JS6t5V+P1Tgzi8zwLsnL1gZfTUYLLm&#10;D+braDa+/tZBkuQ2tfLgqBlB3LxnUcmr/yLmLjXzfXIDidOYGDczchJLSEXRGhOdKxHmDwen8v64&#10;eYL7oyowuvhglcQqUEAjIXXo+FDQSSzdPobpJNaHN53E+vTs70isc2u7sGzzVjz8Q19eOnTo0KFD&#10;hU5iRSGiisQSB1cqvuXLBzG/NTCg0Dj8++VUvN592so3MHIkJE2qpYm5uYUufANCYi1dZyJVRiMJ&#10;UxnpM0Insf5tyK2TvzIZDA5cT0u1QgPpfjYTI7aNWHFsZMpppOuAEA4dtXDnvg2z5fNwHuW6zFYH&#10;9x/Z8PCxMmm2gfzFDcRLZCV6LLtKXuUvamLYxBC8z1sJVq5fNNoiGMr/CcxdYub7pAaSpjUxXumL&#10;t5FYkuYZKYklRRxuHOX+qPKMLTFQJbHkneDjE7peh44PAJ3E0u1j2L9JYp122Y6L61GOHTnE1l2H&#10;OObuhU8E7f5rppNYn579HYllNQZiNJmw/v//Jq5Dhw4d/0noJFYUIipJLEnzekliDSw0Fv++v8GF&#10;HYpjG74smZBYIuQtGlqnT4cufANqJNZ6E6kzaZFYPYfqJNbHRIjRwYWrVqbNN1K2qom0GSzESWgh&#10;aQobuQua6NbfwPY9Fs5etPLomQ2rcv/+CrH+RCARY/cf2vA6a2PnXit9RxgoVsFAmp8sxI5vJXka&#10;K3+WMNNPWe5ywqy2NX0mxNw/wfzlJuKnCiFhKhOjp0VOYokmlmiWSYXJCDWxhMS6fpRHY0ozvWx3&#10;RBPrl19QHG9tex06PgR0Eku3j2HvQ2L5erpx9PBeNh04jp9fxG3eZmuHlmfYpOnMnT6B9p36MnTp&#10;dg6c9gzf1s+Xs14nOLB9I5u2H8D1tHf4Nn+ZN27HDrB7h7KvE174+PopyzxxO7qPLcuXs0Kx5Yqt&#10;XLeR3Uc98fKR9a+29/E8jatyTRv3n1CuKey6MObrw1mPw8oz6sIJN098Q5efPLCZvYdcOeWhrH+9&#10;/Wumk1ifnv0difWpzft06NCh41OBTmJFIaI6nbBIEYgT3UDP36dwp3dO8NsANnNoi1cQQW6pcFay&#10;pFZ+PyL8pYn1q0Et/d+5n66J9bEh0UiPntg57WFl1CQDxSsY+eFHK3ESWEma0kqOfGbqNA9h1iIj&#10;p9xtXLtlIyDQrqYafoxpjZxvYJCDu/42Ll61cfSElbHTDVSuH8Kvua0kS2Xl+4QWkqSwkut3E90G&#10;Gtlz2Ky0t2MyR6TB8N/E0rUmkv0UrGrPDRlnxBiJsPutW9C6tZYKLNUlw0Eqkd5x59nE0iyu3FYl&#10;saTypAjv/4NXiw4db4VOYun2Mex9SCyv43tYOr0/dbpNZv9JP7x9w7fx9fbEzXUvmzZuYP369WFs&#10;WP2fadC+O32HjGRMp1oUaNSLwQu3cczN67V9+Cn7OMWxTdMY2KImNRv1Z/Ky/bj7vDqGn58v3u7H&#10;OLh7Cxs2LGP60HY0rl2DjqMXsXL1WrbuXK2c5yCa5ClC+fIVKVe6GGUqVqLnoqOcPBOWbPI8tpPF&#10;U/tRo8tkDpxU9hvBNYn5ep7Cc8tguvaexaqdR/EKXb5lRlsGjhrDos2H8fD2DbedmE5ifXqmk1g6&#10;dOjQ8f+DTmJFIaKSxBJhd4msih/HSIc8c7nePT94rlA8jPDk06xZkCED/P47HIhY+10lsTbtMfJL&#10;vhBixDPTpqsxdI2OjwmZn4g21PMXDjXqatKcEPIWDSF+EhvRY9qIGcemRmf9VsBIs66BbNhp4O49&#10;O0+eOVRCSaJ8PoSPKS8Gq1V5ORgc6rnJ8W7csrNtv4m+Y15Qrs4LMv9qJlFSm5oOKWmD8RLYyZIn&#10;hPZ9gjh83MzDJ3bMli9vArZ6s4m02YLV56zv8MhJLOUVQbdukCQJioMTuuJ1SKMHZwmaVZWNdRqr&#10;JJZEbe3fL0RDaBsdOqIYOoml28ewSEksXx+83E9xTHHqxbEXcz28lSUTO1L11wK0nOHCjv2v1omd&#10;PuPNmaP7WD+6Mdl/zc4v2bKTPfsry5Dye1L8kJYff85Ctp/TkuyHn/it/gBmbT7y13H9/Lw45bqK&#10;cU3L06hJI+qXb0aXdhNYd8QLbz9lvbTx8ebk1ln0afAnv2TJSLp0P5AmVUrS/vgzGTNmpFCNarTu&#10;NJDmf3Rk2sp1LJrch84N/6TvyjMcO+XGqWOvzvnI4S0sHt+eSlnz0Xbm4Teu6QTuXj74+vnhdfIQ&#10;uwYXo8GAOSzddADX0Da7N02jb9MK1Ok4nDU7DmrbnXTHQ9nu5TXpJNanZzqJpUOHDh3/P+gkVhQi&#10;KkksZS6nVi5LHN9EsxzLuNj1D3CfD6YXoS1eYfFi1DQjKb+/c2fowjcgUTS7DhtVgiRabAvN25lC&#10;1+j4VGC3OwgKtqsRV3OWGyhU+QVxkhj531cOvvraQczYdhIntanVDQtXDqTzkAC2HAjmuRqdFbqT&#10;KIJUgTlz1sSkRYHUbvecXMWCSJfRSuJkduLEtfNtdLt6Xv/7xk6C1CGUqxfA6s1Grt6w8TTA/lmL&#10;0/9TbNxlInPeYL6LZaHnADNGY8Qk1sOHMHAgJEoEf/4povihK1/H48tYltXHtUVllcRKkQKWLdPe&#10;Dzp0fAjoJJZuH8MiJbFO7WfBgHpky5SO5MmTh1pSEiX4nljffkusBMlJmuzlcs1aTtrJDmUMrxnd&#10;kLztZrJk/U7279//ly3vV56uwyYzd92rZQdcT+Dm+Spd0MfzAIuHNaFqvXZMXLmP49tmMbhxR7oM&#10;WsI+Pz81jc/P11dp58a+hf1p17EtrcavV/e1Zf4wunRqSYuJ81kydijtSw1izabFTBnTk8Ld53LC&#10;4xibZvehbpYMr523XFMcYn3zLbHDXNMPpEpThkHLD+CqjNfTLhsYViw/Xcb0pX6hAmQO3T5ZskTE&#10;ix2DmHHiKfOEZOqyzDV7MWPjK2JOJ7E+PdNJLB06dOj4/0EnsaIQUUliKfeEdu0geRILtbNuwK9j&#10;ETg+TVnxNLTFK6xbh1p6X6KxNm4MXfgGJNrH5ZSRouUNfBvdRuPmNvXm69/HTw9yrx49teF9zsr2&#10;vRYGjDLye6kQkqexEOd7hxr5FDuBhWRprGTJZqNwcSsV6xho2C6ILgMDGT0jiBVbQnB1M6tpf7fv&#10;OHj4yKlMkELtqZPHyv/v3nPgd8HKoRMm1u0MYcbSYHoMC6J282BKlrOSK6+NdBmsJEhuIWY8i3rc&#10;OHEdJExqJV1WA6WqBzFmipF9h6z4XbTy/IVNJUu/dOxyMZGnWIhalbFrb6vinEVMYinvTyZM0Eis&#10;XLnA318iJkMbvMTzmzg2tcOvSwnSJX5A0iQ2RozQCDAdOj4EdBJLt49hkZJYJ/Ywa0Q7SrTox5x5&#10;81m4cGGkNmvyKLoW+Zp2k7eybedu1o5uTP7OC1m9/ZBKChw7fpzTHj7sHluLQdOWsP7gGXwPzaNH&#10;/YFMXbKTY36++Hq5c2rPAkZ0akT9Jp0YvXCbpoXldYK9q2bRv2U7egyayZr9J3H39Mbb051j+7Yw&#10;Z0RbunRvz9R5S5k5tg89x81nza4NLB07mPalejFh4hD6tutAr7Wn8PE7xubFE+nVpDcTI7iOVzaH&#10;Gcp2zfMXZ9TKfbgcPcjuOX3InK8lk9ZtZO3KpcydMZu5Cxa8to3y77kzmTp9FvPX7VLmfa+0vnQS&#10;69MzncTSoUOHjv8fdBIrChGVJJYyn6NvX0id0kLFjLvxaF8KDo+CoPDe6/btULCgpq2zcmXowjcg&#10;VfHcfE1Uqm3k22gO6tZ3YDB9udEynwtES+r6bSsHj1pYvNxCz4EmytUMIVs+I6nSWUmYyEHsuDZi&#10;JzSTIIWR5OmN/JjVTK78FoqWtFGxkp1q1ZzUqqVYHQe169mpU9+m/N9G9RoOylWwqyRYnoIWsuQw&#10;k+JHE3GTmogZ10rcBHaSJneQLpOyv8IhVGsUQt+hJhYvs7J5h0WZ2Ju5429Vo650vIKrm4kSVUL4&#10;39cO2ne0q+mYb0LmpcrrguXLIVUqyJJF07MzvRkg+eI+7OnP9T6FqJztCEkSGFUR+Js3Q9fr0BHF&#10;0Eks3T6GRUpindzH/KkDaTBsAS4HDnL48OFIzIU9W9Yyo0lS+s7dwY5du1k1pAY/FqhA5Rp1qV+v&#10;NvXq1afPggOsHVGHzqNmsnSbsr/ZrSlerRdjlu7m+EkXdi8fS7dG1anVoBU9xs5n3fb9HDqkHePA&#10;7vUsmT6YzvXrU6flAEYtXsemxRMY1L4BNcsWoPDvOShWpjylShSmSLkatOzRng7te9K+SDv69WlB&#10;o6oNGLDsFG6ebhzctZHlC9eyO9x1vG4H2LdrM0vGjWf9nsPs3baQkS1LEy9nN+buOMiBPWuYOHoe&#10;m13d8QwVuPfzcsNr01ja9p/Bwm2ueL7WlzqJ9enZu5JYTqcDuymI508e4u/vr9mjZwQaLTheI7ps&#10;SpuAJ6HrHz7hebAZWyTzfIfVTPAzfx48CG2v2INHTwgy2ZR9hjbCgc1iJDggBJPdEUaP1emwYXrx&#10;4P/YOw+4LI6tjd+b3PTee683vScmmhi7xt57Q0VQARv23nvv2HvvomJBBBEFREDpKL23tzfe/zez&#10;LygopF1jki/73N+5kd3Z2ek753nPOUOW8nwGGbkaTGXS2IttmDXZZGeW3M8R89ws83akkHWy6PLJ&#10;zSp9dz4ag6Vcfa7BakRbmEN2XhEGi+MHeLtd5K8vEm2Sj1aU+TrhJ6/r0ebrkJEXKsgNu82CQZNP&#10;pninTnoO3JBI1s2kLSQ7Ow+NWbT9TZnYKRZ56AtzS+ovyp+nEfW7Ue+TD4p0BVrxnRF94bhYAtF+&#10;2gJySto+PTufQr2l5F552EQfFBXkkVdkELW7XqdiixFdQSY5hXrM19rejs1a0mcW27W01yHbTzyX&#10;r8VgEv1RclXGYbUateRmlxljGRlkF4p2lHnf1C+y/nlkl6YV/Sv7oSzkeCy8Nh5zKRDj8VoLFVuU&#10;+l97PiNbqV+F41WMJYuugKzMjOtlK5GMzGxytY55UGyzYijKIbO0T8SYlGPuphxlXWwGUbYsMkrz&#10;yipAaxLjrySJhEVfSH52yf1MMd/0N8437fX6Zcj5Zqxkvok+segpzBbzoPR9QjKyssWYLzvfKoMY&#10;ozYjRZmFGOQcKrn6T4dKYt1C3GoSa/JkePVlCzVe9+OMcwM4MAjyr5akuA4ZB6tGDXjkEVi5suTi&#10;DZBkVVSCiU49jdx1t50GjWwkpJgVqx8Vfw8YjMVcSbFw+pyJvd6S1LIwYryJhm10fFJNy6vv63jy&#10;JQMPPWblgQfs3HufnXvutXP3PVKKuUvKvTbuvs8q/itE/C3vy3T3329XrLwef87EGx/p+KGhFpcB&#10;BuYttrBlh4WDx0ycDTORlCY+Ov+gIO2/B5FxZjo7G/jXv+y0amfhsvi7Ikhu4PBhhxuwjHW1dClo&#10;bzw0VJcDp2aSMfobRteYzVMPFVCnDly65PgGq1Bxq6GSWKr8GVIpiSUJn8ObmTtvCqNat6Jly5aV&#10;SHs6dPJg8oIpbDpyBr9jh9g8vi0fNvNg8MjxjBnmQsfaX9B8/F62zXSm07BpzFu7iSUuLeg8bjkb&#10;Dp/iwJqJ9O7vSvsGX1On9vfUadJC5NucZo2b0LRpc1q0lH/Xo+p39ajXqDWd+w9i6ISZLJw7halT&#10;p94ks5dOY/yQobj+OIB5a2YxcYArvTtMxGvPIZZN6U/n9q3LlL8lLZo3o1mThjRpJv7dokzdWrdh&#10;6JzVzJ/aj3qt6vLVJwNYs/8YR/avZrRTHyZsO4l/qDzRMJzQs77sGVmLH50mMn/nqWuB36WoJNZf&#10;T34NiSXJHrNQptPPbWfehAH07NWLXs4u9Bo6n82nY8mTRIVIV2wVe7Sg7YpVoEzTw2MCC/aEkKq9&#10;+UAoCU1qOHtmdcO1dw9HnkIGjprMgfActGLbIt9rNeWTeMGPvYsPE1boIFAkJEGlz0vi7Epnhnj0&#10;pKdrf9wnbyYkQyjZNkkKFWMszCRs20hGDhD3e/elz1gvfKIy0JUQIiZdHlGH5zFpqLjv7IzLsHls&#10;DYgjX9TnJmRe5OjaSQybtQa/RBMmobsUW7O4fGId8ycu4XBYpqLnSPLJbEwn/JgPOxb4ECMevfkL&#10;ZseYHUfAptn09ZjD0WQjmnLcix2LJoOwvUsZPmQGu2K1FNywjZNto8uLw3/jNIa5ybZzot/MzZy8&#10;nKWQGHJ/5ugTAwZdFEcW7sD7UATXzRCKsZmvcn73UsY59cS5V0+cRs/D62QcJqtsn5JkJShIPMu2&#10;5dOZtiGALNE8CukhylBwNYSDC/oxfk0ACQWSALJhE32WFif6bJE3F1LyKUuL2cX33GYupKjorOj7&#10;vZy9lIZQNx0QZc0O3cukER5079FTGQ8ubgOYuMGXxFyTUp/rsIuxEcPJ1bMYJcrfS5Z/wgp2B6dg&#10;KdEr5Xi8Ksaj1wQnMb56ivE4icV7Q8hS+teOTZNE8N4VjBJ9L5/v0W8EMzb6kVhUQbgbk4YUv5WM&#10;HOyulEuRnj3p3rULPdyHM+twvEIgarMTObVpPIPdZZl64DZpIycup2MoxxKJ/rGZsKQHsGHyCPrL&#10;vMR86u65hH2hVyksGZ82i5G4E8uZO0rMD1FGp4EzWHv8ErnX5puZ5PO7WDGpZL65jxNr7jmSNRWF&#10;6zGRd8WftaOccOkp28NRhwEjJ7E/NEuZb5VB9pnVXEBO6llW9V7N2dgs1IgiDsh+UEmsW4RbSWJJ&#10;iwwlYPsbNr5+OZRTPZrA1k5iIb9ckuI65GllMjD0f/4D8+fLDXrJjTKQi3t+oY2hIy3cc08xX31n&#10;4shp3T8y8Pb/F8i+S8uyEHjBhPdJIzsPmNi03czqtVZmzLXiMdRIFxc97Zx0tOiio1E7LXVbaKnZ&#10;REOtZhqad9Li1E+P50gj02dZWL7CxoYtVnYfMilWVjFXzGh0jtMQVfx6FGqLmTjVwr/uEHP3BwO7&#10;Dld+EmhQEPz0Ezz5JLi5QV5eyY1SiA83wWspmvQZu9q055kHM/nkE4fV1v+wvKhQUSlUEkuVP0Mq&#10;JbEUCSbg+G7WTJnMpEmTKpGpzJi9kr2B4YSERRDid4gdM5xoNvUoh/1DCDi2nulOtWg/aS/7143D&#10;2XMyM6eMpVnnAczZfISAYDEWDm5k8YbtbNuwmOVzZZ7jhfSj5ee1adSoBwNK3zXbi3Ub1rFh03o2&#10;7Pfl/EVHjKyby32MrbPG0qfOKDb7+eK7YwmTenSlxaQNrFu5gBnTppSU3SEjPLrTvvqLfN99AsPG&#10;XL8+efIUFq3cwvzRfek9fSCtvvJk08FT+PnuY83IbrScvIND/vJkxRDO+m5nbI1GuM/bzL7A6zG+&#10;pKgk1l9Pfg2JZTFmErp3MYOdezNo8myWrF3L2tWrWbtgKoMWbmbnxQxFoc4I3c0Mz864eI5i/urF&#10;TBjcizY9h+DlF1ey8pVHzuWjzO71IR0GTmTJCpGfyHfrrgNcTNFisoJVl0PkzpE4tWxB43rj2Zel&#10;uWZJpM+5QsDagdRv1IGxcxewYOFshrq0oeXILQSlFFCkyeLC7sl0bNeB4bPmMH/JNDy6d6D5hM2E&#10;pBQqFizRx5fRv2cHBkyYxsKVcxnaV4zlQXM5GJlV8pYyKErm5IoBNG3WjNFbI8g0WtEl+7N6bHfa&#10;9lnI8dhcZa9qzIrh+KoBtKrVkhbN5hEgHr15q2Qg+fxmRtX6mudebsqiCB255UgEG3mJPsxpU5t3&#10;XqnLhMA8Mm7gJaxmI1E+G1i/egErRbutWTMa545dGTB1F1GZRgfJYTGRHbaPeWPa892bbRk65xjx&#10;Jc+LChFzfD5T+vdg4IiFrF69iLFDXegzZBL7I0X73GBgoE85w6qR7WjYciA7RHcqPJAhk4h9C+jx&#10;XS1G7LxEksaMMe8Kl3eOoGOLBjSuO56dl9IpS2GaizKIPzyTnt3qUOPz/nidjOZapGWzhitH5tGo&#10;ZXf6TZnPClGvdZu2cCAwmmxtWUs3uScoJGzXKEa49WX4uEVi7CxgqFtXPCYt50Ssg2JJD9mhjMdu&#10;7kNZuHYJ4wb2pJ3rSOb4Jom7BlLOHWfbnNnMW7NGPL+cGeM86NxzAOP2RyrPl4PFQH7MaXZt26SM&#10;Uymrli1gQMdaVGnWj8UByeiNBk5vGIl7n16MFcrw6rUzcenQBtc527mUUfYXYitmXTpBi+eyaOEi&#10;lq5dzcoVs+jfvokYv154R+Uo1odJp70Y0bcTrsPGsWDlPEa4dKS1x1Q2h6SJ+WYhM/wAc4Z2xXnQ&#10;CDHfxNou+q9dz8EsOSmp0xuhI/XCJoY2/IQ2fcddm29bdh8gLKkIY8UGeAosRaKfD82lT7fGvH+f&#10;E6sDE7g5sNA/EyqJdQtxq0ks6Rr433dtvP9sDEe7toAVtSEluCTFdURFQdu28C/RG2PGQEFByY0y&#10;kGuPDNY9Y46FBx+x8Mb7JpZs0FZ4cpqKvwdkn8qPtrSmkx88eQKlRYjZXExegY24qxYuRpkJiTAR&#10;FGYiIMSE3zkjJwON+J41KpZVETEmrqSaycmzoTcUY7Y48pF5Kr9qiZdc+26p+FWQ7bZ8lYV7HjLy&#10;yrsGZi+70bzqOqKjoXdveOABqC2md0aGo1+vwSZ2VrE+mOd8RWzfj3n50STefNOurA3mn/nlRoWK&#10;3wuVxFLlz5BKSaxzQnFZOh6nzu1p2aIFLX5WWtJKjNvhS/dyYN8O1o5uSvu5pzh65gIBxzYxo2dr&#10;XBce5MjRRfRv3ZIm1RrQYNgKdp08T3h4OOEXwwgLu8jFMPHfCxe4cOG8kG1MaNqXoUNXsE+5JkWm&#10;k3KBsItnObJpDqNc2itz5pr0GcHE9evLkFiBhJ7exbq5A2k0eAMn/c9xwf8wJzbPYfz6k5w+G8LJ&#10;3cuY0eNDui09z3FRZse7HHL+7FmO79vE9v3zaPfNUDYd9CMo6CTeK4dTq/U0NngHiPF8hlM7ZlH3&#10;pyEs3nWCIFGnsm2pklh/Pfk1JFac3zLGDO+L5+wdBMdnobNYsJhNWLJj8L8QTpgkhUypnF48mv5O&#10;w1jjn0CRSUPmxZ1M7evGsFmHSSlZ+8pCklgLB9dk4s4QcoqMWES+VqtVCT+iyYjCb40HziNHM8ip&#10;G20aTypDYlnIjfNlXb+q1BrrT3BqEUV5VwjbNpxv3x/M5tBEElOCWNe3G10n7iJIlK+oMIkLu6bT&#10;rN5w1p+OJ70wir3j++M8aBHeUVloDLnEHF+Oa5uBzNwSTI7ynjKwF5MTuZfpLg1o77EQ3yvJXD44&#10;m8GtOjJ+VxwZegsFV4PZvaQ/A0YNxrVlF1q1WFAhiWXIT2T33HZU//BDPnmpGYtvILFsFgOn1vSi&#10;ybcf89GLDZhcAYllkyRGTBjRSakUGi2YTSnsmdyV3sPn4hevU/otMWAjc2YMYdyY3jT9vCtDypJY&#10;6QEsH+hCV/c5HEvRYDRrSQvexCLPAQyb7stVs7Wc66HdlEfUofkM696ODvNDyTBZyU8QfTCpM992&#10;XMKFTAO5KZH4bBhHzxGjmeTegdaNJpUjsYwFqQTsmsmAsSNZOK49jb4dXI7EKjYWEr53Bk0Gzscn&#10;KhODHGcWGetWWtaV0QVsIscUH8Z16kzvCevxT9eKdEUk+S1mnMswpnqdJUv879TCkfTvOYIlflfR&#10;WHRkiLV0cr8B9By6n2TM5F5NJDY8lnSx57CINs+95M1MD2fq992otFO5fpPvL7aJ8SnLJESM75zI&#10;7Uzo0RqXmQeIy9dh0l9gSa9ujJi7i/CsIkyWPM6sH0mfXtPZGZzM9S4U+ZgLiT99nrj0bAosZkza&#10;dOK3DKZuPXfGivGXrkvk0BgX+njMYktIOkXGPFICvBjUdRCjFou5ac7g7KqJDOo5DK9T8WK+acmM&#10;3McMd3c8pxxA0nTl4SCxRrWvzZiN526ab9fa9gZYjFrO7JrGmIlDmDSkCx891FMlscpAJbFuIW4l&#10;iSXGNkePSlcju1BcU9jVtiPWWR9DwqkbtFzIzoY+feCOOxzB4OMq/tFFweKVRp56ycCTL5gYOU2L&#10;VqcyFCpU3Gps3mXkuTe1PPyMkcFj9MpCWxHEXlVxG77nHscJo9JNUM79a5DPpYdjX9cczdDn+Oql&#10;C7z6klkJ7i5djlWouNVQSSxV/gyplMQKDuDAutl4DnDD1bUn3drV4du3q9GofVecuraj3of38m3D&#10;DnTu4SruS3Fh6tr97N21gTmuzejt5cfJc6H4ea9mfOsuDFpxGJ/ALYxqUZVq1doycb0PgaFH2bZg&#10;HVu3eXM2cB/LJ42gf+/e9O7dS0grarz7FVWrNqa9cs0ho+euYc8pSRL5s2VKXzo3qE3jbiVl6NyU&#10;qk070GT8QoXEcq09kk2nSkms/tQfvAHfM8GcPbSGVUNr02n+aXyDwji9z4sp7V7k00a96NKj5F19&#10;+9Nnwga8JekVEYjf8RV0rDJMIbHOhwXhf2gFTjU6MH3jYY75HWf3nF7UGbyUnSeCb2pLlcT668kv&#10;kliFUWwe5UyvYXM4Fl9ULh5PWRjTzrDMzY0+nps4n28WewexbhujOTh9EANc53IwoyRhGZSSWJN2&#10;h5GvLz3sySH6nARC989lsXcwJ9bNY3DHORy8RmJZKUw6y+6RjfnW8wTnUoQukX+VkM0D+Lz6ZA6E&#10;JRITuJH+jd2Z7ZtAltzTFBsoSvJmVLXGjPDyJ/DcPiZ3HcDolf4kGkRZ7VYMWQEs6daFweO2cf5G&#10;q3QBmzaZ08vd6NCqE+OWLGP5lF506D6DUykWTELd0qRFcnLfcrad8GXX9Cm4tlt8A4kl6mbRk35+&#10;F+OdWtCmUwvqvNGaJddILHHfasSU5scMp1Z06Nyceh+1ZmoFJJaStkx7FRdEsGG0K54zN3Ah06xc&#10;Sw07yPYDewg5v4NJLYcwriyJFbWd4W170dpzO1EirU3mk3eOPROH0L3zIvxFgWSdysKUHcyBhW40&#10;bjiYA5czOLtzEYO6dsFl71UMZhv67HiCfDYy3/sCcUdmMbD9bPaWIbFMRZlcPLWN5YcC0F1eyIBG&#10;41hXhsSy6vMJ2jaOhiOXEZRYUK5+5WA1wIUVdPixF67zjpNQct+edYJFPfvhPnANYcn+LOrjQd8h&#10;mzhX6oxgvMy+SYNxbjKKA+lir1uufnZMYkx5jXKjTo9VRIgrN1T/Gux2M8bCGA5NEX3oNJSNfqL+&#10;Bg368Pm4NvFk6ZHLFJQwgHnRO5jauS9TtoSQfVMflkL0n0lH0ckpNG7Qj2FrTos5eZTxrXozZO5R&#10;LonqyvGJPpS17s64uy3DJzKINYM96DN4PUFy8Mj5Zorj8OwhDOg1g31pjpyv4zqJNXZzyE3zreJZ&#10;LdrArBd9toVtR44Qd2oxDZ/qwwaVxLoG2XYqiXWLcCtJLHlKmbTSqFIFnro/m6U/9UM3+nWx8B2U&#10;ph4lqRyQcXSkBZa05mjeHM6eLblRAdbvMPDWJzruf9SMyyA9RdrKpo4KFSp+L474yRMKtdz9oJme&#10;rmIzYqqYCDCIj+PatfDgg/DKK44YWWI9Lo/8JJHhKIwjnqL9x7t49bkiunZ1nG6oQsWthkpiqfJn&#10;yM+7E0YollIXg33xXjOMHt2ms/GwPwEn9jC//aN4Lj2AT6AMan6O8MNezPXazPqNixnd3YNZBwLw&#10;Px+Ez7Y59KvTjeFrj7Bv6zR6Nf6KKs3c8TrgT+jZ5YzoNIQJMzfhf2YXC0Z40LN9e9q3byekPlXe&#10;+Jgvv6xFI+WaQwZOWc4O31ISy5OhA8ey7FiJ5ZT3KjxHeNJ0goPE6vZFN4ZOHMqI/u70FUpeLy9v&#10;Tp85xb7lI+jywxs0nnyYYwEh+O1dweS2z/N+zXY0b13yrs496Dx0NQdOnyP0RhIr4gJBp/Yxu9Xn&#10;uMxYz4Y921kwxJlRy/fhe+7mNlRJrL+e/CKJFbOBEW1703/mIeLEfkHyBeUsUkosZQxRhxjX240e&#10;0w8Tq/gmyXX7KicX9sGt41C8wpSlrxwUd8Ke79O6z3Bmzl3AokXLWLvlOJezZCDvkkTmAi7uXHwD&#10;iQUWTSaxRxfTzcmNkdNnMW3WNAYM7k1vr9MkpGUSf3A+LVqNYXVEaglJYkSbc5JZNT6m1wRvDm1f&#10;Rd/uw5iw9yJZxVIPsWHUhLChdwOc+y3maKLyUDnIQOq5UXuY1rcFjarWoY1TH0btjCLPWlw+7pU2&#10;niPzZtxEYtntJvS5ERye7cr4EYtZuWAUDd9te43EststGAvjCFraleH9F7Ji0WQ6Vu1UCYkly5tE&#10;6P7trFq0iIWTJjJuxBw2HIskyyCJiZJkxSLjzKNMbnUDiZVxgvm9u9Om2yyOJhVhMJnJjdzJAueG&#10;NG47jSMpN5NYUEDiaS/GtWxInwU7WTJerCdDViuEn2iC67AUknx8zk0k1jVYtRTHLb6JxLLo8jjl&#10;1Y9arTsyZMIsMR4WifXxDNHpDvL0GpllE42Ruo+hTdrSbdhaTqdKSywLWedXMLxJHTq4Libw7F5G&#10;9OpPzxmHSXA8JZCIzxwXnGt2xuuCGFrXO0b0rYarZzYypncvusw6Qb64XPHOw45Fm06czyzRN3UZ&#10;sM6XhDwxMYwF6A70p0m7qawNukLpNrogbT9zOrdkwFw/UotKLpaFrFexBUNRAqemduGnjuNZcjSK&#10;7JBN9GjtwbCNQaQqCWVho9k5pDXOncexcd8Rpvfrh9PUQ0Qb5HyTbZPMqaVuuLcbwJIQ+UxZOEis&#10;IQ0+pFnPIcycI+ebFxu2BZFQqC8Xt6xCmHLIC/ZSSawboJJYtxC3ksSSeoMkp+rWhSfuz2f095PI&#10;HPgahEo/IkkLX4dUhBcuhJdegu++gwMHSm5UgIMnDXxbR8edd1vp2M1MfoEapFuFiluNiBgzHXsY&#10;uOfeYpq2tBCfrPzMdxPk1PP2htfE1H76aVi8uIK4WIYCuLAZ88gnGF99PK8+kUbVqogNrmOdUKHi&#10;VkIlsVT5M+SXSKwLZ305umYaQ7p3x3n+NnzOBBN0A4kVFniCwBn1+KbdYIZOGIKr20wO+mxn+cyJ&#10;DOndkTq1XFi8dhnDujSnXoOaYi/UkqHL93Fq5wR69R3DZK+DBIt3hV97r4wptZPJzd0YMWIVB69d&#10;L5VSEssNp5bN6eo5jnHjhAzoTv0O3Wg8foFCYnX+oCXdnJvRvGV3eg9YysGwUE4fXsNMj6Z8/OkP&#10;VG3hwtTlu9izZQmzen2E04oLnKqAhIq4icSKIDToNHvndGfsko2sXDmNwYNmsNnbv1xA91JRSay/&#10;nvwiiRW8ENdm/fBY4qso03K3nhsXwLFdXnh5SdnLqbBkMqO9GTdsOG4rAkiTAa0UCiCNgJUD8XSu&#10;nMSa3vFlvm/QjI5dutG9uwuDR6/idGIBhlL1pRISy6zNIe70eqaN74tLbye69nSmy9DJLNh2jquZ&#10;WcQcXUyrPrPZG5OFQ2Mxo8sLZFnzz3Cd6s2hnWvoN3gy847FUFRKYmkj2Tm4CW6DKyaxsItCGaPY&#10;N7ETX97/DJ809mTXlRsIHIlKSCxDQSLBe0bg6uzCrlNB+G2cTpMyJJZJk8alYzPo3roZa4+eJ3Df&#10;cnr8DImly4vAe854PMSa1L1tf0ZNWchmvwjSiyzX9arKSCzSCd05jeFdeuAxZI6YjytYNncgrs1r&#10;0rRSEktUPysM7+V9qFmzPT179WWBfwVHVf9eEstYxMUDcxgzUNRH1Klrt8bUbt2HEStOkJxnKKMr&#10;yoIlcXr5UAZ07sOQUfOUsbh0tisdvq9Op1ISa+ho3L0CyHY8JJDK6aUeeDS7gcQy5JAcup3pY1zp&#10;6zaNjYHpJTcqgpHcaB/WdvqOGh3Wczwx3xGYXpJYhwbSwn0puy6mXatzYfoxlvVpy+BFlZFYxRjT&#10;w/HZPYM+bToyeI43IVfy0F7YQo8+4puwLxxHhB5Z2CscHN8Rt97j2LhfzJ2Rw+i3/DSpynyTbZNB&#10;4BpPhvSonMQaVPM1vqvVuGS+9WXY+D2Einl1Ux/dCJXEqhAqiXULcStJLAmpO3TqBM8+psHp09Uk&#10;9PsATs8RC/T1JUFCvJZt2+Cjj+DNN2HNmpIbFSAk0kSbLgb+/e9iGjW1En/FIspZujCpUKHiVkDG&#10;JJsw1cIDD9n44jsjO49UHtxdWk7KEwcffhg8PR1xscrBZhH7hXPYprzGvnZteP+py7z2WrFCVqsu&#10;hSpuNVQSS5U/QyojscLOB3Bg0xJmTB7FqEFuODnPZtPJM5wPDyfY7yAb+r5DK+fBDB4pLSEGM7Dh&#10;a/zQayLDBjjjNmMV/sfWMKFPDzq3a0+b7v0Y1r0LTduNYNKKFSycJhSq/p6M7FGfxn0nMGPZelYs&#10;msXEiRNLZJyQviWB3Z3of+26Q2YtX89+3xNsnuJCu5rf8mOzNrRpI6RRTT6r3+YaieVac7hQik8S&#10;EHSOc+dDOXfmKGtnudG3rzMDZyxmkktbunSX7oOdaPPDS3zfbRxDR5d516RJzN10CL+zftdIrFVe&#10;S5k7fyYTJoxn3JgRjBwplPMOdajeuD1uQ8cwQTw3fdEG9p4I5IJoR0nMqSTWX09+kcS6tIrBrVzo&#10;P/cIiYq1EKQEbWHFxN6ivxvw1XvNcZl1lHBpieU2AOe5x0lULLHkvj6Ts+vGMm7gRDZVEGtacScc&#10;+CNjtwSSkl0g5p9WrIVGLMrpbCWJKiKxbEYyIo6zwKU9zbxOE56SQ35mPGEHJlG7WldWHA4jcPcC&#10;WnSayMZL6SUnqUkSK5TV7WsxZPExfPasom/vUUw5GEluCYll0kazb0QXho9fha/D/KUcpCWWJu4Q&#10;cwa15Lv336FWw+aMP5BK0a+xxDLkEX1qMx49WzJ423lS0mIJ3V6GxNJqSQ7ez7gBnem68jRxqcnE&#10;+vwciSUteKyYDXq0Yt0qSgpg1cjutOw7kwOROZh/kcSSJz9e5fyeFUx0dqGPqysT549n/ODRuHda&#10;gF+2GXMFn157cT7x/stw+uwTWvRdTlB2BTFXfyeJ5TiN0oBOq1HW4oK8ELaO60O9FqPZfD4Zw7VB&#10;4egvizEG3zXzGCfKL92op6+YwpB2AxjmvpKQ0L2M6OtJ73nHSXY8JJDBmZWjGNGpD5uiHSSWNjOG&#10;CztnMNGtM+2GzmCDXzxFhlKq9GaYCuM5vX00bep0YpV/Ltl6MVbljRJLrKbdZrExOOnaiYtFGadZ&#10;M9CZcWsDSa+gqbIjj7BnrifOri64L/Ym9KoY42YDWmmJ1Wkwo7cGl5woKUdRMken9mH4oBliT3+E&#10;6QP602u2D/HXLLGyObdhAuPcR7P2pjPYStwJ29VkxJrT1+eb3oS12EBhZhR+69ayTijwa9ZsYdf+&#10;81wV8/gai6CSWBVCJbFuIW41iSUxbBi8/pKB+m8e4WLvb8BbXMi9bpwpIXQOsRGH6tXhkUdg1iwx&#10;3Sp5dUaOFc8RFv79bzvfVDPjc9pQqauTChUqfh/MlmJWrLbwxHNmXnrbyOSFlR+IK92GZUy7u++G&#10;1q0hQUzva3sFCflHXiL2Da2I9viWBm8d4bmnjUIBcsTDU6HiVkIlsVT5M6QyEis08AQb5w7DbZBQ&#10;Ar0OcOpUECFhFxVSJvzcafxXD6Vn966079CRjh3a075lY0Ys2IbXwnms3utDcMh5zvid4pSPNwfW&#10;LaSv0zjmbTvMifNBnPHdy9pJ7rh2EortjFVs3biasZ596NhR5HVN2tKqWQtatmxLu3LXO9Jn1AzW&#10;eftycO0iFsxewNpDvsp48t23gVkL5jN69Va8N65k9pAVHAw8T1hJnc75HmD1wrHMWrNbIbYCju5l&#10;xdRB9OjantbNG9G8TUdHfUrf1akzbnM2c+S0P4H+u5jktoSty6cy2KP39TQdOtC2dQuat2pNO/Fv&#10;ea2H50zW7D+lWGWpJNZfU36RxMrxZVGf7riNWUtwlkVx67IYiijITCLTbxnODbrTfao3F+N9mNHT&#10;mW4jthFaKNkusW6b4zgyZzyjByzneAUxpiSJtcizFpP3XKTgmunVDaiIxDJkcWn/MtpXH8zqtELy&#10;JOlVXEhOwjbcX32ZIYtO4r1lCZ1/cmd2wBWy5UMyJlbqCSbW6MyUTUEE+W1kcAc3hq4L5KrUQWRM&#10;rJzzePVyY+z0vYRVQDhYC5PxXzOari59GDp+KON71aXVgNVKu1yz6pG4icSyikt+bBzThVeqdGTk&#10;whWs8prHZPd2fPZcFbrNXM/6/fvZOKk3n/3YDs95y1m5aimzhzlR/e3vaDN2Gav8YkkvrDSokii+&#10;npDNY2nXczjL/RPRlG7iKiWxJKyYdIXkZmaSKSQtQqwD44fjOnyvQoxYy+4Dr8FGduRhxjmJcs89&#10;SLqmAhue30li3Qi7VUfioQV0aDuMub6x5JfbmEpIN7z86+UP3cjYvsMZPuMwqYmHmeLkSveR27hQ&#10;2mzmGA5NH0f/NlOU8ViYlcDxjVPwdO7IkMmr8YnJIlfnGOMVwqIn8fR2JgzqTZflJ8kosiCGngOm&#10;AnQnR9Ku0VAWHxd1KhkPefH7mdNjGPP2hpNXxmfPZjGRc+koS8c40d9jMAt2+xOVrcck9u5YjWgj&#10;duLRxIkBi44TLRtQxsQyXmTToMGMGLKOU2EnWdCnN92GbSG4NAadOZFj8ycyqt8ijtw03xwk1ugO&#10;dRi3JfSG+aYlO8GPDQP6M8jDAw+PkUyctYeLGuM1y0eVxKoYKol1C/FHkFiLFsEH75n56LlLnHGq&#10;CTucIK28XbCMnyUDQjdrBv/5DwwdCkUVmU0KyJPn5sy3cuc9Vt5834TXZh06GVRRhQoVtwzSunHr&#10;XiOvv2/goaeMuHpWsCMrgdivsmAB/Pvfjhh4AWLXJed0ORjyIXg1OWO+ZGjVWbzwaDbvvYdQiMR3&#10;/Red6VWo+PVQSSxV/gypjMSSJwaGng8i8GwQ50IvEh5e5n64+Dv0HIGBZ8S6GXBNzoVcEH0bTKgk&#10;u0rTi7QXL4SItOcVEuxiRLi4J/M+S+CZAILOh3AhNISgs4Hl8vo5CQwSeV24SJh4LiQklAsXS951&#10;Ub4/RJT3gnIv+FwIYRfF+0rKHS7vB58jODSs5O+LjjqeKV+P63KGwPOhIg9RbvHs+aAQQkPOcfYX&#10;ynrmrKN8pe9VSay/nvwiiWXLxM9rEB5unszec5GU/BJGwCo068tbGdDcGadp3kTkhLNjbF+c+s5g&#10;b3S+0KlNaK4cw2vYUMZNP0hsBcv47yax9BmE75xFw697MedyLtkmG8XmXNIueNH5uXcZvvoM/r57&#10;mdipM86rA4kXSr7VkE3CSUm6jWCNbxyJCb4s8ehNjynbOZ9hoNiqIy14K2M6D2XO+nOk3cRjmMm7&#10;sIupvdvRcdRG/CODObawDy3rtGTm/itkGawOixyJm0gsExmXjrBycDtq12tE0+bNad60PrW++ZDn&#10;HnyRTxq2o+uE2Uzv34lmjRo67jdrSN1qn/LqEy/zQfWGdJx7iLMRl4kW8y4yRYvGWED61QxyCwyK&#10;tYzdXoD/iqG06zmadUEp6H4ViVUG+mwi9s5lkOdgRu2Nw2CxXa/PDciNOs7kvlXpseQoOVqR/434&#10;nSRWcbFRrMEGsQdwjIViaw4Xt0ylc5/pbA5JRW/MIjEylMiYFApFpte4JkngaDI4t34MTkMmM+dY&#10;ArbCCLaO6kuPfjPZFiP3vxaKEo6wfOgI3AftJsai4/KRZQx17kqveUe5It5rFPvmyvgrUWhM2RfZ&#10;OWEQ7Z0XcCxXh6VsYqseY9w2hrfvzpj1fqRp5cbYQNTBGYzsLcoQlIjekE50cCCX49PIzYhn38jG&#10;NHEai9eJy+RIqyeRnZKlzYIhNZBlLp3pOWYtx5L0FNt0FFzazrTew5kw/yTxOZfYO9mDnv2msety&#10;nmgCM5qkk6weMYxRE/cTfdN8+zkSqxibmM+6ggIKFCmkSPaDPLWwJIVKYlUMlcS6hfgjSKw9e+Cr&#10;r4p5+sEcjnRoQvHqxnDldMldB6SOIS0ynJwcJFaPHoiPYsnNCrBsjZEHn9Lx5IsmJszVicny/09J&#10;UaHiz0Sx+Pj4nDZSpbae/9xnoW1nMxZp8q6YzZeHJKFOnICHHnK4AwsdQyzKJTdLUSy2jkXpGOZW&#10;Z1vrLrz7RDR33VXMihViI5pTZjOhQsX/CJXEUuXPkF+KiaXK/y4qifXXk18kscTHXZ/kw6IB7Xi/&#10;fj/mbvcjLi6OuOhLxHnPw6VlP9wX+RJvMXHl+Fz6undiuNchYqKD2b98KP1c3Vlz+rpDV1n8bhIL&#10;LWkR25ncsBY1huzn2NlILp0/xd5JPfjgw0GsuZBMWl4Svsud+NxpItuPn+fi+YMsGdqRzpO3cyFV&#10;j0VfQPD2ETRy7s+SPf5EXfJj/RQXeg6dhfclRxSisjDr4jm+fCC9urvidTYTg6WYtOAtjG74MfU6&#10;zOVIUj620m9VJTGxykGfwoUd5WNilYM5j/hjZdwJdVqSA5bSp+Y3dF56mYiU82ybv55te/yIEP0R&#10;G7Od2c4d6TV4NeeSdEq/KaiUxLJiKMwi/YroS9mfx9Yztmc3mrgvJUDs6X4uyssfRWKZjamEB4cS&#10;fiFSKdPlyM1McWqP05B1os8M2NP2MLlzHToNXEFQmg1tbjopiaVjcQl92nSi25TdhMqo7AKJPrPo&#10;69EFl4XeIr9Q9i4ejLvHEOafygJNFAene9C1zXCW+kU72qBEEpPTyNM7dNtS2KxFxJyaRI/va9Np&#10;zGbCL8dcSx9/JYnUfIMov559czvRafg0DgeEiHsnmNm3GZ7zdnA5VRQqaT39qn9K7zFr8ffdiuuX&#10;9XCdtoPDF66/W0pqdiEasSeI2jWYdn37Mnb9cTE+A9gytQcugyexLTRXbMnNJPktwWNAZwYuPSDm&#10;WwiHVo3EvY87Xr5XS0pdFg4Sa0SravSft4fQCEedZdmzCg3K4Qw/C5XEqhAqiXUL8UeQWMHBUKMG&#10;PHCXlrVNe6Cf8wNEe5fcdUCulWL/x5AhjlPOmjSBoKCSmxVg024jL7+v5d6HzbgPNSjB3VWoUHHr&#10;IMmqS3EmOjgZ+c/ddmrVsxKbZMJSgX24nL9RUVC/PjzzDDg7V+ImaDFSfMCTyMH1aP3BLu7+j0VZ&#10;G+Rcv8lyS4WK3wmVxFLlzxCVxPrjRSWx/nrya0isYquBgqxLHJzTj071qvDdd9/x3bff8t3Xn9N+&#10;+AqOxgglWIlnlEHglkn0bVqVb6t+x9ct+zB2Ryg5FbmcCeTH+7NxeleWHoumyFgZiVVE9JGNTB+0&#10;Bt9cbQmJJS1Hcki/vJMx331PnW++5dsqtahVZxjrI1PIslixFZsozAxh89DmNKlRhSo/1qKG21yO&#10;XcpUftCz263o8qI4NLs37etU4dtq1fihxxjW+iWgL+cb6ECS/3KmOLWk36S9ROilq50di+kqgZvH&#10;0aVpH6bvDb9OBOiSOL3Wi7EDNiLja1dYM0MGlw+vwKVefzbF6JEeYeVgLiDpzFZGtBvM8gsFZOt1&#10;pIdsZlyX1nhujueKaIukkytx69yEb2V/fPc17rN2EJioxyz2eXJfp0CSWDn+LHWbwcI1Z0gquSxP&#10;Gry4ZyaeLeSzQr5pT//puwkp0isB3X+GwxL9doal49sxYpM/ebqKSCwN6YFrmDpwNcfisrgphVVH&#10;8dWNTOm9kD1nE0pilonLxgLC906nV+vaSpmqVvuWzmNWc/JyrqNOmcdY6tmdwVO3cjEzjzMrPXFp&#10;JMdiNTEWuzHa6ziXZUy1km6wmtI5u2Uibo2+Fvl9w9et+zFpZzA6JRhWAr4rhtLy2yp8KcaP0gYl&#10;0qz7ANaGC526zL7WmJ/MrtHVqPn1h3z06ZdUkeO/JH3Nph3ovykcjdFMTsIpVg5tR4Pq34h731Bn&#10;yCox5jKwWgyQtpcJnZoyev5ugoMOMLZFPap+/hXfVLn+biluc3cSnG4T7ZHEsSUDcKr/jRif3/Nl&#10;h2EsPnpZGZ+O+GGZBG2fgntzMd/Ec18378WorcFkFVU03/RkXN7PpFZfUO2br66Vv2azTkzbE06u&#10;Yjn2MzDnUxCxHedvxrH3QrJyeqMKlcS6pfgjSCzxDaN5c7j/Lj2TfhxD5qgvIWyzWBjL5y1ezZw5&#10;8OKLIOYG+/eX3KgAvmeN1G6q49932mjbyUL8FVUDVqHiVkJuYAo0NkZPtHDfgzbe+cDM6h069JW4&#10;7krSauZMePJJ+PFHB3l9E+Scv7SPvBl1WdWkD08/mMszTxczf74aG0vFrYNKYqnyZ4hKYv3xopJY&#10;fz35NSSWpDSKbSaKMhKJjQwjLOy6xCZnUWRypAErutxUEqMuOu5HJZKSb8BayRpuNWrISUsgU1qC&#10;VGAlrqDYiqEgh7SkbIrKubhZhRJfQEr4RSKVsogxFplEnklcV+5LostAflI0l8PFfenWm5iBxmi9&#10;oU4J1+oUHpdCjtZUcr88jEUZpMRFk5hagEGUVdbIbpfB4lOJj04gNVd3PZaSyFeTnUXK1RykUXuF&#10;NSs2i3pliba6So7BdvMJh6LeJk0uyXFJZOmsWMQ3w6zLJTU+lqQcoxI7yVyURULspWt9kZiez02c&#10;knS1s2jIvJJORk7ZU+hkX6WQeMnxbFhYNFfSRN1K7v4cZL9lpsSRLPKTQfhvgl2UVZNN2tUsCo0W&#10;pa3KQdy3m3JIFf2RXybukgxUL8sUGxVeUqaLxKbkoCk9JtFSSGZSAkmpuegsFmU8xl0bj7GkZN94&#10;yl7JeLxckiY6kdR8vXiR6BGbkaKsJKLDS991XS7FiDEpOq6cJZbFRG5SOJFyLN2QPvxSNAlZOmWc&#10;W81acpJirqWLTMqhSB50oMSsyidVjKGUjDx02nxSYqMIvyEvKfGpss5y1FjQZF0lTukjMadik8gs&#10;Ml4bv7J++vy0MvMtgeQ8fSXzTYwXvXh/TDgRZd4ly54iXSNvGoA3QPSNVZ9LYmQK+TrTtT77p0Ml&#10;sW4h/ggSq6AAevWCRx4w4fyZF3Een4P/PLGilw8ULfQO8e7rJxR6eZVfAMoiOd3C0DEm/nVHMd/8&#10;YGLf0V+zbKpQoeLXQvlG2+ysWGfiudeNPPykhb5DdeTmy18g5cevPOT8FXtW3n4b3n3XEQvvpvkr&#10;n8uJw7qxM5Hu1an/X18evt+oxMI7d06+rySdChX/A1QSS5U/Q1QS648XlcT668mvI7FUqFChQsWN&#10;UEmsW4g/gsQSfcPIkfDc0xbqv3WEC72rwsHBkF/e51a6E/n7O1wPpUvhmDFgNDr03hshXZpWb7Bw&#10;zyMmnn/DyOR56jn9KlT8EZBxsX5ooOeO/9io19hMdJwFawXBDuQ8vSqmtLS6fO45aNnSMfdv4g8M&#10;BXB6NgUTv2RDi548/1A6r79uV+JoaSuPHa9Cxa+GSmKp8meISmL98aKSWH89UUksFSpUqPh9UEms&#10;W4g/gsQyGBwnl735hpX3n43Hr3t92NQWUsr7G8lXZWZChw5w553QtStcuVK5NdZ+HxOvfqTlvkdM&#10;uA6s/NhYFSpU/H5k5loZOd7Mv+8o5q33zazepq/0NFBJQknXQEliSYusvXsrCPBus4qJHYBteV1y&#10;Br9GnXdO89RjBiUOnnQ9VqHif4VKYqnyZ4hKYv3xopJYfz1RSSwVKlSo+H1QSaxbiD+CxJJuRjt3&#10;wicf23noXh0723TAsvAHiDnsMN8o+cDJ/8hTzkaNgieegOrV4fhxx7WKEBphokkHHffcV0yzVmYS&#10;Um4K/adChYr/EYrV40Yjj7+g58FHzQwcJQ9SqHhdkMtFQADUrQuPPeY4oCE5+QYiWk70ogw4NQvr&#10;hBfxatyPd56MV6yxNm1ykF4lS4IKFb8LKomlyp8hksSS/71w4YIqf5CcO3eORYsWqSTWX0hUEkuF&#10;ChUqfh9UEusW4o8gsaSbYOkJhXf8u5iptUaSMeZbOL9GaMimmzTWDRvg44/htddQjt+vzKUwK8/K&#10;pBkmHnzEysdfmli360aTj78uZH3k6W+SIDCZizEYi9ELkf81mIoxCpHXzRZHGplW3Qeo+LPgG2ik&#10;ekOtcpBCszZmwqMqJ4ylNeWUKY4A7y+8ADt2IBbaG+awVTyfcg67V11iPb6kxXt7eeZxHU2bQmys&#10;Y81QoeL3QiWxVPkzJD8/Xwl0u3DhQlX+IJk/fz7Dhg3j3XffZenSpRX2gyq3V1QSS4UKFSp+H1QS&#10;6xbijyCx5PdLuglJ98D77oMOH24mtF9dOD4BdNk3MVTnzzssOB54ALFZQWzUb0qiQJ6EsHWXmRfe&#10;MPD4cyZcB+tEef9cske+W5bBYpHklB2DUYjBjl6ITi8HqkM0GjtZ2Tai4s2cCTHh7Wtgr4+BAycM&#10;HPEzcDLQKK4bCYkwcznWTEaWTXlG5iHzkvnK/OV7/uw6q/j/j/QsK2OnGJW4WO99YmLFBr1CrFYE&#10;aTl54gR8/z3ccw906wYxMRW4Bevz4JwX+skfsLDBIN5+Mp4nnrArAeEzMiqe8ypU/Br800isE2LC&#10;yc2M/FuVP09kP3Tq1IkqVaqo8gfKV199xbPPPquQWBX1gyq3Vw4ePKiSWCpUqFDxO6CSWLcQfwSJ&#10;JZGfD9OmOWLlfPjMJfZ36YR9axfIjBQ9WF7ByBO6rbu7QwFu2xYiIipWaKUS7X/exI8N9dz7gJWa&#10;9U1cSa046PTtgCyjxVJMcroZ3yA9G/bomL9ax7SFOsbO0DFsvJ6Bw024DzTTp58Npx42WrezKsGy&#10;q9UyUeVHE9/VMPFDHZOoi5l6jcw0bm6hZVsr3XtY6TfQwuDRBsbP1rFgjZatB3T4ndeLOpsxmouv&#10;H82rQsUthpxTuw+aePZ1PQ8+Zqabi4G8gsrNpcTSwfTpcMcd8N57sH076G88e0HGxipKx7a+DWFu&#10;tWn/4Vbuv8vA55/D4cOOWHoqVPwe/NNIrL179yoK46lTp1T5E8XLy4uOHTuqcptkxYoVFfaDKrdX&#10;tosPvEpiqVChQsVvh0pi3UL8USSWVGAPHoQPPoCH7tGyuNEgDHOqQcxRKC7/DvnKuXMdrkhffgkH&#10;DlROYmXl2BgxzszDj1p5/V0zK7boFJe8PxqSMCrU2DgXbmL9bh0zl+oYM9nEQE8rXZws1G5o5NMq&#10;Bt740MALbxp48iUDjzxj5IFHzdzzgIW777Fx1112/vMfO3dKubMCEdflfSl33V0snrPy0JMmnnnV&#10;wJsi38+rGqjbyEinbhY8BlgZNsbMhJkG5qzQsdNbR8wVk+KSqG4gVPyvkEMoOt5K9z567n/Qykdf&#10;mFi3o3L3XbGMcOaMwy1YuhX27u2wxiw3FOUfNiv2i9soml2b7a278M6Tcdwr5oazM1y6VIH1lgoV&#10;vwL/JBIrJiZGCXgdGRmpyp8s4eHhFcZxUuWPEdneFfWDKrdXLomPtVyLVBJLhQoVKn4bVBLrFuKP&#10;IrGki1F8PPz4I9x5h41BVeaSPPRLoekuBmNhSSoH5PdOEldVqzoCvM+Z44iLdSMUHbjYzsbtZl77&#10;r5H7HzHTrY+O/AJJ3JQkukWQ+ckT2SLjTOz0NrBwhZERYy207Gjkk+90PP+WnoeeNHLXvVbuvLOY&#10;O+6wc+c9Fu552MRDTxl5/EUDz72h5/UP9HzwlYGvqhuo+ZORpq1NdHay0M+9mEGD7QwYWExfNxu9&#10;elvp2sNKu85mmok01esZxHN6XnxHz6PPGZR877zbIt5TrBBe/7nbxr0Pm3nseQMvvaPjmxo6nFyM&#10;TJ5hZsVGPcfPGEjLsirxtVSo+D0wGGxs2WXitXfFmH7cTKsuesUaS87BGyHni9jDKtaXcg5/8QXs&#10;3++4Xg7ygiYD26ERpIysyvBqM3nk3gJef93xrNgP3/K5rOL/P/5JJFZSUhJFRUVKUHFVVFFFlT9D&#10;5KmcqampP0tiFVvNaONPs2PNXCZPnixkKpMX7eBEZAb6mz70eVwJDubM4UiybcVUtoLrchII2DaV&#10;2dNlfg6Zs2Q1/nEF6IXiYShMxG/tNOZME/fmLmWxTwxm6/XcLPoC4o9MZ/FscX/6POZu9CNJa6L0&#10;PCmrSUvy6RUsmyfuT53JrNWHCU8vxFzBxsSScZFju9ey7nAwV/LlO+zYLNnEnNzNjm3HCEvWOhIq&#10;yCfhbDD++y8itkoi5c0w5cYTemQTi1Z6E5lnxXSDOmYpSifq1E4WLdlBcLao603G8Tb0eYmc37WE&#10;GVNk/Waz5MA5kvNuNHOXGacStNGXi5FpaBwXFVhNqVz03sKSkradss6bgPi8krvlkRfvz4FdW9kd&#10;mIisaWmdNGmXOLnLix1+seQaLSXX9eTER3DuyEWS9RXFWLWgy4vm3P5gEnI0SgkVmIrIiPBhyfyZ&#10;1/p72tzFbDgVS5HxZn3VZk0iaOc6FpWknbzFj7CUopK7DmSGH2bHipL7i3dwPCJdlK4EelH/o1uv&#10;Pz9/AweCEpT63QSd6Gu/rcybNe1a2Upl5pI17AorEGPPjiHvKiGHljBN9snUWSzbHURCnu56HUtR&#10;LNol/wL7vBYxS+YzZTqTvY5zKaMIU0kSidSgTWxcIt8j3rv0AOcTcymrMmdHHCqp3xQmL9zKsfBU&#10;dBWMX3uxgezYAPYsm8q0MmVfvH4X56+K8l2bNnoyoyM5szuYJPHXza2u4rdAJbFuIf4oEkvOF/GN&#10;o0cPePihYpq+e4BzznWw73IRMyymJNV1yBg6Tk4Od6SePSEhoeRGBQgINvFTaz3/vqOY76qbCY00&#10;Y7b8dqVFllEOJmnhZRULjd5QTGKyhRNnjGzdY2L+EjM93Qx8Xl3LEy/p+c+9DhLprvusPPSEkede&#10;M/LfT4xUq2mmRWsr3Z0tuA4w4jFSx7DJOibM1TLbS8vyzdIVUMuR03rOhRtJSDYpVl2yzAaxCBcU&#10;WckQH6SrqWaiEo2cjzRy0FfHyq0asQBp8BynU/Lt1tNCS/GeH+tY+ORrk0LkPfWSkfsfkwSXjX/f&#10;WayQXS/9V0vd5lpGTjCzar2F/UeNoo1M5BbId4qPrKivrLesvwoVlUGOkUuxZtp213PfA1beed/C&#10;jkNiAyvmSUVjxyy+v9Ka6uuv4cUXwdXVYZF5E58g3QqvnMG0viNRbt/Q4K1DPPlgEV9+aRdrkWPd&#10;UMemit+CfxqJJf9b0eZGFVVUUeV2SF5enrIWVUZiWc0FXAnxYcO0QTg7d6FDt25069adbr0GMsTL&#10;m7MphUo6u70YfWY0Z30WM6yrGx6um7hotlJZ8IKcy0eZ3ullvq/flA6du4o8u+E2bDz7w3LIzU4j&#10;ymcZMz2707tHe1q2a8H3rUaxT9wrMloxaXOIPrGaIR2r0aFLG1q3b0u9Zr0Yve8iqUUmLMZCrpzd&#10;weQ+DUTerWnXqS0/NevOgNUniM8z3EQ8GRN8WTKkKT92HsnGc5mYxHenMOkEC/t3pIvbQo7GFIhv&#10;kRVDVjznji9lSDs3+nZbQ5h49sYvlN2u5+rptYyq+wWvftqLjXFGNGVOarfbzWRGHGR2+5q8+Goz&#10;FkXoyL2BC5IEXZz/VpaP70OP7t3o0KkJDTp5suxgJBqhayj9YhLPxZ1m3/axtH3fhfkbz5JW8jx2&#10;HfFBa5jeryudmnWgW9d2/NSpFyOXHSA+2+TQHUqSSmSeW81Ip8a07L+CkFyRt7xvyiFi33z6NG+I&#10;54bzJGmMGAvSiA1Yx1TP/rh3X8qpnOuUkCyTRZNNashOFs8YSO/m09l7Kf0aaWMvSiF000g++KIG&#10;TTp2obPob2d3T6buCiVfX2aUyDA1dg2xfnMZ16MznVqK8ndrQ812Lkzd5MvVXJMou52c6JOsntST&#10;bh0aiTHZjvo/taX7hPX4XikQd41khx5h7YRB9Oomx1Z7GjdtTYchi9gXnaPUvdwYKEoldO9cPPo6&#10;K+NQSqfWjaj66bu8XbMb0/zEuCvM4dzeeQzv3ZTWXTvRoWMrGncayJwDIRSKMXk9PzHm9VnEbJ3J&#10;OLfeOHUTde3chh+qt2Xo+lNE5eiwWYxkXjzInEEt6dKxKe26tKN2nTb0W3SAkHSN2COYyY09zapx&#10;oiwdGtOua3t+atgGp4nr8LuSX77sAsW2fCL3Tabb9/+lar0W1+owZMpijkUXKmFFZN/EBG5k2sBB&#10;9GwyGz/xXJlhqeJ3QI55lcS6RfijSCwJaU0lgza//pqdD56NYXf7zhQvrII97oTsxZJUDsh4OLNn&#10;w+OPwzffwJ49NyW5hpx8KxOmSeLGyouvWZjnpaOg6LcrLTJAukZrIyTChPdxM+s2mRk0ysB39bU8&#10;+4aO/9xn5l//svPv/9h48HGzYpFS7UcLrTqacB6oZdQMDcs2azgRqCcjx/KHWz1J0isjx0rABQOb&#10;9muZuVyD50QNTu46mrS08Pk3Fp59xcTdD4hy/9vOv+4s5oEnjLz9hYa2PbTMW2Rm9wGLElcsO8+i&#10;EHcqVFQGOf9k7LWV60288paJex+y0LKrlqRUqzJ3KoIkoMaOdbgGy9hYvr6VxLoyFMKFTVjnfM7+&#10;9q2o/sopHnvIoASH9/EBbYU/e6lQUTFUEksVVVRR5fbJL5FYmVGHWDSmJ217T2V3cBJKMAKhZJPi&#10;z5o93uy5kCGUaJtitXN8y1Q8nRvy3Uf1aO26ibBfILEWedZi8p6LFBjK6yua1HjObZzHyQwzWquW&#10;5ODNjKvxIT/NjyAxV0d27Cm8nGrxldsOziTnkZsRyr4pnXmr7ix8LmeQk36R7UPbUNN5MT5xuRQU&#10;xnNy2QCqNh7NtqDk69Y6JZCkQuyRmXRp+hMDlvgQry0kYtcMnLu5M21fNPlWG0XpUfhun84Ql0ZU&#10;+W8DmlZCYhkKItk9uxvfP/MmH1dAYln06fiu70+Td9/jrRebVkhiGfKziDy2G9+4DMWKqyjDjyV9&#10;WtFx7Hau5JkVy7jUiGNsXDCQ7q2+480n2zK+LImVf56VQ3vgMmoxp5PlYT4FhO8cz/B+Q1lyKJ5C&#10;a3F5IkQbh8+8PnRp5cT0oxloxH1tog8bxnWlZbfFnM00UZB1heBDSxg/sBW1vvqBRu3mcbwMiWUs&#10;zCDSdx0zRnSiUfUq/FhzDNvKkFi2giTObpnMty5eRGlM3FDl67CJJ3JOM7VDQzxmbuJ8uuytPM4t&#10;68EA98ls8L0q+q+AE5M749RtAIuOx4sxKfprx2i6tO3NiFXnKUJDtM9J/I6fJ1mpqY7EI3Pp3aEL&#10;Lab4ki+u/OzOwmYkK2wP0wb0pOv0I2RjITfBj9ku7eg9dSdXjSb0BRGsGeNEe/flhGWVsTgTaU2a&#10;FI5NXUNIUoYoixWzJp5To2pSpdV4VvuJ9i+6wv7+dWncYyobzyVRZEgl2MuF+s2HMG9fJAVijJya&#10;2YsOXT1ZIOpXYM7l8t6JdGnfl9HrgkVty6OUxOrv1JU53vElV69Dko/hR5YyybMtdb+uQ83601QS&#10;6xbgtpJYcjNcUFCgbIyPHz+Ot7e3slkulYCAAMWs9u+KP5LEki6FMk7O11/ZefKBPGbWGU7RyDew&#10;B3mJF5ePryOP2D9yBL77Dp56CsaNE8tHJSF4pOXU1j1mXnhHBni30N3VQEqa41eGXwOjqZioeAve&#10;x00sWmamSQcd736m4/FnzNz3QLHiIvjQEyZeFop7lWoWmrU14+qpY/4qrXKyYHaO+PBqi9HppSVV&#10;sUIu3Y4TA2X+8pcQGUxe1kFaxGh1xRRpiklOs7L3qIFxs3R0dtZTr6GVDz4z89QLJu55yMI99xbz&#10;0KM2XnrLyA8/aZk6y8hebzMR0WalHr+27VT8syCGG+cvmmndVc+/77Tx7gcWdhwwohVjpiLIeezv&#10;DzVqONwK5amj0jpLWmmVg4yLVyA2u0fHoJ/wDisau/HVi6E8eL+F5s3h5EmHFZcKFb8GKomliiqq&#10;qHL75GdJLEMaB+e40ctzAjuCUzGYrQ7lX9nEWsS+2YzRYlNIlcwLe1i2cgFb929gw4gR9PkVlliV&#10;kVjFNisWox6z2I8XW/WkBO9hZsfv6bE1keScLOJOrqHP972YG15ApthDFwslPyNkLe1ebs6CQ2EE&#10;B+1idIu+TDpwmRSxvy62aMiN3sPAah2ZtOU8cTf8IGcvtqJLCWSVRwNa9prImsN7WT6mNy4Dl3Dq&#10;igmL2EBlRBxhpdcs1u3dzCK34ThXRGJZdcSf3MjonvX4sV49Gnzai81lSSybmZxLx5nRp6HY29eh&#10;xmstWVIBiVUs9lVWsxGzVbStaGpN8jnWjOpB/yXepBRaxD094cdWMGPVekJPLcL5KzdmlyWxLizH&#10;o3Vf+i3w4Yp06bQLXSPpCEs9hjB0ykGi9VLPKkkrIeqff3kPi0b0oOvQDVzIyCF4+ww8urRkwM5o&#10;tGbxzYo9za41k5iw6RDeC8YyoNdyfMuQWJrUCI5uncnA1ccI3TkJ97Yz2VOGxDLlxHN09XCqDNtG&#10;rq7UNbECmEWegdP46RtnRm8KJFX5obUYy5WtTHUawsTFR0nKOcW0Vj0ZMn4HIQWijcT/rDm+LHXt&#10;y6BB67gg9DqzyYzFbCkhl0T9L+9lkosr9fpuQfoQVa4hWzHmXmL/bNEWPYexzj9DNE8Rib6LGNx+&#10;NGsCrmCU49JSxKXDSxjSbjirL2RxPaSz0CFF/5n1BiziWy/pwmJjAYX73KldZzAz9wWRlHiQwVU7&#10;MHZdIJc1Io3NiCXjIGMbd2fM9N2Exp9mbufeDJ2211G/YtHnef6ifv0YJPrnXHmvyl8ksQqTL3Bw&#10;5VBmbN7NxikT6NVirkpi3QLcVhJLLtA7duxQTkZpIjQySfaUlQEDBnDlypWS1H8//JEkltQjxF6b&#10;Nm3sPPGwjo4fb+Fyny8p3tcfsqNLUjkg0yYmOgJCP/ggQhlxnFJYGUIizLR10ikuhT/UMuMbYFaI&#10;pMpgNstTBC34njGxfouF3v0NfPG9gWdfsPHgw1YeftLEi2+Y+LKKRTkhsIebninzdArRFZ9oIyPL&#10;Rn6hTSGPJIn2V4KcELLukljIySsmJa2YsEgra7boGTxWR5suJmrWtvL2B2Yef87E/Q9beOoZGx99&#10;baCbq56V68ycDDCRkmFV2kmFirIo0tpYtsbEEy8YeUDMlV7uBhKuik1pBcSnvCRjY82YgRLn6pFH&#10;HLGuxL5WmePXIBNaxDYlK4rizR1JGvoN0+uM5a0nr/DIQzbFpTgwsALyS4WKCqCSWKqooooqt09+&#10;lsS6uptJ3Zxxn7KTyKKK9woS0pXQYigiLz+PotTT7Jowln6/gsSa0/sTug2fzfrN29m1ay/ex0K4&#10;kicU+mITRs0Vzu/Zw76tm1g9eyYj+k9mR4xQGHNTuLBlOjVqj+ZAvhHFecNeRH7Sbga++BJDFp7g&#10;0ObFtG8xghWhyThCXBnQZB5nWvWvcJ16lHPpShGuQ9TLasgn5sgkXNq1o2OLtji5C6V/bzhZUleQ&#10;2xyjRtQvh4LUQNYPHYvLTSSWFV3aefbPHsHEEZOZOcmNRuVILLEvL0okwGsoYwdOYsbkgfz0dpsK&#10;SSyZ1lCYTISPN3t27WLz4vlMGTWTdX5xFJklSVKMQZtHdm4mpsTNuFXpz9yyJFb8ZkZ26EGvCduJ&#10;KLIo/ZZ3cQOTOrem+7DNBOfKvixJWwKbOYmzm8bTr6vIa9seVozvj7P7EnzTzAqJJ90Xi/Kzyc6M&#10;58yqqXj2XlHOnVBas2kKckjPzuSqz2wGtp9dzp3QkBnNvrnd+bjtINZt3sauvQc4GhJPvu6Gylt0&#10;cHkZHb5ty8CFR4jVOEZQ3vk5DGneFvdJO4gOWkO3Ju4MXOrL1dIOsIWzdXA7+nQej7fQQa+HT5MV&#10;1YkyLWJAdxc6z/FHqLNl+q08rLp0oo7Mx6VlG4asOcZVMR4x5BCxzpP2TvPYG5OF4vxi13MlaCVj&#10;W7RjxK4UtJXucaUlluj3sY2o22k6605eJC1gGXWrujHr6GXSlfEpBojtHIta1MDdYyGHDm7HtVU/&#10;hq72d9TPLvR52yW2DW5P726T2R2rZHwNpSSWS9NaOI1eLObSLiGHORWUQLbJgtUixn9+BjmZsRxf&#10;MkvkPU8lsW4BbiuJFRQURDuxOFWtWhU3NzdGjx7NuHHjGD9+vCLyiGW5eP9d8UeSWPK7JXUJefT+&#10;229a+eDZaA50aIVlSW2IPuxIUAL5T2l5sXAhvPSS41TD9etvUHzLQMaUWiEU67vut/DSGyamztdj&#10;Eot0WchnNXobl+Ms+PiamTLXwA+NNLz4upmHHrNy38MWnnnRzBffWGjaQceQiVp2HDSQeNVGVk6x&#10;4qKokFZlyvl3gCyu9GWWpFau+BKnidXubLCZ2ct0dHbR8t0PZl54zaKcnPjgo1aee8VMtQYaps4z&#10;cOqMmcwcsYH4GUJQxT8LcsENCjXTpKOWf91p44tvTew6aKzUHVVaY4WGQseOcOed8PnnsG9fBZaV&#10;cqDazNhjj2JZ1ZTY/lUYVHURzz6UzXPPFePpCXFxjvxUqPg5qCTWdcnLKSThsobQqEJy8sS1/EIy&#10;4os4fVIr2qhUNBz1KyI+TaQXz+TnFpIUVYTfsbJpKpFjGsJiRd4l78tJKRTzVEh6+XL8omQXkhql&#10;EXlqOBVQRGKGKEdF6SoSUafMpEIuBBYRl1VIbkVpbhBZxyuXi8R+oJB08e+K0qiiiiq/Tn6WxApd&#10;TN/mffFYdIJksRTLT71WKMKXgk9x6pSUEKKT88q75+Wd/dUk1rQOL1KlRl2atWgl1vxOuA5ezIm4&#10;fPS2IgrSjrOgY3u6tuhE924jmb15HwFXtOhykwjZNpOqnRYQrDOVBMLWivTejP3vUwycd4x9GxfR&#10;0nkGu6IzS8pmQpvrz6KfPqX3FG8CU5WL5WAvNmMpPM1ip3p8dP/L1Hedi0+Sg8Apt0PKD2HjsHE3&#10;kVhmTTJBe6cwxnMwO44cw3vxiHIklkWXQaz/Usa4dmbN3hMcWTOFxu+2rYTEMpJ71Z8NA13pKL6F&#10;HVoNZNLiLRy7lI6+7A/UNgOkbL2ZxLKEs3taf1ydhrNogzcnfX3Z4zWIHnV+pOOQjZwTusHNv+Fb&#10;yb10kNljXGnZ1okBgwYx61gyMuZ6OdVJn8zZ1TeTWNdgKST5+JybSCx9TgI+S/vQskVjWrVqRbM2&#10;zWjqNoMtp+MwWMroq3bRGOZgVrl1wNV1Iiu2HFbG2u7FXWn3Qx1cJmwj6vQK2ncfw6gtoQoh5UAM&#10;e8e0w737KPbHitqUNFOxIY+UmCOsGN8XF5dJrPDPVKywbqq+AhO50T6sdWlA0+7LOBKfg0E2lD6b&#10;8HWDaD90Lb5JeSVWXEaSLqxnqtCFPbcmV0xiSWvFnBgCTyzHs359+s04yPmYFHL9FvFDi3F4nUks&#10;cQ2UdFI4qzv9QP/+c9i3ezM9nEcyYXcYjlD88o3x7Bvdnj49xrH9snLxGkpJrK5V3+KrH+sr+6fW&#10;rV0ZM+cIlwr01wk7fRK+y+eoJNYtwm0lseTGuL4YRLt371ZO5JAbybIiN8uyQH9X/JEkVikCAqBm&#10;TTv33aVneu3h5A9/23FKobX87JXKqvgGUqsW3HsveHigxNOpqHllm5/0N/PyhxruechMx54GirSO&#10;KScJGOnul5Ju49hpEy17Figxru68y8a/7ijm7vtsPPmMlU+q6vAYX8CleLPiFiitmSRh9Xfuz4og&#10;qyPrJC3ITKZirqSZGTu3kK9raXjqeQv33G/j33fYuOseKx+LNlm0Rk9islW0iXymJBMV/2gYTTZ2&#10;7Tdx78MmJT5cT3edMscqghxvkpCW7sHSNfihh6BrV4iKctwrB3nBZsUethnr4uqkD3qbVh/t45H7&#10;Nbzwgp25c6U1bAXPqbjtkH0gXcSl97y0sBWfjr/M+qCSWNclI7GQbXOM9Jul5WJCIbmZhYRsNFL9&#10;SxtPP2Pj+edsigXyaz8aWXdGpBfPZKcVcnCWie/eE2metfHME8U8+lgxTzwt0gt58NFiHhHXnn9W&#10;XH/XxKAVGhJL3nf1hI7lK3WsDCwkP6eQ1CuFxEQXEn2jxBaSIN6Tm1XIlRjx9xkteyaZefZ5KzWb&#10;G9gSVMilG56JjRPKsXhHQcm7rkluIZFHdHi2NDI3QOQr/r4pzQ2SlVLI9ikGpq/SECLKUVEaVVRR&#10;5dfJz5JYIYvoU0JipYilWH6+L+0cTq86L/Dis0/w8P3f4zT1EOX8MX4DibVwcE0m7gwlR2MSeoP8&#10;0VXoYuIDJfe50rrLJq9p0wjfN5U2n35MnRkhxCbEK65u1TovIFhvLiGxjGiyzrKkwUuM9DrGvk2L&#10;aeU8k13RWSUklgV9fgRbnL9j4ILDFZNYNhOW5ANM6vgjr913H1U7jWDXZUliOep9DRWRWDYzVwM2&#10;MtylJk6rz5GRehG/5SOvk1gmC2kXDjC713vUnnGS+KQYQrdPp0mlJJaj/tKtUrZLVshqhrRtSCPP&#10;rcTnGq+XpzISS6QwFIWweUgnqr34Ii8KaezRl75dhjNy2KYKLbEkrJarnF7hTq3HPqOVxwYuVpTo&#10;d5JYDt3F5uhnq4WshD1MaNuETzou5HKmtoxllHyn0HF0ASzr2YxvSsrfYcZE+rQYzKSJ24guJbG2&#10;liWxMjg535kxnqM5IH80FRlajRqyz+9gWu9afNqqP0tOJv+sMYPNfIXzu8bS/ZMaLPATc8Mg+kHe&#10;kCTWeklircM3Kb+ExDKTcWk/ywd2YuSeikksY04CwZtGUrfmd9QYf5iLKTrshjzy/BbzQ4vx4lt7&#10;pYTEkrMkmb2ePzFq/Fz279lCD+dRTCxHYmXiO8+Z4UMnsLO8A9Q1Esuje2dmHYguaWMZ89bBa1yr&#10;sUpi3VLItr1tJNaxY8cUV0IZ+0oSPvLl/59wO0gsqfS4uAhl9gEzLf67mwvOVWC/h/hoJZakcGLC&#10;DQ4AAP/0SURBVEDqHdnZ0Lcv3HUXNGgAISEOxakixF4x062vlvvutymnFB45ZSA718a5UDPDJ2v5&#10;orqGx5+yKSTNPfdbefRxK6++Y6JVj0K27NVzNcWmEF8yIPvt6lb5HimymcVaoYj8t6x76b0/EjL/&#10;UpIvNd3GLm8DHVyLeOM9Iw8+YlUIvkefsFCljobVWwwkJomPuNFhjfZHl03FXxey78OjzNRtXcS9&#10;D1j5pppFmW+VrYdyPGdkOKwwn30WXn0VJkwQU158WW/iF2Qe2mzsZ5dinfMpkX2+ovl/9/Po/Trx&#10;nJ2lS8VnONMxT1TcXsiukf0lf0yQBsenTjkC98u4ZdK6Ll9GOv0LQCWxrktBXiFXLmrYMstE1yVF&#10;XIorFBtsA21G6fE5W0hcbCFnD+kY6GFg+5miEhKrCJ9FJnqLNCv3aNg2w4TzACMz1mnwW2WkUU9x&#10;b7oOP/HddO9tZLKXlphM8Z64Is5u1TN1hoEZe4u4cETHVFczX35m5cMPrXzwXxtvvm7j9bfFv+uZ&#10;6LZcS+hhA90+sfLx12Z+ctdzWpQnLkzDztkm3nzX8ZyU996x8vW3Rvbmi/ekFBEbU8RlaUkl5ZJ4&#10;l5+WtaNMvFrLyIqjRYSW3pOSWEh6ViEZyeK5KMe1kGN6Roo6TxFlD4osk1aKyDv5t1iCqaLKP1x+&#10;lsRKP8D0rj3oP2EHEQWO/aN0qyvITibz9HKcGzjhNM37d5NYlcXEKge7De2Vcxya2IyXmy/jRPhF&#10;AjdMptp3Q9iRb6BQbl3sGvKTvfF8rS5ztp3l5Pb5tGowkAXnxRqr3Jcklx8za7djwuoziGWnPGS9&#10;xN7l/Jq+NHdxp7dLa3q0a8rAVQGkGSWxVpJO4iYSS+geiSfZPNWNH3ou4OilOBIvn2TXdDdqvd+B&#10;RWeuEn/5DAcWDuWdJhPYdzGGuJggjiwbQZ03GjP5eDzR2XrM1/3fboK5IIXjywdTt9tUfK7mcS2k&#10;V6UklqhSsRlDUT65YtOVKSTj8l7me4xm9GwfEsw3xMQqQbHNROKxBfTu1pj+awIqJjl+J4lVHnaK&#10;tWlcEP1Yo+YwNiXmUFBypxTyFEddQT45JeXPvbyRST3GMH3ZMdLDVtKptjP95h8nobTZbBHsHDqQ&#10;UW7LOCv2pyZ9EWF7pjC45be0cV/AwZhc5WTLSiGJyMBNTOzflHrTT5CtkW6YJff02UR49adlhxns&#10;iMrEoowpA1fObWVapyEsPpNB2SEsY2IZC9PZObElHVu0Z8yWM8TnmbBIzxhjPnl+i6j5aS8meUcq&#10;5LDDnfA8S9o4MWHcZvxPbsH5p14MWH7KUT+7VDCj2DFkECP6r8QvR3nNNfxSTKxrUEmsW4rbSmJF&#10;R0czceJEBg0aRHBwMAkJCUoMrKtXryqSnp6ubKD/rrgdJJYkaqQi+vbbNl55NIUdrTtg8WoM8cdl&#10;b5akcvxTElbLljni6bz9Nnh5VW6NpROzf/1WGbzczDMvm2jQvpBOrlrF3en5ly088LiZR5+y8vb7&#10;Fuq31DFxtp4zZy1EJ1iV+FY/F0Prt0KWTw4DeaqaVOwkGSeV+NRUxIfeEe9LukZJa5TwcDh71qEQ&#10;SsszGfvn/HkIE1+2yEg55hDjzBFHSCrvMj+Zr8z/Vupmsv7SLTM20cKJ0xbch+v5rIqJx5+28sBj&#10;FqFQmGnRUc/qzUYux1mVAPJ/tXhgKm4f5Eme67Yaeel1E489Y1Fi0qVnVX5SoZzLYomkQwd4/nn4&#10;6CNYvtwxN25aZmxikci7AienY5rxOQc7tqbRO4d47AEt/33XzsyZEBtbOaGt4tZDrjdZWXaxXtnZ&#10;uNGuxCn78kvHyZMy1pkM2i/dRv8KfJFKYpWXvOxCkmI0nI8pJDWxkINLjPSbpyXyqrhfUEhcoI5R&#10;ngZ2lCGxvOeIb2hdC3WbmGle38r31S18+5X4+wcLX1a3Ur2+mTZNLXz2vYlhK7QEnNIyx9NMs9oW&#10;vq5ipUp9E/1GGFhzQIPPCQ0nT2o4uFbPyD5m+kzXcchXQ3BsEef3GxjWwsjC3RoCLxYpllb5CRp2&#10;LTPycU8DJ5RntWyYZ8T5WyM7cgs5vsVA/97i/a2FNLdQXZTtp4Zmfqpl5b3PrdRraqZVG3GvVKbo&#10;8A7QsGeGkW7i75ZSRNl/FHWp3UD8W+ZTmralmTqtjcwV5Ukq04aqqKJK5fKzJJY5kUOz+uI2YDzr&#10;Tl8hrzR+kdUEl7cyoLnzH0BiWTEZtGSlFmAW+1Q7NoqunGX/yMa83mYVp6LjiDiyHKcaHRkVkE2a&#10;XrxDn06i72Jaf9Cfjf5RhAduZWir7gzadoGrWivF5nzSzm/ErfYglh6+TNoNhbLbDGSf386Ibu3o&#10;PnUrJ84eYJlnG9r2mMTe8AL0ZfdGN5FYepLObGB615p8Vb0hrcVGqUPbRtT95kNeeOxNqnXxYMCU&#10;qUzr9RMff1uflu3F/XbNafjDZ7z40Ct83aInnuv9iL2aTEp8POlFNgxGHfk5RUogfflmc+FVji4a&#10;SH2nGZxIyi+xPhP4GRKrHIwFRB2Yy6DhE5jvHYfOesPphCWQll9Jp5aKvmvG4E3nSq7egN9FYsl4&#10;vxaMRkuJ7mHHWnSVoPWTqN91LsdTC9GKMmalJJGeq8VcdjjYxR7AkMvFTUNxHT6HNSdjMacfY2Kb&#10;jriO2UBAphyTVnRX9jPfdShjJh0kzqjn0sGFDOvTHY9ZWziXkEFhSWyzimHFmBLM1knDadNrJnvS&#10;NKIMZfYe5kISvGfTt8MgFpyIxSTu2Uw5hOycx7Aec9iXkCvqlke62Chn5mnQ5lzh8LgmdO83kuX7&#10;AojP03PNY9Kipejybjx+bIrHCl/CckWbWHVoYjYxorknM5efFLrtSWZ07ozLpK1K/ew2I/qkw8zv&#10;M5yxYr7F3LB/VkmsPwe3lcSSm8WNGzdSpUoVmjVrhouLCx4eHvTv31+ROXPmKETW3xW3g8SS+oR0&#10;KaxTx849/7Ew5odJpI2tDkHLxBogltUbGCp5omHjxg43JGmVJYpVoaIkF7Uz5y3iA6Dn/ofkiYJm&#10;HntWxruy8OJr8rqBnv11bN5pVmJCJaeXmEmWPP97Icsi3aXE0FDKJuP6S3Lq9GnYsQNWrECMC4fl&#10;ydChjjp06watWkH9+ogNuOMUxm++cci33zr+rlYNfvwRfvoJunSBgQNhyhRHfrt3O/KXJJckuJKT&#10;HSRZQYHDraciku/XQj5rMhcTk2Bh534zvTz0fPCZiUeesPLo02Y+FP/u2EvP1j1G4hJtaHQOMut/&#10;eaeKvx8kWXU51kKrLnoefsLCK2+ZmblER06edKuueDDI5cTHxzGfpWvhJ5/A1q0OIuumOS02K4p1&#10;5uHh5E35np1tu1DvLR8evV/D++/blfl0+bKDXFHH3h8D2V8ydplc1+SaPXu2nVYti/nwQzsvPmfg&#10;hSc1vPqShXvucfSn7EuZ/s+GSmJdl5S4Ii6GFRF2uVBsjAuJ8NYzyc3I5I0armSKNAWFxAfpGDvI&#10;wOJtGvzDi4hPKMJ3nYEhE/Qs3aRl/34tOzbrcatuxtVNz8p94poUcc1TPLdgi4bL4pmgk1o2zzYy&#10;YJCRwYu0HA/QECMUi7x8R1lSz2vxmmJiyi4NadnymoPEmtTDwOGY62UulCTWaiPfjNKJb5ojXago&#10;98jqRnaIOlyK0HDiqHj/LiGLTNRuZGLCAh27RDllWW+SMxrCI4rYMtrIuPl6NsqyV5ROXt9goHsX&#10;0T6rtddcJFVRRZWfl58lsexG0oK3MGeYK63cZ7H5cKBiEBB9KZzog3NwadkX90W+iK3sdfzPJJaG&#10;jIRgts7eiX/kZS5Fh+J/cCnjWzWn7ZwgYjKLyI71Z+3w1vwwYhNHzgQTErAPr3HOdBq+n5CkAnJT&#10;I9g9w4WGQxayzy+YiyHH2DRrIL081+AXk3edBCqBLucSRxcOpJvLSFadukKRLp9zW8fRvW4j3GYf&#10;Jrzgmu1TBSSWFW32VaLOnuTEiRMOObiW+QM7UuXNhozadoqToRFcOud3/b73VlaMdebbl36k/xof&#10;jl+MIvLkWsZ078ZsPw1xVyM4tu0wJ89e4LJo7wtntzJvgCs9J+wkNtdQ4s4mUCmJJcqUm0ZSvOgr&#10;2V/HtzJrSH/6zdjE6WTxfCX7vD+OxCrGoMskNiKSy6JPo6OjCPHfxLyB/egxeT+JMkB/wiGWj/Vk&#10;5pZgMrQWNJlXuRonx1oE0YfXMrRXLwYtPcD5dKG0mXLxW+KO66ChzN11WuR3nr1LhzB44CTW+sSj&#10;L4xk2+jetG/rwfTdZ4mQbVAiicnpFN6grlpNGVzYPZ7ejVrSetgmzol0USXpYxOTSBP9nyvG3KJR&#10;zvSdtZ6wiAjCgg+ycIwHY+YfJCE3H0PiTmYO6s+Snf7EBe/E5cNPcBq1kt3+F5U+lHnFxMaSllOA&#10;JjsR78ntae05nVWHzhB58TTbZ/amj+cS9pxNRaNJ44zXYJwGjRL18+dS5FkOrhzJ4EFTWHf8Cjdu&#10;1UpJrH7tmzPcy+daXeOupCiuutdcKFUS65bitltiSdLq+eef5/PPP1fiY8lTCps2baqItNCSFll/&#10;V9wOEkvOA2lR5ObmOHmw/puH8evRBPted4f1hWTMy0BaHo0cCfff7ziqX1orVWSBIQeCPHFwwAgD&#10;Tz1r4977i3n6BQu1mmmZvdhAQJCV+Ksl7nCVU+m/CFl++X5pEVZU5FDwfH0d1mWSpJKWJrKcMoD1&#10;e+/Bm2/Ca6/Byy87rBaeeQaefBIeewweftjRBlIkSSf/lv8tvSZFXpPpn3vOkYfM7/334bPPHESX&#10;GHY4O8O4cbBxo8OCS8YNktZaktD6vV0o21PGBou7YmXfYTPte2p56S2T4o4pA8D/92MzXfvo2X/M&#10;SF6BDcvPmDGr+P+H0vGxcYeRD74wcNe9Nj7/zsjJMyZljlUG6U68bRtUqQJ33+0YwwcPOsarnFvl&#10;INeCvASKvUeQP/k7jnRqRt23jvHI/VrefKNYmW+XLqlE1q2GXDPk+ibXtqNHUYLqV61q59VXbDz6&#10;oIFH7inku5cDGdnqEEunp/HO23alL4cNc1jb/dn4J5FY0hI8IyOD7Ozsm6Qgv4BDc010bmemubue&#10;c6laFjhZGDlBx7GwQnIluVQglIUoDUsGmWhYx0LtHgY2HisiLFTD6XNFXIotFO8o5PJFLdOampgw&#10;VYt/ouOa4j7or+HcxSJScxwbqqsn9CzzEuJXSHpaIRnier5CRFVOYo3tZGD7uZI8haSEa9i20sjX&#10;FZBYO8XfaSWbt4J0oTzvM1HXzcBmUeaEkudL5WpSIZkl8bHSrxSxc6KBtSc1JOSJcqWI+zekT5P5&#10;xemY6Glk1hotiQVCkRVtXFHbqqKKKmKNEXNEzsWfJ7Hs2Iw5JF70YfFwJzo2qaPoGA1/akDDGt/Q&#10;3HUGW87lXHdvk8gPZv+MqQwZtJ3InyGxcqNP4DWmKbMPRlBYjsQSe/20iwQsGEyDJo34qWE9WnTo&#10;yLBFJ7iQosNoKcZqzCP5wlZGtKlOy4Z1qddE7C/6zeD4pWwl8LnNoiU9+hAz+jSldaO61G/cmDq9&#10;xrD5dDxF5d7lQOzROQzv0Ib+Cw4SWWRW6l2YdprVA9rzU5vRrDyTVJJSoOAC28dNY2CfTciD1yv8&#10;QmliCVw7iXbfe7AzwRHYvRz0qYTvnU+Hr5xYdVlPniaL6MOz6Vr1OwYeKCQxOZGzG6fTuX0LUf+G&#10;NGnekIHTN3EiIgdj2f26JLHSdjOkznCWbA/muhlGLkFbpzK4Y8kJ/DW6M2jaFk4kZqEVHVLZnkuS&#10;WCkBq/Ac1InRO0JKrt4AQyrBG+cyZsBa/HMrIrHEN+XUEkb1XMyhqIxrllhGoSP6r59AlzZNHWVq&#10;1hCnkcs5GibSiDoVRm5gXLdWeCw4QVJhNqcWD8CtnRxrjWlYvRcjVxzgTEoeupIBpcsMZPMMVzo3&#10;riXyq0u19u5M3naGjELRJnnnWDukA9U//IpqdUvaoER6DZ/FkQRRzDLDoOBqICs8vuKLd9/mg29q&#10;lkvfutdApvhkodPmE35iOaN6NKZxwwbUbyLuDV+Cz8VUzCYNhsvL6N+8MaOXijHkv4p2b70n9so1&#10;qN3gel5Nm7di6uYAEnJNaFJPsNizHe0b1aZBo5/4ttMQVhyNIFdU0F5sQZd1no1Teyv1+6lRA75v&#10;15fJW/xJLyyxhiyDYlsBl71n41r7A77+XraH433t+o1hnX/SdVdVfQr+axYzqOtSzog/VRLrf4Nc&#10;J24bieXj40PNmjUVsurMmTOEh4cTGRl5TeLj48Xmv9xS/LfC7SCxJOSv9WvWwDvvwFMP5rC8sTvW&#10;xT9CzBExk8p/rqT+sWWLg7h58UXHiYXGG38CEZADwSw+TKcCTbgOKaLXQA37vc1ERFnILajcOuS3&#10;QC7akhi6eNFR/n79HISVLJskmJ54wkG23XEH/EuMrP/8x0FWSXdIaXXyww8OK5ROnRwWWcOHw7Rp&#10;sGQJrF3ryFNaWi1a5LDemjzZoUDKk93ke/77X3j0Ufj3vx35S5HKoyS6nn7a8R5JbjVrBuPHy4MI&#10;/vf4QbLO8lTGuCsWtuwxKafSPfi4iX/920FmffCZGc+xOiJjHZ8ZFf8cyDmXmmFlzGQj9zxo4b4H&#10;rfRw05OUImMlVDzf5HwWe19WrXIQunK+yJhK0qVWuhrfBElk5cRTfGIK+qkfE9C9Fk3+e5CH79Mp&#10;z8u5IV1wJZGl4n+HXCtkrLINGxzr1IcfwuOPi7XszmKevC+Lpu/sZWWTfgT3qkbG5HpcPXKQnt3N&#10;yhok1yhpsVVJ1982/JNIrIviYyTrum/fvnIi9yqSxIoP1rBpkYH2TgZOJRUS6q8R30QHuVS6CcoV&#10;/5ZxqE76aDhySoPPegN9Olj46ivrNfniMxuvPVnMq6/Z+OTL69elNHTXszHAkVcpiTVshp6Jwwws&#10;OynepRBWlZNY7d+xiu9jSX7VzHRzNzJ5ppGvfoHEykkqImq+hXc/sPHfj8qX6auvLNRqYGRtiHiv&#10;SFuOxErQMqefmTpl0n9TxcT4FRpiypBY8WIiXLhw4aa2VUUVVfZx5MgRZR4WFRX9Ioklvvxia28g&#10;P+kyYUH++Ptfl7C4VPIMN6zRFg05yUkkxAvFX6zfla3gFn2+mNsRJOfqsJZ13ZIw6zFkxohvkuM9&#10;QcEXheJvLuMOVozVVERaRADnz4g0gecIis3AeI2ZEPctOrJiQjgfKO6fCeTs5SQK9JYK9zeazHii&#10;L4aTkF6AQfnm2Cm26ci5Gk1YWAxJuY7w8AosWrKuJBEXk6lYxFT4ybTqKcxM4lJoHFmifW76ndhm&#10;QpuTyqXgaNJ1VixWM7q8ZKLFmhWXY1X0OV3WFULPByr1PxMYRGyqKNuNrEOxqK8ph4SLiaRmacrE&#10;nzKRlxxF+LX+CidOPl9ytzLYRd1Nhemi7y5zJbsCgkrCZhTtlcKVuEwKzBVs/Ow2TAVpJMaIsaEz&#10;Xev/YosYQ6lRnA8KUMoUIPosMinn2mmLVl0mV6IiiUuR9TSRHR/GhbOy7DJ9JEl5ujL1kzCRnxJ9&#10;vY4X40jJlyZWIj9LERkJkZwvGT9lJSQ8hgxRtbJbC7NOzIHLZwiUY+mG9IHBYURlGkUfinppskmK&#10;PE+AvHfmLBcSs9GaJCtow6ZPJy4ynMS0XHSiDS8HBRJ4Q14BYhxGJeegU07gN4nt8UXHnBKbL//I&#10;q2RrS2so71souNaH4r4Yhyl5hgr14WJJesnxExLgKFuJnL0QydUc3fV9lNVIQUYq8VFpSkD5Mk2g&#10;4ndAriW3jcTy9vZW3Ajl4vx3jn1VGW4XiSWVVekKV6eOQzly/3oRV4d8A77TpU1uSarrkKSRtHCS&#10;Ad5lUHjxXawU0r0t5oqFWCFG0293c5Ppy4rsZukeKF0DR4+Gli0d7n4yRpe0kJJE1Z13OiylpHVJ&#10;mzYwaBDKSWqSfDt8GE6edCh3pbGuZH7x8dfdAKXSKMaiItLyTOgmiqIv70nLBuk2FRzssEITQ1DJ&#10;d8ECGDUKevSARo3g448dsWkkwXXffQ7CT16TpzvKNpPEmHRBlPnLbi1bx18DOdFk24ZdsrB8rYna&#10;zXQ89KSRf99p4+kXrDTrqGffUQMmJdijbPdfmbGKvzXkwQCng8w0aK3nX/8u5s33TSxYZUCrr3zt&#10;kONPzuHZsx1ElhQ5juVYl9/Jm4aO3GTlJoD/PCVGliSyeny2jifuz+XRR+zUrWtX5oScP/JZdej9&#10;OpS2lRT5w4I8OGPGDOnCXMx//2sX64mde+808tojCbh85cXGbqO4sHg+BYH7KF7wNUx/E+3WQeza&#10;mCPWGzuvvOIg4qV79Z+JfxKJFSI6TSqT8ge0ZPFBKZXU1FSHlUROISFH9Lj1NeCXXMi57Qb6dLFQ&#10;r565nDRoaqbnXC0XrxSSGlWE93YdgxqacRttYNFmndgXlJf1a/WM6mSij8h3mU8REQmFFERpWTHE&#10;zBefW2jQTc+KAxpC40ssvsTkrIzEGtTQyMSlWjGHhWzTcHifltVLf9kSK+uKuD7NSpN+eqYuLnle&#10;yiYtS6YZaN/WwKZzjjhf5UisKJGXswH3wTrWKM/oGNnRwMyFOiJusMSSwYDLtqsqqqgiFN3oaLG3&#10;PawQWFqt9leQWCpUqFCh4kbcVhJLBnP39PRk3bp1ygZSL3br0vKqVCQJ9HfeMN8uEkt+02T8Jkn2&#10;yF/5f3zND58uzbFvaI09+ZwjQRlItz15spl0r5NxoqSLy63+Lsr8ZHWlAiatl/z9YfFi8PCAFi0c&#10;saqkpVOpy588Ye3776F7d5g40WFJJQmroCCIiXGQUNJq648op8xXEl0yQLwk+CQ5tXfvdZdGSbRJ&#10;yy9Jsj3wgIMkkIG0JWkoyyutv44dcwSal/WVpOKvLadMl1dk40SAiQnTjXxXw8T9j1h5+Akz1esb&#10;WLzKSEKSVYmrpW5e/hnIK7SxcZeRF9408IAYC3WbGPA5bVIIrsrGgHTJlUTW4MGOuSRdbkeMcFyr&#10;cDzKGFn5SXBmEaZFtTjbuwFDqs7m7cdjePhBk+LuJsd1RIRjTP8/5C1uGWTbyjaWxJVsb2mxKU8Z&#10;bNrEzrtv23jgHj3PPpBBzddPMeTHpWztMZqIZfPQBGynODVMLEBiQfYZA7M/wLLwe1LPBPLdN2Yl&#10;Lpa7u8MN8c+c+v80EsvX11fZBMn9SKlc2xSVklh9DPhdLST4qJ7BbS206mpk3DQ9s2brGetpotX3&#10;FrrO0nAxybExyriqYWNfM106mujubhT9Wl76uppo8b2ZYbN0hIh3xAZpWbnAwKC+JtqJZwYv03A5&#10;o/xm61bExLpGYon/plzWsLqdDfcVGoLiyzyfW0ikSN/TzcCOEEew+BtJrNEDDMxapSEquVAo5UVs&#10;Gm5g+bIbSCzxnEajKdeuqqiiil4hd+Vp7SqJpUKFChW/H7eVxIoQGpIM4C5JnhkzZrB27Vo2bdqk&#10;ED9S5C+i8tfPvytuF4klIS2cZGwcSa48/1A68+t7YpjyEfbgtULDLe8vKL+B+/c7iBnptieV1Qpd&#10;j34HpH4jFWoZq0eeeLZ9u8PNT8aaku57krSSLk+SCPriC4RiBEOGOFwAZSwfqTRL66ZbVZ7fC9lG&#10;sk2lAindq2SQZdlOvXtD7dqOWFqSfLv3XhSLiXr1HCSijKMlLcMkUfhbyCyJjGwrO/YLZaaTnqef&#10;N3P3fVbe/8zMkDEGzoaYxXj63+KP/RUh54ScJ5K0tooGu3GDVnpfyu/dvMnnpOJd+h4pRqOxwvf9&#10;VZCWYVPcSp94xsyTz1no7GwgKkGMAYXMLEl0A+Tck6dzSisseWKhHJezZjnI2QrHojTx1mZB8Dos&#10;q5oTO+h7ZtUZxtcvnlfiZL31ZjG9ejlIGRkXTuYh3/EXbbLbDtkWsk1k/DFp3SldBiVJX+NHOy88&#10;Z+Xhe3W89mgizd/bx6S60/D2GEbymokUn18jJrvoKJPO0ZiyH5LOwsq6YpF5E8uRCQx0yeGVl+1U&#10;reo4pfAP/HT8Iv6pJFZFGxyFxDqsp6+Yjz5ntWw7qmH7XAMTR+nxjizkSoqGnfMMjBmgZ8fpQtJy&#10;Hc85SCwTvXqacBthYMQNMtTTSMfaJkbOdpBYiWEi391aNnkZWLRcj1fgDeUQ8oskVkEh+eL9WVEi&#10;r1+IiZWfUUT4fj2137Aw7WARUTJIfcl7CkQeYXsNtBui55CM/SWu3UhiDeskvltNjbgNMorvoJG2&#10;tUyMkyc23kBilS2/Kqqo4hBJTkmXZZXEUqFChYrfD7k+3jYSS/qH1q5dm5deeon333+f7777jurV&#10;q18TeVphgjwu7m+K20liyayl+5A8mv2Be4z0/Hw1ie4fYdvbX2igcSWpriM62mFFJAmlzp0drnj/&#10;K+S3VbrynTrlcP+TpwZKokq65clYU1KplicIythXUrneudPhciOtrP7qx/vLuun1jtMLjx8X+uZK&#10;h6WLdHeUrpCSzJKWbdLlUMa+ke6G0tWxonhjlUFOPklSBIaalID6b31g4o67rDz5vJnWXQ3sPWKk&#10;SPsnarN/ABITE0VbrmTKlCmcPXv2pjkiAy1Lcnv79u0K+fR7YBGDS7oDyZNQJ0+ezIQJE1i6dKlC&#10;ov/ePP9oWK12LsVYaNnJoJwI+sSzFvoM1hOfZMEi7lUGOY9OnHBYO0o3WDk2JfkqT/msdPkxFIkF&#10;4TD2nc7kjPmS7a060faD7Tz9QJYypuWJn/IkT2kVKb4NCnnzT4dcD8T3jnPnHK7I8sRTOfdlm999&#10;p5GPnwnD6dPVLG40iLOePSjYOgxb8EbIuiwasIKOMOSD93CY8Q7F87/k6NowPvvYohxesX69gyj7&#10;s6CSWGVEklj79XSubaZzRxNT9xSJdUvDtoUGJg80MMjDTN9+BlbsKuJqGSKolMTq1tlErwFGBtwg&#10;7v2MtPrhuiVW6XOlMbF+F4mVVUS0j54lMwxMnW3ky58hsa6GaVnpYua1unr2R4jylnlPvsj7zBYD&#10;rUfrOR3puHYTidXFRNs2RoaMNjBKyOgxenb4FJGskliqqPKLopJYKlSoUPG/47aSWDLuxJIlS5g1&#10;axazZ89mzpw55UQSQHIR/7vidpJY8rsmFVgZ10laAXz1UijenVpgXVgNInbdpDhJS6l58xwWUd98&#10;A7t3l9z4jZDvlQqWtADZtMkROL1BA4dLkyR2pAuetCaQcaSktZU8eVAq1PL90tLp72TdIcsou1C2&#10;s+Q+xL5Cicu1erXDAkO6Zj79NMoR+ZI8kEGyZWB5aZEmhsKvgnyHJDBiEiws8jLyQ10j9z5s5oFH&#10;LVSrbWT+MiNxV82iHH+DBvsVOH36tDI/nhYNN3DgQIXUKgtJdLdo0YKePXv+bqtMaao/depU+vbt&#10;i7u7O66ursopqL169SIoKEiZp381yHEgTyXcd9RE3cZG5RTLJ543M3aagasp1kqPY5bPyWaS7rDS&#10;3VW6v37wgeNgAklyV7gESUsgsw5SQyk+NhH9nB8I7FWXUd9P4dPnwnnwXqNisSkPOJDktCSeJaH7&#10;T4Sc+9Jt+MABmDDB0SbSLfoB0T/PPZxFjddOMuhb8e1q25vIcd3R7hiKNWQLxVmXsZtk5FLRARUt&#10;dlYxBqMOwdIfsI97iqxdc2lZN11ZT6RlndBn/jSoJFYZySzk7E4DTVuZGOSp50iYhq0LDQzra6bq&#10;92ZqvV3Mj01MjFytITbl+nPXLLF6mfAYZRDf6fIyfKiRTrVNjJrzP5BYOUWc2WSg83cWuroZGTbK&#10;yPBJBuZPNzBjrpGPPfT4rzcycYyR3r1NNGulJ7igkOSrRWxfYKRNayMz9hSRkOY4gbD0PbmizocW&#10;i/KN1RMY7bhWjsRK1nBot4bjZ0ReIm1mieSIMhWoJJYqqvyiqCSWChUqVPzvuK0kltw4SreeUhef&#10;G0Uql3/nDfPtJLEk5LdNuuRVq1bMEw8UMLveMApHvAlHx4A2uySVA5I8krGwZFD1Z591HOcudflf&#10;+32UypwkcaRVUqnVlXRPlO6C0vJKnjAoFTxJqkmCLC7OYcUhn7slpJXN7LBeyL/icM2Rsb+uBsKV&#10;0xB/UrzQR7EuUSTuGCT6iTRnFUWdzEuQlygKlCsKIxqi4rNMfhay/LIesh2ltZUkCKRiO26cwxpO&#10;Wp3JdnjvPQeBJwk+2QaSuPs1kCRVbr6NPd5GWnfV89zLJu6618q7HzmstALOOdwL/+44deoUdevW&#10;5aGHHuLrr78W43AY56R5Swnkxq1x48bKHJKWVFLB/K2bOLkBnDlzJnv27FFOHzt//rzy9+uvv87o&#10;0aOVzeJfEbKeOWIMrN5s5POqBv59RzFvf2hkwQojeQWVn1goL0uXXElkSUJZEsnvvgtjxDIgLQnl&#10;HCwP8YB8SMbJKkjCfn4V5lWtSRryDWub9qLDh1t4+8l4HrzPrBA28lCIZcscxLVYppVH/z+jtD0l&#10;YS1j9Um3YUlYyx8AHrjXxFtPJCinDI6rPpFDXdqTPq0Zhp2DsYVuxp4d4yCoKiOvSiEXkzyxlu1z&#10;h4nPYl5ck4nOgbz+mk3pu0pPm7wNUEmsMpJdyOUgLbPX69i3SM/0iUbcexhxczfSb5GWNVONjPE0&#10;4jHEyLgJBqZs1rJtnZ7Fk4x0rGqmZRdxT1oq3SCSxOpcV9xvZWLgPB17Dmo5sEPHKFfx9wQ9m8JK&#10;3p9SyKm9OqZO0TN2gJE+vU0s9CkiXRJf2UUEbDTSoYqZdr2Myndi8s4i4kId7oSfuOvxXWVkpHiX&#10;h7g3doOG7NxCfLcZ8OhvYtgyLckZheRLd8YQLSsX65kyxcDE8Qb6dhTlWKLjUqqjHOVIrPxCoWwX&#10;kpt3nfyKC9Syeamo/wgTDdobmb5Zcy2AvCqqqFJeVBJLhQoVKv533FYSS26G5YJ9+fJlAgICOHHi&#10;RDmRgd/l/V8LWfhSkRvvmJgYRSGWH4BSSGJJWoDJD8bu3bs5cOCAkkZ+NGR55LOSWAsLC2PHjh1s&#10;27btmsiPiNzo/lrcbhJLQsZwcnKC++8x0/nTLVzq+7XQvJo4SBxRN/F/Sjqph0iLKBnjSbrA/PST&#10;Q8GtSFGSj0mRz0ilVZ4EKIOuT53qiA8llWTpLiitBr780qHkShcb6U4nibFfhdKXXBPxMqlUG4tA&#10;k664RNrTwrBf8ccecxh72DbsZxZhPzIG++4+2Ld0wb6pPcXrWlK8ujHFXvUpXl6L4mU1xb8biOst&#10;sG/uhH1nL+xCUbQfGYXdfwH2iB3Y409AagjkiorpZPAf43Wl80b5GcjbkqSSyq4k76QblmybO+5w&#10;xCqTVmpHjkC6qI4kEn5FlgqZFRxhwm2onrfeM3HnPVYeekIoKT10+J4xYzA6xuwv5fNXhSSx6tev&#10;rxBKb731Fo8//rhiMSWtp+R8KSWxPv/8c+rUqUO/fv1E+6Ur1/fu3avMYTmX5VyX8022xY2Q7oTZ&#10;2dnKmpCRkaGsNXPnzuXZZ5+lXr16yjrzV0ZappWZS3U894pJiZP2xfcGtu8zifapPD6WhJzLcp5K&#10;UvWJJxykiww4LuPO/Sz5JMd/zFHY3RvbvK+IdP+BGbVHUu/No7z4UAp332nm1VftYu2wKy7Bcj2Q&#10;RK7Mr1T+jihbfimyjSQ5LU9Dle7BHTrYee01u5jPxTx8TyHvPXWJZu/uYXrtUZzv0wDt7B+xb+sO&#10;IesdQfPl+vVbYNI4rGZnvUfxuKc4PH4ZVT7J46677Hh5OVy1/wyoJNbNkpZYxK6RJpy6mJi1vYjo&#10;MlZX2amF+G/U07uzmSZj9UwebsS9o/h3k18p3Q3MWqxn0XSj+NvEiAVaApNL8o8vYtt8I82bmZR7&#10;fUfoOB5VSE7JiYVRgRq2zNNy7ur18hSKZ/2P6Bi8XlPiTnhdZMysg6sMTF6n5dKVkuvZhVwS6Qf0&#10;lu+QZTLR2UnPptPX3QyzRB39NmnxCS0k+YY8pVzcr2d8n5L6DNKzLeDmNKqooopDVBJLhQoVKv53&#10;yPXxtpFY8gEZvN3JyUlRUH/44Qe+//575b9SnJ2df1NMLLm5loWXJNXRo0dxc3Ojffv2QgkRWkgJ&#10;oqKimD59Os2aNePHH39UYm/JNJKkys/PVxpAKsky4Pyrr76qWIdUrVpVkcGDB3Pp0qWSnH4ZfwaJ&#10;Jb9v8qj9l14q5sMXr7C3Qxfs098G//lCm5eapkMBkekkkbJwITz3nMNySloLVRTDSRZbfFuVgOXS&#10;qko0DR9+CP8SvS1jar3xBtSo4TgZTSrN0gP0N1VVFkaSRtLdpiAZ0sOF9hjgsKIKWQenpmPf74F1&#10;fQc08+qTPfYbUgZ9QKLbe8T0/ZTIPl8T2vt7gnrWwL97XU50aYBP50aKHBdyostPnOpWnzNOtUW6&#10;akT1/YIkj/fIHvQa2lGvYpn7Ffb1LeDAIAgQDXJpL1wR75cWXtLSSxJbsu1+g/Im3a1kbDB5utjn&#10;n8OjjzrIQvnvyZMdpzVKbvXXWlekZVlYsFLP59UM3PeglbsfMPNTSwMnT5vRGf6+Ad9LSSw5z2RM&#10;vDvuuIMPPvhAObFUnmQl75eSWDJ+npy30vX4p59+UuZutWrVlLVDuglKBVsS0JVBngIk53nXrl3F&#10;+P1Q9Md9NGrUSHnur47UDCuDJxTxzEtm7n/YQtW6WoIvyoD3P9/vcsjKkzPlCZvyIAIpffo4xp9Y&#10;KpWpVyHkfCxMc8y/LR0wzfycsL4/MLb6ZL5/5TRP35/Ff+60KacgyvVAWiHKU0TlOiHnfqX5/oUh&#10;yyznoySLJNEn1zp5Oqkk5qVbpiTv5KEZXzx/nq6frGdd856kDP4U5n8BkrwK2wKa6z+Y/GbIzpIW&#10;outbYh//DFentqNjjVDuvbeYtm0dlm9/RruqJJYqqqiiyh8nKomlQoUKFf87biuJJd16OnTowFdf&#10;fUX37t0ZMGCAQhR5enoqMn/+fIVQ+rWQFhcXLlxQAjc3b96c9957j1q1apUjsY4fP64owbt27VIs&#10;sOR/JYkl08v4O7IBZFweGS9HkmgyjSS+pCQnJyuK8K/Fn0FiSUgXvxo17Nx7t4UpdSZQOOJ12O4E&#10;0rVFKqclkN9CmVZaU0mSRcZ1kgSU1FHkPWlVJJv/zBlYvhzRTo6j+2Va6YL4qdDfSl2LLl50xLmS&#10;llelz/8slDg8BqH1ihdkRkKCr0Nh9h6OfV1zzHO/JXfM58QN/I7QvrU53bMJ+zt1wKtJP6bUGsOw&#10;qjPp++ViunyygeYfHKT2O/5UefUCHzwfyyuPp/D0g9k8JeS5RzJ55bFU3nzyCp+8cInab52mw8c7&#10;GFBlIVNrjGJV497sbd+Ok92bEuRSnwi3H7k67DuKZtbAtlZo/vtFo/jNcVhISJfFgiRRbjEGfkGR&#10;k7dlW0jDPW9vh0uhJLCkRYx0ufzhB5gxAzFef4FMKIG0yNLqijngY+Sn1vLUOgv3PWShRgMZ8N2k&#10;uB7+HYmsUhKrSpUqCnH9yCOPKBZSklyS64O0yCwlsWrWrMkrr7wixt2nDB8+nK1btyprhFSu5TNy&#10;vkqrKql0VwRJiskg8ZKgbtWqFY899piy7si5/VeH7P/UdCs93HQ8/aKZh5+wUKeFhrOhJsUarzLI&#10;cSWNWeUSKOeqtJaUY1AGft+zx0HYVDiU5YNyrZDkbXYs9iAvLBs6UjjlW/x7NmR4tel89/IZnnso&#10;i4cftPL223YluLmMASdP85QHRfwdXA1l+SSZL9tBknByPZwjprt0hZYuwQ+Juj39UD4fPH2Jxu8c&#10;ZGLNCZzq1oDMUV9hmF8T23Znsfhtg/yrJevCr1vjZdvId5ZvI/EPaXkatgX7zP+SP/pDZnfdwnNP&#10;GXnxRYd7aCVD+w+FSmKpoooqqvxx8ntILHuxFVNOPBfOnlSMAY4c8eGI3wVi0wsx3/Th1ZMnPsqJ&#10;l9PRiPW7shXcrM0lIdSHEz4yP4ec8A8kIduAWayRFkMucWdL7p/0xy86C2uZ74FN7OlzLh/D74S4&#10;73OSk+fjyDNZKf0qFltN5MefIcBX3D96jOOBl0krNGCrYKNgK0ol5uJZgi4nk2eQ77CLz6uGrNiL&#10;XAiNJjW/rJuHeG9iEgkRqQg1pMIAIVZdDimXz+N35hLpepsot3JV1CmnTJ0CRJ2ysdoqaiErRk06&#10;MQGn8JFtc+wEpyOukq8vtbi2YzUVkR51Dr9j4r5su9A40guv/7BqLUzlUoj/tbY9cuQop0NjRBoL&#10;xTe0gT47gciwUC4m5iJrWnrXWJhO7MUALsRlobXYSq6b0eakcTUqlXxzRb+M2zDpMrkaIcaU1nhD&#10;/4s2MGYSdfwYJ2SZjvtyMkLouhXkU1ysJyMmhADZvzJtSLzoh7I/HGtIvxxKQGn9gi6RmHOjzqwn&#10;9+olgkrTBIQSnip77UbY0OencOnsCXyOlqQVciowRIzHsu80i3SZxPjHkiPa41faBaj4f4rbSmJJ&#10;aylpUbFs2TLFekoSPZK0KhW5gEti6tdCbrYl6bRgwQK2bNmiEGRSAS5LYkk3JUlGyY+FtNqQ75Ck&#10;lrTqkCegyQaQ7o1dhEYm4+XIdLIMUuSR/L9lA/9nkVhSgZTWFvfea6fNZ0cI7lsfFn4jlKOtQmMT&#10;C0qZxVKmHTjQEYS9Th3HaVuSeJGnF8r4WjIgtDxRUAZ2lgrwO+9ArVqOuDDSUkEGLZfKmCRsKvgO&#10;3QCRwCq0sMIU8eIgh/J3fBL2bd2UGDC5E78jdkhNAl2bsKtdZ2bXGYrrF0tp8s5+vn7xHG8+Hs8L&#10;D6XyzIOZPPtwDi8+nscrzxTw2gta3nrVwLtvmXj/XQsffmDjk4+L+eSTYj7+qJiPPrTxwXtW/vuO&#10;mTdf0fPKs0U8/2guzzyQqeT3+mOJfPJsODVf96Xt+1sZ/O1sljfx4KhTey70b0TyyO/RTv+W4tVC&#10;sz08Ai5shqtnHFZaMiB2iXVbRZDDRZII0qBwm6huz57w2WcOElDGF5KKvyQTpFXWLw0P2b5F2mKO&#10;nTbRqZeB514y88AjFqrXNbFui5HUzL/f8l2WxJJz8Ntvv6Vly5ZivL3M2LFjFaKqlMSSJNcLL7yg&#10;/H3mzBnFJVCSUHINkaebvvHGGwoRXpF7oJzXksTy9vZWrLak1ZeMw+Xh4fGbrD3/TMhTCc8GW2jX&#10;3cCjT1l48BErPdz1BF0wK6daVgY5BiXBLPRzxWpKWl1K68vvv4fFix1zXZIplUK6xenEJE8LxX5m&#10;MYZ13UgdX4+j3Voz5LtZ/PiqL289dZVnnzQqJHfdujB8OGINdhDg0t1QBpu/TcvfL0JaW8nyyHLJ&#10;Exf37XPE9evVCzEO4YXni3n+CQ3vPh0n1oQTuH+zmI0tunPRvTZZU+qg92pD8aER2CWxnSvGjiSe&#10;bCLTX1gAJQElPj9KP0irV+miKEmzcp842dZFabCuOcaJb+M7oB+fvpbC3XfbmTTJ8aPC7YZKYqmi&#10;iiqq/HHyW0msYquezJhzeK+cwpBBrvRwccHFpQ8uHmOYstWPi1liX1oCc0EKl4O3M3/EZCaN2kuU&#10;2Vqpop8Xd5plHlVo3rYjPXr1Fnm6MHjMVA6F55Kfl82Vs1tZNrYPHn170KWXEy3cF+EfV4jeLAmu&#10;QpJC9jN3QBN6u3SjW88etOsxksX+8WTrLdhMetIvncBrTGdcXLvRvVcP2jt5Mn3veVI1ZQkpB0xX&#10;/Fk90Yl2g+dxMDIfi6i3LjOIjRP703/kSk6K99rFt8hcmEZMyE7mDpzE+ME7uCyevfkLZSIjdC/z&#10;nZpS7adh7LliRCs+tSZtFolnNrF0bN+SOvWgWb/FBMQ76nQddsz6dMKPr2Bsd2dcRNv0dOmJ08jZ&#10;7AqMxyD2X8Xi250RdYo9S0Yz2M2F3r3b0bbPWJbtv0Ce3qr0m/bidsa4daFui0706C3a17UPY5bs&#10;5FyS7qbDerJCtzB1kBOuk3cQJfZvyllOliLifdcxrndnJmwLJVVnxiL2ZqmR3qyeM5VJQzcRlHe9&#10;7yVsol9yY33ZsW4GY12XcSw2SyHFHLBiKIwn9OACBjXrjouTqFv/YXiuPUV2BX2SG+fHvmXjGO4h&#10;0rm0p0GXESzeE0KmRm5iTGTH7mXl2AH06dBD3HeijetQZm47TXJ+6a9vOrLijrF5ylD6tHHCRbbB&#10;+MWsCRA64U3QczVoE+O61hPtJcaMMsZdGD5lIQcjHIc82YT+lS7qtn35XPrWmMbJQgO/PgCRiv+P&#10;uK0k1rFjxxQrKLl4V2Y98VtQ6k4o49/Ij4FUaKX7UVkSS25Wy27CpWI7b968ciSW3Mi2adNGOcVM&#10;xs+R8bGuXr2qWGHJ+5VB5iuJLlkXKTJv6RYllezbSWKJJmDpUofV1LsvZrKu7UCsE16Cg4McsVrK&#10;1EE2+6pV0v0Q3nwTJk4U+tM6cHNzWA5JZVeKJK/q1XMctS/d5OQJXfI9sil/pkkcN6WCJ4Ow58QJ&#10;zdEX+6kZ2Na3RTPtW1JHfEdE/xqc6NaYlY1dGFB1EfXf9eXdp+J47sEMnn2kgJee1fP6qxbeebtY&#10;OcZenqZYsyY0beo4AVDG9ZKujDKounSllJZhGzbAxo2OQMzSOkQqjNOmOci3zp0dxNzXXzuOxX/3&#10;XTtvvG7llReNvPi0hmcfzuXlR5L57IUwOnyyi8k1xrCrTQeCXeuS4FmdnEnfY17dCruPeOGl/ZAd&#10;JepXKBqj8v6V7SSJBKk4y7IJfVDpn6eeclhlyTLLe5IM/DnI8Sctb/zOmujZz8AzL1q49wEr1Wqa&#10;WLnRqAQC/zvhRhJLnkK4fv16Md7eUUgreWKhJIEliSVdByVRJdNsEI0on5P3N20SHzrR+c8884zo&#10;z48VK05JUJfOVTnv5Log1xtJYEkrLJn++eefF+NhEFdkcLi/AWR15ImFh4+bqd3IwB3/sfLcK2YG&#10;jzJw4ZLYJCq7nIohn5VzXcZ4mj7dQdY89hi89ZYjVpvYHyvETqXzWV6UBIs+D1KCKfabg2FlG1LH&#10;VOdYt+aM+3Ey9d8+xttPxPL8Y/k8/ZRNWU8koSVd8uSYP33aYbEpOUNJ5khyVy6JFb7vFkKSVnLu&#10;iSVYcYmW5ZBr3JAh0KiR4/CF556z88wTRl56PJMPn46g1fu7mF13GP49G5A2uiqauXWwbnGCwCUo&#10;B0RIokm6P/8MgS1R2u5C91AIPem+LYaf0u6SxO7U6br167UHZDufXU7xvC9IGvIV7b49zf33WhXr&#10;MEm6/dHtdSNUEksVVVRR5Y+T30pi5ScHsmXeEJxcRrPiwGkixEc1IS6GhDO7mbd5H7vDMsSnySa2&#10;3clcOOLFFM/W/Ph5I9q7biLsZ0isnMtHme9RlSHLD4o9RazyA9/V5FTF2qggJZ5zG2eyNySGS7Hh&#10;+O2fj0fN7+m6OprkfAP5V4LZPqwV3zvNZWdAMOcD97N0aEe+7L6KgIQcCrJj8Z7em0ZO49nge57Q&#10;sBNsmNyH2t1mcSg8owyx4oBVm0PQ1pG0bt6asRsCSTPoifNZQv8eroxaF0iy1qJY6lw8tpppQ9vw&#10;w0eNadVtDWHi2Ru/UGZtIse9BtDo1bd579NebIwzInmXopRYgtZPY39ItKhTGKf2zKVvtSo4r48m&#10;5RrxImC3iW3+YRYOc8Vt9k7Co+K4FObDqin98ZiwlcvZeoxmI7End+F90pew6ATi4w4zz60jvYYt&#10;J+iqQ3fMDVyJ+4ChDFvtw8W4ONG+iSRn5KI13XxQjyUrmG0Tu9GhvTsrzhagt4q9f/pZ9szqR7v2&#10;4zkQXSDGSSaxgTtZOrErP1WrQ/N28ziRc53GMesLuBrqzYaZvWlZrzp1ao9l+6X0a21tM+US5e+F&#10;Z9v29JlznIDQaBKuJHE1uwhLBdZosQdXcfS4D+ejxFhL8GFGu5o4ey7CR5QFbQzbx/fAzXMy645f&#10;FPcvsH/xQAb0n8Dq40nI30kN+efYPsud3t2G4XXgArGx8SSkZJBVAWEmCa94v2UMd2pF74U+yliU&#10;kpSaIcajVbH6Sw0/yrrZ/WhTrz4fvTaI/fl6xRJPxT8Xch7dNhIrMjJSsXYaOXKkYh1VILSospnJ&#10;xfx/IX6ka+KNJFZZSMJJxriSroPSfanUnVAeuy837DLY9CeffKK4MclT06R7kzw1sTJIxVl+eCTp&#10;Jd0aZT7yaH95+trtJLHkL/tSYZKWVXffZcOz+jLyRvwXllUXWtzBMhqTQyGSaRs3hrvucrgaSZGx&#10;rmQcGEluyXg6khCSVgCSuPpViqdMIJUxo1hSZJyX8B3Yd/TEPPV9Cke+RWL/jznUvhlja0ylwXun&#10;ePmxNB68S8P9dxt58AEbjzwilMpnHMq2DFQvyTNpySStGGQ5xPAQH3yHciqVYVku2TUyJJIkgqTi&#10;WCryb3ld3pfp5DPytDGp1Mr8pCWUVC6lUisVzP+KpnrqKTsPPVjMA/dauP8uPU/cn8enL0TS68s1&#10;rGriTGSfb8gf8RamiW9g39QBLu0TBRIFkyeRVaLYyiaRIsskyQR5RP/bb8M998DzzzvIBBly7ddY&#10;tVltdiKiZcB3HQ89ZuGuu218Vc3Iht06jCY7fxfPwhtJLEkyyY3a0KFDefrppxWXYDn/SkksGfxd&#10;uv5KIqpdu3aEh4crGz1JZP1XdJy05JJ5ScvOUitOST6fPXtWiaklrbxkQHgZ4P3dd9/9W5FYEnJ9&#10;0upsHDxq4rk39dwp+v25l830G6YlLUN82H9hiZHjSo59aSUlmkqZ41Ik2bRLGhblOkifSiEzkGSt&#10;dAXOvIzddxrWRT9gGPcGSQM+ZGvLTrT/cJti3fjoPQVi/hi4/z4bDz1kV6wPpfWXJJ3nzUNs2h2H&#10;S0grREmgybkpx77stl9aY5RiiGkm08n08rnS+S3XA7k+yLrIvKWbYOlBFJIIkuTxgw+KNU6U68F7&#10;DDxyTyFPP5jF1y/9H3vnAZbFsfXx29J77ze56dX0Ho0tJtHYe+8F7F2xIIIFOyoW7B27YsEKdrCh&#10;gAIqiPTeeTvw++bsCwqIiUk0X3Lv/vOcx7AzOzszOzsz5/+ecyaIgV/NYm/buiQPfRvj2FcpmF2Z&#10;IrG+FHfnPOkcNZFI+3+ucgpSN5lzpA4Sy0oC6n/2mf3EUrF6lfn1X/+y/3Ag1q9S/6uQsrPjKVrZ&#10;lOxRrzOv/WyeeyxLc29cs+YX3s9tgE5i6aKLLrrcPvlVJJbNyJHF/WjffxBLDl7GYLbZXcpk3SiQ&#10;w37MmKwFFFrNRPvPZvDIPkxaOp8VI5xwvAkSy3NITcZvCSbLWHYzUVggrnf5WNTes7DQRmrYPpb0&#10;+pQmC8O4nJ7KlePrGFm1IxOPZ5IocVpNqcQHLKT+C11ZfDiMcxG7mNrckbEbQonJV+nWHNJC1tPz&#10;6554bA8mtuzjKFL6Q97lPUxtX5XmvWex49xpNozvTvfOE9kRbsSq6hF9dBkjRnRl7KKFePQaTreK&#10;SCxV14RTm3Du/jlvfvQVtT/sxupiEkvaZCluk7hnpoTuZmG392i9OIwrGaVIrAIzEevcaNNsFPOD&#10;YjCpvi6yZKttwTL6/TSKFeeSyFCbbpvFhMVq0/bfRdZc9s3uQf/xszh8OV+9HlXfPdPoPnocCw7H&#10;lHHDrBCqPmknljO+X3vaTtjF5TwTF/fOZnjX72k9/xQ56r0nnt7ELOdWtJjizbYZzgzo5sWBUiSW&#10;WNYtn9yZ6i7rOK7q36f5FLZcJbGKyI47y6rxbak2bBlxmebrrMHKw2YyqvZZKRAdpyAfv/E/MtBt&#10;KttD1EYreAkdanbFcfoeLmq+moVY43cxs9sQhjtv5ZJqT9jWsXTv2ZkBq4PVGLUfSnVj2EmsUY7t&#10;GbouovjaNRgzrrDW9Sd6TZnNao9x1H1jGDt0Eut/Hn8oiSWEkFhHiNJZvXp1OnbsSM+ePbXTyUTk&#10;GHwhf34rKiKxpIEiouCGhoZqwd+/+OILzaVRGiBpspkticcjpxeK1cann36qKc3irngjCEs8dOhQ&#10;zYpECDAJDP/EE09oQav/SBJL5gVx8evd266g1v7kHIf7d6Jo7BOwz1V1vNJiS0EsASTYuJBYIqJg&#10;iaVA3752dxel72sKopT785CZW01eQuRoFhsnKdo3loJ5NTC7vUHWiFc43LEWQ76ezsfPnuHxe9N4&#10;4O487rvLwj33FGpBp999Fzp0sFuSySl/8mxRukUxlTqIwnqrdChpjyiEomyK8iukmPSbKNYSx0os&#10;u8T6TAim++8v4p67bUrpNfDI3Zm8/WQ4PT9bwJ42dUkf/hrmie9SuK4zRRf3qLYrjVwIvJ/pMBkK&#10;0u9r18I339j7XGKNiXWZ9Lm095faabMVEXnFyvCxBh57xsydqn6ffG1i67588g3X/7LzZ0R5Ekvc&#10;++TblOtCOslphS+88AIfffSRZpkl1lYlfwvRJd+VxLAT6ys5fEGsJz/55BO2bNmikeJCVEdERFwl&#10;sA4fPqxtEmWzKKSXWHLJ/X8lyD4jK6eArXuMvFbJxB332HjiGSuteqpNlRoPMi5+7tVLmhC54nUp&#10;7qxCFsv4U9OV2hDaiVT51mT83bAcSVCbEs0aKT4IDkyi0Os7jGNf0b4HIXmX1OtOu/e9eePJSB64&#10;M5t7/mXk3rvM3H+fjYceLFLvtkiL9aReOxIzTogtce0TUv3SJUhNLUtWl4hcKyGhxbJKYnDJ9yrE&#10;nMwbYnEpbpONGsEHH9gtSR95pIgHHyjkvnus3HunUdUnlzefiKB1JW9m/difgM7VSRz8JjmjXsE8&#10;6T0K13ag6OwaSFdjQ4h4pRz8bKcqaF2i+kwIKbE027bNTsA/95w9Dp4c7KCGs0bMS/3efNPuVuzs&#10;bCe7ykCed3gG1qkfcbH/N3z47HlVRpHmpill/5HQSSxddNFFl9snv4rEStjJlE5d6O+6jpBM2ecV&#10;T2LlIPs/mymPrOwschOOsMl1DL0dVxP8CyTW7IFVcV59lJikDO3ZuXkGLDYhHMRlzoJBXctJvsTJ&#10;9R50qtqeWWdzVT3jCFo1kapfDWV9lolsqVNRLlmxWxj4wvMMnuXHjhWeNP9xEDNPxZChpZvIS9nP&#10;pGqf4jBhN4HlVT1Vf6shnTPLHdVa3poefbrTo3dPBi0+SoJmuaT0AbX/yM7OJCchkJXDXHC4jsQq&#10;ojA3koPzxzO86yBcXHtT98NurCkmsSTn1TYlXeD42mm0/bINc1Wb0ksfmlNgJnytK62ajGJeCYll&#10;zSX64EJ6fdeecbujiTeqa4VWzPlqf6nKywzfyKQevRnluZtLOfY9WaTvJLo6jWbWrvNkZGaRnWfE&#10;bL2xXlhoicBvfn+6NuzDqgOBrBo7iNaNRrFZ7fOsaiNYYDGQm51OemoUAUsmMqTHAg6WIrEKrKqP&#10;czNIyUglZt90BraaxtYSEqvITHzwJqa2H8jk7aEkS32kH3LzNRJU6lseRUU2zIY8clV52Rc2M7Ju&#10;S0bO2E6IxL0KXky76l1wmLaHi8VeAQWJe5jZqQPde3sRmHGJrWOG49R7Jj6RJQYrOUpXMau2aNnL&#10;wU5ijejein5LT17Nn5cv+dV7LbCRn5NKVuolgjZ40vDN4ezUSaz/eci894eRWBcvXtRInxKlVCyW&#10;xHVIrKJERMEUN77fiopILNmsiruhBHSXU8rEomOe0nzi4+M1hVeb+NW/Yr0hi4k0Siw13JVmJEq0&#10;kF03guQXK6wdO3YoBWab9gypgwSX/6NJLFGkliyxWxX959lc5rSajHXscxQtras0xP12basYQgyJ&#10;i6CcgCVWV6IESpeJbn8zZIqWQQJA56cozfKsFgS6YEMP8mbWItG5MgHdf2SmWryav7eZ9586ywuP&#10;JPHkoyal3BVp8aEkYLy4Mcpx/cIRliiwQi5VNJHebshrEsVZXCbPnbP3hbx2IfUkHpgcs//U4xae&#10;eySVd588R+N3tjC/bl/O9f+OnGk1KNzcx26ZlSExs24cBF6eI8qrn59d2RX3oiefhMqV7e6PUVHl&#10;LDQqgMRCOnfBSn8nk2aRc+8DNr77ycy2vSaN6PizE1kVkVhSZyGgxM331Vdf1U4RFIssIbrFnVAI&#10;4meeeUaLeSduhRMmTNDulWDvQjiLtVYLNZi9vLy0+UO+RyG/hLCW71LiackBD0Iy/1UCu5eHuA5m&#10;5Rawcr2Zb2qauP9hqxbsv3X3PI6ekF9jf/5XLhmSQlSJldLMmVCtGjz+OBqpJBaccuiAWCkKWSTz&#10;w8/CqgoSK8SEIAjdTNHuUVgWNiTN9WsuDq7G0e51WdusI5NqjqDHJ178+No+3nsyjOceiOPJ+1J5&#10;5pFsXnjGyCv/sWnzVaVKdldmsRSTQydq17ZbigopJQHp1XDRLLrEskkOl5D8b71VxBuvF/HqKwW8&#10;8pKVF5+zuwY/9WCGFkPvefWsD9Tc0+StjThXHcfa5p0JcKzHhSE1SXapgnF2LS02HwdVwy/shpQI&#10;OxEvrtA/A+nikr4UckkOapA4Y82b2+slBLj0q8QhU0ONpUvtecStUog7Idjk9EN5D2WWB/kxICZQ&#10;zdf1MYx8ni7f+PD0Y/la2+W9/OKcfAuhk1i66KKLLrdPfhWJFexF38aO9Ju1jxi1Zsgqb8lLIyX+&#10;svaD3OXLCaRmGSizbGcE3jSJNanNC3xd80caN2tBy5Yd6D10Hv6RWRgKcslO9MezfVs6NWtPl06j&#10;mbbGl9NJJowZsZxeO4nKLaYTkG/BHso7j6z47Yx85XEGTt+HzwpPmnSayLqwpOK4RSby0g7i8f0H&#10;dB/nS4Dab5dHUYEZQ9Iupnb8ic+fepu6PaficyEXc2GR3fqsBJmnWTX8ehLLZk7jwqGFTB3ahyVr&#10;fdjiObwciZVDVsI+ZnVop9rUga6dnZmx1pegJCNGe+R3O4psJAZ749qpCw4TNxESEcnF86fZOKUz&#10;tT+pzahdQmIVqPYE4+Ou9jktW9KyQW9GTVrGruAYMov3Y+c2j6F78yrU+KmR2qM2pmGf8czZeY5s&#10;o/UG+zUjCSfW4DbEkQ69hzBySD+c14QgRmJljKYMsQRWQGJdhTWb2P3lSKwCI1EHFjG8viOu011o&#10;264NLZq3pn3HoXj4BJOs2lNeY7VZwtk5Ywx9VT5p34hJS9l5NprUfKWs5R3Hy6ENnbqNZ4VfqDYW&#10;T2waTddqX9Ks51wCLp9gUd9B9GndjxFThmtGIc0bt6O/yxJ2X1TvVJVftgfsJFbfHytRqXIdLX/L&#10;lj0Y4b6FoMz84jwKxjhCNs3RSSwdGuQ7+sNILCGXaisNRdz5xHJCFEu5ViKyoZTK/FZURGLJYiAn&#10;lIkCLEqtEE0SRF42sTdS+sQyROonSrS4B94IsrmXDb9YmImIIi7Pkjb+kSSWQCyMzqrZXGK+3Hev&#10;jZ4/7ifB9QcK3V+F/ePt1kKlIO48Sj/RrDOEvBGXt1+EKFoS2DwzViPGiva5YlzSilT3Hzg/4DvW&#10;NWnHoK9n8f2re3n7qQieeSyXp58u1JTP7t3txNCePXalTgLMy6v+s+lHMiREiRerKQmAfeSIPb6P&#10;nOQoFlTPPlvEU4/k8cEzobR7fzXLGnbj0pBq5MyqT8H2YRC2Q/WPnGgojbv+/Uv5ogBLH0jgZonT&#10;Je6c771ndy8UKxM5EPMGQ1O7brEUcuKMBYd+Jh550soDD9to0trEbv+fP7nuzwBx8xMyWeLGVatW&#10;TSOxBPItiaugfKNy8qAEeheLSQnqPnbsWM3aUQgtsbCSQxgkCLyPj4/2zQvhJfmE0ApQHbhkyRLN&#10;dVDIMvnuJb/E4pOTEOWb/jnryj8z5N1LDLTla818+4ORe+6z8diz9qD//kcs5BkKftGtVL43sWiS&#10;k+/k0AGJfSdx2oRMEkJb3GxlbN4UmSXj26y2EBlREK0+lCD1ofg6YVvRipyZPxA/pjphQ2oT0Ksx&#10;Ozu0YWmjnrhWG0u3jxbx42u7ef/pEF586ArPPxjHM/cn8tT9KTzzYJp2CMNzj2bw/GNKHs/U/n76&#10;/lTtYIZn7k/QCCq577VHI3nvmTC++Pcpar3mT+v3vBnw5Qwm1xrJ8qa92NW5Paf7NyHapS65c5tQ&#10;sNFRLUJqPpeDGiLVGpEYjHbohLhKytz2M7B/d/Z5Uyw3xV1RXAbVMNZibAl5JYdhyBwh3/H69fb5&#10;WCw95V75cUDi9YnFq1igyiEZQpxfhWTKTVQT5CgKxr/IytaDeO+5S7z8cpFmvSlzxh8FncTSRRdd&#10;/koie285xEn23X92kdAGQljdNIkVNJfeau3sN3s/sWoqliU+/sQavNx64NClHc0bD2Ha2hOUCZX9&#10;K0isGY4f0XXMbNZt2saOHbvwOxRMbJYJa6EFc34sZ3x92b1lI6tmTWRIzx4MXiMnt0dxct1kKreZ&#10;ycl8pQNppRnJSTrI1K9fwGn+frat9qRJt0lsDE/GrtVZyM84xZLWX9JvegWWWApCYlkSdzGpQy3e&#10;euAxqnd0wSfChOVmSCybkYQQXzzGdmLQrA2cu6Dm9vkjy5FYZsx5qk27VJs2b2DVzAkM6tEVp3UR&#10;xGWbSz2jUOW7zAmfuYxubw/s3rtPT5xG9KH1V+0YvzeaBKPS/4ypRJ04wr4dO9i+youJw/ozZMYG&#10;TsfmaScwZsWGcPLgDu2H1R07vBjbuzMtOo9nTUAspoLCciSOHebM82zz7EftSjXoOGQ2+1Mq+GX7&#10;N5JYkXtn0OX7xjQYOYdNPtvx2bCG2SN706KVGxsjM8kup7IUFmRw+fQx/Lf5sGP1Atz6dGbItLUc&#10;upSleiiHmDMbmTu0f3FgdwecJw2i209t6N17PsejApjfqzU1fujG4EUbtT7YMG8cA6Q/XbYSpipV&#10;bMBVDDuJNaT1jzRzml/cZ/s4ciKSFFOpzahOYukohT+UxNqldv4NGjTQTiksHYj5VqEiEks+BAna&#10;Lu5HErNKFg3ZwIrI5lzqIKSV1Ef+FassCdC+dOlSTeGVkw9vFv9fpxMKpCuFFBIF6uGHC6n2aTJ+&#10;Q0dgdVHa1fKGdiXzFxS1G0KUGDllMD+dokv7KfAdhWn+T2S5fkxA11pM/m4ETd7ewvtPBWtB0h96&#10;wMoLLxRphJpYeIjCJ5YHorT9gV1ySyD9KqSSWEmJ258Ekpd4Qk89Vchj9+dqR/G3+2A1G5q3I87p&#10;KyyeNSncPhgu7VWaa7JqsJp8Kxjn0qVqf6LFHhPLEwm6LW5I4lqp9i4/S2QJTOZCjp0008HRqAV6&#10;l9Pr2nczcTbM8rP3/X9DNmtCIi1evFizxCwhsQTyDcpJoa6urrz44ovayYRCeIvbrpubm0ZkSbys&#10;SZMmaSTz9OnTte+9d+/eWnw7UUbFmkvcksUtWE4mLBEhr4UYa9u2rRYX768Kma8yMgvYuM3Mp9Xy&#10;uOd+G48+baFeCyO7D5rJzi1UY+vnB4CMD5krVFdrlkJi7SSx8CR+k5AsQmbJ4QhiISnWkTf1zWqE&#10;lio08woknIHLByB0o+Yix7YBFCxvTv706iSO+IyIAZU54fA9+zs2YmvLFmp66sqsHwfiWtWFIV9N&#10;ZcAXHvT5zBPHT+bT4+MF2t+jq4xjUk0n5tTuy/L6XdjUvBW+bZqyv1NDDnWtx3GHHwntU43Lgz8n&#10;1bUyRq/GFGxRY+vITLuV5JUA+4EMuUlqLy0f183NhfKdCnklc5f0lwSILznVUPpMCCmxppS5Tg07&#10;NQbt8e+EdCrN/ciPDMKdigWcxMYaMMA+p5T5VqVeYdsp8viYmIGVqP3GPh57tECta/a54o+CTmLp&#10;oosufyUR8kd+IBPdQkKW/JlFyCvxSpEf8W+KxLq8gbFtutJ/4hYi8kRnUctYwnmCDm7Fd/5wGn7d&#10;kk4Td1ImitCvILFuFBOrDApMpJ3fy5K+P/BG+1UcPX+OwFUTqFxjNNtzTOTKOlak5tD4vTi/8w2T&#10;Vh9lr/csmjQYjtfZOLK0dDN5aQHMrtsQ5wVHCMnQSr4G1TCbIYsIn1G069qJpg2q0bJlay2mVlp5&#10;d7frSKxCCpKC2DlvFPV6uLLudCSJ0YH4egzih0rtWXgmlaQ8a9m9UYGRtNBdLOxZnfe7ehMQl1XW&#10;mk31mik3kYjD/uwWIm/XNnZ4z6H3j8NZFJRAWrnuKjIksn/OQJp2Gc2K47EYylRYkEvszun0bO5A&#10;3/lHiJc2FaeURqEtl4gdk+lQ73scPf0o/VvXVfxmEmsmvep3ot/qsxisEqcsm8gjXvT79kcGb77C&#10;lQofplCkGmtK5siMdrToMoJZey9p1ndFqnYJ509xpHifffTQCtw6DcNp+FrCkwPw6t2eJu3c8Q63&#10;19GaE8Ta0Z1po/Zx6yLVXqNMH/58TKyr0EksHaXwh5JYchS+xLXZuHGjprDeapQnsaRxYrEh7n2r&#10;Vq3S3ARL/yIiDRDSSgLOi5IryrX8vxBRYikiMXVEOb5Z/H+SWAKZMyUQ8EcfFfH0kxZmdN2EccqX&#10;FLm/rLSriWoG+Q3+epI/Px0ifGFrbwrnfkvyqE/Z0rIljp8t5KvnAzRLirv+aVLKWZEWk0biv0hQ&#10;drFEEIumX7To+ItAFFFxBxTrNSGzJLbP3XcXce8d+VR6KoQenyxid5sG5Lm8AfOqgASIFmsPIbIq&#10;gOiGaghqMYHEUk1iFQmZJW5Uaq+jPe/nICfXBZw206yDQSOynnzeQq8hcmqKWpx+5Wv+IyFKsbj4&#10;icViaRJLIGmyweuuOkTiy8mvO0Iuy7cr5JW4HVepUkVz9a1fv75GeMk3KxBzZjnJUNySy88vslEU&#10;i62/WmD3iiDzWq7azB48ZqFq3Vzue9iquZV++o2ZeSvzSUr9hYFTDPm0JeZUaKidtBKrIiGyJJaT&#10;BCBv1sxuhSgHK/xqSOHFxDeZqr+T1EOij0L4djXg58KOoRStao5t1lcYJnxA1uh3SBryBnH93yCm&#10;71tE932bqD7vKnmPmH5vkjjgVdIGvUj20GcxjHgW64TXKJz5KSz6Hla3UnNTL5DTQ08tsRPI4uoo&#10;8a0M6vlSj99IxIjllSwnI0fayWs5mEHiXUksQXEHFrdgmXPFqlXmuhtN+dIdYn0qhJQEehe3yKOq&#10;O8rkFyJQDsVY0xLbmKcZWm0+LzyRqVlrHj9enOcPgE5i6aKLLn8lkZAhQmCJjiGhQv7MskAttjLv&#10;iJ5yUySWMQzvke3pOXQ6/lEGtbcr3txJLNqwtQxo1J3O7r63l8RSMCaEcHBqU579aTb7zp3n9JYZ&#10;NPmiC7MvGEhTSyzWTNJC1tD6mQ4s2B/MCf/FOP7YDbfdl0gUFsWm5thLOxj8lQPTt5whuvy2WO2T&#10;8yP2Mr5zYxo7ebFp1zKmONajZb+5HIqxUubwvOtIrHwu+3ky5LtXeOSlD6nyXS1q1fiGz955hSce&#10;eJ5K9bvitOYE6XlS0Wswxp/hwKT6vNJ4Ln7R6Xay5wawqb3E6c2TaNrHk4CYTMqWJGt8IWGbx9Om&#10;6zDmHookt+Q9lYIlxBvngU70XxRA4o1IrAIbMQfnqXfXkMGrb+A18FtIrEIzMSdWMa7VYGb5x2LW&#10;+tNAUvh6xtX8hm6LoogsTyyWQ8KWgXToNoSJPqEaeVS+/lknFjBw0AhGLDtJnuUc64YNZEifBfin&#10;FmfgMnunO9C9RjsWntFJLB2/H38oiSVWFhITS5RXsZYQwkcILSGQRGRSl0J/K8qTWEIqiTIs8XHk&#10;FDNxL5Jnl4jExpLF76jSJiRAtBBXoiSLciz3STwdMVO+Wfx/k1gCsXhq3RruvLOArk1jiZzqSJHL&#10;Y7BKaaSJataQ4Mw3A7FUEAX03Cbw6YtlzndEDv5GiwXVttIaPn4miEfuyeKOf9l48cUimjYtwsOj&#10;SCNfIiPt7jOi+8g8XsFc/pdESVvktUo8HBlmEtvr44+LuO/eAh67J4PPnzvBgK/mcLjzD+SO+0Ap&#10;pOplXFRKtQTELoeS8sTSQ3iY4cPRTiQTIkFiAm1X+v7PxciSj9egNh67D5ioXsfIvffbePktE7OW&#10;5pGb/+dVPEUplu9O4mOJklwa0iZxzRViSqyt5MAFyS9Elmzo5B6ZK2TekIMYhLgSpVsgFpTiTigb&#10;WSGnS0PuF8VcThGVTeNfHdJPVmshfkfNtHcw8PgzFv5xh423KllwcjVwIfJGMRfKQrKIiNubWApJ&#10;sHWJSyVjUE70k4MXOna0x9uT71q69SaKtaOk8KuixqQEMM9XD0uPArWBLIo6QNGF3RSFb6dI4mud&#10;XUPRicUUHZlN0eGZFB31pOi4l7q2hKLTK1S6N0UhG1X+nepe9QHGBKqdldrGpqqJLytObXDU+iFx&#10;ra57tpKbgGQTKyo5YXDuXHsgfCGRJJbVnXfaLa8kPpcExBeXQDHqE6s2mRN+6TEy7OQeIcHEhXjh&#10;QjtJdhVys0nVX20Ei6a8wcaW7fj0+SDtmWIB9kcNW53E0kUXXf5KUkJiyX5A1r3/D5E5ReaRX5LZ&#10;s2drP5jfNIlVaODyAU9GdGlJnQGL8A9X+3LBbSWxsomPPM2amQdIshao+/PUcr2eiT9+yVfD9xOc&#10;kEFCyG5mdP2OzyYdITw5h1yxhJrUie87rODQpTSSL59g2dDmVHVex+m4HLW0RXJ44WBadZ7BjuBk&#10;8sutlQWWZILWOKv9Rl9mbAsjPTuFA/P706RqfUYtO0GcqsdVXEdiWciKP88J33V4e69l7Voly6bj&#10;0q0RH71Uk75e29hzLpyL54+zaoZqk1n6JIe4096Mq/kx1Uf7ExqbQMypTUwbNIgFJwxI7PLSSAtY&#10;yajePenh5U98rhWLKYKD244SHJGikURFhRfYOKozzbtMZFtoGpaiDPX+ktXYtDtTwhUOe/SjS7th&#10;ePrFYpDg+cUppXHbSKyiAnJiTrFu7CCajVzPRYMVoyGVoPXjaPplayYFJBB1yY/V08cz3+c0KfkR&#10;7Fi2n6CQRIzaCIpkU8/atOrkyoqARM1q7Wr95Yf62CPMGdSZZkM82Rguh6blEL5pOoN7Dsd54zk1&#10;otQe5vIePBxaU7/JBPwkZEWZrYVOYun49ZC5V+bV8mvCzcqvIrHEqkmsooRUqlSpkmZRIe5Bck1E&#10;TiqURei3QiZ9iZMTKz95K4giu3v3bqZNm1ahiBIsiq8QTuJ+NFdpLZ6enlrwaHE9lAb+mg38n4HE&#10;EgVMTh588okivvhMKe6uSyic/j5MV9qoUgi1k7cqcqVRA0FjnSxGipSCWRi8EbOPEykezfHv0YIp&#10;tUbQ8t21VHoqlIfvzdNO/5JYV+qVaVYcEstJFLL/Qn3nhhALM3HzEcVU3IM++USU3ELNpbLuGztY&#10;WK8XsUM+wba4oVLAV6p9gRqXNziuX/pN4o2PHm239pBTzcQyRspW36eWXsFt2gcsAd09F5t4o5KJ&#10;u+618Xl1I3sPm/4yJxbq+O2wWIs4etLM4FEmnn/FxD/vKODF18049DdyKNBCTp64Tcsmu/iGn4Hk&#10;UbqAFrdOTtD79lu7ZaCMRTmQoV07mDrV7jInJK5wh0Jq3Whs/mpIIUJACeErJ6qKFZVRTSqmHHVN&#10;fQRiSSrpt2iS0R6nPkf5juUbEwM9OWFQTilt2tRO4AmZJySSxKxr08buMiju0ZJXCOZf0255lrgk&#10;CikmRFaPHnLYSbkyZDOYdkFNqt9xoe8nNH9vE3f+y4qjYwV5bxN0EuvGIspmaZEfuSrKp8vPS2Zm&#10;Zpl+lL/1vtTlt0oJifX/aWUt82TpOsmYljhd8m/p6xKi5FeRWGrSt2Rd4qjPAgb06Kr23L0ZPnw4&#10;w4cOZnj3JrTo5MJs38uUMaLJOM6WCW4M6LuWkJ8jscL3Mc+pNpN8QsqRWAYyoo6zeexo+qhnDRk+&#10;gMGDHRk8xJP1p1JVXptaluMJ2eVO65at1P63P/0H9qaN42AWHbhMWr4VqzGDC4e96NO9Hf369Wfg&#10;4L607zmA6ZtOkphd3o5J7aVPrGRSj1Y4TljN8SSD1u7ksK1MaleXuh0nsT4kqTinQmYQ3qPG0afb&#10;CoLVnxWuULkXOLp4DI2/6Mm6SImJlU96ZACbnEfSd5i0qT+DBzmqes1lU1Aq2VmJhO+cRKtPP6HP&#10;lmwuxkRxxHsm40apvlZ9MLTrIEZMXcGeC6mYZN9gusKxNV64OA1nkEofNqwTgwaPZe6GU8RlSViP&#10;PC4d2cyCSc729zW8K1279cF1ji/hyaZrFnXlICRW7GH1rvs2Z/jak8VXy8EQx/HlU3DqvZjDNyCx&#10;4vxnMqy9B9vCikksBZvaT0Uc9MapZyt6DBnCwAGD6N2+LwPcNxCUZSQpdBmjWten5/Q9XMmO5/gy&#10;T8aPcGLg8CGq/p3o23s0c9adJDJNPB1yidi3jHnjZCwOY3i3/vQbOpXFB8+TUBzD05gYzEZPJ3p0&#10;bUM/1Qf9Ozvi4ODGLN9QUlR62feWT9SRhQxpWplqTbsX99lwXKZ7sflkqVMAjHGEbplP8/dHsUsn&#10;sf7ncdtJrBIrCvlXjr4XlyBx8atIxMxWJv2/Kv4MJJZAFDE56UuUzymDQslf3hlcnwTv9pB0XmbJ&#10;4pwKMpGqv4uEvMq4TMHZDRi2jCLavS1b27RjzLfjqfv6dl56JEZzoZEAxnKa2dChdpfBkrg5N5iP&#10;/ycgbZf4NuJ6JfFyxBXr/vusfPJcEGOrjSPE4UvtNLTCQ9MhNUKtJEpRraDDRFeU/pSA73K6mSjP&#10;cjqZ0ie1mDw/p0tGRtvo72Tk/kct3P9QAd37GbRTDG1lIyfq+C+EWGRdiLLi7mHi7U+M3PugjUee&#10;slC/uRmvFQaiY20qj/3X4puBZEtS+0WZR8T9TeI4iauruBlK8HKJ/ySWSOJGJ661ar+tzQGlCa2b&#10;fNQfCqmTTMlSTyGgJHi9kEq+vvaA9r17212En34a7r3XHvNK5rqBA+1B2SXgvZBdvwdCEgpRLScY&#10;SlwtseaU+lyFVFLcH3eNINv1I1xrjOfJ+9O0kw+FXPwjlhSdxCorQq6UkC1i5Smu0CUi67xc//UE&#10;jORX5ao6pEvZWRXlqUCyhPxJJy2jrGJcoag6ZWWq8tMzyJT/L76WKfcXXyudX9qQlZGmKdC/KKlp&#10;qt6Z9jJvUqT8EvLqklroSvejxCmU9yFpFd378yLtVOXK/cXHxt+USHszM0hNU/3/S/dlZWj1K9Nm&#10;da9ck3eRVe79SbnpaRX0WwUiz89U999MX2ap96+9vwxV95sdMyWixkJaqjwzVatz+fdfXuQ59jaX&#10;ylcy/tT4kedfrbNWrzRSK2hfxaLGj+rzTOkn9c61caH6S/pXxkCa1ifyfaTa03+hrX82EkvaI2ER&#10;nJ2dtbFdmsj6LSSWKh2bWX03B9awYLJLWb3J5xgX08vN0YY4wg76s3NHCMlqrrvRsmFIjeTEnmUc&#10;Dk/GVNYsRiWmkXZ6A26u9udNnr2QXeH5ak9ZnI7EjIrl+DI3po5TdZk4jalbTpJtUPtbDQVYDEkE&#10;b5rNjPEq3W0i7msOEJVmJ6jKI/HMDjYsXMKOk9Fkar6DRRRYkwnftx6vhVs4EJ5mzygwJhKy7wDb&#10;t5xBqK0KVyhTGjGn/Vg9z4fQDCtmqXd+Cmkn1zPObay9TZ6L2X3RhGbkZc0j9cIh1s2Zy/Zwk9JF&#10;ownYOI8pbvZ+dp+6hYDI1OIg9goFVrIjj7DSa1rxu3Bh9f5g4krFlcq4cJCNiyYXp4/BY+1+zsaX&#10;M/EqhyKlj2VfOanenTd7Qm4QDFNIqjOH2bv9NNGGEoqqFApMZEcFsGfjMcJTcsuQmKbsJM77zmTc&#10;WKnTeKbO2srJ+CzNPdKUHMS+9SvxORpJptrTWWOOsG7xjKv1X3ngAjGas5T0eB4X/VezeLK97WPG&#10;LGR7YFRZMlUh4+JBti203z9mjCerfYO1d3Y9rGRcOcX2hZNwcynJP4aJnkvwCSoV00K1PTnsJN6z&#10;93HRqN5r8WUd/5u47SSWkFJiDSUncpR38flvw5+FxBJCRWIs/eMf0KGNiQsrvGDKmzDjAzittDE5&#10;Ir8EojBlRGsuOobNIwgZ00k72avP57P58vkAHrwzm3vuLrga8HnCBHuAc4n/UsE69D8NsUwRawk5&#10;C6B6dXj0YRvPPphE54+Ws6dNPTInVlEa83B74GuxKqkAoi+KIaG7O7ypXpm4dNWvD35+dqLgRhCy&#10;6ugJC3WbG/nbPwp46TUzU2ebyMmrcHnX8V8GsbbKMxSycI2B7xsYeegJK3//l43X3zcwbIyRY6cs&#10;Wgy1XwMZi0JmCcnj6mqP1SbzgMR0uu8+u3VS8+Z2UmbFCrs1Zny8fZz+GXkPqZd8W4cP2+srberU&#10;ye4eKIcqSMB1IY4lXlXbtnarK/nulD5Rlmj6HRBLWYlv9cordpJMyLPr3ATFUvbyYUxzf2RHqyba&#10;gRl33QUzZ5ZzP7xN0EmssiJ7mODgYE3xlIMjxo8ff1UkOLOUIbFuKrr3xiJKbSLn/Hfhf/A455Mq&#10;ylOBxF/g6BE/NhyJqDi9tKQnkRDhx7btx4mISSJDrmVmEBW0lw0HzhAZn1Imf0ZKPDGHlzNjkqum&#10;fP+cuM1ex97TkaSUuv+XRBR57Rh21Y/r1q0r049yqrO4gosb+a8nBDNJjD5HgO8ujobH3Tyxlp5M&#10;Qthh5m8LIPRyUsV5SiQhmP07/fA7GkGy+lt7xuWT7D+wj+2nLl9HCKVEnsZ31UylhFXcf1dlvAcz&#10;vAO4kpllfz+/IOkJ0VwK9GHz6VTiUirOc0O54I/3Qg/cxi/GJzCc2F8g7qJP+7Lddxv7QxOvXU++&#10;QJAaf1t9zxIvJFTJ9dQYwo5sYO6EcYypqJ1lZBwTp67gQFQKEeePs+dwCJejIjmzyZU9J84TfPY4&#10;W7ccISIxlTP7FuN34iyXf+H7+LORWOHh4Tg5Oam18m5GjBih/V2S9ttILB06dOjQUR63ncQ6e/Ys&#10;bdq0YdSoUVocm8jIyP/KTbHgz0Jiycl2ovCI9YTEa1rvcZqiNUorG/sEbOkFaRLcxk5eFQRvInnd&#10;RA4OG4zHT6No98Ea3n0ylPvuzOeRh6x88UUh3bsVMX8+arNuD0QuZI28Qn1tLQvpD3nlYjUlViwd&#10;OxbxwvOFPHh3Ht+/sof5dftxZUQ1CtZ3p+jiHqXRZhbfeQ0lZchebOJEu2vhww/blWo5Y+BGQ0ru&#10;y8otYON2E29+YD+x8KvqJrb4/gzzpeO/CjIGjKZCdvqZ6TXIxItvmrjjrgKeeNZM49ZGFq0yEpNw&#10;89Z5Up585/K9qz22ZnXl5YXm2iYWSxK/TSyWZHy+9RY0aAASp18IWDn1UCwIZc4Ql9tfOm3zVkPq&#10;LeSQkFZKX2DTJvthDH36oOZne32l3mJd9oSaFuVAColDJxamYmEmsa4k6L24Gt7KuU7KknKlDmLV&#10;Kt+1EIVlIA8z5VCwuTeRg76m8dtbuetfZs2dUw7LuN3QSaxrIsqxkCtz5szRrMhlfZd9TInMmDFD&#10;C0Eg5IsopBWVUaFkppOddJJV492YOnczJxMryFOBpJ7bx/zZ4xmwLLDC9NKSHh9O0Jo+DHbfQkB4&#10;nJ0kyUjjxPpxdJ2+nuMRZYm3tNgLhHg2pGbjtrTu2kc7IKNiaUPDFqOYvS6Q+FL3/5IIgSXxDKUf&#10;vdREUrof5bTayZMna+SWKPUV3X9DyUzj/OG1TBs1lXUnLt0kiZVFalwoh5aMoLHrWg6cK0XUVCCJ&#10;gQtxGTsNj/VBJKm/tWecWoX7tIkMWX36Okuu2MC1jB/QnGrNulfQfyXiQIdO3ajfZiEh6Zmklbr/&#10;RpJy6TTHlvSn57oEzl1OIuzwJubPnMS4ceOul9UHCAg+waG1S/CQv0c60X/wEAYM82DDlvUsWepZ&#10;7p5FbPYP4YpGsF7Bz9MVl9FTWHPWfgiSSOzJNSyZMoSxi04RK9ZcJXVLDGXf4mG0/KkpzRs34ocP&#10;q9GqX286tW7Ij99UoU6XPjh2a0O9b2tSt1Fj6ldtyfSTiZwI3IHXfC+81u1gQ4+HGDZjHpNnLGbG&#10;/B2cS4xkzYgueG3eq/7/Wh9UJGVJLLFaSuL8no0s1UKHrGFXQBTC/9/OJaiExLpw4YKm78jBNH/7&#10;29/UPP8sI0eO1E5ZlnSdxNKhQ4eOW4PbTmLJxCybli5duqhNeDvtdEJvb2/NxFYm7/+mCfrPQmKJ&#10;1YAEWJeYNhJAeNSQHHJ2z1ba5X9g7jdwxAPT2R1ErZ7LtoHjcf1hBvXe9OXfD8bw8L35vPySlVq1&#10;irQ4T+IyGBFxTaGT16WvqT8P6R/1TWkWF3KqWaVKRTx0n4kPnz7DqG/dOd3rBwxLWkPQSshJqLBD&#10;ZeiIa+GYMfAf9dpE4XVwsAecvhHEGichuYDxHgaeedHMI09aaNTGQMRli+ZOpuO/H9qEbiwk7KKV&#10;KZ5Gvv3BpMaBlfsfsvLep0YGjzSzcbuZK/FWNcZufkwIjyHfvxBDEuBdSFohWcWSqUYNeOMNu/uy&#10;WGjJnCPkqxBdcsjEkCEoZR9Wr7a7xAUF2UlaseYUyyQZ679mTpH8cl9mpp0AunLFPkdJuQcPwpYt&#10;9kD0SifW3CFbtIBPP7W7CYplo5BWb79td5OU+jk5oZRo+2mBUp6ULXPo7ZjnpEwpW6y8xO34/fft&#10;JJv0bRkUFWqB7DOnfo/7d84892CC5mK8YcOtswq7EXQS65rIOi7EyujRo1mxYoVmlSUHT5SI9JOk&#10;C0Ej8TUrKsMuQnIoxfrgJlbNm870aVOY7tabpj/Wp3Hbfoydpq5NLyXzV+NzOJyk1GiC/DazSH1A&#10;ct3dqSctm9bmxy4jyuYvkZnzWbXzBJcSY4k5t5+FbVvhtnwHm9d5MWeWSp86haFdfuLLRl0YOmai&#10;do/n3LX4nYki5vIFgmfWoXqzLnTtPwIXF5cbSDeatRrFbO+AX0ViiSumEFVieRUYGFimH+XQH9k7&#10;idW+jL+K7r8mGSREncFv7QJmeUibJuPUuzU/ft+aPqPHle0PD0+mrzhA6OUYwgJ3sGLh7OK0abi7&#10;DaZrnc/4unFPho6dWvY+JTPX7uFYeKx63mUOzBiD88SFeG3eyoalxXmGdaR+o/rU6DicqdOmqWuq&#10;77ceJiwpm9iANbj2b0HNdoMq6L8SGYyjY0/qN/ci+BdILHHVO71rEfMnDWdI26p802UiLhOn4ekx&#10;Eadhg+nTpw+9eznQpsG3fP1DA9p37UmfOTvYdWgDs9Qk3aJxW7o6L2DDgSAuXo4k+cBs2nVszffN&#10;O6l7eytpS93P2zF0sg8no4Px2zqd7nXq06B2RwZOmc681T4cCb/EwcXD6VPnc5r2ncwUbczOZdn6&#10;/QRHhrBn+TiGjPRi845NLB0/kbmb97F11WxcnCbgfegwm2a6M3vGQlasno9bizZMDYzDf5Mnw7rV&#10;55sGHej81T/VelWLL7/rQr8p3py7uB3nBo1x6DMY1+Lvw2PTUYKjrreaK01iFdpyiQnax9oprjir&#10;BaBLo5Y4jJnDvtjsG8YhuhUoIbFEtxk7dqxaGzvRoUMH7V/5W8gtSddJLB06dOi4NbjtJJY8QI67&#10;l1PB3N3dtdMDJYi7HHW/Qe3IZcI3GCr2kf6r4c9CYonOIRYIvXrZLSUaNSoieHsARUsbkuP8BuHO&#10;LfDpO4bhlafy6bMnuPeOPO65p5CXXy7SyKtRo+zKoFhPlCiY+jr66yD9JcqmuCLNmSMuS0U8+kgB&#10;j9+TRtePFnO0U03yZ30Px1RiptLCJWB1OUgZopwLmSino0k8Ink3SvfS3nFFkO8oOsZGs475PPCo&#10;laeeszJ8fJ5ShmzqHv0l/i9AxoCIEJc++w207mzk369a+NedNv5xl5VKXxlwcTdxKMBCakYBBb9i&#10;XMiYFJHxJ+NbiChxL540yU4ICXElQeDFXe7JJ+2WTuLWLC6Izz9vd91T+3rNBVHcbiWOnI+PndyS&#10;OUesDcUtUQjgkyft1l9K31UbevtzxLVRSCq5b948O1Hl7Az9+9vLlRhy4uYoAenFPfDvf7fXQUhg&#10;CdQuxJWctigB6uWZ4v4oBNLvnefM5kKiYqwcOGplu28BJ89YyTNUXJj0nbRPYmIJsSb9oNbS65ES&#10;jmllJ452+V7N0yfVXF6klCE7eXc7oZNY1yQkJISlS5dq7m6yT5G9jMRw2rdvn6Z8SjmSr0QZLX//&#10;NZFYTxfZPLojTat/oZT1H/hByffff8/3xf9/VWp+yceVG9HezYdLiSHs8HKhU+0fVVo1vvrwHd58&#10;qRJf1vyu7D0lUq8lfaZs4dSF05zZM5tGn7iydvsGpvb+kk++qcoP39fim4/f4Pm3P+brqjXUPd/y&#10;xfs/MWbVIc5dspNYn339DV98W52a1T7ntYde5oOvqlK91nfU/KoSL737GV9V/Y763SeybF+IZpVU&#10;cXvLiijju3bt0twx5YRZGWOlIfOV9K8o8/LvzxOCaYQdXsPY5jWo8v21fvj++3J9UasG1at+w5Of&#10;O7M+IJiDGybRq31De95a3/Lx66/yzoef8e135e4rlnqDZ7P2SBjZcb6M7+7C5Ln72LR8MG1/eJNP&#10;v1Xv7ZsPefPtN/jPh5XVs2vy1Xtf07C9K1suZRNzbA3OXWvyxqfVVFnV+fqj93jrP+/z5XeqvjUq&#10;q7/f4M1PqlC9fic6um3jQkYm6RW21S6Z6Sls9+hM+wbq3vdf4sWPvuP7hi2Z5H2E8Dh7vLa0pFgO&#10;Lx9B/2krCYxIICMzg9iLu/Hs7Mrs9ceIUHm02GhpiWQfnklzp2lM3R6s7k1RcoyF3cbgPm4zR497&#10;M6xLbV5X9av5nWpntS+p1sIBl1UbWeDiQP1PpE3SR9+psfQNtRsPYWVQCLtXTGTEyAXs9PNW73kY&#10;rZsNZFh/B1p0G8G8Gc50/PIbBnosYvGyRUxu2YYpx2LYsmAEHZvU4NM3n+Sff/8bL7z7JZV/aE7z&#10;PlPx3zKIdvXqUUuN0+rffMSzT7/NlwOW4Hv2ynX9U5rEKrCmE+q7lwPHQki22ri8bTQ9+zkwdqua&#10;T+WQk+Ixd6tRQmKVjv1WIvJ3iZusTmLp0KFDx62BzI+3lcQqDQnwLouMmObXU4vTt99+i6Ojo2Zi&#10;Lj7jMsn/leNm/VlILFnzVFU0JU9cfsR1xmNiBueWLsC7eTc6VFrOCw/E8o+/F/Hgg0W8+mqRqnOR&#10;Fp/lwgW7+5COWwfRAcUyTixCJKDzHf+00uKddfi1r0P+hI+Vdu4K6ZEq4/XjRe4V6ytxOxIrEgnw&#10;vHat3TLuRrqluIvtP2zR3An/dWcBT/3bzLptJnJy5bTC4kw6/mcQm2BlvEeeUkxNPPqklX/8q4A7&#10;77PyYeVcPLyMBIVaSM+yn2L4eyDzhpBCEkdq7lw7sSRuc3Jqp1hqCYkl5NKdd8Lf1MpRIkI2ifWW&#10;WCYJAfWx+iS++AIqV7Zbk4oVldwvRK58A0JMlb5fRIgyiRslp/4JMSTWi2JtJWWVBKKXkz7FAkzq&#10;eSu+AyH/cvMLiYi04rvPQh+nfF5+P5d/3W2hVuM8zp6zqjwVf6RCRAnpJnWVU0ilXtfVyZRD4YHJ&#10;5Lq9R8t313H/3UYaN7YHmL+d0Emsa7Jq1SrNZVBOPJbNkiieH330kXbCsliUy31Sliipsv7fmMgq&#10;JrFGTWLhqp2crTBPsUTvY/m0CQxy9eGS+vuqy1b6OfavmMn4oSs4Fpd8/X1XJYOUMD98pnbm2b5b&#10;Oei3jZXu7XHeeF4L3H58rQsdJq8lMCJa5T3DvK6dmbvpGonVyn0Fy9ZvZ9uqKbT/T1OGz1rB2h1b&#10;2DhrCPX7uTNzhQ979x8n5GIcqep5N+O+Jy6Z8iPm+vXrtX68EcQqSwgJIQtv7J4pJJYvS5xns+3K&#10;z8TASo0i4sACalWfwPbTkWUIt4QLvixwGcO8DQeITBHiodR9VyWTzNRYYraPo8mAcUzZHkrgmpG4&#10;uLuy4UwmGSdWMG7yOAasPEVGZjT7545nwqCxV0msaVOd6Dd/DwF7vJkzegA9Gg9j5pZt7NmwWP3d&#10;ga7jlrDBZz8Hj5wnRkiP655/vaRcOsXRhb3p5p3A+biyaZmpCRxdOYqBM1Zz4pKMjyziLu1hThc3&#10;5mwM5FJJ3K4SEmvEDKbvPKeupSsJZHEPFyaN38LRk+sZOm4cw9ecIjktg4yzPiyd64ajkxvOE6Yw&#10;fZ+MG3lmPMfWzGZSP6drJFY/V2ZNcFBz9oe899YrvPDEi7xR6UM+UZP4p0qq1G1Ep8EujG3aimkn&#10;U4mMV+04sJ45Pb/nmaf+QX2nRXgfDidatfPQmO8ZsuQoR89FExWwnGbNp+ATEEFcQhTnTgYRGplA&#10;Srq9TWXdCcsi/4QXY0ePZPT6EC1g+O3YAsm4FXdBiZ33SzJlyhSdxNKhQ4eOW4DbTmLJA0omYflX&#10;SCp5oEzYq1evpnv37lSrVo2OHTtqcRJkUylk1l9x4/xnIbEEwgUeOwbff2+3xvrs0wJ+qJbDMw+l&#10;8dC9Bp59xqaUyyLV/4Vs2FCkFku75ZXcp6+Ztx5CKko8m0GDhFgs4v67jNR7QykKrZuR4/oBRfvc&#10;IOPydcyUvAtRusVaRRR6eZe1a9utVaTMiiD3pGYWMNPLzItigXNHAdXqGDgcaMWiuxX+z0HcBrNz&#10;CjkdYmGISx6ff2viCfX933mPjQcfs/LND3nMmG/kzDkrmTm/ncyScSdTnoxLmUuEaBWrQbEm3LXL&#10;HsRcrAoldtbXX9sttsQ6SggqsdwSwl2CnYsI4SXB1sWCSv6VtJdfthNdcuCB3CdxrIQgE8JLXBqF&#10;4JF4XXL4hFhqHThgd8mVOkhdJLC71O/3zG+yhonV1ZU4GwEnrSxeZaZu6xxeeM3EfQ/a+NddNv72&#10;9wJeft3G0jUm8vIrXgOkfzw97e0RAk+s0KR+ZWBVHXlxHzbPb5n94wBeezRS+0GixKXw97Tj56CT&#10;WNekPIn1+eef869//Yu///3vPPjgg5pS+ltIrKCUGCJOH8N/927Nhc4uRzgZepnEqD0VklgZl4+x&#10;adlEJi4+RGySXdmtSDJSoji5ZTI9f/rsKom1xLkR3SauZJfvDhaM7cyPPcfitXqDeuYShjVuzfT1&#10;10isZq6uODRvTZMqn/LK/S9R6YsqfFuzOtU+f5cX3v6EzyvX4Kf6Q5m1KZDL6nn/ryTW5WjS4sM4&#10;fmA/e0v1pd+BM1yMOs+58iSWxCKLPcfGcc1o33cEkxZtwndX6Xdgl4OnLxCdkEJ8hD8rh9blg8Z9&#10;NRIrYNVwBg/syrglvvguGE23nt1oPnoRvr4bmDmoN4N7lSaxetK8rxMDa33Ll++/wxsvvsfn1WtS&#10;q9rXfPHBq7z+0ddUq9GSNl0XcTQ986aC5NtJrF50847C/9AxzoZHkZhqP/muYhJrF7PaD2T4OC/W&#10;qkl49+697PM7TPh2d5qMmH6TJNZWlk7vTV0HV1wnrMYv8AIJ6nlZ15FY49T8Po01m9aydu1iZrn1&#10;oV2NboyevZA1a+WaknXeLJ45hRHNWjElMJFDe9cyeVBbGv3QiR4t/sl7VWtSp+8YvJa4MaF9U1oP&#10;38iegGDOH5xPk0GrOHLmMlHHVuHcpgcjlh7hfGIFJJYaXwWmTOIigjlx9CjbFwxn0uyZbA/Nwnab&#10;LLHkYAfRX2arRe6XRE5c00ksHTp06Pj9kPnxtpJYQkjJRlgm6RJSRx4qZJZs/CKUhrNlyxYt8KHE&#10;zOrXr59mql/e3PyvgD8TiSV6h1rXNaVR4tSIPPNMoVIAC6lTu4gxzoVqQ1PE5agi9Y7syp2O2wfZ&#10;h6j9OeHhdvcnsRJ56qFMar+2i03N25DpXhX83e2uhXI6Wamtltwr71LcjuR0OInpI2SYnIR4I9hs&#10;RQSHWXAcnK9Z3Tz5nIUhzkYSU8QaS98U/a9BiCmTuZCEpAL2HTKrsWDgq2pmnlDj4v6HrRrZ+VNT&#10;A56LzBwPsirlpeCmA8D/HGSolcTSEtdDsdSSmFpiXSiugzt22AOpy8EREidK6U64uNjdZiVWlQRa&#10;F9dDCRav9v9arCuJ0yf3CUklLocShF2+BTmVVdyok5Ptlk5CFMmzb8VwF/I3IdnGiTNWNvlY6TPU&#10;wNc1jfz7PzbNbffhJy288a6Fz74xc9/jJh56zErXvgatvyt6vpBQckqiuFeKBZmbmz0AfhmIZWZ6&#10;FIVr2hDkUI2aL/vx2KMF2vwhbbxdn7FOYl2T8iRWq1ateOihh9Q7u0uzLJFj9H8LiRUYsZc5Qx1o&#10;Wrsxrdu1V3uf1kqR78bwyZs4HeFbAYmVQuThlUx0bEy3MfNZv9mH7du3l5Pd7PUL4VzQQTa7d6JJ&#10;83o829dHI7Hm9qtM5TpNaN+uLfVrfMxrn9egftOWtG/fiJqf1sW1lDthK3dv1vke5OAOL3q81gbX&#10;ZT7sOnqA/ctcaObkyWKfw5w6fZ5LMUk/6wJXWm4biXXpHHEBHjg0bErzZq1o176dalNzWjQaw2r/&#10;g5wqQ2JlkBZ/jmCv/lSv9B4ffPsjDVtJ/vZXpV3bNrSs+y2NRyzG50Q0oT6eTOhRg9dajtJIrGPL&#10;B9GxwcfUbNSOdg2q8snnn/ButQbq/bWgzlc1ad6xNIk1kkFLVL+e9GWl+0gGtHZlqf8RTu7bwAp3&#10;B/p4bFJz8SnOhlwmsfRJfzeSjFSiT2xn8cgm/DR6FeOcnZiz3p+wmFQtvWISawdTWzSnTs36NFf7&#10;6/YdOtN98CQ2LxhBvRuRWCfWMXR4X1qPms+mLVvZumg8o8cMx2mF2qvMXYTn8LlsPBZCVEocR1aX&#10;JrFc6NKmJ0N7t6BpvRp8+kkVvqtZj8aNG1Cv6ie8815VfmrenlZNOtC2flPcj0SzZtFYnKfPYqWX&#10;B649P8N5zkrmzXRl8MDOuC2fz4Aus9mwZSe+C51oO20XJy4mEnPah9nDxuKx+RQXkysisQowpYay&#10;c776hrp1ZeiYsczZsJ+gK1lY1Ni7HdOmzJkSL0/IrF8SmU90EkuHDh06fj9kfrytJJZsgmVzIEFR&#10;xWVQJuzSkA2gXJPAqBIzQU762bp1q7aJ+avhz0RiybonjxfXs+++s1styHH4Ep/p+PEiEhOLNFJF&#10;9BN9jfxjIP0sSrXss8Ra5IP3i3j8gRzqvqYUkDbNyJ1WHY7OglyloRaKW+21FyPvSSxaJFC1uGRJ&#10;QGix5BALkxtBTqo7cNTCx1Vzuft+G5VrmLW/9U3R/zZkXIglke9+Mw6D8/jwczOPP23jgYet/Od1&#10;K3Vb5jNzgZGAU1YtX77h1s5jMvxkPMvvFEI0qX282sTbiVohZyS4upo+1YbfLomJ9thyYlElhLuM&#10;eblPLL5up0WSWLDl5BVw8bKNA0esTJ5loHazPN5816r11/2PWnjyWSvvf2yhaYd8PBcb2epr4Zuf&#10;srn3ISuVa5o5HWyt8HuTSzIPiOWY/MBQXX36EierzJIhmYyZFPm7Yxj3Lj0/m89TD2drcb+UDnTb&#10;2q2TWNdE9iJiPSExPeUe6Y/WrVtTq1Yt7cc2IV1k3Zcf6+T/bxzLqSyJFXB+JxMGOjHYZSm7jhzj&#10;6GFfFo4cz+SJKzgRfj2JlZF0hl2LhtDoo8/5vnYDmjZrRP3a31Hl42rUbdyEZmpxb968C44DVrLz&#10;4BF2zRmF+2SHqyTW0rHN6D1zKwFHD7NmSk8aDJrK6u17CAzcgEvztniUssRqMHgGnmu2sG29B51e&#10;acbIuWvYuGc7PnOdaDhwqkrzxf/gQQKDLxCbnHFTlljSf3PnztX2gaV/0CyNkr2gpEtcrIrKsUtp&#10;EiuEmEPj6NbBlQXrfDkceFi1aT3jOziz1m8fJ66SWBdVXS9wZt8CxjeuxtuP1qXv5BXsDAzUgsyX&#10;yNGD+9g+uQ2tneez5vBlgreuZvP0zlQdPMluibXaiWHDezN9g3pn3hPoM7AP7Seu5eix3SwaNZDh&#10;fa+RWO5j+tJ50nr8/Tfg5TKYnk1HMGf7bvy3Lld/d6aHetdbffdx8EgAwVEppGXYLaoqkqzMDC6f&#10;2c/m+SNpWesjXqvch8ne+wiMiCUl/RcssToOxUVd2xkQoNp4XM0dp7i8a/KNLbGOezO0Wz3eq1KH&#10;Jk2b0axuDX5s25NxPue5FOTPlqmuDB00jbUB59i7fA5TBqi+Dglh95LRdO04nCnTnBndtxXV6o9l&#10;xQ4/9m1ehEeXz3nx/fYMmjCF8aOG0aNOcyYHxOG3Zx3LF3kwsc/3VO3izJyVW/DZuhGffQcIiT7N&#10;on4jmDlvJhMHDWL81iAiEjNJT47l0vlwLsUkk1Z8KmR5S6xCSx5pcZeJOHeOw5smMnrwIKZ6nyTJ&#10;Usjv9Jq/IWSelO9fyCwhqYSEKhH5W4gpSddjYunQoUPHrcFtJ7HOnj2rkToSR8LBwQE/Pz9t4pb4&#10;WKUnZ/l/2TyXTOq6O+GtgVgkSGBk+dVfFELhEP8E1fqfhQx5GdqitE+fLq5URdxzh4kmb23iYKc6&#10;WGdVgdPLwZR9nZYqCru4iKrhxQMP2MlJsUa50fuU2zMyC1i42sBjT9l46nkrfUfmYbHpm6L/dWjz&#10;rbWI9MxC9h420aF3Hs+/YuLuewq4616bNl7e+yKfPiNz8A8wKQWrUDv1UIidcsPyvwrSNumXnLxC&#10;4hIL2LbXSCuHHN78wMgjj9v75i7VR4+q/vngmzz6OecQeNqiWVzlGQpJzbQxc3Eujz9p4+U3rMxe&#10;kq/1dUVQ6ydLl8JTT9m/Z7FIE3KuDCxGzaWwaM5XLKnfg/efCdEC5stJj0KI3w7oJNY1kTg3EvZg&#10;3rx5mgIqFuSiYMr6LnsYKUessGTPIlJRGXYpR2KF+TJh8BhGT93M8fALRIQdZ8OEaXhMWsGJ6yyx&#10;MrgSuI5JwzrSxG0zx06d5fx5P7Z6jaPrp4NZdSCQoPPn1bVwIi7EkpicQnKIP35LB10lsVaMa8ng&#10;JYe4GBHGrvlDaO7she/RU1y6tJ8p7doze6OQWBGcmV6Ljz58l1ffeIPXXv4Pzz/xb1566Tleef11&#10;3nz9NV589U3eeudd3v/ocxoNmcP+0EQqjidVVkQ5P6w2IWKF4uvrqxF+pSFjTPpP3onso25shSVS&#10;nsQaj0P3aazde5ywS2GqTfvw6ObCev9rJNa2U+c5e2o1Uzs3ptekcbR+rS9zvY9o/Vu67IzkWCLW&#10;9KX7hEV4B8SSFnuZ5P3TaTVqqj0m1monRowZxqL96p3tmo2T83C6e+7hwoVTbHQfiUt/O4l15egq&#10;Rrb7khdee5u3336Nl577N/9+9gVeevU/vP7m27z1+stqfniLd999l0+q/sQg7zCiEoRMKlufEslI&#10;S2b91I50HTKUWU4taeV5lhOR6aSX6vtbFhNLLLGcR9Bz9g5Onw0hZPcS9d4mMn7bRTW2kkmKOIC3&#10;5zScp25kw4JFzBruwd64EHbPdaD6m+/wzltv8MY7H/JJm3nsC4kg9PAmVo2qwbd9R9D6iy/55LV3&#10;VZ76jD90idlDa/HtB8/z/HNP8ewrb/HWW2/y8Ze1GLTkGHEp6Ryd1x0Hx/Y0aDWRrUFRJN1grJUm&#10;sYoKzBiMJkwWuxWsKfMQy0cOwWnUOs6q/dAtMDCuEDKGpS5idSg6wPPPP8+zzz7LCy+8QN26dbW5&#10;VNJ/K4lVVKTWX3M+WRmpWromaVnkmSyqTeUbZcOiFpP8HCNWlXajJhfazORnpZBaUp6S1LQM8s0F&#10;2kmOhQUW8jKK01PTSMs1a31agqJCG+acFNJS5d5Utf6p/aXsEa6mF2DJT7+WnpGDUb2XiojEIrXW&#10;5UkculxD8R5V9hpWTHkSsy5Xu+8aVPvyVfuyVfuKr5SHtM2Ym0VaunqmKs/+zCIKpM2Zqi5Sp1RV&#10;tzyz1tbS0PZH+Vmkp5Xq65L+UWMt22DFpi2L9j7Kz0wv7kNVblYeJqsaZ+a8su/qqqSSmZOPWdWp&#10;9GNt6t3myDear95n8TWBTeuXdLLyzVivusMWYjUbMeQaVX9XtD5LO00Ysg2YVV3Ktq5Q1dlErmq/&#10;/b2qOqt8ttLlyFgz5ah5p4L6q/xZ8tziHxAtxhyy0ovTtPFoVU8oi6Ki4vGYZ9LaUDGKVFsN5JTr&#10;s7SMLG08XkOhyqfqn56HWZX137c70fFrIN/qbSWxZEMsC4v8mlmlShXeeecdBgwYoLkRirWVVKC8&#10;/FXxZySxpDuF/LhVbjU6bh3U/Mz48fa4P3ffYaLVu2s441CFonlKzm+tkJ2Svf/69fa4QA89BE2b&#10;2q1XbmSRIutFdGwBn1bP5Z4HrXz8lZm4JIvKr0/9Ouywqs1Uanohuw6YaNwpm4efMvH3fxTyj38W&#10;cM99BTzzooUajXKYtzqXpDS1eVNjRzZ9f+W5ugSl1x1xubRYCgmJMDNsQg4ffZvHo09K7LAC/vEP&#10;Jf8q4OFnjNRpm4X3VgMxcQVk56oNVSliT8qIjing1XeMPPCYhfptc9VnXHg1vTTkmxW3SnEtvuMO&#10;u5Xl5cvlvmNxKTRkwIrGhPX8lIZvbuWf/yzS3CzlR4nbAZ3Euiayju/du1frB3EFkr4pPWZEoUlM&#10;TNTu//kT9cqRWOd8mNC2Bq8+/DhPP/20kmd4/OGvaDloBcfKWWJlZJ1j33xX+vw0kCXBaSRpwazD&#10;Cdw0hwHfuLHnQuz18ZQij3N02eCrJNaMru/x7+ef5Bn1rMcffUCtBY/y+JNP8cwzT/L8CzVxWnGQ&#10;M2HB7BjwIr1nbmTF1tW49ZvCml3HWDqgEkMmzmT9oTDCwkT8OXzkFGdC469aAd2MSF8LgSXEoPxd&#10;uh9FkZe+FiVe+rj8vWWlHInl70zt14Rwe4qnn3lGa9Nrb3Vn9o5rJNbmwyfYNKcHY+cu41SkDyM/&#10;G8iCXyCx1gbGkZ2WRPaRObQbNU0jsY4uG0ijTx/gsSef4eknHuGBBx7gvkefUM99iscfepWqLYTE&#10;yuKc7yymjO3FhM372bhsOkO7z2WV1xjGDWzMEO8wQs9LP57i1KnD+B+IJDoxnYxiq6KKRCz9kuIu&#10;c+HMYQ56SUys3xbYXcrJTIkn85AHzZxuMiZW8DaWLpjOhO0XtfhbWZlppCQlEBd/iUMrV+DpNAu/&#10;xBD2LHdj0DAvdh3cxvaFI2jWaiKek3pT552XefnNd+i9LpJTZ4I5tHkxY5u2ZuqJRI7sX8KEHvXp&#10;5eFLyLnzHNntxZiWzizcG0xyVjZXzi9nbIv6OIzZSMiV4tMVRTIzr/6/tL00iWVOOsyKtVvZdSxO&#10;7XttpB7xZFifXgxeHECyteK5+FaghMSSumzcuFGNw2f429/+xssvv6ydxF5CUP0WEkukwJxL8v6p&#10;dKnzAc899xzPvfASz33RiXGbzpBRioCQvIWFkRxZupSZwzYSZrGhlpoKkX7hADM6vMTbr6rypEwl&#10;lSrXYca+WDKMBrLiDjKl3su897JKe78KX4zeSa7JdrVOxowY/Ea8xhfvqvRX3qdS00kcTc7FVJxu&#10;ykkmYNp3fPuBSn/pDd6sPQzvM/HkV7CmGEPWMdahLvWGL+HwFfszLIZwdk7oTueOY1lzIvXqcwsL&#10;o/GbvZgZ/bw5p+69vrQici/6s3J4cz6tOYiNUSZyNR1I2uTPxLqv8O5/VJ0+qMrnLnvJMZU1qii0&#10;mjg2vzu1Pn/9ar/Y5Vk1livRbcUlLmdJXYzkpR1idv2qfCTpL7/JW+0nsOt8Kkl7xtGj7vvl7n+O&#10;F156mToD5+J32VaGzIve58HA7m3oMesQqeq6lqbqlBS0mQnda9B5ym4uZps0wrKoMJ1wv3V4OXkT&#10;mF7Wu0nro8J8UiK3M7/vYvwikrgWPlfqnENW/DZGvfka70md3vqED/ot50r6tV/QhMBK2DyAn75+&#10;s1z9n9V+yGjpsoqgJJVPvcfg9cPpXKM4/fNOuKxX47FUX0p9rOZoNW8tYp6bD+fzbuRllU90wHKG&#10;1n2X//z72jM/rd2W6fvVwxTsbcsgKnA7bt9OxD/LwM84o+j4H4CMidtKYgnkF0sxsZVJW4Ia1qhR&#10;g9q1a+Pi4qLFnJA4CSJini+F/lXxZySxdPx5IUqsxAeS2D8SuPqZB5IY+s00YgZ/hG1NB4quHFMr&#10;Wdnth6wNamhpcXEk+LWIHLsvhNiNhlt+fiEz5kn8HitPPGulr3MOaZl6bCwd1yDkS25eAWGXrGzb&#10;ZWHIGAOffJuvjZd7HrBx/yMWzbKocg0LbXrkMd0rT4udlZJaSGa23UpL4rD92YeU1E+syQyqvhlZ&#10;hSSnFBAUYmXeiny6D8rjxwYmPvrMxrP/tnLvgxYtWPuzL1moWiePMZOM7D9o5VyElYzsAq2cipCZ&#10;VUDj9nlaXKxKH5u5kmDRiMLykLqIq6S4FD78MFSrhlJc5F0UZxBoFbbAvrFku33IiG+n8ui92doh&#10;D5L3dvS3TmJdE8kj5JX8v1gPibIp10pE7pPrv7yJKkdihe9hxojRDBnpyVqfbezYsUPJAY4HR5EQ&#10;tfcaiZWZTuQxbyaP7kfnCdu4nCqklpR38yTWoQO+rJ7Ynj6TV7B921bmju7ADz2cmbtirXrmYka3&#10;687czQc5HXSAaY2r4b4lEP/Tu5k10ovdJ0I5fXCJuqc7o/t3p16Dxvzw0/f0cF/NvuCkss/8BUlK&#10;StJE+kuU99L9WOKOKW6EP2+FJVKaxAol9th0+nYbw8xFa9iq9eMO9uw7TUTkOUKLSSyfE+GER5zm&#10;/KULpKTvYPTnPZk+byvHLlzgQikJCznF4bld6DB2QYUk1okNbjiP6M3ExdvZNm8EXXp0ptnI+Wzb&#10;vo5ZwwczetgUdl68wpE103F3c2d9aCgHti1m3IBVHDm+j20LRzGmR2sG9+vF93V+okm3AbhtjlJz&#10;RkXtvF5+1emEqk9jL/gys+MI3Bfu4FhEBCH7VjNNjcH5k/pRy2k6kzYe40rUedX2HUzvPBp3dx8C&#10;xRJrzEh6z91FyLkwwvYvZ5aHu90SqziIvCaZF9jt6YlLx5l2EmuZkFgL2HNoOzsWOtGw2URWb97E&#10;upXLWbFyJVt2+bLIfSYLF83AuVlrph5PJDhoD+uXuDO4+Q98/W0tfqzTimHu6zkaEUP8lUtsmNiY&#10;ul+/z+eNR7DmWDixaalcCdrG7GEueGw+XWFMLJshhTO7FjGyV1ttDmtQqwMDJq7lWHLubYuJJSgh&#10;sUSEfBILTiGwli9frv1dkvZbSCxD5kX2Lx+HY9d+TFi4lp1qzjrgt58DGxfgvGA9G4KStHw2Ux5x&#10;pzbjOaY11T6pR1vH1QT/DImVFqbmoV6f4jhhEdt3+2lz4dHjp7mSrua62IsELHFhme9+dvvtwHuh&#10;Cx2q/cTAdZEkZJvJTQhj19ROVG02mDnrN7Npw3ycuzWjmtNmgtTYzM+M4fDioTRq3ZtpqzexdftK&#10;3Ad25McBXhy+lF7G2khgVfl3z+tFnSadmLztHJlKb0w4sZrhPbrQ32MnERkmrMYcEs5sZ/7YtlT7&#10;oAEtOi7lrLq3/ApVYE3m5HpX2rzxJq9+2I1Vl+wkVnZsBEcXjWaFatMev+2s9nKm7Tc/MGxDFEnZ&#10;12y6xIIsM/YcJwMOaX0i4rdrM4vH9qZGy6GsPJtClsVKeow/S0f2oEPP6azcuIcDhw5zJPQyabkW&#10;zGlRnAs6evX+Awf2sX2OE53ad6XvggNEq/1W6fXbeGU/8wc3o2lbJzaGmTGr/YUt8zx+851o27Av&#10;S9X3kq7GStrFI2z26EadKj/QpKX69tKukVhiZZYZHcSBRf1oUrs6P37nwobziVdJrMKCXOLObWZa&#10;l5a0HLSMdVv3ckDc2SMSMFqvvZGiAiumlAhOHz9cXHd/JXvZOdWB5m16M9o7kGSzlfObXBns2Imh&#10;0xerMemD54jONO8xirl+6jtU5dhMucSf2sL8MW2oXOknOg3wJuhnSKzIQ/MZ2rYurV1WFD/3AMdO&#10;h3Alw6zqbiM7PpSdi4bSSunYH/5nMNszdRLrfx1/CIklkAleNipiUj5o0CBef/11LTDqjz/+qJna&#10;igwcONDu0/4XhU5i6fg1kAVMLOTUPpdu3eDxxwt47+lwFtTvS7rLxxT5DoeMKFlRJffVe4T8kvg5&#10;bdvC/fejviP7iWW5ajYvvSiWoKCwSAtI/V1dI/c9ZOPldw0EnLJgNP/3Kac6fj9kXFyKtqqNq4Xp&#10;nmYatTHwxnsmHnuiQIv19MjTJvW3mZo/WungYGLM5HxWbzJy8qyVuPhCElMKScssJDevEIvVbrX1&#10;/wF5rJBzZouqS77UqYCEpEJCzttYs9mI0/h82nU1UquOlXc/tPDE82bue8TCgw/beOZ5Kx9+ZaRz&#10;bwNLVlrwO2omOl4pAzcgrkrDaC5iziIjL75i46nnbEyen0NmdsVrgdqTsmWLncR+6SVYuFBI5+LE&#10;Esj3H74Di2d1vJt25N0nz6m5ApYtE8KpOM8thE5iXS+iaEqekn9Li1z7ZeKlLIl1OimKoONBBJ2L&#10;JiUzU9sbpSfHEX0pjLBja5jhOoYB47ZzKe4MPjPd6d9nIvMOnCi2hBI5gE+JO+HB45y5ej2CS1cS&#10;SL0QwJFiEutkSBjhQQc5eTGJrIw0jq9VyujktVo8pezsBEIPHyI4OIiT22byY/1hrDx2ntMhO5g6&#10;0J1VqxfgPtyVKe5TmDy8HV/VbET7/iOZuWY7B84oxS81Q9W9ovZWLNJP5fuvpA9LpKL7ykopEuty&#10;FKkxQRw9FkpUfMrV4OhJMRe5GHqEAxumUKWmOzuCik8nzBYLpR2M/Lgmjb9vTFu18HYrJV07d6DN&#10;9+9TtffMCkmsuIgTnAo6xcWELDJPrGDc5HEMWHmKjMwUokODOB1wkohQf5ZPGs6wqes4GReC36Y5&#10;OHUcz/zZM5jgPIlZsyYwvEM1ajbphtPUuazad5YLsSmk/0xMLCGk0hKvcD5gN1un9aDHumISKzOD&#10;9KRYLkSEc+7sKbZ6DqH/DG9ORtpJrJgzaxnTqBE//NiEtl274jDKnWnz1nNsjQv1R0xn0NgxzBzd&#10;VbW9JT+1dMJjTQCREhPLoTGf/tCczl260rVVPRp27ss4n4vExycQd/mCfayd2cXCkc706TCPw0Ji&#10;eQ2gUfX6tGzbgpYNavLZF3Vo2b4TXbW+7ULHts34qWpNfqhdm1qfN2ZyoJBYahwvnUDHqp/y/Bed&#10;aVK3Bh16u7HYZyPLXXvRtUtPRriNY+SgrrQdPIP1gecJPrwK1069GbPiGGFJ15NYQkDkJ13guP92&#10;zSJq40Z/ToYlIqr+7VyJSpNYIqIDeHt7a4dClL7+q0ksm4Gz26YybPgA3BbvITwxG23aFyvdnDiC&#10;L0RyISmPQpuVlNCdLJzjivsUJ4a06kqnmyCxPIfUZPyWYLKMZdcoc24mieeOcyXPhqXASMKZLUxr&#10;9glNvMKITs8kNmgr4+s3o9vKEC5kGjFmX+bMxrFU/WAAawIjibx4kDldOtPDYw/BqUZMxmQu7J1F&#10;y5r9mL8nnJRylRK3vGQ1Xke1+YFOo5Zx8GIYu9V47t7NhVUnUjEUFJIS5seyuc6MnzyKXg260q4i&#10;EqvQRmrEfmYNq8vn73xClQ+7sbqYxDLlZJAQGkis1iYD8ac3MqnBe7RaHMaVjJ9fTLPjDrJq7DjG&#10;ePkTlWPBbMrkqPcYuvYexqI9F8g03KiX7SgwhbN35nhcRi9iZ0QmRrU3KTMeLRmEb5/K8B6d6D8/&#10;gLh8IzHHVuDeryntxvtyJcdGemQgPktGM3jiRMY5dqFThzn4lyKxchPPs3/tRHqPn4bnqC60rj+e&#10;jVdJLKXsp0awfd4AmvQYx86QNHJMN6ejFhVaKTCeZf3QQbi4r8M/KgOrJYJVvVVdB85km2qPBROp&#10;QcsY1bE3QyftIkZ1R7JaRxbNdWX0RGcGNOmMw6BfJrFGObZn6LqI4mvXYM5N5dCqEbhNGYtrPwcq&#10;vzpUJ7F03H4SS/t1QGndEjdCCCyxxPrhhx/45ptvtJMIZ86cqcWbENm0aZO2sfyrQiexdPxaiKIt&#10;pJSfn8S6KuK+e8x8/9oB9ravj3X6pxAwV2Zv2SEV32GH+mbV5gw+/9weGLpTJ3vg9xvpm6LAu88w&#10;aUr1nXcXMMw1j9gEMdkuzqBDRznI3C0WRyfOWli32cKocSaq18vn36+buP9Bu5vdvQ9bePY/Zj74&#10;1Eqt2jaatzOrjUo+bjPy8fbJJzTCQroae0Jo5RsKtRMSxSrpVsTWkvuFpBJiyWq1k1VSvliF5eUr&#10;hSLH7iYZdM7C2m0GXGfk0aW3gZ8aWvnwUwtPvWji3ocsWjvue6CAJ18w82GVPNo5GPCYa2HHXgvn&#10;LlowmH4dESd1Cjhp5bMqUr6VT2tlay69FX2bskRIIPvKldFiXfXsaT+lsMzj5I9stZ6sasOZHpX5&#10;4ZXd/P3vRWottbsS32roJNaNRRTO0uRLRXkqFiGxLuEzdjpLvXcRXC49Mz2Ni0fWMNOpNe2a16Z6&#10;0270m3uIK8HbWT5rmtq4r2SpRz8tqLxdGlPvu8p89NLn/NikGS1LrndwYNTcnZwNOsQxteF/bcgO&#10;gi+XspjKSOPkhvF0n7GRExfsFmYiyVFn8ZvvSLMJewi8GE9E4EqGN29J/Vo9GDljNbtOnufs8V1s&#10;Xu3B6D496NyuA13HLWF/cMxVl65fI+XJrJ93xSwvaYQf3cOKcfPYGRNfYWD5/YsGMqBbExo3+olX&#10;WsznQGhM8UmKQmLtwrVKO4YMGsfsZctYVkqWLJyHx8CGNB+9gA0nikmsY150dZ2Fh6+43pV6zuk1&#10;TJoxiWHep6+6Aoqb2+VDS5nt1huPbSFqHxjEnoXDafDBT3RxHM8Cn0OcvXSJE7sWMmfyaPp2bE/r&#10;bn0YvOoEUfH2UwYrlIx0wvd4McyxE80btGbk3gQuJqnryTHqeSvooxTfVi1b0rxRawbN30lYvBpv&#10;6r3Ent/GdKVU9h46kdlLl7LK9yhnI6LIPjqH9i6euC1YzZ7Nxe33OcCpCwkkn9rISKc+tBg8mYWL&#10;l7Bk2iiGOo9l8s5LRJ7ew7rpfe1jrXk9GjTrzqDpfkQnhrJ/uQsOnZ2YMm9BmT4tKwvwGDeKnvXa&#10;M/1YNN4zhzCs91Dc5i5lqc9J/PesYdXCKbj07ELbvuOZt+6wqu8lzh3ZyPzRXemoxq3v0QAC9x7g&#10;mHqniZprbVkS6/8L5UmsG8mvJrHSA1kwoBuOakwejTfecC0S8k5IjBOnj3M+ZA+bXMfQ+yZIrFkD&#10;qzJm9VFikzO1+uTmSbwjWfMkdpJa/9S1nLRYgncuZkjDpow9mEpyegKhmz1o8M0AViYaUUu8mlSz&#10;yYhcj+PzH+Cy7Aj7ty2mW90BzDgaTaqkFxrJjdvN2G9rMnj2Ac6WV/XU8yxZ0eyf0Y4mLXsy0t2V&#10;EQMdGDBtBxFZ9jhauckXOXXqKCEhfiwbMgaH60gstbfIj+fEmhmM6NaJHr3aU/fDbqwpJrEk57U2&#10;XeHs9gX0r92Q8YdUm9T+pELIj0iFFoJ9xtN/pCfbTyWgthqYsoNYPqgvg6es40xsutZ3OTl5GM02&#10;Le7a1bekbVRspJ5ciNOw0UxYcYJMi/1yeZgzTrB5Wm86dhjL9tPn2DZzJJ1b9mHu6UwtTpgxPZrz&#10;QQc4cOYsRxZNYEiPBRwsRWKZs5O4FHIY36ALRO2ZxsBW09haQmIVWUkK28VMh14MXnFUc0vX3ndu&#10;vhbDS/q3Qqj2F5iySTw0mbbdXZm/7TzZcvDa5Q30q9OdgVN3obZ5dphOs3JAR/p0m4p/ImTFn9PG&#10;40lV53UjRzNkiOqrXyCxRnRrTf+lp4r7M1ft5SQWWKFmZRh1Rq1PZwM5unomDd8czk6dxPqfx20n&#10;sYTYOXfuHG5ubprV1VdffYWjoyM+Pj5ERkZqA7VkIyPm5H9l4kcnsXT8Vqh9DEuWQKVKhTx4Vy69&#10;P5/Pxb6fwOIf4MIesF7zai+BKLASHP6ee+C992D5crtlV0WQoI0Hj1n4qqZBKcCFfPCFUf1t1YJY&#10;69DxS7BaC0lIsXL0lJnN261MnG7mpxZ5PPdGHnfeZ+FvfyvU5B932LjvUTux9d7HFr770UaLdhYc&#10;h+TjNisH7x15nAgxkpAqY++3kyOyART3xaxcG5ExFrWxMbLjQD7LN+fhPjeHAc55dHAw0qSFlRq1&#10;bFT6xF6nux9Udf1HgVbXux80859KedRvlcf4KWbWb7aw77Bary5aVLlCOv32byMqxkb7nvnc/7Dq&#10;j0csHAy4seWjfLMS40qssYSUPn1a7XnLZy2wUbjHheTRn9Pl42Xc9S8LbdoUERRUnH4LoZNYt0PE&#10;yiaJC4GnCA27RHy59MzMDOLDA9m3eQlL1UKwZMNO/JWSnhYTxrnQMwSdC+PUvnVqjVBpPyfLVrPV&#10;P5jLV6K4cu4Ya45cJD6lVMBw9ZzY8OP4n44gJsmuMIukJcVy8dRuDiqFJzE1g6TLZ/HfuollS3Zx&#10;OjrBbsWUqcpJOsehretYuXQZK3cc5lx00m8isX6fqPpdieTc8bNcTE2rkMQ6d2g961fb+2PJ3lCi&#10;E0vaKn0RyfGtRwkNv0JyufsyM1KVoneYg6dCCY9R90ibr5zFLzCIoEuJZfJmx53n5OkTHAmL0+Iz&#10;yTUhsRIvqfd13I/zV1LJTJV+3cf6JWvZsS+IyLTid5GeyCWl2G1duZwlK9ey8dglNb+Wek/lRd5b&#10;yEE2r/Nm5ZqdHL+SRkqGup6WRELYUdauUuWo979itQ+HgqNIlrTsLNKSowg+cJLgiBiSS95ThmrX&#10;lTPsC1T1jCzXJiUZcREcO3mSgPA4MlR7MuMvcT4kiFOXkkmKCuH4nrVXx9vqzXs4Gpag6pFA1PlT&#10;BJwMJy71Z9qh+j/pygWC9u3n1JUkTvptZceOQ4TGJRe/R5UeE8qx7VvZGhBFXLKQv+q9pKWQGLKX&#10;zYfPEqbuK1/ufzWJdW4RA5s60G+Gap9aK27AYZVFRuBNk1jurZ7ji+q1aCCnnDZri+OgOfhdysRg&#10;yyUrYT+zWreifeM2dOzgjMc6PyKybJiy4jjt7c7XjSdzON+MPZqSyh+/lWEvPM6AafvwWTGbJu3G&#10;sVrNKXaiwURemj9Tq79PN1dfAiqI6SgBx7OiNzG+Q32+feVTGveezPqQ9OutljJPs2q4SwUklpHk&#10;0K3MH9IND681rJ01rByJpcZS/F482qg2NWpLp45jmLnhgGqTlTKxw0vDZlSb7b1M7tyF4V57uZBu&#10;34vnR29mcpuBjHcZg0PfLtp62bbjcObtOEuyuuXqe5KQINnBrBnqSI8RC/C5+HO0Sy6X/bwY1suB&#10;Xm4TGTdc3vthElR5ZbYjhlgCl0y8jsS6Cms2sfunlyWxCoxcPrgM58b9Vd9MpHWblqrOrejSazze&#10;J+PIv9EgsZnIjz3K3M5t6Dx1G4di1duWPjmzgNathjFsxXGu/ZZ2ng3DmuLYehTbLqpsxS/GlhZ0&#10;0yRWnx/e472vf9D6s1mzrgwbv4mgjFLm6cY4QjbN0UksHRpuO4klpxPWq1dPI6+6dOnCypUrNVNk&#10;CeouG0mpQHn5q0InsXT8VsiwV3sYRo4s4okninj50WimfO9ElvPbsNkBlPKgmY+XggwvtdekRg14&#10;9FG7NZYadhVCvqvEZBvuHgb+foeNhx+34jTeQGKKPkZ1/DJK5mZxTZVfBFPSCgg4bWKdjwmvxVac&#10;3Sw0aZ/PB5XzeOo/+dz1oNkeHF7JHfcU8OATZl54zcSHX9rdEJs0t9GhYwFde5rpNcjIQGcDThPy&#10;GD05D5fpeYyflcfEOXlM8cpjgqf9+hCXfPoON+A4wERXRwsdOxfQsnUB9RrZtDK//NZMpU/NvPSG&#10;iUefFcLKyr/ukKDsRVpd7nrAwrOv51OtriprlJkFSy1s3mki8IyZpDQbEtRdLMSEvLK3t7jxvwE5&#10;+QUsXmnm2X/b+Mc/CxkxIZe4xIp3ifIdiyXmxx/Dc8/BqlV2S8sykPqEbiJnZh0m1HTmmQcS+eyz&#10;IrZtK06/hdBJrNshQiCUCkhdLl2IoKwslaaUWVFoRTIz7YGrxYpd7hGiqyTtZ0Xl18pT/4qFUBmS&#10;qeQ55a7b85cKnF2qLlfrK/nL1NFer6tl/2FSXMfidlaUR9pSvj/safKv6sviut/wPZTco4n97+va&#10;qv4uuV7iUln+fk3U/19Xj9LXtTR73jLll5Zy+a8+U/u3VDmSppUl99nLvFbHa8++YZuUlL9Hk6t/&#10;q39LPevqGChJ+6V2lKuTfUwXl3E1vfgZpcoqqUPZd3lN/r9JLIn1JjGwFi1a9IsyduzYX0dinZqN&#10;Y8Ne9JvjT5xak2RZigtYyZwxnencWcSNRTuCsYe+LsavILGmdXuP1v3H4jl/EUuWLGfdlsNcSDNg&#10;LTBhzI7g4PJlrJw/l5ljR9GvzyCm7I0jJSGa0+unULnjHM4YxJFMYCQn6QDTvnmKoXP24bNqDk0d&#10;p7IlIqWY5LKQn3GapW0+pfeUikkscVsryjrC7A41ePnv91O1yyT2xhQhISXLLMc3ILGyoo+xclJb&#10;erh6cTL4OH7zR5QjseTEvggOLF/OynlzmeEykj69BjJjfzxpeRX3kiU/hfMLf6Bhp7GsPhxFfvEP&#10;v/nhKxjWqAk/dhjKpHmLWLx4MZMGdKO9yrf8RAzZxRuIAks+cXtd6dDBAZcVgaQYy7SkHIowpJ7C&#10;e2pPvn/3Ozr0c2dTjJxwXK79v5HEitw7g67fNaTuIHfmL1rMgjkejHXsTPOus9mflEP5bYfAmp/O&#10;ua2jqNOsHwv2XiTDrGpSQmJ1dWH0ujNkFOeFWPZMas+w3r+dxBrUvAY/9RxfTJSvwWdPMHGGUj/i&#10;6ySWjlKQvfptJbGOHz+uxbuaOnWqUrhPatZW/63QSSwdvwcyXNTeRimPcuR+IV/9+wSbW7XBMrkS&#10;hUdm2U8pKwe198HDw+6K9OGHsHatfNR2KQ+xppFYWK9/lMdd99mo8r2Jw4EWTXHXoeO3QiyiktNs&#10;BJw1sn67gblLjEyYYmHQUBv1mht5/6t8nn7ZwD0PmfnnP4XYKiomlgr4190WzSLqwSdMPPq8kSde&#10;Mmh5n33NwAtvGnjpHQPPvW5Q14089LSRex81cef9qpy7rNr9QpKVlCen9v3zjgLufsCsyjLw6vsG&#10;zfKweTsTg4fZmDjVyvzlRnYdMhKTaK0w2PqtghBhx47b+ORbA3/7WxFVaudzJsSqXa8ISnehXj37&#10;dzxkiN3F8DqkXsC4sisbm7Xi/aeCefyxIubMkf4vTr9F0EksXXTR5a8k/98klswlcoqpnL75S+Ln&#10;56ed0HnTJNaFFTg170G/KTuJNBVpFjkp53zZKKdd9m3OV281oNNEX8pEEfoVJNaNYmKVgTWX+JPr&#10;Gd+6Ku/32sqpsDCOr57I1z+NY1+eiTxZ1ooMZCceYOInHzFu+SF2rZlFkxZjWBYaT7aWbiYv/RQL&#10;mtZmxDx/glK1kq9BbVqF8Ek8MgPHTs2p/tm71GvVhRl7Y8jW3BuL8wmuI7GKKMqM5Oi6qbTtOZD5&#10;Ry6TkRTMgXlO1PmgCysj8skyy8mUpQqx5hB3fA1uzb7i8wHbCErIpbwjQ1GRidykE8yq/j49Z+/i&#10;TMK1E/w0EqtpM5o4reFcslErO/7kckY0aU4/T38u5MjzCjDnRbFjdFe6Dp/NlrDM4rtvjMKCDII3&#10;uNL8q6p0cd9RysqpFH4ziTWdrnVa0srzMHnmAgpMGZzbOZ1O3zRkzN444q81T4PUPy8llA1O3Wnr&#10;upoTscXPKiGxGg9k0OJjJJR0a9FlfMf3ZnT/KeyPU4/8DSTWjWJiXYVOYukohdtOYslkLJO2xDz4&#10;b9wMl4ZOYun4PZD11aAWEQnSLm5F999jomWlLZzt8Q3WJU3U+nBQZSr7DckQE2usmjXh6aehdWu7&#10;QnyjoZeUasPVI5eHn7Dx/EtWxk0zaie16dBxKyHEVnqWjSOnTazYlM+k2QaGjTHTs3cBLdta+KG+&#10;mS+rm3j3UyMvv2Pk2ZeNPP68iUefM/Hw0ybNcuuBxy3c/6hF+/9HnjXx9H+MvPimkdfeN/L+l0bt&#10;/pq1zTRoaqFNBysOPQsYMKiAYaPNuE01MHd5Ppt35xN03kRmtk2tP/a6/VG4FG2jx+BczXXx369Y&#10;2LDVosXrqgjiUti/P7zwAnz/PVy4YJ8PysCUh3W3G6H9avLdy3s0Am/4cLWf/+V98a+CTmLpoosu&#10;fyWRb1k8PORfuxXtn1vEmkz0opsisbKPs2hAZ/qM8OJwrOHa4SI2M4StZUCj7nR2v9Uklqqnmvdt&#10;NvsJeuovDPFn8ZvUhOfqerIvNJST66fy05c98bpiIN2qctiySA1fT9cXWjJvZxDHfL3o9KMjE/wj&#10;SZb0AjXHRu9i1LddmLzuNJHluIyiQhuG2CCWj2xNo0GTme01jlGd69FpzBqCkq3YSrNY15FYZtJO&#10;eTOl6/e8+V1XnKdMY5q7E32a1+Lt576i3YQlrAuMJtdo0dokccW0NsWdxm9CPV5pMg+/6DRMhQXY&#10;1GIsz5L3ZDUkEXVwOj+83Zmlhy6TWir2e36sD1M79cV1wWHiDPb8Ocn+eHVpQLfRWwhKLKTQZlJ9&#10;soWR7XritvAgUeVIooogp/DFHJyn3l1DBq8+UXy1HH4LiVVoIvroUpxbDWT6visY1TgqKson8fxa&#10;XGtUpvviKCLTVfttqv0FQsBJXSzEnFzJiE6DmeETSpKpZOypl3dpLb1/6EAv922c06zLiijMDWRZ&#10;3yGMHLyKs/lqnS3JrpNYOm4T5Lu7rSTW/xJ0EkvH74Xoi0JCjRsHzz8Pzz2QyJiqE0ga9TmFe8Zc&#10;Z40lC43atzFxIjzzDLz+OmzerOb5Gxg8ivXJlXgblT43cP8jFqrXNZCWbl+wdOi4nZCxnWco4OIV&#10;C0dOG9myL58l6/OYsSiPcR55jHLPZ8R4A8PGGhg8xsDAUUYGOJkYNFpOEjQwdloek+flMWd5nhb7&#10;avPefPwCDJwOMxKdYCEnr0DNuX+egSz12bDNxB33WHnoURsDR+cTn1SxOiHWVGJV9dZbdiIrMLAC&#10;ItpmofD0SnImV6HD+yu44x8SF0vpMWHF6bcIOomliy66/NXEYDBoe/C/gojl2P79+2+OxCrKJGjd&#10;GAY5OjJw3j7CEovV9ttKYhnITIkmYG+4ZgVVgIm08D0s6lyT9xw2cTw6gaiADTg3rkezleFczjRh&#10;yrjAiRXDqVNrKjtDY4kO28uMbq1p4aHqnGrCkp9AqM8kOjZ2wzswhvK/vRRYsri0YyqdW3Rk+LJj&#10;XEm+yLbJXWhUpxMeOyJJL/FNE1xHYhmJP+vLcpeeODg42KVzC+pX/ZgXH3uLmj2cmbHzJJejL3Js&#10;dzhZVrVXkNP0wnayoF0VPu2zhZMxSaREn2KXtzcHosyapVJeQhA73BrzWrvl+Edl2smgYpjzwtjs&#10;4sRAN29OJuZhLSok8exqxjRvTt+Z+wjPLsRqTCVozSiadhrG/ANRxW6VP4/bRmJhJf3SAZYMGkxv&#10;T38STDYs5kzC986iW+X6jPSNITI2jIBd2/APiiXHpN6JNZ1DCwbSqtc4NockYypRFAqtaoNzjqV9&#10;W9JliAdbI7LVRfUOjsxhTPehjF9gj5NV8sZ0EkvH7YJOYt1CyOKkk1g6fg9kjRCdMTgYOneGB++3&#10;8fW/A/Bt2xjr/B8gfLs9QzEkvwwzpYfx3Xfw0EPQogVcuVKBEqwg+fMNRTgOy+WJZ6y8/o6Vg4Fq&#10;Y/U7gmzr0HGzkAVHO03QJqcJFmEyF2E0FWEwKlHjUkTGZ3nR0iSPyiv5zeo+uV9OJRSrr2uxrIof&#10;9CeA1Cc03MYL7+Ryz4NWfmiST9jFitUJ+aT37rVbYN55J6xbB7nld2dqc1sU6YfN63tcq7ny5H3J&#10;2qmGct+thE5i6aKLLrrcPhFyStwPb47EKiA/4SQ+811p08GR4WPd8fLywmuuJ14uXWndYjCua0N+&#10;c0ysikmsXJIvHmXVyIm4z53HHK/pTJs4mAGdhjNlVwzJuWbyUy9xeMUAarXpx8Sp05k+1YVejt0Z&#10;q+oSm2nGlJPI6S1utOzaC7dJ05k1czwD+jkycsE+LqUYrxIcJUg+t405A1rTacRc9kVlq32CjeiA&#10;JQxv8B0NHTzZGVXqB9wK3AkLbBbMhjytPzVJCmLP7CH8WKkjS0IySDVkkRhxmBXDxjO5pE0TBtGv&#10;/TA89sSQkhZPuO9k2nz+GX23qneUYyQlYjsezb/hJ48QwlMs6inXUGg1cOnAakYP6s2wiZOZPX8+&#10;E/v3w8FxIqtPXSFT7UlMeWH4jOtIuz7T8A3LLXP/jXD7SKwiLDlJnPaZS4/uPRg7ew6zPGbg0qsP&#10;nfvN0WJixYcsY3TbhvSa4ceVbFWMKVT1c2u6Oy3iRKxJs2CzQ/1bZOPygZmMGtaDfiPHqzE5lcH9&#10;uzFwwiIOXMhGRlNJ7l8VE6tZNWp3d7GPcSVL123jUERacR4FncTSUQo6iXULoZNYOm4V1FBi0yb4&#10;9NNCHr03ixFVJpM84mPY2ls7bl+tdMU55SOGxERwc4OHH4ZXXoH16ytQgoshSv8WXxNvvGfl8adt&#10;9B+TQ3qWTmLp0HGrERNvo0GnDO572MrHX5oJOFnxqYfyDUdE2ONi3XEHjBplJ6LLQL75lHAKVjTH&#10;u3E73nsyhP/8B5YtsxPWt4rA00ksXXTRRZfbJ7+OxCpSU7+JnLQojq6bxcTh/ejfv79d+jgybsE2&#10;TsSYyhJVeZc4uWUTy5ceI8YmVkcVIzchlH3eE/E5FUN+meP5CrFlxxK9dyEDBw9Uz+rHCFd3Vh2K&#10;JT3fph3wUlhgJDvpLFsm92fkkH70GzaSYQt3cjk13+6OV2ghLy2cvV5jcJb0wcMYPHs9Jy+nYylt&#10;VVWM2OPrWOTuzpJdwSRY7Id+mfMiObpyJi4TlrIzpBRNlx/NsXWbWep1iBj1Z4UrlDGRC/4bmDpy&#10;MQHJFozqmbasGC7vmc/gwYO0No0cN4lVRxLtbTJnEX/Gh1lOTiw9aSDdaCIzLpAtE8fidSSDlPyy&#10;C2xRUSHGzHhObZ2By4i+9FPvY8iQWXjvDyXZrMpT9bcYLxPgPYdFK/0IT70RlVgWhbI2he9X724G&#10;a45FFV8tB3MGkYe24b3En/CcCtwuClT9z+9i9VxfTsdlXo31VaT2EDlJFzi4YhSDBvWnX78hjBy9&#10;iB3BMeQUFJIXe5B1s6eweMc5Ug1i/H0R/6WzWLEhkLjscjHFFGymeE5sm88Up75af/ZyX8zmkzEY&#10;y/0oXpAbzfENG/H2Ps4VUymfzDIwkxKxn2Xj+tGzV5+rY9zJ3ZN1x+OK8yiotsee2o/HkHWczTPx&#10;3xtlW8fNQCexbiF0EkvHrYKsFWr/ohbFIu65u4gaLx9gd7sGMPtzOLtWaZpqhSm1oMhQ27cPvvoK&#10;7r0XunaFKLX+VaR/ym2R0QVUq2NUyrWFd7/OITpW4gQUZ9ChQ8ctQUa2jbmrcnj8KRuvvl7AqvVm&#10;zXqsPOSbTE6G3r3hwQehbl0ICipOLIHEw8tLoXCTI2ccqvDdy/u4/35wdbUT1qWmg98FncTSRRdd&#10;dLl98mtJLDW7q38LsVmU0p5fytpIidFkKRsvSlBUoPJalE5i1ciUGy0NEofKajZi0WJflS+jkEKr&#10;6epz8g1GzDapR3G61KmwAKtRpUmd1Byab7KWsdYRKzKryYBBq7Ok2+t63bMUCqxmTEb1DKs9ZpX9&#10;ftVmswmD0VSW+JJyzap96nmiZV1fmoK6t8BqwWgwFz/Tfk3alF9RmyTNZsEkbqnqmtShsMCKRatT&#10;ucDyxZD6FViMxe2TfjBp9bfXXtKlnuqavIeb3GBL38hzzXKfKqtCFLet5P1eB60M6R/pb7FTuwZ5&#10;ZzazobgP1DsxmLBKDCxJk+eaVHstNq29V+t/9W97GddQbkwazRUSlFKOfTzayb2KUdxuY769rGLR&#10;3lHpfpC226zqPan3qsq6UWk6/jegk1i3EDqJpeNWQ47Qf+89eOKhXJy+9SB/9POwvjPkxMtPNsW5&#10;7IhXl9zd4Z//tJ9U6OsrCmlxYjmkpBXQe3gejzxp4/6HrRwKsKrNkD5edei4lRCrx9gkK/951cbj&#10;T1vpMzJXbfYrJoWysuwnjT77LLz0EuzZUwEJbc4Bv/HkjH2PdpVWc+89BXTqBBcv2onsWwGdxNJF&#10;F110uX3y60ksHTp06NBRHjqJdQuhk1g6bjXUvoaBAyXWVSE1Xj6IX4e6FM2pDOE7xZa3OJcdEhz6&#10;yBG7O+G//20PDq/2SBXCaC5k/RYLr71l4867Cuk7KofouJszd9ahQ8fNQfQPifv1UeV8HnjCTK0m&#10;eWRlV0wKyWEMO9Vn/cYb8I9/wJIlaKeVloElH06voNDjY0ZXm8xzj2ZQtSr4+9u//1sBncTSRRdd&#10;dLl9opNYOnTo0PH7oZNYtxA6iaXjVsNksp82+PHH8MxDaQypPJPsMe9QuNcV8lKLc13D5cv2gPCP&#10;PXYtwHtFkLg8J8/YqPKDgX/dWcBnNXM5E6qTWDp03GpY1WfVrEsuDz9lptJnJuISKo6LJSTU+fN2&#10;l2AhsUaMgNjY4sQSWM0QdRC8arCycVc+ei6YF1+EFStubHX5a6GTWLrooosut090EkuHDh06fj90&#10;EusWQiexdNxqiP4YHQ29esHDDxZQ5cUjHOhYB8uy1krDvf7kErG8Wr4cnnoKvvgCdu0qTqgAl6Jt&#10;dOqby513F/DcyyYOHS24ab99HTp03BxkGZg4O5/n/2PjxZdt7DtsxGi6nhgSXUUtG7Rta49r16wZ&#10;nD5dnFiCAhukR8HKJpzoUpWfXt/B3XfDhAk3trr8tdBJLF100UWX2yc6iaVDhw4dvx86iXULoZNY&#10;Om41ZP9itaLGFVSqBE/cl8qIKlPIdq9MUeA8laGsgin65tmz8NFHdrdCF5fihAqQnGZjylwD991f&#10;yMOPFuK90UKeQR+zOnTcSsg3LDHnKn1YwKNP2hgyPovUjIq/s8xMmDTJTkLLNyxx7croMPKBm/Nh&#10;Uw8yhr1M948X8ve/F9Gzp53svhXQSSxddNFFl9snOomlQ4cOHb8fOol1C6GTWDpuFy5dAkdH+Mff&#10;bdR+3Zew3l9g2+AAhoziHNcg1hzdutkV4Tp1KggOXQyTpZD9B608/GgB995XyMjx+cQm6i6FOnTc&#10;aly6XECVWibue8TKF3UyuRJX8dogMbB274bXXoMnnoDFi8u5CYpCI9ZY+10pnPAfnKpM5a47rJrr&#10;cHBwcZ7fCZ3E0kUXXXS5faKTWDp06NDx+6GTWLcQOoml43ZBgj7PnQuPPlrEu0+cZ12T9hjn17fH&#10;xykHcSuSU86eecYeS0vi6lQU9FmOED4bUsALrxu4814bLbrkcf6CtThVhw4dtwpxiQXq+8rngccs&#10;PPFSHhEXKzjSXEG+U6W3aKeLPvgguLlBenpxYgmEVDq1TH3kHzLxOxceuy+b2rXh2LHi9N8JncTS&#10;RRdddLl9opNYOnTo0PH7oZNYtxA6iaXjdkH2Mfv2QZUqRTxyTyYjvp1MxoQqcGSmPbEUxP1w61a7&#10;O+Hrr9stO4QEqwgXIm18VitbI7Eqf5+vBXvX90w6dNxapGcV4DLZwFPP2bhLfWt7/M3kG69fH+Tb&#10;k2+1enV4+GHo399OapWBuBBH+sGCGnjWGcALD8fx9dcopag4/XdCJ7F00UUXXW6f/BYSq0jN+wXm&#10;fLIyUklOTlaSQnJaFnkmq/aDZFnYsKiFJD/HhFWl3WhLV2hT61BWCqkpUp5dUtMyyDcXaGUWFpjJ&#10;yyhOT00nLddU5llFhQWYc1JIS1XpKamkZuZhKSi8+jxJt+Snk66lq3IycjBa7WWXR5HVSG52Bhk5&#10;Biw2SVf1LrJiyssmKysXo6X0eqmem28gP9uI/OxaUfukbcacTNLkmao8e7jXwgraZK6wPnbY8+em&#10;qrZJ/6SkkZptwKbaKIu1/X2kXe27FNUH9vqrPlDpRUU2Vc9sMqT9kq7qkm+u2NvBpsrKyc4iO9+i&#10;WnetTQVWE3nZ6WTlm7GpRtivF6r8Rgw5Rq2/r4eqm82EQdXVbCso1z/SJhO58j6k3qmqTaqciuLh&#10;FhVZMGRlkFbcvuSsPO092MdiXqmxWFYysvPUc9X9hVaMuVnX7k/NJEe1o2LNuAibxUiOKjOlVFlp&#10;GVnaeLwG1XaL6pN09Qy1N/nv253o+DXQSaxbCJ3E0nE7IScPDhxYxD//UUDzd9dzYYDSXDd2k9VP&#10;vuTiXPb/PXoUvvwS/v1vmDLlxkGfY+JttO2TyX0P2Hj3IwsHDld8cpoOHTp+O0zmQjZvt/LamwX8&#10;4x9FTJ2XR1LqDTaz6nLz5nZ3wk6d7K7EZSAfeOoFWNGY5Q268Nbj4bz7rv0U01sBncTSRRdddLl9&#10;8mtJLCENLIZskk5txnPCUHr27EnPXn3oOXIO645Fkmm9pmsUFVgxG6MJ8t3F1uUBxNoKbkAaQG5C&#10;KNs8utOvj4O9TCVDXSbhG5pOnslITtJZtkzqx9C+PXEcMpphKwLIMli1PaIQVIaMOE4s683IwY44&#10;9h3MwEnrOZOai0nSVZ1N2SmEbBrDmKEqvXd/+rktxe9CMoYKiBdLTAAbvMYzbukeQpOsWrutxisc&#10;Xz+HWbPWczQyR7tWqLUvhpNbfNm84DAx6t7rSyvEEHeW/YsmMnD0Eo4lWzCqdbWw0KDaFMQm1aYh&#10;qk0OQ5wZuvIEmdImWVfLQJ6VR2ZCAKsGDGCwo+qfQU4MW3qApGyTWkQspIfsZJrrULo7OGp912fA&#10;YCau8uNSqkmrq8WQyNmdC5k4tCe9ejrgOGEJW07FYS2Q/il+TDFSQ3ewdM405vgEIyEztW14kVqn&#10;Lh5lnecY5m4LJtFgUW2wYTWlcPGEHzuWH+RCrqpLKch7KbBkkRh1hO3z9xAcn6URfXZIm3JVm46y&#10;vE9fe5sGj2DY8sOk5Sk9ogzU+8sNwXeOOyMkX09HekzbgH9YitojmMg5v515k4ZdHTeaOHSna9du&#10;uC3YQnCKen+ZFzjsPZuRWrojDoMn4bX9DKmlxus1mEmO8Gf5uH44OFwbjyMnzWHnuSwth4wpqzmN&#10;6OCjrBq+gRBV5xv8Pq/jfwQ6iXULoZNYOm4nxEJj4UK4806o+tJB9revA4u+h4xotaCWVYhDQ6Fp&#10;U3tcrPbtK3BJKkZ6po1Zy3J59LECXnqlgJXrLZrCrUOHjlsH2fSfOFXIBx/bNBLLYVg2F69U7Lor&#10;JJbau/H889C4MZw7V5xwFWp3m5cG3u3Y3Kw5nzxzihdegJUri5N/J3QSSxdddNHl9smvJbGEtDi7&#10;3Qunng4MHDuRGV5eeM2bh9e08QzyXMuW0OTimQ3yo46wdlZPfqrclE6OqzlrsVHxzyWQFraHaV3f&#10;pUWf0czwVOWpcpd7byYoJpf0uEgCl7swy2se87ymM865J/VqtmfK7lhS86wY068QuHIo9eo3Z+Sk&#10;SUyaNJIuzZvTbM4BLqYaMOemEuwziY6tWzJ0ojtTZrjRq0Mbmk5Yx5n4639VtSSdY+2EdtRs3of5&#10;B66Qr9qdHrYNt57t6ea8ihMJ+RSpeTv/ynE2evam3lfNadtxKWfVvdevUNlc2DWL3h+9w0sfdmPV&#10;JRO5arnNSbxI4NJRzNbaNA1XZ0d+qtaOGXvjSMsr30smMuMO4z2yK41aOOM+xROvJStZ4XeOTINF&#10;LdRGYvfNonGz9nQdNQlP1XcLFi9l08EQEnPsJNyVo5tZv2iKluY135nubVrTY9giAqPzr7N8yg7f&#10;iHuPujTsPBG/OFW8NMoQy8nV4+lStzVTdl0i2WjDmHKBYyuH0LJOQ1q3mYV/Wp69gGKYM68QsXUM&#10;nVrWo+EPrmw8n8g1espIRsxBVg3rSMPmY+xtWqra5H+eHGPp/Yg8PIPAFf0Z1rs/Y9w81Nhwx7Fj&#10;C0Z6buRMbC7G2FPs3rRCGzNXZUxXfqhVh+ZjvDmflcelPZtZNnkS07zmq/QZjOzbmZY9nZl1ONb+&#10;mDLIJ/LQfAY1rUadHmOvlrlqky+nY/K1HNbcFE5snohDq+Z8/fJgtmcayNVSdPyvQiexbiF0EkvH&#10;7YT6Vtm+3W5dVemZMJY2dISZn0CYj5rdy/4ao/ZDDBxod0n6RGWJj7ffXx5mcyFnzlt47oUCHn/a&#10;xnC3fM31SYcOHbcO8u1J/LnPqpj4xz+LaNgxm9AbxJ+TZWPMGHj5ZahZE06dKk64ClWYfO8bu7Gv&#10;bR2+ffGgFj9L6TS3BDqJpcsfIZcvX9YU9ZuV4OBg/T3p8l8hv5bEijyyEJcRvRg02ZvjF5PIU3O0&#10;xWzCkhzOwVNnlZKfRaHNSuq5XSycNYKRo3vSrW5b2t8EiTV7cHVcN5zSXMpk7rdarRrBYsxMJuro&#10;bs6lGskz5RAbtIlpTT+kvmcol9OzSQ7by+wWjWg+4xBnEjLJSDnP4UVD+PxrV3xCYomLP8GKPh1p&#10;57KegNhMsrOucHrDBOr/OIKVR6Kw29ZcQ6HVyJUjXvRp/D0O7psJTksicOloenQYwtz9MWRbC0kJ&#10;92fZrGE4jepNu+/a0uoGJFZuXCCLx9Tn4xff4YtSJJYxI5nIo76EpRm0Nl05tZ7JDd+h2fxQotNL&#10;n6Ci9sY5cRxcO4IW7QayxP8yyVmqf1TfWMU9T72TQks+57dPpdngGWwLScAg76Q4Xay6ZM1PvXCG&#10;8AsXSMmzqL12Ivumd6VnryGsPpWpuQaWRpEhgZMrR9O7Q2eGr71AhlWtUec24zmsKU0GrVF1NpMa&#10;FYjPouH0chrKgDatadveE79SJFZeYhj717jhMGIkY3q1pEndcWVILFNWNP6rh9O49UCWHYolObts&#10;m65CvQsub2JAw5YM9txKcGq+GhuZRGx1ZmSvcSzcHk5WYYE2VmTMiGWWxRJDoKcbw/pPZ9GxOAxF&#10;RpLOnSc85CLJFrNKzyPh8GKGdOpGQ6ftSJSEsu/NTmKN7NGWQatDi8uV8WjTxqMlN5XDq5wYNXYQ&#10;Azu254tXhrBNJ7H+56GTWLcQOoml43ZDgjdXrQr/fiINt1ru4K403f2uavCV/TVGjuqfOdNOYomV&#10;xpkzopwWJ5aCWIhkZhXyxvsmHnzMQuOOecQn6eNWh45bjZDzBXz7Yz7/+GchVeplExR6YxLL0xPe&#10;fBM+/dTuGnwdhFjy6ceJbjWo/aov//oXTJ1qt+L6vdBJLF3+CBFSas6cOYwbN+4XRfKdOHFCG5sV&#10;lVVeLh7bzMEzF4lNsf+dmZbMpZO72X8qgvjU6/OLpCaF4ue9mIle2zlxIaHCPL8oWVlkx4ZwcOMc&#10;XJxH4uTqgZfPKeLU9cwyedOIDgnkwDZfjsZmk1UmraxkJMcSuX8++8/GEJNccZ4KRT0zIXgvyzyn&#10;4uS0gB2nLxFXUT5d/nD5VSRWTgTezt3pNmwaey5mKYW+OOaUkA4aWWIXIbHSIvzZ6LOe/Ue2smGs&#10;M70cVxP8CySW55CajN8STFa5GI0l5WpizeXK0bWMaVKLftvjiEtPItx3Hm2/7sXCaAPpVpXHlkV6&#10;uDedn6uK+/oTHPFbzYB6fZjqH0myRaUXGMi+spORleszctFRzpczxhI3OFPqeTaOakCDtkOYsWIh&#10;k4Z1w3H0KoJS7MRaWmQAW7euYteh7Swe5EyPikgsSybnty3AqXMDGrVqwk8fdmN1MYlVtk05RB9e&#10;zci63zJ4ZxwJkuEqCsmIPsKCgT3o5rmXdIPdsqo0Cs35BG10o8moORy6mG5/J+Vw7Xnq//Oj8Bnv&#10;yECnSfhGGq4jsSSTIc6P5W7daOc4kyORcRxY5Er3Fm0Zuy8ek7WA7Jgg/LYtZtGeoxxcMJ7B3b04&#10;UIrEyk+5ROCeFUzfcZoLvlMY0HIqW66SWAWkXfJn3oDudJ53gByTxL+tqNYKllw4Mo5anzng7H2C&#10;RC2fakf8Ztw7DcTZYw+XS0UxKSqwkH95C64DhzPW058r+Sqv/KcyaKL1ThHG81tx6+lI7b7rkSgJ&#10;FZFYoxzbM3RdRPG1azDnpXNyx2zW7tnF/uXTafDGMHboJNb/PGR86STWLYJOYum43QgPt8fJeeRB&#10;C90/W4bF+Wnwbqvm/zT1NV9bEoSw2rDBfkLh44/Dxo03jouVpxacKj9l88DjZr6qmU/UFX3c3ixk&#10;AhUisKCgCJutSM0BRSSnFXAqxIzvARObfE2s2Wxi+Vozi5Zb8FpsVWLDa4mVBcssLFTXFq2wsHiV&#10;hWVrzKzdYmL7PhMHA00Eh1uIT7aRZyjEqjaJNvUMLRaFtjEoroCOvwzCLtqo3TyXf95RSKVvcgg8&#10;fWMSa+1aqFTJfjCDHOhQ4fveNZLw/t/S9O0N/E2txM7ON/7Gfw10EkuXP0KExJo8eTKjR49m2bJl&#10;rFq16oaya9cuTaG32WwVlpWRHEPIoc14zZnFjJkzGdKuOi0chzJm4mymT9/KoTN+LBnVnnbdB+M6&#10;2YMZ02cw12szfqdOE7hjOYs8PZg6eTADuvek45g1HDp5BP9NK5k3wwOPmSr/jIVs8j/LxWJSLDs5&#10;gmM71+Klpc9kZol4eDBz+iRGjxxI586d6NjbGfdVR7mSmUmGiBpzMu7SkyM5sG6eUvrc2XQpnbSS&#10;6yWSkUlmlpKMdJIiz3JsQhXGbQziZNhlwo5uxnO2/Xke6nkeM2YwXeoxazYLfQ5y5rwa08sWMVdd&#10;n+zihIOjI207TsJ76waWey9ihtRRq6+6x2M1Ow6f08itnyPSdLm18qtIrIsrGdGiO/0n7+CS0b4W&#10;aHGP1Lcg34PIVWKrBBmBbHIdQ++bILGmdXuXln1G46G5Ey5m9YYDRIjlTYEJQ1Y4/osXsdRTfUdj&#10;3Bg2dDZ7Y83kZsRyetUEvvrRjT156m+ttFyy4rcy7IXHGTBtHz5LZ9K4yWiWhMaTraWbyEvzZ2r1&#10;9+nm6ktAvHaxDAosBuIDZ9GvRSPqVv6OFr1HM9vvMjmlgsVryDzNquEuOJQjsYqKzGRd9meN60Am&#10;unmyyGMIdT/sxppiEkvqkJ8Vxv7Fi1k6exbTnN0YMmQ2++PM5GnB5ItRaCX+9BrGtxzItOXqO1d9&#10;4OW1kGWrtnPsUioGlddmyuXI0n782KoNQ8fNUOnzWbozkPDEnGJLLAlUnsKFw7tYK65xU91xGTSO&#10;OeuOcDlP7eUqWtNJJWTrJAa074GL1zKmD+9Nj6HehGSpvim9DBtiCVwykSE9FnCwnDuhBms2sfun&#10;M7DVNLaWkFiFJq4ErMKt2UA81mxgwcKFqs6LWL56J4FR6ZgkTpd2s4I1HyKX0KVKM/pN20ZoukEb&#10;Z0mHxtO/XkN6TvQhXL30krFoyYzi8Bwnuoz0ZMXp1OJCrqGoqIDCgizCfabSp6MD3ead0sZE2S4o&#10;didsVp3aPVw1V0IvrxVs9j1DbP41h0iMcYRsmkPDN4ezUyex/uehk1i3EDqJpeN2Q+1tcHWF++6D&#10;Bm9uJaH/a8VxsaLUInVtvMnicvCg/aj+hx4Cd3f7vRXBYCyi48AsHnvWzFvvWzgXVvHx/zrKQvoo&#10;N7+Ai1csHDphZouvmRWrbYyfZKF5p3w+rZHLG5/k8txbuTz6Qj73Pm7kzgdM3HG/Wfv3rodM3P2o&#10;kXufMHD/UwYeeT6fF1Te97/J5btGuXRwNDDazayRXuu2WNhzyMy5ixYyc9QGVm04dPy1cPGyjZbd&#10;c/nXnYW8/F4eRwMrVi2EM/Lzg88+g2efBR8f+7Xr4D+R+FHf0PH9ZRqJ1a+f3W3490InsXT5I6SE&#10;xFqsFErp/5+D0WgkMzPzhiRWWtw5ds7uzbevfkTlpk2p9sUbfPzNt9SoWoWnn+rOOK9htGnaiPo/&#10;/KTGdTXee+xtatQZyuzN6/DsWIXvan5H3ZYdcF3sS2hMNlkRaxnZuiHVvqxJw2b1qPJeZTo5L2d/&#10;dPEzo3yZ2rMVVT6qRn31nTRVIt+LJn1c8PANJTE1vVQd04gJC2TfukXMnz+f+bMnMqBbG36s58BE&#10;+bu0LFzKsm2nOX8pnBP7vVk4awIuLd6kWd/xTJw2k/lThtOqZXPtWY0b1OE71dZnPqjODw1b0n3K&#10;Unb6rWTkB5WpWaM2LYZ6sulYBCmqDln+k2jdrDYfV5M+kLp+x5evN6Gf6yZCJP1qXXW53fKrSKxT&#10;s3Fs2Jt+cw8g07us/JmXj3Ng+wpWrBDZydGrRFExfgWJNan183z9XR2atmhF69ad6DtsPgciszDa&#10;cslO9GdOx/Z0adGRrp1HMHn5WvaEZZKbKq6BU6ncaS5nDZZiSx81hybuwe39Jxk0cx8+q+fQtOc0&#10;tl5IKQ6+bSYv/RjzGn6I48SKSSwhjzCeZGGXWrz+t8ep2WMmBxPLETiCG5BYhvQI9i4bzKAho9gV&#10;cIz980aWI7FyyErYz+xO19o0ZeU69kWoNpU+AU/V44r/XPrWaUv3oQNo26EdLZu1oHHtZnR12UBQ&#10;ugGDxUDwtqmM6tNa9VtrWrX+nmpNejJigR8xmUaNyLIYIzm4eDKDVHrrxo4McZ7OSv/TRKWbtR8k&#10;K0LulQPMm9CT2jUb4zDACa+z5R0vFX4LiVVgJHKvJ71/bEOPkYNo266talNz1aYWdHXbTHCWsfg9&#10;CqSzLrDNrTu9Ow1i3OQF2lhbMLkNzb79oQyJJac3Jp1eyeD2HRnhuZ+oCqbygpwEwgNW4DqwKz0H&#10;zGJTcJnRWgw7idX3x/d5/9u6Wp+2bu3IqElbOZNRqlCdxNJRCjqJdQuhk1g6bjckuPvSpXbrqm9f&#10;PMzBDt/D/G8h7iTYyvoLigthkyZw993Qtas9TlZFMFuKmLE4lxdfsfLSy4XsO2jBWvpXKR3aYi19&#10;Ep9i42SwmV3+ZtZttjJrrgXHQQaq1c3jlffzeexpC/fdV8Cddxdy53027nnYwv2Pm3nkGRNPvmji&#10;+VdN/Pt19e9rJp592cTT/zHz1ItmnnjBzKMqz32Pmrnrfqu6v4C7VBn33lvIg4/aeO5VA59Uy6O9&#10;g4GpMy14b7Sy77CZ6HirZv0l9dPx50Z0nI2ew3O1sfHMSyYOHhGyuDixFIQzkoMZKle2f+cSsN1U&#10;NuSdHUdnkznha3p/Npd//L2QTp2KNEvN3wudxNLlj5BbSWJlZcYQtHsh/T5pQrdp0+nbthrNu/ak&#10;X8+2vPVmU1o7tKCRwwCmLt/CGf+J9GwwlkWbjhF68SiLO/5AO4dBOLl7MMdrMVuOhBHu78mAAWOZ&#10;sGQfl+LOsHpob1ynlCOxRrgx1G0jwXFxxCoRwkGThESS0zLIFNfCq3VM4MQmT5wa16Ju+/a0Uwpk&#10;69ataNGyNe3U3+1LpHVTmjaozUeNPNl+5BBbvIbSo30TGnz2DJ9+15h2PYcxd3sQ0TH2Z10ODWC3&#10;pwPfOW/G/0wk8UkxXA7bwcgPHJm19ShBicmkpmfYCSr/SXQePQX3jceL67qbme1H4a6TWH+4SP/f&#10;NIl1bhGDmjrSb8Yeoq32vUhswCrmjulE1+bf88lbjXCYtoeLxd+Khl9BYs0aWJUxa44Rm5Kp6pOr&#10;6mPEYiuksEhJgQWjqmNuehzn9y5kWOPqVBvtr76bC5zwdufrxlM4nG/GoJVmJCf5MFO/fosxi/3Z&#10;sXo2TdqNY/X5xGKiwYohM+j/2DsL8CqurQ3fe+uFlhrUqVN3qCBFCsVa3N3d3d3d3d0J7u5BQpCE&#10;kBBCEpIQt+Py/nvNBIhyy4+U3s73dD0lZ+8zs21mr/2dJSyo/Svdp+7m5O1Y9LfgcpiJO7eA7g3K&#10;kfeD3JSs0555x6IxpbYSEmRGYiXf4Nz22bRr15Thm88Red2bg7PTk1gpfUpUfYq6xoUdM+n6R0FK&#10;Dd7PxQjT7SyOGok1kaalK/HHoPXa2MRGBnN8xTDqFm/AqIPBhFslU56J5KQEbR7j471YNbAVZSr3&#10;YdGxIExiNe9yYDObSFLlCaEnWTW4MTUa9WDmgRAtQ2NmapvDFsbxJb2p8GUh6vdfzWUtwns6/L9J&#10;rLE0KlWRP4ZvJiwqjtiIQI4sHUzNIg0Yd1y9t24dIaRlDkxxXmyaMISujZuoM0RTxi0ZS6dqXRgy&#10;btstq0CHNYIjc/rSoE1/lnmGZiAcJQPmsWXD6dlavff6T8fjZCjWzPqUQmL1blabjgtPaWMq6zHZ&#10;ZMWeWgcxSCwDqWCQWPcRBoll4EFDltS2bfDpp3pw97nl28KUH+HSdrVx6arETQQGQo8e8NhjUKKE&#10;7oqY2aFZ3NS27Tfz2RdO3njLxdxlySSbM9tk/nlwqh05OMzOgWNWlq2y03+Ylar1k8lXNJn3PrXy&#10;6utOcrzgJFsOO8/nsvDm+xa+yWelVFk7NerZqN/SQrOOJtr3Tqbn0CQGj09i2CT9/wPGJNF3pHye&#10;TLdByXTok0zT9ibqNLZSpbqD0mWd/FjQzgefWXn5DQvP5LDxXA4nuV5z8r66d8HS6nv9LSxZaePg&#10;cSuhEXZtLg08mgi74WDA2CSeedbFK7kc7NjlVIfyjPMlz2h4uP7MvvgiTJwI6jycEacXkjSuGL0L&#10;jyHbU2YqV3Zz4kRK2T3AILEMeRhyP0ms+Phw/E9vZlrTRjSq+BPvvfESuT/6jHy/VaZSlbo0Hjqe&#10;YQO7069fb4b3aEL36ds45BNM6NVjzG9YjD8qVFaHyxa0bN1avZPHMqpfe1oOm8mKo37Exl9j2/BW&#10;dFRlA5fv5aTfdeKExOrcgTp1ezF5/nzmZyFL12/niG+4en5DObF6MZO6DmflpUv4KrmUmXjtZffS&#10;ARQvO5E95wIIuhbARc99bO3zM73m7WHv6QCuhUep6+n9jrx6nsPzOlBm+A48/SO0cQj220afb9oz&#10;a9dZ/FKP0b5RNBk8mYnbLqR8dpjZTQcyxiCxHrrcFYkVuY8prRrRrv9CTt+waxY+dlM8MWFXub5/&#10;Bs1KqzU/YhtpogjdBYmVVUysNHA7SbzqyZZBFchdaRb7LlzAc+UofivYiSVh6tmUrzoTiAnYSLt3&#10;yzHZw5ODm6ZTt2x7xh+5SqQ0wGUmIXQfQ4vVY/jSE/ilf+RdTqw3/Ng0phnV2veh/8B2dGxQkTbj&#10;t3IpzpHW/S4DiWUj7vwmpneqwjdlWzJs9kKWzB/HoGaV+O6dX2k/ayM7z4dhtqXqo/Qp8Bib+pfh&#10;45pzOBAUc9sSyWUn+Ng8eldvy5D1F0mSmF8uE9fPr2RQ6eK0mudLQGxK3RSIK+O17VNoWLsno3b4&#10;EJ3e0spp5crmkbRu3preK7yIdmROYollU+CeybRo8AcdFxzRbKIy4P9JYgUenE2Pqm0ZttVfdx90&#10;JRFydil9ixWh9eJArmTSp6SYKCLUeVbOtKEnptGr1SDGLTtFlFILRFdJCN7LrJ5d6TnKg3PRt225&#10;BImh59kyuw9dWjSi/+TVHAxQ69uc1Wq8c0ysWzBILAOpYJBY9xEGiWXgQUPOk8eP61nL3nn5Bj1+&#10;mQTjvwKvpWoBpt3MIiNh2jQ0V6NvvtGznGW2JDXLDx87337vIudrToZOTCQ+8Z9LYomrnmRoPH/J&#10;xp4DdoaNN1O8YhJvvW/j+RecPJPdwTPP23nxVRvvfGDj27wOipWyUa1REl0HJbJwdTJnL9jV+LuI&#10;jnERE+vSgufHJbhIUOOakKT/X8ZYRD4XiY1X9VXdqGg3YeEuzl2y47HdzLDJiTRsl0jJ8hby/eTg&#10;vTx2Xshp48lnHTz3gkuz7PqtUhIjJlrYtc+Or7+dxGSlIGWmIRn4yxCjFPEZi0xky+7ihRddGima&#10;bMr4QMq8ieVV+fI6iSWxroTUyoDza0meXJqRJQeS67kY9U5wq4NRStk9wCCxDHkYcn9JrFhuhPjj&#10;tX0RC0a1pviPH/JjidLU6TKV9Qd9OH/5Eoc3LWJol5r8XrkJA2Zt5djlIIKunmB+w6r0m72BXd4B&#10;+Pl4c2BxL9p1HcTMrSe5EhWjXfvM6sF0a1SaSp3HsvzwZeICtjG2VU0KfPQFX+b9nq8L/sYf5cqp&#10;Z7Z8ipSicL7vKFiyCSN3XlXvfyGxljOj71R2x0QQcvkU+7dtZfOmTWzSZBt7D3kTEHiGs9vGUOb3&#10;SezzuUak6ltU0AU8RxVh8IqDbN93DM+LV4mJ0a28MiexNtPnm9r0GD2bhXLtzVvZtPskvh6DaGCQ&#10;WI+E3BWJ5QjnwKzOdGjfnQkbzxMam2KW67CCz0o6VWpO45H3m8SykZwQRcDFcJKdLp0kunKQNZ3L&#10;kKfuYg77X+XS/gW0L12NNtuCCU60YUu8hu+m0ZTP15c1JwO4dMaDQXXq03LBca7E2XBYogg8MIsW&#10;pXsxf99lbqTbVlyOJEIPzqFdzdq0mbyds37HWNa/DlWqd2XRkXASU/9Al4HEMhF0bAXjm5WlROly&#10;VKpShSoVSlL0+095Pcd7/FizPYPXniA4PIyAC2GYxNJM+uS/n5Xti/Nlo2UcDbpBXNRVLnh6cumG&#10;lRCfHcxo042+C49xwyI/OCVx9cR8uv9Wlo7LLxOYYFHvLcnoqI+u2x3HxTWjaNR6OPOPXSPJlUBE&#10;cLjSA5M0IspNEhdXDaRF47YMWn+B2CxJLAfXDsxQc1eRrss8Uz5Nh/8PieW2E3FxK1NbdaXv0tPE&#10;2Fw4VL2Ao3PoVLgUndcGERAm43OWS9diMKdmz1yqj/HB7J/ahqb9p7D8ZLhmteZWV/bbPIoOrTsy&#10;wuMC0faUNSRKjC2eU8sG0bpRY3rMP8C1BBNWIc6y1EsNEsvA3cMgse4jDBLLwIOGbACXL0PDhvDC&#10;czaqfuGBa3Qe3IcnqZd7WnMNpRtpAaKFxPrsM9RhTQ6oKYXpEB7h4qefnbz4ioN2fZXirP209s+C&#10;/MKZkOQk8JqdxWtNlK4VxwtvmvjXf5xKXJqL34svOcn9oY1vCydSpXkso2bHc/K8BYv1wR/0Ze4v&#10;XbEycX4CFRrF8f5nFl542cmTTzn5t2rfv/7tJvtrydRsnsCuAxYiox3YlFIhL3kDfz3EunHzThs5&#10;cqh5es7FmClmbqg5ygp160KuXNC6NVy9mvJhalzeiXlWRWaW78T7LwfzQz4X69allN0DDBLLkIch&#10;94/EiiUmKpxLxzYyvWcZ3urgwZzB1WnStRlNipaiycxzHD6ykbEdqlOqxQA2jalFse/q0WvBDk5c&#10;EnfCKvSetoatnhe5ePEiAephC1CbrI/6t/x9S/yDCI7QSQbNnXDAKHq270uXkf3pOHc/V6+nlCmJ&#10;ifJi9fDetK02iPX+8WlJrPCL7J/Tkl/eyc3rr73OG2+8zms5P+DnEn1YfuwAZ1KTWDFRhF06xpbe&#10;P9FmyGg6NK1PywlbCYsUci0rEms9fb75lA9eycWrb7zBG7k/4I2CHZg9rh01DRLrkZC7IrHU/m0K&#10;2sGkdlXJU7Idkz2OExwcTPDVAIL3TKN1lTa0mbSXKynPioZ7JrGi8ffazuBGMzjsH8iV4HMc2TSW&#10;tj8Uoe4cX4JibSSGerNxeGneaDiLHce98T62lnEtylJ1wlGNBDLHBLF3egO+aTyc9Ye8ueS9i9k9&#10;a1N78EpOh6T1GhCYYs+zYWRT6nUczsYLcVq/fbeMosFPP1K7z0pOJaTyqc8iJlYaJF7iUBp3wigu&#10;n97KwHrTOaL1yZvDG0bR6psCNJ5/ieDwEHw2D6PqV1/Scl28Kg/h4MJ+lKo/kE0X/Ljke5YNozpS&#10;tmQ3FvnfIMp2nfNnzuFz/rI2H9eCNjC2SXUadJjJ8aBk1f5zrJ++mCWL9nJRyoNV/9vXpEH9IVpM&#10;KMm2mBkeGImlYIu5yr55fShedzDbfAPwvXiK9SPa81uJHiwLiibo3Dx6VitNs9E7uRrvwBQTQUSo&#10;WmtX/AjeNILyv1al3fTdXLrFHIWyfUxDWrbpw1rvhNsZF4X0ij7G7LaNqN9oJKu81DVkzaZI2I1o&#10;klSj0qoWOonVs3F1Wk3fd6tuSPgNYqTyTRgkloFUMEis+wiDxDLwoCF8RFgYdO0K2bO7KfH+LiyD&#10;P8C1c6DaA6JTaukQaw51FtVIrI8/hi1bsoitoxAZ5SZ/YTvPv2Kndps4dbj+Z6xdGU+xvBLrqMBr&#10;TkZMSeaHIiZeeMXBU884eepZBy/ndJLnKwsVGyQwf2Uyl/wdRMXollPJKZkD5ToPA3IvIUNi4lyE&#10;XHcxa2kSlVW7Plbte0m1U6yzxFLs7Q+tVGsSz+6DNkLCnJgtYpn1kBppIFOIq+eZsy5eetnFs9mc&#10;dBuYTND1TJ0FNLRpA2++CbVrw6XMfpgMOoplXg0WV27Gp7ku8dWXLpYtSym7BxgkliEPQ+4fiRVD&#10;0PkdLBzSmr5TVrH78EmWD6tDr0nzWbx6CT37DaRH+e9o338iS7ce5eSxg+ye3JUmPcYzfeNaZjT8&#10;iR+/+oTPvv6OH/Pnp1mfPjQs+Qt58+Ths6++47vvvuPrzz7g/YpdGLXpvH7Py5sZOWE6Q2dtZPe8&#10;7vTs1IMl+wKJlDhYsZEE7F9Kn949aDlrPzdipI3pSKzlQ+jcbRbbT54jIOAinnvWMLnHBLaevk1i&#10;7fG+zJULB9g1oz1f5X6BLwo2ZPjKw1y8Fnkr3lbmJNZW+nzTgvGr93IsIEBdX0lgCOE7h9HYILEe&#10;CblbEsvlMBEXcYFNY1pQ49e85MuXT5dvv6Rqtxlsv2RO63YWd4btkybQv+8GfO5AYsX4H2TR8DpM&#10;3elDgiW1zufEEeXHxcVdyJ//J3WvvJSoWIvB6wKITNLDFricycQEHWBavR/5rUBe8hYuSdFu8/AJ&#10;S8Iu5S4r8eEnWdLlD8oUUuUFC1Oo1Rh2ng/XYm6lh8+mYXStWZs+8w9xxerQ+m1O8GbD0FZUrNGb&#10;GfsDU2oqxJ/HY9RE+nRdjY/6M9MdKikAz+VjaFy2JxuvWkiyqz5F+nJ+YSfyF0jpU6U6DNl4jchE&#10;1SdzJP57ptKqVEn6bE/geoKD2KCzeAwpRyHpX96ClCjdjZn7fDSLI4ctiQsbR9OsSrGU+fiW6j1n&#10;suNclOqf6IR2YjxXMrBVZfKmlNftM5NtF5Iw27O2lBcSK/T4UjV3zRm2QSi6TGC+zpnV0xneeznH&#10;Uwc9vwl7ItePzGVI+znsvHzjFoklMbpirp5mzYBS/PxTPtWnQvxWtgdzD/sR63AS57uKUa0b0HPm&#10;AUISItgxsgG1i0vb86u11ozRG0/ir8WoSrkgvmwa1oa+vWZyONh1Ox6WkFixZ1jevxG/fvkN33yf&#10;sl5TpHLL/nj4qWamOWaYCDqxjL5Vf+Kbb7+9VffXas3UOKQK9mkJw3f7Ypr/Oop98WYyofAM/INg&#10;kFj3EQaJZeBBQzY+dfZi4EB47jkJ7n6AqF6f49zUDZKjUmrpkOUnGQr//W/44ANYtUptExl/ANMg&#10;Lmy//GbluVds/F43jrAb//trVxvLWCdnztkZN8PEb+XN5H7fznMv2sn5uoPPv7XxR81kRkwys/+w&#10;Hb8rDlXf8cgEvRduIUq151KAgwNHHIycbKJ0FRMffmrj+ZcdvJjTzmff2KnX0sSajVZCwhyacmXg&#10;r4GsN99LLnK+YePpbE6ad07iskTqzQJdukDu3HpyBh/R1NMj7ByWxQ1ZVqkhX+S8wBefu7Qg8PcK&#10;g8Qy5GHI/SOx4oiOCMRr7zIm92hCrZo1qVC6CCV/L0/5Cr9T4KvcfP3F5xQs/juVqtWkpiqvVakr&#10;Y1bu5uiFg8xtWIHOo2azZNsBDh06xJnz6oA8pjYd2nRm5OzN7Ni6humDmtKo/yQWHQrU7hntuYge&#10;w8fSa+lxrp/fyqL+/eg/aBGbz57H9/RulgwZTL/Bi9jifz2ljelIrKUDadN6NEu37ubw4b1sWTGb&#10;ER3HsfnUbRJr68H9rF04hPZDx7Cw3fd0mrKN/T4Rag+63XcjJtbfU+6WxFK7By6nhfiwK/ieO629&#10;t26Kb5Cad0u6fd2RTGxYGMHBMZhd6rspH6eHw5xAZKg/4XHm21Y0N+GwYIlSz5XaA+Q+5y5eIiRW&#10;YnKllKurOm1J3LjsxTkv1Zaz5zgXFJkqaLcqd5iJCfLhwllV7nWWs1fCSLDoBFV6mKKDCbzkR3Bk&#10;IpabfXap5/56oNo3gwhTbbwF1b+Y0DCuXY3SMh9mvJqCGq+kqDACfIOIsbhU/9Rnqj1an7xS+uRz&#10;idD4lHhbLjtm9fwEqs32mtKrxEvQaTMTF+rD2TMy1qqfF4K4kWTRXelcTkwxIfhdPHt7Lq7dSEMG&#10;OpVOfi3A51a5nyqPz+KH5Jtwu13YEiPV3F0hNDOCSuC0kRwdTui1KBLTMkE63E51jRuEBkYQZ7al&#10;mX+nzURsyAU1r9Kms2peg4hKtmp1HOZo9R1/rkUkqHm0ERvsi6/M3WkZL3/C4k2kdeYwERNyheBr&#10;ESSqglvTKv9QcxQV7M8F7T5p5cLlq0Sps0jaJefCkhhF8CVvzqSqe/aiH9ek8k24bJhjI7lyUb1b&#10;Hc7bwfgN/CNhkFj3EQaJZeBBQ/aGxEQYORKefx4KvH2EoC55cWzsmoHEkrrHjsGTT8L778PixbqL&#10;YWYQEqtIaYtGYpWoHsf1iP/dtSuWV3EJTi5fcTJzoZkqdc18+JmdbC/YyPmanXwFLXTsZWLDVhte&#10;5x2ERjiw2rJSA/96yDzbbG41Zw5OnrUzdY6FirXMvP+x6lMOOy+9buOnIlYGjjJr5RKPK6v0zgYe&#10;LPwuu3j1HYtGYjVom8SlK1mTWN27w7vvQsWKcOFCyoepEeWPZXkLlleuz5c5z/PZpy4WLUopuwcY&#10;JJYhD0Pud0ysyLCr+Bzdyfa1C1i0cj0em7bisWI+wyrloFzTbvQcNpGJE3WZuXgPp/yC1CHYk/kN&#10;azJ8xQ52nTyHl6cnJ7wuqYPXcub1G83kCStYv3wC3YePZMqmY/iHCskQjf/mcfQZPoYx2/2JjwrF&#10;f88qRnVsT+N2Henaoxutmo1g+Z6L6tB/M0NhOhJrfmcq/FKaitVrUa9eHWpWq03TlpPYcvrwLRJr&#10;15mLnD/vyd5DBzgxsggjPM7hfS1tv/8riRUbQ/T1IC6c9SNg02DqGyTWIyF3T2IZMGDAgIH0MEis&#10;+wiDxDLwoCH6jBBRSve/RWIFdvkBxyZ14k1HYgmExHriCZ3EEiuNO5FYhUvpJFapWv+bJJa87CwW&#10;F6HhDpZ5mChfK5kPPrGRLYe44Ll462Mzrbsls22PleAw5yNNXGUF6WNsgpNzPg7mL7fwa4VEXnnD&#10;xlPPOnn9LTulqyXhsd1CVIzTyGT4F0Ajsd7TSax6re9MYvXsCe+9pwd4z5TEignEsqIVK6rU5atc&#10;5/j0ExcLF6aU3QMMEsuQhyFCYo0bN45FixaRmJiozUlWIvMjB/2sSawUCb9K/M7+jFhzgjMBNwi/&#10;4o1Hm5z89HM+fixUjGLFdGk6cQfHfIO55rufabUr0XfOZPq0bkHNEqUpVncYy/cf5fCG6fSqW4mf&#10;ClWnzeT1nLgaTnxcLPExAeyc1I8ho2aywSeK2OgIwq6cZ9e8QbSs9CMfFKpAnUEr8PQNIiI6MxLL&#10;h0OrhtO54xgWb9jK3r17lRzg2ElfgoLOZhnY/U+RWHHhXPPZTM+vWzBh7QFO+Ptwbvsi2jYcxqwx&#10;rag4aCJj1p8gOOgqV69uYXzDfowe6sEFdS2DxHp4YpBYBgwYMHDvMEis+wiDxDLwoCH6jFhijRih&#10;k1gFcx8muNv3ODb3yJTEOnpUj4klJJZamuphTylIB92d0MLzr9j4o17s/6Q7obgBbtpjpmbTZN7/&#10;WIgdB/95zEnO3Gbqt05i534boeFOLH9D8io9xNJKMhSKq+GYqSa+/NHMvx/XY2Z9+o2F3sOSCQjK&#10;Isq/gQcGP38Xr71v5ulsDuq2SsI3IGsSq1cvncQqVw7On0/5MDViArGuaMmqKnX4+tWzfPKxiwUL&#10;UsruAQaJZcjDECGx1q1bx4ULFwgLCyMiIiJLkXI54P9XEuu6P/FrGtF29j6OXoq4RWI1HzqHBR77&#10;tbkWOXExiMAAP3ZNbUThD1/kzXer0mnMEjbuP8D+o+fw3zOLLvWK8OYn75M713t8Ur43c/ZfIj4m&#10;knjvtfTr3I1u07Zy8UYUwcdXMLxVKb77owHNRi1mxYwBNCv3CVXbDmCpZ3RK21KRWOoa169d1lyk&#10;IqL1AO23JPwC3vdCYkWHEHh8Lg0/+5yPP/qUz/L+RIH6vZi+4hC+HgOo3WcEzdo0oH7Zb/jmmzy8&#10;X7w1Q5ae0O5jkFgPTwwSy4ABAwbuHQaJdR9hkFgGHjREn4mLg6FD9ZhYv7xzkLCe3+Dcqk686QK7&#10;y9nz0CGdxPrwQ1i9+g4xsaLcFPzVpgV2r9QkjvDIv//albGSF5zJ4uT8ZQutu5r47mcrz79k57HH&#10;XTyXy0KVBiYWr7Li42//f2cY1O+jj7c88na7Ps5KJ9Vikq1ZA/PmwYQJMHgw9OkD/fvDoEEwbJhu&#10;VTdxIhoBIcH3T56EoCCdcLTZUAc3/do373O3CLvhYPMOK1UbJfFiLhuPPeHg7ffsVG+UzOGTVnUP&#10;I4Phw4KQWK9/YOKpbA5qNU/S1l1WkHUi5LPaTjh3LuXD1IgOwLqiBWuq1uLb17zI85FLW2f3CoPE&#10;MuRhiBzY5bAuroIWi+W/iuhXdvVyzexa4VfOsn5CC2pV+JUyP77HR98WoFCxkpQsXpSfPszGx98X&#10;5JfiZShT5qaUpUr1HgyfOJxO5YrRqOd8Np8JINBnJ9O6NqNaq34Mmb6E1Zs2sdnDA495o+nUqh7l&#10;Ww9i1MC+jB03gQnThjG43e9Ub9GFoTOWsWLrQY76hBAeeIHju9ewZNpAejUvS5l6Hei36hC7lyxl&#10;Vv/p7FHtTU8YhQeeY9nwuqr9RSlSvAhfNl/BCS8vjq8ZR+1K5Sn2bVGGbjyHb5iqHxlC/MFJtKhf&#10;jVIlVB+LVaD1ci8uXo8lPjaMoHPr6PptTToPncKstevx2H8K/9AbxO0fQ7NBExk8ZzW7Nq1W+sBq&#10;1uw6xtmAsDRtMeTBi0FiGTBgwMC9wyCx7iMMEsvAg4boM7GxOgFyK7B7769wblMnXlNaEkuWnzqf&#10;3SKx1q6V2CIphekgJFaBojZyvGKnevM4IqL+3mtXxkky+QVfd7BotZlqdSy88qaVZ55z8OY7Nn6v&#10;ZmbyLCvHT1uJTxASJ+WLfwJSV4gl9bhrRJPMhxBWx4/DypUwZgy0bw/VqkHx4pA/P3z/PXz5JeTJ&#10;o8+FiPz7k0/gs8/0srx54ZdfoHRpqFoVmjTRA/iLi5iQYUJsCYEpcyj3/7Nt1l7yJifHVF+HjLGQ&#10;r5CF7C/aeSGXjXLVTWzeZdWyHRpxsh48hMR640OdxKrRLImLdyCx+vbVEzKoMzfe3ikfpka0P9bl&#10;zVlbrSbfvXaGjz50MXduStk9wCCxDHkYIi6EJpPpriSreYq8HsipnYuZPW0Skyb9GZnMzNke7D3l&#10;xYltmzl6/grXIqOJvObNnlULmbl6Lycv3wzKruTqaXauW8iUpZvYum0Xp9RzccZzD1uXT2b2qm0c&#10;vxROdMxN10FdQn2Ps2f1ZCbNXc764774eXlz+uAp/FVZehJL2n9k01xmSftnzGHOHh+1p1zlsud2&#10;5sycyeQpKzjsG0J4tKofHUG8z04Wz52h+jGV6bNWsc83TC+LV30I8+Pg0j2cuRxCWOr7BBxj55GT&#10;ePql6pchf4kYJJYBAwYM3DsMEus+wiCxDDxoiD4TGQm9ewuJ5abYe3tJ7P8Jru39MpBYYhGk9CSN&#10;xProI9iwIWsSKzLKTf4ido3EqtMmjhvRf9+1K2duq9WNz2U7g0ab+bGwRXOje/Y5O7+UtDBsjIX9&#10;xyyYzHd3OJfryphKXLErV/SxFdJgwABo1kx3+/r5Z514ePFFeOopnWh84w19/L/5Rie0ChfWyaoC&#10;BeCnnyBfPvj6a/17L78Mzz4LTz8NzzwDb74J332nE1uNGumWW5s26fdXZzqtPTettP4bpF54pIMV&#10;6638Uc2szfVTakyKlbGweKWVG1EOVcf9p65l4P+HuyGxxFpP1kSpUlmQWFGXsS5vxvpqNfj+tdN8&#10;8L6LOXNSyu4BBolliCGGGPLgxCCxDBgwYODeYZBY9xEGiWXgQUP0GbH6adsWnn/Owe+fbMU+7APc&#10;e4aAKSallg4hrDw8dBJLLH62b9ethzKDkFg/F3Lwwit2GnaKJzLm77t2Jfve5j0mGra08NYHVh5/&#10;SvXrNQtN21rYsMNCdOzdu8/JOV7plezdC+PG6YRS0aL6uL7wAvznP7oICSVklRBabdrA8OEwa5Ye&#10;VF8s4cRdcOdOfS62btUJKSEXxeVQLK4mT4Yhaio7dYLatXWi66234PHH9XnMlUsnwuT+Y8fq7RFS&#10;Uyyz/iwkYP3uQ1ZqNknmhVx2/vOEgx8LWZk230JYpE5kGXgw8PPTsxMKiVWvTRK+dwjsLkS1xMQq&#10;WzYLd8IbPliXNmZdtZp8+9oZPvzAsMT6szBILEMMMeSvEoPEMmDAgIF7h0Fi3UcYJJaBBw3RZ3x9&#10;oU4dyPlCMg2+W4579CdwbBpY4lNq6RA3N4mRI+THF1/omQozIzvkmoHXnOT70clLOR10HpRATNzf&#10;b+1KPySW18xFZgqXNJP9BQfPPm8n3y9mho2zcPGynSTT3bnNWSxw9qxucSUugr/9Bu++q1tK5cgB&#10;H3+sk1l160L37npsK4k9dviwbi2l3pHaNSS2lVhN3UmkjtQVl8HgYPDygs2bYeZMPT6S3ENcDl96&#10;SbfWyp1bb0+3bjpZKWTWn3nlyEtfrNCOnrJqccLefM+qBbn/5kcrMxaYiYi+C0bMwJ+GjLuPj5uX&#10;czm07IRteyRz5Zqa+CzQoQO8/TZUr476XsqHqRHsiWVhbZZVacQXuS7w2acuFi9OKbsHGCSWIYYY&#10;YsiDE4PEMmDAgIF7h0Fi3UcYJJaBBw05T3p66u5luV+KoGuBCTApL1zwUAswbepBtQQZOVInscRt&#10;TdL0Z3YedTrdHDxh5cuvXLz2upOJc5K1zHZ/J8iLLOKGkwkzLHyb38zjT7jIkctK1ToWLSZWbJwT&#10;p+Yq998VQqkiFmsXL8Ls2VCvHnz6KWTLprsHSgyrihWhRw+YMUMnmoToEhJJrN+EjPr/BmO/WV++&#10;K68PIbeE2FLnbc2lbNkyPWud3P/zzyF7dt36S9wT5XNpS3j4f7fMknGQmGHeflZ6DbaQ5wubZrH2&#10;U2ELS9daiEs03l33GzLexz0dvPiii2ezu+g73ERoeNYklsREe+01aNoUAgJSPkyNy7swz6rI7Art&#10;+fDlIPLlc2kWffcKg8QyxBBDDHlw8v8hsVwOG8mBR1i/eAqjRo1i1OixjJq5ngM+EZgyKBmxBKl3&#10;9/GdPkQ6XWT1Bk+OusqxtWOZNF5dT66pZPLsxRwNiMeklA9zQhCHl4xj8jhVNmUOM/dexua4fTW7&#10;KZ7AXeOZOUmVj5/KlBWHCU62cnNXcyidNOTIfOZOVeVjJzBx8U4uhCdgy9Beda2I8+zbuISlO88Q&#10;FCf3cOO0R3L54EbWr93HuZDU+m0cVz3PcHTreZTapWpmhDU6kLO7VjJz4Q58Yh1YNZVG9Sk+kIOL&#10;U/o0dR4z911J06dbsCUT6bOfuTMm3hqbcZNnsuyALwlmdTGnnYTAE6xZNONW+Zjxk1i4/RTBcTZt&#10;3py2OK4c38TiKSnlS3dwLDA25QZpEXvlKNs2rGXjiSCkpzf7lBTmw8ENC1h/2J9oiz3lcxNRgRc5&#10;tfs8IabMskzbSY7x49TWM1yNSkK67rJbCDrhwbwZ42+196aMmzSFjefiiE0XbsTliMPnwBrmy/xK&#10;3dWHOReamFKqkHwFz81LmXbzWmo97r8Yrlp3G7EBR9ixJKV82nK2nbyq9S8j7MQFe7Fj8WTGjU6p&#10;r2TGojUcvZKUUkeg9PkQP/bPPchVNR5ZOJcY+IdAnjODxLpPMEgsAw8asqR279Zd1j7L5cekUp1h&#10;xi8QfFJpDGk3M7EE6tpVd0UTlyR//5SCdLDa3Mxbmcj7eey8866Lrbus2NSB++8A0YUcTjeR0Q4m&#10;zjTz6fdmnnzGwctvWGnawcSRk1bMlv9+CJfriAh5JYTBunXQqpWeHU6sriSuVcGCuhvflCmow68e&#10;G0u+8zAh90tUOsSpUzBtmk6wyVp4/nk9Bpe0UbIdSvskZtbNft0J18Lt9B1i4a33bPz7cQe/lbOw&#10;aadFCwYvG8RD7uL/LGQ8N+2w8nwON88972b8DCtRsZnvETJnNWroBGVn9YiLZV4GnFuNaUopJvze&#10;hzdfuEHhX9yai+q9wiCxDDHEEEMenNwtieW0JRB8di8rRnehWeNaVK1dm9q161C7YQe6zdmOZ2iC&#10;vle7XZgj/Tm5bxZ9G3egY6tleNscZPWbVpTPTkbWeZsCJcpQtUYtdc3atOjSF48zkURHheG3dxaj&#10;O9WhUb0qlKtagQLVB7D1fDSJFge25GguH1hM7zr5qV6rIhWrVqFE+RYM2nqe64lWHJYEgk56MKpN&#10;KWrUrEjlGpUpWb4RXRftJzDWnEGvsATsZWqX8hSt34/lJyOxqn0nIXg/UzvWoV6bSWy/FKf2IgeW&#10;qKucOTBH3bcDbRsu4Kz6bvodyu02E3x4Ef1L5+Pdb5ux1N9CovwgGH+dS7unM6pTXRrVrcIfVSqS&#10;v+pAtqs+JVnS7sXupDC8V/bj+58KU7JKDWqosWnQoh2Dlx8nMsmB227m2s7xlC9dggJlKmnl9Ro1&#10;o9esbfhGqP6p+YjyO4jH1B60byzzVYbC5RrQdeI2AqNt2o+qqRFxYi69Gv1BlU5z8Ypx45AfXa3R&#10;XNw8mTaVytBloSdBiRasCeEEHF/OmJ5d6NhoJgeibhM8ck97UjRhZzcwa0I3WlUaxcaLYRrR47Im&#10;c27TeHq0baTNsybVK1O2cF7e/fpX+m4LITQ1V6QQcWEby8d1pk2jmqp+KfKWbsqQBQcJjpWzhpnr&#10;h1YxrVdrGtSWtVOZ4qWq03joUg4Fx6v5dRMfcpZ1EzvQpHpxKteuQunfq1Kn53S2Xo7R5j/tCCQT&#10;cHAm7Ut/zde//H6rjW37jGK9V6zWN4c5nqtnNzJrWG8qf9SdrbEmUlFqBv6BkHVhkFj3CQaJZeBB&#10;Q0iWpUv12EgF3j7K9joVYUE5iFOnXFfa9Xb+vO6CJuRGw4Z6LK3MYLa46TMmnjdy2/noYyfnzrv4&#10;u4RFErIt8JqDSTPNvPGBTmC9+7GFNj0TuX7DkUFRyAzqHahZLoWG6vGqhPiTzIFC/uXMqVs5iTuf&#10;Outqrn5S/1GAtEOsv8Q6S+ZZXEaFcJM2y99ilaV04j8VL8vH30abrmZeftXOY0/aKVfNwqHjQma6&#10;tE3CwL0jJt7JvBVmsj/nIscLbhYvt5OYnPkeIdZ8EldN4q1JhkqJx5YBnnNIHluQob8N56XsCZQt&#10;49ayWN4rDBLLEEMMMeTByd2SWDf8djBjQFOqNhnCGk/dUgen2iSCDzJn7WbWng5T6p+TpPBLHFg9&#10;iq5NS/HDZyWo2moZZ/8LiTW1W3GGeXgTJ9ZFqZAQ4s/xhWPZE2YjyZHItZNL6V/kS8pOOk9gdDKR&#10;lw8yt8mvfNdqJYevRRMVdhqPIXX4oPR4dvtEqL/PsaZnNYo0mcyOy1HExvuzZ3p78pfvx2rPYNLn&#10;GHLaLfhtG0Xd8r/TZeYeApMTuOAxhuYN2zF8gy8xDieJEZc5vHYs3ZuXIV+eUpTPgsSyxPuwYUJj&#10;Cuf6gC9TkVjxwX4cXTCK/WFWkh0JXD2xiD4/56HStPNcjU77I7AzIZSTq0dQtPUszsaaSFuq7mkz&#10;4b9jEjU6jWf9eZ0oSo/AAxvZf+QI19SEudxX2TyoDg3rdWHpqViNpEqDRD92jG9BvSpNGLP7hhpz&#10;F8lBe1g2qBFV6k/maLiV+KhreO2cxZBOlSj8XSF+rzGRPalILGvCDXwOLWN871qUKpiPwsX6syqF&#10;xMoIN9bYyxycpca8zzJORyZnqOe7cQ77T53lullWkB+L6xegQetRbDyvFGFiObVsAwcPexOuzUA8&#10;3os7U7lyIzotOEUiSZxa2JsWdRrTe+U5VZpMwJ4ptGvYlAYjDyBXSDtvOonVt1V9uq+6lPLZbTgs&#10;SfgfWcbEfnUpU7AwH7/bhU0GifWPh0Fi3UcYJJaBBw0hLSTw93PZ3ZT/eBNXO+eFNc3AFJuGXZF/&#10;Hj2qW+aIy5mk6w8LSylMB5PZrQVzf/l1G599Z9UyqP0dIAHKvX1s9Btm5sXX9QyEn6v29x+ZTFSM&#10;Uz1//518uUleSYD0fv30TIGSWVDcuCTToLgMCnmldEyNWPh/n+fd6osOpSJI3LLkKF3M6t9WpYAo&#10;5Q2nasj/gyyS9ojF1dWrOplVpYoeDFziZklWQ7HKEjdEqXMnWKwuPM9aqdfczEs57Tz3kp26Tc2c&#10;vWhXY3T37TKQEeFRDkZOSeaZbC5eetnFlm1OjSRMD1kGQj5KVkJZi+PH6/HtMuDgGJKGfUevIuN5&#10;5kmrmnu35mp8rzBILEMMMcSQByd3RWKZw9k2sR1Nuw1i1ckQzDaHfviXjcJpw2yxYrE7NXfD8DNr&#10;mTZrPEs3LGZx7160/hOWWFmRWC6lk9jNJmxKj3I5zISe3sC4uoVotPwKwVE38N+/kLaFmzHOO44I&#10;iwuXNYqwUwuokbsKU7d7c/rkegZUbs2QTRcJMatyeyLRvuvpVKgew1eeIiAdi+V2OUgOPsqcdqWp&#10;2nwYi3ZtZu6AFrToOI39gRbsLjdh57Yxa+ZI5q9fxpS2vWieGYnlMHHlwDL6NfuNwr/9Rplvm7E8&#10;hcSSPtm0Pqn2qHrBnusYVf1HWq4KICQurWu/LSaIPYv6UKT3MsISLOmshtS1rMl4rRtKlT7TOHA5&#10;OkO5wGmTHwLF6kr1zxrO7gmt6dJzIB4+SRlJLNX/2IvrmNyrCQ16qXmLiOH02jF0bFCZ9qt8SbKp&#10;PcvvAGvmDqTf4s1snTSATs1msT8ViZUQ4s32ZSNoN2cnp9cMpV2NMXhkQWKJ1d61U4sZ1nEoc3f6&#10;kaD06fR9cFjNqv121X61giwhrO1als5Dp7HLX2hUl1ofqn82Va7VdpF8Yjbtazaj4fCtXEvyYlG3&#10;znTsNEe1UdasC2fcGVb070GzGmM5qNTftKrlnUkssUDbvaAb4xYvZf30EfzxcQ+2GCTWPx4GiXUf&#10;YZBYBh40JK5VrVrw0nMmWuabjWXop7BnqFp8aV/lEktJst5J8G8hNCTgs1gRZYakZDclq8fzfC4r&#10;+QqbCAh89NetWGAdP2OjU08L73xk47EnnXyf38qoyWYCrtrVwTszleI2RP8Td0AJwD5UDV/hwjpx&#10;JZkAJSNgx456BkGlQ2oE0J8+xzvVwJtjIToArntB0DEI2Ae+W8F7FahNnkMT1Y0nwfGZoJQ+zq6A&#10;8+v1OlI39JTSLv11oktcRIUAuwOkL0LGqfexRlgJySn9EYss6U+LFroL6p3cH2UjMClFdPdhC5Vr&#10;mbUslbnestJjoJmgkKxUYAN3g6BQB+36JPLk0y5ee9vOvgPq4JHJOpU5EtdfSRgg7oSSVEDmLgN2&#10;9CW+36e0/2kq//m3k/r13dr74V5hkFiGGGKIIQ9O7orEuraB4Y2a037YGi7EO3BlsYkLKWE3xREV&#10;HUVcyCHWDR5A2z9BYo1v+S2N+05i+WoPNm7cyq79XlyLFdLIhiXpGqc3b2br2lUsmjCWXu0HsepS&#10;EnHRIXitHM2vxfuxSdVNkC3CnUDstfV0eis33afuY+uK6dSq1ItZZ4KJ1crNJEbsYUSRH2k9ciee&#10;4VoTbkP1y6F0J9+tg2hRsxZ1q9eiaYfujFp/VifJVLft5gT13r5BbMgxFvcYQMsMJJaD5LDTbB7f&#10;h8G9hjBqcDv+SEViKUUZS2IQp7eoPq1ZycLxY+nRZiBrLyUSb007rpaoK2yZ3Jx8dbqwaMVaNm7Z&#10;xh6vK8Qk6zZZTksixxZ1pkyDloycuVSN3Ua2n/AlVI3HTTjtsQR7H2ePKtu4dC5jevRj/Lxt+MRm&#10;vvc7rVc5umQgbRp0YtKajcwZ3IlmbaeyN8SqkXhijRQXHUFEuD9H542gW4vZadwJnTYzCbE3CL0R&#10;TtCucXSuNY4NmZFYLgfupCusH9uVjmNXcioonsx+83U5owk4eZjdHmptLJ7JoDY9mLrmCAEJ6c8I&#10;MgMJXFrRl4a129B9oSdxgVsY3KIDzYdu4tLN6s4Ato9pQ/PfmrJI6Sow6jpQAAD/9ElEQVS2NJfR&#10;SaxutUtRtfs0bTw3btzBweP+av6VTq9068SY60SG+3F69RQqftLTcCc0oJ1dDBLrPsEgsQw8SMhy&#10;2rZNDyz+Yc6rjC/VA/fE7+H8GtndU2rpUM+mFrtJLDmEyDh+XG3Kt/fWWxB9KC7ezVc/J/Pcy1ZK&#10;V0viWuijvW7F/fGkt43mHU289Z6dZ5938PUPVqYuMKm229U4ZbIbp0D6KwSfWF9J3KvKlXWiL1cu&#10;fVybNdM/F9dLGa//en4XCyqxrhJ3zoiLcGU/nF6kEQysqo9zXnmSJxUnamhhwvoX4lrvX7jas7Am&#10;Qb0Kc61PYUL6FiZ8QCFihv6MaVIxHEtq497WU3MX4/JOuH4GYgJ1y610LqOpIX0TMkss7tauhapV&#10;dWLu1Vf1DHeydmRdSL3MIJ9L/LB1W80ULWvSXDM//97CghUWjeAycG/wu+KgSsNEHn/SxYffJHHk&#10;hFIkM5kLWXNiRSnJGGTuJFi7WAGmgay7De2J7JaHZt/N5V//cmsx3ALVMrlXGCSWIQ9b5DCfmJio&#10;HegNeXAiY33+/Hn8/f2Ji4vLMA+GPBy5KxLrzHTaVmpDhyl7CFavYtkzkm8E4HPmEIcOiXjhFxKT&#10;Jpg2Mcf/NIk1svZb5P+1FJWqVKdGjfq07jadfQFxmJwJxF3fy5S6dWhYtR6NG/Vh7LKNHLmaRHL0&#10;NU6vGk3BupM5mWxFVy2TVP1tDPgkJ50n7mbj0qlUaTaatb4RuvsjVpKiDzOl7Le0GLaNY0oHSw+3&#10;y4Y97gBTG5fm62zvULrVBHYGWbG5JMJSKsSeZmnPgRlILFtiCCc3jWRg9y6s3raLrdN6pSOx4okL&#10;3cWkenVoUKU+TRr1ZfyKTRy7lojJlnafM8dcY8+sdlSrUo6q1apTpUZFKrUbzfIDl0m2OnBakzm5&#10;oi/N6/xOxSrVlI5VlrJN+zNlwxmik/TA7jZTAPvnjKBDjRrUqNCSrv2nsuroeUKzJCMdRF3YxNh+&#10;rahaqymdu3RhzM4gxEguTXVTMMfnZySxbsEeT/Ce8VmSWE5rAtFHBtG2bkcmeXgRacp8j3fYfNky&#10;vj9tq9WkRvk29Bkzh42nLhOemGpFuV04kiIIuLiBCe0b0LTteNacCsd5eQP9uvSm7YyD3OYrr7Fv&#10;Shvalq3HHK/MSax2pb/iy4Kl1VpUY1ajOb1GrOdMbKpQ8OYQzq2bZpBYBjQYJNZ9hEFiGXiQkIDe&#10;kyfDY4+5KfzuAXbVKwfzSqsNPUg/1KaCkDBq/9Ni6kjgbyFtMjuL2h16TKm333XwYk47rbsncSP6&#10;0V23YoF15ryNSg3jyZ7DwVPPOvjuZwseu5NJSNIDkWcFKZKYYhLwXrI2vv22Hi9MCKwKFWDLFt2N&#10;S4igO1xGLxQySbJBxlwF382wox/ueb/jGPkxln5vkdDrXaJ7fMDVDl9woMFvLCjfjNEletKrwEg6&#10;/DCZ9j9OpsvP4+iRfxQDfhnCuN+6saJyXQ43LIF/+2+50T0Pcb3ewzTwAxxTC+Pe0BYubkRpYOq+&#10;SmmR+2fRyJv9lGDgYoUlJKa4lBYqpJq5Q6kKqtl36p8Eyp8818zrH5j592NOatSz4HVBlLKUCgb+&#10;Xzjv46BI2ST+87iLn0olcPKsplVngGwbK1bAV1/BRx/pVnQZxl7WwJrGBLb/nDpfLdMykHbrlkXs&#10;rLuEQWIZ8rDFZDKp964Du91uyAOUiIgIOnfuzLx584iNjc10Lgx58HJXJNbpqbQWEmvqXkLUq1i2&#10;Ap/1fWlV5j3ef/s1XnnhV5qP3o6f/mrTcRck1pQuRRm48gTXoxO151DcE0UHEF1KXPys6jOT0nPO&#10;rB9BzXx5KTvOC/8rAZxaPZpC9SZzymRLIbEsJN44zrTSb9Nnzm42LptG1eZjWHfpRgrBZscUe54V&#10;zQrQefL2zEkspxV7yBaG1SnKe888Q8G6fVjvY0O87tNsgZmRWE4b144tp0/rEjSZe4ywEG8OzuqT&#10;jsRK1afoK5xeM4QqX39NxcleBERZ09xDLNscNgtmqask7MoGhtauzA/1JuF9PQGnGh+n3YrFrJcn&#10;Jx1hWovqFKrQl3Wnw3DI+Lmd6hpW/RrXdjG1TXnK1ujJYs9I7DLGKfdKDYftKgdmtaf4y3mp1mER&#10;Xpn9KHtPJJYLc0wgm1u/Sfk+c9nnF52lbiftt1vVGCTGYgrcQL9yP/KHmlMP79jbxGFSFKEH5tC2&#10;eiHyNxnJCs8o1QcbCInVrQ9tZx4iIqUuRHNySR/6N67PXDVxmZFYfVrUodNiL21MTSYzFqtdG+tb&#10;MEgsA6lgkFj3EQaJZeBB4tw5NJehx//joOG3iwjpnR+2dlV7kqgot1/y8r4/qzYICQwtBI0EdVfn&#10;tUwRE+9g7qpEXs7pJPe7TuYstmIyP5qHVonNdNjTyu+1Enn6GRdPZ3NQuLSZTbssaqMThSGlYiaQ&#10;MrNZj29Vpw688ooeBF3pL1rMoaCgP2F5JRfRLK/Uthl+AfehCThn/oZ5UB7i++bhRrc8nG2en+WV&#10;G9CryCT++PIgH+cK5OVnosnxVBw5nk4gxzNJ5Hg2WZdnRJJ4/plEVa7KVJ2Xn44md44QCr1zlDZ5&#10;pzGvXAvOtCxMVK9PtPs455RR952o7n9etwAT98VMOq41Vb1+hJQbNAg++QSUTkjevLBxo+4ieafx&#10;uhbioG0XC089a+f5nLpbYXzio7ku/g6QjfbMWSd5f7byn8fcSrmP56J/1iTWiBE6gSWurWJFmQYy&#10;cfHqBLCsJqebFuD3PFv4979h+HCdvLxXGCSWIQ9bzOrlLKSKj4+PIQ9QhLwqUaIEs2fPNkisv1Du&#10;isS6vpGR9ZvQachaLsSLW50buyWBuBvXiFCH/uZlGtN45DbSRBG6CxIrq5hYaeB2knTVk61DKpK7&#10;8iz2nvPm6OJhFCzQgzVxSjcQXcKdSGzwNrq//xvjVh5n76pJVCnThSmnrhGjlVtIjDzE2BI1GTzv&#10;KBcTtCvfhvQrOZozi9pSqWVbmjatTKOaFegy/xhhVqfmTngLGUgsF46rB1g5uiNFWkxj3+VrhAYc&#10;YdO4jvz2RV1mngwjND5dRkDVp8TAY2wZWJY8NedwICgmo9tdKrhMNzi3fASlf+vOgksRWmDy1HC7&#10;rQRvn0LDSh0ZvPkcN9K7CzqtBG4dSevmrem9wotoR8YYVAKX1Ns9mRYNy9FxwREy1RLugcRyu+KJ&#10;DvSg/dvFmeBxjqDkP7O/q5Y6LfgvbUPdZt0ZvfmiRh6Je+fxJd1p8UcRGg5ZxoGr8ViEcRS91H8j&#10;A+q3ov4ADy7evIUrkN0TBtG10gC2hqvvp7n1nWNi3YJBYhlIBYPEuo8wSCwDDwryw4ZYZ3zysZu3&#10;ngtlbMkeJEz+HS5uSKlxG1J30ybdPU6CfM+fn0VMHYVr1x006BRPtuecfP6NlT37HWrdZra1/rUQ&#10;i7FT3jaatjPx0qt2nsnuoHQlCxu22YiNv/NzJo+h0hFZtQrKlNFd7N54A2rWhPXrdSs1sb7KFEIY&#10;SEwqmwkSwjR3QceukSTMqElI/1852rwsM8q2p/VPcyj98W6+e/0MeV72552XI3gzVzKvv+bk7bfd&#10;WrZDCRpfrJjeBpGSJaF4cd1CSoKwv/++7tr4xutO3shlIre6xocvXeHHtzyp981yppbuwLEWZQgZ&#10;+CumGRV0l0P/XXq7siCzhH8QF7OJE3WLvOeeg7Jl9cyFd7LIkkDv2/dZKFbGwtPZnHz1g5lFq80a&#10;kXgnazcDmcOutLWdex189oVTI7H6jkrkWljmi07WYsuW8OabUKmSnmU0DWQ9hl+AheXZXrsC+d8+&#10;qsW9mzVLn+97hUFiGfKw5SaJJa5uhjw4mT59OkWLFjVIrL9Y7orEsl1hy+hWtOs8mKVHrxFnSvEt&#10;l0QxPivpVKn5AyCxHNgsyUSFJ6S48jlJDDrB5n7leK/aXPZfusz57TNpWLQuA45FEWZy4jSFE3Rw&#10;BtU+a8+SQ754H11Bt8qN6bbGm2vJTly2OMJOL6d98c5M33aR0HSNcjvNRJ9eS99GNWk4fAW7j25k&#10;Rpdq1Gg6nE3n1TsitV6agcQyce3IYkbULcJ3hcpQpVYtalX7nd9+/II3X/iQAvW6MNzjFBExcUSF&#10;3e5TwtWjbOpVik/rzOfg1UiSkmMICwriRpITm8OuznQSnkLf/5zJYZxZPpJyjcayLTAGk1svdzj0&#10;crfLRODWyTRpOYTpBwNIcJlJjJP5tWqBz91YCdg4nDbN2tB31VlisiSxHFw7MEPNXUW6LssiU8v/&#10;m8RyYYm6zIn5rfi86BA2nL1OYqppd1rj1fiEciM2Gbuaj9jIeJLVetNbasFvYSvqNe3B2K0+JDmS&#10;ObOsLx1bNaffDA+8QqJJsqf0SH5YjzrB3E6taNxxGttDpQVOLBFHWNK3H+2aL0IM0dMeNQwSy8Dd&#10;wyCx7iMMEsvAg4K4wEmw8ezPOCj8zkH2NyqHbUVz3SIjHZRuqgUrF6Lmhx/g8mU5RKcUpoJwEb6X&#10;HeQrnqC55f1SKpmTXpnH6fkrIabt/lftdOtv5t2PbGTLodpa0sTWXTqBdacg7kIIiFudEHmSqVFi&#10;DAmZ078/nDihx4jK8owuLntidRV7Ffel7Ti29Sd2ei3Oda/C0qotaffjNIq/v4fPc13i3VxRvPGa&#10;lTffcPHRR27tXnXr6lkh58zRXRUPHNBjHUkGORGxsDl2TA8uL9kRhXhcsEC3whE3wBIl0MivN153&#10;8NYrcXz6yiV+fX8v3QuOY0udGgT3LYp5ZgVcBydC2HmdaMtk8uQ1JETW2LHw6ad6wPfateHQIdU9&#10;S6Zf0cY0OtbB2Glm3v/EyrPP2WncykJQqFLaHkGS81GHuLpOmWvh7XedWkyslR4W4lPHlUiBzIXM&#10;iRCNQkwJmSWZJ9NASKyratHM+Y0llZrymVp/H3+sx866HzBILEMethgk1sMRg8R6NOSuSCy3mVDP&#10;pYzt0YpqHcezapenFtPM3/ci/tsn0rJKG9pN2Y9SEW/jnkmsRMKvnGb1BA+O+V7ikr83x7bNYkjV&#10;ilQde5xLEaqNfoeY370ahfuuZNcJL84e38z8wc2p030DJ4NiiQ49x9qRLfi953Q2H/Higtc+Vo7v&#10;QrMu8zlwKSbFBfE2TNG+7J7WhYYtejNnXyDxyTGcWD6AhiXL0WHiTi7EpfpGBhLLQeKNQC4c3snO&#10;nSniMZdxHWrx4wdl6LVsP0f8rxDoe4KVY9dzXOvTWY5umc7Air9Te+IJLodd5+qxZQxq1pSJh5II&#10;jorA/4IPl3wuaeN97uQapnRrR5PB6/CLMmNzRBN4yRdfVUfKL/vtZEG/9rToMZu9frHY3UGc2LqL&#10;HVuOcF7K/fezckhrWrUaytLj4VicfwWJZSU6YC/zWxThp977OB2alJJZUEfSlW3MHdyL8atOEJ7k&#10;z65Fm9m9+wQX/GUMdjGvTXVadJmCx5kwHDEnmNq4CrUb9mHmjjP4an1U61JJcHiU2lPjOL1yGO06&#10;dKD/sgPq83PsXTma/t36MWalj0Y+pdUsdBKrp7pm80k7teuIXLkWwo2EVLZkBollIBUMEus+wiCx&#10;DNxvyKFWiBgJNi6WPC8/G0On/FOJGFQI14FxOtGSClJfCK/y5fVYSA0a6JZZmREVYt107KSD19+1&#10;aiRWnRZJ+GTh4vRXQciUsBtOxkxL5oNPbDzznIN8BS1s3WMhKVkpAZl1LAXy+AmBJXHExG0wWzZ9&#10;DKdN02OGZW59pa4nJIH8ypkYgdtnM86NnbFMLUlQr0LMr6gUyc9W81lOH3I9F8Pz2eyaxYxYWLVt&#10;C5Mm6e56QlD5+OhWXhLL7L+9CqQbUkcs5iSukdq7OXlSzzA5cCCULq2TT9mzqfl6/gY/veVJh/wz&#10;ONK4JLEjfsG5ri3uoCPqJaRulgnpIH2Vtgh5JxZfr7+uEyTSxqzaJmPvd8VO7UZWHntSD/K+eK3E&#10;zBBrrJRKBv4UwtUabtY5iRdy2sn+ipkz59TBIhMyUOZC5l/I5+efhwEDdJfQNJD1KRaY0wowoXRP&#10;bT388oseO+t+wCCxDHnYYpBYD0cMEuvRkLsjsdw4zTfwP72NST0aU69SWSpWrEjFCuWpWLIAlVuO&#10;YumxyLSB3WNPsmnUCLp1Xs2FO5BY0Zf2MrtfBcZtOU98GhLLRnLoWQ5O7Ea5KpWoUPEPqterR4+J&#10;OzgZlITZ5sJhjibo1FK61/iV6hV/548qVSnddgQ7zt8gyerEaUvkus8mRrSqRE1VXq5yJUo378uS&#10;A5eJN2Vskf/uSfSpU50OEzdxPt6q9Tsu5ABzO9Tg95oDmH9MKXM3EefFqoEj6dR6KWKonOkOlejH&#10;0YVDqFGoPWsCJCaWjaRgLw6M70yFlD7VqFefnpP3cFr6lBTOpe1jqV8gP502xXMl5BpHlw+nRf1q&#10;+nhX+YNGPaeyyTMEs92l+hfPuc1T6d6ill5esTi12w9n8W4/4lT/3O4Eru5dwuD2DSmnlf9Gky7D&#10;WbjTn/AEe5ZZJoXECj48j66d69B39emUT9PBHMrJpePp12khh6MzI7ESCDkwjT5NprLVNzwViZVM&#10;2MV1jCpXlObLwwiMTav8xV9YzMAGVWk/aQ9B8XEEbJhKj1b1VPsraP1r1ms6qw8FEZWgVlvELkbU&#10;LEOhbwpS/A/p302pRLdxy/AMU1Nw4ywbpnehsep7RTXeJWo2o8esrVyNSUVK3UIygUfm073SD+T9&#10;peSt69Vt25vpu1NRtKrvFzbNoU6+geyMM0isfzoMEus+wiCxDNxvyPlR4jW1a6cfavO+cYoddcpj&#10;mV0eAval1LoNsbg6ckR3IxSrmxkzUgoywY0YBxNmmzRXwueedzF5loWo2KzUnb8G0XEOzY3t3Y8t&#10;PP6kk69/tLBkjcTA0mND3AkSB0ysmr78Eh5/XHfZW7xYJwmyPJfLNc1xoJQv1jTBPeUnIvt+w5pq&#10;dan++So+fPEy2Z5I4pln3Boh1r277pLo5aXPk1jBZUUa3i3kGhLjKDxcj3EmLoDt2+vWWU+psXjp&#10;mVgKvH2MKaU7E9ojL+5ZxfSMhvFKe8ikg/KRkHpi0SfEW65cejywDCRJCuT+4gY3bqaJ1983ay6c&#10;rTtaNULmTuShgYy4es1J8XJmsr1g59MCcVwJynxvECus00pvFVdgScqgzpzaZ2kgE3l0Gq4xn9P7&#10;l1E8/YRVy0R55kxK+T3CILEMedhikFgPRwwS69GQuyWx1Esfl8NEdKA3nof2sGfPbTnpo76XPruc&#10;XV0jMBA/33AS1fs7qze4LTmaEP8zXI1MxJ7iNncLtmRM1y+wd69+n4NHT+IXaU3lAubEYY0n+PQ+&#10;Du9TdfYf5pBPKBb7zb3NhcOeSNjFYxzZr8r3HeCgdyAxSfZM9YeEsEtcOHWaSyGxmLQ9x43LmcSN&#10;gPN4nrxIYGSqDHX2BMIDAvG9GKaRGJlqI45kYq9f4exxX8JNqq1ySWsySaHn2JfSp0PHTuEfZUfr&#10;utNKUtRVzp84ge8NOyb1Toq5doGjh/ZpdffuP4hXQASJFr1/LpeDxDA/Th87cGsuPH2DiUm+rUM7&#10;4q/je/bYrfJTvjJXKYVZwK36bokLUXN3Dv+I9IHDUuAwKzUvCH/f68TaMtHZ3Q4sMcFcvnCNyCRr&#10;qvlXnyeEEXBS9THCjjndb9b2xOsEnPPCNygGs9JjnXFBnDt15Fb7vQKj0AzitBAb0Vzx9uRQSllq&#10;8bxwhSg1XS6Xjfjrfpw7klJ23Bu/8KxoJyem2FB8Tx5kb6prHTh2Gt/QVOPglAQCIXgfDSBKrbVH&#10;68Ri4GHDILHuIwwSy8D9hno2WbJEP9S+mj2STj9PIm7gNzj3DIXE24lrbyIiQncllANwkSJ3Pthe&#10;CnBQrXESTzzl5K2PLOw9aMee4t//KCDZ4mLNJqtGXP37MQcffmZj3HQLkdHyK5fENMgc8tgJgdWn&#10;j07k5cihx53y8NAJG9GPsuRgblyCfSNwzyxCYr8P2VS7Ks3zzuOrV73J/mQCzz7jUocAt+aaJ+6B&#10;QlzdDJKeWu4HUl9P2izkmFhoST/atXPz+utunnzCzievXKJlvtmcaf4L9gk/gMTKijivvpT2/XPz&#10;OpIgQFwdxTLt++9V9W06+ZkZZJzP+lip2dDCfx538l0BC+u3W9QY36dO/gMg437khJ1v89rJ8Yqd&#10;Zt1jCY/MfG8Qqz1xKZXYaGIxJy6CabYRuZhDTdaWLsT1+ZiWeWfxn/+4aN06E7fD/ycMEsuQhy0G&#10;ifVwxCCxHg25exJLrJ/vLGmQvjzl4/RIU0dJGqQruyUpxXdq038rV/9lQPo6mX3/FlJ/nvJRBqSu&#10;o0lmn92UO5VlFP3ymZeJ3ERmZeq/OyJ9/UzxX+ukLU/VorSfp/tq+rK0f9/+XK4j/8i8/KZk9f10&#10;N72FzOvelFtIX5bysYF/JmQNGCTWfYJBYhm4n5DlI25pVapAjuw2yn60nUNN/oBFleGaKnCmBPhM&#10;gRARUl8shCT2k1hvRUamFKaDw+niwBE73+W3ajF6SlVP4ILfo/Gbhnonaa5WRzxtVKxl4bGnHLz2&#10;pp1eg834BcivZplvW/I9sVpRujo9e8IHH6AFca9QQXfLE1c9qZMG8oEERTfFgO9mHGvbETm0KLvq&#10;V6BnoTEUfvcwrz4fzYsvujQiTGJcbd+uk4V3JMMeEOR+6rzHhQswc6YeO+m1XE5efz6Cqp+v0wJ9&#10;Rw/Nj2urGoBIP53wSNdIse4S99Qff4Rnn4VGjXRLsqy4CpPFxcSZFnK+bSX7S2oeBln+azB9A7ch&#10;z/Hoacm8/b6dt991sGm3meRMMoDKNImVoDy3Qrz+9psetywNJDtm/HVYXhvfNnk119bHHtNdTuPS&#10;p0v6f8IgsQx52GKQWA9HDBLr0ZC7J7EMGDBgwEB6GCTWfYRBYhm4X5BzY0AA9OrlJldOF5/k9GNy&#10;6S6YxhYAz7lgSUhDTsg/xe1swgR4+mk9BtTq1Zm4IqVAAk1Pnm3hLXWofvpZJ5PmJhMR9WiQWBKL&#10;KTjMQbf+JnK+aSPHSw5qNknG64IVa9qcvLcg/RdyRlyxOnfWXeVefBGqV9fd8LIaB+yqIMIH95Fp&#10;2OeU41KnX9Q4d6LMR9vJ+VwMz2XX3QbFBU8soNRjrZESfzVkfQiZpfRgLRaXBJN/9ikbJT/Yycoq&#10;DYgcUhj3zgEQG6QTH6kg35V+DBqkuxVK7DTJXqj06Sxx9LSF36ua+dd/nJStbNX+NvDnYLe7qdQw&#10;gRdyWfnqBwuhYZKMIKUwFWRd+fnBr7/q7q/iOiqWd2kgsdquHoE5JdhWpzJF3jt8y+1Q1v/9gEFi&#10;GfKwxSCxHo4YJNajIQaJZcCAAQP3DoPEuo8wSCwD9wti6SPxivJ85ObFp2Np+8M0LnUuAhva6RkJ&#10;060tOWdKljvJaCcklriLSVbCrJZgaLiTWk2TeP5lO7lymzl7wY4tC4LoYSMx2cnydRY++9bC09nt&#10;/FDEzP7jZi0OVlaQ/suBXwgsycr4zDP6GOzZo7tkZgpRDq8ewb2lO+ZR37O/YVk6/DiZPC9f5qkn&#10;HJoLZ/PmsGKFHktKgqM/avqktMnXV3ch/egjePwxJ8Xf2826GrVJHv4NHBgNcSEZGi6uieJW+Mcf&#10;8MQTaDGVxBorK0gmvaFjrDyRzcZ7n5s00tPAf4cMe7LJxdc/mXnuZStlayQSF5/5OhaiVUhJcYH9&#10;z3/0eHZqj00Lmxr304tg4rdMKNuHPK8GazHfhGDNPFHB3cMgsQx52GKQWA9HDBLr0RCDxDJgwICB&#10;e4dBYt1HGCTWPxdyzpNDqLjvKd0wyxhD/w1yHbGokgx6efPC808nU+6TLexr+DvWuRUhYI96alWl&#10;dIqNuCGNGqWn5RfLmkXqnKuez/TVNEgQS3HVy1vAynMv2ShWKY7r4RKsO6XCXwiJteTpZaNMZT2Q&#10;+KdfW5k6z4zNLv7vKZXSQR4ziYElmdw+/BDNhbBxY921MnMXQjUAYoF1eRfOlY2J6PcTSyo35Y+P&#10;t5AzWySvv+akQgW3UvR1IlBiXsm8PArjkx7SJiGkJB6SZGH89FM3L2dPoMInG9nXoCzmsT/BmaW6&#10;u2QqyPdkvYrlniQBkHGbM0e37sqsnzIvElD/7U+SyfayhS59jLhYfwbiNnj4tJm33nHw+tsO+o9M&#10;xpSJK6FA3AElu6WQsBITS2KVpdlCZGLM6qHe2Z/kgXlo9cNcXnzOorkbS+y7+7XdGCSWIQ9bDBLr&#10;4YhBYj0aYpBYBgwYMHDvMEis+wiDxPpnQEgDIY0uXdIzAYq7mpBGYjklwcQlPo248oll0N24+MhZ&#10;USx+pk7VU+w/94yVIu8e0TLjxY8qiOvIFHXBtD5fot9IeyROU7FieiydSpV0t6SsiDSLxU2/kUnq&#10;UG3nrXftTFuYrFk/PQoICLLTbYCJZ3PYyPmGnQ7dLYRFSCD3lArpcJP0kzH7+GM0AksssLy9syBk&#10;hMBKjoaLG9SkVSS014/M/KM9P759imxPJvPF5y46dEApkDqpII/wo65DSvvECkeIvHHj4Msv3OR6&#10;Poa6Xy/Dt00+7ItrqoHdryqljaEmfZPYWup1pa2bhg11q67MOAtx8TxyykLJiiaefNpJ9To2gq6n&#10;vZ6BjAi74aDz0FheeNnJp1862LTdpuYq44KSOQwLg1at1HP/HJQvrxNTadae/BEXjGtVI3zUvJb9&#10;aBvZs7m1+G9Cnt8vrskgsQx52PLIkljnznLecycrF69h3dZDnM6sTio5d+4cpw9tY8Xy+SzeckDt&#10;Q+cyrfdXiUFiPRpikFgGDBgwcO8wSKz7CIPE+vtD9IWbIsSAWFUp3UIpgHD0KOzYobuXjRkjMWvc&#10;VKokMZPcvPaamyeecPOvf+ny9dduunfXrSmUHqKRWTevexOp7yXlQoqNG+fmq6/cZH/aws9vn2R+&#10;hVaYhnyOe1sviLqc8s3bkPOlXL9TJ3j5ZfjiCz2jmRA4mcFud3HtuoNvCiRr6f4LFjcTct1JFrHS&#10;HxrkRRSf6GTmIjNv5jHxxJNOfitnZvchq1aWGaTvQtwsW6ZncsueXSdk9u7NwipFvpAUifvcalyz&#10;inOjWx6ml23Pd2+e5emnnFocMck6KFZNWdzykYa0WYi33r3hndxqDT1lYkzJXlzv+T3u7X10N9R0&#10;HZM1Pniwbvnz+ed6wHchRdND5iAi2kGPvlaeze7ku58trN5iuBTeCTJml684+LpoLM88b6dQCTPn&#10;L2bu8ydLU94xJUvq8bDEPTRUTVcaSGyz4OM45/3Omqq1+fpVby2mmVjQ3U+y1SCxDHnY8iiQWMf3&#10;eLB03jQmTpyoyaQ5K/DYvoWtc3tTrXglqjfuznCtbCZL1u/k0ClvjbRKLd7eZzmxYx79OtakQY/J&#10;bD18NkOdc+cyv//DEIPEejTEILEMGDBg4N4h70eDxLpPMEisvz/kvCZuVkFBemawWbPQyCgJEC7Z&#10;3F5/XY9XI0TVY/9xkv1pKzmfT+DdXNF89m4U338WyycfmMjxvJOnnnJrxICQChKbSQ6lN8msm/cS&#10;wkAsidQ5SgvQ/cYbLp59PJlC7xxjWZUmmId8rMfBCr+ovpBxPYmrm1h9STwkaZtkNkt9j/SIinUw&#10;Y2kSL77i4LW37PQamkyS6a89pEpbHQ4Xew9bKVNRgoe7eCePlcnzTCQkZd02Ieq2bEHLGvjvf+vz&#10;IwSeuBBmgNxEXOpOL8Y+/VdCO3/GpFKd+STnZbJnd2nB22Uc71eGt78K0k0hQ8WqKns2F3leucKm&#10;2jUwTyoKfjsyWGMJDhzQY6lJHLHRoyExMaUgHcR9cNYCGznfsvLKWxb6jMhsoA3chMSYO3LczrMv&#10;m8iWw06dlklcCcqcxJKtQgjE777TM0bKus5ARKu5EwLWMSk/A4sOJVf2SAoWhJ07U8rvEwwSy5CH&#10;LY8CibVjXj+aVCrEJ7lf5Z0PP+arMs3oOKA3PeqU59dvvydv3rx89sGbvPn2N1TtOoP1R87i7X2S&#10;Qzs2sHL+fObPm8e8eXOVjKZng+IU/6k0jfrPVn/L5yKLWL52KwdOicVW5m140GKQWI+GGCSWAQMG&#10;DNw7DBLrPsIgsf6+EIsUITAuXoT163UySCxznn8ensvu5OXnk3nzhRt8+FIgX+S8wI9vnqBknr00&#10;/NGDfmXmMrvBBLb3HovXtMl4DFlJi9/28P07vuTKkai+79Ku1aWLflA9dgx8fHSXN7HU6tcPjUR5&#10;/jknrz8XQYWPN7G+Ri2ShnyNWwissLN6DKd0yoyQbXItcT2SDGUSpPvEiQzVbsHhdHPa287XhRJ4&#10;6lkH+YtaOaQO2X91bCNxVQsKcdCxh4Ucr9h5Maedlp3NBF93Ztk2ebTOqmGpX1+3QBNLLHVO0Nw8&#10;M5y5hfwzx+E+vQjb1GL4tCvAoGJDeev5EF56waFZv0hgbPU+y/jdvxlk7oXEExdXIUSefNxBux+n&#10;4delKO5tPdUiD0mpeRsyZs2awVNPQZMmuitqZpB5WrfNwhc/mHgym42mbdQCNJAlQsMdDB6XzL//&#10;7eLVN+1MmmUmJj7zPUFcf4cMgQ8+gK++0t8NGZ5j9Q5wHhhPzMDvqf3VCh7/j5169XTS8n7CILEM&#10;edjyKJBYZ894cmjvZiZ2bsHgCXNYsHwmw1vXpm7DtvQcPp4JEybQo0kZ/qhUgdaDprNk/Q72Hd3C&#10;zF5NKfflDxQuUpRixUSKULhQfvL/nJ9CheXvYkoK8/N3BShZrg2T9pzH2yCx/tHy/yGx3C4Htpir&#10;nD91mH379inZr9bfea5EJGLLsFmYiQsNJcgvgiT1/s7qDW5LjiHo3H4OHZDr6XL4+CmCoizY1TvS&#10;bokl8PR+Du9XZYdPcMw/Ckeq/cCp9qQYvwMcO6TKDxzmsFcgcVYHN3c5l8NK3FVPThxR5fsPcvCU&#10;H+GJah/LREl1JoYRcPE0p/1CidXiRrqV6pZE5JULnD/nT1h86h/g1F56TfXPNwz5KS3j1ZS+q/p2&#10;3c+LoycvEWF2qnbLp9KnGK6cOsChlD4d9Y9WunEmI+S0khQRwImjh26Nzf7DRzkTcANLShIk6X/s&#10;NW9OHNbLD6l7BcckIz9VpW+TLSYIX68znAsIJ1Ht9+mHwBytyi+c48K1WKSnN4utCRFcueDJ+cAo&#10;ku3OlM9tJMeEE3w5jDhbZj+MObGZIgn2DSUm2arNv9vpUGN2Hs+jB27156YcOHiYC2FmzBlCkLhx&#10;WGMJOX+aIyl1D3oHcD0uRfezRXPN58ytMlmPAREJ2NQascdf57L3UfbfLEslx718uJ6o1keaMXAq&#10;Nf06fqcPp/nO0ZPeXI1OHZfFjjk+koATV4hR45H5z4IG/ikwSKz7CIPE+vtBDo9KT9Ay+0k2MImn&#10;9Nlnbt581ca7r4ST9/XTlPloJ42+X0qvQqOZUroja6vW4kjjklzqUIBrPX4mvF9+YgblI2nIV1iH&#10;fULCwM8I7PQ96+o0oW3BRfz09kneeimS1191aIfU/Pmhdm09dpUcWF97zanKo/jhrVN0zT+eQ03K&#10;Ejf6V1w7+qiT8OlMCSxpt2STE7LtxRf160gw+EytkFIQEeVg0kyzlvHv+ZccdOxt4lqoxJtKt5s+&#10;ZMTEOZmxwEKeryyaxUrJ8haOnrJisbozbPQC0aHEjXDYMD0guQQmF/crmccMGdqEwEqKBO+V2KcW&#10;5VTr3+heaAIfvBSoEVgVK+qkpdIh//YE1k1IP2QsevTQ18a3b3izvlZdbJMKwtVDqkLaQZIxGzEC&#10;Xn1Vt2oTd8zMICTW/uMWipUx8Z/HndSp71DfzXyO/ulwqrHyPGOnWDmTZrWZt5CZQ8fs2nhlBrF+&#10;k3ePxHRr0EC3BM0AUyxWj+6caP4bRd45wFNPuejfP5MMhvcIg8Qy5GHLIxETy/s0x/YspmOztnTv&#10;NZyhfZvTpkYRvvm5CPl/K0fFkgUp+NN3/FS0FKWKF6JWh8FM27SbZdMmM3rgdFZ5bGTLli1ZyHoW&#10;TBjJsN7DWHDQILH+6XK3JJbLYeKG/2l2LhhJjy4tady8Oc2bt6R5+wGMXHWI85G3Xftt8aH4ea1n&#10;Wr+RDO+/EV+b2qdTytIjxv8Qszrmp1KN2jRu0kxdszmd+w1ni3e0Wh9RBHmuZmb/lrRv1Yh6zZpQ&#10;pdMMjl1JwGQTMiiB4LPbmNKlAi1aNKBBkybUbNafWUevEGWy47SZCPc9wIJB9WnZsgENmzamVpMe&#10;jN18muuJqUkJHValm8wf0oRa3aew9WIcdtXv5BsnWT6sM536zGXf5XjcQo4khON/dgNTuo9gSPe1&#10;+KjvZtyhrER4bWRKs8oULtebDUEWkpTObFO64NXjK5nRvxXtpE9Nm1Kpw0yOqz6Z7enOa8mRXNoy&#10;gfIVqlKjcROaqrFp07knY9adIjrZoVRLO2G+B1k2pg0tVP+aNG9A7aY9GLXqMMGJtlR6tbQukUtr&#10;h9Hq94q0GL6O8/KDaTpV4MaZFYzs2pQ2I9bhp/R47fdbeyJXDi5hcKv6DF51htBkG3alB4T57mLx&#10;5DGM6LWcEzFpwzo41bzEXDmEx7LxDG4zmz2Xb6jRUPdT8+GzYwYDe7TT5lmTJo2oU7kMBUvVYNTe&#10;MMLTRYhwOWPwO7aSCR3b07J+E+07HSav5ZC/JAqyEuW1lcUjetFWu14jqtVpS69ZWzgbHk9SwCGW&#10;T+5Fq5Yp9xKpX5XSv5WgfLsx7JGM32kmTp1HPJczqGFpSlaue+s7PYZNZvM53UVC1lSEuu66eZNp&#10;X3w0++PNGolp4J8Lg8S6jzBIrL8PZGqUDqdlsBs5Uo+l9N57bnK+ZOWdF4Mp9M4ROheYwqYaVbjY&#10;5meCehYkbPCvxIwpTdLk0thml8O1uBqsagQebWFtc1iq/p5dAqYVwDUpL4nDvieo249srFmd1j/O&#10;5vs3vHjuyQSeeAJeeN7J6y8l8N5L1/hOfd7su/msrlaPqz0KYJleBveRyRAdoN7yGTd7abvEbRo0&#10;SM9kliuXbuUlmfSyOm9Kdr9dB20ULm3i3485+eJ7K1t22TBb/toDqlhaHThm5dc/TDz7vIOv8lmY&#10;sciE2epKpQSkhRB1EptMsjeKC6Uc/jMlsCSIu7gQXvDAOfNXLrYtSPufp/PhK1fJ+YpTy+om11Hv&#10;sf8ZAusmxBVN3GHFnfXlbLEMLDqYG70+g1MLQCk56SFx3sRaUDJbSoyxzCAk1lkfK5VrW/jPYy4q&#10;V3URG6+UufTamAGSkl0sWmEl9wc29by5aNMjiSvXMk9QIJ9JgP1fftGJxClTsnBrDfMmeUFD5pVr&#10;QZ6X/HjnHTcL1HTe723GILEMedjyKJBY3qePsGNOT8r8WpT8P+SlZP329O7RnhJValKpeXd6NylD&#10;tepVaNh1GL2blaNR5/6MXr6HDcvnM3PGPBYvWarencuykCUsmDuLOXMXs27/GcOd8B8ud0tixYWc&#10;YPWUnjRt1ZeZG/Zzxs8PP5+L+B1ay4RlG/E4G6HUHSeW2FC8d81jZM8a/Jq3HLVaLePsHUisKJ+d&#10;TOpQgK7TN3DS2wc/dV3/wGtEJ9nVPQM4uXQM6z0v4u1zmr0eE2j3axEaL/QjONZMXNBp1vSuQeHG&#10;Y1l14BjHDq1narc6/NR0AUevRBMf6c+Osa0p13gAC/ccw/PUThYMacVvjcez/XyERqykhiPpBseW&#10;96Jq5RoMXHacMLOJgD0z6dSkFX0WHOFaotJXVf/O713I6F41KfpNeao1XMBZ9d30O5Q9+Sp753Wh&#10;/Ht5+PTbZiz1t2jWTwkhlzmxeCQbPC+oPp1iz9pxtPqlIK2W+BESmzbUgivhOqdXD+eXekPw8PTm&#10;ghqby/5XCI5MxK70Vpspgp1Tu9OsTS8WqP55XzrKohHtqNtmBJu8wrCmbPYupw1T5D5mtC7N9y99&#10;SdUuizilzh7p1SZbhCcrBjWgVu2OzPWMx+RwYwn3ZOP49tSqNYANPrFqndzA/8R6Zg9rxO+FS1K5&#10;1kT2Rt2mceymeK6d3cHy8a2pVqYYJUsMZPVF1RZVJusjOeY6V69c1ubZz+8SF07uZsWIbvzRYiw7&#10;rsSRlE6XiL3mwZRerejQayY7jnhz6dIl/EMiiTfLFeM5u2otWzds55i6lp/fSdaPaUXVuh0Z5nGR&#10;ZHM8ESFXbt3Lz88bzzWT6daqAw3G7iTIkn4Mkgk4OJOejarQbOK2lO/5cSUoRCMNxert+vndLJnY&#10;npplyvD1e13YFGsii+gXBv4hMEis+wiDxPp7QMiOiAg9fpLElHnpJRfZn7HySrZovn/zHMOL9+N0&#10;i8LE9P4Y29APcU/6Ada3gJPzdMuo+BDduscUjdpVlcQrUadOyXqXEAbh58FnM+5dA3HPLYVt+CfE&#10;9vqQrbWrUPajreTKdoN3XrjGHx9vYexvPTnWuBiRPT7BOupr3KubgP8u/XqZxMCS86SQb2I19skn&#10;evycChX0oNASXyurQ3JwmINOfU28mNPBU8+4aN83QXPhy4ooeliIjXcyeqKVJ7PZyfGqlY69TCSb&#10;sn5u5JGSA79YUImrp1gO7d6t9zFDVxxqlwzYi2N+RSK7fUTrH+bwVo4wcr7iomZN/TrikvkXD8ED&#10;gfRJyL6qVSHnC2ZqfLkan7Y/wY6+opmk1LoNdY7n11/h6af1tZXZmMhnQaE2mrWy8thjbn4r48An&#10;wIo9C+uifzICgx3Ub5NMthwOnsluZ89BpciaM1/XsqZnztSza0psO4lRloGQVXCfXkzs2JJ0zj+R&#10;559KoGRJN/v2pRTeRxgkliEPWx4FEstTCIH25ShWqwsT+rWkTb9RDBzQg/JFvyHXW+/y/puv8Nqr&#10;r/LGOx/y3ls5KVCjMwPGTKJTjZ/56MMP+TCVfPDu27z11pu8/d4HaT7/tnhV2s3ax9lzf03WQoPE&#10;ejTkrkgspcccXdCZhp06M2fvZRLNdp20kQ1ZlSUmK53J6sBltxK0fzo9+rVn1LxpzO/eg1Z/gsSa&#10;2q04wzy8iUu3P7kcdqxJ6tlU+7vLZefGxV3Ma5WXyrN9CIzWrbT6FmvA0CNRXFc6m9N8g+DDsyj3&#10;TjMWHPblot8OxtdoSf9V3lxNcuKyqX55raBlgdZM2nKOkHTbodtpJzFgO6PrFaFme7HG8mLd8JY0&#10;bzycTRdNGnEUdHQx/fo2Z9DsmYxr2YOmmZFYLgdhpz0Y2OJnPv32Z0p/24xlKSTWzT5ZUvoUcX47&#10;s5t8Sa15PgTFpCWxxP1vz6I+FOm1lOvxlgzugeaYfUxv0YWhM/dq/XO7Hdw4u4ZB9Xoxbt0ZwkQv&#10;UnNkN8VwZmEbqlb+hs/e/YUWWZBYagK5cWwBQ9vXp/7InVxNtuC/Zyq9m5ei9nRP4i0Owr08mDqo&#10;DrVGL2X92D50aDaT/alIrNiAIywZ24wSA5dzeOlA2lQfg0cKiZUeovvfuLyRya37Mn7dOaLlh+OU&#10;MlWqxMbBCZWo120Ay49d08b/9nlB/u9SY2lSOrQN3cnRhfn0XDpWa0r9wVu5qn2SArdLde8Ku6YM&#10;pX+nmWwJsmoup7fvJ9BJrL6t6tN9VcYYCeaYa6weVp526p27eNwgyn7cgy0GifWPh0Fi3UcYJNaj&#10;DW3PV7u5WCxJWvq333bzxOMuXno2nnKf7WJhhWZc75yHpL7v4ZhcELcc+C/vRNLaa2SVzaTeyqIO&#10;pH31poUqE/JJLKjE4iUhAvy2417dCOuIz4nq/j5h6h4iUd0/IKlPbuzDP8ItFl1+23RyzJk5GyUf&#10;iYWGWF+IhY0QDj//rMfFuhMZY3e42Lrbxhff2XjyWQfvf5OE72XdFeyvhLx8tu2xkK9oEv/6t5My&#10;FawcP5NWkUgN6Z9YXInrm8RveucdPZuguAJmgFhh3biEe1ltrvf4hv5FhvNqtgheetFJ48bg65s5&#10;UfC/BHE5HTUKPnzfQd63znK4cWk1HjU0i570UGd5Labav9QbXTJvCiGaHtr6S3DSo7eTx9Vz8/Mv&#10;NvYeM6n33v8eyXEvEMs0z1MOvv3ZytPP2fmmWCyBWVhhCT8kVnNiCZorF1SurL+f0tSVPxxKUdzQ&#10;Af/OP1PxEw/+/S8XHTu6NYvM+w2DxDLkYctfT2KdY+PE1pQr8CEfVenLvNGd6Tx4LAOH9Kd88y50&#10;mbSSdWNb0KtPd0Yt3cu6ie3pOXg4Y9ee5Oihfezdu4fdu3eza89e9e+9rJjYmY6ta9N91k7t71ty&#10;4DDHTp7lXKZtePBikFiPhtwViRW2jbGNm9Bx0Eq8Y4QsSXmJpYPoUw5LIrFxsSRcP8y6wQNo22oZ&#10;3v+FxJrSpRiDVnkSHpOkPYcWqw2H2sPkelocLvks9hpe6ybRoEBtJpxJJDIqhDNLR1Dk5+6sirMQ&#10;L21yJypV2YPOb79F18l72bJ4KtVLdWbSqWvEaOUWkm7sYVTRfLQcvoPj17Um3Ia6n92k3skLmlO+&#10;Yh1admxJi7Yt6Tj7MKFWvd92a5LSgWOIv36cJT0G0jIDieXGlRTIwdkj6NG4EwMGteWPb5uxPIXE&#10;kvJbfYoJ5PSa8dTKV4MpXolEWdMOrDX6Krvm9+CXngsJuhGnxsaCRY3lTcvzhAPjaF69G8M3ehOt&#10;9c9NYsQ+ZjatQouBG/GKcOGWuFqBexhdpwuDh/SkVe36tM6KxFJw2XzZPaMDTSu0Y/nBkywf1IXa&#10;FXqxJsiOXX1B3OkS4qKIirzCsfkj6NZiNgdSkVhirZSUEM2N6Eiu7R5P51rj2JAZiaXaKhZiRxZ3&#10;p8nQ+Rz1j0nbHrf6hvs4E/+ow9Dxmzh7I1lbGzIGNkdm2czlAxc39o6leYMWtJlxhKiUTwVyr1jv&#10;NfQf2J0+y06Sucqok1h9WtSh85Kzt+5nVWMuMdRcTgfJ8ZHERvpzZs1UpQf1ZKtBYv3jYZBY9xEG&#10;ifXoQg70Si9gyxaooc7x773r5KXs8fz89immlunMmdbFiR6YD/esEnBAneIDD+oWK0opyMwi6k9D&#10;yBQhsyL94Pxa2NQRFvwBK+roVjEnF0DAPlWuTq5ST+pnAiFchMARKxlx+5JYR0oX1dzA1POrHYYz&#10;g7jryQG6Yt1kLWj6h5/amLdSvfjvkPXvYSFKKWSDR1jJ/qKNV96wMWCkmejYzNslCozS91i2TI//&#10;lS2bnoFPAmBnIKNkvpIicW3pSlj/Qkwp24mPXvbn+eccmgWWWB2pR/V/HjIuixfDZ5+6eTtHCFtr&#10;V8I16Ue4ciClxm34qeUpGTiFxJI4S1llaRSrq2HDnTz+pJMvv7eyYotSfP9il9RHCbJOE5Nd9B9p&#10;4vW3HbyR28G0JQnEJWb+DpHsomJNJRZY4hosBGKGsZd3Qsgp7HPLsb1OJX5664RmgSkx8OT79xsG&#10;iWXIw5a/nsQ6xKJ+PWhXsxiF243QSKxOg8cwcHA/GnbuS7/pa1kzujk9enZjxKJdrBnfjh6DhjF+&#10;o/59rx0LmTpjGmNWHdX+3rVoAD071qbr9O0aWaHJnv0cPHqSs2nu+3DFILEeDbkrEst7Nh2qtKLD&#10;5N1IclshBmymWKIjQrTykJAbxCSY0Tiam4g5/qdJrJG13yL/ryWpVKWa0gHq0brrdPYGxGJyJhB/&#10;fS9T6tamYZW6NG7Uj3ErtuMVYcEcE8zpFaMoVH08x5Jt6NtQInGhm+n9/it0Gr+bjYunUqXRcFb6&#10;hKfELbKQFHWACb99Q/Mh2zgWqn2YBkL6JAtp1/B3fnr9c8q1HssGvwSsLvctQkRD7GmW9sxIYjlt&#10;Mfgfnse4bm2Zu3wDHlN7piOx4lUbdzGpXh0aVKlHk0b9mbh6B2elT+l+1DVFXWHz+LoU/rUYFatU&#10;pVptNQ6DF7H/Yjh2p4uEfaNp1m4k0w9cTumfm8TIQ8xrUZHm/T04E+bCFOPL3vm96TtwNrv2rmJk&#10;48Z3JLHATOiJZQzq2oqGHXrQt3t7+i45S4zSV9PUNwVzPBMS6xbs8QTvyZrEctuTMfnOp0+jtgxd&#10;fpSQxHQrxGlWB6a1dPulCd3ad6NNt9ZqbVSnavlGDJ27m3ORVm1NaU0SgsmWSGzUSVb0bUzd+v2Z&#10;deC6th5vNtl6w5uNY7vRuvMkNvpk9quzQCex2pX+ii8LltbuV716c3oOX8+Z2FTBuswhnFs3zSCx&#10;DGj4nyGxRNFOTEzUFFOLmKWkQJRV+Tw8PJzg4GBCQ0O1OqKoS+cF8n/5WzYSKZd6kZGRmmJ1s86f&#10;gUFiPXqQ6ZPlIK5jYrVTqJCb116x8tErV2j47RK21qlOeL8COOZXgv2j9AO+WF6JJdVdzP1/hdaQ&#10;eLUx+MK1oxB6Ro95JTGbHOp1n8W9brZfMpBJ+yXjnGQiLFEClixRSoj83JEFJLh0aJiDcdOTef0d&#10;G6+8bqNeCxMRUX9tRkLpk7RNrLCKlDLz+FNOipWysv+YVYvdlRmEhBSLMyFaxI1Q4mGpc7YWEDvN&#10;0MmBOzEcjs8iadTPrKzWiMLvHiT7s3ZtzDZu1MmwfwJkzCTgfe7caC6sq6vWxj4iD1zenlLjNoQg&#10;lUyPQmJ17QphYSkF6SBjPXqcg6fUeH70pZXZqxIxaZmEDAhk/Xr72PmxqJnnXrJTsISZkHB7pi6X&#10;MpZqW9LGW0hpsaqUGG1pSFntYVETeXgSplH5mFCmJ7lfDOWLL3RC/kHwSwaJZcjDlr+exDrJ3nVr&#10;mT+kKeXa9mV0r6a06D2ULp1bUaV8CQqXqULFYt/y088/UuT3GlQs/j0Vmvdi/IZzWkD4HbO60bFr&#10;R/osOaFdT0isFpVU/VLVqFGjhi6NOtF70mqOZrj3wxODxHo05K5IrDPTaVupNR2m7iVYvYplJwn1&#10;XMHsoa1o3awBtar3ZOLqk6ThhO6CxJrQ8lsa953I0lXr2LBhMzv3nSEo1oLdZcWadI3TmzaxZfVK&#10;Fk0cTre2rem56hIhwVc4uWo0hepM5mSyDbN2NTMJ4QcYm/9tes3Yw6ZlU6nSbBRrfSPQKQjJqHeK&#10;+bV/pv34TCyxFITEsoXvYHSD3/gk+8sUazSITX7qsz9DYjkshJ3fwZQhjeg8aRXnL51i/8w+6Ugs&#10;K5bEIE5tlj6tYOGEYXRt3ZJ+a/0IjbemuYdYtYVcOMjOLRvUuGxg+eIRtG3YnHr9V+EfZSJWSKxO&#10;Y5h1KCClf+owHX2KlT3r0GHUBryC4zm9ZRK9+3dn9razRAbuYOJ/JbFUC2MvsHFKB0p//SsNu05m&#10;V8Tt8+wt3BOJ5cIaH8LhIUWo1XEim05fx5L+qOpQMxq8jNYFivN7/d6MW7JWG4NFg5vRrH53xnuc&#10;JUItKlFPbAmRhJ7cwNQRbWnQtj9TVnlyVVi3W7CrI89i+rapR4/Zak2nyTKZGjqJ1a1WKap0n6bd&#10;b8OG7epccJkIizZ5OgwSy0Aq/K1JLGm8KKNCWgnptGbNGiZOnKht1jchm8PmzZvp0aMHDRs2pEWL&#10;FlqdixcvqkOeXbuG/F8C1k2dOlUrb6xeNEOGDOHEiRNpCLH/BoPEerQgL1g5yKtzGJ06wYcfuMj2&#10;lIW8b5xhRPF+eLcpgm3Mt7h39NetoSSelXzpT0CqydlODpxi1aN0cM0qQv59v858ch2Ja+TpCR07&#10;6jFznntOt8CSeF53IrCkfZL1b6WHhTxfm3nqWQc/F7WwdbdVXffP9fFBQdomsbD6D7OQ4xWxwrLS&#10;Y3AyUbFiMp6xbfKRHPb79hUXUD0b4aRJeobCNGMtFSU+2cVNuCb/yPk2+an2xTpeeT5Js16TLIRK&#10;b9eq/a9D+ijrsU4dyJHDxVvPB7OpZlWcUwvoGQrTITWJJUkC1OsrSwiJJW6peb60MtcgsW5B1mJI&#10;mIMO/RJ5Iaed3O/bGTLWlOXzJu8mceP8/nvdPVYyjfr7pxTehOwh4mK8vA7BXb6iyfcLeeZJq5bd&#10;NNU2d19hkFiGPGz560ms85w9dYyNk9rwa9EC/Jz3K36t35qGdapQs04jOg6exLC2FahXvw6t+09i&#10;eIdqNO8+kPEbznL28HomdShPwZJVaTJ+I56nvdixcACdmpShTrfxaq+apMuMBSz12MupTO79sMQg&#10;sR4NuSsSK3A1A+s0o+OIDVxKkoQ3SlUN8cZz9xo2TOlK+Z9r0GjEVtJEEboLEiurmFhp4LQQdWEH&#10;c9qW5JMGyzly8QLHlw6nUPH+bEmwkChbnFu9Q0N3MeCLAoxadoRdKyZTpWIvZp0NIU4rt5IUdYwp&#10;5SrQb/YhvNMb5KiOOUzxXN7cn/pNG1L5j8LUqFmHIWsvEmVP50aZgcRy4Qw/y/ZZ/SjfYiDLTwYQ&#10;dvU42yZ2pdRX9ZnrFUVEkj3tXuwwE3luK7NaFuWbZis5FhKX1potHewJAeyd3ItiZfux1j+S60Ji&#10;1evLmO0XUvonllgnWNyhDf2m7eL8MQ+G9elK2/HLOBEYTuzl9YyoW5cmbWewP8SkZUPMTN91ORLx&#10;3TyK+r//Rqspe1AabUbcA4nldiURG7ybAd/8RL9Fh7mULhaYBiGxQpbTrlApmgxYyclw/RxsCfNg&#10;dIPqtO+/HG+lfzusJi5un8bI1tVp3G0kc/b5ZAyQ7wjm4LzhdGzcl1Xno7GkTUmYCneOiXULBoll&#10;IBX+1iSWKKJiObVq1SqaNGlCvnz5KF26NPtSRbuVjaKLOpX17NmTsWPH0q1bN8qUKaP9//Lly9oA&#10;BAYGqgNyX6pUqaL9v3///vzxxx+0adMGb/FX+pMwSKxHC0IwiQVW8+bw5pvw3JNJlPt0O+uq1yS0&#10;x/c4F1SAc6vUhhikKqsXbyYbSmaQanJtpXdo19+2DaUU6lnFtm/Xs939yUvdEUK4rFypxyqSrGXZ&#10;s6PWt26BJC5Hdzpb2uwudh+0UaS0mX/9x8mb79gYM1kpIlpMhfvQuHuAWIHtPmzll1Jm/v24k8Il&#10;rBw7bdHanBmEGFSPMV9+Ca+9hhbTSgLzZ3i8nGpSgj1hWS3MvV+lR+FJvPVCOO+959LmR8bsL+76&#10;Q4OMmby6hCDJ/nQyDb5ZyOW23+He3lstrGsptW7j3Dk9WL6QWAMG6Gs4M4gSOGKUi8efdGnuhCsN&#10;d8JbMKlx2LXfSq53LFow99/Kmzh9LnWq7bSQ51sCuufMqVtiiaus2ovTwqaUycu7YWp+NtWsToHc&#10;x8mWzc3EiQ/OotAgsQx52PKokFibp3akXJ0mtO07iunTBtOuWgNa9ZnJBs9zHJjbheEjhzJr23kO&#10;LuzDoJEjGbvuCJtndKFpteL8+ltpyv5eg07j1rB2wQD69GjGkFVemd7rrxKDxHo05K5ILNNFlvWu&#10;T+seE9gfaMJ1cz8RbwGflXSq1JzGI7c9WBJLwXxdPQNjq/LG71PYfeEipz3GU/mnpky9bCJKeAt7&#10;LFHnl1PnjfrM3u2N5955tCzdjKE7/QkXFsWh3rEBW+hWoCXj1ntxNT1jJDGP/PYwsmkVKvecweot&#10;8xjVshy1Os7kcLAdZ+ptKAOJlUzQvun0KPkxL3/4A8V//4M/yhSjwDd5ePX5d/i+Smv6rz5FTHJa&#10;gsUc6sX+UeX5oPJ09l6Nzhg7KjUscVzeMok/6gxjXUAk4V5z6FazLQOXHCdMvqjmJS5gO+Ma9GD0&#10;ip2sG1eX0t9/wif5ilCmfHnKlfyZL97Ozbt5fuCXDpNZe0qdETP5gUtiP107MEPNXUW6LlP6bGa4&#10;BxLLFh/EhXU9+fK7Lqw4GUxcZovDbVH32MXg4rUZPmUPl2/d4iTz21ShXec5nLgOATvH0bN1HdoP&#10;nsle3xBibRl1hUS/DUzu1Zqm/ddzKdFOlhyWQWIZ+H/gb01iCWkkwTI7duxI586dKVasmEZQpSax&#10;Lly4oNURS6sIdfIVCyyxyipRooRmoSUKulhwlSpVihEjRhAQEKCRWuPHj+e3335Thwx1yviTMEis&#10;Rwdi5eDlBY0aweuvwxs5btDou6Ucb/oricN/xLW1F+7Aw2rS1CtQDml3YDdkGsW9SrKGLVwIw4ZB&#10;69aoQx5qjcBPP8Gnn8KHH+ouQa1awYYNEBl596SJ1BcLI7U0adsWvv1Wz0D47ru6pYbSazTrrDs1&#10;WR7qcz52ajcxk+0FO89md9K6u4kLfjYcage52zbdT0jbYuKdDBtr4eXXbbz0mpUu/U0kKwUqK4sV&#10;pdtpY3ozDpjEtJI+pOmH/JGgdtVtPYgf/DXra9bl05z+vJbLrr7rJjg4E9LrfxiyhsSVUAiSj3Ne&#10;YUmV5lhG54VL25QymdG6VNabrGMZY3nlpXFpS4E2xIlOevWRwO5ufihoY/vBZCxGYHcNF/wc1G+V&#10;pJHGb79vZ+pcixYLKzMSSz5SWw116+oJGoScFqusNHyRVBJ34539tSyp3QpO4I0XovnhB9iz58Gt&#10;Z4PEMuRhy6NAYnmfPcPxPR4s9djGniOn2DyjHd07dGH8sv2c8NZJrEE9G9OgSVuqFChEjXbDGDpt&#10;PH061KL9kCksWDCf6f3b0qBaGQrl/4ovPv+QrwuV0fTBW1K3Ne2mbeGsul5mbXjQYpBYj4bcFYnl&#10;Uof7vZPp3bQ25bst5MAltbkLHiiJlcD1QC9WTTtIhN2pvp/M9bNrGPV7fn7qvpuzodGEem9nXOPf&#10;+HnMUXxvJJIU7sX2sU0pVU+18XIk4VdOML9rDX4duIYzIYlY4q9wZF53ajccz+az4SSn2xadtht4&#10;rRhIwwZtGbfhApFx4eyb0Z4qRSvSf/EpQlU7biEDiWUjNvgcRzcuYdHixSxesoQls0fRt3EFvnmn&#10;GK2nrWebtw/+PidZMUX1ySpjkkjImZUM/y0vRfvs5VzwdYLPbGBSz17MP6X6Gxul5iRKvZt0ti05&#10;6hjLerWgcseFnI1IJjnyAosHNKXOwLl4hSar7TqKo4v70LHdcNafvMLl07vYtkq1RbVnibRnWg/q&#10;Fi5Mid9bMXjtMS5cT8hU532wJJad2KAjrOxSgq/bb+J4UDypIx0kXzvAysmjmbvlLJHJN9g3pAVt&#10;e0xhnXc4ojXGnppEt8q16DDag8thZ5nTqjbN2o9h3blILKovtwjWW0ji4vpBdG1Wn75r/YhXc5iF&#10;mq9gkFgG7h5/axJL3AD9/Pw0hVssplq3bk3FihXTkFiiHAm5dBPiHjhr1ix++eUXli1bpm0i4joo&#10;5Jcos6Lcihw5coRy5cppVlypv58aMnipRa4t1yxbtqxBYv1FUNOgxZBS00fTpm5yvuLirRzXaZ1v&#10;NieaF8c94RvYNwoiLspukfKt25Dvi8jUSbwlsbSaPx/atNEPmmLZIlnxcuSAJ5+EJ57Q//3++7qI&#10;u58QAWp50b27Tg6IK5w6F2rXlPPgTZG/hSwQwk3u5eMDa9fqmRPVXscrr+jXE2JMsswpHVT7TlaQ&#10;dsumGHLdQZe+Ji0O1nMv2ClZMZmjp6yapchfDTkQ7ztqpVhZM08+7dBiYe09mpFUuQlxiZPYP+JC&#10;KLGdMrUSko47bLgvrMcyuRjHmpWgxEf7ef4ZixYHS+IMyfj/UyDr6dQpKFZM1qibBt8u5Vz74rC+&#10;BURfSal1G1JfAoqLtaKsb7H0ywyytnwDbdRtYuGxx1yULOvgUqBVrWE1/v9gyPKLT3Qyb6mF3B+p&#10;sXnCRYVaJs5eyDr2nLyj1q3TSWpxJZw6VU88kQZiWRh+AdfCilxo/ROlPtzNCzmcmmu0ELty3wcB&#10;g8Qy5GHLo0BipZd9HrNYsXolu4+d59y583juXM7aZdMYrzbjPh37Mn7uetZtWM6CBTNZtdsTL+9z&#10;nNy/iSWT+qlntKP242oG6TuCkcv2GCTWP1zuisRSL3pb3GUOrZ9Bu6aN1TmnPb169aJXz+70alGF&#10;6g36M2lrACnUlo6YE6wfNpgObVdw7o4k1i6m9yzFyA3n0pFYyUQHHGftgH60792bHr06061rSzp3&#10;nsQKzxvEmRxYEkLw3jqMGjVqqc870alLW+q07MysvVeITLJjN8Vw6cAMWjetS4eOnejarT31W3Vg&#10;zJoTXM8kLlKI5xJGtahBi6FLORYmpJCb8IvrGVG7LL83GMXq80qRvonYMyzvM4Q2TRYhvjKZ7lCJ&#10;lzg8tz8Vf2jJSi0mVhJR/kdZ3bcPHXpJnzqpPrVSz+VkVp+6QXzsdXy2jKDm99/RxiOeyyHXOOYx&#10;hxED+2rj3a1bY1q07c/MTeeJV2MlmQB9D86lT+fGWv969mxHwzYdGLlkL8FxmVhgR+xmcrNmtOu+&#10;hNN3iImlkVgHZ6m5q0qPFSdTPk0HUzAnFo6iZ+u5HMyKxNo7kW71JrAxDYllIkyN6ehy+ak5N5CA&#10;6LQrI+78AvrU+oOWY3dzVenZsRe3MWlAa1q2a0k3NQbtqjdQ7Z/Oeq8rJIZvZ3ClMpQoUoXGndR6&#10;lDWZItNW7sQ3Su2zrhD2TWpNu9qtmHcyGdsdY/EmE3BoNl0qF6RI1Ra3rjV4wmw8TqWKb2EO4bx6&#10;Fqp+2YdtBon1j4c8Z39bEis9unbtmoHESg1RxmVzGDx48C1LLLG6EvKrdu3amnuh1BERckxiaDVq&#10;1Ej7TmZwOBzaBiTKsIgQV0KQiUujQWI9fMieIWTF0aO6BdbLLzl5PXsYbX+YgWeLkrgm/QAHx6s3&#10;szoBygExHeT7N90EDx/W3QMlA564sUkwcREhU/Llg1Kl0OLSiHXUoEH6IXTyZN1iSIKvC7ElJJRY&#10;DvXpA0uX6sSaZIFTSw5fX51okKUqGQaHD9fd5PLn178n35cDbsuWevwrIcLudJbU2+7marCDgaNM&#10;5M5jIfsLdn4qamLjbtMj4/IVG+9g2DgLz+e08vLrVnoPMmtWWJlB+iQB7Tt0gMce00kZscLKYCWk&#10;ZSO8gXNVY650K0iPX8bz9BNWjWyU2FliEfdPgYyZuE3KenzrLbcWD2xBxZbED80LZxaDNa2/mtSX&#10;NSmxs555Bho0gIsXUwrTQUisXYctFPzNxGNPOqhV347pDhZ0/xRI/4Wwql7fzNPPOsj5lpWFq9Sh&#10;PCHrda3OJrRogeYeK/HaJG6fkIlpYDPh9l6BY0I+ppTtzIcvXyFPHli+XH/PyXUeBAwSy5CHLY8i&#10;ifW/KAaJ9WjI3ZJYapfBYY3Bb89ipg1NRxisO8SlqHTvaFMwF/buZuMGL8LVuy6rk0jyDX+ObZur&#10;Zdwzp3cFS44k8uQK+vXtrd1n2PjpbLmYhOPWxRxYEq9xbE4/RvRXbRk0kuFrThBnuklQOdUWFobX&#10;qvGMHqDK+w1m8OI9+EfqBFV6hJ7ewIrps9l4PJAYzXfQjdMWzsUdy5k6fQ17LqZS5MyheG3fg8ea&#10;00gOmkx3KEskVz13sXDyeryj7Vil3UkRRJ5YRv++ffQ+TZjJlksWNCMvexI3fPexbOIkPC5aiFbP&#10;h//hlYwd1k+r23fgUOZtV+OZcHOjdmFNUu3YNFvvn6ozZNFOLaB7pkjy58jatWzceppQs/p2Fvu3&#10;W+mzcYEn1NwtZqtXcMqn6WCLJ/j0AbZ7eBKYnImRhdNCvP9htq48zMWIhFQkppX4MC92TpvK+nPq&#10;navakRrm8FNsX7aA9Qf9iZE2Ou0EHF7GjNE319t8tp0KIt6lrph0id2LpjJM+zytTFu5Cx+NxIri&#10;0t7VeCzeiLeEALmjKmEjJtATj+lD6Nv79rUGjZ/N+lOp0haovodfOM6S8du5ZLbd2QXUwP88/lEk&#10;lmzaK1eu1CyshLgSF0Ox4KpXrx7NmjXT4mvJgIjSLhuKxMSqo0534mKYGWTD8fDwYNCgQfTr14/e&#10;vXtTqVIlChcubJBYfwHkrHX5sm419corbo3AavfDVM62KoJtajE4Ok1tzNF6xUwgBncy1UJGSXwg&#10;sUz5978hVy6dQBHCSmLRrFqluxYKwSKEwc1plkOouK3JIVPicN10BRRy4LPPUOtOP7jKdZo21TPt&#10;CRkmmcYk3pXcS6y4JPOeWo5a9sGrV7NsbhqIxYffFQd9h5nJ+Y6ZJ5528tWPFqYvzDqw9F+BQ8ct&#10;lCyvx+kqVsbCroPpdtFUEGsViQn2wQfw0ks6GSixsDLoP5L18YIHicPysqBiKz571Y8nnnBrBKDM&#10;0T/pMZS1IhZ9sraefcZF+e9PcLZdCdwzi8K1YxkGT8ZG3Ac//xzeeAN1yMk61pKssUWrrLzzsZns&#10;L1tp30tPrP1PR2KyiymzLeT+0MpzLzio3DBRywqa1XMncyTEtZDj4uo8cqROnGdAchTOrb240etL&#10;qn25jueesVClCpwV/4kHCIPEMuRhi0FiPRwxSKxHQ+6exDJgwIABA+nxP09iSQfFYkqIKMk+WF2d&#10;7iT7oNQRxemsOhEIUdW8eXONeLpJYgUHB/9XEis8PJxFixZphJhkNZTg8r/++iuFChUySKy/AGKt&#10;NG6cTnq8/UIYbX6YwYU2+bFOK4nbc652KMSd8UAmZzR1ntECtIsllcSfEjLpk0+gUiUYPBh27tQz&#10;tt3MQCiElUyvfPemjiH/l89ukmFifSWklbgGSrwssa4S1yGJgSP/F1dBiVkkZWrJUKuWnoFPSDLJ&#10;UiYkzn9bQvo93fhedtB9gIXX37PwxFNOvsxrYdw0C5HRj84aTEx2MnKChRdfs5Ijp41+wyxalsKs&#10;IISkxAUTt00h9oQ4VI9sWsgvQuHncC6opFnbVfhkE6/kSOLnn92aNZ3M1835+SdArNQkbttXX8FL&#10;OewsrNWbmH5fwJqmEKUGNBVk7YpbmlgUvvACVKgAJ09mYummIO9FsSwaMtLKcy86yPOVhelL0kch&#10;/+dBnr2LfnaKlzOT/UU7n39vYc9RU5YZG+W9Ie8RGWuxwhISW50tMx1zgo5imlOdrbUr8/Wr3uqd&#10;5NYsNtXZ84HCILEMedhikFgPRwwS69EQg8QyYMCAgXvH/zyJJfGsRFGVjIOilHfv3l0dhg9onRbl&#10;3NfXVyO1GjRooLkWymci/v7+GiklZVm5E4qyHxkZqX1PRK41ceJELUi8QWI9XCg9QHO7k/hROZ9P&#10;oPZXK/FsUQz7pAK4T8zRg35nEgNLDo9CGIkFisS8EmJJLLAqV9atruRQr/SKW4TSn9Un5LoS50rI&#10;LImLNXasboElbltCVtWvrxNmEjdLyjw8dDcuIdOEeJHv/5l7We0uLlyy06WPhXfyWHk6m50v8pkZ&#10;P8NM8HWJ7/boKEDHvSxUqiUxg5wU/NXK9n0STynjAVn6LeO9erXumvnyy/Js626BGc7TSerDE7NI&#10;7vcuA4oO492XgvnsUxcLFvyzshHehHqtqfeWWPi4KV44iQudS+Ec8jbsHKAWZKqYEgpCqCxerFth&#10;yZqXuFhZZb0UqyJPLyvlqkssMxdlK9rw8jUMuSMinQwaYybXm3Zez22nQ2890H3GAKc6xOJq2jR9&#10;vD/6SHd3Fcu3DNUdVlz7RhI+qDBdCkzg5Wej+fFH/V3yoLcVg8Qy5GGLQWI9HDFIrEdDDBLLgAED&#10;Bu4d//MklsS2Er9aIZaEYLpy5YqmwErHRSRjYbdu3Shfvjyenp6awi4i/xYlXspEqc8MN69xU4zA&#10;7n8NhPA5cQJq1HDz5BN2CuY+ytrqdXGO+QL2DVeH9widwFJzlBpiMSWxqcT6SayuxKVPYs60b69f&#10;TwgBOb+l+9qfhnxPRJaBLCG5nhxihROVg6sQNfK5kAnSh7u9l1jGHDphpWMPC6+8IWn9HZoL4fjZ&#10;SZqFk74uUyr/xRDPqslzzbz9sZlnn3eoNluJisk8npK0Welu2jyIG6Ec3o8f1+crTX8krlnQUezz&#10;q3Kp1Tfke/MUb+Syaq6a6t2kjec/CTI2QoIWKQIvv+hkQOcIogbnxz30LTg8WS24236CsibFNVNi&#10;vonLq2TZVDqzdo3M1owQMzMXWsiV20z2l2x07mVVa/cfNsDpEKeev1UbLbz+UTJPq2fv1zJWjp3J&#10;mtiTZ11tK1p2wWzZoGpV3TUwwzqVCYjwwT6vCocal6KAep89/rge0F1I8czm537CILEMedhikFgP&#10;RwwS69EQg8QyYMCAgXuHvB//Z0ks6dzMmTM1Fz/5v2wQQjTdFMluKCIbu7gAzp07V1NsZUMRN0Eh&#10;tmSz/7MQq6/ly5drqZQNEuvhQPZ3ITy6dYPs2SQTYQhjS/YibuDXsKkjJN5QlTIewoRAOndOJ0pu&#10;Bm2XoOozZmRtjfIoQPrrcLq4Ee1k5QYzxcol8a/HHTz5jIu8BSxMXZxJppK/GEJUSfa2dp2t/OdJ&#10;Ox98YWb2UrFYyVw5k8O+ZBSUgNdisSKB3TM8SjIQydG4D00gou/3jCjelxefidPikD0Ma5VHFUKO&#10;SkbGnC/ZGNbJj5jB+WB4bji9SLPuuQlxy1Q6tEaoSIbNfv2yiMuUgstXbTRpbeVf/3Hx9c9mFq//&#10;Z7sSCoG357CFIn+o5+9fLnLnsTJsYrIWHyszyPtE3AiHDtVj5En8MXH7VHtoWsi7yq7mae8wIgcX&#10;pF/hEeR8NkqrL5aJ8mw8aBgkliEPWwwS6+GIQWI9GmKQWAYMGDBw7/ifJrFEUe3cuTM//vgjw4cP&#10;Z/369WzYsOGWyKZuMpk0qytxJ5R4WRI3SzZ6yVbYQZ2eL2aVqisTGCTWw4Xs7WoNaoHYxTXnxWdi&#10;aZF3Npe7FMKxtjVEqLlL50Io35EDvGQwlODpYhHx6qt6VjZ1ltFc+R5lAivJ5OKcj13LQPjxN7pr&#10;1/Mv2Snxh4VFq80kJj16jXc43ew8ZOaX3yz853EnlWtZuRggroSZK2cSHF9ISYlL9uuveqbIDNCs&#10;sI5hm1ORI01L8UmuAF56wa7FIAsK0sfqnwixVhOX1TdetdGikg+hvfLBmI/hwno1KLfXhqxzCZov&#10;wcVz5YI5c7Im/mQsF62y8M6nJp58xkGbzlbCbthTSv9ZkLFwutxcvGynTRczz2RzkC2HnWYdzFy+&#10;knUwdyGfdu/WifLHH9ct4GRryfCucaiKN3xxz/qVHXUrUfidgzz9lFNzRRa354exrg0Sy5CHLQaJ&#10;9XDEILEeDTFILAMGDBi4d/xPkVhTpkyhZ8+emmIqEGV8xIgRlChRQlPI69atq2UivCmLFy/WNvLE&#10;xET27NmjuR02atRIy1Q4dOhQjh07ppFcfxYGifXwIPu6Wrea1U3x4vBidhN/5NnCgcblMM+vjfvy&#10;LnUgtKTUvg0hsMRtqnFj3RpCsoNJbCohtSSG1d1A2iCHViGWbDZJCPBglA15SMV16YKvg2WrrVRr&#10;YOLtD2w896Kd9z+x0qStiT2HrFoQ9wfVhv8vpO0S5Hr0FDOvv2vlhVxW+g61aO5pmSln4lqpHkUt&#10;MPlbb6Ge50yy5cn3TLG49w4juF9RhhQbzJOP2/j8c5cWFF/WxT8VMn4SP+zdd+yU+dGfgE4/wqTv&#10;4dK2lBo6xBJRSBVx1RR3QonNJC6tmUHmadxEO088a+fNDyxMmmPC8g91JZTnS9xgx0y28OFnVp7J&#10;7uTX380cOm7HbJE1nVIxHUJD9XkRy0JJHLF1aybvGyEZEyNw7x9N9MB8tP9xGm++cINvvtGTTsic&#10;PQwYJJYhD1uExJJEOfIDpCEPTsaPH2+QWI+AGCSWAQMGDNw75P34P0NiCXF09epVbVMQiPItG4Nk&#10;IMxMQtXJQtwJZRDkO/Jd+bXqwoULWnZCUazuZgMxSKyHBzlXiTugkFE5X3Zo8ZAWVGxJ8pgCuI7P&#10;AlN0Ss3bkEO6mlrNAit3bv0wKQSWl5dumfLfplrKxXoo7IaDSwEOvM878TzlxGOLnX0HHfj4OUhI&#10;vH9EkvQxPtGF72U7S9dYqdPMxKdfW8nxsp0XctrJX9TC0PEmzQJEiKJHjcASSGD5K9fsNGxh5aln&#10;HeQtaGHN1vQpBm9D4oVJoHvJ4FiwoH7Yz3CGFre4kFPYZpRkT6PKFHrnmOYSJwHN/fwyqf8Pgqxx&#10;ydD5cR4nn78TxvnW+WHSdxlILCG75FkQAvjf/4YBEvc9CxJX3oGjx9v5z1N2PvzSzLyVJs267p8G&#10;ef4lw+bazVa1js1kz2Hn63xWVm40ayRzVsHcZT1u3KgThkKad+miuxamWafyXZvab64cwD6zFKur&#10;NyTfG6d54zWH5uopJFgWl7/vMEgsQx62iL4llvISg9SQByfyA614Jhgk1l8rBollwIABA/eO/ykS&#10;66+GQWI9PIhVwsyZujWVWCsMLDaMmD6fgUdriAlUJ8S0Yy/nsPBwGDECLbW9WPlIPCxxXZMD/Z30&#10;BO18aXcTm+Ai4KqToZMT+KNuAt8WTObDT+y8ldvFh5/aqVI/mQ07zITfcGIyuzUC524g95HviEVH&#10;nLpXWIQLj+1mKtVP1DIPPvucxL5ykvMNm3avzbssxMZnbtH0qEDGbc0WE1/9ZOLxpxw0a20jLDJr&#10;VzQJfF2xok5iCSmldLiMc5MQgXvfMML7fMeQooPImS2KV16BTZvu3prufw3yylGvIL7+2sUL2ZI4&#10;3qQIrjHqubi4MaWGDnke1Bley8L5L/UWb9MGpUSnFKaDjP+kmVayvWzmtffMTJxjwp6FK+j/MiSG&#10;2/4jVvIWS9SSKMgz2WdkIsl3IJBlPiTGXt26utuyEFlCHso7Jw1kkONCcG7pRUTvr6nwyUZeVPNX&#10;tKjuTvswt5J/GoklVtjybzk4GvLXiMQj/frrr8mdO7chD1Defvtt3nvvPY3EEsu3zObCkAcvks18&#10;586dd0Viud0unNZk4mKjtKzomkTHk2Sx48ygJDmwm80kJ5qxq7KsdmuXw0pyXMq1UiQqOpZkq/6j&#10;jMtpIyk2pSwqmuhEaxp9zO1yYE2MJFr7bhRRsUnYlA57s4pb6eH25JiUciWxiZjtcu2UCqngtptJ&#10;SoglVrXZpukX6jpuO5akBOLj9O/dhgObSfUvQfUv5ZP0kL6ZE+OIjlHfVdfT76n0cumz6lOU1ifV&#10;tiRrlj9ApYbdnKj28pvjLZ/I+FgxxcXq11ISFZ+Urp2qDy47ZtWvmFtjkIDJ5rg1rzfhUHObGB9H&#10;gslGmp5q4xJDfLIVu+qE/i0XdqtZ9U+NlTOz/Vn6aVH3NWNV7ZHvyPqxmuKJiU5pRxqJIsHsIH2y&#10;cBl/U3zs7fmLS07bP9W2xPiYNNeK1sYg9YVkrhKJvVknJl7dK7NZc+OwqeulXt9yvdg4bT3ehkuN&#10;iYXEmCSsajz+97QTA3cDg8S6jzBIrIcHscKS2D9iRVLji1VcbJUP19xScPWQ7AayslNq6lBrHA8P&#10;3Z1HgrhLDCylR2iH+f+2f8mB/YS3lda9EvnoKws5XnTy5NNO/v2YUwvq/K9/ubX/P/WMk9feslGi&#10;agLzViVy/YZu5fdnIXXDoxws3ZhIrTZxfPlTMrled2j3+te/XTzzgpWiFRJYscFMaLjzb+HSJQf/&#10;kZPMPJfTzItvmhg+0ayei8zHRB6XJUvQCCmxkps+XXclzDCEERdwTyuMZ4sS/PLeMV58wa6RMWLd&#10;8k9/5GQ9S2y3n3928+RjFjbUqIZpyKfgvUovTIGMqcTPat5cJwyrV1dVvFMKM8HcZWZe+zCZbC9b&#10;GDRKKY72P7+u/xcgz+b+Y1Z+Lp3AY487tQyNDdoka8/rnSBEocTsE7JdiPPhw7Ow+hTS3Ws5CeN/&#10;Y+Yfbcj9/DVeesnF6NE6CfYw8U8jsVatWsXKlSsN+QtFSKyxY8ca8hBk3LhxzJs3jxUrVmQ6F4Y8&#10;eJFzwurVq++KxHLZkoncP4Hm5b7XScl3PyB3gaaM8DhLbAZWKJBjixcxtfd6fO0OstqlYi4fZHLj&#10;D/nq49tE57dF/mDSnmBiLWbiQw8xrsJHfPORKvuuKAUH7khDKFhiQzjQ71MKfq3K83zHdzXGcjwy&#10;CaVaaBCCy3NiKYp9r8o/+Iwv/ujN6rPXMWXYAMF8bjVD2lSgUp+FHLkm93BjN19i+6jWNGsyhBUn&#10;I/WKGq5xYMYCJndWur/6K7MdKsn/AMv61CZ/qe6sD7SSpA2C9OkAo8rn4esPVZu+/5UCQ/aSZL3z&#10;Pi7wXtyFJrVbMWLzReK0BCsO4q7vZ0b93/lOG7t3+KbxaNZ7hWv1dTiwJJ1lVefaFHv3HXK/8x55&#10;KnVh5oFrWoKm1Li6ZzJdWzWgzbTDRKm/b45QhNf/sXcW8FUcax++t94ChbrrrTt1o4IVikNwd3d3&#10;d3d3d3cJHiAJRAgJxN1zkuP+fDO7B4hW00vv131+9/3dcnbOnp2Z3Z2Zf973nd1M6VqZDjOOcCPb&#10;4qlrFtdPbWf58C1cyiwsf4aZ9KiDLOuzipPXU5CX67TkcHpRRyp9+datvr5pb7z/Cd02xRCdb65h&#10;t1xkWWcvvrlZtvlMNvsmeY4Krm5iWOsKec71dZtxrPfP8hSQRHFmxWDqiGMvyzIV29F7U2G5pk3E&#10;XFzHkNof8fort8/3ZfWWzD6Ru011RPseZGKFqZzKNvP328pK47+JJmIVI5qI9d9BrLFYsgRefdXJ&#10;S6XjmPdzHwxTvoCzs8Soqhd3dd7BQZaXO7FVrqwu2GWycLn7nVzEF4V8MKQXUWKKg6kLjPzwk4Un&#10;n7cpia1LlXbx8jtmMTjqadRez8AxRn7yMvDcq1YeKOEQC1y74qH1fSUrzToZGTVdz4bdJk5ftBJy&#10;3U60GKCvXLVzwNvMyi1GpizU02+snibtjHxXwcYb79h55Ck7D5Sy81BJJ8+8ZKN2UxNL11oIEN/L&#10;yv775b4qimTRfj362rjrHgef/2Bix6Gic8xJTyCZN0gmvv7uO/DzU/suD1YxZIXsJmf4a0ypNIwX&#10;H0ng7bfdSn/KfGf/dOTc8No19V6/924bs3/qS+qwsqIxV6nibi6kN9Do0Wpid/lMSPGrKPYcM/PJ&#10;dwbuutdJpx5WktJ+fdL3/wHZnlLEPuVjxauFkYdKi+e7jJ2GbUyc97MpSd4LQ35Pik87dsB//qNu&#10;UtCokXpPFxgW5Psq7Tq29a3w71aZyq8e5YF7rNSqBWfO/PeF2X+SiCU9IuRCMSkpSTPNNNPsv2Yp&#10;KSk4HI7fJGKZsyPwXjuBLu16MH7JBvYeP87xo0c4vmURwxdvYevlZKWc02Yi6fJuFoxqyg+f1KR5&#10;lw0E2ooWsdKvHWFW10/pPH4puw8eVbxST/v4EpVuJjP2Oj4rRrJy/1EOHt3D+sUjafFDDfpvjSQx&#10;24ohKZQjM9vyg1dv5m7axtbNCxnWrj4/Dt/NlfhsTLo4zq0aRN0mXZi2dis7dq9mQu9WVO23jLMR&#10;mXm8jST2rBgOLejKz15tmSaFIoedJN+NDOnUjl4z93Etw4LDYiA58ABLxjTjx49q06j1KgLEd/OP&#10;UC5HKv7bJtDizbf4T9kOrA+3oBfzney4MM4tG87q/Uc4dHQ3axcOp+k3VRm8PYrknMJ9utwuCzbj&#10;SSbX/Iov367G4K2BZIp5qU1/nX0L+tNjwATWbjvIsWNbmTa8OwOmrMU/Vq94x5myLrNnVj86tBnO&#10;vJV7Rfue4KRfKLGZ5gLeX6boYyzs64VX86HsDLMpHm1OXSjeS4fSonY3VlxIJMNoIjPChz1z2vPz&#10;dz/h1XgOJ9Jvyzguh43s2ADOrOxFvarlqVJxNNtCkhRR0e20kxkTxIVzJ5V+lnZs3xaWjOxCufoD&#10;2Bic7hHnlMKiQ+LYP60t/QaMYdG6faL8Nib1asSgSas4fT1b6T/X5cX06tKVZsMXK/fkMWHnA8NJ&#10;8JzIaYvg5KoR9GnWmdFzd3Lk6DGOXwwiJLGwkAkjEacXM7B5dZqMXHXrGs/6BhCVYVW8+vTinju0&#10;YhBNqlWj7Cv92Zdl4h8efPGPRxOxihFNxPrrke99uatXq1ZuSjxopfabe7jUqSLOTa0h+aqnlIos&#10;K7tAem117QplysCbb6phiGKOoBwvDDm4yHC+k+dtdOxl4q0PLGLh6uDJ5+x8Ud7I4NEWNmy3cuyM&#10;Fd8gK+ExNmWRO2+pRRGbXnnLxqOPO5Vdy8o8beHlNy188qWdHys6qFbDSa06Ln762ck338ucOjZe&#10;f8+qJMwu/ZRFfMfBI4+7ePF1G19WMCm7ni1ZZVUWzBlZ/3vCgfd5K5WqWxRPsnZdrUTEFTFREH0h&#10;xislR5PsJxneJvuowPo5KxrXkVFE9XiXn187zPNPGmnRQt2lUnvc1HaUIbKNG8OD99vp/cUcIgd8&#10;Az4LVAEwFzJ/ltyVUO7sKRPp79zpOVAI16NstO+u7i751Y8Wdh2W+QI9B/+fIutntri5eNlO664m&#10;RcSWAlZVLyPHTlmVPHSFtYH8TIY7izWI4iF4113w5ZewdWsRydwtObiPjSN17HdMrTyMZ0ol89RT&#10;bhYtUj25/tv8k0QsuUiUm7fIxaRmmmmm2X/bZO5dubmUfBcVKmI5zATun8ngwb0ZvfQgIQk6xbNG&#10;8d7NjuVK6A1Ck/S4HHZSrx5k+cIxTJw8iL4N29LmN4hY8wdUZMKuQHTmvBMoa04mCYHnidI7sDrN&#10;JF7ZxfT6n1BvyTWiM3TEX9nDpNr1abc6gLBMEyZdJJe3juK7sv3YdDGSyPDTLGrfhg4zDhGQZsJs&#10;SiH08BwaVuzNkqOhpOabr0kBJvnyJoY2rULbEWs5ExHG0YUD6dh+FGsvpGJyukgN9Wb1ohGMmzyE&#10;LjXb0rwwEcvlIP3GCeYPrskX73wirqcDGzwiliVbvPMDzxEj6mRzmkjw38aUWu/RZPk1YqQylR8Z&#10;gpcdj8+i+tQq/xlfvleX0R4Ry3BlLUPadGfwGm/izTI80Mj1IwsY2mE0y49dJ9Np4+rBafTv1Y0J&#10;684Tl/ULfzWXWDMI2TOVgR3b0GfpRRKMFuIurGNq7/o0H7uf6Gw7GZEX2LtyBP0njGdMpza0brUg&#10;j4hlSL7G8c2T6TF+KnOGtKFxrQls94hY+ZGL/8zok6wbPY4RS08Rrbfdvk/sJghdR8cqTRm45BDX&#10;ZeMh2uvEFEZ0GsX8bQGki0bXeU+m8+CxjN8bqtyTt6dD8r8cxJ5fxog+7eg+dTdhqZYi/+inoopY&#10;w7u0ZOCWMM9nt5FefWc2DGPc1FGM6t6Rb18boIlYGsp9rIlYxYQmYv21yMWhGPOVhfebb7p5/uF4&#10;plQaStak73DLZO75PE3k2ksKIdOmqQt1mZOmb1+IiVHPUxjygdAbXew/ZqVeUwulHlMTkr9d1sKg&#10;kRb2HbMQm2THmi+UT3pGSQ8pn8s2Nm+zK2XL1zDywpsmSj/q4KESbh540M39D7i57371/x98yE2J&#10;km5KlXHw6DM2Xn7XSMXaRoaMtrJmo51D3lZCwm0YTP87nle5kVe8aLWZF98y80ApGxOn2wq0m0T2&#10;q/S4kuKiDPd8+23YtEkNu8qDLBjjg3FxHQ42rc2LpWN5710nq1Z5jmsopKRAr15QprST2m/tJrBn&#10;JTgxXsxwcrvjq6Lf/v3w6adquJt8ruQzI5s5PyaLk/nLrOI+tfDo0xYGjzEroaL/X5HPm8ni5pyv&#10;jSYdjDz1go0SZex8V9XE0dMWjKaic9HJNoyMhD591HeOFGXl7o9JSeqxW8jvS2HxxhGc877mVNvq&#10;VHntCA/eb1NyaMnwzjuhH/2TRCy5mYscq2V+IM0000yzO2HyHSTfRYWKWJmXWNavA52HL+ZMvKnI&#10;/E0up4OchCDOXzxHUMBhdowdRfffIGLN6/sjozaeJz5Vp4hpBqMFu1OOb8JkPifxmT4jnqBDqxhU&#10;tx6jvFNJzkgieNcc6n7bm7WJZjLlUsepIzN8K52f+5gxa85xYt9KOtXozayzUSiO2y4TOfGHGf1d&#10;ZQbMP0VgpnIJt5GCUVYUR2c0p16TboycNoHh/TrTe9peQrMcyOi7nKQwLlw8xeWA46waMJLOBUQs&#10;Ny5jIr6b5jC0fSvad2lBjbId2OgRsWRJmedLrVMcgQeW07d6LcadSiXFmH+9Js5l1ZEWtId+39ah&#10;x6C2NKjajgkeESvHeyrtvPozdtcV0sV8Qc4HMoK2MbZJV4avPE+0KYKdI3vTd/AcDoelkZ2TI9rX&#10;gNmq5tQqrBetGRfZMb0brduM48CVa+yfO5x2jbsx3zcTq8OFKS2SoEtHOep3mbPLJjCg01JO5RKx&#10;LLpEwq54s9s3jMjD0+nbZAa7CxWxxPU6rVzeM4k+Q+dxMCAZW+7q2/RwfiJVP+/IiPUXSPSsP5yx&#10;W5jYsjtDZh4iwgyJ+0fQdtAwxu8KUu4dvcmCTUmsJcydyImZQ+jTdSzLfRPV46L+JrONwlOqqiLW&#10;0I5N6b3a/1Z5o0mUF7/vsOgJ99vPWf/znN0whzpvDeaAJmL949FErGJEE7H+WmRzyjxWbdrA/fe5&#10;qPr6IS62/xH75vZKnqT8yHDBY8fUZMqPPooSniO9uAokVc6FFFn2H7dQ3Uv1vpLJyH+sbmTFBgsx&#10;CWIgLSKfU27kQxWfZOf0BStbd9tYudrBhKk2+gy20KabSQkbbN/TxPCxVuYucLBqjZN1mxzKrmdn&#10;LllJSLFjFwNBUYvk/xXkDnbDx1kVAeuld0ys3mLxHMmLrKZc4Mtd2x56SA1tE/O5gkKjzQQBG4kb&#10;+g19v5zFoyX0/Pyz2qcat8kUk8PJk+Hpp5x89GwwZzvWhB2dxIw13FNCRT5PwcFQqRKULAnDhqme&#10;P4VpFlLUkfdzhRpm7nvAwXeVLRw+/f83fjNb72DnQQtV6pkp+YiNex+y830VMwePiwmVmIH90qMp&#10;xdf58+Gdd9T8btKrUL63Crx3xKKDtDDY0BTzyBcY8t0MXngkmZdeUjcpMOR1nPuv8U8RseTubDKk&#10;p7BFpWaaaabZf9Pku0iGFcqFVR4R6+py+tXvTK9Zh4m2qfOlXyXzwm8WsaY0fYFvK1enYZOmNG/e&#10;jl5DlnAyQofZoSc76SQL27SmQ5M2dGg7khnrjhCS5cCii8d/02S+qTuV00Yr6t8b9egSdjPohcfp&#10;M+MYe9bOw6v5ODaEJHmEBguGdG+ml/+QDmMP4pOgfJgHl9NCVuRWxrWsxY9vfEG97lPYFJCGSYpE&#10;njIKWf6sHzy6EBHLQmrIHpYO7MishevZNHdQPhErB13iCea3bU37xm3p0G4UMzccE3Wykyd3uIKd&#10;nCR/Dk9tQ4u+R9i3YzZ9G3e/JWIZozYzskkLOk7cRbj4QIp+gVuH0uKHinReeJobcUeZ164/w7sN&#10;Y/C4/jRv0ZwWLfsya+MZoozimgvtRz2RxxcxqEtnek6cyoTBXeg5/STxooHzlDfFcWHlpAIi1i3s&#10;2cQdn1m0iCXa2ZV8jOmdOzNk+XEis6QfVS6cYm6Xup3e31eh06hN+CWrc/fIXT1oU6Ei7SftIVR0&#10;auj6TtSv8iGfVKgt7p3mNB+zgj2BMsxF3HF6f9b0GcqQtkOYuHC0erx5d8YtPkBgtnK6fKgiVs+q&#10;H/LRDzU95bsxYuoeAnLn/TLHE7RjgSZiaShoIlYxoolYfx1y4JbeOqJ5ldCnp0qmMvrHCeRM/ByX&#10;z2JxsGByQ5ljSQoj0hPim2/Ube6lMFLUJMBkceFzWSxca1l5+FEHjzxpo0l7EwdPmMn05KH6rcKS&#10;LCsFL7ngtVpdpGY4iIixERxm5fJV6WFlJT7FQY7BKerlVhJly7LyOzd/57f90t+XGzFWmrexcfc9&#10;LqrWNXPOv3ARS66R/f1VkVEu+mWycSlAFlg76+JwHhrJpc4/8dbjoTzzlJ0hQ+5MyNXfGb0Y1Vev&#10;hpdfcvFoiWwOtqiPa0lF8UBcyHPzy/YV73A6dVJFXikI+vio4lZ+5P2YnuVk7DQLjz1rpczjdiXU&#10;NSHVrtyz/1+QzSM3ZFiwwky5ChbuL+ngoYcd/OxlYud+G2bxLP/SK0CMpZw4Ad9+q3ph1ayp5iiT&#10;93Oe78l/GNLh3Dxck1/nUHMvvn7pEo8/ald2TU0QE/xf+p2/kn+KiKXT6TTTTDPN/lYmF1Z5RCy/&#10;eXSp041eC7yJF2OCHBYSLm1kyfjOdO4sbTKrDwWTor7aVH6HiDWj/Xs06jGcWfMWsnjxctZv9SY0&#10;1YjNacGku8aJ5ctYOW8uM0YOp0+fwcw6nkBaUjT+W6dRrvUCrphsqDM7MznJJ5n+zVMMXHCMPesX&#10;UL/LdHaFpXpELhvGTD9WNv2UbtMKF7Gk55dbd5Z5rSrwn3+X4od2UzgaK+bGnnrfoggRSxdzgY3T&#10;W9F5zCIuXrnAicVD84lYZoyiTseXL2fF3DlMHzmM3r0HMu9kIhlq5vdbWLMTOLNlDG17D2JfoI6I&#10;s8sZnEvEclhiOLd1Ov2btKJdi/ZKXwwY0oFmFRrRX4pY1/cwqVkDfqrVmaFzFrFo0SKm9e9Iu5YD&#10;mLk3hBT5h2rPb91GLMhTL7FhWleqfPgTrXtNZFuUQRGw8pT9kyKWzZDG1WVVadhhHJvPRmEU6488&#10;yJxY7kR8t01icMvWtGnSTqnfiMldaV65Cf08IlbataPs37SQhYvkvTOa9k2a0qD7PPZcSRQTcx+W&#10;dm9B5cqt6DZTHl/MrOG96NCsJ/0WnCNO/EzemYUqYvVr8CM/dxyjlF+8eA07Dlwm1pirBpqIpZEL&#10;TcQqRjQR669DNqUMA5S5rUqVdFPx1eN4txErxA1NxKrziriT874OpeB16BC8+64aKjV4cCH5aHLh&#10;EAPK1TA1YfODJZ08/oyN1p3NXAywKCKTxu9n91EjX5c3cc99DvoMtJGSXvjzID1Udu+Gt95SQwml&#10;F0sB5EI6zpfMxS1YVacLd99lF33rVvI4yfxDGreR7SET3cu2/Pe/Xayr2wbz5LIQvEM0doG/ybFy&#10;JXz4ofqcyA0TpBBTGLILZH6oal4W7r7Pzuvv2JRw0Wz9/2a4a24U0ViYzP01aoqJDz+3ifvWzuNP&#10;22nazszBE1aM5rzvmNwompSYS8pE7FKMlcK59ACVonuhYpTDhjvCG9vyukT0LEvD93byVGmd8h0p&#10;gknR607xTxGxCpvQaKaZZprdacsjYl1fw+CGneg17QARFrciaKQE7WPLwmGM6urFl2/Vos2kg+TJ&#10;IvQ7RKyicmLlwa4n4dIWxjX+no+678Hv2jUubpjENzUmcNxgwSDHOLdJ8dya/FlZxq85zaGNc/Fq&#10;NIrVwQlkK8etGDL8WNagKkMXeXM5b3YDZaCUielTzs+ha5v6fP/J29Ro0p45x+PJEfPzPFOMAiKW&#10;GL91Ufhsm0nLbn1ZfC6G7LRgTi8ZSvWP2rPhhpkcMY+XY/wt7DnEX9jAGK+v+KLvPi4n6lGdpUU5&#10;p13UdydjRg5i8KazZJvtpF5azuBG3Ri/JYAMqzyXA3N2OGfXL2HaqFGMErZoxSwG1R/M5LUXiY3e&#10;w6QW9ajWdjqHb+Qoc6Ts8F3M6NCUdgNWczHNXqg3lsuZSeC2MTT48gfaTdpH7n35bvEnRCy324I+&#10;5RJzv3+X7gsOEZisSoyF4XTE4LNlBbM99Vu7ZxFDmgxh4uwjRImT3m5OOUdIJXj1EOpVakfXeadI&#10;z/BhSfdGVKo3lAUXUpVSlqQzLOvTkvq1hrMvSVxmnlvul3Ni3UITsTRyoYlYxYgmYv11SFFq1y41&#10;f8/jJXSM+H4SmWM/F6tGuSNhTu63qfKfMrn1iBFw333w/ffqor6otZh8CGLiHYyZYuaekjZKPuyg&#10;fnMzpy9YRB8WMspo/CZmLzPy8rsmSjxiY8pMW5E5lMR7hJkz1YW/DCWU3kAFkOJL0DbChtWj62eL&#10;lR0MxWOmhBL+P1xj/ymkt6HMpyQFkX//G0b+MJH4IV+C96QCebEk169D06Zw//3QoQPcuJHncbqF&#10;/MxsdrFktZU33rMqobZfVzCz76jtFwWevzvy+TdbXPgF2Ok52MRzr5mVXUj/87aNXoMtXAy0KDuV&#10;FoXaLnD2LLRsqe6uKXPwTRLNnSaau0Bbyg9yEnDsH0zs0G9F/4znsYfSlTDCsWPFwkLur30H0UQs&#10;zTTTTLM7Z3lErGwflvZuQ49hSzkXb1bSNCjIHLDXNtOnbkfaTi5uEcuNW7z3nUpaC+VfmBIC8J7q&#10;xbM15nMsOBjfLdOp9lVXlsWayBDjo9uhIy1sGx1eaMSi/Zc5f2AJrat2ZdLJCFLlcadYaMYcFnP3&#10;dkzZ7E9Evj8+ul0OTPEBrB/RjDp9JzN74RiGtqlJmzGbCZAe37kVnwIilpUM/81M71iVt3/qzLg5&#10;c5k7YwR9mlblvee/pc3UtWz3jcFgsXnqJGsk6hTvz4lJNfmP1yJORKdjcTnF/MmKzZKihBH+VKMZ&#10;PcZMYd6CBUwe2IyfPv2BWp1GM/VAMEm6vBWQ1x97diX9u45n+fEbZOtOsLBTNwaN3kqQzq3sVmi3&#10;BLBtRAvat53K4RtFiVjiPKcWib6rQ/8Nlzyf5uMPi1jiGkxJRJ6azk9vtmXNqSjSckUSypBIp5hA&#10;OpWcaJ4PJfIfom2yfeczuMc4Zm8PQCfOJfOzqcKgaq6g9Qxs01O5H+OMV1jXvwe9eizheIrqdeZ2&#10;R3J4eic6VGjBsitirqGJWBp/Ek3EKkY0EeuvIytLFaVKlIDvXznLoeZ1YVV1iBYrR2feZDNyEb9v&#10;H3z+OZQurSZYljmX8ryUcyE9SZavN/P6h2b+fbeLT74xs2O/TN6s9d+fYfA4E6WfNvPMq2bFY8da&#10;hEdbRAR06QKlSqkigOzrAhjScB8ZzenODfny+QtKWRlKmFzon6n+2cj7XIajyV0bZY6xKm+c4GzH&#10;2ril12JqqKfUbeTzMmUKPP20GqorxeJfenWFx9jpN8JMmSfs3FfCTs1GJmUnz/9FbyzZVvL5P+xt&#10;pXFbMyUeleKckw++sDBptrqJw68h2+/yZejcGR5+GB57TPX8DA8vpB2lx6jdgtt3JVlTKrCmTkde&#10;eiSOB+530br1nUvmnhtNxNJMM800u3OWR8RyZ+G3aQR9u3Rl4LKThCV7lu1/qYhlRpcWyyXvG2Q7&#10;XDixkBF2lJXtK/Fex21ciE4g4vwWhtetReMN14nOsmDJCsdv/VCqV5jKvqBYokMOM6N9U5rMPUFo&#10;ugW7MZGQfdNpXWcsG31iyJ/X3WnLJuLADNo2bMXAleeITgljz+S21K3ejrkHo8gU13GLAiKWifjL&#10;+1gxrB1t2rRRrXk9qn37ES88+iY/tB3CtH2XiI6J4JIUmOxOpU7p1w6xvPX3fNp9B5diU0iLvcLx&#10;7Vs5dSOKHbOG0L+L51zCmtQsx4evvsMnVZrQdN5JrqfkdVl3pQayeVp/Wo5fycnIbFzuGI5MGc6g&#10;gQs4EJaFRYyj+thDzO/alHZ9lnMuyXEHRCwn+nh/9o+uyavN14nrzFR3uvRgzQzj0rFDnAlMQH/7&#10;S+JrYh6UepVNo9rQeuxSdl+VOTzMZGRkYzDIgrJvMonYNo6O7QcxfEsQRpLxWTyBQd0msvh8kigN&#10;lvSLrB3UmkbV+7MzVvPE0vjzaCJWMaKJWH8dV69CkyZu7r7LSZ+v5pA08D3Y11f1LMm3yBJNz/Dh&#10;6gK+bFk1SbJMtlyYiGW3uzjlY6VaPbOS+0bm+5m20ERSitwy939vUf53QDabTEzftbeN+0rY+OAr&#10;E9sPmIr0Zrl4EapWVcPZZHLxAmtmecLUUMzLG7K+QReeeChVEVy2bIGcHE8ZjTzIdtmwAV54AZ4v&#10;ncSSmr0xTPkcwg6Izsk9O1GbV26A8MMP6jMzYICaT64opHfihcs2mrQzUbKMjUeeslGvuYljp22K&#10;8Pu/ImbJEOKoOAfL1lmoVMPCgw/bKfWIQ0ngvny9hdR0MdH9FU9MGQorPdd691bbWt7DMpF7aKga&#10;EpjnFSL/YRFTruuHsS2sxNHW9an6+mHuv8eqeIvK8GcZypnnO3cATcTSTDPNNLtzllfEcmJMuMjO&#10;BaNo3LIrwybMZNWqVaxavpRVEzrTrFE/Rm8MJMnzblP40yKWnuQbZ1k7dAozlq9g+ar5zJ02kD4t&#10;+zFxfwzJOVYMqTc4taonFZr3Y/rc+cyfM56eXTswYkMAsVkWzNmJ+G4fTcMOPZg0cz6LF01lQJ/O&#10;DF50hOspZkX2yE1q6AEW92tGmyHzORKuw+F0EHVuOQNrVqRet4Ucisr1181CwgmdYl5jMcod7Twm&#10;k7LPHUDVD1qxMjCTNGMWiaGnWT1wMrNu1mnqAHo168v0gzGkpCUQenAqzb74nF67dUSlGjEabp8v&#10;6tQC+nl1ZORaH2JzbNisOiIuHmbnBtEXoj9WjhxMn37jmHtQ9IWye7GTxEs7mTa8N33GTGThyhXM&#10;GdKX7u2GMmtfIIli7VHYWP/Xilhmkq/tYUbdz6k+J4TQVKviIXUTXfAaRjavQ/dZx4nJNhLls4/d&#10;G+W9toxVo4bQvsswce3+xBjkvZLDjQtH2LVO1n+FsAkM7tSOnsNXcywsR/plkR16gkXj+9G+z1Dm&#10;ijaaP3YYPVr3ZfDCE0SJU+SdKqoiVv+GFajRdaJ6jwvbsPMg52/kSnyriVgaudBErGJEE7H+OmRS&#10;9q+/cvFEiXQWVOuFY+Yn4LtcvvFvrfrk/8kml6GDP/6ohqe1b6+GFhbVFemZTvoNN/H0C3YlD1b7&#10;Xiai48WgX/gesBq/AbnmlQm/GzWzc8+9TqrVsyi5xYpq04MH1dxlcje3RYs8H+ZG/sXx+iGSxpRn&#10;9A8TKHW/kffeU3fW+6WdJv/JSO8gucOjFKYeLWWk3cerCO/zGRwaKia4BRUqMVdWxCvpRfTRR7Bi&#10;hZrjqShkaKj3WSs1G5so84RN8cqqVMPMhm1W4hLF8/M3DsOV7wm5A6jcaXDgSAsffGahRGkHT4l3&#10;QMNWZnYcsJAh3gt5whcKQYY4y1BMKby+8gpKOKBMki8/k3nJCkxQ5e6aUWdwr67H9d7f0unTpTxX&#10;JoXXX3ezdq2YxKeqz86dRhOxNNNMM83unOUVsdy4HGayU8M5vXEWEwb2oFevXvTq2ZNe3ToxZtEu&#10;fGLMeYUqww0u7djGqhVniXVIr6PC0ScEcWT9eHb5xmLMsz2fE4culqjDS+jdtzc9e/Vg8OiJrPGO&#10;Ic0gxncxNrqcZnSJ/myf1IMh/XrQY8AQ+i/eR0SqURn/3S4r+rQQDi0cznB5vG9/+szezMWIdGy5&#10;vao8xF3YxNIJE1h+IIAEcS2y3hZ9OGdWz2DEuBXsD8rldm+M4uym7SxfeIoY8c9CRyhzImHHtzBl&#10;0FLOJdswi3ZwZMUQcXAhffv2Ueo0ZOwk1p6KF3Wy47TqSLi8i1kDB7D8kpGMfKmiciK92TR3Jbt8&#10;YpE54O3WFNHGC5g4WPSF7I+us9h4LJA4o1W0jzr+2wyZXD22gmkju4nf60nPbhNZstWHSFHGLgoU&#10;NsNwibEp/dpR0XfTWXc2wvNpPqwZhJ/czfplJ7iWU8gu0U4T6VcPsG7efnzjszy5viRmMmPOsXXU&#10;UBadFfeZMe8VGGNFHWdPYuneQEX08986kylD5b3WR9RvJhtPhxAjr12ZGznJDNrH6pnDRP3Fvdir&#10;G0Nmr+dIUAomm9ojLpuZqAvbRL92oYdoox5dRzNrxTGCs83KNeX9dSspocdYOaY7nTp3U9tU2OCJ&#10;c9l8QUxQbyLqHnvpKDP6buKKwaJ4eGn8c9FErGJEE7H+GmQzypxJzz/n5PPnfNnftB7udfXFytvX&#10;U0JFDhoyFG38eHWXOxkatX27eG2Lt5w8lh8Z3nbB387bn5go+Yid8j+bCY2yKd5ZhZXX+G1I7xXv&#10;Cya+q2jj3vtcdO1lIzkjX04DD3J9vH69KjjKHd2k11wBDGJ17z2ZkN7lafHhBh552Ert2uqiX+un&#10;wpHtIj2BRo6El190UPbZQA63qI1j7jdw46jopNxO5GpZ6Y1VsaIasluvHly6pD57RbWxxeLi6Ckb&#10;NRqYlATo9z3g4IPPLcxcJJ6jCIfo279X58j8DTJ0MOCqnenzzXxbWX3u73/IwctvWuncx4LPFYvy&#10;Xvg1L0z5TgkIgNGj4YknVGvVCq5cKaLNXGLWmxyMc29f9MP/w5RKw3jj8Qief96leI3KcOe/i1ak&#10;iViaaaaZZnfO8otYYkQR/+/EbjGiz867m6HeZMGe/49GYryxWSyYTDYlF1NRo5nLacdqNmCxq6JR&#10;HlxOnFbj7V0Tc/SY88yNxXnF71gN4pgsI6/dZM017svjTmymHHKUc4jjRnmt8hwFr8hhM2HUGzBZ&#10;Hco136qzWdRZb1Ku8RZuUT+zp37yn+qneRHfdVjNGMR3bVJUk4UKrZPnmMwHZbdgzMnBJOYA+acv&#10;LocVs1Fch82pHJPXZhNtl3OrPwyYbWLe4ykvkfWU9TLk3Cyjx2QRc2F5TC1SAPkd+Vsmk1E5X6GI&#10;a3XYLJhFe0tBsQDyHHZ5vZ729nwsf9Ul5n5mvbgOW75k+QK3U35H9IG4Rpf4DZtJn+t+U++T3PVz&#10;yfbSZ3uO68gxmgsIlLJNTfqb58jB4OmzgrhxynrnOp+07Bz1nriF0k9W0U9mRUwrqh01/hnI50UT&#10;sYoJTcT6axD3Gd27w31322j63gaudvsaDo8QDZ7XVUQ2t78/1Kmj5qZp1Ej9blFrsKRUB6OnGSj5&#10;sJOX37AxeYHmmFoc2MWkYOlGA298oIZojZtoV140hSHDp6ZPh3+JN0mNGmr/FSD9Bu4NjfDpXJ0f&#10;XzvHc884Fe8X2bcaRSOfBylEfS0el8ceymRSheGk939JTfCuzxN8IOc8iveQFIulR5H0yJLiihSF&#10;f0nDkP16IcBC045Gyjzm4F93OXnqJQu9hxuIiHaICYgakldE9/9XkOKV0eRSPMS2H7Dwk5eeB0tb&#10;+fddLuXZf/czs3j2DSSn/7pbn2wLKfj5+aleVw88oIZgyh0J5YYE0gOuALLy+hRcp2agH1eW4y2q&#10;8Z/Hoild2oWXl+opeifbJz+aiKWZZpppduesoIiloaGhoZEfTcQqRjQR669BLsRr1nTz0L1GRnw3&#10;nqyJ5cB/lbh78y6u5AJShh3KULO33oI5c4pegMvQttM+dl75QM/9Jez8XNdKaHgRf/XQ+F3YbG7G&#10;TDfw+PMWnnjRwqxFRTv8xsSo+YTkLnoysbXMZ1aApABc877hUIsGvPVkOK++6la8t34p3E1DRQpT&#10;HTvC049bqPT6afw7lsO1vCqEHxMPR973k3xWoqKgbVtVBP7kE8T7DPS/ou3KXGdhkTbGTjfx4usW&#10;HijhoOSjdj78xsiE2QYCQxxk6Fzi/P+9ybgc2OziGc/QOQmPdLJio4kaTfQ8/ZKV+x5Uxas3P7DQ&#10;bZABn8tWcvSuXw2BlO0jxjyOHkXxBJTentKkgCXWG8r9WGC9Id9RVgPuSyvQzyjP0Za1+eLFy5S4&#10;36p4Hu7fL58XT9m/CZqIpZlmmml250wTsTQ0NDR+HU3EKkY0EeuvYdUq+PBDJ689FsnqOh2xLKsL&#10;ESc8R28jk1lL4erRR6F8eXVhWRRxSQ7GTjNzzwMOnn3JxvjpZrLEQlvjzyHnWxaLm16DLDxU2s5b&#10;H5tZs71oEcvXF+rXh5IlYdCgQryrpAgQcw7zuDdZXbsjz5VK5L333IrHlvSI0fhlZH/IfEtly7p4&#10;vEQmi2v0JHPk+3B8HOiT1QIe5H/KNpVCcKVKaoinFGiOHFE3RvglrHYXsfF2lq+z8GNVi5Jj7sHS&#10;Np5/2U7FGmYmzjJz0d+u5JuTIX1/hXeWFMlMFhcJyQ5Crts5fsomnnETlWqaefVNG6Uftyv2xvs2&#10;WnY2s2W3hZg4B2bxnV9bKEihSQp8MldYuXLqTo4yj1vPnmoIoRT6Cmg9UiTUp4gCGzHNqcyRVg2o&#10;985uStxn4p233cyfr+6u+XfTiDQRSzPNNNPszpkmYmloaGj8OpqIVYxoIlbxIsduuXiU4sYTj4nF&#10;8KvHOd3qJxw7uishZvmJiIAuXaBUKWjZElLE+rEw5GL3xBk7X1Ywcdc9Tr6rbOHcRbuSC0vjzyHz&#10;XqVlOmnZViZ1dyl5xo6fK1rEkkndv/gCnn8eZs8uRCyxWyB0PxkDX2Hcj6N4skQ633yjhrlpj9dv&#10;Q+6U16wZlCzhoPJrJ/BuXR3r4p/FAblTYcEM5JmZMHeummhfehpJD7lz535dNJR9n5Hl5JC3jT5D&#10;TXz8tZknnnFQ6lEbr7xho0J1M72GG9i404J/gIOIGAepGU6sMjfD7/TSkpcsf08KUOniN2MSnFy9&#10;5uDgMRujpxnxamXky++svPiqnZKP2Hj8KTvvlrVRv5VJ2Y0wONSuiGm/tj6Qx6U3W1CQmmtP5tmT&#10;4t7nn8OkSRAWpnqAFjiPFLAMKbgDNuOcVw6fjj8r+dyeLp3OC8+7mTwZwsOLCD+8w2gilmaaaabZ&#10;nTNNxNLQ0ND4dTQRqxjRRKziRa6dEhIQiyl44F4LHT9ZRmzv93CeEKtHm9FT6jbS80ruxia3uR81&#10;qmiRw2h2sXyNnTKPO3i4jJMBYwwkpRSS2FLjdyNDy3yDrPxU3cZdd7lp3dFGeGzh8VKyudesgeee&#10;U8WBrVtVwSAPxgy4tJy43m/S/uPlPPtotpJHSN4bWnf9NmSYm/RmfPttNw/dZ2bAN9MJ71cO9+4e&#10;kHa9gCuQbNfYWPUZks+SzI8lQxKvXi1CsMmHFKUSxfMkw3V7DTPyxodmZfe/+x5y8Mjjdl59w8Hn&#10;35tp2CGbGcv1BF2zk5LqIjPLrXhDZue4yDG4MJg8ZnShF/+Wn2XrXeiy1bIJSS58/K0s3mCgQ/8c&#10;vq9q5M13HYpw9tDDasL2UqWdvP6hic799ew7YiUixqmc57eIZrKeUriTCdxlTj6ZK0wmvZeiq7xv&#10;5bupUH1HftGiEw22E9uiqiT2fYsWH23gmVKpvPCCi7Fj1TDav6OAJdFELM0000yzO2eaiKWhoaHx&#10;62giVjGiiVjFi1zknTih7lr3yEM5TK48Ctvkd3D5rRV3bsGFt8zf8+STt3P5FEV4jJ3OfU3c/4CL&#10;l191cvaiTfHo0PjzWKwuNu83KrvU3XW3k5FjHIqoURhSIJBJ3e+9F77/Hs6eVT3v8pAVDcfGENrt&#10;E6q8doRXXzTRv7/nmMZvQmoQUpSSXoqlS8PLj8SwonZXzBPeBd9VotMKJr2Sz54Mn5P5yqSIJU1+&#10;/8aN3y6+yLxzyWlOTp630nOonpfe1/Pv++38698ucW+4eLCUgyefcfD62w4++tzK15UNVG6QQ6Mu&#10;OrqP1DFqjo7Rc7MZOk1H3/E6uo7Q0aZfFjWa60RZI+9/bOfV15w8/ZyDkqUd3H2vk3/9y8W/7nbw&#10;2EsGKtTLZtZiI75X7CSl2pV78/cg708pjMsNB6RHmswT9vPPqleaTleEgCVxiJs4ZDeuZVWJ6vMJ&#10;Lcpu4rGHMnj6aScDB6o7Ef5dBSyJJmJppplmmt0500QsDQ0NjV9HE7GKEU3EKl6koLFuHbz/Prz5&#10;ZCRrvbrgXlxerKSPekrcRoZAjRsH99wjk8Cru4cVhpwPnPO18d3PRiWh+2c/GElIdIqFmjZRKA7k&#10;LnCL1hl55R0L95W0Mnl64V5YErmY79cP7rpL3VEyMrIQYSDlKu5tHfBtX453ngzl3bcdLFrkOabx&#10;m5EebhcuqGJhiQds1HxrPxfaV8S5vDruCG9VeMk1WZb/abdDYCC0aaOG0Mk8UE2bwrFjatjnb51b&#10;S4E4MtbO6fN2tu1y0Huoia+rGHjyJQsPPODi3vtcSm46+Tw+WMZG6SetPPm8jedetfH8q3aeednG&#10;0y/aeOI5G48+Y6Xko1al7L33O7nvfhcPPujmkadsvP+1gZZdDSxbY+PoSTtXrtpJSXcoCd5/67XK&#10;clJgkrmqpLeV9OyU4pX0wurWTc3hZjYXcp/KL8oP9Sm4fVfiWFSJ0N7l6P/NbB55MIvHH3Mq35de&#10;XX/3YUETsTTTTDPN7pxpIpaGhobGr6OJWMWIJmIVL9ITQiZqf/ll+OqFS+xr1hg2ilV04mVPidvI&#10;nDUtWsB996mLzaLyYcmE0nsPOnjtXbFYfsJGy57ZZGX//1uk3Slk6NeUBUaeeslCySdNzFyQPz7w&#10;NteuqfmWZJ9JoSQjoxBhJMYH+7JaHGpai6dLpvD5524OH/Yc0/jNSB1CvOeVZOJvveXi+dKJjPh+&#10;InEDP8O5rRPEXlCFrFzIvrjpjdS+PbzwgurpKJO9S3FZPmNS8Pmtc2zlfDYXYVE2jpyysnajjUlT&#10;7bToaOKnega+qGDg7c8MvPS2mWdesvL403ZhDp58zsZTL9h49hUrz79m4bUPTXz+o5EajYx06WNh&#10;2gwHq9Y52HPYiv9VG7ocKUp7fvQ3Iq9Ninbp6XDmDAwdqoYNSgFL7nY6ejRcFq+dQl/p8ssO0VCp&#10;obhOzcA69wcCu37H4O9m8MbjUTz0kJtWrdR2lALY3x1NxNJMM800u3NWmIjldrtw2Uzk6DLFOJWu&#10;WmYORqsdV4FB2IndYsFksOIQx/IfvYlLjPmmnHQx9/KcT1hGlg6TTYyh4nsupziuyyBD+a0sMo3W&#10;PL/ldjmxGTLIVL4vymUbsYvx4mYJt/hvu0lHVqbnuM6Axa6eOz9uhwWjXke2wYxN2SlY/vHJgdWo&#10;JyfHKL6XexwSvysGU5PegnRqLqx+sm4WQzaZ8jfF+dS/U4s2FHUy5qmTrdDrkXktHVajuPaMW22T&#10;npFJtmgDmY9T/qrL5VB/w9N+Gcp13p4kuF12cTyHrJvfzzYobVsYTtG3Bn0OepO4HvHvm1fktFuV&#10;dskxib4Uv6t+7hLTNQtmg0Vp74KIaxNzErNetKXDmad9XE7Zpplq/UWfZOaYRJnbfZYbt9spyuag&#10;u3l/iLK566cirkm0g9VgEvMbm+iZgsjzyP4yi7aTdSgct6irBYPom1vtLSxTl5OvzVxqm2QZsYm6&#10;//+bnWj8HjQRqxjRRKziRXqPyLw8TzwBP/3nMKfbVIM9PSEz2lPiNsePw48/qotsmXBZLtgLQyZz&#10;njHPypNPO3nldTvLt+qVHFkaxYPMXTRyipHST1l44hUj81cWvWq/eBHq1lWFgr591R3e8iIGuxtH&#10;yJlSjqU1ulDm/iwqVFCTaWv8fuRcJy4OOnWCZ56y8cHTwayr0xbd6A9x7x8AqdeUiZsYFTzfUJHP&#10;oRRwhg9Xk70/8gh8+aUaCio3U5BCV2FzwF9DCsqZ2U6uhFg54WNm71Ezm3abWb3JyrLVdhYvcyq2&#10;dIWDpavEs7rGxsr1NtZvs7LniIUzvhZCo2y3djv8I8jrlq9p+b4IDoaZMxHvb1Wwk6GXX38NCxeq&#10;XoKFhgDKE0gBKykQ1+ER6Kd+q3gNdv5sOa89Fqt4YEnR79Spot9Jfzc0EUszzTTT7M5ZfhFLClh2&#10;cw6pl/ewZNowevXuTe/efek9egnbL0Siyy2cOO1YLbEEHDnKvvUXiXeI8dFzLD+GpBAOzO9G/749&#10;6dWrlzhnb4ZNmMHhkAwMVgv6lCD2zuzP0H696Dl0LMM3XERndogxQQoXTsxZCfit68PoIb3o1W8I&#10;g2bsICjdgFUeF9dsyUnj6u7xjB8mjvcdwIDJ6zh1IxWTs+CYYou7yM4VU5iy7hhXUxxKve3mOHx3&#10;LGXhoh34ROmVz6QIY7PE47/3CHtWnkNMaQoRMlyYEoLwXj2dwWPXcCHVhrhscd1mclIC2D3jZp3G&#10;MWyjHzqTqJMcy3NjySb+0nZGD+1PD9E2ss37DxvD3L0BZBrl9YnfyIriwtbZjBnUWxzvwcD5Ozh7&#10;PU0RueRxs/46Z9bPZ2xP0bayfaevZd+VROxivpL/59KvHmLd0rks2R9MlugwRetxO8mM8GH74vEs&#10;PRBEshS4RLvbrWlE+J3i0Pqz3NDn/UOx7BenLZvkKB8OLj9OcKIOe65jhtQILmwaSb++ss8GM3L+&#10;TnxjM9Q+85S7id2cyKWdC5ks+re3qF+32Ts5HZqGI9d8S4plRl0kp1fv5bh3KGmez28i70eLMZ7L&#10;Bw5zcLsv8ZaiojOspN44xfrJ/enZo6dyL0obNWMJh6+p25Yrz4Etg9hgHzaP3MlVo5Wi/0yu8U9A&#10;E7GKEU3EKl6k14Lcwv6hh6DBO1sJ6PI9HB0tDmR5Stxmxw41Ofjrr6vb4Bfl8RARY6dROyMlyzj4&#10;/BsbsYl2JXePRvGg17vpP9LMg6WtvPSekRWbixaxZL6zSpXgqadgzBg1AXkepKAStI3Uwe8z9ofR&#10;lHkwRwk7lB5bGn8MOXGSgu9PP7l54H47P75ymoPN6mCa8pnokAmgE1NCMVHIj3yVyWTkCxag7A75&#10;4IPwn/9Anz5qmOL/godRfmRbyHpJYW/lSmjcGF59Vc3R9tprqti3d++v7IQpBazEK7h3dSNz3Jfs&#10;adyQWm/t5bGHsnj6KZfigXX+fCG7bv6N0UQszTTTTLM7Z/lFLIc1jaCDKxjZowu9R45lyty5zJ09&#10;m7mTx9J//lb2hqR63mxgjPZh+6Je1CnfiHZdNhBgcyjeSoWRfu0I09u9Q/3Og5gyQ5xPnHfZms1c&#10;is4hIyGSS+vHMmfBbObMncTIoZ2oXrkts4/Fk25wYM6M49KmYdSr7cXA8WMZO24QrRo0pumS00Sk&#10;m7Aa0gneN5P2zRrSd8xYxk8ZQccWzWk8ZRuBiTmeK7iNNSmQjeObUbFRT5acisUk6p0Zto8J3VrS&#10;fvhaLsQbcIv3tjHOj91L+lDvuya0bL2KAPHdgiNUDjeOzKfnZ+/xctkOrA+3oLeL+WlyOJfWjmKu&#10;p07Dh3Tk5wptmHcigQxjvlYyJBO0dSxfVm5G38nTmSHaZsHSVWw/F06O2YHTZuG690bWLpnGnHlz&#10;mTOnLy2btGHAjL2Ep1lFv2UTeGCa0mcDh0xhzuzx9OzWnv5TVnIp1uTx5rqNLmQrEzvWoG77KZxM&#10;FFMLWSlTPH4bJ9G+RmMmH7hOssmBJS2ci5uH0rJ2fVo0m4d3et6Jsy0rjuv7J9CpZT3qVR3LjpAk&#10;xCxFwZKVwJmN42nfqjlDps9k0pSJ9Oranq5Tt3BNZyK/vBRxbAUblkxl9tyZ4t7oh1dVL/pN2UlQ&#10;4u0JX5a4h1ZP60Ll95swdO4xIjyf30Tej7sX9aZWuQZ07rORy4aiZCcjEacX09fre6q0Habci9JW&#10;bt4j7ke1jg5DGn57p9OjRVO+e7U/+7NMFMzoqvFPQhOxihFNxCo+5LpJLh7lIlDmuWr/8Qoi+4vV&#10;87m58s8DnlK3Wb0ann8ePvxQFbQK7HLn4XKwnc8qGCj5mJVqXmIgKeQvIhp/nBy9m54DrNz9oF3J&#10;UbR5b9Hqxr59qkePDBeVYaMFPFWs4oOLS4jv/Q49P5/L4w/rlZDRnILzH43fgXhvs3y5FH3dlLjf&#10;TK23D3CkVT2ss76C8wvkTM9T8jY3BR8xt2bLFqhXT/XIknmypLAoPZikt5bMY/e/8DxJryqZ7F7u&#10;iNm1q/rekDsPPvMM1K8PixeruzHe9DIrtE5m0ZA3juLa2IKEYV+xqEZvyr/izf332nj1VRf9+7sV&#10;ge/3hFz+HdBELM0000yzO2f5Rayo8ysZN6wbfSat51xYIjniHW2zmLElh3D84mV8Y3S4HHbSrh1l&#10;1fzhDBvemTbVmtLiN4hY8/qVZ+w2P1KzxfnkeW12RWAxZyYTfmY/Qakm9GKsi/HfzvR6H1N7fjBR&#10;GTmkXDvG/CZ18JrujX9CJhnJwZxc0o8vyo1nb3A8CQm+rOvZmmYjN3MuJlPM56Pw3TKemtWGsf5c&#10;JKpvzW1cYl4ffXoR3epVocvU3QRlpHBxzUg6t+7P/GPRZNtdpF0/zboFQxg6rCtNyzelcREilj7h&#10;IqvG1OGzF9/hi1wiljkjmRun9xKcZlTqFO27hcm13qXB4qtEZ+SVcBy6eM5vGsv3PZcQkpaNSWkb&#10;G3YZnif6xGm3kRTiy9XIGLJMNqyWaLaPbUnHwbM5E2HEHX+UWT070238ai4m6cWaJIvrx+Yxrucw&#10;Zm8OJC1fCJ/bFC/qO4xuLdsxdOsNMu1OMkN2sWBIA7z6rONqmpX0KF/2rxpOzyH96NG4Mc1azONE&#10;LhHLmBzGyc2T6D5sCMM6NaBe9fFsuyViuciKPs+aYY1oNnY3kTlmsjPjObt2NA1rjmCP6KP8U+uk&#10;y96EhEeQJkM8bTFs712eTgOnsfeqWjLx4gYWzhzMwP4dqf1JMwblE7HSrh5m1YLh9BvUjZaVmtC+&#10;76ZfFbGGdWpOvw1BnntRmF29H22GdM5tGsHIsX3p1bIZX/xnAHs1EesfjyZiFSOaiFV8yKaTnh9e&#10;Xmri775fzyZ9fDmxUl4nRpeCuXvmzVMXodJLRHqaiHdfoVzws/PahwbKPGOlRVfpnuw5oFEs5OS4&#10;6dLDruwQV66qgQMnixaxNm1Sw9PeeksVIQt48xhSwHsikT0/pNn7G3jmcaOS76xg2KHG70FqEmJu&#10;zNSp0pvKTakHTTT/aDOXOpTHseAH3JeWio5M9JS+jXxWpEmPuZMnoXNnVYCUnpKvvAJNmqihdzJ5&#10;uRQk/27PlrweeV0ybFAmbZdenlJEleGscvfB8uVh/Hjw8VGFUvkOKrQOSiOkQ+BmHKvrE9W7LBMq&#10;jOaTZ/0p8YBV3NNuJk6EkJD/HVEvN5qIpZlmmml25yyPiJVzgy2jO9Nh0HQOhWXhcHrEDzmwuF1i&#10;ge8S72iZA8lOetgJtu7azNHTO9k6agTdumwg8FdErPkDKjJhVyA6c971ilwcusR7UobZue16Ys5t&#10;ZrRXJXrujSc+I5nQQ4tp+W1XlkQaSbeLMg4d6SEbaP18eaZs8+Wc90b61erB1OPhJNvEcacJXdR+&#10;hpSrw/AV57mWTzGRoW6W1GC2Dq1N7RaDmLN+BdMGd6DL8LX4pahCRnrEeXbtXCvmlXtY1ncEnQoT&#10;sWxZXNu/nKHtxHka1aV62Q5s8IhYeeuUQ/SZDQyv8R399seTKAvkwpYZw7HVQ/lh2AaSsy0FQu3k&#10;uWTOLyW0UnZFdggbRnam/9Q1XE624vZbSA+vbnSff4JY+bvCbAnHWNyzH33H7CJYL8Uwz8kk4h/G&#10;2OOsGttBrE3mcT4ygdMrx9GpcXNGHYnDbBdjVqw/x3cvY+mhM3gvHk//jks4mVvESg3H5/Bqpu/1&#10;JXT/FHo3ns6uXCJWTtwltk7sQOOx+4gV/W3WJ3N+4yjqN5mMd3wW+R3GZZ/I8d/tFHdQTiirutSk&#10;/8TlnI5Vhagk361s3LWdw0e3MqXJAMbOO55HxEoPPcY2cT/uOLqfjYOH0b//Zq78iog1vEtLBm4p&#10;mDPEasjg0r65bDx0gKOrplP7zUGaJ5aG8hxqIlYxoYlYxYdMsiwXw1WqwD13uxjz43gsc35Qtq7H&#10;mXewkV5XEyaoYtdPP6k7Exaav0Zw1sfBs69alMTjvUZqLj3FTUamiw4dXfzrX26q1zdx2reoAUsN&#10;+3zxRShbFnbuVL1e8pAVC4eGcq3bp1R74xAvPmthyBBViND4c9z0RBo8GJ57Dp4qlUG3L5cQ0vVz&#10;7PPL45YeWTpRQIZ05plpqchXm8xNJvPPVa2q5pCSCfplf7ZtC2vXqp5MUpiUvyV1kEJO85chf0v+&#10;pjR5X8kk9NIrSt5zMkm9FE7vv1/ddfGTT9TNIA4cEFXWeU5QGPKkUkDPFgsL35UYFtXFv2M5Bn87&#10;jZcfieWxRxzK7o8y5FJ6rP2vvv41EUszzTTT7M5ZHhErfD3DGnWk99T9hIvxVA5DUjxxOh1ibJUm&#10;hQZ3XpEl8wI7xo6i+28QsWZ0fJ+mfcayYMkKVq1ax9bdZ7iRbsLutGDOvs7ptWtYv2QRc8eMZ2Df&#10;2RyOs6LPjMN/3QS+rjKWwwbxb+VsenQJuxn0wuP0mXGMPavmUM9rBCuCElCHVQuGdG+ml/+QDmMP&#10;4pOgfJgHmdw8/vwsejSqS60ffqJx92HMOR5Jzk3h7iZZ/qwfPJrO+UQst9tGdvQpNo/rx8TR81g2&#10;awA1ynZgo0fEktdgyg7jlJigrF+8kNljxtGv92yOxlsx5EsrYk6LYN+ctnzeoAtzFi5l5dr1bD0V&#10;TJLOLH5HlnViMSYQfHQvm1atYuXMSYwZNJVVh4JIMYv+iN7G6BbtaD9iI5czzIpHUYrfSkY3qU2L&#10;geu5lC7zcKm/dZtUAndNonfzToxdto7Zg7vTod96AkQD5kkjZorjwspJDOi0lFP5wgkV7NnEHZ9J&#10;3yYz2J0rnNCuTyFg/yK69xjI+KXLmL9oHkOG96L30oOk5BQU6pyOZEK8D7BtxXJWifoN7DKaFfsu&#10;E2fKVdLlwBx7kunNBjFu/okC4YQSR/pltgwbwYABW35VxOrXsAI1uk0U9+IqYZvYezSQeFOuxYE5&#10;nqAdC6jz1mAOaCLWPx5NxCpGNBGr+JALT29vKFcOSj5gZtbPQ3AvKQ/XDysvzdykp8OgQaqIJUOb&#10;ZLLpwppejjvep5w8/pSdl9+yMnG+JmIVN0kpTlq1cfIv8Wao38LMpcCiRSy52JdJ+6U3zJEjhYhY&#10;mVGwvz+Bnb/mqxd9efVlm+Lh8r+UX+jvjNQmwsOhSxcZFujkqYfT6FduLsGdv8A682s4PV1MFmPk&#10;TMbzjbzI50kKyL6+6u59cmMFGY4nxSzpmSXFIrmLoUxqfuOGGsaozP3+YuRvSKFTinRy8wAZXizv&#10;G5lg/ckn4e671TDIr75S815t2wbJyb9ybfKgVUyXEvxxn5iIbmp5jrSoS6sP1/DAvVYef9ylhFju&#10;3q226/8ymoilmWaaaXbnLI+I5TePLnW602vhSaTuI4cpXYw/545sYcsWace4eC0pbyjY7xCxJjd5&#10;ji9/rEStOvXw8mpGpz7zOR6ehcmhR5d4jDlNGtGiTlNatRzK9I078L6uw5AWg/+26ZRrs5AAGUqn&#10;nE0sJJMOM/aDJ+k35xh7NiygftcZ7L6eiupkb8WQcZ6FtcvSeWLhIhYuu5hU+LKsXWXe/NcTVOo8&#10;l9NJ+QQcSREiljnrBifWDaR//yEcOH+O44uG5ROxssmSYX5NG9G8TjNatxrKzC27OBWejcGad9Eg&#10;k9afWTOYzi29RLt4UbNuZco3HcTsXZfJMcuTOTCkX2HX+IG0Fce9qnVl2NRl7PK9TppBJn6P5NjC&#10;wfRo0ZNx01exadNmVszsSouK5WlepIgFOdHeLJzQlWqVvejSdzALLxfMAfyHRSyTjvALO1g4sSuN&#10;GnhRt1FTGg+YwrJ9/qSIfsx/nzhs19g7fThd6jXA6+euDJ2+hB2XwkjMzhXqUswiVo8q7/Pe1z8p&#10;be7l1Y6B43fgn5nrL9eaiKWRC03EKkY0Eav4kItj6Z0jvXReeDSV5XV7w/IqEOGtvDRzI3cOk4tR&#10;uTiVOZPS0gpfSFpsbrbvclCmjIv3ytpYvb2Ql7/GnyIm3kGzlqqI1aStmcshRYtYMg+WzKskQ0Cl&#10;YFkgBDT9BuztxeVO5fjw2RBe/49dyb30v5hE/O+K9JKSnovt27t54nEpZKXT4dNVHG9dk+xJ5eDo&#10;KEgKErOfwvtRPmfSazIzU/V0kruJVqyoemTJ5O9SNPr2W+jYUe3vgwfV3Fni9VhQtPyDyNesDHFM&#10;EpNd6f0lw4mlx1X//qonpwx5LFlS9bp64w31M7nT4rFjqoeWfNfIcxQuYokPpeen9AoM2IxzY0vS&#10;hn7Eunod+fn1g5R8wMhzz7mV949Yc/y/8BLURCzNNNNMsztneUSs4OX0rd+FXrOPEC2GIjlOxZ5b&#10;w7xhzWlVtyIfv1WHLjOOIGZLt/kdItbcvj8wasM54lIyxW/noJf5jxwuXG5hThsmcT056bEEH17C&#10;gDrlqTDqJFfDr3Np02S+8ZrGWaPVE4Ymd/47w4xv32LUCm/2b5iHV8vxbAxJ8ggNdkxZl1nVrAID&#10;5h/DV4y9+XE5zGQHr2FQqxp88vLzVG7Wi5UXMzHL3LWeMgqFiVimdIKPLKdXjzaM3RNAamIgp5fm&#10;F7E8dcoRdUqLIejgQvpU+5aq409zLcWUZxdHuQugzWJAL8rKPkmKOsbC3m35vsl0zsbpsIkrcrns&#10;WI2ijDiuizrJkkGtqN99BgdDMrC5HRizgjmycBJ9m7egVctWjJw9hoGtBzFk+FYCdIWLWA5bIj5r&#10;h1Dr3W9pOWIL15UM7/n4IyKWuJ700NMsHt6DNgv3k5SeRWZKFGe3T6FFs/6su5JGZr45uFt8x2oy&#10;os9KJzvmNAs7/0yDrlPY5Jus7HioXH4xi1hDOzSl9yo/z7OgxyDuL3vuOYgmYmnkQhOxihFNxCo+&#10;pFAhQ5LefhveeTaKTY06w6qaEH1WeWnmRoYdynw8ctEskzTLfDaFLUgzdE6mzTNTqpSLr8o58PYp&#10;WmDR+GOERzlo1NShiFgtO5oJul50G0tBqlQp1dvuzJlCRKzUUNjVDb+O3/POU+G8+bpDyX1WVNJ+&#10;jT+GFJNkjqsOHeClF508USpL2WFvg1d7EkeXx7mrl+oBaUgr/MESyDmG7BcpJMldJ6WYJcMMpQgt&#10;vbLkDpTPPqvuINqwoXpcPt8yhE+Wl3mo5HN8/brqQSXD8aQwJneilKK09JSSwpfcSTA6WhWrpGh2&#10;9Chs364mYpc7XLZpo4qiL72kCmgyzPH99+GHH8T92BJmzVK/J69TevT9oj4jQymN4gLkO+fYWMzz&#10;fiKk1/fMrjqIr1+4wNNlsvnwQzfDhqnXLoW0IprnfwpNxNJMM800u3OWR8RKPcHczm3pMWoN/ml2&#10;NbeSMYv0hAjiTiygfZXWtJl0kDxZhH6HiFVUTqw8iLEwJ/oie0fX5qV6S/AWA/DFzZOp9G1f1ieb&#10;yZJfdeWQFbmXnq/UYM6uS5zes5Dm1Xox83w06fICXBb0id5MqNCcCesvEJb/Dz5inLGm3eDAzI40&#10;7DGUYSO60rNlXbrPPsSN7HyCTwERy0b21X0s7teQj2t0ZdKK9WxeO4fxnb349OVK9Fl+gOMhyZht&#10;ueoo1hE5kefZM/xn3my8nFMxmbc8lgrDZUwhYONkqtYexebw1ALiidthwG/9CBq3H8LSs1EYRD+5&#10;XFaMWekkiYlLnLAo3w1M6juC0QtF31rz5cTy4HJaiTw2l44tatB75bkCOwYq/BERy2Ei/OBi+jQf&#10;zdLLsVhlCKrLQFzAeoZXrkjP9VFEFZVOQe5Y7TQRtrYLzdsPYtr+a8hfVS6/mEWsonJi3UITsTRy&#10;oYlYxYgmYhUfUsRatUr1nPjw+TC2NmknVr31xCr2onzLe0qpyEWpDCMsXRrxklQXk4URl+yg93AD&#10;D5VwUfknJ+HRRQ3tGn+UkBt26jVURaz23c2ERRY9LZg2TU0KLgUG2YfSoycPKSGwoyO+HX7gjSdj&#10;eOsNB4sWaSLWX4EUdK5cUb2X3nrTzaMlDHz5vA9zfu5PRL9vsC+vDb4rxeQ4WnSU6IAi1Br5sRTF&#10;pPAkhR2ZQL1PH1XQ+ugj1StKClqPPaaGHkqRWopONWqoIpMsO3asulGD3EFx6VI17FSKTzIRvcx9&#10;N2KEmlRehgd+/rnq9SXDUh99VE3QLncplRsGyPtKhjTKc0mRVIpjYsxS7rMiLl9FTtgsOeL+uwr+&#10;q7GvaULSiG+U8ME+X83h5UfjeKyMhe++czN3riq4SQH2F8/5P4QmYmmmmWaa3TnLI2I5kvBe1Ide&#10;PQcxZ99VEnWeCZBDDLTXNtOnbkfaTi5uEcuGSZ9BVGgKJqcLF3Z0kWfY1q8abzRby9nwaEK9V9G9&#10;SgN6HI4nXm/HbogjbP80an8ylG2Xwgn138nopi3psuYCkTo7Dks60aeX0anqYFacuE5qvmHF5TCQ&#10;eGYFvZo0pcvsA/iHnmXdiKZ4NR7IOp8U9M5cA2wBEctEjM8mZnSoRsWqtagnxq4GdatQ/tO3eab0&#10;q3zZpBfjdlwkPjmZKClmSU8zWafwU2zpVZH326znfEwquoxYQvz8uJ5mx2S1iLWEBYfHE8quj+Hc&#10;irHU7jSX47E6TI5sUuJSyco2Kx5cbnc255YPpnH74ay+EIcx/4TAkIzvpgl0HzqBRadiseTP8+XB&#10;5XQQe2qR6Ls69N9wyfNpPv6IiGU3ErprKm3r9WfWuShFxHKJcpHnl9P3+yr02R5DRJJsnyCux2Vi&#10;FscSIpLIzDKJ+0e2QQ4BC9vSvP1QZh+5gdQglevXRCyNO4gmYhUjmohVfEgRSy6AZQLm958NY2vj&#10;drC+ESRcLlLEkuFCAwcWHdITneCg0wC9ImJVr+4iLf3/3+LsThN4zU5tL1XE6tLLQnhM0SLWlClq&#10;cm2ZS0nmVSogYiUHwba2yq55rz4ez9tvOViyRBOx/grkfEtqFVlZMGMGvPuum/vuc/F0qRSGfT+F&#10;yB4fYJ/8Dhwaooo7dtMvqjby0M1zypBF6VElw+3GjVPD+aSnlAwllTsDylA/ubOovBdkPi0ZFpzf&#10;ZL47afK/77kH7r1X9byUnnxSvJaimBSvZH61Xr1g1y51B0YpLsnX8M3r+VVk6KAxHa4fwr2pBeZR&#10;rxDe40OmVR7Kh09f5e67nJR4yE2FCm7lN26KV7/p3P8jaCKWZpppptmdszwiltuFIeogs7p78WbV&#10;3szf66esLxLjokk8uYhu9brSdXbeXeH+vIiVQfiVw4xrtwSfqFhiEkPw2T+THp9/T5MlIURnWsmJ&#10;v8KucVV4tu1yjvpe5erFXczuUp16088SmmLBlBHFsfkt+Kj9ZHafu0r41ROsGNqMpqM34RdnLCDg&#10;mHUh7J3akRa9xrMrKFOMO06u7Z1ESzGoNx+xFX99rrlkARFLehW5cDrsYh7psayreC8aTLWP2rEu&#10;1IDOmsYN/4OMabWYC0qdrnJ+7zS6fvQ1rZZfIzYpnmv7J9Kw7Ed03akjLDGWAFGvyIgYpb1DL69l&#10;TLNGtB6zm7gsK2bjJTbP2cCug75EiuMJ8fuY06kxrXuJNos24HI7segzSU8WfSX768QiejdpSosx&#10;W7iicyu7LRbGXyZiua0khmxhQtMGNB6xkxvR8cSEXWH31F5UrtCfdVHpRAetZGijanSadpDo7Ess&#10;G7aU7bt9uJEo2+AAU2uXp3W3+RwOzVH6T6lBMYtYQ9o1otvi02qbCUtKTUdnzOWPpolYGrnQRKxi&#10;RBOxig8pYq1fLxfT8M6TN9jYoANsbAZJgfIt7ymlInP6eHmpC9q+fYv2xIpNctBjiOqJVfVnF/GJ&#10;Wv8UN35BNqrXsSsiVs/+VmISCnWGVhb9cmc7KUbIHEoyT1IBEUv29ZbWXGxfnpcfS1RELOmZo4lY&#10;fx1Sr9CLWYFMhl6pEpQs4eTRh3Q0+2AjZ1tXxjDydZwra+P2WyUmkrFg88Tk/YqKI4tIwUc+m9JL&#10;KyhIDQOcP1/1rJI5paQQLfNnSe9LuWOiTL4uvbWkyVBE6XH1+uvw3ntQoYIaOigTyq9erSaPlxs6&#10;yHOLcUm5R37z61d6XjnEF4ziy1GncO/uiWXqp8T2K8u6um2p8Io3jz2UQamH7IonmbxWKZzLdvr/&#10;JF7dRBOxNNNMM83unOUVsdy4HCaykoPYPbk9Xt99SNmyZSn70UeUfe8t6vSZz4FQs5Kj6BZZ/hyY&#10;NZ1hg3cS8gsiVuaNU6wa15A5h0LIziNiOXGkhXF1dW8+++wTPir7IT/UaMCobeGk6u04nOKanEYy&#10;Yk4yt8nHlP/8Qz78pgLl+iwjJFGPXR53WdAlXWJNr6pU/lIc/+IbvuwwhUNByUrOrfyE7B5Hn/oN&#10;GbTsFJFWmRjdjTk7gJ1jOlC93iAWeEd6Sgp0QeyYOINBvTcTIv5Z6AhliODi+im0rDyAXVEWDHZR&#10;p9RrBK3owWefe+pUsxGjd8WQJutkTuXG0Tl0rFiBQQdyiBZtf27VIGpU/FJp70++/paW4zZyKTJb&#10;qb/brif62CI6NqgsziX6o+x7dJwo5kkRRlE/cdydxqllA2hVUR4T9l5TBi04TLDMOSYuuKipgxSx&#10;EnzWiL5ry9idVzyf5sOUiP/meYwbuB6fjEL+am/PIfHsEkZ3Xczh6ymeMEk3TnsGERfXM6zCD3zy&#10;UVk++vAryv/UnyWnw8hyOMm6tomJHZsxYOFp4nJsZJ1aSM+mVfmwrLjXRP1aT9rFyRtGrPZcLS5F&#10;rITzLO4+gdmrzhLt+Tg3joxg9kyeyrhxe7hqLGoCbyL6wloG1/mEd8UkT2kzYd+JOdjYndc8ZQTm&#10;JK4dWE3b7yZyXGdSwho1/rloIlYxoolYxYcUsTZtUhesbz4Zxfr6nYv0xJICiMyzI705evYsWsSK&#10;T3bQb5SRh0q6qFzFRYQWTljsBF2zUdtLFbE697RwI7poTywZTij7TIZ9yZxIUuTIQ4oYuHZ2xq/D&#10;97yr5MSyK+Fb8t7Q+OuQwozMRyUTn7drJ/NkuXiyVCaVXj3BnKoD8OtahYyJP+LY0BL8Vqv9ZJZb&#10;D/62953URGTIoRg/lFA86TEVFQVhYRAcrIrS0mtL/r7MlyVDAaVoJL31/P3VsMcQMXOVGzokJKhe&#10;XtL7Unp8/S5RSe66aNZB2nXxw9tw7emNcW5logZ9x5aGrWj10RreeDycJ8oYeON1F82awebN6u/+&#10;aj6t/2E0EUszzTTT7M5ZfhFLChAup4XsxHBCrlzi0qXbFhKdTLYl38BnN5CVmEBsTAYmGTbm+Tg/&#10;djFup8ZdJ1GGjOUO15PYzZjTIsV47Kv8zpXga8RmyZxcnuM4cdr0pIT5EeAnruVyAFeiUrHab84D&#10;pGeUiYyoYAL9xXG/y1wOTyDbbPfUKS/G9BgiroUSk6rHcqvOJrLiIwi5FiWuMdfEz2EkIz6R6Mg0&#10;Jal8wbMJnGb0aQncCIkmw+JE0c2UOkXkqVOczoFSdaddTAcSibh6legsBxYxSclJiSToip9S1tf/&#10;CtfjRXvezKsl1iHW7CSuhwTe6osb4rjh1pTXhk70V+it/golOiWHX/sbrPS8s+pTiYkJJ64wgUri&#10;tGJITyI+Oo2cW+2dCzEXs+akEBeZTJbZlqv/xefGDGIDr+CrXJM/AcHRpBmtSkikw5ROfMR1opOz&#10;sYrpkVOfTHjo7fpdT9CR2yFOQVyv06onOTKexNQcj2CWF5fdSGZ8AnFxmZiKXBdLz7U0Yq5dwc/z&#10;e9IuB4t2S8vVDjIxf1Yq4cHx6ETdizqbxj8DTcQqRjQRq/iQnhRbt8KHH8JrT8SxxqtrkTmxAgNv&#10;J3bv1q1oESsx1cGQ8UZKlHRRoZKLkOv5XX80/ixRsQ6aNJfhhG6atjVz5VrRQ7bMVSTDwL76ShUs&#10;pLCRh4wI2NePgE7f8OULfvznFRuTJ6sCgsZfi9Qt5HMkRaMhQ2RCdjdPPWrizSfC8XpnBwuq9eFK&#10;90pkTquCfWtX3Fc2QFqo6s0kJoqKd9PvUpRuI78mBSl5P0hhU/63vJ4/eLrbyBPId4dNTIgMKaqn&#10;n/8aHFu7oJtVjfCB5dnbpCG9v5zLl8/78uwjGbzwgkvJ5yV3VpRtIca8//doIpZmmmmm2Z2zgiKW&#10;hoaGhkZ+NBGrGNFErOJDilg7d6q7m730WBIr6/WElTUK3Z1Q7lTWooWaT0eG+sgwn8JISXcweqpJ&#10;EbG+/9GJf3DhoW4af5yMTBcdOjgVEataQxNnfIsWsWTibhki9vHHag6jAmGC2QlwdBQhXT/jp1eP&#10;8tJzFiX0THrdaPz13BSTYmLUkL2aNeWOf27KlDDx6iNR1HxjL0tqdOd633IYpn2Lc21jODNTfOEC&#10;GNJRQg2lt9OdnoRLDzGneNYtBvWeijiO+8RE7GsaYZz6FZH9vmRdvXa0+mgdHzwVxJMlMyjzsJNP&#10;PnErObykB1i6qM4/5XWuiViaaaaZZnfONBFLQ0ND49fRRKxiRBOxig8paOzZg1hIwvOPprG8bm9Y&#10;/pNYgJ4oIGKFhkKrVmrCZxn+VJSIlZ7lZMpcEyVLufiqnIOTF4oWWDT+GNnZbrr0cPCvu5yU+9nI&#10;wVNFx/7JnGdvvqnmPZP/XUDEkgm2T0/lRveyeL29jeefMis5zzQR67+LnEPn5Khi8bJl8JN4DEuW&#10;dHP/3WZeKh1DzTf3sbxmZ5IHvA1T34BF5WB7R7gsOjUjGmUXpTs2ERe/K0MGo06D9yRYUw/mfop9&#10;4htc6/EVM34aTNXXj/CfRyIodZ+eu+9y85//qLs0enur4Y7yNf5PWkdoIpZmmmmm2Z0zTcTS0NDQ&#10;+HU0EasY0USs4kOGEol1lLKF/tNlslhSuy8sKQ/XD4sVSF4RSyZ07tBB3b1MemTJfD6FrbssVjdb&#10;d9opU8bFe2VtrNmupQQsbnL0bnr0s3L3/XbKljOw/WDRsX8yebj0wnrtNVi8uJAwQasefBYS3es9&#10;2pZdyVOPGn7R007jr0POo+UzJXcvlJ5JMjeZ3GWwVCk3Je4z8sZj1/F6dzfzagzmUocf0I14G+fs&#10;T3Av/xn3lla4j47C7b9G9aSU3lB2ixraJ0+c234r+b8nz+WQmeNTIcEfru7AfWYm7r29ca+vj3vh&#10;95gnfUBYzy/Z5NWK3l/Po8KrJ3mpTAwP3GNR6vH112qi+MPiFRMdrb6D/oloIpZmmmmm2Z0zTcTS&#10;0NDQ+HU0EasY0USs4kMuII8eRVlYPlLSyNzqg3Av+Aau7RErkLy5rFJSoF8/VcSqV09dgBbW9DIh&#10;5YlTDp541s6Lr1sZPTPHc0SjuJAiVp+hFu4rYePNTw2s21G0iCVFym9El77wAsyYUYiHlfTg8VtD&#10;fJ+36f3FHB5/WK+IlNIrSOPOIZ8t6aF0/DhMmKB6ZsmdBMuUNPPeszeo9voBuny2RPFy2tekLmE9&#10;vyJr3OeY5pTHvrIuri3tcB8YDGfnQtA2iDkPmVFgylKFS8UMKLmrbpn4t/zs5nEZrigTskedgsAt&#10;uM/OwX1oKM5tnbCvboRlQVVypnxL7OCvONX6Z5ZU70a/r2dR7+0dSr6r5x9N5eGSDmW3Qbkr4sSJ&#10;6v0oQyflLpn/5HWDJmJppplmmt0500QsDQ0NjV9HE7GKEU3EKj7EOoqLF6FiRbj/XgcTKo7GNv1T&#10;CNhYQMSSHjxyMS3DCStVUj1F5EK0MM5fcvDS2yYee85C+36aGlLc6A1uBo0x8dAjVl54x8iyDUWH&#10;E8qd5ypXhqeegjFj1ETieZCL56BtpAx8l5Hfj6fMQzmKSKnTeY5r3FFk98hcUdJzadQo1TPrpZfg&#10;oYfclHrQwn8ei+WHl0/SuuwaxlaYwMaGHfHr8B1p/V7FNOIVLFM+xrqgMrY1TbFv74lj/zCch8fg&#10;OjER96npqjDlswjXuQW4zszG5T0V17HxOI+MwrlvII6tnbGtaoB1fiVMUz5BN+xNonu+i2/779jd&#10;pBkzfh5O188XU+31g7z3VCiPlsjhgQdcyv0mNxNo00b1KDt7Vq3H/0Ot5g+hiViaaaaZZnfONBFL&#10;Q0ND49fRRKxiRBOxig/ZdHIr+7p1VQ8r6UWRMbIsXFishg3lQo7xixbBo4+q4YfSo6KoUCC/QDsf&#10;fmug1BNWajfTwgmLG73RxcgpRko/beGJV4wsWFG0iOXjA7VrQ5kyMHBgEWGCofvIGPUJ0ysNpPT9&#10;OqpVU72ANP4+SI0jLQ1OnlSfQ+kVWauWmuvsoYfg7rucioD00XOh1H17D72+nMf4ShOYV3Moa7y6&#10;sKtRI7xbVMW/w7eE9/yEtCHvYh7zOraJb2Oa9BE54z8hc9THpA79iMQBHxDT+33CupXlQrvv2d/U&#10;i1X1ujO1ykgGfjuTdmVXUPet3Xz1kj/PlUnj3rsd3HuvKq5JQbxLF9Xrb/duNZeettNlQTQRSzPN&#10;NNPszpkmYmloaGj8OpqIVYxoIlbxIddN0uOmbVt118HWH67heq8vxUp5smjoguLTli3w1luqrVkD&#10;5iK0k5DrdirV1VOyjI3yVa04HG5FBNMoHgxGFxPnGnniJQsPP2Nk1qKik+dfuQJNmsCDD0LXrkWI&#10;WOFHyZ76HUurd6HM/VmKp11UlOeYxt8G+bxK70cpCiUkwPnzsG6dmmOqZUs35cq5eP45J/fdY+PB&#10;e808VjKHlx9P5v1nwvj6hQv89OoR6r+zXTznq+n5xXwGfzuVYd9NYdC30xQBu/dXc+n+xUK6fLqE&#10;9h8vp8UHa6n95h6+e+kc7z59g6dLp/PQfSbuu8vKA/faeOpJBx9/7MLLy82AAWrOtWPH1HtHevxJ&#10;kVu+nrVnvyCaiKWZZpppdudME7E0NDQ0fh1NxCpGNBGr+JDjthSipIdO6dJQ8419+LSvDAcHQU6y&#10;p9RtZP6s776DZ56B6dOL9rCIS7bTpb+R0o+IRe5ndkLCrdgd2iShuDCaXMxebuSFNyw8+IiZqXOK&#10;FrGuX1d3k5RhoK1bq6Jlgfla1Gks839ie4PGPPJAJuXKqeGiGn9PZP9JzcPhUIUiMUYouxru2gVT&#10;pqgbMNSq5aZ8eTdffuHi/XedvPKSgycfs1PyQRv3321VEq0/eI9ZsQdumUWx++/22D1WSpe08fyz&#10;Dt4T5/j2W7d477pp3hx69oRx41QRTYYkS889+T6QIpu8NnmNBe4zjVtoIpZmmmmm2Z2zwkQsl8OG&#10;MdqHPRsXMXPmTGGzmbl8D2dCUzEXGNB0xAUEcOl4KOlOF0W9wU0ZMVzcPZsFc+X5VFu4cgMXInMw&#10;iwHTkhOLz6Y5LJwjji1axfKTEdgct89mN+cQfWIuyxeI43MXs2irD/FGMaf2HHdYjST4rGX1YnF8&#10;9nwWbDhOSEoOtkIGYHtqCKf2b2Lz8QDisuVvuHHa04k4u589u09xNSF30tRsYvwCuHA4hDTxr8KG&#10;c2tmNEEntrF83TFCdQ6synJM1imacxs9dVq8huWnovLUKS9WLPoITi2czyLZPvOXsOjgFTKNMhrE&#10;hdWYwjXvLSyfJ47Jttt9jtDk239kd9qyibp0gA2L1OOzNh/jYnTh+TB0URc4vG8X+31jkTW9WSdD&#10;chhn961jj08EmVa753MzGdHXuOwdQoI5b2SKih1TVjiXDwcQk2Eg90rUmpPKjZMrmDtb9skClu86&#10;T0SmMU+Z24g6GuK4vGcTSz33x4KdpwlOuJmKxUi030G2LlGPzdx0jEvRYtKXBx2xl4+xyfP9mWv3&#10;cOiq7LX82MmOD+TYxoXMuVlW2LL1O7kQldtxwYIuIZzTq88RI9qjiKAbjX8ImohVjGgiVvEiF8Ey&#10;9Ecm/v7m+fPsb9YQdnQUq9LrnhK38fOD+vWhRAkYPLjo5N9Gk5NFK2w8/ZyDF161M3NFjhICp1E8&#10;mC0ulm0y8vr7Fu55yMbEaWLQLWyGIYiLg1694N//RiyYISlJFRnyEHcR16o6nG5VmWdLJfHJJy5F&#10;ENH430P2rRQqL19W82iJVyXz56v50OR9IAUoGYYoE8V//70qSv/wA1SooOZOq1oV8W6FGjXUDRxk&#10;TqshQ9RzyJ0upWAlvcDke0Pjj6OJWJpppplmd87yi1hOu56E4NNsm9Gfdq3qU0tMduvXb0D95j0Y&#10;sOwwfkl6pZw0S3okV86sYHSHPvTtsoFAm4O8+3nfJv3aESY3fY4vf6xErbpe4pz1adNzENv90sjI&#10;SOLGyWVM6dGA5o1qUrV2Db5qNJYjIZnorQ5sxiwizm5kRPPP8apfjWq1a/Fjzc5MOHKNZIMNh1VP&#10;3OV9zOheWZy3GjXq1qRCjTYMWn+aaJ2lgPBkCT/K3D41+KHVSDb5p2MT444+4RQL+zSleedZHLiW&#10;JcYiJ9aMWALPrWJEy770bL2KAPHd/COU220m/vw6Rlf/nJfLdmB9uAW9XcwNspO4fmIxk3o0pHnD&#10;mlSpXZMvG47nmKiTQVW5buF22zHqwvDZNpE2X1WnfvW61G/RgXZzDpCQZcbpsBEfeJD1E7vSpkl9&#10;vLzK80P9bkzZcIE08WOyL9JvnGXXvAF0bSH7qxLf1GjFgLmHic204ZQ7TeUi2Wcpg1rXwKvfKgJ1&#10;bhziuNuWxbX98+le9yd6r7xAtN6CTZ9KtN9WZg8fSN+2izmVflvgkb/pMGaSGnyAlfOG0L3eVPaE&#10;JHmEHjd2k45r3usY27ES1b3qUbOeuJea92LylrMkmkWfKeVu43SkEHBkMcObNKF+tTrU9/Ki5fi1&#10;HLuWrhzPijrHnvkDRT/Ie6cyX/zckn7zDhOR7vlFdw4JV3exqH87Gnxfg/r1RLnek5h7Ilo5nhcj&#10;EacX06PK+7z39U/KvSit08DxbPPPVOrmtOiJDd7PiikjaPD6QA5kmSgsgEPjn4O8LzQRq5jQRKzi&#10;RXpOrF8P770Hbz5xgzVenWF1HXU3s3zIMCHpgfEvcUfKxa1o/iI5ctzOmx9aKPWYjXpts8nM0kSs&#10;4sJsdbF5n5EPPrdw170Oxox3YncWrmJJQUMmBJci1s8/Q3Cw6sGTh8RA2NSSKx2/4cNnr/HuOw5F&#10;tND4/4d8XYqxiNhYCBTdLsNNpReX9NiTO47KZzojQxWopVClvV7/GjQRSzPNNNPszll+ESs94hhL&#10;RrejbqtRbL4QjSJbOG1isDzJoi272eKbqAg8xtQIzu2YRv+2lSj7ZgW8umwg4FdErPkDKjJhVyA6&#10;c94BNSfuOudXTOJIog29XU+s7zqGf/c+1eYEE5VhJD38DCs6/MgHHTZwJiadtERfto9uzCvVZnE8&#10;NJWMpGC2D21AudazOHg9jUzdDY7O686XtUeyzTee/D76TruZsP2TaFarBv2XeBNtMnBtzww6te7B&#10;hJ0hZDqcGNIiubBrJgPbV6bsfypTswgRy5oTxt457fnxyVd5L5eIpYsN4+yy8RxPtGKw5xB9YRVD&#10;Pn+DuvODic7I69HksKQTfHwWnavVpevqEEV4yo3Daib06FaO+ocgNRu36xpr+zekRY+ZnI4wKv0W&#10;6b2T46fPECPmNS53FHtHNaVV836s98tSRKo86MM4OK0Dzeq1Y8aJdAwOF6ZYbzaNbYtX89mcTbKS&#10;nZFA0PEVTOxdk68/+JqfG4q2ziViWfVpXD+/hbnDGlD+i48p9+MINt8SsVyi/pdYM6welbotJ8wo&#10;+jUrnsPzu/JT7WEciMtS76tcpF9fxdiOzek2dhuhKRalTrmJOLSGo6dOcUMv751o9orfbdSkH0vO&#10;i4mawJh6kmVDW9Cs2Qi2B+iKXAuoqCLW8C4tGbglzPPZbaRXX9TFrcwd3pTKX37L6y/1Y68mYv3j&#10;0USsYkQTsYoXKWjIPDbffAOPl8hg1s+Dcc36FHfwDnnnekqpyHxKMoxQ5s+Su6TJHceK4uIVG5Xr&#10;GLn/IQdlvzYTE+cUE4Bferlq/FasNjcnfcx8X9HKXXe56dXPTlpW4VMo2b9ydziZE0v2sdytUKyf&#10;85J+A/b1I7TbJ/z0xglee9mseNpp/P9E6iXyvpAC9k2T/5YmX6fyuLR8j79GMaKJWJpppplmd87y&#10;iFiWFA7P6Un7/qPYfDEOk82uijZyEHTYMFmsWOxiDiv+O8lvK3MWTmPNztWsHTqErr/BE6soEcvl&#10;dGA3G7E63eK/zSRc3sPMlt/SekMEsempRJxeQ8/v2zP9io5kiwuXNZ0k35U0eLEBCw4Hcdl/N2O8&#10;ujJudwjxJnHcrhe/t4Pe5VoxaYs/kflULLfLgTH2LEu6V6F+p0msP3GIlaM70annPE6IwnYxR08K&#10;3M/C+eNZum0dc7sPpmNhIpbDTNTpjYzsUJFvK1SkatkObPSIWLJONlknh7geh4l4311Ma/wZHTeH&#10;E6cTBW7hIjven7Wj2lF/7CZiM80FRCe32yWa34LV7kAecpni2TW5E30mLuFinFlZXKvHbeK7orw1&#10;leNzutJv8Ch2hugLilii/pnB25k9qC2thm0iODWLKzun06d1XbpvCkFvdZIe5s3mJcMYsmoP+2eP&#10;ok+HJZzMJWLlxAWwf+04Oi8+hN/WcfRoNI1dt0QsJ7qYs2wY3Zq2s06KPnNiM6ZyecdUmtUdy/7Y&#10;zFyCkGzRLA6O8qLj0GnsCUhRBKj88y4p5FnFfMHhEveOLY0TMzvSY+AoNgTIkEIjARtH07VrD0bv&#10;vS7uUdevzNt+WcSyZCdzZHkfpqxey44FE6nx5iD2ayLWPx5NxCpGNBGreJHNFxKieuk8eI+JoeWm&#10;oh/xGu4zs8XqNm/mdll22zZ4+WV4/31YudJzoBBiEx30G27hgYdcvPSqg4MnLEouJ40/j0MMdFGx&#10;drwaObjrbhdeTS1cvlZ4Xiw5oG3YAC++qPbZ5s1ioMpf1JAK5+cT0/NtWn20hucfz6FpU7W/f3lA&#10;1NDQ+CNoIpZmmmmm2Z2zPCJW7B4mte1IzwlbCdZJwaTwiY8UVezGLFLTUsmKO82OsaPo/htErJld&#10;Pqb9qPls3bWPgweP4H0miHidFYfLpuRDCjh8mCN7drB+7gyGdBvJxmsGdBnxXNk8lYoVh7Mny0KO&#10;HCLcOWTF7KTP8y8xaL43BzYtpGndISz2j0MJdnCb0accZ9IPX9B1yhEu5U9tK+rlMGdybd8oOjRu&#10;SssmzenQawCTtl9RRTJRbZspm7S0ZDLiz7N20Cg6FxCxHJiSL7N/1gjGDBrDpDHdqZFLxBKrNE+d&#10;DnFk93bWzZnOwM4j2BKqJ9uaq13dDpKCdjKtZS/Gr9rJnoOHRNsc4tjJS4Ql6bEpP+jCZk4j0vcc&#10;xw8eZP+GZUwZMpb5232IM0jBxo3ToSPhqi+nxPGDm1cxfdBwpi/bT0hW4X84d1qjOLd2JN1a9mXe&#10;jv2sGNeXDt3mcCzOqoh4DouerPQkkpLCFS+5AZ2W5gkndNhMZGcmE5uSTMzRGfRtMoPducIJLVmx&#10;+GyZRqd+E1m2ey/bt29k+sR+dJm6jegs0+28WC7xDfMZptVoxcixi9lw+Jiov6jDwdMERaWiv3VD&#10;yXBBP84c2M/BLauZNmAok5cdICBDNLbtOrtGDmFQ53EsPXbK8/0TXAyKUjzXCqKKWAOa/kzDIUs8&#10;5Y9zzjeSNIsdl8NOjrjvUpLC8N86jzpvDdbCCTWU50wTsYoJTcQqXuTaKTNT7m4GD95no8VH6wnv&#10;/jHO3X0Ro6Wn1G18fFQvrCefVHPlFPDq8SDzNq1e7+CRJ+yUedTJ8Ml6ktO0vioO1BeKi45d7dx7&#10;n5NvKprZ711Eln2BGKf47DNVyJJeWQUS8tvFaBd2gPTBbzHi+4k8WTJDSe4u7wvt8dLQKH40EUsz&#10;zTTT7M5ZHhHrykK61+1Kr3nHiROvYqlhGdMiCQs4z/nz0gIJT8giz591My/8ZhFrctPnxTytKl4N&#10;GtGkSSu6D1yEd4QOk1NPduIJ5rdsQdsGLWnXdjjT1+/mXLQRY0Ys/lum8m2zOfgarZ7fNqBLPMCo&#10;t56g76xj7Fk3H68OU9gemoyakt2KIeMs834uS6cJB/FJUD7Mg9tlw5blzby2Vfmo1Mv83HUmh6Mt&#10;2FzuvDm0svxZP3h0ARHLZkjAb99Uxgzsx5b9R9i/YEg+ESsHXcIx5rZqQZsGrWgv6jRj4x58Yg2Y&#10;VGVKxWUn5vQyBtRsx4CxQ2jeqjmNGjaicYNODF92kogcG3acGNID2Tt5GJ2bNKFx7R5iLbGcvf4R&#10;ZJicylzYZorg5PIp9BHHm9TtQv8R89hyLpiE7KLESDtpwbuZNqwLDZt3ol//fkw5GIVJdGCe4qY4&#10;LqwsKGLdwp5N3PGZ+UQscJh0RFzYwbyxXWjUtDENmragSf/xLN7nR7rZdlvEcogeTdxMn3It6Nqp&#10;J536dhH3RhO8fqpPv8lbOBOdg1xeuYnhzMqpDGws69eJ/iPnsulsMDFZFtFHF1nesxcdGnSh74T+&#10;yvcb1GxA+94z2eibooQu5m0BVcTqWfUDPihXTSnfpElnhk7exeWsXEn9zfEE7VigiVgaCpqIVYxo&#10;IlbxIl/acv0k8yY9/aSDcq9c4EjLOjhW1oPIU55St5GJwvv2VcPTGjWC5IKbGCrIm/7wCRtvfGzg&#10;7vuc/NzAyI1IddDR+PNYrW76DDHzYGkbr39kYtXWokUsKTzWrAllysCIEWpYaB5knyT6Y535Davr&#10;dua5Ugm8845bCRct4LWloaHxp9FELM0000yzO2d5RCz/+XSt241e808QL0Us8f4K3TWKHrXe4M3/&#10;vMizT1ahy4wj3FBfbSq/Q8Sa2/cHRqw/Q3RSBjqdjuwckxJuJz27XE4rRvGZLvkGl7ZNpOnXX1Fr&#10;dgARURH4bZ1KuRZz8TPZPPmtLOhTfVhQ5QWGLTvGng0LqN9xGjvCUlFngHLHvCA2tv+GvnMOFS5i&#10;id+zxx9gYrMfeeXBh/i2xXB2htqwe+p9i8JELKeNuAubGdn9J9otO0tCXACnlwzLJ2LlqlNSGBc3&#10;j6PBp5/SYEEgkRnW278hRSzvmbSsWJlPeqwkIiGV9IRIji8YSPUfu7I4KJFMl1uMjXYsBj3Z4nyZ&#10;17YxoV1d6nafz6nwHJxi7up2O7CaDOTI34s4xLxudajVbBgbfNPV8DzPz+XGYY3Ee0lPKj7xGQ17&#10;rcJfVj4/f0TEEteTHXuFdRPbUnXUOmKS0kmLv86RlSOo1XYih6J1GG7+lBSx4jbQ5ZuP+aLxGDb5&#10;RCj3Rti2AbSr0ZZBy84QrwhrTmyyfplp6CKPMbdLDX5qPJSlZ5NwZfiwtHtN3i/Xhr6bLyvfjzm3&#10;lhFNm1CzzXL8baLL8jSAKmIN7dCEnisvKeV1umz0BjWU9BaaiKWRC03EKkY0EeuvYdMm6a3j4rlH&#10;UllSqzfW6Z+A32rlpZwbs3jvLlkCjz6K4q1z5IjnQCEEhdlo3lXPv/7l4t2P7Ow5ZMViLWSw0Pjd&#10;2OxuRk018NhzFp562cycpXn+RpgHmbS7Uyc1uXv79pCS4jmQm4xw3JtacrytF2WfDeTFF5zMmqUm&#10;+NbQ0CheNBFLM8000+zOWR4RK2E3E1u0o8+4HYTkuBUPHrs5h6yUWJJPLaZD1ba0nXyQPFmEfoeI&#10;VVROrDy4nRiiL7J/bB1erLeEE0GBnF87nm++Gcz2bDPZciru1pMVf4hBr1ZixiYfTmyeQ72f+zHP&#10;P5ZM5bgFfdoZZlRuxJjl57gq0yblRtbLlEXg+h7U7dSNNm1q06pRbfqvvkiyzamEE96igIjlxhlz&#10;hq3T+1G+6xLOxiSTFneJg3P6UeWDViy/kk6KwZ7X+0nUSR/lw75R1Xij8TJOxWTe8lhSRKyTC+nr&#10;1YUxu65hkPmcXGYSgzcz5ueKdFkRSniWp6wHt8OE/8aRNG4/hCVnojDkW5/gtBK5fxJdO3Zl6KYr&#10;ZEih0HMoN1Jkizo2l06tatJ71TlyZ+q6xR8RsRxmIo+tZEjL8ay8EotNXJ/bZSA+cAPDK1eg+9oo&#10;Im/WSYpY8RvpWa4OA2YcIESn3htOyykWdfSix4AV+MrdxG9VQPyHy0rs/gm0ad2ZXsvOkSXuwaXd&#10;29G68zwOxqu1cNmvs39yR9pWbMOqYDHXyHPL/XJOrFtoIpZGLjQRqxjRRKy/BrlTmVc9Nw/ea2bQ&#10;t9NJGfgOHB0j3oC5XEwFMvmzWHvx8cfw+uswbZp4aYr1V/6xRKI3uti0w8aDpa088qSd3kNNpGVo&#10;/VUc2B1u5q8x8Mo7Zko9amXCNHU74cL6QbxDmDIF7r4bqlWDS5c8B3JjSAPvyQT0qIzX2zt4rIxN&#10;yYuVJj4u7JwaGhp/HE3E0kwzzTS7c5ZHxLJGsHdyZ3r0Hc+mC/HkmD2yhsMK1zbTp27Hv0DEcmKz&#10;mshKMyheMG7xb33MJQ6MqsXLXss4GXaDoIOLaPVDC8ZczCBJfNdpTib27BIavtWdtaevEXBuA/3r&#10;tmXQjiBijU5ctmxSrmymZ4U+LDgQQkK+i3I7LWRe3smINo1oOX4DR87uYkHf+jTqOJn9ITmYc7vt&#10;FBCxTOK3VzOh6bd88PVP1G3UiEb1f6bi5+/ybJn/8HWzvkzY6UdKZjaZqbnqFO3DvmFVeavpCk5H&#10;p2Ew6UhNSCDdYCMheBcz2vVn4rZAsmwuMQ6aSAjcyKgqlem2KoyITAuGbANmma9JXIMUuS6vH0nT&#10;9kNZdi4ag1sczzGIBbZNPY6NyH2T6NahG8M2B5BZpIjlIPbUItF3dei/obAJseCPiFh2I9d2TKVt&#10;/eEsvRKPVYpYTj1xl9cy9Mcf6b4+iohUvWifZNJ12djNZ5ldR/TvjH0EZqh1dBi9WdCxPj0GrcIv&#10;xUp2ll7UzypaUtbERuy+8bRt1ZneKy+gs99gz9hBDOg+nz1RZiVU0WkNZe/EDrSp3IE1IZqIpfHn&#10;0USsYkQTsf4apMeNDBMs8ZCdeu/s5HLHb2BbWzECh3tKqMi1VlAQNGyoemPJXFryu4WtweRnV4Id&#10;fFlJz4Ml7VSqZuVyUKF/89D4nTgcbvYeM/JZOQv3P+CkzwA7mdlFJLIUj4h4ZHj6afj0U9XrrgAy&#10;if/VXcQN/ZbB30yj5P0mRaiMiFC/r6GhUXxoIpZmmmmm2Z2zPCKW20z8xbVMHdCZhn3nsO2EP1FR&#10;UUTdCCPqyFy6eHWl+1xvIj3vNoU/LWLpSY66zLY5e7h0I5wbUcFcPLKM8Q1qUXfqecKSs0kJO83y&#10;/vX5YeQ2TvgFEeR7kNXjOtG0304uRWeRHh/AtgkdqTFkMQcuBBEadJqts/vTvs9yvEMz8ubwEpgy&#10;wzixaACtOw5myYkIdIYMLmwYQaufatFn7nFCsnPljyggYtnJSQkn8OQB9u/fr9q2xUzt0YjPX63C&#10;wLXHOH09gqiwS2yZuQdfpU5BXDy0mDF1qtF45gVuiDVb9MVNjO/cmXlnDcREX+PAnNG0HbKQ41fD&#10;CA0N5PCyMbSu1ZX5lxJI0Idzbu8xTp65Qpjoj8iI46wa3pUO/UT5sExs7hguHTzG0UMXCJHHo86w&#10;dXw3Oncey9rzSZid/2URy2UlTtxHI1p1pMfs/Vy7EcmNEH8OLh5F8+rdWHQ5VdxTh1k5YThztvmR&#10;Yszk0sIhDBg8heWiDqGiDld2TqBvs06MXHaMaHM8Z3Yc5sgBH4KjRNtGnWPr2E607TCWxSfjsWEk&#10;8tAKRvcdzNDlhwgU3w8+tZFJXdrTsstCzou1mdy18TaqiDWkbX06zTum3uPCYuITSdff8pHTRCyN&#10;PGgiVjGiiVh/DXINNX++3HnQyUfPhrCrcVNYVhmuH/aUUJFeORkZam6lhx+Gr7+G8+flosxTIB9p&#10;mU5mLDJR+lEnr75pY9pCY6GCl8bvQ4pVEbFW6jawc8+9LmrUt+AbZFXErcI4eRK++UZN7j5+vNqP&#10;eXCLTon3wzDjB5bV6kGp+3J4/nk4elSM5UWn29LQ0PgDaCKWZpppptmds7wilhuHKYWwi3uZMaAt&#10;rRrUomHDhjSsX5+G1b7Hq9Mk1p5LIU9cQpYve6ZMpH+fLQT/goiVEXaCpSNqMX1fMNl5RCwrhvgr&#10;nJw5kHqNG1G/YV2atm7FoBn7OR+px2RzYjenE3VpNX0bVaZp/TrUadSI6t0msD8gGb3FidOWQ3zw&#10;TsZ1qUczcbxeo/pU7zSM1SfCyJKZyvMRcWIeI1o0oues3QTprEq9s2K9WdK9IdWbjGbVxThPSYHu&#10;CltGTaJ3l/UEiX8WOkLpr3N+1TgaftuDbREyJ5YVfexlTkzvj5dSpzo0k3WaeYgLUXrM+mTCDk2n&#10;pVg49N6bQ1yGmfiAI8wdUI86Db2oV68RDev2ZMzK49wwyPQjKQTtWky/zq3xEv3RoGEVug+fy9ZT&#10;0WQaHeL6s4k8to5xvdtTTzn+Mx36jmflgVASs/OFNuZCilhxZ5eLvmvK8K1+nk/zYU7Ad91MRvRe&#10;xZmMwkQs0fanFjC03Xz2hyZ7wiRdWPQR+GyfRe/qDcT904D6ok6N6vVi3NqTRBitpF9dy6hWXvSY&#10;401MNuIeCGD9lC60alJdqUOtH1owcOpWzsZlYEG00dE1jBf1q9tQnK9hNdr1Gc8KUb+4LHXRZdPF&#10;4b12DD2aVxJt2JC6VZvSoZdoo8B48W0xtVdK3cRI1LkVDKz7BZ/9WF29x4W16TOSJSeiPGUEou5X&#10;9yyj6WejOaLTRKx/OpqIVYxoItZfx+HD8P33Lh5+0MDsqgNxTHkHfBZ6jqrIMUGGFG7eDO+9B88+&#10;C+PGiRdxIe94icPpxj/QzusfmihRxsZPtc1kG6THkKeAxh9C9oPV5qJrbwv3lbDx1icmNu42Kbmy&#10;CiM0FNq2hVKl1P8vVJhKD8e5thGHWjfljSeiFE+7OXNU0VJDQ6P40EQszTTTTLM7Z/lFLClAOO1G&#10;0m74ce7YAeX9fNPOBUWRasz3jrbpSA6/QUhwAjni/V3UG9xmSCMm9AIRKTnYnflKWQ0Y465w6KD6&#10;O8dOnickxZorGbcTuyWL6AuHOHFYlDlynOOBsZhvxYi5cNhySAg4hbc8fvgIR/1ukK63eeqUl+z4&#10;q1w5f4GrMRmYlDHHjcupJznsCmfPBXIjJddE3p5NQtgNggsVQzzYDWTG3cD3TBCJRnGt8pSiTlLI&#10;OnyzTqd9CE21o1TdKRPTh3P5zBmCk+3IqE2Zeyw59DSHD8nyhznuHUh0plHNU+VyYk6L5NLZE7f6&#10;wu96ArpcDmN2XRzBvqduHfcJln3lOVgEblF3c2as6Dt/QhPzJw7z4DCji48kNDiODGshESRuB+aM&#10;aK5diSJFb1FC+VREvbITCPE+zkHlmkSdTgURqzMpQqc9J56wy5cIikzHZBNVFHVMj/LnvLd6/QcO&#10;XCI0PtdOmKL8Vb/Tt+p3PjiatHzzd6No0+DzN79/Gr+QRKXPCuJQdr0MPnfUc22qHTnlQ3BcrnZw&#10;mslJjsHvZBipdtGvno81/ploIlYxoolYfx3h4TI80M2//+2i5+fzSej/LhwYCBbxOsw1IMr/vHpV&#10;DSW8915157uwMFXcyo8sm5bhoPcwE489aef5V2xMXaJHf2uLDo0/inyxjJ1h5MmXTJR52sLMhRbx&#10;fBQ61SAzEyZPhhIloGpVNSS0ADkpuA8Oxr9HDWq9tV/ZgbJjR8Qkz3NcQ0OjWNBELM0000yzO2cF&#10;RSy38v/S5Ps4j3k+z4Pns1vm+Tg/6nHXrXJ58HyW+7fynks9LkWXwq/Fc1zucpjv+K0iubh5LvW4&#10;LHCzrLyGm5958HyumOejAniO3/yu+F+uz25fU/5jt69BfiT/P9f13zxXnvMXci4Pyr9zHVfr7zlY&#10;BOo5bluh/GqZvMdvl/D8O/c15aqTWj5//X/hHlCO5zqX8m/PMQ9K+aK+nwf53bxlc3/nFrKMsDx9&#10;ofGPRd4DmohVTGgi1l+HzG01erTqrVPpPyc43rI67rX1IfGyWJE4lBfbTWRZ6aUjvXXeekvNuSS9&#10;sXIVuYX0Djpw3Mon35h56GEHn3xnJDjMLhZympD1Z9m0z8gn35q590EnA4baikycb7erubBeegk+&#10;+aSIvFg20YEXlxI99EeGfTeJu+5yU7EiBAfLBamnjIaGxp9GE7E000wzze6cFRSxNDQ0NDTyo4lY&#10;xYgmYv11yLxWW7bABx/A86WTmfbTEMzTPlOEDekinF+h8vaG8uXV3Fg9ekBCQuEiliQuyUGfYWbK&#10;PGan5MMOJs0zkpwqY9q1ycOfITTSSpOWNu6+x0XtRhb8ggpPTibXyKdOwXffqUKWzGlWoOld4lkK&#10;O0jOtO/ZUK8Vd/3bwXvvudm3Dyy53Lc1NDT+HJqIpZlmmml250wTsTQ0NDR+HU3EKkY0EeuvQzal&#10;zJ3UpAncf7+Lpu9vJKznl7CtPaSFqUpILkTzM3Ys3HOPzKUFx48XKHILm93FgWM2PvrKzL/vdvHl&#10;jyZO+9iwKkH0Gn8U6c02eISd+x6yK3mxNu0pXG2S/XL9OrRqBaVLQ6NGiJdSIUJWgj/O1fW40L4S&#10;L5ZJ4MXnHUycCDqd57iGhsafRhOxNNNMM83unGkiloaGhsavo4lYxYgmYv11yHFchgROnw7PPwfv&#10;PXWNtfU64Jr7GQRsAkdeLx8ZonbwILz9Njwnyg8bpoYZFoY8d3ScnaHjTfz7XgePPelg4EgLsQma&#10;N9afQTbdjAVmnnjRTOknLcxZLHec8RzMhfwsK+t2uKj0yAoJUfswD7o43IeHE9XnM1p+tIHHHjaK&#10;hTZE5dq4REND48+hiViaaaaZZnfONBFLQ0ND49fRRKxiRBOx/jrkOC6Ts585AxUqQMn7TPT+ej7p&#10;Q97Ctbe/InDkRpaPjoY+feCRR9TQQumNVRRyN73zvnY+/8HE/Q85ee8TK4tWWcSCTk1qGBcXx+bN&#10;m1m2bBlJSUnYCygsGoWxbb+Zj78xc9e9ToaMsKPLKfhM3OzblSvhxRdV4VHmxSqwS6FNfBC4mZxx&#10;n7KhbmueKpnKp5+62b/fc1xDQ+NPo4lYmmmmmWZ3zjQRS0NDQ+PX0USsYkQTsf5a5FpKeuxIYerB&#10;B12Uf/UUJ1tXw76wEoTsUdWQXMg8WocOwYcfwrPPQrduoNcXHlYoH4RMnYOVW4y88oaNBx+281UF&#10;Mz6XrZhMdg4fPswHH3xAqVKlOHXqFGbzrU1mNX6BoOtWGrWw8q9/ufBqZsX/qtVzJC+y644eVUM/&#10;H38cBg5U+zpPl8p/xPviWl2HG90+4tPnLvPyCzYGDy7Q9RoaGn8QTcTSTDPNNLtzpolYGhoaGr+O&#10;JmIVI5qI9d9h/Xp4/303z5bJYEqVsWSPeB33oSFgzvaUUFE0j3jo31/dqfD99+HEiV9OBJ6jd9Fj&#10;qIGnnrfx8KMOqjfN5up1M/v2H+K9996jRIkSmoj1OzAYXQwbZefu+xy8+7mJtdvzu1fd5sYN6NwZ&#10;7r4bKldW82QVeIRyEuHUdNIHvEz3zxfy9MOZ/Pgj4mVUdM4zDQ2N344mYmmmmWaa3TnTRCwNDQ2N&#10;X0cTsYoRTcT67yATvLdq5ebB++x4vbuLgM7f4FpeDcKP53HJkf8pw9TkDnZffqnuVNi2rbpTYVFd&#10;43S5uRoqztvcRMkydko94mDo+ByWrDjIO+9oItbvxWJ1M2OhmUefM1PmGTMTZ1pwFTEpk+GDixer&#10;yd3feksNKRTvprw4rKKfvbGMf5MNXm157dFIXn/Nzd69iD7xlNHQ0PjDaCKWZpppptmds8JELLfL&#10;iS0rjtDAS5w7d07Yec75hRKTZsBeYE5lJjs5mfjINIxiTlv4jAvsJh3x185z0UeeT7WLlwOJz7Rg&#10;F+9Ih1VHbKA4fl4cu3QZv6hMZY58E6fdgi7SB/+L4rjPJS5djSXb5uDmiOFy2MiJu8KVS+L4+Qtc&#10;CIwk1WDFWcgc0GlIJfp6IEGRyWRb5HE3LqeRjJjrhF6LJiUnd95b8bsJScSHpyKniIXVzyHqlhJ5&#10;Fb+ACNLMLvGb8lNRJ4usk4+nTlfwi87KUyeJW4x52YlhBPj53GqXm+Zz4RJhySbMYm3hEvNRXUII&#10;l2X9ZNuJ30rUmcSvFLwmmy6e8KtBhEanYhDfzd8E5ixxPOwa1xN0yJrePGwzpBFz/QqhsZmYHE7P&#10;53ZMulQSI1PJsRe2mBH3ijmDxPAksky2W/0hcVhFm0b54yPrf/4ifiGxZOYrcxOXK4fEsCD8btY/&#10;JE70Q8FoCtle9uxEbgQHcS06DX2+bCtul+ivpCQSY9IxOouaTzix5CQTEXiR8zd/T5hvQAhxWbn7&#10;3o45J4PoyzHoRHtoq+x/NpqIVYxoItZ/BylWLFwIr7zs4tXH4plfYwD6sR/A0dFibNPnGR3kf8bE&#10;wJAhqoj1zjuwdaua5L2QcVT5zGRyseuAle8qWbn7XievvWukZYcjvPDS+5qI9TuROcW2HzRR9msz&#10;9z1op0tPG2mZYgQvBLlW9vaGH36AMmVUD7qUlHz95BaF0m/g2tgMvy6V+em1Yzz9uI127RATv8L7&#10;VEND47ejiViaaaaZZnfO8otYLqeZtMgATqydyuB+nWjdvj3t23ekfY9RTNl2jpD02x7u9pwkwoP2&#10;sGTMNKaM2kuY3UHhMy7IijjL0j7fUq9hE1q3bSfO2Z7ew8azLzAdnS6DWL8dLBnRke6dWtO8fTvq&#10;91vKpWg9ZrsLh5hrJwQdYeGA2nTq2JIWbdrSuONoll+MJsPswGkzk3r9LGvHtaJLp5a0bNuGxu2H&#10;MOvAFZINeTdiklijz7BifHuaDV7AodBsHKLepjQ/Nk/qR7/hyzlxI1u0hQu7PoXI4H0sHDKViYN2&#10;ECq+W3CEspEaIMp0bsCPtYezJ8aKUTSCzZhO7KWtLB7RWalTs3btqdd3Gb6iTpZcu5FL8S3syCLG&#10;DOqmtIlibUX5etX4/udGTDwcR6LeQcr1c2ya0YNOon5tRZlWXYczc8tJInVm5fpV5P8buLFzEt1q&#10;edFl8k6CZeRAvrlqqv8mpgzoSI+pu7hh9Bx3GIg6s4Hx3VoxdrM/8QYrDrOO5Osn2LhgJlOHbeZS&#10;Vt6/9DpFv2RF+7Bvyxwm9BDtFp6qiGISh9VAtP8BUf/mtOrQjtbtOtKu7wRWHAsg3Sr6zFNOvWYL&#10;SSFbWDC4F52btRFt0JK6Pcay8nAg6bIxb+EWfZ1JxN4ZdK5ej06Td3M5147hdilMBexl4fDJzJh8&#10;gFBj4SlFpPAa67uJcW1+pkrdZrfafeC42ewNUk/osot7Kuo8e1YvoM9P0ziVbVZETI1/LpqIVYxo&#10;ItZ/Bzk2iLUVTZu6eegBBw3e24Fvxx9gVS2IvSDe1Hn/DHBzp8JvvoESJaB5c/D3F8WKGNnlQ5GU&#10;6mTeMgvPvWxVxJdnXvXjgVJVxPfLaCLW78DpdBMaYaNJa9GOD7j4tqKFQ6eKbrubguO998LPP4Ov&#10;r9rfeTCJAc13JQlDv2Lwt9N4rISO11+HgAC5APeU0dDQ+ENoIpZmmmmm2Z2z/CKWLsGX7QuG0rHL&#10;cBbuOMalq1e5GhTIVe8tzNiwh12BKYqnlkWXSNDx1Uwd2oSKn9WiaZcNBNiKFrHSrx1hTs+v6Ttv&#10;Bz5+4nzivKE3IknT29DFR+C7fho7fALxD7rIkW0z6FaxPB3WXic+y4wu9jI7RjThxzZT2HjiDGe8&#10;tzGnXzO+7rQGn6gMstPDOTKzO7XbDmfl4dOcu3CQ5WO6UKX9bA5fTSG/lOHQp3Bu/WC86jVm7MZL&#10;JFlMRJ5YQt/2nRm64gzROTbMon4hJ9cyfVhTypetRYPWqxDTvgIilt0Yw8mVA6j9nzd5u2wH1odb&#10;FO+gnPgbXFw7mV0+AaJOFzi8ZRqdvvuObhuuk6C7PXmUYpkxI46I69eUNpEWePEoGyf2p3aHSey5&#10;nonOkIn3sn606zqAZQfP4B8cxPZ5/WjbcRjrLkST41GpXE4bpvRTLOn2M58++j71+63BL6ugiGVL&#10;vsiG0S1p0rQPK32zMTncWFJ82TurF00bj2Dn1QwyslKJvLSb5ZPaUfOHKng1mc2JdIPnDKLe5mzi&#10;Ao+yeXZ3GlWvQJXKo9kakuRpazf6pGB2TO9AvS4T2e8XwEUfb1ZM7ErDDtM5nSR+UykncInG0gez&#10;ZnAz+o6czdbjvqINzrJmTCsGjljAgcuqMCar4BZlsxNPs7JPTT5+5F3q9lvL+QzlLKK/Egg6sYbp&#10;Q5ry40c1aN17I5cNReVzMRJxejGDW9el3Yx9t9r9emSMuB/titdfUsgJNs7tTVOxxv7olX7szTKh&#10;93xb45+JJmIVI5qI9d9D5rVauhReeAFefDSZaVWGY5v0LpycIg4WdLNKSoJZs1QRS35n9GjIzPQc&#10;9CAfBodDDPjCbGLgvx5hpdPATB5+xM5d92Vyd+mVlCzzLsePe6PX62+VzW3/Hxd8fwbZpmazizFT&#10;LJR5ysrjz1sYP9OkiFv5ukhBilA7d6rJ3d8V3blsmRhP8zepmKyRGopl1ndsbdiSF0rHUbIkLF9e&#10;sE81NDR+H5qIpZlmmml25yyPiOWw4LOmP2379GXxkVCyjZ7QLzmBspvQ5ejJMdtx2a3Enl7C0FG9&#10;mLx0Lkv6DaDzbxCx5g+oyIRdgejMedcrTrsNc3YGRrvcodtOasgRlnf+lHpLrxGVIT2atjGiQktG&#10;n04hwSh+w5RMzOmFVH+lE6vPhXHt+hFmNe7E8I2XidJLzywdyf4b6PhtN+YeCCYh3/LI7bSTE36A&#10;yS1+pEmvBRy6FsCuyV3o2HYCu68asYk5Y+yFDYwa0YnRixcwpcMA2hUmYrkcJF/Zw9guX/POR19S&#10;pWwHNnhELKdoI7NO1sml1Ckl+CBL2rxHk+XXiMn85b+AZsYeYmGP4Uzb6EeKmNNajRHsmtiGvlM3&#10;EpBsw+l2kXhxLcOaD2XuviBSpUol+shuyiRgbU8a1CvLOy+Vo2MRIpZoIJLPLWdsj5a0nnqMGKOV&#10;iBMLGdapKk3m+ZBlFvUK2MPCcS1pOmU1WyYPoWf7xZzMJWJlRZ5nw8xOVBm1Du/VI+jSYCo7b4lY&#10;TjIivVk9rDndllwk0+rCYc4g5MB82lYdwbaodG45UNnEOS/NpM637Rm+7ixxipeaE3PYWia0G87U&#10;ledJFh/JKjjFeuvy1pE0qfcB7zz3Fe1yiVgxJ8X1j+rDwHmLWNCjH737b/5VEWt4l5YM3BLm+ew2&#10;5sw4tk2qR8+ps1g5ZSQ/vzGI/ZqI9Y9HE7GKEU3E+u8hx2+ZG6tlS3jgARc13tiHb4cfca9rgDsp&#10;SLxZ8w7bch0WJt6LsrwUssqWhXXr1PNIk0jvqoiIiFt2/Xo4p8+F82mFZO57yMq/7sng4Rf3sWb9&#10;QYKCgvKUlRYdHY1JJnbSyINDTD627Dfx4VcW/n23k7YdZUihXRGyCuPKFahWTU3G36WL6klXAEMa&#10;7l3d8O9RnWpvHlaSwTdrBpGRt/tTQ0Pj96OJWJpppplmd87yiFhJh5jRth29x2wmMNNZ5PxG+SOs&#10;DCXTZZGTeJYdY0fRvcsGAn9FxJrXvwLjd1wh02BT3ovyfS/PddNc8jNjEsG759Dii4ZM99eTlh7P&#10;5fWT+OHLAWzWWciW1+TWo4vbRd8Xnqf/3BPsXzufhj/1ZbZfLJnKcQuG1ONM+fEzOk88zIVE5RJu&#10;I37LbsrAb3k7atRpRtd+XencvRM9F58mwarW2241oNNlkp14gXWDRtO5gIglrtkYw9llkxnYuhcj&#10;xnSnRtkObPSIWMrxm3UyxBO4cyaNPvJi9mU96dYiG1axy5sG0G7sUk5cS1fyazmtOVxaN5wGHcey&#10;JSgRg8POmVU9adBjCNv9EpVwQrfTijHGm6lN+zJ6zEA6N20p6lWEiCVw2a5xdEEP2tXqwZZzl9k0&#10;ph9NagxkS7Qdu/iC02YiR5dOelokPisnMaDTUk7lErGkt5IhJ4OUjDRij82kb5MZ7M7liWVJDePg&#10;3F581/b/2jsL8Kiu7u/+33pLvaUt1JW2QIECxV2Ku3tw9+CuCRbc3SVIIDiEBBLiihZKgUJxj+v6&#10;7r6T0CSEtukHhWT273nWA8zcsTN37sxZ7LPvbALvhnPz2m9smtqast1ncuJK6J/jGH0P3MdS8adO&#10;DF/rwyUZAyMJFzdj16oj/ey2cdLs3GLc58WDLOw1kCED+9KubhM6JpNYsZF3zf3xxu8+rB8yjH79&#10;1hP4NxJrSKcW9Ft73NwX4+JENia9Z7GE3bnKrWunCXCcRe1vB7JDJZbVR/YNlViPKCqx/rvIMTXU&#10;OHYvXWrpc5X99cuMKD2O0PE/En9oOoQ/WJIjKwD378c8m51U+sgZ8Ly8LFVdcn9HjhyhYMGCKfgx&#10;f0Fee6cW/3sukP/7XxTPvXSDnIXWk79wAwr+VDjFtvK++8s6RU2KyBz4/B8x2HSI4pnn48hfNIpN&#10;u8KJik7jW9zItWtgZwdvvQXly4OfX+IVyRNtvJn+K/hjZHnGlxvGM8/E88MPCezbJ5/DxG00Gk26&#10;oxJLURTlyZFCYgUvoGe9zvScvpdzscZvVeP4FRNxl9vXL3P5snCDO9IryXJos+Sm1z+WWPZNP6JI&#10;2YrUqlPPOOY3o3PfWbicvkV4nPEYf+xnetMmtKzTjNY2w3BYv4fga1FmVYz/2gmUaDgFz7DoxGVo&#10;97h9cRuDP3+X3g772LpiFvVaj2fd8ctYNEskodfdcKiYh/ZjduJ50bwwRUzpc2kHk2yqUSR7Lmp2&#10;mYzTybtEishI3MbMLX9WDXxQYsXF3OLM4WVM7deFBau2sHnmwFQS6w63Lu5lWrMmtKjTnNathzPd&#10;cS8hVyOJjE3792hCTChRp1czrGUnRi0/yNk7lv9VjY+L4eqJg6x2sKVZ8wbUqV+fWp36Y7fuAOdv&#10;RpjN6yNu/YLr0iEMGT6P3fvXY9emzV9KLOkLdcFzJSP7dqZ1n0EM69+dwcsDuWH8pk2xffjveKUh&#10;se4n5g6/708tsYzxibzLOT9nZo/oQJ2GDajVqAn1+4xm/u4g7kTG/jnG8cak6M5uRteuScf+xnMP&#10;OGvua74rO9CyTHna223lxD3jt0L4OQ4uG8zYEZNw3rOJ0c1appBYSYm9HvCPJVb3SrnJXayS+fuj&#10;QYN2DBi3Cf+byTpfRVwgZNNslVgaM6kl1u3bt7ly5Yoxj7yW4pgqyHFVrkt+mUqsZFGJ9d9GhveX&#10;XyxnHHwtSyzlv3DBrU01ohY3JOHUfuNA/OBXt7F/m2fAy5PHIrJatYLjx2XiJv2X/Hj//fcf5IMc&#10;vP3BVJ578Tf+73/R/O/FUzz7am9efv073s3653b58uUzz6ahSRkRhNGx8dhNjeTdDyN564NohttF&#10;cOeu5X/8UkfeC+lhJssJ5SyFDg7GW2n8SkmxqVzwuw+RC+qwr1VtPnj9KtnejzPll0iwNO5Wo9H8&#10;g6jEUhRFeXKkkFgBc+hapws9Z7nwu/wOMo5fF33XsXB8V7p1bEPzJkOYscmfFE4oHRLLoVNebAZN&#10;Ztnq9Tg6bmHHXj9+uxlBTHwUkffO4rN5M05rVrFkyjj69+jOEMdTXLxwBt/1EynRfAZ+YdFYupxG&#10;cPeyG5OKfsTAufvZtnoW9TpMZOOJK1gURDRhN/1Y0qQwPaakUYllRCRWzJU9TGpVkW+zvEPZ1qNx&#10;PhVF9D+RWLFRXD62l9lj29Bn6hqCT/jhOm9IKokVabym3/DeYrym1StZPHkstt27MnLLaf64G5Xy&#10;MczEE3X3At4Ty9OwyyQ2ef9OeOJgStWY58ZpDLUbz9zlq9mwYQPzZ9sxcMxstvn/zt2IewTsnMmQ&#10;4f2YtyOQq2d2M+1vJZbxDG8eYcuMHlTOUx4b22nsvpyG9Pk3EishntDLp9i9dBy97KeyZv0G1q1d&#10;yYxp4+gzdhneF+8Rfn/KKn+5znGXBUzo1o0urTrRzfhz7LS+tKnSkgH22zh5K4zg7RMZPKwP0x0P&#10;cvXsASY1b/X/LbFsG/9Mnb7TjX3R0cCZ/e4nuRyRbKmnSixNsqSWWNevX2f79u0cOHAghbASCbtr&#10;1y527959/zJBJVayqMT6byOiQqpuli+H3LnhvVevMbDEZC4PKUCc80C4eylxyz8j87GzZ2HwYMia&#10;Fd5/H0aPxvixIH2zLjNz5swHmDZ9Fl16ziL7F/N45qWzpsh6+Y0jFCq9kqEjZzBjhmW7pUuXcvFi&#10;Gv+9pDHjvD+C4hUjePaFOBo0i+LoL9HG+/HgN7m8r7JUtHFjy3tUty7GwcYiLVPkzkUSdg/ljG0x&#10;Gudez1uvhlGrFhw7ZrkPjUaT/qjEUhRFeXKkkFhn1jOiaXt62TvxS5j8x5/x0+d8AId3rmaDQy+q&#10;FWpIa7sdnEw8tplJh8R6WE+sFJGzIx7ZybzOFfmu9VoOHzuK16rxlKgwgh13I7knv7cSjInkxX2M&#10;zF0U+1Ue7F07g3p1BrEg6AK3zeujCL3uxayaNRm24BDBqRdLGC8sNuIOp3eMwqZtK2pVKUHDxs0Z&#10;u/k4N2JSLaN8QGLFE3clmN0LR1C743BW+Zzm8jlvdk23pdIPrVgUdJ0rYTEpf2/GhnM12Jk57UuT&#10;r+MGvC7cwVJj9WcS4sO5fcGVsT8VZsDigxy7/meZf/i5/czoOYAhi3Zz9l608fziuXJ8I+PaNcd2&#10;5j6OeW3Ffqgt3aasxOvMZW6f3ox98+a06z4P14sRRJivKfmLsiQ+9i7Ht9nTonIFOk3f92efquT5&#10;NxIrLorfD29gTKeBjNkdQkSsMWoxtznlPp/u1eoxyvkCF1MZofi465zyPMCODRtMSefmtpChLYZg&#10;P2MXZ47vYljf7nSetAK3k+e5e8aZsY2a0LrbPPb+Hk5ksteXHon1sJ5Y96MSS5MsqSWWVGDNnz+f&#10;oUOH4uLiYkotQeTVgAEDWLJkSYpjrUqsZFGJ9WTy22/QpQu8+Hws+bMHsrFhc7PpN77L5CicuNWf&#10;kR5LPj7QogU88wzkzWsRYXfvxpoN21Nz8+ZNNm/exvc/VOV/r3TiuVf/4PmXYvg6VyiDx1/m94u3&#10;ze1CQ0ON+079NahJypXrsfQZGMWzL8bybd4IVjhGEJtGCbd87xnHFiZNslTLiaA0fs+Zyz5TJMa4&#10;4PhW7k4siVOjBryX5Qo5cyawbp3xpfmwX20ajeYvoxJLURTlyZFCYoUfYdXAlnQZMB23s+HEJ4mP&#10;2Cjj9886etfpQBv7nY9XYhmJ+CMEt8n1yV5tJvuOHsN/swN1Crdn9ulwrkuhTMwtrh9ZS/PsLZi/&#10;Lxjv/YvoWLkDY/f+ymW5PtaYaJ7ZQf9iHZmyKZDfkhXXmImLJfyUK5M61qPugNms3boA+041aNpn&#10;AR4XYohL/jX0gMQK57zrPAZV+Z6sOYpRpW496tWuRJkC35PtjS8o1KQnYzYFcDMs5YNGXAzEdUJN&#10;vqw7B5ezN+4vu0tKzN0Lxk/M4fyYrxervc9zK9nP+7uHZ9C90SAmOodg8XEJ3LvmxsJ2NWg/bAkL&#10;hrSiSsFc5CxSkdrGd2n9GiXJ+9nnfPldUcrbzsEp4JLxmtKQWMY4nHeba7x3tbFdbUxU0sq/kVjR&#10;oRxbP4HWDcey+tTVRGEXzuUTGxhbvjjtF53h1785MdJNt/H0tB3LNEcXPOZ3oEy+XHxfpAI169Wj&#10;QY3S5Pn0U77MUYif+0xjvd8l43e45U1TiaV5XHmYxGrdujWDBw9m//79JiKwWrVqpRLrr6IS68lE&#10;lp85OUGRIvFkeT6MJrnW492xMqyoBxf9jS/HlGJJfgNIP61du6BwYXjzTahZU0RJgvmBSI1M6qQM&#10;MVfuPLzw8ofYdPTh0xyhvJglhq9yRmI7IpSTZ2LMA7Zsr0k78r9g85dHku2LcF55I5qhYyIJj3hw&#10;gixDKB+d7duhQAF47z1L5ZwsBU0RmVxfPUHcpq5c7PUNJT85yMcfRJjN4KX/mUajSX9UYimKojw5&#10;Ukis+DBO7ZvGoPbNqTtoJe6nEk3DY5VYd7l0NpiN8z24GhNn3D6MS0GbmFSjGIX67SHo4g0uBu1g&#10;cuufKe7gxclr9wi9Eswehw5UaroE11+uculXTxb1bUSF0ZsIvHiPqLu/cXjpIJq2msK2wMuEpvqp&#10;HBd9jaD1o2ndqiuTtoRw9dYf7J/dnXpl6zJyVQB/GM/jfh6QWNHcPBfEoY2LWbhoEYsXL2bx7HEM&#10;bFWdPJ+UpuP09cZjHuP0CX82zDVeU5SMyT0uBm7AvnJBSg3eR8jvf3AhyJnZw4azIiCCGxGx3Pnd&#10;G8dB1cnbdSOe5+4Qk+w5h/66lmFNW9LR3onTt6KM363xnDs0n961GtN34W5c3XawddUiFi0ynosx&#10;cV4yrS9NSpSgbJUODF/nTsiFOykrwxLz2CRWXAS/HphF99o29FkTYJ6hMTbiOkGb7GhctBF27hc5&#10;8+shHOc4sGzXMa4lP0eV7Gu/7WFcu0bYjF3B3l8uccF/D1uSXt/iBcbr60fDosUoXakdw9a4Evj7&#10;XeISfzuoxNI8rsicO7nEkqIT+d06duxYbGxsGDRokCmzRGpNmDCBoKCgFMdalVjJohLryeXKFZgy&#10;BT7+GD56/RL9i03iwpCiJOzoT8KNX40DuPE1nkowGfu6cfCFr7+G7NmhUyeM98044KbaVKqrpBQx&#10;V65cZMmSBcfNrgwfe4dvfojkuefjyPpxJJ37RHDIO5qwyLRLhDWWuPtFUaVuBP/3vzjqNI4k4Gjq&#10;//v6M3I2yQ4d4MUXLc34ZYnhA4VuEXcgZD3hwz9lWKlxfPzWZQoVSjB7pWlRnEaT/qjEUhRFeXKk&#10;kFjG78noWydxc5xF5zat6dK1J0OGDGHIoAEM6VSPBi2G4uB8muuJxzYzN73YPGYkPbqu+VuJNbt/&#10;RcY7pZZYYVz/1ZMNQ4fS03isgUNs6d+vE717TmGV11VuhccSeecCgdtGU69BE/r27Utf2+4069CT&#10;Oft+5VpojNkz6sSBWXRs25xevfvSb0BPWnbq25rYrQAAWMlJREFUzoT1Xly8nboMCy74rmJCh4a0&#10;H72Cw5fCzNd96chGxjWqTJWWE9hw5HLilkZu+bN60Ci6tFmWorF7itw7yaGFQ6mZvyNrzZ5YoVw7&#10;7cG6QYPpNVheU1/623aiZ3cH1vpc5fatPzi+fTwN8+aly+Y7XLgbweUTTkypW5yGc3/h1PWUPyhj&#10;Is/gtmI8vZt3NMalvzlR7tmyE137z8H55BXupZ4HXNnL9Hbt6Ga74i97Ylkk1jzjvatLvzV/IbGW&#10;2tO/88K/kFhTsW3mwNb7jd3juHvVj63TBtO2fhcGDhzMQNt+dG/RlW6j1+J7K5xLIUsY1KgqHSft&#10;4eyd2wRvncescca+NnAQQ9p0o9MAB1Z5nuJa6p/t8cbYXDvAlFat6Wy7Ms2eWBuGDqd//w1/I7Hm&#10;06dOMUrV72TZxw3GTF+Ek3+yBmoisTbPoW7OQexUiWX1SS2xkvD09GT06NGmyBLs7Ozw9fV9YDuV&#10;WMmiEuvJRiSHLCt8990Ecr13jFlVe3HPrjDxHrONLzTjCzDVZEy+Y0R+2drCRx9ZMI6Z/P57SpGV&#10;WmIdcHXl5K/3mDAtktyFInnhpTjefC+axjYRbN0Tya27cppiqeKy3F7zZ27ejmX42CiefyWGr36I&#10;YM6ycPMglFbuGd9O0oRfKuU++wxWrZIln6lcZGI1Vuyi6uxtVZd82QL4+MNYZs1KY1uNRvO3UYml&#10;KIry5EgtsYwfOsRG3uDEnsVMG96XPn363GfaeleOX0t1jA47T8je3Wze6M+l2DizTXdaCbvyCx7O&#10;c9l/5BIR0anv4ypXvVcyoL+t+Tgj7KfjdDQU4+4SE0vk3bO4zxnAqIHGcxkymlFrD3Pr/pK9WKLC&#10;/sB/tT1jBxnXDxjKsMV7OHXVIqhS54LPRlZOn80mj1+5aa4dTCA2+hJHdqxg6vS17Dl61bKhJPwC&#10;/tv34LjWB9EbaX5DRV7lN6+dLJqygcDrMUTK8w69zNXDyxnYv5/lNU2cydbjkZhFXjH3uHJsH8sn&#10;TcLxiPE7PjKKO5cC2D1rBhsC7nHzger+OMJvncRlwVRGJL4Xg4ctZof/eVOsPPAK7/3CwXXr2LTN&#10;l9/Djef8kN+mCfFx3Dpz2HjvlrDNuK80E32b8z4uODt68WtYGlIoLpLbpw6ybZUbRy/fSSYxjcv/&#10;8GfL+FH0M5/zIEbZr8Pj95um6Iq45M325QvYcOCE8XpvE+A4jcnDZLv+BgvYc+xS2j26EoxHCD2N&#10;6+o1OG7z52yykwlK4sIuELRzJ87OQfwR+TClGs2NM544Th9Gf1vLeApDJsxmg/eFxG2MGK/9UogH&#10;S+23cyI82nhFGmvOwySW4O7ubooswcvLyzxzYeptVGIli0qsJxupvJGTA1atCq++EkPhj73Y2bwu&#10;EbMqkxCy0fhOfbDqR2SV9MeqXt1S8ZMlC0yYYGn0njR3Sy2x3NzcCA+P4PrNOOavCqdUpQheezOW&#10;l1+PoXTlCBasDOf3S7HG+68GJXVE7q3aGMkn34Xz8hvRdLON5F5Y2p8T+Z1z6BCULm28n69aKuXO&#10;G9/pD8ypw2+TELCCc4NK0vyHVbz35j3zNufOyWQ1cRuNRvOPohJLURTlyfGgxNJoNBpN6vyVxJKl&#10;hVKRJcjf09pGJVayqMR6spHveqneWbECChZM4LUX7tIg5yZ8O/9M9PJm8NvBBwyI3EaWFc6caVmK&#10;+H/GHv355zB3LsYPCcv1aUmsiIgIU8iEhsXj7BJJ83aRZP80mhdfjuObvOEMHBnJfvcobt/V5YXJ&#10;I2MmSwjrNYswK9jKVY7Czefh/5ciJ3scPx6eew6KFwcXF4usTBFZKnrzHHdn12VuTVs+eeN33nwz&#10;weypJfuDRqP551GJpSiK8uRQiaXRaDR/n7+SWFJ5dePGDZO0qrAElVjJohLryUa+62W+JcsBRXx8&#10;8nEc2V+7xKDiE/l1QFkSNrY3l56lbvQub9ORI9C3r8gvS9WPCJOFCy1nyYuJiSMkJISBAwfStm1b&#10;Tpw4Yb7XEnnMiMh4vPyj6Tskkq9yRfJilliyZos2ez/NnB/J0V+iiYjKfBPBfxM54NwJjcPOIYp3&#10;Pogh22dRjJkcbp6lJa2fajLM+/dbxKJgZwfhyRtOSuRNiA4j1mUi7t2bUvozN158Po7u3S1nrpSr&#10;NRrNP4tKLEVRlCeHSiyNRqP5+/yVxPonqMRKFpVYT0dkzhUSAp07J/Daq/H88N4R5lfvSujYPLBn&#10;BNyRtYIp12XLW3X5Msb7ZxFZb70FP/0E69dLpZacoTCW8PBwQkNDzfc19Q+LmJh4zp6PZYxDGEVL&#10;R/Hmu7G8+Eos2b+IoHOfcHbsi+LS1VhirXyJoYybnMXRaXck+YtH8NyLMdRvFsUfV+QUyg+OjQzz&#10;mTPQurXlPalf37JM8IHIe3LOg/MTmzOwhAMvPBtNHuPtdnNLo3JLo9E8NCqxFEVRnhwqsTQajebv&#10;kykklrwI+aEtax4vXrxoiobkSbpeysnkS0GeeFIsk+pYLl++zNGjR1Nwzpgti7j4p1GJ9fRE5l2e&#10;npaz2r3ychxlv3DlUKuKxE3OTYLfMgi7btkoVaTyZ/VqKFDAuN0rluqfjRvhurH5P3k7RVJ5+IfT&#10;tH0oH38ZxfMvxvF//4vnq3z3sJ8ZzslfYwiPiDce2jp/mIjsu3YzjgOeUdRtHMUzzySQK38kq5xC&#10;zYq2tGIcn1i7Ft57D/LlA0fHxCtS5+5lwrYMY3trG9586SZvvxXPtGmW906j0fyzqMRSFEV5cly7&#10;ds08k9alS5dUYmk0Gs1DkqElljx5EUdXrlwhMDDQ7EDfqVMnsyN9UuQH+XVjFnvkyBGmTJlC69at&#10;2bRpU+K1lvuQ//WQU3l+//33FCpUiKJFi5rIaWOPHTuWuOXfRyXW0xVxmRs2wA8/wDuv3aNuzm38&#10;0r0gMfMqw7FtxhuW6hQaRmS+Jj2yli61VGJJs/fcuWHRIkuz9797S+X3RnR0AleuxbFwdTjlq0fw&#10;brYYXng5jnc+iKZK/TDWO0Vy9vdYwiLiM/0PFHl90uD+9r04zpyPw9U9huETwshf+h6vvh1tCr5P&#10;c0QwZf49wsPTnizLEEllnQhJOYNkx44yxpbLUyQmgoSjWzg1oj6VvtrFG1kiaNjQeKuNj3AmH2aN&#10;5pFFJZaiKMqTRf4zXo7FcqzKSGT237QajSZl7t69axYQPYnjlRQhybEyrWPoP+GJSix58sePH2fG&#10;jBmmnCpQoACVKlXiwIEDiVvA2bNnWbx4MR06dKBIkSIUK1bMFE1JkQOuVFx1NGbGTZs2xcnJiX37&#10;9pkEBQWZb84/jUqspysy/NIYfMwY+PKLeN5/9RrtCywhsGs5opc2gpO7jJ3oQRuSdLslSyB/fnjz&#10;Tcufo0dbhIhUa/3d97Qsjbt2IxbvgBgGjgmnUMko3v0ghjfejuG7vJHYdA1ntWMUwcdizcqkmNjM&#10;9cUv43M3NI7TZ2Nx945h5sJIGrQKJ0/BaD74KNYUWFmzx5Azbwytu0bg7hdpyr+H5do1GDIEPvgA&#10;Che29DATkZUiMtm+cpybK/uxoGY34/2+yg+54xFn/cC2Go0mzajEUhRFebLI3OPevXsZCplMyvdF&#10;ZGSkuYpFUZTMjRyrHB0dGTFihFk5mtZx4XGT+tiZHp6oxJIf2x4eHowdO5bZs2dTt25dUyAll1gi&#10;oqQCS2jevDlly5Z9QGJJo+5WrVoxePBgc8mhHIAFuf/0/IBXifV0RURKbCzGRAzj/YVnn4nj3Veu&#10;0T7/Qk72LkH88gZwwdfYkcKNjVO+z3I74/NovJ+WCqBs2eDbb6FrV8syRWM3MZ3JX0X2reiYeM5f&#10;jMVpZxQ2XSL4+vsoXn0rhrffiyFXvmjqNg9nzpJIfAJi+ONyHJEZvAG8PP/L1+I4djKODU5RdOsf&#10;RsmKEXzxTQxvZo3m9Xdi+PSLWIqUiaRT3zDWbIri5KlYQsPijPF8uMQSCbVli6UqTqqxJk2yNN1/&#10;QCZG3Cbabz1n+pekQHZ/PsoWia2t5f3SaDR/H5VYiqIoSnoR8SbfF7///junT59WFCWT4+3tTbdu&#10;3WjRooX5uU/ruPA080Qllhws5aApwkjkU69evahdu3YKiSX/MyB2UE6xOGbMGH7++ecHJJb8UG/S&#10;pAlDhw41e2PdunXLvJ1Uev1VaaxcJ89BfhALYiVXrVpF1apVVWI9RZHKKamqev11+L//S+DLt37F&#10;4Wdbbg3OASsbwuUjEBP5gBGRuZuxGxj7E8aEztKTSZqLV66MMcnD2E/+XmQlRfo9/Xo2lrnLwyld&#10;LZSs2aN56ZU4Xn4tluwfxVKkfDhDJ4TiExTNzVvGfh0aT1S0LDdMvIOnNPL8pIosNCyeW7fj8QuJ&#10;Zuz0UMrWCOPzHFJ5Zmlw/8qr8Xz4VSQ/N7jHzCXhBB+N5eJl4zPzD5dUyiZHj0Lz5vDaa1CqlKXB&#10;+wMfsfg4Eq6dIHxhQ3oVn8fHb12hePEE42Arn9XEbTQazUOjEktRFEVJL0kS69dffzVbuCiKkrmR&#10;VWtSINSsWTOVWP8mMgFOmgTb2to+ILGSX29vb5+mxJJqLhFP2bNn58cff6R69epMmDDBtIx/JaJE&#10;cok8E/ElyLJEqQirXLmySqynKPL2S3PvGTNEYsFz/4sm7weBzKvWhYQx2WBje7hy1BQgqSO3FQkW&#10;FAQ9ekCWLJY+WdIvS8TYP11tKvcTZ3y53wuN4/zFOBydI6lrc5e3soWbfaGefT7eFD5ffhdNqRp3&#10;6Tf+Ngd9wx/a7PxpiDk20QkEnYhk7Ow7VGp4h69zRfPWu3E894Klof3zWaL5tvBdhtjfw8MnmguX&#10;4rgXFm8ut5TbpyfG8YZZs+DVV+HDDy2VWffuJV6ZPBF3iAtyZG/7VuTMeoyPP05g2bIEU0hqNJq/&#10;jkosRVEUJb2oxFIU60Il1iNMWhIreR4msUQ4bdu2jQULFpgSqnfv3pQrV86s7AqRjtIPiZzpcOrU&#10;qdSoUcMUV3LfefLkMZvCq8R6uiJvxeXLMH8+FCkC77weQYHsfsyt3oMbIwoQ59SbhEtHID7WYmeS&#10;Rf4ZGWmpBJJlbF9/bemTZbzV9OtnEVwis+Qx/qmYuXMvjqMnY9iyPZruA8L5vkA4r70ZazaAf+WN&#10;aLJ9EkPegjFUrhVJx36hLF4XxvFTMdy9l0BYuFRpWRqmp1cE/dPI5yLeQKqsZImgPOa90Hhu3o7n&#10;zPlY1mwNp9ewUGo0jKBgkRg+/iLG7HP1ovH8X30jli9zh9O8o/G8V0Xh6RvD+T9i/vVSSXmNsrxT&#10;hJX0t/ruO8uZI3v2xPicJW6UPHGxJNy5xPlpHWmYdzsfvB1qHBcSzMb8j2u8NJrMEpVYiqIoSnpR&#10;iaUo1oVKrEeYfyuxYmJizBdz8+bN+2c6HDBgAGXKlGHZsmWJWz4YWXbo4uLCnDlzmDlzpim0bGxs&#10;zNupxHr6IgLjxg1YvBhKl4a3TZHlz7zqPbg4oiyxW3rCeS+IvJtmVZaxm5giRM5UWKECZpPxTz+F&#10;mjUx9gE4ftyy/PCfzvlk35NKq+O/xrBlRzSjJ0RRq4kIrQje/zCW196wCK13P4okz0/R1KgbTade&#10;EYyfEcbGHREEHYkx9tcErl2PN5cg3r4bb1Y5hYbHm2c+DDfuW8SRCK+YmARi42RJnaUyUZB/R8XE&#10;m89BJJUsYbx9J57rN+O5ci2e387F4eoZZQq00Q5h9BgYTqsOUdSpH0vBotFk+zySLG9Hk+X1ON59&#10;L5Yvc0VSuW44I8dH47g1Gr8jUdy6K2erSXzB6YjcRsRVWBjGawQfH8sYy9kGs2a1VMPVqQO//ZZ4&#10;g9SJjebegSVMaTibL945x4cfJhifVQgPT7xeo9GkGZVYiqIoSnpRiaUo1oVKrEeYfyOx0opIrc2b&#10;N5tN4O3s7BIvfTDyQ1gawIcZM21BJNiSJUuoUqWKSqynNCJH5Ex3IrKKF4eXX4im0Ec+zKvek6vD&#10;CpCwsjEcc4Kw6xYblcrAyD+l6srZGTp2tEisl1+2NBzv1MlyuYgyEV7pkTfyUJevx+LhF2UKoGmz&#10;Y2jbNZL8pUJ57+NIXnktjhdelrP6RfHJN5EULhFNzTqx2LSNoUvfCIaMD2XqglAWrw9ltVM4m3aF&#10;s8M1HFfPSLwDowg5Gc2v52K5fDWO27ct0uu387H4hUSx91AEG7aHsXBNKBNmh9JvZBjte0TSpHks&#10;FSrHkLtAJNm/iuSN9yJ56bVoXngp3njNCbyTLYrchcNo3CaciVNjWLMxGjevKC5di/1XywUlMg4y&#10;diKvTp8GR0cYMACqVYPvv4e334Y33rCM97hxcPVq4g1TJyGemEsnODjajhKf+/DSi7EMHZLA7+fT&#10;975oNNYWlViKoihKelGJpSjWhUqsR5hHKbHWr19vVlRNnjw58dK/j56dMGNEJIaIrFWrLL2tXn05&#10;kkIf+TGrmi2hgz8kfmFl8F4Ady+naTzkoqTlhfPmYexTlobvssSwWDEYOdKyxDAiIvEG/yKh4XGc&#10;+DWa7fsiWbwymoEjoihfM4xsX4fx7MsxZoN64X/PxvHia1G8nT2Sz76N5LsfI8lTKIqCxaMoViaK&#10;MhWjqVQthhq1Y6nfMI6mzeOwaZ1Aq1bxNGgUR+XqMZQsH03+osZt80Xy0VeRvP5eJM+9YjzG/+Is&#10;j/O/eF54PYqsn4eRq0goVRuE0X9IFHMXRbNlVySBx6K4e++vzy74TyLjKs3y3d0xPncYB0UoUMAi&#10;rv73P8zKtypVYMQISz8sqcIy5tsPTULEbc5vmEePsuvI8kIY+X+Mx/OwLMNM3ECj0TwQlViKoihK&#10;elGJpSjWhUqsR5h/u5zwzJkzuLq6cuzYMfPvu3btMt8U6XW1e/fuxC3/PiqxMk5kXibN3teuhZIl&#10;E8ylhXmyHWN4WTtO9SpE9MzS4DIObp0zNo5JvNWfEeEiFUO3b2PsOzBkiEW4SOP3jz6CevUsyw6N&#10;z/S/kiayX4oUik3sSfX7H7G4HI5i6doopkyPpf/gaOq3iKBQ2VA+zRXKG9nCeeG1KJ59MYZnnovn&#10;mWcSeObZBJ5N4rkEnrsP9/+edP0zz8Sbt33pjSje+TiMr38Mo0z1cNp0iWTM+FhmzI1m8epINu2M&#10;4KBPpNnjSpYsSs8sS2+uf1d5JRHZd+IErFgBvXpZpODnn1sq3ERgFSoEXbpYhOHBg5Y+WDL28h6m&#10;+ZixUXDzDPgs4N78xmxo2oH3XrnCG6/HG/eRwM2bidtpNJoHohJLURRFSS8qsRTFulCJ9QjzbyWW&#10;u7s7ffv2pUOHDsZkuQstWrSgYcOGLFy40OyR9U+jEitjRQSILA2Uiqyff07gtVfjeO/VG/QoPAv3&#10;NpWIsM8P223hdx9jZvdgMyW5fRLnz8PKlZbqoWzZLAImb16M/QrEg4ow+7e7g0UQWRqtizCKjo7n&#10;8vUYvIIi2LQrjLkrwrCfHsHIcdEMGxnDkKHx9B8QT49ecbTvFEvz1jHUbxpNjfpRVKwZSenKEQaR&#10;VKsbRZOW0XTqGmtuP3RELKPsopg8O5zF68LZ6RbOsdNRZlWYPK5IteQ9tYR/GxmLixdhzx5Ls3zj&#10;I2eOl5x5UPpdffklxmcZhg2DjRvh1ClL9dtDxZUkLhqunYRA441w6gozCxA3+kOO9ypDmVwnyPJy&#10;nPk4x44lbq/RaB6ISixFURQlvajEUhTrQiXWI8xGY7YrTdZPnjQmsmlEKqymTZuGj3SJToxMxOWA&#10;O3/+fPr06UOPHj0YO3as+SNeelyl5we8SqyMGWM/NkVJ3brw+usJvJ3lNi3yrsa5aX1Ch35GnGN7&#10;Ek7uhPCbFouSRkSsiGQJDLQsJyxVCt5919K/SZrAjxkD27fDmTOWyiPZNf4/HNBfRvbpqOh4bt2L&#10;5cKVGE6diyboRCSHAyPYfzic7QfC2O4ajrt/BMd+jeLK9Rhj4ipSKvEOHmHkPgUZNmnULlVQMkZS&#10;ATdokGVs3n9fKsMwlwsWLQqtWmF8TsHLy/LePPR5mXdu3LEIxhu/QogjbOsNM3+CEW+TYP8VcYtr&#10;cHHVePp3OM+br8fxww+wdatM1BPvQ6PRpIhKLEVRFCW9qMR6csiZ9IODgggKCjRPTiYEmf8Ouv/v&#10;1AQFBRMcbCB/GrcPCUn8t/z9iOX+goPl8rQfU1FUYmWiqMTKuJGz1nl7Q+vW8Mkn8GaWMMp9dZA1&#10;9Wy40v9bYpfUhsDVEHrdIk4eEvEqIrOMOaDZ+D1nTnjpJQsFC1oqs6RZuZzJ8N69vxA0mSQy/xVp&#10;J/2r9u61yKkmTeCLL+D55y2VV999Z2ncPniwRfRJ8ePfjotsEGMM9PXTcHQzOBsDO+1HGPM+TPiS&#10;hEWVub1hOEFbjPdwyV1atkwwl3qKKJs61VKBp9FoHoxKLEVRFCW9qMR6cvh7H2TL8qlMnjCe8eMF&#10;e+O37lyWLl3IhAn2iZelxGHBOpx27mDTwk3s9vLD6/AuNm3czt6DXgQdccVp4XK2bHXBKzDtx1QU&#10;lViZKCqxMm5knma8fZw9a2kcXiB/PG++GsF37//KxIqDCelWhogZ5Uk45AAXfCHy7kNlVpLIMr7H&#10;jS8QaNnS0kBeBMprr1mkjciyBQvg8GG4dMny2Jkl8vql6uryZfD0hOXLoWdPKFIE3nlHqt0sEqt0&#10;aYvokzNFhoRY+ovJOPzlx+a+vDpl3Gjjn5VXo98nYWIOwmZX5/TckeyZf5Cp427SpGE0Ob6Rsyla&#10;HlfOSLlaXGRo4v1pNJoUUYmlKIqipBeVWE8On4M7mTeqDS0a16VOzWqUzv8NBco1oe/AvjRu3JDa&#10;tapTMv9XFChRnuq16lK3bl1s+k9i1nwH+lXozdRdB9m91QHbnuOYvcYZ99122BQpSc16Hek/2t5s&#10;xyPMWeXE/sMBaT6Hx4a/J9471jB73ib2evkRmNY2yhNBJVYmikqsjJ0k+SL9rebOhfLlE3j91Vg+&#10;f/scXQrOx6lpMy6NKE7cWhvwXw5XjlqEitwwVZLuy/iMcPo0bNgAvXtDuXIWgSNLDaXvU40aFmkm&#10;fbmkafkvv1huI7tOGnf7VCcszFJxJWJOqs1Gj7b0tfrmG4u8kgo3kXmNG4OdHcbBD86ds1RFyfI+&#10;eb0Pfc1yRZTxAFePWZYNSuXV7GIkTPiKqAk/cNG+Dh6jR7FkyH56tL5E8UKRZPsgnvfegxw5oEwZ&#10;6NTJItTk/dWPpkaTdlRiKYqiKOlFJdaTIzjIF9cdq1k8eRSjRg2jddtmdBy7AKfdLri47GfXtjWM&#10;bl+X/lMWsmXXfvbv34/rIVd2bpxLn5LdmLzjILucJtGz01Amz1nA9O7NqFjgCz7JU4jS1erRtGlT&#10;k152C9ns4pfmc3hsuG9nl50NP5WwZdYON3zS2kZ5IqjEykRRiZXxI65E5mzXroGTE1StiilDsr56&#10;ixKfejC1ki1BXctxd2Ip4p1t4fQ+uHsZYtNuspR0f7JcUSqT5JwDcibD8uXhq68scufNN+HTTy39&#10;oWS5oZyl79AhkNZu8jySBM/TFnle0uNKJJ20mVu/HoYPh5o1La9NXpe8PpF1JUpAt26wbp1l+yRx&#10;9bfz4/hY44NlbHzVGIxjxhvi3AemFyRuzIfcHpGbXwZVY++AEUzsFUCNCjf57OMo3nozwax6y5XL&#10;8lzGjrUIQlmmKO9DRhSEGs1/FZVYiqIoSnpRifUkCcDNeRETO1ahStkSFO+zmI17D+HlsY9tyxYz&#10;d8ZoOtVsRM+R45m1cDGLFq1jl/HDePeWBfRNJrG6tenDsP4daFCxG726NqNmu9Z0HjiKmcs3sn2P&#10;Cx5evvgHhaTx+I+RQ1vZMbI+3+TugoOzq0qspwiVWJkoKrEyV2JiLJVCUsHz+efwwgvw3LMx1Mzh&#10;zM6mtbnW72tip+Qj3mMGXPvFmP2FQ/w/e8+lGmjOHDkrInz8Mbz1lqVv1jPPWJBqLeO4wMKFEBRk&#10;ETDG583sLyUVXjKv/C9EjDyG7MYinKTSSpb8iViTMwsGB1sqyGRJ4PffW8bnf/+z/CkN7eUsjRUr&#10;wgxjeERcyXj+o5jmz3hQqby6cwF+2QnrbYi3+4zooVm5M+gTLvQrwJY+k7GpdYaPssfxf8aRSHps&#10;iTiTyi8bG0sD9xs3/oEo02g096MSS1EURUkvKrGeFMEEBfji4baDtXOH0L7whzQb78SGHVtZv2gI&#10;9d/OStasBu+9x3vvGX+++z6vv5iHrjPXs37TUobVGMDMPYfY4zyDPp360L1FGTpNdcTZzZ/lI+pT&#10;/qdPydd4EPM2ueEbEGw+3pEj/vgcdOPAvn3s2+fCwYMHcXV1x93Lj4DE5xXk7427m4spOvbtO8BB&#10;Dx/8g4IJCQ4iwM+LQwfkcmE/B9y8zOuCzdsa1/t7cdC8bh/7Ny9l7aD6fJUrSWIFERTowyG5TnA5&#10;gLtPoDEnST4myn+BSqxMFJVYmSviUkQYibSRCiJZ+vde1gReeSGCr989jW0xBwI7luDusK+JW1ob&#10;/FfArXPGjaKMG//1xE/uV6SQ3Lefn2X5opyVL18+zCqit9+29HASGSTL8CpVslRwST8nd3eLFLpw&#10;Aa5etYgl6fEkgkt6SolwEmEku9/fyS7TFxnbyPZyW7kPuS+psBJxJrLNOE6ZDddnzrQsiZTqJqly&#10;krMKyvOT5ynPV/4tMqtePZg82fI8pd+XvE65/796HmZkgzhjw/BbxoMfB68FJCyvQ9y4L7g39Asu&#10;9M3FgXb1GV5rNUVyXiDr6/fM5Z5vv5VgisDq1WH6dItcu2XchfQlU4Gl0aQvKrEURVGU9KIS60nh&#10;z6GdixnYqDg/fvsJ2V57hfc//ZLchX6ifvueNPvShgnbd7Ftzw62796B8+aF9C5UmBELt7DHyw/v&#10;Q2647NrFDmcnNm3axCbHdWx02obz9p1s3byBNcsXMbZjOZoMmsTSHV6EBPvg5baE4Q2qUjpHTvL8&#10;UJKmDWpTsmgTmgxYwPaQEAJ8PNg+dwhtaxUhR85c5PreuH2P6Ww47Iu/9z7WTOtD4xI5yZs7Jzm/&#10;LUq5Kv2Zu+sQh+Vsin572LKgN/W+z00+Y1JR5Ke81K9clU+/64yD8wE8Aw6wd8Nwmn7/A/m/+46C&#10;xcrQcvRGDvgEE6RnUvxPUYmViaISK3NG5nAidXx9wd5eGpQnkP2DaD55+w/Kf+XK7Co9CelenruT&#10;ShO/qQsc326RWTHhfyuz5L5Ftly/bmkE7+VlEVUDBlikjMgiWWr40UeWP2VpnpzxUJqkS7+pzp1h&#10;zBiYP98i2rZssZwZcf9+i0SSZX6BgRYRdeyY5ayIskxRkL9LlZeclVG237bN8thSITZsGLRpY5Fn&#10;P/5o6Ssl1WjyHAQRa599ZnkuUk3WqxcsWvRnX6+kpXv/aP5rVl2FGmN23hiEAyS4jCNuSS3u2hfl&#10;fP/CeLYrz+yaA2n+03Z+/Pg4H2e9aYx/PF99lWAuyxw40FJ1Ja9PpJ7IuL8VZhqNJs2oxFIURVHS&#10;i0qsJ0Uwgb6H2e+8hnkTBtGqUEFaDBpAq9p16dS3Hy2/6cScg4fYsmoSoxasM77f1zCkeFFGLXJi&#10;n68PXgeXMahUBapXqEQVY+JRPQXVqFK5PHmK1WfAXEf2+/rhd3AN41rVpnbDXoyYtoy1qxczy7Y+&#10;Rb4sRa2ec3DyO8yWmQNpW606zbuPZubataxbNodFS1fhuHMfm+YOpWmtGrQa6sCylatZOWciA5vW&#10;oHazESzdtRvnFePpXKMMNoNnsWj5MpZMHUj3Ut/w+bcdcXDagbPjDPrULkmDPtOZu2A+s0b3oF7p&#10;RgxefQg3X6kSS2uMlMeBSqxMFJVYmTciRaTCSZbR7doFXbtC7tzxZH0rkhzvnKL1jytxbNSCswOL&#10;EzmzIvG7hsOpPXDzN4iQTu2xiff08MhjJDWDl7Mk+vtb5MyECZYqLTmznsikJKklIknEkvSf+vZb&#10;i/DKk8dSzVWggKWJusiuYsUsjc1FNokYq1MH6ta19PuSMwQWLmzZPm9ei5SSx5D7lPuWx5AqJ5Fn&#10;cr3ch5xZUarCZs+29A0TCSYCTkSfjNE/Ekjmi42yVF1dOwXHtxG/YyAR82pyZVRJjnQvxfoGNvQp&#10;MY8yXx0mx3u/8dF7YcZziefHHxNMwTZvnqV3mIyVVHtlwrm2RvOfRyWWoiiKkl5UYj1pfNi3YS4D&#10;ypfFdt5sBrXrx+ixw2j9XSdmu7qxZk5/uk1awlbn1ckkljeeB+bT7qOqdB8ykRlLl7Bk4WwmTZzO&#10;7PmLWLJ4PnMn9qFipR5MWLETz0AfPNbbU694TZoNXcgW70BCAr04vGwwtX6qbkqsTQfWY9e2EXXq&#10;9cJhoyu+ISEcCfTG28sTD+dlTO7ahGJVezNrjwd+QcEE+e5mlX0b6paozUiHuczs35q8P9kwdbcH&#10;XkGB+O9by/Ku5fgqZycmr17ForGdyPVFOTrOXM6KDWtY7NCfpoVy8vOILew4+B+fOdHKUYmViaIS&#10;K/MnSWbJcr5lyyyVSmYD81fvkD97EANLTsG3XWlujPiRyJllLZVZQevhxm+WaiNZLvePLI9lM6kq&#10;kiqtM2csFVUuLrBypaVZeYcOFhGVO7dlKZ/01ZLnkrTET3jtNciSxfKnXC7Xy3ay/E/+LZe/+uqf&#10;Sxfl8uzZIX9+i+iS5YPTpllklacnHD1qeS6yTFCWMcrzS9ccV2SenNExwrixnN3Rdxlx69sT4VCc&#10;a0PzcbhtBewrDKfqd/v49t1feO/127z2arz5+kSgyVkNXV0tZ0E0jj+m9PuHw6nRaP5BVGIpiqIo&#10;6UUl1pMmSWJVZMSGfTht3cqGRZNo930nZh5wYb59e7rYL0hDYi2k3UfNmbh8B64Bxr93zKdjm1HM&#10;M+7D098brx0zaVavP1NW7MTD34s98wdQplxTeszciJs8bpA/RzZPoEnpBqbE2rhtLt2r16N2Jwcc&#10;fQJTPEfvjQ4MbFGd4q2m4uwbQKB5+WF2LB2MTcUydOk3lGHtavLlz6Nw9Pa39NdK1tjdfsl8JvWo&#10;zOtvfML3hQpTuGhhfsqfm5zffEXpARvMPl7JH095vKjEykRRiWU9kXmd8X1tSh0RK99/n8BLL8Ty&#10;zis3yf3+Ubr8NJ9dzWpze9g3JEzJCYurgMs4uOhvzBIj/pV5kZuItJGeVSK2pCfWqVMQEmKphnJz&#10;s1SJyZLCtWth6VJLry0HBxg/3nLmwH79oEcPSyWZLFkcZzwlqagSMebsbFkOKD26ZGlecln1SPpL&#10;yZkGZclg8DrY3AXmlSJ+0vdc7JeXlbXb0CLPamPsQngvy1VeeC6aF1+INyvD5PnKUscTJyyN2mUM&#10;NBrN44lKLEVRFCW9qMR60iRJrEqM2eqDR4AHO1dNo8P3nZi+by+TBtak39SlbN+57uESy/cQBxfb&#10;ku+brynReTord7qlkFiH/b05tGwkPxduQLuJa9krj5taYu1dyuD6dalvM46VB1NKrEDnuYxqUZdC&#10;tcey3jcgsQm8G07zetCsWAUGjZqMfadGfJq/L8u8/PCV65NJrMkrljB7ZDuyFW2H/dIVrDQmO2tl&#10;ueL6DWw94IOf2Xj+z8dTHi8qsTJRVGJZX+QtFtEjAqh9e8vSuxeeTyBrluv8mC2AlvnWsKxWB872&#10;zkOUfW7i51Ugwak7CSJybp6FmGjMnlBiqP5lSZHcTOaZSc3ZZWmdCDZpbi6yS/pEyXM0ji/m2RZF&#10;TsnyP/m7XC7bGJ/l+2c+/JdPIzGJr8N8UsbrijHu9KbxgEccSdjen/glNYmZVohrQ/Oyp0VNhpSw&#10;o9JXe/n23ZO8/fJtXnoxjg8/hPr1LRVgBw5Ynu8/7q+l0Wj+v6ISS1EURUkvKrGeNKklVgA+Hi44&#10;zV/F5rm9KV/4W34q34rRy7fhtGIVew564yeN1P0Psm3RFva5HcJlzxomN+1A86q5KNFzKgu3HSbQ&#10;x5Utm3bh4jyfyXMWsmjBJHr/XIpKzUcye+shfDydWNSrPgWyljAl1hbvHczv15iKZerR3WEdB/39&#10;CHDfxratm9myzZEFQ1pQOFcVOs3YxEFPHzx3r2Jyr1pUbjKEZVs3sGpCZ8p8VozOs7fjcvgAu1aO&#10;o2OOz/k8R0ccNjuyduEgKn9bFJvJTuw6aLzO/ftZN3kK6/z88ElzXJTHhUqsTBSVWNYbkSyy3E+q&#10;n7p0sSzHy/puPFnfuEf+7IE0y7OWaVX649WuHNeG/UjYzErErO9E/KHpcNolsXfWbWMGadyR9IpK&#10;EltPfZIJq9hoy/OX13HtJBzbSoKLHbHr2hIxqzLXhv+ET7syzKveg04FFxpfUq588c7vvPFajLmE&#10;sWxZ6NPHskxTGtyLfNPlghrNfxuVWIqiKEp6UYn15AgJDsTPx4UtSx3oVaYyY7d64eblg+vuTSwb&#10;2542tVrR1rY/tv170aVlJ1qMWc6W/R74eHty+PAhPDx2sWScLbadbRnUfzJzB1ehZt9JTF+zx7jO&#10;w8KqIfQd48D01ZvYOr0vLWvUoWatprRq2ZHezWpQMMfP1O41l21BxuNuXcH4Xi1p0qgmjVq2omX7&#10;rgxyWMZWN3cObJvL0DYNqFa+Fs2aNqdZ81Y07dAP+5U7OOjnifuOhUxsV4NKFRvQtGk7OrRsR896&#10;pclVoAcztu/lwL5VzOlRl/Jl69G4cXPatu/GoDGL2eEXiH8aY6M8PlRiZaKoxLLuyFxPKqHkzH8b&#10;NliW64mYefddyPJKDDmy/kbt77YyrMwE1tSzIaBTGa6PKUnkwvrEOHYnfv94EgJWwVl3uH0eIkMt&#10;Qkv6aMmdPw02xxRWxnORpYEiraTSKvKuRcKd9SAheD3xByYSs6EzkXOrcmtUfo53LYRjwxYMKTXR&#10;eP1O5Hz/BG9mCeeNN+LNfl4tWsCUKZalkNLrSirKNBrNk4lKLEVRFCW9qMR6cvi672HpxK7YNKhH&#10;xfxNmbrHjY0rHOjbqzNtu3ZnyPBFOB1055DbVhaPGU6Xrq3pZjeHaeNt6dW5DTY23ejTbwAjx8xj&#10;7Y49HFrdl6b1GlK3XnPjOhsLNWrQbvhsVu7zJtBjOyum2TNiwEAGDRjHtCFtqVCxEU2GLWN/4nPy&#10;2LmK+ZMGGXOhgQwYOYX5G/biFRhESLAXB7YtZ9rgQQw2JkoDhtkxZekODgcGEyy3DfDEfftSJg4Z&#10;bFw/Gju7eWzevIjxk1az3cOXgEBvfPevwWHoYIYYtx8xdgKLnb0ICE45JsrjRyVWJopKLE1S5K2X&#10;Mxnu2WPpmVW7tmWp4XPPxvN2ljvkyxZEnW8307fIVOZV64qbTSUuDcpP7PQisNzYeEsXODAeAtfA&#10;eU+4e8kijZ5kRGCJUAu9Bn8EwXFn8JpvvMjhsLEDrKhN3KziXB/xI97tyrK8TgcGl5xA41zrKPih&#10;P2+/cptnn00gWzaoXBkGDbL07pKeXtLnKxPOlTWaDBeVWIqiKEp6UYn15PA77MLa2cMZPGAog4cv&#10;Zae3J7sc5zN+wkQc1h0gICjk/rbBAT64b5jCpIUrWTBjDCMH29K37ziWbHPjcICxTXAgRzydWDB+&#10;JIP79jWuS2IUc1Y74+K1n1VzV7N5myu+R4IJ9N3NigENqVilNbZzd1r6WClWgUqsTBSVWJqkJBUs&#10;GfNBbt60nNlPGqi3a5tA8WLxZPsgjpdeiOb1F+6Q452TVPpyNx0LLGBipaFsadKM492KEjoqFwmz&#10;isDKerC1O7hOgMCV8MsuOHcYLh+FW+cg4pZFcD2qSi3ziUdA6HXj/s/CpRA4tQ8CVhjPwR6ce8Ga&#10;piQsqEDclLzcHZ6DX7r/xM4WDZlebQA9isymxjfbzAb3b79y02zS/u47sRQpEm+eUXHmTMsZBkXy&#10;SeWafEzkqT+qp6/RaP59VGIpiqIo6UUl1pMjJCSYoMAA/P2FQIJDQggOCjS/wwOCgo3rk22fdF1g&#10;EIHGbQL8/c3bBQYnbRdibGNcZ9zW37wuCWObINnehY1zpzC8W1c6tWtL2zYNqF2zPh0Gzmbjfl9C&#10;kj0vJXOjEisTRSWWJnWS5EzSWQXlDHubNoG9vTSCT6BixQS++Tqe11+N5YVnI8n22mWKfXIYm7zL&#10;GFtuFGsadsC9XTVTEt0Yno+Y6cVgSRVY1Qgc24Nzb9g7Atwmg/c8CFgNx5zg1/3wuzdcCoYrxyxc&#10;Pf4nV47CBT84e9AixY5uhsBV4LMQ3KfDATvYPdRy/47tYGkNwqaU5MLAIgR2Ls3eVnVY27A9M6v2&#10;Y1ipcbT7cRFlv3Dl0zd/55UXInjlpRg+/yyOUqUSaNkSRo0y7sbReKhfLP3DZDxkbqziSqN5uqIS&#10;S1EURUkvKrGsgRBCggMI8nBiwdjB9GjXjnYdOtBr7BzW7fYkKPjPii8l86MSKxNFJZbmn0bmhZcv&#10;w/794OAAxvcAFSpArlyWHlrPPw8vvxDNdx+co3bOHfQoNBP7coNZWqs9Wxs3wtWmKoEdinOmWy6u&#10;9fmMuwM/Jmz4V0RNzEvsrJLELalB/JoWxG/qQvyWHhachJ4WNncjfn1r4pfXJ35BJeJmFiV60g+E&#10;jfyGm/0/51LvrzjVJS8+bUuwt3k1NtRvyuyqPRhaYjw2eZZR4SsXcn5whjezhPLsM/E88wy8+Sbk&#10;yAGlS2Mc1GDsWNi2Dc6etVSkqbDSaJ7+qMRSFEVR0otKLEWxLlRiZaKoxNL820h10tGjsHw59OoF&#10;VapAvnzw4YfwyiuYkuj/jE/bC89G8/GbVyjymT8Ncm2mT+GpTKowgPnVOrO8VhvW123GloYN2Nak&#10;Ljub1mZP8xq4tKyCW6tKuNtU5HCbcni3LY1v+1J4ti3PwdaV2deyBjua1mFTg8Ysr9mGmZV7Ma7s&#10;MLr9NJsaObaS94Mg3n75Ns/8L87yHF6At96CTz+1SLciReDnn6FTJ5g7F3x8MA4OKq00mowYlViK&#10;oihKelGJpSjWhUqsTBSVWJp/G5knyln5IiIwfghg/AgAZ2dLU/g2baB6dShZEvL/GM+3OeL45KMY&#10;3n0ritdeCifL86G8+sI9XnvhrsnrL97mnVeuk/21P/jsrXN8++4v/PDBEbO5evFPPSnzuRsVvnSl&#10;+Oc+5PvwGF+9e54PXr/Gmy/dNm8v9/XK82G8/nI4778bxeefxpArZzyFCkH58tCoEfTpYzmjoJyF&#10;8fBhOH8ebt+2PH95HfJ6VGJpNBkvKrEURVGU9KISS1GsC5VYmSgqsTSPIiJ/RARJD63r1y0N0KWX&#10;lIeHpZ+WNIgfNkx6akGtWlCunEVwFSsGhQtDwYIJ5M8fT768ceTJHcsPOWPI+V00330TxbdfRfLN&#10;FxF8/Vm4+ffvv43mh1yx5MsXb95O7qNMGUtlVf360LWrZVngkiWwaxcEBVmWB8pSyBs34N49i7iS&#10;XV2llUaT8aMSS1EURUkvKrEUxbpQiZWJohJL87gi80jpKyXLDo3PnSm3Ll2CM2cwJprg7m7pr7Vz&#10;J2zZAuvWWZYmLlgAs2ZZqqbGj4eRI2HQIOjfH4YPh4kTYc4cWLHCcju5D29vOH7cUl0lskrOriiy&#10;KjLS0pBdZZVGk3mjEktRFEVJLyqxFMW6UImViaISS/NfR4SSzDEF2d0EEU1JSEWXIAJMMHbRFMhl&#10;cn3S9nJ7uS+5X5VVGo31RSWWoiiKkl6SJNaxY8fw8fFRFCWTI78VRWCpxMoEUYml0Wg0mowclViK&#10;oihKerl16xbXrl1j+vTpDBkyRFGUTM7AgQOpXbs2TZo0UYmV0aMSS6PRaDQZOSqxFEVRlPRy9uxZ&#10;unbtSoUKFShVqpSiKFZAzpw5qV+/vkqsjB6VWBqNRqPJyFGJpSiKoqSXq1ev4urqirOzs6IoVsCW&#10;LVuwtbWlVatWKrEyelRiaTQajSYjRyWWoiiKkl6SemJdvHiR3377TVGUTI6/vz+9e/emZcuWKrEy&#10;elRiaTQajSYjRyWWoiiKkl707ISKYl3o2QkzUVRiaTQajSYjRyWWoiiKkl5UYimKdaESKxNFJZZG&#10;o9FoMnJUYimKoijpRSWWolgXKrEyUVRiaTQajSYjRyWWoiiKkl5UYimKdaESKxNFJZZGo9FoMnJU&#10;YimKoijpRSWWolgXKrEyUVRiaTQajSYjRyWWoiiKkl5UYimKdaESKxNFJZZGo9FoMnJUYimKoijp&#10;RSWWolgXKrEyUVRiaTQajSYjRyWWoiiKkl5UYimKdaESKxNFJZZGo9FoMnJUYimKoijpRSWWolgX&#10;KrEyUVRiaTQajSYjRyWWoiiKkl5UYj1hAnzw2OfEkiWLWbz4ISxdwQrHPXgFBROc1n0cCSIo0JPd&#10;W/fj4eVHUJrbKIoFlViZKCqxNBqNRpORoxJLURRFSS8qsZ4w7s6sntCFHEV/pk7detSvXz8ldWtT&#10;rXoNSjUYyWZvf/yM2wQH+OF1YBuOezzw8g8y7scXH8/1DGljz8pNLnjLNkEBeO5Zz479B/HwS+Nx&#10;HzcB3vjud2Ll6p24+virWHuKUImViZIksSpXrsy5c+eIiIgwJwSKoiiKkhEIDQ3FycmJevXq4e/v&#10;rxJLURRF+VtUYj1hDm5hiX13sjccy7qNW9i2bVtKNq1i7sT+VK01lA1eFokVcHgf22Z0p8GYdWx1&#10;9TPuxxfvwyvoXnsoi9btxUu28T2M49ha9J+ymHUuaTzu48ZjB3smd6BUhUHM3XUQ37S2UZ4IKrEy&#10;USIjI1m1ahVly5Y139jAwEBCQkIURVEUJUMg4mrWrFnUqlULPz8/lViKoijK36IS6wkjEmtiTz5u&#10;MYUde/bj6uqakr1OrJw5nBq1h+J46BCuPn54u+1ik31zyvRfwcb9D5FYPh6sHlCUDqNmsWJvGo/7&#10;uDm0lR0j6/NN7i44OLvik9Y2yhNBJVYmikgsqcT6/PPP+fDDD/n4448zBNmzZ+f999/no48+SvN6&#10;Jf3IWH7wwQfm2KZ1vfLvkc/We++9p/vrIyRpf82WLZuO6yNGxlOOrxnlO0Ger3y+KlSooJVYiqIo&#10;yj9CJdYTRiTWoLq88HpW47dcdnP+kQLj990HH3/DJ0U7smaGDTUGz2bJ2g1stGtGqT6LWLPDAz8/&#10;dw4eWETnGgOYs8IZNz8/PA+5sLRvYdqNTJJYIQbBBAX4429c7+fnb7Ye8PcPICDwz15bIcFBBAbI&#10;9YnbBAYRnPifZcHBgQT4J13nh39A4nXmbY0/5frE6/z2O7J1eH2+zpUkseQ+gv683vidEhAklyWO&#10;g/KfoRIrEyU2NtZ8E3fu3MmWLVsyBOvWrcPGxobcuXOzfPlyNm3alOZ2SvqYN2+eOQns2rUr69ev&#10;T3MbJf3IWA4aNMicZE+fPp2NGzemuZ2SPhYuXEj58uVp3LgxK1euTHMbJf04Ojqax4Lvv/+e4cOH&#10;m/9Oa7unkUOHDnH79m0SEhISv+EyT1RiKYqiPFpUYj1hDjmxbEIXPi7XgVFjx2Nvb/8gEx2YOGUO&#10;i/uUo+mohazatI3N9i0oWKIMJctVpFKl8pQvV5ivP/yen4qUpnylSlQoX5bC375Dld4isUQw+eJ9&#10;aA2TutjQqPzPVKnSiB6d29Ogbne6j1/FnpAQAv082b1sAv3b1aH8z5WoVLEZ3UcsYquXHwG+B9i0&#10;cDRdG/xM1co/83P5ejSxGceyfR54BQUR6O/C9lWj6VSxMtUqVqRujYq0q1ONz77vjIPzATwDDuKy&#10;dTI9fq5MDWOeVbNeY/pMc+agbzBBKrL+U1RiZaLIj30RWVKRJf2wMgLXr1/Hzs6O0qVLmztgWFhY&#10;mtsp6eP48eO0bNmSOXPmcPPmzTS3UdKPjKWIrE8//dT8H5h79+6luZ2SPk6fPm3ur0OHDuXSpUtp&#10;bqOkH/lRL8eCYsWKmX2m5N9pbfc0Ij0eZUKiEktRFEX5O1RiPWH8XdiyeCQ1ilamYYOGNGrUKAUN&#10;6telVrUa1KrTgFqlGjN82Vb2uB9i//oFTJk2DYdp05k+fRIT7XtRrXBDutmOZML06ThMsmNAwzzU&#10;6z+DJTv98D+8iem9mtKgXgd6D57ANIdJ2HWtTaEvy1Cr5xycArzZsWQsvRrUpmm7vgwz7nv6hHE4&#10;zFrC+t2ubF9uR8cmtWnSbRATJzsweeQgutarQ5Muk1i734XdG6bRv1lFmnYeif3EiUwc1pn2Jb7n&#10;s2874rB1Jzu3LWCkTQXqthnG2LGjGdW3LXUrd2D8Jk8O+QenPTbKY0ElluaJRqTV5MmTKVeuHNeu&#10;XcuUS0eeRH777TfatGnDokWLzAmh5tFExlKqRGTJrhxAY2JiEq/R/P/kwoUL5v46atQos/pG82gi&#10;+6ccC0qWLMmuXbvMxumaJx+VWIqiKI8WlVhPihCCgwLx8zmIy84NLB4/nvHjxjEuBWMY3KcLTSvW&#10;plX/IYwet5hN+9xwddnG4hHDmOF0iEP+cl8P9sQK9vPCY047qvSwY9KavXhumkyT4lVo2H8OjocD&#10;CA7w5OCi/tTIX9WUWJsPbmZKp8bUqdkZu1XGfYSEcCTgMIc9jMdwXs20ni0oUakzU5wP4hMYTKD3&#10;dpaPbk7N4vUZP3sx8wa3p2D+xtg7u+MZGIjv3lUsal+Sr3J2YsraNSyb0IuCOSrRe8UOdrruxWnJ&#10;WNoUy0u1MVvZcSgg1dgojxOVWJonGpVYjycqsR5PVGI9nqjEejxRifV0RiWWoijKo0Ul1pMiAI+9&#10;qxjToTZVK5ShTJm0KE3xwgXI9cW35ClSjNLGZbU7j2PGojmMbd6E/iv2s99P7utBiXUkwIcjqwdQ&#10;osMoRi5yYu/8AZQt24QeMzbiJtcH+XNk8wSalG5gSqyNzvPoUaMetTtOYYN3YIrn6r1xKgNb1KBY&#10;SwecfQMINC/3YPvSQdgYz71r/2EMb1eLLyuOxNHbH3+5Plljd/sl85nUvQqvv/YZuUuUomSZUhT7&#10;6Qe++zQbBXuvY5ur8VySPZ7yeFGJpXmikaWPssxF+rXIG6oS69HkypUr5hm+9u7dqxPXRxhZ4uTt&#10;7U2HDh04d+6cuXxX8/+fGzdumPur9MgLDQ1NvFTz/xuRWHIskD5u0vhUpevTEZVYiqIojxaVWE+K&#10;IHwP72X9Agcm2Q9lxIi2NGrUj2HDxjBeqrJMxjLEtivNfq6DTf/BjDUuc1i4jg3rFzMuPRJrsRNu&#10;S4dToVgjOk5ex365PrXE2r2I/vXqUreNHavdU0os/22zGdGiNoXr2bPxvsQ6yNYFfWheshy2w+wY&#10;16EBnxcZwEovP/zk+mQSa+KyRcwY0oz38tah+8jRjE58fXYTJzNv0yE8fVM+nvJ4UYmleaKRH/MX&#10;L140zxYhE6zM2P/kSUQqhqTPkExgZYw1jyYyliJcfH19Tdmi++ujichB2V/Pnz+vouURRn7Qy38U&#10;yPH11q1b+p8ET0lUYimKojxaVGI9BQS44+7sQNfW7Rk6cx0uh/0Tz9oXiNv2tUzpPpzZe1wT5VEg&#10;7rtXY9esEX2X7GKXsa2/vweH3BbTpeZA5q3cwSF/4zIvd/yX2VKs3UhGL9uO9845dCpbkRodJ7B4&#10;twc+njtZN8KGkp+WNyXWlsNbmdmzMVUqt2TQgq24+/nh77mbPXt2snv7OubYNqdw/kb0X7KdQ14+&#10;eLmsZ+aghlSv05N5a1azbEwHin5ViX7L9nDA8yD7N0xlcMkf+Fx6YjmuZ9Wc/pTMV5U+83eyz92H&#10;w25ubFu0mG3GczWll/KfoRJLo9FoNBqN5j+KSixFUZRHi0qsp4AAH3z2rMFuYAtadRnKkq0H8AsQ&#10;OeXNno0LGW0zhNk7k0usVYxrVJ7KzTvQoUcf+vTpTreuTSiZpyINm7enWx/jsp7d6dOkDJ/X7c/o&#10;FbsI9N3FmlHtqF+1AQ1bdKV3z970bVyFfJ+UMyXW1iBP9qyZQT+b+jRs1oTOfXrTx9aWkdOXsnG/&#10;K7vXTaRbnapUrtqSbt160r1zR1q16cyA2Rtx8TmEy+ZpDKlTlp9rtqNLN+O2HdrSrlQ+vs7VhanO&#10;u9m7YyH2TSpQpnJrOnbuaTznAQwbNpPNfiqx/mtUYmk0Go1Go9H8R1GJpSiK8mhRifW0EISvxy5W&#10;z57Dyo2b2ThvKAP796ZThxbUrz+EZbvdCUrczsd9ByvG96Jty2amiEiTJo1oVrkA2Wv0ZfSKvRwJ&#10;DuSIpxNzRtjSoVkLWrbow1jb1pQv35CGgxazJ/F5uG2ajV2/lsZ9tKBZh4HYLd6Ge0AQIcEe7F47&#10;nSGtWtJS7r9tTwZO3chB4zrzefkfwsVxKrY2cn1nevUaz8qVk+jZby6Obp74BxzGc8d8BrVuRSvj&#10;9u269mHyeg/8g5Jev/JfoRJLo9FoNBqN5j+KSixFUZRHi0qsp4eQ4CACAwLwctvF+imdaNu6JS3b&#10;d6HXxBUc8PQnxNwuxLKdvy8+Pj4Px9MDn61zGTh9OSt2HCIowI0tqzaxzdkFDx9vPN13smpoM36u&#10;0ooeM7bhnfgcgoMC8PdLuh8//AOCCA4xHjMkmKDAAPzuP4Yvfv6J18ltjeuDg/wTr/fF19efwEB/&#10;fP0CCAoONm8fYtz3/dv7+uIfKJf/+fqV/waVWBqNRqPRaDT/UVRiKYqiPFpUYj19hAQF4u/jgbu7&#10;O+4eh/H08ScoOCTNbR9KiLF9oB9evv74BwYS4LeHVdMcGD9oOKNGDmfYsG60qV+Hlt0msHS7F8Fp&#10;3YeSKVGJpXlskR/q0lg8KCjIPJNbWpEvnD/++IP9+/ebzbKTN3WWhsQnT57E1dXVPMuep6eneX/W&#10;fkY4OdugnDb/6NGjhIWFJV6aMrKNXC8f8KtXr5qXyVjLh0b+52DHjh0pOHHihNlc25oj4yNN26UJ&#10;9i+//HJ/P5P9+NKlS+Y+mHzM3NzczMvleonsu7Kfe3h4sHv3bg4ePGi+T9Y+rtL8XsZAxsbf35+b&#10;N28mXmNp6C6XJR9XQY4ZSWcplH1Z9s/U28hZImV/lvfNGiOv+969e+bnXI6TcrxMioy5nNxB9j/Z&#10;T/fs2XN/f0y+v0oj/UOHDpnXy59yvZ7N9PFHJZaiKMqjRSWWNRBCSJA/QW5rsO/anBplylC2fAXq&#10;dhvDoq3u6RdkSoZGJZbmkUcmR0kywMHBgTp16jBz5szEa1NGJmFyav13332XKlWqmGfQksjkNjAw&#10;kK5du1KiRAny5s1L6dKlmTNnjim9rG3iKq9XhNWFCxfMyWivXr1o164dZ86cSdwiZWQyKh/sd955&#10;h+3bt5uXyeTUz8+PcuXK8dFHH/H999/fZ/LkyeZ7Zo0RWXX79m2OHz/OokWLqF+/PoMHDzZ/EEnC&#10;w8NZu3atOWZffPEF3333nTlm1apVM2WVyIOkH07jxo2jQoUK5MmTh6JFizJ06FDzfpPEgTVFRIrs&#10;c/J5lf+FGzhwIFWrVjWlikTGTK6rVasWWbNm5dtvv72/Pw4YMICzZ8+a2127dg1bW1vefPNNcuTI&#10;cX8bGxsbjh07ZlVnM5QxlXGTfVPO5rh582YaN25sjo+MZVJknxRZLWNesmRJ8/j5888/M2/ePPM6&#10;2R/l9nJq6DLGj0DZX4sXL27u93K5tf9HweOOSixFUZRHi0osRbEuVGJpHnkuXrzIkiVLaNSoEblz&#10;5zaZMWNG4rWWyGRMJkoyoa1Xrx6vv/76fYkl10llQfv27alduzYrVqxg586d9OnTx5xorVu37n6V&#10;hrVEqiqk8qR///6UL1/enPDXrVv3AYklYyeT1GnTppEvXz7eeuut+xJLxKCMd9myZc3Jq0jGJC5f&#10;vmy1E1eRd46OjrRu3ZoCBQrwzTffMGjQoPsSSw40MvmvVKkSW7ZsMauEkqq15Dr50SSiy97enpo1&#10;a5pjL1WDIgblNnZ2dqastbbIuMgYybhUr16dr7/+mkKFCpmVlcmvlzHq1q2bWYmZtD/Kl1FSBZtU&#10;cInMFrkon4FgsydBiLnvy+dC7sdaIp9vOfZJJVqXLl0oUqQIn332mTl+ctyVyHjIPtqpUydzzETA&#10;Hj582BSJcrlIP9m3J0yYYIrY2bNnm9fJ+1SxYkUmTZpktUL7v4pKLEVRlEeLSixFsS5UYmkeeWRi&#10;KpN+mczL5ErEU2qJJV80MjkdO3asKa9kMpYksWRiunXrVrN6QKq0pPpIJm6y7EiqCUTkyLJCa4p8&#10;OcuHdeTIkaYglOo2qcBILrFkgiuVLyIJ5EMtFRZfffXVfYklcksmvzKGq1atMrdNQgSW3N4aI/vX&#10;0qVLmTp1KkOGDDErqJJLrOvXr5sT/oYNG5pyVeRK0rjJZFSQKhgRArJvyjayD0tFi4gEkbkiGKxt&#10;fGVcROZNmTLFRMZPqoKSSyypDBQpKwJFRGDy/TFJTkklW5s2bUyRJdskjb/IGNnGmsZVXqscIzds&#10;2GCOqRxjRQz26NHjvsSSMZLL5fiwceNGc3u5LAkZs1OnTplf+lLBJVWbcrmMc+fOnc39WPZhzeOL&#10;SixFUZRHi0osRbEuVGJpHnmSlr1JdY8sIxSZklpiyfItESkdO3Y0xYFUYyVJLLmdVAPIkiEvLy9T&#10;vkhkWZFUZ8nOKhMva5q8yqReqiPkdYswkXGTcUgusWRSnyROevfubS45FBGYJLFkoiqTX5EGssxT&#10;qllkMiuSRqSAtUaEk4yp9LeS8ZH9NbnEkstlH5UqK1k+KD2IZKmbVFfJDya5vfTBEpmwePHi+7eT&#10;6ydOnGguL5SxlomrNSVJuMgXi4ht2R9lbJMkloyH/F0uE/knFVYiT0RQJ98fRXQ1bdqUli1bmpVE&#10;0h9L3q+k44I1RcZUxkbGSKSVLBksVaqUObZJEkt6jrVo0cI8DkiFlex7suxSjsmyr8q4yzFBZJUI&#10;cblMIu+VHHdz5cplVrwlSUTNo49KLEVRlEeLSixFsS5UYmkeeWSilSSYFi5caC5fSy6xRLbIsrYm&#10;TZqYPYSkOkj+niSxZMLbs2dPczmc7JRJk38RXyITpApJRII1SSxJ0riKjJKqlOQSS764Rf5JRYv0&#10;HXJ2djar4fLnz59CYq1evdqsepMlntIbS+5D+kBJg2drkyxJSb6/ylilllgiB/r162cu4ZSxk/GV&#10;CkMXFxfzIJQkZH/66Sfz9klyRcZbKrxEGsqBNml5nDUlaVxFwErVT2qJtWvXLnM/lLGV60RmSxWR&#10;HAOSlrdKNZdUs3355ZemsJElxqNHj76/NC7pMawlyfdXkVPJJZZcLn9KH0FZHtu3b19TospyzuHD&#10;h5tCSyTY3LlzzYpMGf+kz71IV9lfpXpT9lcZW83jiUosRVGUR4tKLEWxLlRiaR5r0pJYMpESCSPV&#10;FVJVIf/rn1xiycRMmpZLfyKpvkqasMkbLpNXkVgBAQFWN3lNSloSS6rfpPeNCAERKlKpIVUWySWW&#10;TEpl+6Sz7C1btoxWrVqZAkGWdVrbEs20kpbEkrFNOoOeNNKW6ipZcignGpDtpSpITjgglVhyls2k&#10;KiKpcFmzZo0pEUQqWmPlUFIeJrGkOujAgQPm+MhYSYVhzpw5zf07ad+Ws2tKTycZa1keJ/fz448/&#10;mj3h5FhizbIltcQS8SeXiYiS46c0at+2bZv5nwUy9rJcUKSrVFyJxJKxT6q4kiXbIrnltta+vz7u&#10;qMRSFEV5tKjEUhTrQiWW5rEmtcSSLxcRBLKURaSL7HQy8ZcJqVSsyDItEQYymRUBI9VFSZMsecOH&#10;DRtmVmvIRE0l1p8SS5a5yQdZKi+kQkXkgIy5nHVM5IB8uYtckWogqbgQZBlh0lKtGjVqmAcDa09a&#10;Ekv2PxlzGTMRADK20uBder3J2QdlCafs51KJtWfPnvsVVyKx5KQE0izbWiuxkpKWxJLIPinyRMZa&#10;lsGJ1O7QoYN5zNi0aZO5jUgq2SZp/GW8RWaLpJGeeSIZrTWpJZaMpyzLlKXYIqhF9stxU5Zpyhkf&#10;5RgrtxGJlbRfJh1fZXyXL19uNuAX0a2VWI8vKrEURVEeLfL7QH5ryH/gSh9TRVEyN2PGjDELW2Qe&#10;qxJL88iTWmLJWQZl8iS9muQU+bIsSxoQyxnh5Cxbckp4+QKSHjmy5E0mXEmTKfly6t69u9nvxdp6&#10;YiVPWhJLGr4XLFjQrGaTags5c5lUAGXNmtUUVNKbTPpfJY+MnwgAWWYkFVzr169PvMZ6k5bESh0Z&#10;N5GtskRLxlnErJyIQCSWnDkzSaqIeJH9Xs6+J2IhaXmcNeZhEit1ZHIvDctFzCxYsCDx0pQR6SJn&#10;kyxWrJgpEUW+WGtSSyzZx2R/lKpAqcISUS2RMZLlxdJY/+DBg+YSYtkvpQdc0vFVJgBJ4luWcCbJ&#10;Lc2jj0osRVGUR4tMYqXliLR8kHmHoiiZH5n7ysmfpMAgrePC04xKrKc8qSWWLP+RfiyTJ082m4sL&#10;ffr0MZcHfffdd6Zskcqs+fPnmxUBsnxIJlcyORNhIxVbUlEgFVrWmrQkliwZkl5CIgBkTGXJm8jB&#10;jz76yFyaKZN++YKXCatUa8h4yt9luaZUb1WuXNm8D2vPwyqxpIpKxksmn/J3KWOV5VgydtL4Xc7s&#10;JksMx48fb+6bsp38Kb205H1I6ldkrXmYxEq+PwoiAEeNGmUeM1auXGluI5cnbSPjKvu/9G6S8ZYe&#10;cCqxUvbEkuWXIljl5A7ymZcxk/GXY4MsgZVKVxFZIrdlf5UKONlGfgDIsVVuKxVxmscXGe+0ftAo&#10;iqIo/w75LSa/G+Q/wBRFsR6kQEbms2kdF55mVGI95UktsWQyKnIg+ZsoTd7r169vVmjJpEsmqXK2&#10;N5mcSbWWSC1ZIidLYGQSJtUD1ryEKC2JJZclH1OZyM6ePduseJMKKxkv2UYqLGSpkCwvEqEo1RlS&#10;0SKN9GWZlrUnLYklB0aptJLebTJusr+KNJBxk+VXMrYy5m3btjXLWkUYSqWg/JiqVauWWfJqzaJF&#10;kpbEkom8jKnsjyIFRZzImMnxQkqDAwMDze1E1MgXlBwDpJpQlhnK8UIqDeW+rHmZZmqJJZH9USoz&#10;5X+j5ctdjhHS40qa48sxQ44NIljlGCIiS+S1fPZlX5YzcIrsErGleXxRiaUoiqIoimK9qMR6ypNa&#10;YkmlQGqkL5NUq0g1kEye5DJZBiOTKul/JcgErEGDBuYE69y5c+YkwFqTlsRKPabSj2nx4sVmhZtM&#10;YOUyuZ00fZdeOTKe0kxfxlQE1qFDh7SRs5G0JJacuVFK1GW8BNlXRaLIPi2ySvZFqSgSGdO+fXvz&#10;7HmyjYyxLHcTGSNVRNach0ksJycnsweWjJWIK/msy3JYeR9kOaZEpKHso7KvyvjL2MuZ96QJuVRp&#10;WvOxIC2JJfuar6+vWSUoErVhw4ZmBatUZIqMlf9IEPEnffTksuT7q+zncuZX2Z81jy8qsRRFURRF&#10;UawXlVhPeWTpipwFTyouHhYpAZZlgyJYRL5IRLqI0JIG2iKuZHmcNIKXJS/WPsGS1y+TfBkzOZtj&#10;WpGJrMgTWZb5yy+/mJfJ7aQ3k4hFOVuZjKk0HpcqGBVYlshYyVK15I3Y5UCza9cuc5mmLL8SeSUy&#10;QM7mmFygSAWMCBdZEivNBqXvkI6tJSJQpem9HAukn5hElmnKeMs+KMsCpWJNxkyOGckrLUUiSvWl&#10;bCPjL9WDshzuYT3LrClSJSj7q+yfyav95DgqTd2lEkua4Ms+K/JQxixJdMv2Mo6yDFmOB9KLUKoz&#10;RXJpHm9UYimKoiiKolgvKrE0Go1Go9FkmKjEUhRFURRFsV5UYmk0Go1Go8kwUYmlKIqiKIpivajE&#10;0mg0Go1Gk2GiEktRFEVRFMV6UYml0Wg0Go0mw0QllqIoiqIoivWiEkuj0Wg0Gk2GiUosRVEURVEU&#10;60Ullkaj0Wg0mgwTlViKoiiKoijWi0osjUaj0Wg0GSYqsRRFURRFUawXlVgajUaj0WgyTFRiKYqi&#10;KIqiWC8qsTQajUaj0WSYqMRSFEVRFEWxXlRiaTQajUajyTBRiaUoiqIoimK9qMTSaDQajUaTYaIS&#10;S1EURVEUxXpRiaXRaNJMfHw8UVFRREREEBsbS0JCgnm5/CmTyMjISPN62S4pcp1sK7eRbZJuo9Fo&#10;NI8qKrEURVEURVGsF5VYGo0mzdy6dYuVK1cyYsQIvLy8iI6Ovi+wTp48iYODAwsWLODq1auJt4Dw&#10;8HBcXFwYN24cp06dIiYmJvEajUajeTRRiaUoiqIoimK9qMTSaDRpJjQ0lNmzZ1O8eHFGjhzJH3/8&#10;YUosOXDMnz+fSpUqMXHiRG7fvm1uL9eJuBo0aBANGjTg119/NauyNBqN5lFGJZaiKIqiKIr1ohJL&#10;o9E8NFJx1blzZ8qVK8fOnTvNyaOnpyf169enQ4cOHD16NHFLy8Ry27ZtVKtWjWnTppkSTJcTajSa&#10;Rx2VWIqiKIqiKNaLSiyNRvPQSN8rEVMVK1akX79+HD58mDFjxphVWBs3bjSvT8qlS5cYPXo0VapU&#10;4dixY1y5coWtW7eayw79/PyYOXMmo0aNYuHChfz222/mNrIcUZYrTp48maCgILOXlvTZ+uWXX5g0&#10;aRLbt283lzQOHz4cOzs7Dh48yJkzZ3B0dDRvJ5ft2LHjfjWYRqPJ/FGJpSiKoiiKYr2oxNJoNA+N&#10;NG0XGSXyqWrVqrRo0YI6deowZMgQLly4kKKpu6urKy1btmTAgAFm/yyRTb179+bLL79k2LBh2Nra&#10;Uq9ePUqWLEnfvn3Ny3r16mXeZ6FChcxtT58+zd27d9m9ezfffPMNTZs2Ne9Pqr6KFClCkyZNTHkl&#10;Qq1Lly6mMGvcuLEpt0R+aTSazB+VWIqiKIqiKNaLSiyNRvOXkQmjVGDVqFGDN9980/zT3d39ftN2&#10;WTIYFhbGjBkzaNSoEfv37zcvF4nVs2dPsmfPbkovHx8fNm/eTPXq1Xn//fexsbExZZWHh4cppPLn&#10;z29WVd24cYNdu3bx6aefUrduXbMS7Pjx46bMypEjh7m0cfXq1Wa1lvTsKlWqlNmb6+bNm+bjajSa&#10;zB2VWIqiKIqiKNaLSiyNRvOXkWor6X0lVVBZsmQxq6nk30kSS64XydSpUyezwkoqqSRJEitPnjzm&#10;ckKplJIlh/b29mTNmpXFixebywBFgIn4Eom1aNEicxuRWN9++625pPDatWvmpNXb25syZcrQsWNH&#10;s8m8RBrJN2zY0Ozb9fvvv5uXaTSazB2VWIqiKIqiKNaLSiyNRvPQiKC6fv26WelUs2ZNs2l7hQoV&#10;7sslqcKSvlgbNmwwJdeaNWvuLzFMkliyVPDixYvmmQrlvubMmWNWZ0nVlQgskVsBAQGmxJo1a5a5&#10;TFEkVs6cOVmyZIl5oJL7lMorWdIoyxDlfiRyv82aNaN169acPXvWvEyj0WTuqMRSFEVRFEWxXlRi&#10;aTSahyY8PNxczicCa/DgweYZCnv06GEuKZSlgNL76vz58+ZyQVkSKBVZSUmSWNLLSvpqycRTlgrO&#10;mzePjz76iD179pj3L/cRHBxsSixp/p4ksXLlysXy5cu5d++eKcukX5YsRRw5cuT9pYNStdW8eXNz&#10;aaJKLI3GOqISS1EURVEUxXpRiaXRaB4aWTYockrkkUgrkU5OTk6UL1/eXDooomrv3r3Ur1/frKIS&#10;4ZSUJIlVtGjRNCWW3O7vJNaKFSsekFjSZF4llkZjvVGJpSiKoiiKYr2oxNJoNGkmIiKCqVOn8uOP&#10;P5rLB+WAIcv6ZBmhVEMVK1bMvN7BwYHKlSvj6el5v0+WRCWWRqN5HFGJpSiKoiiKYr2oxNJoNGlG&#10;zkjYsmVL2rVrR0hIiNnTSmSS/ClnFGzcuDFVqlQxt7G1tTXFklyflHPnzpn9q2TpYVJzdtlGxJQI&#10;Kzc3N1OUicQ6duwYlSpVMntgSdP2AwcOmE3cHR0dCQ0NNe/3t99+Mx9rypQp3Lp1y3wMkWPdunWj&#10;V69e2thdo7GSqMRSFEVRFEWxXlRiaTSaNCMHCGmmLhVVIpuSBJX8KdVRstTQzs7ObOgufbOkwXvy&#10;yL+lX9aJEyfMCi25nfwpQisoKMi8f5mMSnWXVGSJyLp69arZ6F2uO3LkiFm5Jdsk3Z+cjVAkV1LF&#10;lwgweX4iuOR2Go0m80cllqIoiqIoivWiEkuj0fyryJkFZdnfokWLuHz58n3ZpNFoNI8zKrEURVEU&#10;RVGsF5VYGo3mX0WWFcrywOvXr5vVVMmXEmo0Gs3jikosRVEURVEU60Ullkaj0Wg0mgwTlViKoiiK&#10;oijWi0osjUaj0Wg0GSYqsRRFURRFUawXlVgajUaj0WgyTFRiKYqiKIqiWC8qsTQajUaj0WSYqMRS&#10;FEVRFEWxXlRiaTQajUajyTBRiaUoiqIoimK9qMTSaDQajUaTYaISS1EURVEUxXpRiaXRaDQajSbD&#10;RCWWoiiKoiiK9aISS6PRaDQaTYaJSixFURRFURTrRSWWRqPRaDSaDBOVWIqiKIqiKNaLSiyNRqPR&#10;aDQZJiqxFEVRFEVRrBeVWBqNRqPRaDJMVGIpiqIoiqJYLyqxNBqNRqPRZJioxFIURVEURbFeVGJp&#10;NBqNRqPJMFGJpSiKoiiKYq3c4f8BJbsFka9lmJAAAAAASUVORK5CYIJQSwMEFAAGAAgAAAAhAHJG&#10;oajdAAAABQEAAA8AAABkcnMvZG93bnJldi54bWxMj0FLw0AQhe+C/2EZwZvdJBLbxmxKKeqpCLaC&#10;9DbNTpPQ7GzIbpP037t60cvA4z3e+yZfTaYVA/WusawgnkUgiEurG64UfO5fHxYgnEfW2FomBVdy&#10;sCpub3LMtB35g4adr0QoYZehgtr7LpPSlTUZdDPbEQfvZHuDPsi+krrHMZSbViZR9CQNNhwWauxo&#10;U1N53l2MgrcRx/Vj/DJsz6fN9bBP37+2MSl1fzetn0F4mvxfGH7wAzoUgeloL6ydaBWER/zvDd58&#10;MU9AHBUs0zQBWeTyP33xDQ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KB2iudtAgAAXgcAAA4AAAAAAAAAAAAAAAAAOgIAAGRycy9lMm9Eb2MueG1s&#10;UEsBAi0ACgAAAAAAAAAhADlDD6SqNgUAqjYFABQAAAAAAAAAAAAAAAAA0wQAAGRycy9tZWRpYS9p&#10;bWFnZTEucG5nUEsBAi0ACgAAAAAAAAAhAOM4mWLlWAUA5VgFABQAAAAAAAAAAAAAAAAArzsFAGRy&#10;cy9tZWRpYS9pbWFnZTIucG5nUEsBAi0AFAAGAAgAAAAhAHJGoajdAAAABQEAAA8AAAAAAAAAAAAA&#10;AAAAxpQKAGRycy9kb3ducmV2LnhtbFBLAQItABQABgAIAAAAIQAubPAAxQAAAKUBAAAZAAAAAAAA&#10;AAAAAAAAANCVCgBkcnMvX3JlbHMvZTJvRG9jLnhtbC5yZWxzUEsFBgAAAAAHAAcAvgEAAMyWCg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7" o:spid="_x0000_s1027" type="#_x0000_t75" style="position:absolute;width:21596;height:12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bkOwwAAANsAAAAPAAAAZHJzL2Rvd25yZXYueG1sRI9BawIx&#10;FITvQv9DeEJvmlWK1q1RiiCIRaG22Otj89xdTF7WTarx3xtB8DjMzDfMdB6tEWdqfe1YwaCfgSAu&#10;nK65VPD7s+y9g/ABWaNxTAqu5GE+e+lMMdfuwt903oVSJAj7HBVUITS5lL6oyKLvu4Y4eQfXWgxJ&#10;tqXULV4S3Bo5zLKRtFhzWqiwoUVFxXH3bxX8bbZlXH+tKTSTVbGI1+HJmL1Sr934+QEiUAzP8KO9&#10;0grexnD/kn6AnN0AAAD//wMAUEsBAi0AFAAGAAgAAAAhANvh9svuAAAAhQEAABMAAAAAAAAAAAAA&#10;AAAAAAAAAFtDb250ZW50X1R5cGVzXS54bWxQSwECLQAUAAYACAAAACEAWvQsW78AAAAVAQAACwAA&#10;AAAAAAAAAAAAAAAfAQAAX3JlbHMvLnJlbHNQSwECLQAUAAYACAAAACEA9525DsMAAADbAAAADwAA&#10;AAAAAAAAAAAAAAAHAgAAZHJzL2Rvd25yZXYueG1sUEsFBgAAAAADAAMAtwAAAPcCAAAAAA==&#10;">
                  <v:imagedata r:id="rId33" o:title=""/>
                </v:shape>
                <v:shape id="图片 46" o:spid="_x0000_s1028" type="#_x0000_t75" style="position:absolute;top:12573;width:21596;height:12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6QbwwAAANsAAAAPAAAAZHJzL2Rvd25yZXYueG1sRI/NasMw&#10;EITvhb6D2EJvjZzgmsaJEtxAoD3W6QMs0sZ2Yq1cS/7p21eBQI/DzHzDbPezbcVIvW8cK1guEhDE&#10;2pmGKwXfp+PLGwgfkA22jknBL3nY7x4ftpgbN/EXjWWoRISwz1FBHUKXS+l1TRb9wnXE0Tu73mKI&#10;sq+k6XGKcNvKVZJk0mLDcaHGjg416Ws5WAVjoY/vRbhkw+ln/fqph7Qqp1Sp56e52IAINIf/8L39&#10;YRSkGdy+xB8gd38AAAD//wMAUEsBAi0AFAAGAAgAAAAhANvh9svuAAAAhQEAABMAAAAAAAAAAAAA&#10;AAAAAAAAAFtDb250ZW50X1R5cGVzXS54bWxQSwECLQAUAAYACAAAACEAWvQsW78AAAAVAQAACwAA&#10;AAAAAAAAAAAAAAAfAQAAX3JlbHMvLnJlbHNQSwECLQAUAAYACAAAACEAsFekG8MAAADbAAAADwAA&#10;AAAAAAAAAAAAAAAHAgAAZHJzL2Rvd25yZXYueG1sUEsFBgAAAAADAAMAtwAAAPcCAAAAAA==&#10;">
                  <v:imagedata r:id="rId34" o:title=""/>
                </v:shape>
                <w10:anchorlock/>
              </v:group>
            </w:pict>
          </mc:Fallback>
        </mc:AlternateContent>
      </w:r>
    </w:p>
    <w:p w14:paraId="7E243586" w14:textId="1F058632" w:rsidR="00F10E5D" w:rsidRDefault="00400D73" w:rsidP="00400D73">
      <w:pPr>
        <w:pStyle w:val="a8"/>
        <w:jc w:val="center"/>
      </w:pPr>
      <w:r>
        <w:t>图</w:t>
      </w:r>
      <w:r>
        <w:fldChar w:fldCharType="begin"/>
      </w:r>
      <w:r>
        <w:instrText xml:space="preserve"> SEQ </w:instrText>
      </w:r>
      <w:r>
        <w:instrText>图表</w:instrText>
      </w:r>
      <w:r>
        <w:instrText xml:space="preserve"> \* ARABIC </w:instrText>
      </w:r>
      <w:r>
        <w:fldChar w:fldCharType="separate"/>
      </w:r>
      <w:r>
        <w:rPr>
          <w:noProof/>
        </w:rPr>
        <w:t>23</w:t>
      </w:r>
      <w:r>
        <w:fldChar w:fldCharType="end"/>
      </w:r>
      <w:r>
        <w:t xml:space="preserve">  </w:t>
      </w:r>
      <w:r>
        <w:rPr>
          <w:rFonts w:hint="eastAsia"/>
        </w:rPr>
        <w:t>设计的程序操作界面</w:t>
      </w:r>
    </w:p>
    <w:p w14:paraId="0FFA4830" w14:textId="4C9833CC" w:rsidR="006B539F" w:rsidRPr="006B539F" w:rsidRDefault="006B539F" w:rsidP="006B539F">
      <w:pPr>
        <w:spacing w:before="240" w:after="240"/>
        <w:rPr>
          <w:rFonts w:ascii="仿宋_GB2312" w:eastAsia="仿宋_GB2312"/>
        </w:rPr>
      </w:pPr>
    </w:p>
    <w:p w14:paraId="24154559" w14:textId="690D11A4" w:rsidR="00926866" w:rsidRDefault="00926866" w:rsidP="00D543C6">
      <w:pPr>
        <w:numPr>
          <w:ilvl w:val="0"/>
          <w:numId w:val="1"/>
        </w:numPr>
        <w:spacing w:line="360" w:lineRule="auto"/>
        <w:jc w:val="left"/>
        <w:rPr>
          <w:rFonts w:ascii="Times New Roman" w:eastAsia="仿宋_GB2312" w:hAnsi="Times New Roman" w:cs="Times New Roman"/>
          <w:b/>
          <w:sz w:val="28"/>
          <w:szCs w:val="28"/>
        </w:rPr>
      </w:pPr>
      <w:r w:rsidRPr="00D543C6">
        <w:rPr>
          <w:rFonts w:ascii="Times New Roman" w:eastAsia="仿宋_GB2312" w:hAnsi="Times New Roman" w:cs="Times New Roman" w:hint="eastAsia"/>
          <w:b/>
          <w:sz w:val="28"/>
          <w:szCs w:val="28"/>
        </w:rPr>
        <w:t>总结</w:t>
      </w:r>
      <w:r w:rsidRPr="00D543C6">
        <w:rPr>
          <w:rFonts w:ascii="Times New Roman" w:eastAsia="仿宋_GB2312" w:hAnsi="Times New Roman" w:cs="Times New Roman"/>
          <w:b/>
          <w:sz w:val="28"/>
          <w:szCs w:val="28"/>
        </w:rPr>
        <w:t xml:space="preserve"> </w:t>
      </w:r>
      <w:r>
        <w:rPr>
          <w:rFonts w:ascii="Times New Roman" w:eastAsia="仿宋_GB2312" w:hAnsi="Times New Roman" w:cs="Times New Roman"/>
          <w:b/>
          <w:sz w:val="28"/>
          <w:szCs w:val="28"/>
        </w:rPr>
        <w:t>S</w:t>
      </w:r>
      <w:r w:rsidRPr="00D543C6">
        <w:rPr>
          <w:rFonts w:ascii="Times New Roman" w:eastAsia="仿宋_GB2312" w:hAnsi="Times New Roman" w:cs="Times New Roman"/>
          <w:b/>
          <w:sz w:val="28"/>
          <w:szCs w:val="28"/>
        </w:rPr>
        <w:t>ummary</w:t>
      </w:r>
    </w:p>
    <w:p w14:paraId="131168BA" w14:textId="78300390" w:rsidR="001E4753" w:rsidRDefault="004D1B67" w:rsidP="004D1B67">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本次科研项目对于我而言是一个全新的方向，在此之前尚未对</w:t>
      </w:r>
      <w:r>
        <w:rPr>
          <w:rFonts w:ascii="Times New Roman" w:eastAsia="仿宋_GB2312" w:hAnsi="Times New Roman" w:cs="Times New Roman" w:hint="eastAsia"/>
          <w:bCs/>
          <w:sz w:val="24"/>
          <w:szCs w:val="20"/>
        </w:rPr>
        <w:t>3</w:t>
      </w:r>
      <w:r>
        <w:rPr>
          <w:rFonts w:ascii="Times New Roman" w:eastAsia="仿宋_GB2312" w:hAnsi="Times New Roman" w:cs="Times New Roman"/>
          <w:bCs/>
          <w:sz w:val="24"/>
          <w:szCs w:val="20"/>
        </w:rPr>
        <w:t>D</w:t>
      </w:r>
      <w:r>
        <w:rPr>
          <w:rFonts w:ascii="Times New Roman" w:eastAsia="仿宋_GB2312" w:hAnsi="Times New Roman" w:cs="Times New Roman" w:hint="eastAsia"/>
          <w:bCs/>
          <w:sz w:val="24"/>
          <w:szCs w:val="20"/>
        </w:rPr>
        <w:t>打印，特别是软体机器人的打印有过深入了解，在科研初期，从调研各种</w:t>
      </w:r>
      <w:r>
        <w:rPr>
          <w:rFonts w:ascii="Times New Roman" w:eastAsia="仿宋_GB2312" w:hAnsi="Times New Roman" w:cs="Times New Roman" w:hint="eastAsia"/>
          <w:bCs/>
          <w:sz w:val="24"/>
          <w:szCs w:val="20"/>
        </w:rPr>
        <w:t>3</w:t>
      </w:r>
      <w:r>
        <w:rPr>
          <w:rFonts w:ascii="Times New Roman" w:eastAsia="仿宋_GB2312" w:hAnsi="Times New Roman" w:cs="Times New Roman"/>
          <w:bCs/>
          <w:sz w:val="24"/>
          <w:szCs w:val="20"/>
        </w:rPr>
        <w:t>D</w:t>
      </w:r>
      <w:r>
        <w:rPr>
          <w:rFonts w:ascii="Times New Roman" w:eastAsia="仿宋_GB2312" w:hAnsi="Times New Roman" w:cs="Times New Roman" w:hint="eastAsia"/>
          <w:bCs/>
          <w:sz w:val="24"/>
          <w:szCs w:val="20"/>
        </w:rPr>
        <w:t>打印</w:t>
      </w:r>
      <w:r w:rsidR="008D1ADD">
        <w:rPr>
          <w:rFonts w:ascii="Times New Roman" w:eastAsia="仿宋_GB2312" w:hAnsi="Times New Roman" w:cs="Times New Roman" w:hint="eastAsia"/>
          <w:bCs/>
          <w:sz w:val="24"/>
          <w:szCs w:val="20"/>
        </w:rPr>
        <w:t>技术到</w:t>
      </w:r>
      <w:r>
        <w:rPr>
          <w:rFonts w:ascii="Times New Roman" w:eastAsia="仿宋_GB2312" w:hAnsi="Times New Roman" w:cs="Times New Roman" w:hint="eastAsia"/>
          <w:bCs/>
          <w:sz w:val="24"/>
          <w:szCs w:val="20"/>
        </w:rPr>
        <w:t>读懂</w:t>
      </w:r>
      <w:r w:rsidR="008D1ADD">
        <w:rPr>
          <w:rFonts w:ascii="Times New Roman" w:eastAsia="仿宋_GB2312" w:hAnsi="Times New Roman" w:cs="Times New Roman" w:hint="eastAsia"/>
          <w:bCs/>
          <w:sz w:val="24"/>
          <w:szCs w:val="20"/>
        </w:rPr>
        <w:t>基础的</w:t>
      </w:r>
      <w:r w:rsidR="008D1ADD">
        <w:rPr>
          <w:rFonts w:ascii="Times New Roman" w:eastAsia="仿宋_GB2312" w:hAnsi="Times New Roman" w:cs="Times New Roman" w:hint="eastAsia"/>
          <w:bCs/>
          <w:sz w:val="24"/>
          <w:szCs w:val="20"/>
        </w:rPr>
        <w:t>G</w:t>
      </w:r>
      <w:r w:rsidR="008D1ADD">
        <w:rPr>
          <w:rFonts w:ascii="Times New Roman" w:eastAsia="仿宋_GB2312" w:hAnsi="Times New Roman" w:cs="Times New Roman" w:hint="eastAsia"/>
          <w:bCs/>
          <w:sz w:val="24"/>
          <w:szCs w:val="20"/>
        </w:rPr>
        <w:t>代码，从熟悉的硬件建模到陌生的软件编程，都是一个由易到</w:t>
      </w:r>
      <w:r w:rsidR="008D1ADD">
        <w:rPr>
          <w:rFonts w:ascii="Times New Roman" w:eastAsia="仿宋_GB2312" w:hAnsi="Times New Roman" w:cs="Times New Roman" w:hint="eastAsia"/>
          <w:bCs/>
          <w:sz w:val="24"/>
          <w:szCs w:val="20"/>
        </w:rPr>
        <w:lastRenderedPageBreak/>
        <w:t>难的过程，特别是在编写规划打印路径的程序时，也是头一回独自一人完成将近两千行的代码量，当然在解决各种令人头疼的</w:t>
      </w:r>
      <w:r w:rsidR="008D1ADD">
        <w:rPr>
          <w:rFonts w:ascii="Times New Roman" w:eastAsia="仿宋_GB2312" w:hAnsi="Times New Roman" w:cs="Times New Roman" w:hint="eastAsia"/>
          <w:bCs/>
          <w:sz w:val="24"/>
          <w:szCs w:val="20"/>
        </w:rPr>
        <w:t>bug</w:t>
      </w:r>
      <w:r w:rsidR="008D1ADD">
        <w:rPr>
          <w:rFonts w:ascii="Times New Roman" w:eastAsia="仿宋_GB2312" w:hAnsi="Times New Roman" w:cs="Times New Roman" w:hint="eastAsia"/>
          <w:bCs/>
          <w:sz w:val="24"/>
          <w:szCs w:val="20"/>
        </w:rPr>
        <w:t>后，特别是利用傅里叶级数解决拟合问题以及计算等距线的数学推导，构思的过程使我</w:t>
      </w:r>
      <w:r w:rsidR="009266DE">
        <w:rPr>
          <w:rFonts w:ascii="Times New Roman" w:eastAsia="仿宋_GB2312" w:hAnsi="Times New Roman" w:cs="Times New Roman" w:hint="eastAsia"/>
          <w:bCs/>
          <w:sz w:val="24"/>
          <w:szCs w:val="20"/>
        </w:rPr>
        <w:t>对其中的数学原理也有了更深的理解。</w:t>
      </w:r>
    </w:p>
    <w:p w14:paraId="6505B448" w14:textId="0D122CCB" w:rsidR="009266DE" w:rsidRDefault="009266DE" w:rsidP="004D1B67">
      <w:pPr>
        <w:snapToGrid w:val="0"/>
        <w:spacing w:beforeLines="50" w:before="156" w:line="300" w:lineRule="auto"/>
        <w:ind w:firstLine="420"/>
        <w:jc w:val="left"/>
        <w:rPr>
          <w:rFonts w:ascii="Times New Roman" w:eastAsia="仿宋_GB2312" w:hAnsi="Times New Roman" w:cs="Times New Roman"/>
          <w:bCs/>
          <w:sz w:val="24"/>
          <w:szCs w:val="20"/>
        </w:rPr>
      </w:pPr>
      <w:r>
        <w:rPr>
          <w:rFonts w:ascii="Times New Roman" w:eastAsia="仿宋_GB2312" w:hAnsi="Times New Roman" w:cs="Times New Roman" w:hint="eastAsia"/>
          <w:bCs/>
          <w:sz w:val="24"/>
          <w:szCs w:val="20"/>
        </w:rPr>
        <w:t>可惜的是由于疫情无法在实验室完成实物试验，缺少实际数据的验证也使硬件和软件的真正效果存疑，虽然本次科研任务已经结题，但是仍然存在一些问题，复杂的打印结构也尚未涉及，希望可以继续深耕，完善结构设计，丰富程序功能和使用范围。</w:t>
      </w:r>
    </w:p>
    <w:p w14:paraId="4F6A7ED4" w14:textId="77777777" w:rsidR="00400D73" w:rsidRPr="00D543C6" w:rsidRDefault="00400D73" w:rsidP="00D543C6">
      <w:pPr>
        <w:snapToGrid w:val="0"/>
        <w:spacing w:beforeLines="50" w:before="156" w:line="300" w:lineRule="auto"/>
        <w:jc w:val="left"/>
        <w:rPr>
          <w:rFonts w:ascii="Times New Roman" w:eastAsia="仿宋_GB2312" w:hAnsi="Times New Roman" w:cs="Times New Roman"/>
          <w:bCs/>
          <w:sz w:val="24"/>
          <w:szCs w:val="20"/>
        </w:rPr>
      </w:pPr>
    </w:p>
    <w:p w14:paraId="350D07DA" w14:textId="70975285" w:rsidR="00FE53F0" w:rsidRPr="00FE53F0" w:rsidRDefault="00FE53F0" w:rsidP="00FE53F0">
      <w:pPr>
        <w:snapToGrid w:val="0"/>
        <w:spacing w:before="120"/>
        <w:rPr>
          <w:rFonts w:ascii="仿宋_GB2312" w:eastAsia="仿宋_GB2312" w:hAnsi="Times New Roman" w:cs="Times New Roman"/>
          <w:b/>
          <w:sz w:val="24"/>
          <w:szCs w:val="20"/>
        </w:rPr>
      </w:pPr>
      <w:r w:rsidRPr="00FE53F0">
        <w:rPr>
          <w:rFonts w:ascii="仿宋_GB2312" w:eastAsia="仿宋_GB2312" w:hAnsi="Times New Roman" w:cs="Times New Roman" w:hint="eastAsia"/>
          <w:b/>
          <w:sz w:val="24"/>
          <w:szCs w:val="20"/>
        </w:rPr>
        <w:t>本人</w:t>
      </w:r>
      <w:r w:rsidRPr="00FE53F0">
        <w:rPr>
          <w:rFonts w:ascii="仿宋_GB2312" w:eastAsia="仿宋_GB2312" w:hAnsi="Times New Roman" w:cs="Times New Roman"/>
          <w:b/>
          <w:sz w:val="24"/>
          <w:szCs w:val="20"/>
        </w:rPr>
        <w:t>承诺：</w:t>
      </w:r>
      <w:r w:rsidR="0046271D">
        <w:rPr>
          <w:rFonts w:ascii="仿宋_GB2312" w:eastAsia="仿宋_GB2312" w:hAnsi="Times New Roman" w:cs="Times New Roman" w:hint="eastAsia"/>
          <w:b/>
          <w:sz w:val="24"/>
          <w:szCs w:val="20"/>
        </w:rPr>
        <w:t>结题</w:t>
      </w:r>
      <w:r w:rsidRPr="00FE53F0">
        <w:rPr>
          <w:rFonts w:ascii="仿宋_GB2312" w:eastAsia="仿宋_GB2312" w:hAnsi="Times New Roman" w:cs="Times New Roman" w:hint="eastAsia"/>
          <w:b/>
          <w:sz w:val="24"/>
          <w:szCs w:val="20"/>
        </w:rPr>
        <w:t>报告中</w:t>
      </w:r>
      <w:r w:rsidRPr="00FE53F0">
        <w:rPr>
          <w:rFonts w:ascii="仿宋_GB2312" w:eastAsia="仿宋_GB2312" w:hAnsi="Times New Roman" w:cs="Times New Roman"/>
          <w:b/>
          <w:sz w:val="24"/>
          <w:szCs w:val="20"/>
        </w:rPr>
        <w:t>的内容</w:t>
      </w:r>
      <w:r w:rsidRPr="00FE53F0">
        <w:rPr>
          <w:rFonts w:ascii="仿宋_GB2312" w:eastAsia="仿宋_GB2312" w:hAnsi="Times New Roman" w:cs="Times New Roman" w:hint="eastAsia"/>
          <w:b/>
          <w:sz w:val="24"/>
          <w:szCs w:val="20"/>
        </w:rPr>
        <w:t>真实无误</w:t>
      </w:r>
      <w:r w:rsidRPr="00FE53F0">
        <w:rPr>
          <w:rFonts w:ascii="仿宋_GB2312" w:eastAsia="仿宋_GB2312" w:hAnsi="Times New Roman" w:cs="Times New Roman"/>
          <w:b/>
          <w:sz w:val="24"/>
          <w:szCs w:val="20"/>
        </w:rPr>
        <w:t>，若有不</w:t>
      </w:r>
      <w:r w:rsidRPr="00FE53F0">
        <w:rPr>
          <w:rFonts w:ascii="仿宋_GB2312" w:eastAsia="仿宋_GB2312" w:hAnsi="Times New Roman" w:cs="Times New Roman" w:hint="eastAsia"/>
          <w:b/>
          <w:sz w:val="24"/>
          <w:szCs w:val="20"/>
        </w:rPr>
        <w:t>实</w:t>
      </w:r>
      <w:r w:rsidRPr="00FE53F0">
        <w:rPr>
          <w:rFonts w:ascii="仿宋_GB2312" w:eastAsia="仿宋_GB2312" w:hAnsi="Times New Roman" w:cs="Times New Roman"/>
          <w:b/>
          <w:sz w:val="24"/>
          <w:szCs w:val="20"/>
        </w:rPr>
        <w:t>，愿承担相应的责任和后果。</w:t>
      </w:r>
      <w:bookmarkStart w:id="1" w:name="OLE_LINK22"/>
      <w:bookmarkStart w:id="2" w:name="OLE_LINK23"/>
      <w:r w:rsidRPr="00FE53F0">
        <w:rPr>
          <w:rFonts w:ascii="Times New Roman" w:eastAsia="仿宋_GB2312" w:hAnsi="Times New Roman" w:cs="Times New Roman"/>
          <w:b/>
          <w:sz w:val="24"/>
          <w:szCs w:val="20"/>
        </w:rPr>
        <w:t xml:space="preserve">I </w:t>
      </w:r>
      <w:r w:rsidRPr="00FE53F0">
        <w:rPr>
          <w:rFonts w:ascii="Times New Roman" w:eastAsia="仿宋_GB2312" w:hAnsi="Times New Roman" w:cs="Times New Roman" w:hint="eastAsia"/>
          <w:b/>
          <w:sz w:val="24"/>
          <w:szCs w:val="20"/>
        </w:rPr>
        <w:t xml:space="preserve">hereby </w:t>
      </w:r>
      <w:r w:rsidRPr="00FE53F0">
        <w:rPr>
          <w:rFonts w:ascii="Times New Roman" w:eastAsia="仿宋_GB2312" w:hAnsi="Times New Roman" w:cs="Times New Roman"/>
          <w:b/>
          <w:sz w:val="24"/>
          <w:szCs w:val="20"/>
        </w:rPr>
        <w:t>declare and confirm that the details provided in this Form are valid and accurate.</w:t>
      </w:r>
      <w:bookmarkEnd w:id="1"/>
      <w:bookmarkEnd w:id="2"/>
      <w:r w:rsidRPr="00FE53F0">
        <w:rPr>
          <w:rFonts w:ascii="Times New Roman" w:eastAsia="仿宋_GB2312" w:hAnsi="Times New Roman" w:cs="Times New Roman"/>
          <w:b/>
          <w:sz w:val="24"/>
          <w:szCs w:val="20"/>
        </w:rPr>
        <w:t xml:space="preserve"> </w:t>
      </w:r>
      <w:bookmarkStart w:id="3" w:name="OLE_LINK18"/>
      <w:bookmarkStart w:id="4" w:name="OLE_LINK19"/>
      <w:bookmarkStart w:id="5" w:name="OLE_LINK20"/>
      <w:bookmarkStart w:id="6" w:name="OLE_LINK21"/>
      <w:r w:rsidRPr="00FE53F0">
        <w:rPr>
          <w:rFonts w:ascii="Times New Roman" w:eastAsia="仿宋_GB2312" w:hAnsi="Times New Roman" w:cs="Times New Roman"/>
          <w:b/>
          <w:sz w:val="24"/>
          <w:szCs w:val="20"/>
        </w:rPr>
        <w:t xml:space="preserve">If </w:t>
      </w:r>
      <w:proofErr w:type="gramStart"/>
      <w:r w:rsidRPr="00FE53F0">
        <w:rPr>
          <w:rFonts w:ascii="Times New Roman" w:eastAsia="仿宋_GB2312" w:hAnsi="Times New Roman" w:cs="Times New Roman"/>
          <w:b/>
          <w:sz w:val="24"/>
          <w:szCs w:val="20"/>
        </w:rPr>
        <w:t>anything</w:t>
      </w:r>
      <w:proofErr w:type="gramEnd"/>
      <w:r w:rsidRPr="00FE53F0">
        <w:rPr>
          <w:rFonts w:ascii="Times New Roman" w:eastAsia="仿宋_GB2312" w:hAnsi="Times New Roman" w:cs="Times New Roman"/>
          <w:b/>
          <w:sz w:val="24"/>
          <w:szCs w:val="20"/>
        </w:rPr>
        <w:t xml:space="preserve"> untruthful </w:t>
      </w:r>
      <w:r w:rsidR="0045115C">
        <w:rPr>
          <w:rFonts w:ascii="Times New Roman" w:eastAsia="仿宋_GB2312" w:hAnsi="Times New Roman" w:cs="Times New Roman"/>
          <w:b/>
          <w:sz w:val="24"/>
          <w:szCs w:val="20"/>
        </w:rPr>
        <w:t xml:space="preserve">is </w:t>
      </w:r>
      <w:r w:rsidRPr="00FE53F0">
        <w:rPr>
          <w:rFonts w:ascii="Times New Roman" w:eastAsia="仿宋_GB2312" w:hAnsi="Times New Roman" w:cs="Times New Roman"/>
          <w:b/>
          <w:sz w:val="24"/>
          <w:szCs w:val="20"/>
        </w:rPr>
        <w:t xml:space="preserve">found, I will </w:t>
      </w:r>
      <w:r w:rsidRPr="00FE53F0">
        <w:rPr>
          <w:rFonts w:ascii="Times New Roman" w:eastAsia="仿宋_GB2312" w:hAnsi="Times New Roman" w:cs="Times New Roman" w:hint="eastAsia"/>
          <w:b/>
          <w:sz w:val="24"/>
          <w:szCs w:val="20"/>
        </w:rPr>
        <w:t>bear</w:t>
      </w:r>
      <w:r w:rsidRPr="00FE53F0">
        <w:rPr>
          <w:rFonts w:ascii="Times New Roman" w:eastAsia="仿宋_GB2312" w:hAnsi="Times New Roman" w:cs="Times New Roman"/>
          <w:b/>
          <w:sz w:val="24"/>
          <w:szCs w:val="20"/>
        </w:rPr>
        <w:t xml:space="preserve"> </w:t>
      </w:r>
      <w:r w:rsidRPr="00FE53F0">
        <w:rPr>
          <w:rFonts w:ascii="Times New Roman" w:eastAsia="仿宋_GB2312" w:hAnsi="Times New Roman" w:cs="Times New Roman" w:hint="eastAsia"/>
          <w:b/>
          <w:sz w:val="24"/>
          <w:szCs w:val="20"/>
        </w:rPr>
        <w:t xml:space="preserve">the </w:t>
      </w:r>
      <w:r w:rsidRPr="00FE53F0">
        <w:rPr>
          <w:rFonts w:ascii="Times New Roman" w:eastAsia="仿宋_GB2312" w:hAnsi="Times New Roman" w:cs="Times New Roman"/>
          <w:b/>
          <w:sz w:val="24"/>
          <w:szCs w:val="20"/>
        </w:rPr>
        <w:t xml:space="preserve">corresponding </w:t>
      </w:r>
      <w:r w:rsidRPr="00FE53F0">
        <w:rPr>
          <w:rFonts w:ascii="Times New Roman" w:eastAsia="仿宋_GB2312" w:hAnsi="Times New Roman" w:cs="Times New Roman" w:hint="eastAsia"/>
          <w:b/>
          <w:sz w:val="24"/>
          <w:szCs w:val="20"/>
        </w:rPr>
        <w:t>liabilities</w:t>
      </w:r>
      <w:r w:rsidRPr="00FE53F0">
        <w:rPr>
          <w:rFonts w:ascii="Times New Roman" w:eastAsia="仿宋_GB2312" w:hAnsi="Times New Roman" w:cs="Times New Roman"/>
          <w:b/>
          <w:sz w:val="24"/>
          <w:szCs w:val="20"/>
        </w:rPr>
        <w:t xml:space="preserve"> and consequences</w:t>
      </w:r>
      <w:bookmarkEnd w:id="3"/>
      <w:bookmarkEnd w:id="4"/>
      <w:r w:rsidRPr="00FE53F0">
        <w:rPr>
          <w:rFonts w:ascii="Times New Roman" w:eastAsia="仿宋_GB2312" w:hAnsi="Times New Roman" w:cs="Times New Roman"/>
          <w:b/>
          <w:sz w:val="24"/>
          <w:szCs w:val="20"/>
        </w:rPr>
        <w:t>.</w:t>
      </w:r>
      <w:bookmarkEnd w:id="5"/>
      <w:bookmarkEnd w:id="6"/>
    </w:p>
    <w:p w14:paraId="4FF31461" w14:textId="46E78517" w:rsidR="00FE53F0" w:rsidRPr="00FE53F0" w:rsidRDefault="004A753A" w:rsidP="00FE53F0">
      <w:pPr>
        <w:snapToGrid w:val="0"/>
        <w:spacing w:before="120"/>
        <w:rPr>
          <w:rFonts w:ascii="仿宋_GB2312" w:eastAsia="仿宋_GB2312" w:hAnsi="Times New Roman" w:cs="Times New Roman"/>
          <w:b/>
          <w:sz w:val="24"/>
          <w:szCs w:val="20"/>
        </w:rPr>
      </w:pPr>
      <w:r w:rsidRPr="001607B4">
        <w:rPr>
          <w:rFonts w:ascii="宋体" w:hAnsi="宋体"/>
          <w:b/>
          <w:noProof/>
          <w:szCs w:val="21"/>
        </w:rPr>
        <w:drawing>
          <wp:anchor distT="0" distB="0" distL="114300" distR="114300" simplePos="0" relativeHeight="251659264" behindDoc="0" locked="0" layoutInCell="1" allowOverlap="1" wp14:anchorId="23541F08" wp14:editId="191B6C41">
            <wp:simplePos x="0" y="0"/>
            <wp:positionH relativeFrom="column">
              <wp:posOffset>2164080</wp:posOffset>
            </wp:positionH>
            <wp:positionV relativeFrom="paragraph">
              <wp:posOffset>330200</wp:posOffset>
            </wp:positionV>
            <wp:extent cx="681355" cy="426720"/>
            <wp:effectExtent l="0" t="0" r="4445" b="0"/>
            <wp:wrapNone/>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681355" cy="426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61B371" w14:textId="6624A289" w:rsidR="00FE53F0" w:rsidRDefault="00FE53F0" w:rsidP="00FE53F0">
      <w:pPr>
        <w:snapToGrid w:val="0"/>
        <w:spacing w:before="120"/>
        <w:rPr>
          <w:rFonts w:ascii="Times New Roman" w:eastAsia="仿宋_GB2312" w:hAnsi="Times New Roman" w:cs="Times New Roman"/>
          <w:sz w:val="24"/>
          <w:szCs w:val="20"/>
        </w:rPr>
      </w:pPr>
      <w:r w:rsidRPr="00FE53F0">
        <w:rPr>
          <w:rFonts w:ascii="Times New Roman" w:eastAsia="仿宋_GB2312" w:hAnsi="Times New Roman" w:cs="Times New Roman"/>
          <w:b/>
          <w:sz w:val="24"/>
          <w:szCs w:val="20"/>
        </w:rPr>
        <w:t>学生签字</w:t>
      </w:r>
      <w:r w:rsidRPr="00FE53F0">
        <w:rPr>
          <w:rFonts w:ascii="Times New Roman" w:eastAsia="仿宋_GB2312" w:hAnsi="Times New Roman" w:cs="Times New Roman"/>
          <w:b/>
          <w:sz w:val="24"/>
          <w:szCs w:val="20"/>
        </w:rPr>
        <w:t>/Signature of Student</w:t>
      </w:r>
      <w:r w:rsidRPr="00FE53F0">
        <w:rPr>
          <w:rFonts w:ascii="Times New Roman" w:eastAsia="仿宋_GB2312" w:hAnsi="Times New Roman" w:cs="Times New Roman"/>
          <w:b/>
          <w:sz w:val="24"/>
          <w:szCs w:val="20"/>
        </w:rPr>
        <w:t>：</w:t>
      </w:r>
      <w:r w:rsidRPr="00FE53F0">
        <w:rPr>
          <w:rFonts w:ascii="Times New Roman" w:eastAsia="仿宋_GB2312" w:hAnsi="Times New Roman" w:cs="Times New Roman"/>
          <w:b/>
          <w:sz w:val="24"/>
          <w:szCs w:val="20"/>
        </w:rPr>
        <w:t xml:space="preserve">             </w:t>
      </w:r>
      <w:r w:rsidRPr="00FE53F0">
        <w:rPr>
          <w:rFonts w:ascii="Times New Roman" w:eastAsia="仿宋_GB2312" w:hAnsi="Times New Roman" w:cs="Times New Roman"/>
          <w:b/>
          <w:sz w:val="24"/>
          <w:szCs w:val="20"/>
        </w:rPr>
        <w:t>日期</w:t>
      </w:r>
      <w:r w:rsidRPr="00FE53F0">
        <w:rPr>
          <w:rFonts w:ascii="Times New Roman" w:eastAsia="仿宋_GB2312" w:hAnsi="Times New Roman" w:cs="Times New Roman"/>
          <w:b/>
          <w:sz w:val="24"/>
          <w:szCs w:val="20"/>
        </w:rPr>
        <w:t>/Date</w:t>
      </w:r>
      <w:r w:rsidRPr="00FE53F0">
        <w:rPr>
          <w:rFonts w:ascii="Times New Roman" w:eastAsia="仿宋_GB2312" w:hAnsi="Times New Roman" w:cs="Times New Roman"/>
          <w:b/>
          <w:sz w:val="24"/>
          <w:szCs w:val="20"/>
        </w:rPr>
        <w:t>：</w:t>
      </w:r>
      <w:r w:rsidRPr="00FE53F0">
        <w:rPr>
          <w:rFonts w:ascii="Times New Roman" w:eastAsia="仿宋_GB2312" w:hAnsi="Times New Roman" w:cs="Times New Roman" w:hint="eastAsia"/>
          <w:b/>
          <w:sz w:val="24"/>
          <w:szCs w:val="20"/>
        </w:rPr>
        <w:t xml:space="preserve"> </w:t>
      </w:r>
      <w:r w:rsidR="004A753A">
        <w:rPr>
          <w:rFonts w:ascii="Times New Roman" w:eastAsia="仿宋_GB2312" w:hAnsi="Times New Roman" w:cs="Times New Roman" w:hint="eastAsia"/>
          <w:b/>
          <w:sz w:val="24"/>
          <w:szCs w:val="20"/>
        </w:rPr>
        <w:t>2022</w:t>
      </w:r>
      <w:r w:rsidR="004A753A">
        <w:rPr>
          <w:rFonts w:ascii="Times New Roman" w:eastAsia="仿宋_GB2312" w:hAnsi="Times New Roman" w:cs="Times New Roman" w:hint="eastAsia"/>
          <w:b/>
          <w:sz w:val="24"/>
          <w:szCs w:val="20"/>
        </w:rPr>
        <w:t>年</w:t>
      </w:r>
      <w:r w:rsidR="004A753A">
        <w:rPr>
          <w:rFonts w:ascii="Times New Roman" w:eastAsia="仿宋_GB2312" w:hAnsi="Times New Roman" w:cs="Times New Roman" w:hint="eastAsia"/>
          <w:b/>
          <w:sz w:val="24"/>
          <w:szCs w:val="20"/>
        </w:rPr>
        <w:t>9</w:t>
      </w:r>
      <w:r w:rsidR="004A753A">
        <w:rPr>
          <w:rFonts w:ascii="Times New Roman" w:eastAsia="仿宋_GB2312" w:hAnsi="Times New Roman" w:cs="Times New Roman" w:hint="eastAsia"/>
          <w:b/>
          <w:sz w:val="24"/>
          <w:szCs w:val="20"/>
        </w:rPr>
        <w:t>月</w:t>
      </w:r>
      <w:r w:rsidR="004A753A">
        <w:rPr>
          <w:rFonts w:ascii="Times New Roman" w:eastAsia="仿宋_GB2312" w:hAnsi="Times New Roman" w:cs="Times New Roman" w:hint="eastAsia"/>
          <w:b/>
          <w:sz w:val="24"/>
          <w:szCs w:val="20"/>
        </w:rPr>
        <w:t>17</w:t>
      </w:r>
      <w:r w:rsidR="004A753A">
        <w:rPr>
          <w:rFonts w:ascii="Times New Roman" w:eastAsia="仿宋_GB2312" w:hAnsi="Times New Roman" w:cs="Times New Roman" w:hint="eastAsia"/>
          <w:b/>
          <w:sz w:val="24"/>
          <w:szCs w:val="20"/>
        </w:rPr>
        <w:t>日</w:t>
      </w:r>
    </w:p>
    <w:p w14:paraId="7CC49720" w14:textId="7E2BC778" w:rsidR="000B13EB" w:rsidRDefault="000B13EB">
      <w:pPr>
        <w:widowControl/>
        <w:jc w:val="left"/>
        <w:rPr>
          <w:rFonts w:ascii="Times New Roman" w:eastAsia="仿宋_GB2312" w:hAnsi="Times New Roman" w:cs="Times New Roman"/>
          <w:b/>
          <w:sz w:val="24"/>
          <w:szCs w:val="20"/>
        </w:rPr>
      </w:pPr>
      <w:r>
        <w:rPr>
          <w:rFonts w:ascii="Times New Roman" w:eastAsia="仿宋_GB2312" w:hAnsi="Times New Roman" w:cs="Times New Roman"/>
          <w:b/>
          <w:sz w:val="24"/>
          <w:szCs w:val="20"/>
        </w:rPr>
        <w:br w:type="page"/>
      </w:r>
    </w:p>
    <w:p w14:paraId="0F48D073" w14:textId="1F6152A6" w:rsidR="00FE53F0" w:rsidRPr="00FE53F0" w:rsidRDefault="000B13EB" w:rsidP="00FE53F0">
      <w:pPr>
        <w:snapToGrid w:val="0"/>
        <w:rPr>
          <w:rFonts w:ascii="Times New Roman" w:eastAsia="宋体" w:hAnsi="Times New Roman" w:cs="Times New Roman"/>
          <w:sz w:val="24"/>
          <w:szCs w:val="24"/>
        </w:rPr>
      </w:pPr>
      <w:r>
        <w:rPr>
          <w:rFonts w:ascii="Times New Roman" w:eastAsia="仿宋_GB2312" w:hAnsi="Times New Roman" w:cs="Times New Roman" w:hint="eastAsia"/>
          <w:b/>
          <w:sz w:val="28"/>
          <w:szCs w:val="28"/>
        </w:rPr>
        <w:lastRenderedPageBreak/>
        <w:t>四</w:t>
      </w:r>
      <w:r w:rsidR="00672D1E" w:rsidRPr="00672D1E">
        <w:rPr>
          <w:rFonts w:ascii="Times New Roman" w:eastAsia="仿宋_GB2312" w:hAnsi="Times New Roman" w:cs="Times New Roman" w:hint="eastAsia"/>
          <w:b/>
          <w:sz w:val="28"/>
          <w:szCs w:val="28"/>
        </w:rPr>
        <w:t>、</w:t>
      </w:r>
      <w:r w:rsidR="006C7354">
        <w:rPr>
          <w:rFonts w:ascii="Times New Roman" w:eastAsia="仿宋_GB2312" w:hAnsi="Times New Roman" w:cs="Times New Roman" w:hint="eastAsia"/>
          <w:b/>
          <w:sz w:val="28"/>
          <w:szCs w:val="28"/>
        </w:rPr>
        <w:t>结题</w:t>
      </w:r>
      <w:r w:rsidR="00672D1E" w:rsidRPr="00672D1E">
        <w:rPr>
          <w:rFonts w:ascii="Times New Roman" w:eastAsia="仿宋_GB2312" w:hAnsi="Times New Roman" w:cs="Times New Roman" w:hint="eastAsia"/>
          <w:b/>
          <w:sz w:val="28"/>
          <w:szCs w:val="28"/>
        </w:rPr>
        <w:t>报告</w:t>
      </w:r>
      <w:r w:rsidR="00672D1E" w:rsidRPr="00672D1E">
        <w:rPr>
          <w:rFonts w:ascii="Times New Roman" w:eastAsia="仿宋_GB2312" w:hAnsi="Times New Roman" w:cs="Times New Roman"/>
          <w:b/>
          <w:sz w:val="28"/>
          <w:szCs w:val="28"/>
        </w:rPr>
        <w:t>评审</w:t>
      </w:r>
      <w:r w:rsidR="00672D1E" w:rsidRPr="00672D1E">
        <w:rPr>
          <w:rFonts w:ascii="Times New Roman" w:eastAsia="仿宋_GB2312" w:hAnsi="Times New Roman" w:cs="Times New Roman" w:hint="eastAsia"/>
          <w:b/>
          <w:sz w:val="28"/>
          <w:szCs w:val="28"/>
        </w:rPr>
        <w:t xml:space="preserve"> Review of the </w:t>
      </w:r>
      <w:r w:rsidR="005677D0">
        <w:rPr>
          <w:rFonts w:ascii="Times New Roman" w:eastAsia="仿宋_GB2312" w:hAnsi="Times New Roman" w:cs="Times New Roman" w:hint="eastAsia"/>
          <w:b/>
          <w:sz w:val="28"/>
          <w:szCs w:val="28"/>
        </w:rPr>
        <w:t>Thesis</w:t>
      </w:r>
      <w:r w:rsidR="00672D1E" w:rsidRPr="00672D1E">
        <w:rPr>
          <w:rFonts w:ascii="Times New Roman" w:eastAsia="仿宋_GB2312" w:hAnsi="Times New Roman" w:cs="Times New Roman"/>
          <w:color w:val="FFFFFF"/>
          <w:sz w:val="24"/>
          <w:szCs w:val="20"/>
        </w:rPr>
        <w:t>(</w:t>
      </w:r>
      <w:r w:rsidR="00672D1E" w:rsidRPr="00672D1E">
        <w:rPr>
          <w:rFonts w:ascii="Times New Roman" w:eastAsia="仿宋_GB2312" w:hAnsi="Times New Roman" w:cs="Times New Roman"/>
          <w:color w:val="FFFFFF"/>
          <w:sz w:val="24"/>
          <w:szCs w:val="20"/>
        </w:rPr>
        <w:t>注</w:t>
      </w:r>
      <w:r w:rsidR="00672D1E" w:rsidRPr="00672D1E">
        <w:rPr>
          <w:rFonts w:ascii="Times New Roman" w:eastAsia="仿宋_GB2312" w:hAnsi="Times New Roman" w:cs="Times New Roman" w:hint="eastAsia"/>
          <w:color w:val="FFFFFF"/>
          <w:sz w:val="24"/>
          <w:szCs w:val="20"/>
        </w:rPr>
        <w:t>：</w:t>
      </w:r>
    </w:p>
    <w:p w14:paraId="777191E8" w14:textId="77777777" w:rsidR="00672D1E" w:rsidRPr="00672D1E" w:rsidRDefault="00672D1E" w:rsidP="00093D53">
      <w:pPr>
        <w:numPr>
          <w:ilvl w:val="0"/>
          <w:numId w:val="3"/>
        </w:numPr>
        <w:snapToGrid w:val="0"/>
        <w:spacing w:beforeLines="100" w:before="312"/>
        <w:rPr>
          <w:rFonts w:ascii="Times New Roman" w:eastAsia="华文仿宋" w:hAnsi="Times New Roman" w:cs="Times New Roman"/>
          <w:b/>
          <w:sz w:val="24"/>
          <w:szCs w:val="24"/>
        </w:rPr>
      </w:pPr>
      <w:bookmarkStart w:id="7" w:name="_Hlk54856741"/>
      <w:r w:rsidRPr="00672D1E">
        <w:rPr>
          <w:rFonts w:ascii="Times New Roman" w:eastAsia="华文仿宋" w:hAnsi="Times New Roman" w:cs="Times New Roman" w:hint="eastAsia"/>
          <w:b/>
          <w:sz w:val="24"/>
          <w:szCs w:val="24"/>
        </w:rPr>
        <w:t>导师意见</w:t>
      </w:r>
      <w:r w:rsidRPr="00672D1E">
        <w:rPr>
          <w:rFonts w:ascii="Times New Roman" w:eastAsia="仿宋_GB2312" w:hAnsi="Times New Roman" w:cs="Times New Roman"/>
          <w:b/>
          <w:sz w:val="24"/>
          <w:szCs w:val="20"/>
        </w:rPr>
        <w:t>Comments of Supervisor</w:t>
      </w:r>
    </w:p>
    <w:p w14:paraId="2BF40264" w14:textId="48479C70" w:rsidR="008A0147" w:rsidRDefault="008A0147" w:rsidP="008A0147">
      <w:pPr>
        <w:spacing w:before="60" w:after="120"/>
        <w:ind w:firstLine="420"/>
        <w:rPr>
          <w:rFonts w:ascii="Times New Roman" w:eastAsia="华文仿宋" w:hAnsi="Times New Roman" w:cs="Times New Roman"/>
          <w:sz w:val="24"/>
          <w:szCs w:val="24"/>
        </w:rPr>
      </w:pPr>
      <w:r>
        <w:rPr>
          <w:rFonts w:ascii="Times New Roman" w:eastAsia="华文仿宋" w:hAnsi="Times New Roman" w:cs="Times New Roman" w:hint="eastAsia"/>
          <w:sz w:val="24"/>
          <w:szCs w:val="24"/>
        </w:rPr>
        <w:t>基本完成了本次课题研究的目标，虽然尚未解决复杂模型的路径规划，但是能够在过程中提出创新的思路并解决问题，</w:t>
      </w:r>
      <w:r w:rsidR="00471F9A">
        <w:rPr>
          <w:rFonts w:ascii="Times New Roman" w:eastAsia="华文仿宋" w:hAnsi="Times New Roman" w:cs="Times New Roman" w:hint="eastAsia"/>
          <w:sz w:val="24"/>
          <w:szCs w:val="24"/>
        </w:rPr>
        <w:t>说明在研究时对问题做了深入了解；不过报告中的图例可以更加规范化，这样有利于整体美观。</w:t>
      </w:r>
    </w:p>
    <w:p w14:paraId="33E4E34B" w14:textId="77777777" w:rsidR="00672D1E" w:rsidRDefault="00672D1E" w:rsidP="00672D1E">
      <w:pPr>
        <w:tabs>
          <w:tab w:val="left" w:pos="1729"/>
          <w:tab w:val="left" w:pos="4564"/>
        </w:tabs>
        <w:spacing w:before="60" w:after="120"/>
        <w:ind w:leftChars="200" w:left="420" w:firstLineChars="200" w:firstLine="480"/>
        <w:rPr>
          <w:rFonts w:ascii="华文楷体" w:eastAsia="华文楷体" w:hAnsi="华文楷体" w:cs="Times New Roman"/>
          <w:sz w:val="24"/>
          <w:szCs w:val="24"/>
        </w:rPr>
      </w:pPr>
    </w:p>
    <w:p w14:paraId="6EF08B63" w14:textId="77777777" w:rsidR="00093D53" w:rsidRPr="00672D1E" w:rsidRDefault="00093D53" w:rsidP="00672D1E">
      <w:pPr>
        <w:tabs>
          <w:tab w:val="left" w:pos="1729"/>
          <w:tab w:val="left" w:pos="4564"/>
        </w:tabs>
        <w:spacing w:before="60" w:after="120"/>
        <w:ind w:leftChars="200" w:left="420" w:firstLineChars="200" w:firstLine="480"/>
        <w:rPr>
          <w:rFonts w:ascii="华文楷体" w:eastAsia="华文楷体" w:hAnsi="华文楷体" w:cs="Times New Roman"/>
          <w:sz w:val="24"/>
          <w:szCs w:val="24"/>
        </w:rPr>
      </w:pPr>
    </w:p>
    <w:p w14:paraId="1D203852" w14:textId="651B5592" w:rsidR="00672D1E" w:rsidRPr="00672D1E" w:rsidRDefault="00672D1E" w:rsidP="00672D1E">
      <w:pPr>
        <w:tabs>
          <w:tab w:val="left" w:pos="1729"/>
          <w:tab w:val="left" w:pos="4564"/>
        </w:tabs>
        <w:ind w:leftChars="200" w:left="420" w:firstLineChars="200" w:firstLine="480"/>
        <w:rPr>
          <w:rFonts w:ascii="华文楷体" w:eastAsia="华文楷体" w:hAnsi="华文楷体" w:cs="Times New Roman"/>
          <w:sz w:val="24"/>
          <w:szCs w:val="24"/>
        </w:rPr>
      </w:pPr>
    </w:p>
    <w:p w14:paraId="781D763B" w14:textId="2CA6F281" w:rsidR="00672D1E" w:rsidRPr="00672D1E" w:rsidRDefault="00471F9A" w:rsidP="00672D1E">
      <w:pPr>
        <w:tabs>
          <w:tab w:val="left" w:pos="1729"/>
          <w:tab w:val="left" w:pos="4564"/>
        </w:tabs>
        <w:spacing w:before="60" w:after="120"/>
        <w:rPr>
          <w:rFonts w:ascii="仿宋_GB2312" w:eastAsia="仿宋_GB2312" w:hAnsi="Times New Roman" w:cs="Times New Roman"/>
          <w:b/>
          <w:sz w:val="24"/>
          <w:szCs w:val="20"/>
        </w:rPr>
      </w:pPr>
      <w:r w:rsidRPr="0088583C">
        <w:rPr>
          <w:noProof/>
          <w:sz w:val="24"/>
        </w:rPr>
        <w:drawing>
          <wp:anchor distT="0" distB="0" distL="114300" distR="114300" simplePos="0" relativeHeight="251661312" behindDoc="0" locked="0" layoutInCell="1" allowOverlap="1" wp14:anchorId="3A4D648B" wp14:editId="4A758BC6">
            <wp:simplePos x="0" y="0"/>
            <wp:positionH relativeFrom="column">
              <wp:posOffset>1363980</wp:posOffset>
            </wp:positionH>
            <wp:positionV relativeFrom="paragraph">
              <wp:posOffset>52705</wp:posOffset>
            </wp:positionV>
            <wp:extent cx="570451" cy="351061"/>
            <wp:effectExtent l="0" t="0" r="1270" b="0"/>
            <wp:wrapNone/>
            <wp:docPr id="7" name="图片 7" descr="C:\Users\msi\AppData\Local\Temp\WeChat Files\6b6c3ecac0cfc205825faa05484e6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si\AppData\Local\Temp\WeChat Files\6b6c3ecac0cfc205825faa05484e65b.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0451" cy="351061"/>
                    </a:xfrm>
                    <a:prstGeom prst="rect">
                      <a:avLst/>
                    </a:prstGeom>
                    <a:noFill/>
                    <a:ln>
                      <a:noFill/>
                    </a:ln>
                  </pic:spPr>
                </pic:pic>
              </a:graphicData>
            </a:graphic>
            <wp14:sizeRelH relativeFrom="page">
              <wp14:pctWidth>0</wp14:pctWidth>
            </wp14:sizeRelH>
            <wp14:sizeRelV relativeFrom="page">
              <wp14:pctHeight>0</wp14:pctHeight>
            </wp14:sizeRelV>
          </wp:anchor>
        </w:drawing>
      </w:r>
      <w:r w:rsidR="00672D1E" w:rsidRPr="00672D1E">
        <w:rPr>
          <w:rFonts w:ascii="仿宋_GB2312" w:eastAsia="仿宋_GB2312" w:hAnsi="Times New Roman" w:cs="Times New Roman" w:hint="eastAsia"/>
          <w:b/>
          <w:sz w:val="24"/>
          <w:szCs w:val="20"/>
        </w:rPr>
        <w:t>签名/Signature：</w:t>
      </w:r>
      <w:r w:rsidR="00672D1E" w:rsidRPr="00672D1E">
        <w:rPr>
          <w:rFonts w:ascii="仿宋_GB2312" w:eastAsia="仿宋_GB2312" w:hAnsi="Times New Roman" w:cs="Times New Roman"/>
          <w:b/>
          <w:sz w:val="24"/>
          <w:szCs w:val="20"/>
        </w:rPr>
        <w:t xml:space="preserve">                         </w:t>
      </w:r>
      <w:r w:rsidR="00672D1E" w:rsidRPr="00672D1E">
        <w:rPr>
          <w:rFonts w:ascii="仿宋_GB2312" w:eastAsia="仿宋_GB2312" w:hAnsi="Times New Roman" w:cs="Times New Roman" w:hint="eastAsia"/>
          <w:b/>
          <w:sz w:val="24"/>
          <w:szCs w:val="20"/>
        </w:rPr>
        <w:t>日期/Date：</w:t>
      </w:r>
      <w:r>
        <w:rPr>
          <w:rFonts w:ascii="仿宋_GB2312" w:eastAsia="仿宋_GB2312" w:hAnsi="Times New Roman" w:cs="Times New Roman" w:hint="eastAsia"/>
          <w:b/>
          <w:sz w:val="24"/>
          <w:szCs w:val="20"/>
        </w:rPr>
        <w:t xml:space="preserve"> </w:t>
      </w:r>
      <w:r>
        <w:rPr>
          <w:rFonts w:ascii="Times New Roman" w:eastAsia="仿宋_GB2312" w:hAnsi="Times New Roman" w:cs="Times New Roman" w:hint="eastAsia"/>
          <w:b/>
          <w:sz w:val="24"/>
          <w:szCs w:val="20"/>
        </w:rPr>
        <w:t>2022</w:t>
      </w:r>
      <w:r>
        <w:rPr>
          <w:rFonts w:ascii="Times New Roman" w:eastAsia="仿宋_GB2312" w:hAnsi="Times New Roman" w:cs="Times New Roman" w:hint="eastAsia"/>
          <w:b/>
          <w:sz w:val="24"/>
          <w:szCs w:val="20"/>
        </w:rPr>
        <w:t>年</w:t>
      </w:r>
      <w:r>
        <w:rPr>
          <w:rFonts w:ascii="Times New Roman" w:eastAsia="仿宋_GB2312" w:hAnsi="Times New Roman" w:cs="Times New Roman" w:hint="eastAsia"/>
          <w:b/>
          <w:sz w:val="24"/>
          <w:szCs w:val="20"/>
        </w:rPr>
        <w:t>9</w:t>
      </w:r>
      <w:r>
        <w:rPr>
          <w:rFonts w:ascii="Times New Roman" w:eastAsia="仿宋_GB2312" w:hAnsi="Times New Roman" w:cs="Times New Roman" w:hint="eastAsia"/>
          <w:b/>
          <w:sz w:val="24"/>
          <w:szCs w:val="20"/>
        </w:rPr>
        <w:t>月</w:t>
      </w:r>
      <w:r>
        <w:rPr>
          <w:rFonts w:ascii="Times New Roman" w:eastAsia="仿宋_GB2312" w:hAnsi="Times New Roman" w:cs="Times New Roman" w:hint="eastAsia"/>
          <w:b/>
          <w:sz w:val="24"/>
          <w:szCs w:val="20"/>
        </w:rPr>
        <w:t>17</w:t>
      </w:r>
      <w:r>
        <w:rPr>
          <w:rFonts w:ascii="Times New Roman" w:eastAsia="仿宋_GB2312" w:hAnsi="Times New Roman" w:cs="Times New Roman" w:hint="eastAsia"/>
          <w:b/>
          <w:sz w:val="24"/>
          <w:szCs w:val="20"/>
        </w:rPr>
        <w:t>日</w:t>
      </w:r>
    </w:p>
    <w:bookmarkEnd w:id="7"/>
    <w:p w14:paraId="1D4DAA79" w14:textId="2145C90C" w:rsidR="00672D1E" w:rsidRPr="00672D1E" w:rsidRDefault="00765F26" w:rsidP="009A1DDD">
      <w:pPr>
        <w:numPr>
          <w:ilvl w:val="0"/>
          <w:numId w:val="3"/>
        </w:numPr>
        <w:snapToGrid w:val="0"/>
        <w:spacing w:beforeLines="100" w:before="312"/>
        <w:rPr>
          <w:rFonts w:ascii="Times New Roman" w:eastAsia="华文仿宋" w:hAnsi="Times New Roman" w:cs="Times New Roman"/>
          <w:b/>
          <w:sz w:val="24"/>
          <w:szCs w:val="24"/>
        </w:rPr>
      </w:pPr>
      <w:r>
        <w:rPr>
          <w:rFonts w:ascii="Times New Roman" w:eastAsia="华文仿宋" w:hAnsi="Times New Roman" w:cs="Times New Roman" w:hint="eastAsia"/>
          <w:b/>
          <w:sz w:val="24"/>
          <w:szCs w:val="24"/>
        </w:rPr>
        <w:t>班级任课</w:t>
      </w:r>
      <w:r w:rsidR="00672D1E">
        <w:rPr>
          <w:rFonts w:ascii="Times New Roman" w:eastAsia="华文仿宋" w:hAnsi="Times New Roman" w:cs="Times New Roman" w:hint="eastAsia"/>
          <w:b/>
          <w:sz w:val="24"/>
          <w:szCs w:val="24"/>
        </w:rPr>
        <w:t>教师</w:t>
      </w:r>
      <w:r w:rsidR="00672D1E" w:rsidRPr="00672D1E">
        <w:rPr>
          <w:rFonts w:ascii="Times New Roman" w:eastAsia="华文仿宋" w:hAnsi="Times New Roman" w:cs="Times New Roman" w:hint="eastAsia"/>
          <w:b/>
          <w:sz w:val="24"/>
          <w:szCs w:val="24"/>
        </w:rPr>
        <w:t>意见</w:t>
      </w:r>
      <w:r w:rsidR="00672D1E" w:rsidRPr="00672D1E">
        <w:rPr>
          <w:rFonts w:ascii="Times New Roman" w:eastAsia="华文仿宋" w:hAnsi="Times New Roman" w:cs="Times New Roman"/>
          <w:b/>
          <w:sz w:val="24"/>
          <w:szCs w:val="24"/>
        </w:rPr>
        <w:t xml:space="preserve">Comments of </w:t>
      </w:r>
      <w:r w:rsidR="008E41C8">
        <w:rPr>
          <w:rFonts w:ascii="Times New Roman" w:eastAsia="华文仿宋" w:hAnsi="Times New Roman" w:cs="Times New Roman" w:hint="eastAsia"/>
          <w:b/>
          <w:sz w:val="24"/>
          <w:szCs w:val="24"/>
        </w:rPr>
        <w:t>Instructor</w:t>
      </w:r>
    </w:p>
    <w:p w14:paraId="4791B34E" w14:textId="77777777" w:rsidR="00672D1E" w:rsidRDefault="00672D1E" w:rsidP="00672D1E">
      <w:pPr>
        <w:spacing w:before="240" w:after="240"/>
      </w:pPr>
    </w:p>
    <w:p w14:paraId="3B989EE3" w14:textId="77777777" w:rsidR="00093D53" w:rsidRDefault="00093D53" w:rsidP="00672D1E">
      <w:pPr>
        <w:spacing w:before="240" w:after="240"/>
      </w:pPr>
    </w:p>
    <w:p w14:paraId="6914455A" w14:textId="77777777" w:rsidR="00093D53" w:rsidRDefault="00093D53" w:rsidP="00672D1E">
      <w:pPr>
        <w:spacing w:before="240" w:after="240"/>
      </w:pPr>
    </w:p>
    <w:p w14:paraId="49B57432" w14:textId="77777777" w:rsidR="00093D53" w:rsidRPr="009721AA" w:rsidRDefault="00093D53" w:rsidP="00093D53">
      <w:pPr>
        <w:spacing w:before="60" w:after="120"/>
        <w:rPr>
          <w:rFonts w:ascii="仿宋_GB2312" w:eastAsia="仿宋_GB2312" w:hAnsi="Times New Roman" w:cs="Times New Roman"/>
          <w:b/>
          <w:sz w:val="24"/>
          <w:szCs w:val="20"/>
        </w:rPr>
      </w:pPr>
      <w:r w:rsidRPr="009721AA">
        <w:rPr>
          <w:rFonts w:ascii="仿宋_GB2312" w:eastAsia="仿宋_GB2312" w:hAnsi="Times New Roman" w:cs="Times New Roman" w:hint="eastAsia"/>
          <w:b/>
          <w:sz w:val="24"/>
          <w:szCs w:val="20"/>
        </w:rPr>
        <w:t>审查结论/</w:t>
      </w:r>
      <w:r w:rsidRPr="009721AA">
        <w:rPr>
          <w:rFonts w:ascii="Times New Roman" w:eastAsia="仿宋_GB2312" w:hAnsi="Times New Roman" w:cs="Times New Roman"/>
          <w:b/>
          <w:sz w:val="24"/>
          <w:szCs w:val="20"/>
        </w:rPr>
        <w:t>Conclusion</w:t>
      </w:r>
      <w:r w:rsidRPr="009721AA">
        <w:rPr>
          <w:rFonts w:ascii="仿宋_GB2312" w:eastAsia="仿宋_GB2312" w:hAnsi="Times New Roman" w:cs="Times New Roman" w:hint="eastAsia"/>
          <w:b/>
          <w:sz w:val="24"/>
          <w:szCs w:val="20"/>
        </w:rPr>
        <w:t>：</w:t>
      </w:r>
    </w:p>
    <w:p w14:paraId="51378E96" w14:textId="77777777" w:rsidR="00093D53" w:rsidRPr="009721AA" w:rsidRDefault="00093D53" w:rsidP="00093D53">
      <w:pPr>
        <w:spacing w:before="60" w:after="60"/>
        <w:ind w:firstLineChars="400" w:firstLine="960"/>
        <w:rPr>
          <w:rFonts w:ascii="仿宋_GB2312" w:eastAsia="仿宋_GB2312" w:hAnsi="Times New Roman" w:cs="Times New Roman"/>
          <w:sz w:val="24"/>
          <w:szCs w:val="20"/>
        </w:rPr>
      </w:pPr>
      <w:r w:rsidRPr="009721AA">
        <w:rPr>
          <w:rFonts w:ascii="仿宋" w:eastAsia="仿宋" w:hAnsi="仿宋" w:cs="Times New Roman" w:hint="eastAsia"/>
          <w:sz w:val="24"/>
          <w:szCs w:val="20"/>
        </w:rPr>
        <w:t>○</w:t>
      </w:r>
      <w:r w:rsidRPr="009721AA">
        <w:rPr>
          <w:rFonts w:ascii="仿宋_GB2312" w:eastAsia="仿宋_GB2312" w:hAnsi="Times New Roman" w:cs="Times New Roman" w:hint="eastAsia"/>
          <w:sz w:val="24"/>
          <w:szCs w:val="20"/>
        </w:rPr>
        <w:t xml:space="preserve"> 通过/</w:t>
      </w:r>
      <w:r w:rsidRPr="009721AA">
        <w:rPr>
          <w:rFonts w:ascii="Times New Roman" w:eastAsia="仿宋_GB2312" w:hAnsi="Times New Roman" w:cs="Times New Roman" w:hint="eastAsia"/>
          <w:sz w:val="24"/>
          <w:szCs w:val="20"/>
        </w:rPr>
        <w:t>Pass</w:t>
      </w:r>
      <w:r w:rsidRPr="009721AA">
        <w:rPr>
          <w:rFonts w:ascii="仿宋_GB2312" w:eastAsia="仿宋_GB2312" w:hAnsi="Times New Roman" w:cs="Times New Roman" w:hint="eastAsia"/>
          <w:sz w:val="24"/>
          <w:szCs w:val="20"/>
        </w:rPr>
        <w:t xml:space="preserve">        </w:t>
      </w:r>
      <w:r w:rsidRPr="009721AA">
        <w:rPr>
          <w:rFonts w:ascii="仿宋" w:eastAsia="仿宋" w:hAnsi="仿宋" w:cs="Times New Roman" w:hint="eastAsia"/>
          <w:sz w:val="24"/>
          <w:szCs w:val="20"/>
        </w:rPr>
        <w:t>○</w:t>
      </w:r>
      <w:r w:rsidRPr="009721AA">
        <w:rPr>
          <w:rFonts w:ascii="仿宋_GB2312" w:eastAsia="仿宋_GB2312" w:hAnsi="Times New Roman" w:cs="Times New Roman" w:hint="eastAsia"/>
          <w:sz w:val="24"/>
          <w:szCs w:val="20"/>
        </w:rPr>
        <w:t xml:space="preserve"> 不通过/</w:t>
      </w:r>
      <w:r w:rsidRPr="009721AA">
        <w:rPr>
          <w:rFonts w:ascii="Times New Roman" w:eastAsia="仿宋_GB2312" w:hAnsi="Times New Roman" w:cs="Times New Roman" w:hint="eastAsia"/>
          <w:sz w:val="24"/>
          <w:szCs w:val="20"/>
        </w:rPr>
        <w:t>Fail</w:t>
      </w:r>
    </w:p>
    <w:p w14:paraId="5B65E3F6" w14:textId="77777777" w:rsidR="00672D1E" w:rsidRPr="00672D1E" w:rsidRDefault="00672D1E" w:rsidP="00672D1E">
      <w:pPr>
        <w:tabs>
          <w:tab w:val="left" w:pos="1729"/>
          <w:tab w:val="left" w:pos="4564"/>
        </w:tabs>
        <w:ind w:leftChars="200" w:left="420" w:firstLineChars="200" w:firstLine="480"/>
        <w:rPr>
          <w:rFonts w:ascii="华文楷体" w:eastAsia="华文楷体" w:hAnsi="华文楷体" w:cs="Times New Roman"/>
          <w:sz w:val="24"/>
          <w:szCs w:val="24"/>
        </w:rPr>
      </w:pPr>
    </w:p>
    <w:p w14:paraId="6EE73B8A" w14:textId="59400AF1" w:rsidR="00672D1E" w:rsidRPr="00672D1E" w:rsidRDefault="00672D1E" w:rsidP="00672D1E">
      <w:pPr>
        <w:tabs>
          <w:tab w:val="left" w:pos="1729"/>
          <w:tab w:val="left" w:pos="4564"/>
        </w:tabs>
        <w:spacing w:before="60" w:after="120"/>
        <w:rPr>
          <w:rFonts w:ascii="仿宋_GB2312" w:eastAsia="仿宋_GB2312" w:hAnsi="Times New Roman" w:cs="Times New Roman"/>
          <w:b/>
          <w:sz w:val="24"/>
          <w:szCs w:val="20"/>
        </w:rPr>
      </w:pPr>
      <w:r w:rsidRPr="00672D1E">
        <w:rPr>
          <w:rFonts w:ascii="仿宋_GB2312" w:eastAsia="仿宋_GB2312" w:hAnsi="Times New Roman" w:cs="Times New Roman" w:hint="eastAsia"/>
          <w:b/>
          <w:sz w:val="24"/>
          <w:szCs w:val="20"/>
        </w:rPr>
        <w:t>签名/Signature：</w:t>
      </w:r>
      <w:r w:rsidRPr="00672D1E">
        <w:rPr>
          <w:rFonts w:ascii="仿宋_GB2312" w:eastAsia="仿宋_GB2312" w:hAnsi="Times New Roman" w:cs="Times New Roman"/>
          <w:b/>
          <w:sz w:val="24"/>
          <w:szCs w:val="20"/>
        </w:rPr>
        <w:t xml:space="preserve">                           </w:t>
      </w:r>
      <w:r w:rsidRPr="00672D1E">
        <w:rPr>
          <w:rFonts w:ascii="仿宋_GB2312" w:eastAsia="仿宋_GB2312" w:hAnsi="Times New Roman" w:cs="Times New Roman" w:hint="eastAsia"/>
          <w:b/>
          <w:sz w:val="24"/>
          <w:szCs w:val="20"/>
        </w:rPr>
        <w:t>日期/Date：</w:t>
      </w:r>
      <w:r w:rsidRPr="00672D1E">
        <w:rPr>
          <w:rFonts w:ascii="仿宋_GB2312" w:eastAsia="仿宋_GB2312" w:hAnsi="Times New Roman" w:cs="Times New Roman" w:hint="eastAsia"/>
          <w:sz w:val="24"/>
          <w:szCs w:val="20"/>
        </w:rPr>
        <w:t xml:space="preserve"> </w:t>
      </w:r>
    </w:p>
    <w:p w14:paraId="37E421E8" w14:textId="77777777" w:rsidR="00885056" w:rsidRDefault="00885056" w:rsidP="00885056">
      <w:pPr>
        <w:spacing w:before="240" w:after="240"/>
      </w:pPr>
    </w:p>
    <w:p w14:paraId="45F59606" w14:textId="77777777" w:rsidR="009721AA" w:rsidRDefault="009721AA" w:rsidP="00093D53">
      <w:pPr>
        <w:spacing w:before="240" w:after="120"/>
        <w:rPr>
          <w:rFonts w:ascii="Times New Roman" w:eastAsia="仿宋_GB2312" w:hAnsi="Times New Roman" w:cs="Times New Roman"/>
          <w:b/>
          <w:sz w:val="24"/>
          <w:szCs w:val="20"/>
        </w:rPr>
      </w:pPr>
      <w:r w:rsidRPr="009721AA">
        <w:rPr>
          <w:rFonts w:ascii="仿宋_GB2312" w:eastAsia="仿宋_GB2312" w:hAnsi="Times New Roman" w:cs="Times New Roman" w:hint="eastAsia"/>
          <w:b/>
          <w:sz w:val="24"/>
          <w:szCs w:val="20"/>
        </w:rPr>
        <w:t>备注</w:t>
      </w:r>
      <w:r w:rsidRPr="009721AA">
        <w:rPr>
          <w:rFonts w:ascii="Times New Roman" w:eastAsia="仿宋_GB2312" w:hAnsi="Times New Roman" w:cs="Times New Roman"/>
          <w:b/>
          <w:sz w:val="24"/>
          <w:szCs w:val="20"/>
        </w:rPr>
        <w:t>Remarks:</w:t>
      </w:r>
    </w:p>
    <w:p w14:paraId="79894EB9" w14:textId="77777777" w:rsidR="00093D53" w:rsidRPr="000A530E" w:rsidRDefault="00093D53" w:rsidP="00093D53">
      <w:pPr>
        <w:spacing w:before="240" w:after="120"/>
      </w:pPr>
    </w:p>
    <w:sectPr w:rsidR="00093D53" w:rsidRPr="000A530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B5DCA" w14:textId="77777777" w:rsidR="00C70057" w:rsidRDefault="00C70057" w:rsidP="008E41C8">
      <w:r>
        <w:separator/>
      </w:r>
    </w:p>
  </w:endnote>
  <w:endnote w:type="continuationSeparator" w:id="0">
    <w:p w14:paraId="3519C271" w14:textId="77777777" w:rsidR="00C70057" w:rsidRDefault="00C70057" w:rsidP="008E4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00000001"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仿宋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华文楷体">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9811D" w14:textId="77777777" w:rsidR="00C70057" w:rsidRDefault="00C70057" w:rsidP="008E41C8">
      <w:r>
        <w:separator/>
      </w:r>
    </w:p>
  </w:footnote>
  <w:footnote w:type="continuationSeparator" w:id="0">
    <w:p w14:paraId="7B0C853F" w14:textId="77777777" w:rsidR="00C70057" w:rsidRDefault="00C70057" w:rsidP="008E41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80339"/>
    <w:multiLevelType w:val="hybridMultilevel"/>
    <w:tmpl w:val="C284B55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96464C"/>
    <w:multiLevelType w:val="hybridMultilevel"/>
    <w:tmpl w:val="96C463C4"/>
    <w:lvl w:ilvl="0" w:tplc="A9F83E4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F358AF"/>
    <w:multiLevelType w:val="hybridMultilevel"/>
    <w:tmpl w:val="DC22AD3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D3E0221"/>
    <w:multiLevelType w:val="hybridMultilevel"/>
    <w:tmpl w:val="C284B55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FE81871"/>
    <w:multiLevelType w:val="hybridMultilevel"/>
    <w:tmpl w:val="9F26F602"/>
    <w:lvl w:ilvl="0" w:tplc="3A3EC6A8">
      <w:start w:val="1"/>
      <w:numFmt w:val="decimal"/>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5976A6C"/>
    <w:multiLevelType w:val="hybridMultilevel"/>
    <w:tmpl w:val="15A83F40"/>
    <w:lvl w:ilvl="0" w:tplc="52AE2ED6">
      <w:start w:val="1"/>
      <w:numFmt w:val="japaneseCounting"/>
      <w:lvlText w:val="%1、"/>
      <w:lvlJc w:val="left"/>
      <w:pPr>
        <w:ind w:left="510" w:hanging="51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90748111">
    <w:abstractNumId w:val="5"/>
  </w:num>
  <w:num w:numId="2" w16cid:durableId="7760519">
    <w:abstractNumId w:val="4"/>
  </w:num>
  <w:num w:numId="3" w16cid:durableId="96411702">
    <w:abstractNumId w:val="2"/>
  </w:num>
  <w:num w:numId="4" w16cid:durableId="724526562">
    <w:abstractNumId w:val="3"/>
  </w:num>
  <w:num w:numId="5" w16cid:durableId="1275483587">
    <w:abstractNumId w:val="0"/>
  </w:num>
  <w:num w:numId="6" w16cid:durableId="4041137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szAwMjY0MTGxNLNU0lEKTi0uzszPAykwqgUAHlrZ6ywAAAA="/>
  </w:docVars>
  <w:rsids>
    <w:rsidRoot w:val="00463891"/>
    <w:rsid w:val="00014739"/>
    <w:rsid w:val="00035565"/>
    <w:rsid w:val="0005493D"/>
    <w:rsid w:val="00067B3B"/>
    <w:rsid w:val="0008203E"/>
    <w:rsid w:val="000831AF"/>
    <w:rsid w:val="00093D53"/>
    <w:rsid w:val="000A530E"/>
    <w:rsid w:val="000A64FA"/>
    <w:rsid w:val="000B13EB"/>
    <w:rsid w:val="000B283C"/>
    <w:rsid w:val="000D01B7"/>
    <w:rsid w:val="000E0EB4"/>
    <w:rsid w:val="001109F5"/>
    <w:rsid w:val="00121F0D"/>
    <w:rsid w:val="001702ED"/>
    <w:rsid w:val="001906A8"/>
    <w:rsid w:val="001A1881"/>
    <w:rsid w:val="001C55B5"/>
    <w:rsid w:val="001E4753"/>
    <w:rsid w:val="001F7D06"/>
    <w:rsid w:val="00222E1B"/>
    <w:rsid w:val="002251C2"/>
    <w:rsid w:val="002B11A8"/>
    <w:rsid w:val="002D41F6"/>
    <w:rsid w:val="003145BB"/>
    <w:rsid w:val="00335BD6"/>
    <w:rsid w:val="003426DA"/>
    <w:rsid w:val="00357D47"/>
    <w:rsid w:val="003A2915"/>
    <w:rsid w:val="00400D73"/>
    <w:rsid w:val="00410823"/>
    <w:rsid w:val="0041780A"/>
    <w:rsid w:val="00417F6F"/>
    <w:rsid w:val="0045115C"/>
    <w:rsid w:val="0046271D"/>
    <w:rsid w:val="00463891"/>
    <w:rsid w:val="00471F9A"/>
    <w:rsid w:val="004923CC"/>
    <w:rsid w:val="004A753A"/>
    <w:rsid w:val="004B2555"/>
    <w:rsid w:val="004D1B67"/>
    <w:rsid w:val="00501312"/>
    <w:rsid w:val="005014FC"/>
    <w:rsid w:val="00502CB2"/>
    <w:rsid w:val="00527584"/>
    <w:rsid w:val="0053395D"/>
    <w:rsid w:val="005351EC"/>
    <w:rsid w:val="005443BF"/>
    <w:rsid w:val="005677D0"/>
    <w:rsid w:val="00576872"/>
    <w:rsid w:val="00585CC7"/>
    <w:rsid w:val="005C42BC"/>
    <w:rsid w:val="00613C67"/>
    <w:rsid w:val="006210AC"/>
    <w:rsid w:val="00626DA3"/>
    <w:rsid w:val="00632142"/>
    <w:rsid w:val="00632C4C"/>
    <w:rsid w:val="00635F81"/>
    <w:rsid w:val="0064254E"/>
    <w:rsid w:val="0066166E"/>
    <w:rsid w:val="0066304E"/>
    <w:rsid w:val="00672D1E"/>
    <w:rsid w:val="00684839"/>
    <w:rsid w:val="006946F5"/>
    <w:rsid w:val="00696505"/>
    <w:rsid w:val="006B539F"/>
    <w:rsid w:val="006C2812"/>
    <w:rsid w:val="006C7354"/>
    <w:rsid w:val="006E3ADA"/>
    <w:rsid w:val="007014FA"/>
    <w:rsid w:val="007212AB"/>
    <w:rsid w:val="00731CEC"/>
    <w:rsid w:val="00731D90"/>
    <w:rsid w:val="00765F26"/>
    <w:rsid w:val="0077373F"/>
    <w:rsid w:val="00795141"/>
    <w:rsid w:val="00796F5F"/>
    <w:rsid w:val="007C647E"/>
    <w:rsid w:val="007D21BF"/>
    <w:rsid w:val="007D3D2D"/>
    <w:rsid w:val="0083199F"/>
    <w:rsid w:val="008424A5"/>
    <w:rsid w:val="00885056"/>
    <w:rsid w:val="008A0147"/>
    <w:rsid w:val="008D1ADD"/>
    <w:rsid w:val="008D6AAC"/>
    <w:rsid w:val="008E41C8"/>
    <w:rsid w:val="009266DE"/>
    <w:rsid w:val="00926866"/>
    <w:rsid w:val="00962918"/>
    <w:rsid w:val="009721AA"/>
    <w:rsid w:val="00993753"/>
    <w:rsid w:val="009A1DDD"/>
    <w:rsid w:val="009B6FF6"/>
    <w:rsid w:val="009D3E1F"/>
    <w:rsid w:val="009F217B"/>
    <w:rsid w:val="00A517FD"/>
    <w:rsid w:val="00A5321E"/>
    <w:rsid w:val="00AB27DC"/>
    <w:rsid w:val="00AC76AD"/>
    <w:rsid w:val="00AE711A"/>
    <w:rsid w:val="00B05DF3"/>
    <w:rsid w:val="00B5355F"/>
    <w:rsid w:val="00B737E5"/>
    <w:rsid w:val="00BA3514"/>
    <w:rsid w:val="00BA60A8"/>
    <w:rsid w:val="00BA78D5"/>
    <w:rsid w:val="00C11097"/>
    <w:rsid w:val="00C17ED7"/>
    <w:rsid w:val="00C17FF5"/>
    <w:rsid w:val="00C70057"/>
    <w:rsid w:val="00C76AA3"/>
    <w:rsid w:val="00CB5B1A"/>
    <w:rsid w:val="00CB6DC6"/>
    <w:rsid w:val="00CD5D20"/>
    <w:rsid w:val="00D01E3C"/>
    <w:rsid w:val="00D1207A"/>
    <w:rsid w:val="00D1778D"/>
    <w:rsid w:val="00D30AD0"/>
    <w:rsid w:val="00D313E1"/>
    <w:rsid w:val="00D3535F"/>
    <w:rsid w:val="00D50C1E"/>
    <w:rsid w:val="00D543C6"/>
    <w:rsid w:val="00DC08BA"/>
    <w:rsid w:val="00DD0E89"/>
    <w:rsid w:val="00DE35CF"/>
    <w:rsid w:val="00E221C0"/>
    <w:rsid w:val="00E449AF"/>
    <w:rsid w:val="00E545A1"/>
    <w:rsid w:val="00E63739"/>
    <w:rsid w:val="00E9488A"/>
    <w:rsid w:val="00EB39E8"/>
    <w:rsid w:val="00EB3C87"/>
    <w:rsid w:val="00ED0E57"/>
    <w:rsid w:val="00ED66A4"/>
    <w:rsid w:val="00F02791"/>
    <w:rsid w:val="00F10E5D"/>
    <w:rsid w:val="00F435C6"/>
    <w:rsid w:val="00F50885"/>
    <w:rsid w:val="00FC4AD7"/>
    <w:rsid w:val="00FE5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5F8F6"/>
  <w15:chartTrackingRefBased/>
  <w15:docId w15:val="{B9B0CAD9-8D1D-4887-A825-AED657309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279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E53F0"/>
    <w:pPr>
      <w:ind w:firstLineChars="200" w:firstLine="420"/>
    </w:pPr>
  </w:style>
  <w:style w:type="paragraph" w:styleId="a4">
    <w:name w:val="header"/>
    <w:basedOn w:val="a"/>
    <w:link w:val="a5"/>
    <w:uiPriority w:val="99"/>
    <w:unhideWhenUsed/>
    <w:rsid w:val="008E41C8"/>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E41C8"/>
    <w:rPr>
      <w:sz w:val="18"/>
      <w:szCs w:val="18"/>
    </w:rPr>
  </w:style>
  <w:style w:type="paragraph" w:styleId="a6">
    <w:name w:val="footer"/>
    <w:basedOn w:val="a"/>
    <w:link w:val="a7"/>
    <w:uiPriority w:val="99"/>
    <w:unhideWhenUsed/>
    <w:rsid w:val="008E41C8"/>
    <w:pPr>
      <w:tabs>
        <w:tab w:val="center" w:pos="4153"/>
        <w:tab w:val="right" w:pos="8306"/>
      </w:tabs>
      <w:snapToGrid w:val="0"/>
      <w:jc w:val="left"/>
    </w:pPr>
    <w:rPr>
      <w:sz w:val="18"/>
      <w:szCs w:val="18"/>
    </w:rPr>
  </w:style>
  <w:style w:type="character" w:customStyle="1" w:styleId="a7">
    <w:name w:val="页脚 字符"/>
    <w:basedOn w:val="a0"/>
    <w:link w:val="a6"/>
    <w:uiPriority w:val="99"/>
    <w:rsid w:val="008E41C8"/>
    <w:rPr>
      <w:sz w:val="18"/>
      <w:szCs w:val="18"/>
    </w:rPr>
  </w:style>
  <w:style w:type="paragraph" w:styleId="a8">
    <w:name w:val="caption"/>
    <w:basedOn w:val="a"/>
    <w:next w:val="a"/>
    <w:uiPriority w:val="35"/>
    <w:unhideWhenUsed/>
    <w:qFormat/>
    <w:rsid w:val="00C17ED7"/>
    <w:rPr>
      <w:rFonts w:asciiTheme="majorHAnsi" w:eastAsia="黑体" w:hAnsiTheme="majorHAnsi" w:cstheme="majorBidi"/>
      <w:sz w:val="20"/>
      <w:szCs w:val="20"/>
    </w:rPr>
  </w:style>
  <w:style w:type="paragraph" w:styleId="a9">
    <w:name w:val="Normal (Web)"/>
    <w:basedOn w:val="a"/>
    <w:uiPriority w:val="99"/>
    <w:semiHidden/>
    <w:unhideWhenUsed/>
    <w:rsid w:val="00417F6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506630">
      <w:bodyDiv w:val="1"/>
      <w:marLeft w:val="0"/>
      <w:marRight w:val="0"/>
      <w:marTop w:val="0"/>
      <w:marBottom w:val="0"/>
      <w:divBdr>
        <w:top w:val="none" w:sz="0" w:space="0" w:color="auto"/>
        <w:left w:val="none" w:sz="0" w:space="0" w:color="auto"/>
        <w:bottom w:val="none" w:sz="0" w:space="0" w:color="auto"/>
        <w:right w:val="none" w:sz="0" w:space="0" w:color="auto"/>
      </w:divBdr>
    </w:div>
    <w:div w:id="1072700144">
      <w:bodyDiv w:val="1"/>
      <w:marLeft w:val="0"/>
      <w:marRight w:val="0"/>
      <w:marTop w:val="0"/>
      <w:marBottom w:val="0"/>
      <w:divBdr>
        <w:top w:val="none" w:sz="0" w:space="0" w:color="auto"/>
        <w:left w:val="none" w:sz="0" w:space="0" w:color="auto"/>
        <w:bottom w:val="none" w:sz="0" w:space="0" w:color="auto"/>
        <w:right w:val="none" w:sz="0" w:space="0" w:color="auto"/>
      </w:divBdr>
    </w:div>
    <w:div w:id="1224412655">
      <w:bodyDiv w:val="1"/>
      <w:marLeft w:val="0"/>
      <w:marRight w:val="0"/>
      <w:marTop w:val="0"/>
      <w:marBottom w:val="0"/>
      <w:divBdr>
        <w:top w:val="none" w:sz="0" w:space="0" w:color="auto"/>
        <w:left w:val="none" w:sz="0" w:space="0" w:color="auto"/>
        <w:bottom w:val="none" w:sz="0" w:space="0" w:color="auto"/>
        <w:right w:val="none" w:sz="0" w:space="0" w:color="auto"/>
      </w:divBdr>
    </w:div>
    <w:div w:id="172189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6.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DB4903-1F08-48FD-9BE5-53C17189E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804</Words>
  <Characters>3674</Characters>
  <Application>Microsoft Office Word</Application>
  <DocSecurity>0</DocSecurity>
  <Lines>183</Lines>
  <Paragraphs>127</Paragraphs>
  <ScaleCrop>false</ScaleCrop>
  <Company/>
  <LinksUpToDate>false</LinksUpToDate>
  <CharactersWithSpaces>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 朴凡</dc:creator>
  <cp:keywords/>
  <dc:description/>
  <cp:lastModifiedBy>乾骏 夏</cp:lastModifiedBy>
  <cp:revision>2</cp:revision>
  <dcterms:created xsi:type="dcterms:W3CDTF">2023-09-11T06:31:00Z</dcterms:created>
  <dcterms:modified xsi:type="dcterms:W3CDTF">2023-09-11T06:31:00Z</dcterms:modified>
</cp:coreProperties>
</file>